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739D0" w:rsidRPr="00D329D2" w:rsidRDefault="00D329D2" w:rsidP="005D17F3">
      <w:pPr>
        <w:pStyle w:val="af5"/>
        <w:jc w:val="center"/>
        <w:rPr>
          <w:caps/>
          <w:sz w:val="24"/>
        </w:rPr>
      </w:pPr>
      <w:r w:rsidRPr="00D329D2">
        <w:rPr>
          <w:caps/>
          <w:sz w:val="24"/>
        </w:rPr>
        <w:t>МИНИСТЕРСТВО НАУКИ И ВЫСШЕГО ОБРАЗОВАНИЯ РОССИЙСКОЙ ФЕДЕРАЦИИ</w:t>
      </w:r>
    </w:p>
    <w:p w:rsidR="002739D0" w:rsidRPr="00A1630B" w:rsidRDefault="002739D0" w:rsidP="00817680">
      <w:pPr>
        <w:spacing w:line="240" w:lineRule="auto"/>
        <w:ind w:firstLine="0"/>
        <w:jc w:val="center"/>
      </w:pPr>
      <w:r>
        <w:t>Федеральное г</w:t>
      </w:r>
      <w:r w:rsidRPr="00BE5388">
        <w:t>осударственное</w:t>
      </w:r>
      <w:r>
        <w:t xml:space="preserve"> </w:t>
      </w:r>
      <w:r w:rsidRPr="00A1630B">
        <w:t>автономное</w:t>
      </w:r>
    </w:p>
    <w:p w:rsidR="002739D0" w:rsidRPr="00BE5388" w:rsidRDefault="002739D0" w:rsidP="00817680">
      <w:pPr>
        <w:spacing w:line="240" w:lineRule="auto"/>
        <w:ind w:firstLine="0"/>
        <w:jc w:val="center"/>
      </w:pPr>
      <w:r w:rsidRPr="00BE5388">
        <w:t xml:space="preserve">образовательное учреждение </w:t>
      </w:r>
      <w:r>
        <w:t xml:space="preserve">высшего </w:t>
      </w:r>
      <w:r w:rsidRPr="00BE5388">
        <w:t>образования</w:t>
      </w:r>
    </w:p>
    <w:p w:rsidR="002739D0" w:rsidRDefault="002739D0" w:rsidP="00817680">
      <w:pPr>
        <w:spacing w:line="240" w:lineRule="auto"/>
        <w:ind w:firstLine="0"/>
        <w:jc w:val="center"/>
      </w:pPr>
      <w:r w:rsidRPr="00BE5388">
        <w:t>«Южно-Уральский государственный университет</w:t>
      </w:r>
    </w:p>
    <w:p w:rsidR="002739D0" w:rsidRPr="00BE5388" w:rsidRDefault="002739D0" w:rsidP="00817680">
      <w:pPr>
        <w:spacing w:line="240" w:lineRule="auto"/>
        <w:ind w:firstLine="0"/>
        <w:jc w:val="center"/>
      </w:pPr>
      <w:r>
        <w:t>(национальный исследовательский университет)</w:t>
      </w:r>
      <w:r w:rsidRPr="00BE5388">
        <w:t>»</w:t>
      </w:r>
    </w:p>
    <w:p w:rsidR="00560FB8" w:rsidRDefault="00560FB8" w:rsidP="00817680">
      <w:pPr>
        <w:spacing w:line="240" w:lineRule="auto"/>
        <w:ind w:firstLine="0"/>
        <w:jc w:val="center"/>
      </w:pPr>
    </w:p>
    <w:p w:rsidR="002739D0" w:rsidRPr="00BE5388" w:rsidRDefault="002739D0" w:rsidP="00817680">
      <w:pPr>
        <w:spacing w:line="240" w:lineRule="auto"/>
        <w:ind w:firstLine="0"/>
        <w:jc w:val="center"/>
      </w:pPr>
      <w:r w:rsidRPr="00A1630B">
        <w:t>Высшая школа электроники и компьютерных наук</w:t>
      </w:r>
    </w:p>
    <w:p w:rsidR="002739D0" w:rsidRPr="00BE5388" w:rsidRDefault="002739D0" w:rsidP="00817680">
      <w:pPr>
        <w:spacing w:line="240" w:lineRule="auto"/>
        <w:ind w:firstLine="0"/>
        <w:jc w:val="center"/>
      </w:pPr>
      <w:r w:rsidRPr="00BE5388">
        <w:t>Кафедра «Электронные вычислительные машины»</w:t>
      </w:r>
    </w:p>
    <w:p w:rsidR="002739D0" w:rsidRDefault="002739D0" w:rsidP="00817680">
      <w:pPr>
        <w:spacing w:line="240" w:lineRule="auto"/>
        <w:ind w:firstLine="0"/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5495"/>
        <w:gridCol w:w="4189"/>
      </w:tblGrid>
      <w:tr w:rsidR="00246A2A" w:rsidRPr="006C5D27" w:rsidTr="006D3DB0">
        <w:trPr>
          <w:jc w:val="center"/>
        </w:trPr>
        <w:tc>
          <w:tcPr>
            <w:tcW w:w="5495" w:type="dxa"/>
            <w:shd w:val="clear" w:color="auto" w:fill="auto"/>
          </w:tcPr>
          <w:p w:rsidR="002739D0" w:rsidRPr="006D3DB0" w:rsidRDefault="002739D0" w:rsidP="00817680">
            <w:pPr>
              <w:spacing w:line="240" w:lineRule="auto"/>
              <w:ind w:firstLine="0"/>
              <w:rPr>
                <w:color w:val="FFFFFF" w:themeColor="background1"/>
              </w:rPr>
            </w:pPr>
            <w:r w:rsidRPr="006D3DB0">
              <w:rPr>
                <w:color w:val="FFFFFF" w:themeColor="background1"/>
              </w:rPr>
              <w:t>РАБОТА ПРОВЕРЕНА</w:t>
            </w:r>
          </w:p>
          <w:p w:rsidR="002739D0" w:rsidRPr="006D3DB0" w:rsidRDefault="002739D0" w:rsidP="00817680">
            <w:pPr>
              <w:spacing w:line="240" w:lineRule="auto"/>
              <w:ind w:firstLine="0"/>
              <w:rPr>
                <w:color w:val="FFFFFF" w:themeColor="background1"/>
              </w:rPr>
            </w:pPr>
            <w:r w:rsidRPr="006D3DB0">
              <w:rPr>
                <w:color w:val="FFFFFF" w:themeColor="background1"/>
              </w:rPr>
              <w:t>Рецензент</w:t>
            </w:r>
          </w:p>
          <w:p w:rsidR="002739D0" w:rsidRPr="006D3DB0" w:rsidRDefault="002739D0" w:rsidP="00817680">
            <w:pPr>
              <w:spacing w:line="240" w:lineRule="auto"/>
              <w:ind w:firstLine="0"/>
              <w:rPr>
                <w:color w:val="FFFFFF" w:themeColor="background1"/>
              </w:rPr>
            </w:pPr>
            <w:r w:rsidRPr="006D3DB0">
              <w:rPr>
                <w:color w:val="FFFFFF" w:themeColor="background1"/>
              </w:rPr>
              <w:t>________________________</w:t>
            </w:r>
          </w:p>
          <w:p w:rsidR="002739D0" w:rsidRPr="006C5D27" w:rsidRDefault="002739D0" w:rsidP="001202E4">
            <w:pPr>
              <w:spacing w:line="240" w:lineRule="auto"/>
              <w:ind w:firstLine="0"/>
            </w:pPr>
            <w:r w:rsidRPr="006D3DB0">
              <w:rPr>
                <w:color w:val="FFFFFF" w:themeColor="background1"/>
              </w:rPr>
              <w:t>«___»___________________</w:t>
            </w:r>
            <w:r w:rsidR="00123EF9" w:rsidRPr="006D3DB0">
              <w:rPr>
                <w:color w:val="FFFFFF" w:themeColor="background1"/>
              </w:rPr>
              <w:t xml:space="preserve"> 20</w:t>
            </w:r>
            <w:r w:rsidR="001202E4" w:rsidRPr="006D3DB0">
              <w:rPr>
                <w:color w:val="FFFFFF" w:themeColor="background1"/>
              </w:rPr>
              <w:t>20</w:t>
            </w:r>
            <w:r w:rsidRPr="006D3DB0">
              <w:rPr>
                <w:color w:val="FFFFFF" w:themeColor="background1"/>
              </w:rPr>
              <w:t xml:space="preserve"> г.</w:t>
            </w:r>
          </w:p>
        </w:tc>
        <w:tc>
          <w:tcPr>
            <w:tcW w:w="4189" w:type="dxa"/>
          </w:tcPr>
          <w:p w:rsidR="002739D0" w:rsidRPr="006C5D27" w:rsidRDefault="002739D0" w:rsidP="00817680">
            <w:pPr>
              <w:spacing w:line="240" w:lineRule="auto"/>
              <w:ind w:firstLine="0"/>
            </w:pPr>
            <w:r w:rsidRPr="006C5D27">
              <w:t>ДОПУСТИТЬ К ЗАЩИТЕ</w:t>
            </w:r>
          </w:p>
          <w:p w:rsidR="002739D0" w:rsidRPr="006C5D27" w:rsidRDefault="002739D0" w:rsidP="00817680">
            <w:pPr>
              <w:spacing w:line="240" w:lineRule="auto"/>
              <w:ind w:firstLine="0"/>
            </w:pPr>
            <w:r w:rsidRPr="006C5D27">
              <w:t>Заведующий кафедрой</w:t>
            </w:r>
            <w:r w:rsidR="00D329D2">
              <w:t xml:space="preserve"> ЭВМ</w:t>
            </w:r>
          </w:p>
          <w:p w:rsidR="002739D0" w:rsidRPr="006C5D27" w:rsidRDefault="002739D0" w:rsidP="00817680">
            <w:pPr>
              <w:spacing w:line="240" w:lineRule="auto"/>
              <w:ind w:firstLine="0"/>
            </w:pPr>
            <w:r w:rsidRPr="006C5D27">
              <w:t>_______________ Г.И. Радченко</w:t>
            </w:r>
          </w:p>
          <w:p w:rsidR="002739D0" w:rsidRPr="006C5D27" w:rsidRDefault="002739D0" w:rsidP="00817680">
            <w:pPr>
              <w:spacing w:line="240" w:lineRule="auto"/>
              <w:ind w:firstLine="0"/>
            </w:pPr>
            <w:r w:rsidRPr="006C5D27">
              <w:t>«___»__________</w:t>
            </w:r>
            <w:r w:rsidR="00123EF9">
              <w:t xml:space="preserve"> 20</w:t>
            </w:r>
            <w:r w:rsidR="001202E4">
              <w:t>20</w:t>
            </w:r>
            <w:r w:rsidR="00123EF9">
              <w:t xml:space="preserve"> </w:t>
            </w:r>
            <w:r w:rsidRPr="006C5D27">
              <w:t>г.</w:t>
            </w:r>
          </w:p>
          <w:p w:rsidR="002739D0" w:rsidRPr="006C5D27" w:rsidRDefault="002739D0" w:rsidP="00817680">
            <w:pPr>
              <w:spacing w:line="240" w:lineRule="auto"/>
              <w:ind w:firstLine="0"/>
            </w:pPr>
          </w:p>
        </w:tc>
      </w:tr>
    </w:tbl>
    <w:p w:rsidR="002739D0" w:rsidRDefault="002739D0" w:rsidP="00817680">
      <w:pPr>
        <w:spacing w:line="240" w:lineRule="auto"/>
        <w:ind w:firstLine="0"/>
      </w:pPr>
    </w:p>
    <w:p w:rsidR="00817680" w:rsidRDefault="00817680" w:rsidP="00817680">
      <w:pPr>
        <w:spacing w:line="240" w:lineRule="auto"/>
        <w:ind w:firstLine="0"/>
      </w:pPr>
    </w:p>
    <w:p w:rsidR="002739D0" w:rsidRDefault="00721881" w:rsidP="00721881">
      <w:pPr>
        <w:spacing w:line="240" w:lineRule="auto"/>
        <w:ind w:firstLine="0"/>
        <w:jc w:val="center"/>
      </w:pPr>
      <w:r>
        <w:t>Тренажер для коррекции зрения в игровой форме</w:t>
      </w:r>
    </w:p>
    <w:p w:rsidR="00721881" w:rsidRDefault="00721881" w:rsidP="00721881">
      <w:pPr>
        <w:spacing w:line="240" w:lineRule="auto"/>
        <w:ind w:firstLine="0"/>
        <w:jc w:val="center"/>
      </w:pPr>
    </w:p>
    <w:p w:rsidR="00721881" w:rsidRDefault="00721881" w:rsidP="00721881">
      <w:pPr>
        <w:spacing w:line="240" w:lineRule="auto"/>
        <w:ind w:firstLine="0"/>
        <w:jc w:val="center"/>
        <w:rPr>
          <w:rFonts w:ascii="Arial" w:hAnsi="Arial" w:cs="Arial"/>
          <w:u w:val="single"/>
        </w:rPr>
      </w:pPr>
    </w:p>
    <w:p w:rsidR="002739D0" w:rsidRPr="00183DB2" w:rsidRDefault="002739D0" w:rsidP="00817680">
      <w:pPr>
        <w:spacing w:line="240" w:lineRule="auto"/>
        <w:ind w:firstLine="0"/>
        <w:jc w:val="center"/>
        <w:rPr>
          <w:caps/>
        </w:rPr>
      </w:pPr>
      <w:r w:rsidRPr="00183DB2">
        <w:rPr>
          <w:caps/>
        </w:rPr>
        <w:t>Пояснительная записка</w:t>
      </w:r>
    </w:p>
    <w:p w:rsidR="002739D0" w:rsidRPr="00183DB2" w:rsidRDefault="002739D0" w:rsidP="00817680">
      <w:pPr>
        <w:spacing w:line="240" w:lineRule="auto"/>
        <w:ind w:firstLine="0"/>
        <w:jc w:val="center"/>
        <w:rPr>
          <w:caps/>
        </w:rPr>
      </w:pPr>
      <w:r w:rsidRPr="00183DB2">
        <w:rPr>
          <w:caps/>
        </w:rPr>
        <w:t>к выпускно</w:t>
      </w:r>
      <w:r>
        <w:rPr>
          <w:caps/>
        </w:rPr>
        <w:t>Й квалификационнОЙ</w:t>
      </w:r>
      <w:r w:rsidRPr="00183DB2">
        <w:rPr>
          <w:caps/>
        </w:rPr>
        <w:t xml:space="preserve"> </w:t>
      </w:r>
      <w:r>
        <w:rPr>
          <w:caps/>
        </w:rPr>
        <w:t>РАБОТЕ</w:t>
      </w:r>
    </w:p>
    <w:p w:rsidR="002739D0" w:rsidRDefault="002739D0" w:rsidP="00817680">
      <w:pPr>
        <w:spacing w:line="240" w:lineRule="auto"/>
        <w:ind w:firstLine="0"/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5428"/>
        <w:gridCol w:w="4476"/>
      </w:tblGrid>
      <w:tr w:rsidR="00246A2A" w:rsidRPr="006C5D27" w:rsidTr="006C5D27">
        <w:tc>
          <w:tcPr>
            <w:tcW w:w="5637" w:type="dxa"/>
          </w:tcPr>
          <w:p w:rsidR="002739D0" w:rsidRPr="006C5D27" w:rsidRDefault="002739D0" w:rsidP="00817680">
            <w:pPr>
              <w:spacing w:line="240" w:lineRule="auto"/>
              <w:ind w:firstLine="0"/>
            </w:pPr>
          </w:p>
        </w:tc>
        <w:tc>
          <w:tcPr>
            <w:tcW w:w="4529" w:type="dxa"/>
          </w:tcPr>
          <w:p w:rsidR="002739D0" w:rsidRPr="006C5D27" w:rsidRDefault="002739D0" w:rsidP="00817680">
            <w:pPr>
              <w:spacing w:line="240" w:lineRule="auto"/>
              <w:ind w:firstLine="0"/>
            </w:pPr>
            <w:r w:rsidRPr="006C5D27">
              <w:t>Руководитель работы,</w:t>
            </w:r>
          </w:p>
          <w:p w:rsidR="002739D0" w:rsidRPr="006C5D27" w:rsidRDefault="00FF2B05" w:rsidP="00817680">
            <w:pPr>
              <w:spacing w:line="240" w:lineRule="auto"/>
              <w:ind w:firstLine="0"/>
            </w:pPr>
            <w:r>
              <w:t xml:space="preserve">к.т.н., доцент каф. </w:t>
            </w:r>
            <w:r w:rsidR="00D329D2">
              <w:t>ЭВМ</w:t>
            </w:r>
          </w:p>
          <w:p w:rsidR="002739D0" w:rsidRPr="006C5D27" w:rsidRDefault="002739D0" w:rsidP="00817680">
            <w:pPr>
              <w:spacing w:line="240" w:lineRule="auto"/>
              <w:ind w:firstLine="0"/>
            </w:pPr>
            <w:r w:rsidRPr="006C5D27">
              <w:t>________________</w:t>
            </w:r>
            <w:r w:rsidR="00F554EC">
              <w:t>Е</w:t>
            </w:r>
            <w:r w:rsidRPr="006C5D27">
              <w:t>.</w:t>
            </w:r>
            <w:r w:rsidR="00F554EC">
              <w:t>С</w:t>
            </w:r>
            <w:r w:rsidRPr="006C5D27">
              <w:t xml:space="preserve">. </w:t>
            </w:r>
            <w:r w:rsidR="00F554EC">
              <w:t>Ярош</w:t>
            </w:r>
          </w:p>
          <w:p w:rsidR="002739D0" w:rsidRPr="006C5D27" w:rsidRDefault="002739D0" w:rsidP="00817680">
            <w:pPr>
              <w:spacing w:line="240" w:lineRule="auto"/>
              <w:ind w:firstLine="0"/>
            </w:pPr>
            <w:r w:rsidRPr="006C5D27">
              <w:t>«___»___________</w:t>
            </w:r>
            <w:r w:rsidR="001202E4">
              <w:t>2020</w:t>
            </w:r>
            <w:r w:rsidRPr="006C5D27">
              <w:t xml:space="preserve"> г.</w:t>
            </w:r>
          </w:p>
          <w:p w:rsidR="002739D0" w:rsidRPr="006C5D27" w:rsidRDefault="002739D0" w:rsidP="00817680">
            <w:pPr>
              <w:spacing w:line="240" w:lineRule="auto"/>
              <w:ind w:firstLine="0"/>
            </w:pPr>
          </w:p>
          <w:p w:rsidR="002739D0" w:rsidRPr="006C5D27" w:rsidRDefault="002739D0" w:rsidP="00817680">
            <w:pPr>
              <w:spacing w:line="240" w:lineRule="auto"/>
              <w:ind w:firstLine="0"/>
            </w:pPr>
            <w:r w:rsidRPr="006C5D27">
              <w:t>Автор работы</w:t>
            </w:r>
            <w:r w:rsidR="00FF2B05">
              <w:t>,</w:t>
            </w:r>
          </w:p>
          <w:p w:rsidR="002739D0" w:rsidRPr="006C5D27" w:rsidRDefault="002739D0" w:rsidP="00817680">
            <w:pPr>
              <w:spacing w:line="240" w:lineRule="auto"/>
              <w:ind w:firstLine="0"/>
            </w:pPr>
            <w:r w:rsidRPr="006C5D27">
              <w:t xml:space="preserve">студент группы </w:t>
            </w:r>
            <w:r w:rsidR="006C5D27" w:rsidRPr="006C5D27">
              <w:t>КЭ</w:t>
            </w:r>
            <w:r w:rsidR="00F554EC">
              <w:t>-405</w:t>
            </w:r>
          </w:p>
          <w:p w:rsidR="002739D0" w:rsidRPr="006C5D27" w:rsidRDefault="002739D0" w:rsidP="00817680">
            <w:pPr>
              <w:spacing w:line="240" w:lineRule="auto"/>
              <w:ind w:firstLine="0"/>
            </w:pPr>
            <w:r w:rsidRPr="006C5D27">
              <w:t>________________</w:t>
            </w:r>
            <w:r w:rsidR="00F554EC">
              <w:t>И.А. Плотников</w:t>
            </w:r>
            <w:r w:rsidR="003B563C" w:rsidRPr="006C5D27">
              <w:t xml:space="preserve"> </w:t>
            </w:r>
          </w:p>
          <w:p w:rsidR="002739D0" w:rsidRPr="006C5D27" w:rsidRDefault="002739D0" w:rsidP="00817680">
            <w:pPr>
              <w:spacing w:line="240" w:lineRule="auto"/>
              <w:ind w:firstLine="0"/>
            </w:pPr>
            <w:r w:rsidRPr="006C5D27">
              <w:t>«___»___________</w:t>
            </w:r>
            <w:r w:rsidR="001202E4">
              <w:t>2020</w:t>
            </w:r>
            <w:r w:rsidR="00D329D2">
              <w:t xml:space="preserve"> </w:t>
            </w:r>
            <w:r w:rsidRPr="006C5D27">
              <w:t>г.</w:t>
            </w:r>
          </w:p>
          <w:p w:rsidR="002739D0" w:rsidRPr="006C5D27" w:rsidRDefault="002739D0" w:rsidP="00817680">
            <w:pPr>
              <w:spacing w:line="240" w:lineRule="auto"/>
              <w:ind w:firstLine="0"/>
            </w:pPr>
          </w:p>
          <w:p w:rsidR="002739D0" w:rsidRPr="006C5D27" w:rsidRDefault="002739D0" w:rsidP="00817680">
            <w:pPr>
              <w:spacing w:line="240" w:lineRule="auto"/>
              <w:ind w:firstLine="0"/>
            </w:pPr>
          </w:p>
          <w:p w:rsidR="00D329D2" w:rsidRDefault="002739D0" w:rsidP="00817680">
            <w:pPr>
              <w:spacing w:line="240" w:lineRule="auto"/>
              <w:ind w:firstLine="0"/>
            </w:pPr>
            <w:r w:rsidRPr="006C5D27">
              <w:t>Нормоконтролёр,</w:t>
            </w:r>
          </w:p>
          <w:p w:rsidR="002739D0" w:rsidRPr="006C5D27" w:rsidRDefault="002739D0" w:rsidP="00817680">
            <w:pPr>
              <w:spacing w:line="240" w:lineRule="auto"/>
              <w:ind w:firstLine="0"/>
            </w:pPr>
            <w:r w:rsidRPr="006C5D27">
              <w:t>ст.</w:t>
            </w:r>
            <w:r w:rsidR="00D329D2">
              <w:t xml:space="preserve"> </w:t>
            </w:r>
            <w:r w:rsidRPr="006C5D27">
              <w:t>преп.</w:t>
            </w:r>
            <w:r w:rsidR="00D329D2">
              <w:t xml:space="preserve"> </w:t>
            </w:r>
            <w:r w:rsidRPr="006C5D27">
              <w:t>каф.</w:t>
            </w:r>
            <w:r w:rsidR="00D329D2">
              <w:t xml:space="preserve"> ЭВМ</w:t>
            </w:r>
          </w:p>
          <w:p w:rsidR="002739D0" w:rsidRPr="006C5D27" w:rsidRDefault="00F554EC" w:rsidP="00817680">
            <w:pPr>
              <w:spacing w:line="240" w:lineRule="auto"/>
              <w:ind w:firstLine="0"/>
            </w:pPr>
            <w:r>
              <w:t>_________________</w:t>
            </w:r>
          </w:p>
          <w:p w:rsidR="002739D0" w:rsidRPr="006C5D27" w:rsidRDefault="002739D0" w:rsidP="00817680">
            <w:pPr>
              <w:spacing w:line="240" w:lineRule="auto"/>
              <w:ind w:firstLine="0"/>
            </w:pPr>
            <w:r w:rsidRPr="006C5D27">
              <w:t>«___»________</w:t>
            </w:r>
            <w:r w:rsidR="00E321A1" w:rsidRPr="006C5D27">
              <w:t>_</w:t>
            </w:r>
            <w:r w:rsidRPr="006C5D27">
              <w:t>___</w:t>
            </w:r>
            <w:r w:rsidR="001202E4">
              <w:t>2020</w:t>
            </w:r>
            <w:r w:rsidR="00D329D2">
              <w:t xml:space="preserve"> </w:t>
            </w:r>
            <w:r w:rsidRPr="006C5D27">
              <w:t>г.</w:t>
            </w:r>
          </w:p>
          <w:p w:rsidR="002739D0" w:rsidRDefault="002739D0" w:rsidP="00817680">
            <w:pPr>
              <w:spacing w:line="240" w:lineRule="auto"/>
              <w:ind w:firstLine="0"/>
            </w:pPr>
          </w:p>
          <w:p w:rsidR="00D329D2" w:rsidRDefault="00D329D2" w:rsidP="00817680">
            <w:pPr>
              <w:spacing w:line="240" w:lineRule="auto"/>
              <w:ind w:firstLine="0"/>
            </w:pPr>
          </w:p>
          <w:p w:rsidR="00D329D2" w:rsidRPr="006C5D27" w:rsidRDefault="00D329D2" w:rsidP="00817680">
            <w:pPr>
              <w:spacing w:line="240" w:lineRule="auto"/>
              <w:ind w:firstLine="0"/>
            </w:pPr>
          </w:p>
        </w:tc>
      </w:tr>
    </w:tbl>
    <w:p w:rsidR="00D329D2" w:rsidRDefault="00D329D2" w:rsidP="00817680">
      <w:pPr>
        <w:spacing w:line="240" w:lineRule="auto"/>
        <w:ind w:firstLine="0"/>
        <w:jc w:val="center"/>
      </w:pPr>
    </w:p>
    <w:p w:rsidR="00817680" w:rsidRDefault="002739D0" w:rsidP="00817680">
      <w:pPr>
        <w:spacing w:line="240" w:lineRule="auto"/>
        <w:ind w:firstLine="0"/>
        <w:jc w:val="center"/>
      </w:pPr>
      <w:r>
        <w:t>Челябинск</w:t>
      </w:r>
      <w:r w:rsidR="00D329D2">
        <w:t>-</w:t>
      </w:r>
      <w:r w:rsidR="001202E4">
        <w:t>2020</w:t>
      </w:r>
    </w:p>
    <w:p w:rsidR="00D329D2" w:rsidRPr="00D329D2" w:rsidRDefault="002739D0" w:rsidP="00D329D2">
      <w:pPr>
        <w:pStyle w:val="af5"/>
        <w:jc w:val="center"/>
        <w:rPr>
          <w:caps/>
          <w:sz w:val="24"/>
        </w:rPr>
      </w:pPr>
      <w:r>
        <w:br w:type="page"/>
      </w:r>
      <w:r w:rsidR="00D329D2" w:rsidRPr="00D329D2">
        <w:rPr>
          <w:caps/>
          <w:sz w:val="24"/>
        </w:rPr>
        <w:lastRenderedPageBreak/>
        <w:t>МИНИСТЕРСТВО НАУКИ И ВЫСШЕГО ОБРАЗОВАНИЯ РОССИЙСКОЙ ФЕДЕРАЦИИ</w:t>
      </w:r>
    </w:p>
    <w:p w:rsidR="00E321A1" w:rsidRPr="0087418E" w:rsidRDefault="00E321A1" w:rsidP="00817680">
      <w:pPr>
        <w:spacing w:line="240" w:lineRule="auto"/>
        <w:ind w:firstLine="0"/>
        <w:jc w:val="center"/>
        <w:rPr>
          <w:szCs w:val="28"/>
        </w:rPr>
      </w:pPr>
      <w:r w:rsidRPr="00E321A1">
        <w:rPr>
          <w:szCs w:val="28"/>
        </w:rPr>
        <w:t xml:space="preserve">Федеральное государственное автономное </w:t>
      </w:r>
      <w:r w:rsidRPr="00E321A1">
        <w:rPr>
          <w:szCs w:val="28"/>
        </w:rPr>
        <w:br/>
        <w:t xml:space="preserve">образовательное учреждение высшего образования </w:t>
      </w:r>
      <w:r w:rsidRPr="00E321A1">
        <w:rPr>
          <w:szCs w:val="28"/>
        </w:rPr>
        <w:br/>
      </w:r>
      <w:r w:rsidR="00C15C47" w:rsidRPr="0087418E">
        <w:rPr>
          <w:szCs w:val="28"/>
        </w:rPr>
        <w:t>«Южно-Уральский государственный университет</w:t>
      </w:r>
      <w:r w:rsidRPr="0087418E">
        <w:rPr>
          <w:szCs w:val="28"/>
        </w:rPr>
        <w:br/>
        <w:t>(национальный исследовательский университет)»</w:t>
      </w:r>
    </w:p>
    <w:p w:rsidR="00E321A1" w:rsidRPr="0087418E" w:rsidRDefault="00E321A1" w:rsidP="00817680">
      <w:pPr>
        <w:spacing w:line="240" w:lineRule="auto"/>
        <w:ind w:firstLine="0"/>
        <w:jc w:val="center"/>
        <w:rPr>
          <w:szCs w:val="28"/>
        </w:rPr>
      </w:pPr>
      <w:r w:rsidRPr="0087418E">
        <w:rPr>
          <w:szCs w:val="28"/>
        </w:rPr>
        <w:t>Высшая школа электроники и компьютерных наук</w:t>
      </w:r>
    </w:p>
    <w:p w:rsidR="00E321A1" w:rsidRPr="004D751C" w:rsidRDefault="00E321A1" w:rsidP="00817680">
      <w:pPr>
        <w:spacing w:line="240" w:lineRule="auto"/>
        <w:ind w:firstLine="0"/>
        <w:jc w:val="center"/>
        <w:rPr>
          <w:szCs w:val="28"/>
        </w:rPr>
      </w:pPr>
      <w:r w:rsidRPr="0087418E">
        <w:rPr>
          <w:szCs w:val="28"/>
        </w:rPr>
        <w:t>Кафедра</w:t>
      </w:r>
      <w:r w:rsidR="00817680" w:rsidRPr="0087418E">
        <w:rPr>
          <w:szCs w:val="28"/>
        </w:rPr>
        <w:t xml:space="preserve">  </w:t>
      </w:r>
      <w:r w:rsidRPr="0087418E">
        <w:rPr>
          <w:szCs w:val="28"/>
        </w:rPr>
        <w:t>«Электронные вычислительные машины»</w:t>
      </w:r>
    </w:p>
    <w:p w:rsidR="00E321A1" w:rsidRPr="00957BBF" w:rsidRDefault="00E321A1" w:rsidP="00817680">
      <w:pPr>
        <w:spacing w:line="240" w:lineRule="auto"/>
        <w:ind w:firstLine="0"/>
        <w:jc w:val="center"/>
        <w:rPr>
          <w:szCs w:val="28"/>
        </w:rPr>
      </w:pPr>
    </w:p>
    <w:p w:rsidR="00C15C47" w:rsidRPr="00957BBF" w:rsidRDefault="00C15C47" w:rsidP="00817680">
      <w:pPr>
        <w:spacing w:line="240" w:lineRule="auto"/>
        <w:ind w:firstLine="0"/>
        <w:rPr>
          <w:szCs w:val="28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5495"/>
        <w:gridCol w:w="4189"/>
      </w:tblGrid>
      <w:tr w:rsidR="00246A2A" w:rsidRPr="006C5D27" w:rsidTr="006C5D27">
        <w:trPr>
          <w:jc w:val="center"/>
        </w:trPr>
        <w:tc>
          <w:tcPr>
            <w:tcW w:w="5495" w:type="dxa"/>
          </w:tcPr>
          <w:p w:rsidR="00C15C47" w:rsidRPr="006C5D27" w:rsidRDefault="00C15C47" w:rsidP="00817680">
            <w:pPr>
              <w:spacing w:line="240" w:lineRule="auto"/>
              <w:ind w:firstLine="0"/>
              <w:rPr>
                <w:szCs w:val="28"/>
              </w:rPr>
            </w:pPr>
          </w:p>
        </w:tc>
        <w:tc>
          <w:tcPr>
            <w:tcW w:w="4189" w:type="dxa"/>
          </w:tcPr>
          <w:p w:rsidR="00C15C47" w:rsidRPr="006C5D27" w:rsidRDefault="00C15C47" w:rsidP="00817680">
            <w:pPr>
              <w:spacing w:line="240" w:lineRule="auto"/>
              <w:ind w:firstLine="0"/>
              <w:rPr>
                <w:szCs w:val="28"/>
              </w:rPr>
            </w:pPr>
            <w:r w:rsidRPr="006C5D27">
              <w:rPr>
                <w:szCs w:val="28"/>
              </w:rPr>
              <w:t>УТВЕРЖДАЮ</w:t>
            </w:r>
          </w:p>
          <w:p w:rsidR="00C15C47" w:rsidRPr="006C5D27" w:rsidRDefault="00C15C47" w:rsidP="00817680">
            <w:pPr>
              <w:spacing w:line="240" w:lineRule="auto"/>
              <w:ind w:firstLine="0"/>
              <w:rPr>
                <w:szCs w:val="28"/>
              </w:rPr>
            </w:pPr>
            <w:r w:rsidRPr="006C5D27">
              <w:rPr>
                <w:szCs w:val="28"/>
              </w:rPr>
              <w:t>Заведующий кафедрой</w:t>
            </w:r>
            <w:r w:rsidR="00032A71">
              <w:rPr>
                <w:szCs w:val="28"/>
              </w:rPr>
              <w:t xml:space="preserve"> ЭВМ</w:t>
            </w:r>
          </w:p>
          <w:p w:rsidR="00C15C47" w:rsidRPr="006C5D27" w:rsidRDefault="00C15C47" w:rsidP="00817680">
            <w:pPr>
              <w:spacing w:line="240" w:lineRule="auto"/>
              <w:ind w:firstLine="0"/>
              <w:rPr>
                <w:szCs w:val="28"/>
              </w:rPr>
            </w:pPr>
            <w:r w:rsidRPr="006C5D27">
              <w:rPr>
                <w:szCs w:val="28"/>
              </w:rPr>
              <w:t>_______________ Г.И. Радченко</w:t>
            </w:r>
          </w:p>
          <w:p w:rsidR="00C15C47" w:rsidRPr="006C5D27" w:rsidRDefault="00C15C47" w:rsidP="00817680">
            <w:pPr>
              <w:spacing w:line="240" w:lineRule="auto"/>
              <w:ind w:firstLine="0"/>
              <w:rPr>
                <w:szCs w:val="28"/>
              </w:rPr>
            </w:pPr>
            <w:r w:rsidRPr="006C5D27">
              <w:rPr>
                <w:szCs w:val="28"/>
              </w:rPr>
              <w:t>«___»__________</w:t>
            </w:r>
            <w:r w:rsidR="001202E4">
              <w:rPr>
                <w:szCs w:val="28"/>
              </w:rPr>
              <w:t>2020</w:t>
            </w:r>
            <w:r w:rsidRPr="006C5D27">
              <w:rPr>
                <w:szCs w:val="28"/>
              </w:rPr>
              <w:t xml:space="preserve"> г.</w:t>
            </w:r>
          </w:p>
          <w:p w:rsidR="00C15C47" w:rsidRPr="006C5D27" w:rsidRDefault="00C15C47" w:rsidP="00817680">
            <w:pPr>
              <w:spacing w:line="240" w:lineRule="auto"/>
              <w:ind w:firstLine="0"/>
              <w:rPr>
                <w:szCs w:val="28"/>
              </w:rPr>
            </w:pPr>
          </w:p>
        </w:tc>
      </w:tr>
    </w:tbl>
    <w:p w:rsidR="00E321A1" w:rsidRPr="008E094E" w:rsidRDefault="00E321A1" w:rsidP="00817680">
      <w:pPr>
        <w:spacing w:line="240" w:lineRule="auto"/>
        <w:ind w:firstLine="0"/>
        <w:jc w:val="center"/>
        <w:rPr>
          <w:b/>
          <w:sz w:val="32"/>
          <w:szCs w:val="32"/>
        </w:rPr>
      </w:pPr>
      <w:r w:rsidRPr="008E094E">
        <w:rPr>
          <w:b/>
          <w:sz w:val="32"/>
          <w:szCs w:val="32"/>
        </w:rPr>
        <w:t>ЗАДАНИЕ</w:t>
      </w:r>
    </w:p>
    <w:p w:rsidR="00032A71" w:rsidRDefault="00E321A1" w:rsidP="00817680">
      <w:pPr>
        <w:spacing w:line="240" w:lineRule="auto"/>
        <w:ind w:firstLine="0"/>
        <w:jc w:val="center"/>
        <w:rPr>
          <w:szCs w:val="28"/>
        </w:rPr>
      </w:pPr>
      <w:r w:rsidRPr="00032A71">
        <w:rPr>
          <w:b/>
          <w:szCs w:val="28"/>
        </w:rPr>
        <w:t xml:space="preserve">на выпускную квалификационную работу </w:t>
      </w:r>
      <w:r w:rsidR="00032A71" w:rsidRPr="00032A71">
        <w:rPr>
          <w:b/>
          <w:szCs w:val="28"/>
        </w:rPr>
        <w:t>бакалавра</w:t>
      </w:r>
      <w:r w:rsidR="00032A71">
        <w:rPr>
          <w:szCs w:val="28"/>
        </w:rPr>
        <w:t xml:space="preserve"> </w:t>
      </w:r>
    </w:p>
    <w:p w:rsidR="00E321A1" w:rsidRPr="004D751C" w:rsidRDefault="00E321A1" w:rsidP="00817680">
      <w:pPr>
        <w:spacing w:line="240" w:lineRule="auto"/>
        <w:ind w:firstLine="0"/>
        <w:jc w:val="center"/>
        <w:rPr>
          <w:szCs w:val="28"/>
        </w:rPr>
      </w:pPr>
      <w:r w:rsidRPr="005E443B">
        <w:rPr>
          <w:szCs w:val="28"/>
        </w:rPr>
        <w:t>студент</w:t>
      </w:r>
      <w:r w:rsidR="00032A71">
        <w:rPr>
          <w:szCs w:val="28"/>
        </w:rPr>
        <w:t>у</w:t>
      </w:r>
      <w:r w:rsidR="00F554EC">
        <w:rPr>
          <w:szCs w:val="28"/>
        </w:rPr>
        <w:t xml:space="preserve"> группы КЭ-405</w:t>
      </w:r>
    </w:p>
    <w:p w:rsidR="00C15C47" w:rsidRDefault="00F554EC" w:rsidP="00817680">
      <w:pPr>
        <w:spacing w:line="240" w:lineRule="auto"/>
        <w:ind w:firstLine="0"/>
        <w:jc w:val="center"/>
        <w:rPr>
          <w:szCs w:val="28"/>
          <w:u w:val="single"/>
        </w:rPr>
      </w:pPr>
      <w:r>
        <w:rPr>
          <w:szCs w:val="28"/>
          <w:u w:val="single"/>
        </w:rPr>
        <w:t>Плотников Игорь Александрович</w:t>
      </w:r>
    </w:p>
    <w:p w:rsidR="00032A71" w:rsidRDefault="00032A71" w:rsidP="00817680">
      <w:pPr>
        <w:spacing w:line="240" w:lineRule="auto"/>
        <w:ind w:firstLine="0"/>
        <w:jc w:val="center"/>
        <w:rPr>
          <w:szCs w:val="28"/>
        </w:rPr>
      </w:pPr>
      <w:r>
        <w:rPr>
          <w:szCs w:val="28"/>
        </w:rPr>
        <w:t>обучающемуся по направлению</w:t>
      </w:r>
    </w:p>
    <w:p w:rsidR="00032A71" w:rsidRPr="00032A71" w:rsidRDefault="00032A71" w:rsidP="00817680">
      <w:pPr>
        <w:spacing w:line="240" w:lineRule="auto"/>
        <w:ind w:firstLine="0"/>
        <w:jc w:val="center"/>
        <w:rPr>
          <w:szCs w:val="28"/>
        </w:rPr>
      </w:pPr>
      <w:r>
        <w:rPr>
          <w:szCs w:val="28"/>
        </w:rPr>
        <w:t>09.03.01 «Информатика и вычислительная техника»</w:t>
      </w:r>
    </w:p>
    <w:p w:rsidR="00FF2B05" w:rsidRPr="00FF2B05" w:rsidRDefault="00FF2B05" w:rsidP="00817680">
      <w:pPr>
        <w:spacing w:line="240" w:lineRule="auto"/>
        <w:ind w:firstLine="0"/>
        <w:jc w:val="center"/>
        <w:rPr>
          <w:szCs w:val="28"/>
          <w:u w:val="single"/>
        </w:rPr>
      </w:pPr>
    </w:p>
    <w:p w:rsidR="00560FB8" w:rsidRPr="009A5D19" w:rsidRDefault="00E321A1" w:rsidP="00560FB8">
      <w:pPr>
        <w:pStyle w:val="a0"/>
        <w:rPr>
          <w:b/>
          <w:szCs w:val="28"/>
        </w:rPr>
      </w:pPr>
      <w:r w:rsidRPr="003A09FB">
        <w:rPr>
          <w:b/>
        </w:rPr>
        <w:t>Тема работы</w:t>
      </w:r>
      <w:r w:rsidR="00BE448C" w:rsidRPr="00BE448C">
        <w:rPr>
          <w:b/>
        </w:rPr>
        <w:t>:</w:t>
      </w:r>
      <w:r w:rsidRPr="003A09FB">
        <w:rPr>
          <w:b/>
        </w:rPr>
        <w:t xml:space="preserve"> </w:t>
      </w:r>
      <w:r w:rsidR="003A09FB">
        <w:rPr>
          <w:b/>
        </w:rPr>
        <w:t>«</w:t>
      </w:r>
      <w:r w:rsidR="00F554EC">
        <w:t>Тренажер для коррекции зрения в игровой форме</w:t>
      </w:r>
      <w:r w:rsidR="003A09FB">
        <w:t xml:space="preserve">» </w:t>
      </w:r>
      <w:r w:rsidR="003A09FB" w:rsidRPr="00560FB8">
        <w:rPr>
          <w:szCs w:val="28"/>
        </w:rPr>
        <w:t>утверждена приказом по университету от</w:t>
      </w:r>
      <w:r w:rsidR="003A09FB">
        <w:rPr>
          <w:szCs w:val="28"/>
        </w:rPr>
        <w:t xml:space="preserve"> </w:t>
      </w:r>
      <w:r w:rsidR="009A5D19">
        <w:rPr>
          <w:szCs w:val="28"/>
        </w:rPr>
        <w:t>24 апреля 2020</w:t>
      </w:r>
      <w:r w:rsidR="003A09FB" w:rsidRPr="009A5D19">
        <w:rPr>
          <w:szCs w:val="28"/>
        </w:rPr>
        <w:t> г. №</w:t>
      </w:r>
      <w:r w:rsidR="009A5D19">
        <w:rPr>
          <w:szCs w:val="28"/>
        </w:rPr>
        <w:t>627</w:t>
      </w:r>
    </w:p>
    <w:p w:rsidR="00560FB8" w:rsidRDefault="00560FB8" w:rsidP="00560FB8">
      <w:pPr>
        <w:pStyle w:val="a0"/>
        <w:numPr>
          <w:ilvl w:val="0"/>
          <w:numId w:val="0"/>
        </w:numPr>
        <w:ind w:left="720"/>
        <w:rPr>
          <w:szCs w:val="28"/>
        </w:rPr>
      </w:pPr>
    </w:p>
    <w:p w:rsidR="00560FB8" w:rsidRDefault="00E321A1" w:rsidP="00560FB8">
      <w:pPr>
        <w:pStyle w:val="a0"/>
        <w:rPr>
          <w:szCs w:val="28"/>
        </w:rPr>
      </w:pPr>
      <w:r w:rsidRPr="003A09FB">
        <w:rPr>
          <w:b/>
          <w:szCs w:val="28"/>
        </w:rPr>
        <w:t>Срок сдачи студентом законченной работы</w:t>
      </w:r>
      <w:r w:rsidR="003A09FB" w:rsidRPr="003A09FB">
        <w:rPr>
          <w:b/>
          <w:szCs w:val="28"/>
        </w:rPr>
        <w:t>:</w:t>
      </w:r>
      <w:r w:rsidR="007F4A5A">
        <w:rPr>
          <w:szCs w:val="28"/>
        </w:rPr>
        <w:t xml:space="preserve"> </w:t>
      </w:r>
      <w:r w:rsidR="007F4A5A" w:rsidRPr="00562F26">
        <w:rPr>
          <w:szCs w:val="28"/>
        </w:rPr>
        <w:t>25 мая</w:t>
      </w:r>
      <w:r w:rsidR="003B563C" w:rsidRPr="00562F26">
        <w:rPr>
          <w:szCs w:val="28"/>
        </w:rPr>
        <w:t xml:space="preserve"> </w:t>
      </w:r>
      <w:r w:rsidR="001202E4" w:rsidRPr="00562F26">
        <w:rPr>
          <w:szCs w:val="28"/>
        </w:rPr>
        <w:t>2020</w:t>
      </w:r>
      <w:r w:rsidR="003B563C" w:rsidRPr="00562F26">
        <w:rPr>
          <w:szCs w:val="28"/>
        </w:rPr>
        <w:t> г.</w:t>
      </w:r>
    </w:p>
    <w:p w:rsidR="00560FB8" w:rsidRPr="00560FB8" w:rsidRDefault="00560FB8" w:rsidP="00560FB8">
      <w:pPr>
        <w:pStyle w:val="a0"/>
        <w:numPr>
          <w:ilvl w:val="0"/>
          <w:numId w:val="0"/>
        </w:numPr>
        <w:rPr>
          <w:szCs w:val="28"/>
        </w:rPr>
      </w:pPr>
    </w:p>
    <w:p w:rsidR="00924E0A" w:rsidRPr="0089601B" w:rsidRDefault="00E321A1" w:rsidP="004008A2">
      <w:pPr>
        <w:pStyle w:val="a0"/>
        <w:rPr>
          <w:szCs w:val="28"/>
        </w:rPr>
      </w:pPr>
      <w:r w:rsidRPr="0089601B">
        <w:rPr>
          <w:b/>
          <w:szCs w:val="28"/>
        </w:rPr>
        <w:t>Исходные данные к работе</w:t>
      </w:r>
      <w:r w:rsidR="00BE448C" w:rsidRPr="0089601B">
        <w:rPr>
          <w:b/>
          <w:szCs w:val="28"/>
        </w:rPr>
        <w:t>:</w:t>
      </w:r>
      <w:r w:rsidR="004343F5" w:rsidRPr="0089601B">
        <w:rPr>
          <w:b/>
          <w:szCs w:val="28"/>
        </w:rPr>
        <w:t xml:space="preserve"> </w:t>
      </w:r>
      <w:r w:rsidR="004008A2" w:rsidRPr="0089601B">
        <w:rPr>
          <w:szCs w:val="28"/>
        </w:rPr>
        <w:t>статьи, книги, техническое задание.</w:t>
      </w:r>
    </w:p>
    <w:p w:rsidR="00114238" w:rsidRPr="00114238" w:rsidRDefault="00114238" w:rsidP="004546A7">
      <w:r w:rsidRPr="004546A7">
        <w:t>–</w:t>
      </w:r>
      <w:r w:rsidRPr="00114238">
        <w:tab/>
      </w:r>
      <w:r w:rsidR="006D3DB0">
        <w:t>о</w:t>
      </w:r>
      <w:r w:rsidRPr="00D04358">
        <w:t>беспечить коррекцию амблиопии</w:t>
      </w:r>
      <w:r w:rsidR="006D3DB0">
        <w:t>;</w:t>
      </w:r>
    </w:p>
    <w:p w:rsidR="004546A7" w:rsidRDefault="004546A7" w:rsidP="004546A7">
      <w:r w:rsidRPr="004546A7">
        <w:t>–</w:t>
      </w:r>
      <w:r>
        <w:t xml:space="preserve">  </w:t>
      </w:r>
      <w:r w:rsidR="00922123">
        <w:tab/>
      </w:r>
      <w:r w:rsidR="006D3DB0">
        <w:t>п</w:t>
      </w:r>
      <w:r>
        <w:t xml:space="preserve">ациентами являются дети дошкольного и </w:t>
      </w:r>
      <w:r w:rsidR="002C2CE9">
        <w:t>младшего</w:t>
      </w:r>
      <w:r w:rsidR="006D3DB0">
        <w:t xml:space="preserve"> школьного возраста;</w:t>
      </w:r>
    </w:p>
    <w:p w:rsidR="004546A7" w:rsidRDefault="004546A7" w:rsidP="004546A7">
      <w:r w:rsidRPr="004546A7">
        <w:t>–</w:t>
      </w:r>
      <w:r>
        <w:t xml:space="preserve"> </w:t>
      </w:r>
      <w:r w:rsidR="00922123">
        <w:tab/>
      </w:r>
      <w:r w:rsidR="006D3DB0">
        <w:t>м</w:t>
      </w:r>
      <w:r w:rsidR="00114238">
        <w:t>етодика лечения должна соответствовать прибору А</w:t>
      </w:r>
      <w:r w:rsidRPr="00103BB2">
        <w:t>мблиотренер</w:t>
      </w:r>
      <w:r w:rsidR="006D3DB0">
        <w:t>;</w:t>
      </w:r>
      <w:r w:rsidRPr="00103BB2">
        <w:t xml:space="preserve"> </w:t>
      </w:r>
    </w:p>
    <w:p w:rsidR="00922123" w:rsidRPr="00922123" w:rsidRDefault="00922123" w:rsidP="00922123">
      <w:r w:rsidRPr="004546A7">
        <w:t>–</w:t>
      </w:r>
      <w:r>
        <w:t xml:space="preserve"> </w:t>
      </w:r>
      <w:r>
        <w:tab/>
      </w:r>
      <w:r w:rsidR="006D3DB0">
        <w:t>п</w:t>
      </w:r>
      <w:r w:rsidR="006666AC">
        <w:t>латформа</w:t>
      </w:r>
      <w:r w:rsidR="006D3DB0" w:rsidRPr="006D3DB0">
        <w:t xml:space="preserve"> </w:t>
      </w:r>
      <w:r w:rsidR="006D3DB0">
        <w:rPr>
          <w:lang w:val="en-US"/>
        </w:rPr>
        <w:t>Microsoft</w:t>
      </w:r>
      <w:r w:rsidR="006666AC">
        <w:t xml:space="preserve"> </w:t>
      </w:r>
      <w:r>
        <w:rPr>
          <w:lang w:val="en-US"/>
        </w:rPr>
        <w:t>Windows</w:t>
      </w:r>
      <w:r w:rsidR="00114238">
        <w:t xml:space="preserve"> не ниже </w:t>
      </w:r>
      <w:r w:rsidR="00114238" w:rsidRPr="00114238">
        <w:t>7</w:t>
      </w:r>
      <w:r>
        <w:t>.</w:t>
      </w:r>
    </w:p>
    <w:p w:rsidR="00114238" w:rsidRDefault="00114238">
      <w:pPr>
        <w:spacing w:line="240" w:lineRule="auto"/>
        <w:ind w:firstLine="0"/>
        <w:jc w:val="left"/>
      </w:pPr>
      <w:r>
        <w:br w:type="page"/>
      </w:r>
    </w:p>
    <w:p w:rsidR="00114238" w:rsidRDefault="00114238" w:rsidP="004546A7">
      <w:r>
        <w:lastRenderedPageBreak/>
        <w:t>Источники:</w:t>
      </w:r>
    </w:p>
    <w:p w:rsidR="004546A7" w:rsidRPr="006D3DB0" w:rsidRDefault="004546A7" w:rsidP="004546A7">
      <w:r w:rsidRPr="004546A7">
        <w:t>–</w:t>
      </w:r>
      <w:r>
        <w:t xml:space="preserve"> </w:t>
      </w:r>
      <w:r w:rsidR="00922123">
        <w:tab/>
      </w:r>
      <w:r>
        <w:t>Аветисов, Э.С. Дисбинокуля</w:t>
      </w:r>
      <w:r w:rsidR="00987E11">
        <w:t>рная амблиопия и ее лечение. М.</w:t>
      </w:r>
      <w:r w:rsidR="00987E11" w:rsidRPr="00987E11">
        <w:t xml:space="preserve"> </w:t>
      </w:r>
      <w:r w:rsidR="00987E11">
        <w:t xml:space="preserve">– </w:t>
      </w:r>
      <w:r w:rsidR="00987E11">
        <w:tab/>
        <w:t xml:space="preserve">Медицина, </w:t>
      </w:r>
      <w:r w:rsidR="00987E11">
        <w:tab/>
        <w:t>1968.</w:t>
      </w:r>
      <w:r w:rsidR="00987E11" w:rsidRPr="00987E11">
        <w:t xml:space="preserve"> </w:t>
      </w:r>
      <w:r w:rsidR="00987E11">
        <w:t>–</w:t>
      </w:r>
      <w:r>
        <w:t>207 с.</w:t>
      </w:r>
      <w:r w:rsidR="006D3DB0" w:rsidRPr="006D3DB0">
        <w:t>;</w:t>
      </w:r>
    </w:p>
    <w:p w:rsidR="004546A7" w:rsidRDefault="004546A7" w:rsidP="004546A7">
      <w:r w:rsidRPr="004546A7">
        <w:t>–</w:t>
      </w:r>
      <w:r>
        <w:t xml:space="preserve"> </w:t>
      </w:r>
      <w:r w:rsidR="00922123">
        <w:tab/>
      </w:r>
      <w:r w:rsidR="00814871">
        <w:t xml:space="preserve">Шамшинова, А.М. </w:t>
      </w:r>
      <w:r>
        <w:t>Амблиопия: патогенез,</w:t>
      </w:r>
      <w:r w:rsidR="00814871">
        <w:t xml:space="preserve"> дифференциальная </w:t>
      </w:r>
      <w:r w:rsidR="00814871">
        <w:tab/>
        <w:t xml:space="preserve">диагностика </w:t>
      </w:r>
      <w:r>
        <w:t>и основные принципы лечения / А.М</w:t>
      </w:r>
      <w:r w:rsidR="00814871">
        <w:t xml:space="preserve">. Шамшинова, Т.П. </w:t>
      </w:r>
      <w:r w:rsidR="00814871">
        <w:tab/>
        <w:t xml:space="preserve">Кащенко, У. </w:t>
      </w:r>
      <w:r w:rsidR="00D61B38">
        <w:t>–</w:t>
      </w:r>
      <w:r w:rsidR="00814871">
        <w:t xml:space="preserve"> </w:t>
      </w:r>
      <w:r>
        <w:t xml:space="preserve">Кампор // </w:t>
      </w:r>
      <w:r w:rsidR="00987E11">
        <w:t>Клиническая физиология зрения. – М.: Науч. –</w:t>
      </w:r>
      <w:r>
        <w:t xml:space="preserve"> </w:t>
      </w:r>
      <w:r>
        <w:tab/>
        <w:t>м</w:t>
      </w:r>
      <w:r w:rsidR="00814871">
        <w:t xml:space="preserve">ед. фирма МБН. </w:t>
      </w:r>
      <w:r w:rsidR="006D3DB0">
        <w:t>2002.</w:t>
      </w:r>
      <w:r w:rsidR="00987E11">
        <w:t xml:space="preserve"> –</w:t>
      </w:r>
      <w:r w:rsidR="006D3DB0">
        <w:t xml:space="preserve"> С. 473</w:t>
      </w:r>
      <w:r w:rsidR="00987E11">
        <w:t xml:space="preserve"> –</w:t>
      </w:r>
      <w:r w:rsidR="006D3DB0">
        <w:t xml:space="preserve"> </w:t>
      </w:r>
      <w:r>
        <w:t>480.</w:t>
      </w:r>
    </w:p>
    <w:p w:rsidR="004008A2" w:rsidRDefault="004008A2" w:rsidP="004008A2">
      <w:pPr>
        <w:pStyle w:val="a0"/>
        <w:numPr>
          <w:ilvl w:val="0"/>
          <w:numId w:val="0"/>
        </w:numPr>
        <w:ind w:left="720"/>
        <w:rPr>
          <w:b/>
          <w:szCs w:val="28"/>
        </w:rPr>
      </w:pPr>
    </w:p>
    <w:p w:rsidR="00DC740A" w:rsidRPr="004343F5" w:rsidRDefault="00E321A1" w:rsidP="004343F5">
      <w:pPr>
        <w:pStyle w:val="a0"/>
        <w:rPr>
          <w:b/>
          <w:szCs w:val="28"/>
        </w:rPr>
      </w:pPr>
      <w:r w:rsidRPr="00BE448C">
        <w:rPr>
          <w:b/>
          <w:szCs w:val="28"/>
        </w:rPr>
        <w:t>Перечень подлежащих разработке вопросов</w:t>
      </w:r>
      <w:r w:rsidR="00BE448C" w:rsidRPr="006D3DB0">
        <w:rPr>
          <w:b/>
          <w:szCs w:val="28"/>
        </w:rPr>
        <w:t>:</w:t>
      </w:r>
    </w:p>
    <w:p w:rsidR="009C2637" w:rsidRDefault="009C2637" w:rsidP="00E83C43">
      <w:pPr>
        <w:pStyle w:val="a"/>
        <w:numPr>
          <w:ilvl w:val="0"/>
          <w:numId w:val="6"/>
        </w:numPr>
      </w:pPr>
      <w:r>
        <w:t>анализ поставленной задачи, планирование ее решения;</w:t>
      </w:r>
    </w:p>
    <w:p w:rsidR="00DC740A" w:rsidRDefault="00DC740A" w:rsidP="00E83C43">
      <w:pPr>
        <w:pStyle w:val="a"/>
        <w:numPr>
          <w:ilvl w:val="0"/>
          <w:numId w:val="6"/>
        </w:numPr>
      </w:pPr>
      <w:r>
        <w:t>обзор</w:t>
      </w:r>
      <w:r w:rsidR="009C2637">
        <w:t xml:space="preserve"> и </w:t>
      </w:r>
      <w:r>
        <w:t xml:space="preserve">анализ </w:t>
      </w:r>
      <w:r w:rsidR="009C2637">
        <w:t>аналогов;</w:t>
      </w:r>
    </w:p>
    <w:p w:rsidR="009C2637" w:rsidRDefault="009C2637" w:rsidP="00E83C43">
      <w:pPr>
        <w:pStyle w:val="a"/>
        <w:numPr>
          <w:ilvl w:val="0"/>
          <w:numId w:val="6"/>
        </w:numPr>
      </w:pPr>
      <w:r>
        <w:t>выбор средств разработки;</w:t>
      </w:r>
    </w:p>
    <w:p w:rsidR="009C2637" w:rsidRDefault="009C2637" w:rsidP="00E83C43">
      <w:pPr>
        <w:pStyle w:val="a"/>
        <w:numPr>
          <w:ilvl w:val="0"/>
          <w:numId w:val="6"/>
        </w:numPr>
      </w:pPr>
      <w:r>
        <w:t>архитектурное проектирование;</w:t>
      </w:r>
    </w:p>
    <w:p w:rsidR="00575643" w:rsidRDefault="009C2637" w:rsidP="00E83C43">
      <w:pPr>
        <w:pStyle w:val="a"/>
        <w:numPr>
          <w:ilvl w:val="0"/>
          <w:numId w:val="6"/>
        </w:numPr>
      </w:pPr>
      <w:r>
        <w:t>программная реализация;</w:t>
      </w:r>
    </w:p>
    <w:p w:rsidR="009C2637" w:rsidRPr="009C2637" w:rsidRDefault="009C2637" w:rsidP="00E83C43">
      <w:pPr>
        <w:pStyle w:val="a"/>
        <w:numPr>
          <w:ilvl w:val="0"/>
          <w:numId w:val="6"/>
        </w:numPr>
      </w:pPr>
      <w:r w:rsidRPr="009C2637">
        <w:t>тестирование</w:t>
      </w:r>
      <w:r>
        <w:t xml:space="preserve"> разработанного программного продукта</w:t>
      </w:r>
    </w:p>
    <w:p w:rsidR="00560FB8" w:rsidRPr="00FF2B05" w:rsidRDefault="00560FB8" w:rsidP="00560FB8">
      <w:pPr>
        <w:rPr>
          <w:szCs w:val="28"/>
        </w:rPr>
      </w:pPr>
    </w:p>
    <w:p w:rsidR="00BE448C" w:rsidRDefault="00BE448C" w:rsidP="00BE448C">
      <w:pPr>
        <w:pStyle w:val="a0"/>
        <w:rPr>
          <w:szCs w:val="28"/>
        </w:rPr>
      </w:pPr>
      <w:r w:rsidRPr="00BE448C">
        <w:rPr>
          <w:b/>
          <w:szCs w:val="28"/>
        </w:rPr>
        <w:t>Дата выдачи задания:</w:t>
      </w:r>
      <w:r w:rsidRPr="00BE448C">
        <w:rPr>
          <w:szCs w:val="28"/>
        </w:rPr>
        <w:t xml:space="preserve"> </w:t>
      </w:r>
      <w:r w:rsidR="00562F26" w:rsidRPr="00562F26">
        <w:rPr>
          <w:szCs w:val="28"/>
        </w:rPr>
        <w:t>25</w:t>
      </w:r>
      <w:r w:rsidRPr="00562F26">
        <w:rPr>
          <w:szCs w:val="28"/>
        </w:rPr>
        <w:t xml:space="preserve"> декабря 201</w:t>
      </w:r>
      <w:r w:rsidR="001202E4" w:rsidRPr="00562F26">
        <w:rPr>
          <w:szCs w:val="28"/>
        </w:rPr>
        <w:t>9</w:t>
      </w:r>
      <w:r w:rsidRPr="00562F26">
        <w:rPr>
          <w:szCs w:val="28"/>
        </w:rPr>
        <w:t> г.</w:t>
      </w:r>
    </w:p>
    <w:p w:rsidR="00BE448C" w:rsidRPr="00490757" w:rsidRDefault="00BE448C" w:rsidP="00BE448C">
      <w:pPr>
        <w:ind w:firstLine="0"/>
        <w:rPr>
          <w:szCs w:val="28"/>
        </w:rPr>
      </w:pPr>
    </w:p>
    <w:p w:rsidR="00BE448C" w:rsidRDefault="00BE448C" w:rsidP="00BE448C">
      <w:pPr>
        <w:ind w:firstLine="0"/>
        <w:rPr>
          <w:szCs w:val="28"/>
        </w:rPr>
      </w:pPr>
      <w:r>
        <w:rPr>
          <w:szCs w:val="28"/>
        </w:rPr>
        <w:t>Руководитель работы</w:t>
      </w:r>
      <w:r w:rsidRPr="008C569B">
        <w:rPr>
          <w:szCs w:val="28"/>
        </w:rPr>
        <w:tab/>
      </w:r>
      <w:r>
        <w:rPr>
          <w:szCs w:val="28"/>
        </w:rPr>
        <w:t>________________________________/</w:t>
      </w:r>
      <w:r w:rsidR="00F554EC">
        <w:rPr>
          <w:i/>
          <w:szCs w:val="28"/>
        </w:rPr>
        <w:t>Е</w:t>
      </w:r>
      <w:r w:rsidRPr="00A26E81">
        <w:rPr>
          <w:i/>
          <w:szCs w:val="28"/>
        </w:rPr>
        <w:t>.</w:t>
      </w:r>
      <w:r w:rsidR="00F554EC">
        <w:rPr>
          <w:i/>
          <w:szCs w:val="28"/>
        </w:rPr>
        <w:t>С</w:t>
      </w:r>
      <w:r w:rsidRPr="00A26E81">
        <w:rPr>
          <w:i/>
          <w:szCs w:val="28"/>
        </w:rPr>
        <w:t xml:space="preserve">. </w:t>
      </w:r>
      <w:r w:rsidR="00F554EC">
        <w:rPr>
          <w:i/>
          <w:szCs w:val="28"/>
        </w:rPr>
        <w:t>Ярош</w:t>
      </w:r>
      <w:r>
        <w:rPr>
          <w:szCs w:val="28"/>
        </w:rPr>
        <w:t>/</w:t>
      </w:r>
    </w:p>
    <w:p w:rsidR="00FF2B05" w:rsidRDefault="00BE448C" w:rsidP="00FF2B05">
      <w:pPr>
        <w:spacing w:before="240"/>
        <w:ind w:firstLine="0"/>
      </w:pPr>
      <w:r>
        <w:rPr>
          <w:szCs w:val="28"/>
        </w:rPr>
        <w:t>Студент</w:t>
      </w:r>
      <w:r w:rsidRPr="00490757">
        <w:rPr>
          <w:szCs w:val="28"/>
        </w:rPr>
        <w:t xml:space="preserve">                        </w:t>
      </w:r>
      <w:r w:rsidRPr="00490757">
        <w:rPr>
          <w:szCs w:val="28"/>
        </w:rPr>
        <w:tab/>
        <w:t>________________________________/</w:t>
      </w:r>
      <w:r w:rsidR="00F554EC">
        <w:rPr>
          <w:i/>
          <w:szCs w:val="28"/>
        </w:rPr>
        <w:t>И</w:t>
      </w:r>
      <w:r w:rsidRPr="00A26E81">
        <w:rPr>
          <w:i/>
          <w:szCs w:val="28"/>
        </w:rPr>
        <w:t>.</w:t>
      </w:r>
      <w:r w:rsidR="00F554EC">
        <w:rPr>
          <w:i/>
          <w:szCs w:val="28"/>
        </w:rPr>
        <w:t>А</w:t>
      </w:r>
      <w:r w:rsidRPr="00A26E81">
        <w:rPr>
          <w:i/>
          <w:szCs w:val="28"/>
        </w:rPr>
        <w:t xml:space="preserve">. </w:t>
      </w:r>
      <w:r w:rsidR="00F554EC">
        <w:rPr>
          <w:i/>
          <w:szCs w:val="28"/>
        </w:rPr>
        <w:t>Плотников</w:t>
      </w:r>
      <w:r w:rsidRPr="00490757">
        <w:rPr>
          <w:szCs w:val="28"/>
        </w:rPr>
        <w:t xml:space="preserve"> /</w:t>
      </w:r>
      <w:r w:rsidR="00FF2B05">
        <w:br w:type="page"/>
      </w:r>
    </w:p>
    <w:p w:rsidR="00560FB8" w:rsidRDefault="00560FB8" w:rsidP="00FF2B05">
      <w:pPr>
        <w:ind w:firstLine="0"/>
        <w:jc w:val="center"/>
      </w:pPr>
      <w:r>
        <w:lastRenderedPageBreak/>
        <w:t>КАЛЕНДАРНЫЙ ПЛАН</w:t>
      </w:r>
    </w:p>
    <w:p w:rsidR="00FF2B05" w:rsidRDefault="00FF2B05" w:rsidP="00FF2B05">
      <w:pPr>
        <w:ind w:firstLine="0"/>
        <w:jc w:val="center"/>
      </w:pPr>
    </w:p>
    <w:tbl>
      <w:tblPr>
        <w:tblW w:w="99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345"/>
        <w:gridCol w:w="1701"/>
        <w:gridCol w:w="1911"/>
      </w:tblGrid>
      <w:tr w:rsidR="00560FB8" w:rsidRPr="006F54CF" w:rsidTr="00FF4524">
        <w:trPr>
          <w:tblHeader/>
        </w:trPr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0FB8" w:rsidRPr="006F54CF" w:rsidRDefault="00560FB8" w:rsidP="00FF2B05">
            <w:pPr>
              <w:ind w:firstLine="0"/>
              <w:jc w:val="center"/>
            </w:pPr>
            <w:r>
              <w:t>Этап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0FB8" w:rsidRPr="006F54CF" w:rsidRDefault="00560FB8" w:rsidP="00FF2B05">
            <w:pPr>
              <w:ind w:firstLine="0"/>
              <w:jc w:val="center"/>
            </w:pPr>
            <w:r w:rsidRPr="006F54CF">
              <w:t xml:space="preserve">Срок </w:t>
            </w:r>
            <w:r>
              <w:t>сдачи</w:t>
            </w:r>
          </w:p>
        </w:tc>
        <w:tc>
          <w:tcPr>
            <w:tcW w:w="19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60FB8" w:rsidRPr="006F54CF" w:rsidRDefault="00560FB8" w:rsidP="00FF2B05">
            <w:pPr>
              <w:ind w:firstLine="0"/>
              <w:jc w:val="center"/>
            </w:pPr>
            <w:r>
              <w:t>Подпись</w:t>
            </w:r>
          </w:p>
          <w:p w:rsidR="00560FB8" w:rsidRPr="006F54CF" w:rsidRDefault="00560FB8" w:rsidP="00FF2B05">
            <w:pPr>
              <w:ind w:firstLine="0"/>
              <w:jc w:val="center"/>
            </w:pPr>
            <w:r w:rsidRPr="006F54CF">
              <w:t>руководителя</w:t>
            </w:r>
          </w:p>
        </w:tc>
      </w:tr>
      <w:tr w:rsidR="00FF2B05" w:rsidRPr="006F54CF" w:rsidTr="00FF2B05">
        <w:trPr>
          <w:trHeight w:hRule="exact" w:val="851"/>
        </w:trPr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F2B05" w:rsidRDefault="00FF2B05" w:rsidP="00FF2B05">
            <w:pPr>
              <w:ind w:firstLine="0"/>
              <w:jc w:val="left"/>
            </w:pPr>
            <w:r>
              <w:t>Введение и обзор литературы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F2B05" w:rsidRPr="00796EBB" w:rsidRDefault="00FF2B05" w:rsidP="00FF2B05">
            <w:pPr>
              <w:ind w:firstLine="0"/>
              <w:jc w:val="center"/>
            </w:pPr>
            <w:r w:rsidRPr="00796EBB">
              <w:t>01.03.</w:t>
            </w:r>
            <w:r w:rsidR="001202E4">
              <w:t>2020</w:t>
            </w:r>
          </w:p>
        </w:tc>
        <w:tc>
          <w:tcPr>
            <w:tcW w:w="19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F2B05" w:rsidRPr="006F54CF" w:rsidRDefault="00FF2B05" w:rsidP="00FF2B05">
            <w:pPr>
              <w:ind w:firstLine="0"/>
            </w:pPr>
          </w:p>
        </w:tc>
      </w:tr>
      <w:tr w:rsidR="00FF2B05" w:rsidRPr="006F54CF" w:rsidTr="00FF2B05">
        <w:trPr>
          <w:trHeight w:hRule="exact" w:val="851"/>
        </w:trPr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F2B05" w:rsidRPr="00796EBB" w:rsidRDefault="00FF2B05" w:rsidP="00FF2B05">
            <w:pPr>
              <w:ind w:firstLine="0"/>
              <w:jc w:val="left"/>
            </w:pPr>
            <w:r w:rsidRPr="00796EBB">
              <w:t>Разработка модели, проектирование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F2B05" w:rsidRPr="00796EBB" w:rsidRDefault="00FF2B05" w:rsidP="00FF2B05">
            <w:pPr>
              <w:ind w:firstLine="0"/>
              <w:jc w:val="center"/>
            </w:pPr>
            <w:r w:rsidRPr="00796EBB">
              <w:t>01.04.</w:t>
            </w:r>
            <w:r w:rsidR="001202E4">
              <w:t>2020</w:t>
            </w:r>
          </w:p>
        </w:tc>
        <w:tc>
          <w:tcPr>
            <w:tcW w:w="19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F2B05" w:rsidRPr="006F54CF" w:rsidRDefault="00FF2B05" w:rsidP="00FF2B05">
            <w:pPr>
              <w:ind w:firstLine="0"/>
            </w:pPr>
          </w:p>
        </w:tc>
      </w:tr>
      <w:tr w:rsidR="00FF2B05" w:rsidRPr="006F54CF" w:rsidTr="00FF2B05">
        <w:trPr>
          <w:trHeight w:hRule="exact" w:val="851"/>
        </w:trPr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F2B05" w:rsidRDefault="00FF2B05" w:rsidP="00FF2B05">
            <w:pPr>
              <w:ind w:firstLine="0"/>
              <w:jc w:val="left"/>
            </w:pPr>
            <w:r w:rsidRPr="00796EBB">
              <w:t>Реализация системы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F2B05" w:rsidRPr="00796EBB" w:rsidRDefault="00FF2B05" w:rsidP="00FF2B05">
            <w:pPr>
              <w:ind w:firstLine="0"/>
              <w:jc w:val="center"/>
            </w:pPr>
            <w:r w:rsidRPr="00796EBB">
              <w:t>01.05.</w:t>
            </w:r>
            <w:r w:rsidR="001202E4">
              <w:t>2020</w:t>
            </w:r>
          </w:p>
        </w:tc>
        <w:tc>
          <w:tcPr>
            <w:tcW w:w="19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F2B05" w:rsidRPr="006F54CF" w:rsidRDefault="00FF2B05" w:rsidP="00FF2B05">
            <w:pPr>
              <w:ind w:firstLine="0"/>
            </w:pPr>
          </w:p>
        </w:tc>
      </w:tr>
      <w:tr w:rsidR="00FF2B05" w:rsidRPr="006F54CF" w:rsidTr="00FF2B05">
        <w:trPr>
          <w:trHeight w:hRule="exact" w:val="851"/>
        </w:trPr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F2B05" w:rsidRPr="00C24635" w:rsidRDefault="00FF2B05" w:rsidP="00FF2B05">
            <w:pPr>
              <w:ind w:firstLine="0"/>
              <w:jc w:val="left"/>
            </w:pPr>
            <w:r w:rsidRPr="00796EBB">
              <w:t>Тестирование, отладка, эксперименты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F2B05" w:rsidRPr="00796EBB" w:rsidRDefault="00FF2B05" w:rsidP="00FF2B05">
            <w:pPr>
              <w:ind w:firstLine="0"/>
              <w:jc w:val="center"/>
            </w:pPr>
            <w:r w:rsidRPr="00796EBB">
              <w:t>15.05.</w:t>
            </w:r>
            <w:r w:rsidR="001202E4">
              <w:t>2020</w:t>
            </w:r>
          </w:p>
        </w:tc>
        <w:tc>
          <w:tcPr>
            <w:tcW w:w="19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F2B05" w:rsidRPr="006F54CF" w:rsidRDefault="00FF2B05" w:rsidP="00FF2B05">
            <w:pPr>
              <w:ind w:firstLine="0"/>
            </w:pPr>
          </w:p>
        </w:tc>
      </w:tr>
      <w:tr w:rsidR="00FF2B05" w:rsidRPr="006F54CF" w:rsidTr="00FF2B05">
        <w:trPr>
          <w:trHeight w:hRule="exact" w:val="851"/>
        </w:trPr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right w:w="0" w:type="dxa"/>
            </w:tcMar>
            <w:vAlign w:val="center"/>
          </w:tcPr>
          <w:p w:rsidR="00FF2B05" w:rsidRDefault="00FF2B05" w:rsidP="00FF2B05">
            <w:pPr>
              <w:ind w:firstLine="0"/>
              <w:jc w:val="left"/>
            </w:pPr>
            <w:r w:rsidRPr="00796EBB">
              <w:t>Компоновка текста работы</w:t>
            </w:r>
            <w:r>
              <w:t xml:space="preserve"> и сдача на нормоконтроль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F2B05" w:rsidRPr="00796EBB" w:rsidRDefault="00FF2B05" w:rsidP="00FF2B05">
            <w:pPr>
              <w:ind w:firstLine="0"/>
              <w:jc w:val="center"/>
            </w:pPr>
            <w:r w:rsidRPr="00796EBB">
              <w:t>2</w:t>
            </w:r>
            <w:r w:rsidR="006D3DB0">
              <w:t>0</w:t>
            </w:r>
            <w:r w:rsidRPr="00796EBB">
              <w:t>.05.</w:t>
            </w:r>
            <w:r w:rsidR="001202E4">
              <w:t>2020</w:t>
            </w:r>
          </w:p>
        </w:tc>
        <w:tc>
          <w:tcPr>
            <w:tcW w:w="19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F2B05" w:rsidRPr="006F54CF" w:rsidRDefault="00FF2B05" w:rsidP="00FF2B05">
            <w:pPr>
              <w:ind w:firstLine="0"/>
            </w:pPr>
          </w:p>
        </w:tc>
      </w:tr>
      <w:tr w:rsidR="00FF2B05" w:rsidRPr="006F54CF" w:rsidTr="00FF2B05">
        <w:trPr>
          <w:trHeight w:hRule="exact" w:val="851"/>
        </w:trPr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F2B05" w:rsidRDefault="00FF2B05" w:rsidP="00FF2B05">
            <w:pPr>
              <w:ind w:firstLine="0"/>
              <w:jc w:val="left"/>
            </w:pPr>
            <w:r w:rsidRPr="00796EBB">
              <w:t>Подготовка презентации и доклада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F2B05" w:rsidRPr="00796EBB" w:rsidRDefault="006D3DB0" w:rsidP="00FF2B05">
            <w:pPr>
              <w:ind w:firstLine="0"/>
              <w:jc w:val="center"/>
            </w:pPr>
            <w:r>
              <w:t>25</w:t>
            </w:r>
            <w:r w:rsidR="00FF2B05" w:rsidRPr="00796EBB">
              <w:t>.05.</w:t>
            </w:r>
            <w:r w:rsidR="001202E4">
              <w:t>2020</w:t>
            </w:r>
          </w:p>
        </w:tc>
        <w:tc>
          <w:tcPr>
            <w:tcW w:w="19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F2B05" w:rsidRPr="006F54CF" w:rsidRDefault="00FF2B05" w:rsidP="00FF2B05">
            <w:pPr>
              <w:ind w:firstLine="0"/>
            </w:pPr>
          </w:p>
        </w:tc>
      </w:tr>
    </w:tbl>
    <w:p w:rsidR="00560FB8" w:rsidRDefault="00560FB8" w:rsidP="00560FB8">
      <w:pPr>
        <w:ind w:firstLine="0"/>
        <w:rPr>
          <w:szCs w:val="28"/>
        </w:rPr>
      </w:pPr>
    </w:p>
    <w:p w:rsidR="00FF2B05" w:rsidRPr="00FF2B05" w:rsidRDefault="00FF2B05" w:rsidP="00560FB8">
      <w:pPr>
        <w:ind w:firstLine="0"/>
        <w:rPr>
          <w:szCs w:val="28"/>
        </w:rPr>
      </w:pPr>
    </w:p>
    <w:p w:rsidR="00E321A1" w:rsidRDefault="00E321A1" w:rsidP="00560FB8">
      <w:pPr>
        <w:ind w:firstLine="0"/>
        <w:rPr>
          <w:szCs w:val="28"/>
        </w:rPr>
      </w:pPr>
      <w:r>
        <w:rPr>
          <w:szCs w:val="28"/>
        </w:rPr>
        <w:t>Руководитель работы</w:t>
      </w:r>
      <w:r w:rsidRPr="008C569B">
        <w:rPr>
          <w:szCs w:val="28"/>
        </w:rPr>
        <w:tab/>
      </w:r>
      <w:r>
        <w:rPr>
          <w:szCs w:val="28"/>
        </w:rPr>
        <w:t>________________________________/</w:t>
      </w:r>
      <w:r w:rsidR="00F554EC">
        <w:rPr>
          <w:i/>
          <w:szCs w:val="28"/>
        </w:rPr>
        <w:t>Е</w:t>
      </w:r>
      <w:r w:rsidR="00A26E81" w:rsidRPr="00A26E81">
        <w:rPr>
          <w:i/>
          <w:szCs w:val="28"/>
        </w:rPr>
        <w:t>.</w:t>
      </w:r>
      <w:r w:rsidR="00F554EC">
        <w:rPr>
          <w:i/>
          <w:szCs w:val="28"/>
        </w:rPr>
        <w:t>С</w:t>
      </w:r>
      <w:r w:rsidR="00A26E81" w:rsidRPr="00A26E81">
        <w:rPr>
          <w:i/>
          <w:szCs w:val="28"/>
        </w:rPr>
        <w:t xml:space="preserve">. </w:t>
      </w:r>
      <w:r w:rsidR="00F554EC">
        <w:rPr>
          <w:i/>
          <w:szCs w:val="28"/>
        </w:rPr>
        <w:t>Ярош</w:t>
      </w:r>
      <w:r>
        <w:rPr>
          <w:szCs w:val="28"/>
        </w:rPr>
        <w:t>/</w:t>
      </w:r>
    </w:p>
    <w:p w:rsidR="00E321A1" w:rsidRPr="00F554EC" w:rsidRDefault="00E321A1" w:rsidP="00560FB8">
      <w:pPr>
        <w:spacing w:before="240"/>
        <w:ind w:firstLine="0"/>
        <w:rPr>
          <w:szCs w:val="28"/>
        </w:rPr>
      </w:pPr>
      <w:r>
        <w:rPr>
          <w:szCs w:val="28"/>
        </w:rPr>
        <w:t>Студент</w:t>
      </w:r>
      <w:r w:rsidRPr="00F554EC">
        <w:rPr>
          <w:szCs w:val="28"/>
        </w:rPr>
        <w:t xml:space="preserve">                        </w:t>
      </w:r>
      <w:r w:rsidRPr="00F554EC">
        <w:rPr>
          <w:szCs w:val="28"/>
        </w:rPr>
        <w:tab/>
        <w:t>___________________________</w:t>
      </w:r>
      <w:r w:rsidR="00957BBF" w:rsidRPr="00F554EC">
        <w:rPr>
          <w:szCs w:val="28"/>
        </w:rPr>
        <w:t>__</w:t>
      </w:r>
      <w:r w:rsidRPr="00F554EC">
        <w:rPr>
          <w:szCs w:val="28"/>
        </w:rPr>
        <w:t>___</w:t>
      </w:r>
      <w:r w:rsidR="00FF2B05">
        <w:rPr>
          <w:szCs w:val="28"/>
        </w:rPr>
        <w:t>/</w:t>
      </w:r>
      <w:r w:rsidR="00F554EC">
        <w:rPr>
          <w:i/>
          <w:szCs w:val="28"/>
        </w:rPr>
        <w:t>И</w:t>
      </w:r>
      <w:r w:rsidR="00FF2B05" w:rsidRPr="00A26E81">
        <w:rPr>
          <w:i/>
          <w:szCs w:val="28"/>
        </w:rPr>
        <w:t>.</w:t>
      </w:r>
      <w:r w:rsidR="00F554EC">
        <w:rPr>
          <w:i/>
          <w:szCs w:val="28"/>
        </w:rPr>
        <w:t>А</w:t>
      </w:r>
      <w:r w:rsidR="00FF2B05" w:rsidRPr="00A26E81">
        <w:rPr>
          <w:i/>
          <w:szCs w:val="28"/>
        </w:rPr>
        <w:t xml:space="preserve">. </w:t>
      </w:r>
      <w:r w:rsidR="00F554EC">
        <w:rPr>
          <w:i/>
          <w:szCs w:val="28"/>
        </w:rPr>
        <w:t>Плотников</w:t>
      </w:r>
      <w:r w:rsidR="00FF2B05">
        <w:rPr>
          <w:szCs w:val="28"/>
        </w:rPr>
        <w:t>/</w:t>
      </w:r>
    </w:p>
    <w:p w:rsidR="00FF4524" w:rsidRDefault="00E321A1" w:rsidP="00FF2B05">
      <w:pPr>
        <w:spacing w:line="240" w:lineRule="auto"/>
        <w:ind w:firstLine="0"/>
        <w:jc w:val="center"/>
        <w:rPr>
          <w:rFonts w:ascii="Arial" w:hAnsi="Arial" w:cs="Arial"/>
          <w:b/>
          <w:sz w:val="32"/>
          <w:szCs w:val="32"/>
        </w:rPr>
      </w:pPr>
      <w:r w:rsidRPr="00F554EC">
        <w:rPr>
          <w:b/>
          <w:caps/>
          <w:szCs w:val="28"/>
        </w:rPr>
        <w:br w:type="page"/>
      </w:r>
    </w:p>
    <w:p w:rsidR="00FF4524" w:rsidRDefault="00FF4524" w:rsidP="001E7E41">
      <w:pPr>
        <w:autoSpaceDE w:val="0"/>
        <w:autoSpaceDN w:val="0"/>
        <w:adjustRightInd w:val="0"/>
        <w:ind w:firstLine="0"/>
        <w:jc w:val="center"/>
        <w:rPr>
          <w:szCs w:val="28"/>
        </w:rPr>
      </w:pPr>
      <w:r>
        <w:rPr>
          <w:szCs w:val="28"/>
        </w:rPr>
        <w:lastRenderedPageBreak/>
        <w:t>Аннотация</w:t>
      </w:r>
    </w:p>
    <w:p w:rsidR="00FF4524" w:rsidRDefault="00FF4524" w:rsidP="00FF4524">
      <w:pPr>
        <w:autoSpaceDE w:val="0"/>
        <w:autoSpaceDN w:val="0"/>
        <w:adjustRightInd w:val="0"/>
        <w:ind w:firstLine="360"/>
        <w:jc w:val="center"/>
        <w:rPr>
          <w:szCs w:val="28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2518"/>
        <w:gridCol w:w="7386"/>
      </w:tblGrid>
      <w:tr w:rsidR="00FF4524" w:rsidRPr="006C5D27" w:rsidTr="00640DF0">
        <w:tc>
          <w:tcPr>
            <w:tcW w:w="2518" w:type="dxa"/>
          </w:tcPr>
          <w:p w:rsidR="00FF4524" w:rsidRPr="006C5D27" w:rsidRDefault="00FF4524" w:rsidP="00640DF0">
            <w:pPr>
              <w:autoSpaceDE w:val="0"/>
              <w:autoSpaceDN w:val="0"/>
              <w:adjustRightInd w:val="0"/>
              <w:jc w:val="center"/>
              <w:rPr>
                <w:szCs w:val="28"/>
              </w:rPr>
            </w:pPr>
          </w:p>
        </w:tc>
        <w:tc>
          <w:tcPr>
            <w:tcW w:w="7386" w:type="dxa"/>
          </w:tcPr>
          <w:p w:rsidR="00FF4524" w:rsidRPr="00814871" w:rsidRDefault="00F554EC" w:rsidP="00814871">
            <w:pPr>
              <w:rPr>
                <w:szCs w:val="28"/>
              </w:rPr>
            </w:pPr>
            <w:r w:rsidRPr="00814871">
              <w:rPr>
                <w:szCs w:val="28"/>
              </w:rPr>
              <w:t>И.А. Плотников.</w:t>
            </w:r>
            <w:r w:rsidRPr="00814871">
              <w:t xml:space="preserve"> Тренажер для коррекции зрения в игровой форме</w:t>
            </w:r>
            <w:r w:rsidR="00FF4524" w:rsidRPr="00814871">
              <w:rPr>
                <w:szCs w:val="28"/>
              </w:rPr>
              <w:t xml:space="preserve">. – Челябинск: ФГАОУ ВО «ЮУрГУ (НИУ)», ВШЭКН; </w:t>
            </w:r>
            <w:r w:rsidR="001202E4" w:rsidRPr="00814871">
              <w:rPr>
                <w:szCs w:val="28"/>
              </w:rPr>
              <w:t>2020</w:t>
            </w:r>
            <w:r w:rsidR="00E702D5">
              <w:rPr>
                <w:szCs w:val="28"/>
              </w:rPr>
              <w:t>, 7</w:t>
            </w:r>
            <w:r w:rsidR="003823AE">
              <w:rPr>
                <w:szCs w:val="28"/>
              </w:rPr>
              <w:t>7</w:t>
            </w:r>
            <w:bookmarkStart w:id="0" w:name="_GoBack"/>
            <w:bookmarkEnd w:id="0"/>
            <w:r w:rsidR="00814871" w:rsidRPr="00814871">
              <w:rPr>
                <w:szCs w:val="28"/>
              </w:rPr>
              <w:t xml:space="preserve"> </w:t>
            </w:r>
            <w:r w:rsidR="00FF4524" w:rsidRPr="00814871">
              <w:rPr>
                <w:szCs w:val="28"/>
              </w:rPr>
              <w:t xml:space="preserve">с., </w:t>
            </w:r>
            <w:r w:rsidR="00DA6689">
              <w:rPr>
                <w:szCs w:val="28"/>
              </w:rPr>
              <w:t>33</w:t>
            </w:r>
            <w:r w:rsidR="00123EF9" w:rsidRPr="00814871">
              <w:rPr>
                <w:szCs w:val="28"/>
              </w:rPr>
              <w:t xml:space="preserve"> ил., </w:t>
            </w:r>
            <w:r w:rsidR="00E83C43" w:rsidRPr="00814871">
              <w:rPr>
                <w:szCs w:val="28"/>
              </w:rPr>
              <w:t xml:space="preserve">библиогр. Список – 11 </w:t>
            </w:r>
            <w:r w:rsidR="00FF4524" w:rsidRPr="00814871">
              <w:rPr>
                <w:szCs w:val="28"/>
              </w:rPr>
              <w:t>наим.</w:t>
            </w:r>
          </w:p>
        </w:tc>
      </w:tr>
    </w:tbl>
    <w:p w:rsidR="00D46711" w:rsidRDefault="00D46711" w:rsidP="003B563C">
      <w:pPr>
        <w:rPr>
          <w:i/>
        </w:rPr>
      </w:pPr>
    </w:p>
    <w:p w:rsidR="00EC5A19" w:rsidRPr="00721881" w:rsidRDefault="001E7E41" w:rsidP="006D3DB0">
      <w:r w:rsidRPr="001E7E41">
        <w:t xml:space="preserve">В рамках выпускной квалификационной работы производится </w:t>
      </w:r>
      <w:r w:rsidR="00721881">
        <w:t>изучение и анализ требований к программным продуктам для коррекции зрения</w:t>
      </w:r>
      <w:r w:rsidR="002C2CE9">
        <w:t>, р</w:t>
      </w:r>
      <w:r w:rsidR="00721881" w:rsidRPr="001E7E41">
        <w:t>ассматриваются преимущества и недостатк</w:t>
      </w:r>
      <w:r w:rsidR="00721881">
        <w:t>и существующих программных комплексов</w:t>
      </w:r>
      <w:r w:rsidR="002C2CE9">
        <w:t>, описывается</w:t>
      </w:r>
      <w:r w:rsidRPr="001E7E41">
        <w:t xml:space="preserve"> </w:t>
      </w:r>
      <w:r w:rsidR="002C2CE9">
        <w:t xml:space="preserve">процесс </w:t>
      </w:r>
      <w:r w:rsidRPr="001E7E41">
        <w:t>разработк</w:t>
      </w:r>
      <w:r w:rsidR="002C2CE9">
        <w:t>и</w:t>
      </w:r>
      <w:r w:rsidRPr="001E7E41">
        <w:t xml:space="preserve"> программного комплекса д</w:t>
      </w:r>
      <w:r w:rsidR="00D46711">
        <w:t xml:space="preserve">ля тренировки и коррекции зрения детей в игровой форме </w:t>
      </w:r>
      <w:r w:rsidR="002C2CE9">
        <w:t>и полученные результаты</w:t>
      </w:r>
      <w:r w:rsidRPr="001E7E41">
        <w:t>. Доказывается спосо</w:t>
      </w:r>
      <w:r w:rsidR="00D46711">
        <w:t xml:space="preserve">бность </w:t>
      </w:r>
      <w:r w:rsidR="006D3DB0">
        <w:t xml:space="preserve">разрабатываемого </w:t>
      </w:r>
      <w:r w:rsidR="00D46711">
        <w:t>программного продукта конкурировать с существующими программными продуктами</w:t>
      </w:r>
      <w:r w:rsidRPr="001E7E41">
        <w:t>.</w:t>
      </w:r>
      <w:r w:rsidR="00B82DDE">
        <w:rPr>
          <w:rFonts w:ascii="Arial" w:hAnsi="Arial" w:cs="Arial"/>
          <w:b/>
          <w:sz w:val="32"/>
          <w:szCs w:val="32"/>
        </w:rPr>
        <w:br w:type="page"/>
      </w:r>
      <w:r w:rsidR="00EC5A19" w:rsidRPr="00B6610B">
        <w:rPr>
          <w:rFonts w:ascii="Arial" w:hAnsi="Arial" w:cs="Arial"/>
          <w:b/>
          <w:sz w:val="32"/>
          <w:szCs w:val="32"/>
        </w:rPr>
        <w:lastRenderedPageBreak/>
        <w:t>ОГЛАВЛЕНИЕ</w:t>
      </w:r>
    </w:p>
    <w:p w:rsidR="00EC5A19" w:rsidRPr="00EC5A19" w:rsidRDefault="00EC5A19" w:rsidP="00AC5984">
      <w:pPr>
        <w:autoSpaceDE w:val="0"/>
        <w:autoSpaceDN w:val="0"/>
        <w:adjustRightInd w:val="0"/>
        <w:jc w:val="center"/>
        <w:rPr>
          <w:bCs/>
          <w:szCs w:val="28"/>
        </w:rPr>
      </w:pPr>
    </w:p>
    <w:p w:rsidR="00697508" w:rsidRPr="00697508" w:rsidRDefault="002C7C26">
      <w:pPr>
        <w:pStyle w:val="11"/>
        <w:rPr>
          <w:rFonts w:eastAsiaTheme="minorEastAsia"/>
          <w:sz w:val="22"/>
          <w:szCs w:val="22"/>
        </w:rPr>
      </w:pPr>
      <w:r w:rsidRPr="00697508">
        <w:rPr>
          <w:b/>
          <w:szCs w:val="26"/>
        </w:rPr>
        <w:fldChar w:fldCharType="begin"/>
      </w:r>
      <w:r w:rsidR="00511908" w:rsidRPr="00697508">
        <w:rPr>
          <w:b/>
          <w:szCs w:val="26"/>
        </w:rPr>
        <w:instrText xml:space="preserve"> TOC \o "1-3" \h \z \u </w:instrText>
      </w:r>
      <w:r w:rsidRPr="00697508">
        <w:rPr>
          <w:b/>
          <w:szCs w:val="26"/>
        </w:rPr>
        <w:fldChar w:fldCharType="separate"/>
      </w:r>
      <w:hyperlink w:anchor="_Toc41160063" w:history="1">
        <w:r w:rsidR="00697508" w:rsidRPr="00697508">
          <w:rPr>
            <w:rStyle w:val="ae"/>
          </w:rPr>
          <w:t>1. АНАЛИЗ ПРЕДМЕТНОЙ ОБЛАСТИ</w:t>
        </w:r>
        <w:r w:rsidR="00697508" w:rsidRPr="00697508">
          <w:rPr>
            <w:webHidden/>
          </w:rPr>
          <w:tab/>
        </w:r>
        <w:r w:rsidR="00697508" w:rsidRPr="00697508">
          <w:rPr>
            <w:webHidden/>
          </w:rPr>
          <w:fldChar w:fldCharType="begin"/>
        </w:r>
        <w:r w:rsidR="00697508" w:rsidRPr="00697508">
          <w:rPr>
            <w:webHidden/>
          </w:rPr>
          <w:instrText xml:space="preserve"> PAGEREF _Toc41160063 \h </w:instrText>
        </w:r>
        <w:r w:rsidR="00697508" w:rsidRPr="00697508">
          <w:rPr>
            <w:webHidden/>
          </w:rPr>
        </w:r>
        <w:r w:rsidR="00697508" w:rsidRPr="00697508">
          <w:rPr>
            <w:webHidden/>
          </w:rPr>
          <w:fldChar w:fldCharType="separate"/>
        </w:r>
        <w:r w:rsidR="00697508" w:rsidRPr="00697508">
          <w:rPr>
            <w:webHidden/>
          </w:rPr>
          <w:t>9</w:t>
        </w:r>
        <w:r w:rsidR="00697508" w:rsidRPr="00697508">
          <w:rPr>
            <w:webHidden/>
          </w:rPr>
          <w:fldChar w:fldCharType="end"/>
        </w:r>
      </w:hyperlink>
    </w:p>
    <w:p w:rsidR="00697508" w:rsidRPr="00697508" w:rsidRDefault="0014658E">
      <w:pPr>
        <w:pStyle w:val="21"/>
        <w:tabs>
          <w:tab w:val="right" w:leader="dot" w:pos="9678"/>
        </w:tabs>
        <w:rPr>
          <w:rFonts w:eastAsiaTheme="minorEastAsia"/>
          <w:noProof/>
          <w:sz w:val="22"/>
          <w:szCs w:val="22"/>
        </w:rPr>
      </w:pPr>
      <w:hyperlink w:anchor="_Toc41160064" w:history="1">
        <w:r w:rsidR="00697508" w:rsidRPr="00697508">
          <w:rPr>
            <w:rStyle w:val="ae"/>
            <w:noProof/>
          </w:rPr>
          <w:t>1.1. ОБЗОР АНАЛОГОВ</w:t>
        </w:r>
        <w:r w:rsidR="00697508" w:rsidRPr="00697508">
          <w:rPr>
            <w:noProof/>
            <w:webHidden/>
          </w:rPr>
          <w:tab/>
        </w:r>
        <w:r w:rsidR="00697508" w:rsidRPr="00697508">
          <w:rPr>
            <w:noProof/>
            <w:webHidden/>
          </w:rPr>
          <w:fldChar w:fldCharType="begin"/>
        </w:r>
        <w:r w:rsidR="00697508" w:rsidRPr="00697508">
          <w:rPr>
            <w:noProof/>
            <w:webHidden/>
          </w:rPr>
          <w:instrText xml:space="preserve"> PAGEREF _Toc41160064 \h </w:instrText>
        </w:r>
        <w:r w:rsidR="00697508" w:rsidRPr="00697508">
          <w:rPr>
            <w:noProof/>
            <w:webHidden/>
          </w:rPr>
        </w:r>
        <w:r w:rsidR="00697508" w:rsidRPr="00697508">
          <w:rPr>
            <w:noProof/>
            <w:webHidden/>
          </w:rPr>
          <w:fldChar w:fldCharType="separate"/>
        </w:r>
        <w:r w:rsidR="00697508" w:rsidRPr="00697508">
          <w:rPr>
            <w:noProof/>
            <w:webHidden/>
          </w:rPr>
          <w:t>9</w:t>
        </w:r>
        <w:r w:rsidR="00697508" w:rsidRPr="00697508">
          <w:rPr>
            <w:noProof/>
            <w:webHidden/>
          </w:rPr>
          <w:fldChar w:fldCharType="end"/>
        </w:r>
      </w:hyperlink>
    </w:p>
    <w:p w:rsidR="00697508" w:rsidRPr="00697508" w:rsidRDefault="0014658E">
      <w:pPr>
        <w:pStyle w:val="21"/>
        <w:tabs>
          <w:tab w:val="right" w:leader="dot" w:pos="9678"/>
        </w:tabs>
        <w:rPr>
          <w:rFonts w:eastAsiaTheme="minorEastAsia"/>
          <w:noProof/>
          <w:sz w:val="22"/>
          <w:szCs w:val="22"/>
        </w:rPr>
      </w:pPr>
      <w:hyperlink w:anchor="_Toc41160065" w:history="1">
        <w:r w:rsidR="00697508" w:rsidRPr="00697508">
          <w:rPr>
            <w:rStyle w:val="ae"/>
            <w:noProof/>
          </w:rPr>
          <w:t>1.2. ВЫБОР СРЕДЫ РАЗРАБОТКИ</w:t>
        </w:r>
        <w:r w:rsidR="00697508" w:rsidRPr="00697508">
          <w:rPr>
            <w:noProof/>
            <w:webHidden/>
          </w:rPr>
          <w:tab/>
        </w:r>
        <w:r w:rsidR="00697508" w:rsidRPr="00697508">
          <w:rPr>
            <w:noProof/>
            <w:webHidden/>
          </w:rPr>
          <w:fldChar w:fldCharType="begin"/>
        </w:r>
        <w:r w:rsidR="00697508" w:rsidRPr="00697508">
          <w:rPr>
            <w:noProof/>
            <w:webHidden/>
          </w:rPr>
          <w:instrText xml:space="preserve"> PAGEREF _Toc41160065 \h </w:instrText>
        </w:r>
        <w:r w:rsidR="00697508" w:rsidRPr="00697508">
          <w:rPr>
            <w:noProof/>
            <w:webHidden/>
          </w:rPr>
        </w:r>
        <w:r w:rsidR="00697508" w:rsidRPr="00697508">
          <w:rPr>
            <w:noProof/>
            <w:webHidden/>
          </w:rPr>
          <w:fldChar w:fldCharType="separate"/>
        </w:r>
        <w:r w:rsidR="00697508" w:rsidRPr="00697508">
          <w:rPr>
            <w:noProof/>
            <w:webHidden/>
          </w:rPr>
          <w:t>12</w:t>
        </w:r>
        <w:r w:rsidR="00697508" w:rsidRPr="00697508">
          <w:rPr>
            <w:noProof/>
            <w:webHidden/>
          </w:rPr>
          <w:fldChar w:fldCharType="end"/>
        </w:r>
      </w:hyperlink>
    </w:p>
    <w:p w:rsidR="00697508" w:rsidRPr="00697508" w:rsidRDefault="0014658E">
      <w:pPr>
        <w:pStyle w:val="21"/>
        <w:tabs>
          <w:tab w:val="right" w:leader="dot" w:pos="9678"/>
        </w:tabs>
        <w:rPr>
          <w:rFonts w:eastAsiaTheme="minorEastAsia"/>
          <w:noProof/>
          <w:sz w:val="22"/>
          <w:szCs w:val="22"/>
        </w:rPr>
      </w:pPr>
      <w:hyperlink w:anchor="_Toc41160066" w:history="1">
        <w:r w:rsidR="00697508" w:rsidRPr="00697508">
          <w:rPr>
            <w:rStyle w:val="ae"/>
            <w:noProof/>
          </w:rPr>
          <w:t>1.3. ВЫВОД</w:t>
        </w:r>
        <w:r w:rsidR="00697508" w:rsidRPr="00697508">
          <w:rPr>
            <w:noProof/>
            <w:webHidden/>
          </w:rPr>
          <w:tab/>
        </w:r>
        <w:r w:rsidR="00697508" w:rsidRPr="00697508">
          <w:rPr>
            <w:noProof/>
            <w:webHidden/>
          </w:rPr>
          <w:fldChar w:fldCharType="begin"/>
        </w:r>
        <w:r w:rsidR="00697508" w:rsidRPr="00697508">
          <w:rPr>
            <w:noProof/>
            <w:webHidden/>
          </w:rPr>
          <w:instrText xml:space="preserve"> PAGEREF _Toc41160066 \h </w:instrText>
        </w:r>
        <w:r w:rsidR="00697508" w:rsidRPr="00697508">
          <w:rPr>
            <w:noProof/>
            <w:webHidden/>
          </w:rPr>
        </w:r>
        <w:r w:rsidR="00697508" w:rsidRPr="00697508">
          <w:rPr>
            <w:noProof/>
            <w:webHidden/>
          </w:rPr>
          <w:fldChar w:fldCharType="separate"/>
        </w:r>
        <w:r w:rsidR="00697508" w:rsidRPr="00697508">
          <w:rPr>
            <w:noProof/>
            <w:webHidden/>
          </w:rPr>
          <w:t>20</w:t>
        </w:r>
        <w:r w:rsidR="00697508" w:rsidRPr="00697508">
          <w:rPr>
            <w:noProof/>
            <w:webHidden/>
          </w:rPr>
          <w:fldChar w:fldCharType="end"/>
        </w:r>
      </w:hyperlink>
    </w:p>
    <w:p w:rsidR="00697508" w:rsidRPr="00697508" w:rsidRDefault="0014658E">
      <w:pPr>
        <w:pStyle w:val="11"/>
        <w:rPr>
          <w:rFonts w:eastAsiaTheme="minorEastAsia"/>
          <w:sz w:val="22"/>
          <w:szCs w:val="22"/>
        </w:rPr>
      </w:pPr>
      <w:hyperlink w:anchor="_Toc41160067" w:history="1">
        <w:r w:rsidR="00697508" w:rsidRPr="00697508">
          <w:rPr>
            <w:rStyle w:val="ae"/>
          </w:rPr>
          <w:t>2. ОПРЕДЕЛЕНИЕ ТРЕБОВАНИЙ И ОСНОВНЫХ КОНЦЕПЦИЙ</w:t>
        </w:r>
        <w:r w:rsidR="00697508" w:rsidRPr="00697508">
          <w:rPr>
            <w:webHidden/>
          </w:rPr>
          <w:tab/>
        </w:r>
        <w:r w:rsidR="00697508" w:rsidRPr="00697508">
          <w:rPr>
            <w:webHidden/>
          </w:rPr>
          <w:fldChar w:fldCharType="begin"/>
        </w:r>
        <w:r w:rsidR="00697508" w:rsidRPr="00697508">
          <w:rPr>
            <w:webHidden/>
          </w:rPr>
          <w:instrText xml:space="preserve"> PAGEREF _Toc41160067 \h </w:instrText>
        </w:r>
        <w:r w:rsidR="00697508" w:rsidRPr="00697508">
          <w:rPr>
            <w:webHidden/>
          </w:rPr>
        </w:r>
        <w:r w:rsidR="00697508" w:rsidRPr="00697508">
          <w:rPr>
            <w:webHidden/>
          </w:rPr>
          <w:fldChar w:fldCharType="separate"/>
        </w:r>
        <w:r w:rsidR="00697508" w:rsidRPr="00697508">
          <w:rPr>
            <w:webHidden/>
          </w:rPr>
          <w:t>21</w:t>
        </w:r>
        <w:r w:rsidR="00697508" w:rsidRPr="00697508">
          <w:rPr>
            <w:webHidden/>
          </w:rPr>
          <w:fldChar w:fldCharType="end"/>
        </w:r>
      </w:hyperlink>
    </w:p>
    <w:p w:rsidR="00697508" w:rsidRPr="00697508" w:rsidRDefault="0014658E">
      <w:pPr>
        <w:pStyle w:val="21"/>
        <w:tabs>
          <w:tab w:val="right" w:leader="dot" w:pos="9678"/>
        </w:tabs>
        <w:rPr>
          <w:rFonts w:eastAsiaTheme="minorEastAsia"/>
          <w:noProof/>
          <w:sz w:val="22"/>
          <w:szCs w:val="22"/>
        </w:rPr>
      </w:pPr>
      <w:hyperlink w:anchor="_Toc41160068" w:history="1">
        <w:r w:rsidR="00697508" w:rsidRPr="00697508">
          <w:rPr>
            <w:rStyle w:val="ae"/>
            <w:noProof/>
          </w:rPr>
          <w:t>2.1 ФУНКЦИОНАЛЬНЫЕ ТРЕБОВАНИЯ</w:t>
        </w:r>
        <w:r w:rsidR="00697508" w:rsidRPr="00697508">
          <w:rPr>
            <w:noProof/>
            <w:webHidden/>
          </w:rPr>
          <w:tab/>
        </w:r>
        <w:r w:rsidR="00697508" w:rsidRPr="00697508">
          <w:rPr>
            <w:noProof/>
            <w:webHidden/>
          </w:rPr>
          <w:fldChar w:fldCharType="begin"/>
        </w:r>
        <w:r w:rsidR="00697508" w:rsidRPr="00697508">
          <w:rPr>
            <w:noProof/>
            <w:webHidden/>
          </w:rPr>
          <w:instrText xml:space="preserve"> PAGEREF _Toc41160068 \h </w:instrText>
        </w:r>
        <w:r w:rsidR="00697508" w:rsidRPr="00697508">
          <w:rPr>
            <w:noProof/>
            <w:webHidden/>
          </w:rPr>
        </w:r>
        <w:r w:rsidR="00697508" w:rsidRPr="00697508">
          <w:rPr>
            <w:noProof/>
            <w:webHidden/>
          </w:rPr>
          <w:fldChar w:fldCharType="separate"/>
        </w:r>
        <w:r w:rsidR="00697508" w:rsidRPr="00697508">
          <w:rPr>
            <w:noProof/>
            <w:webHidden/>
          </w:rPr>
          <w:t>21</w:t>
        </w:r>
        <w:r w:rsidR="00697508" w:rsidRPr="00697508">
          <w:rPr>
            <w:noProof/>
            <w:webHidden/>
          </w:rPr>
          <w:fldChar w:fldCharType="end"/>
        </w:r>
      </w:hyperlink>
    </w:p>
    <w:p w:rsidR="00697508" w:rsidRPr="00697508" w:rsidRDefault="0014658E">
      <w:pPr>
        <w:pStyle w:val="21"/>
        <w:tabs>
          <w:tab w:val="right" w:leader="dot" w:pos="9678"/>
        </w:tabs>
        <w:rPr>
          <w:rFonts w:eastAsiaTheme="minorEastAsia"/>
          <w:noProof/>
          <w:sz w:val="22"/>
          <w:szCs w:val="22"/>
        </w:rPr>
      </w:pPr>
      <w:hyperlink w:anchor="_Toc41160069" w:history="1">
        <w:r w:rsidR="00697508" w:rsidRPr="00697508">
          <w:rPr>
            <w:rStyle w:val="ae"/>
            <w:noProof/>
          </w:rPr>
          <w:t>2.2 НЕФУНКЦИОНАЛЬНЫЕ ТРЕБОВАНИЯ</w:t>
        </w:r>
        <w:r w:rsidR="00697508" w:rsidRPr="00697508">
          <w:rPr>
            <w:noProof/>
            <w:webHidden/>
          </w:rPr>
          <w:tab/>
        </w:r>
        <w:r w:rsidR="00697508" w:rsidRPr="00697508">
          <w:rPr>
            <w:noProof/>
            <w:webHidden/>
          </w:rPr>
          <w:fldChar w:fldCharType="begin"/>
        </w:r>
        <w:r w:rsidR="00697508" w:rsidRPr="00697508">
          <w:rPr>
            <w:noProof/>
            <w:webHidden/>
          </w:rPr>
          <w:instrText xml:space="preserve"> PAGEREF _Toc41160069 \h </w:instrText>
        </w:r>
        <w:r w:rsidR="00697508" w:rsidRPr="00697508">
          <w:rPr>
            <w:noProof/>
            <w:webHidden/>
          </w:rPr>
        </w:r>
        <w:r w:rsidR="00697508" w:rsidRPr="00697508">
          <w:rPr>
            <w:noProof/>
            <w:webHidden/>
          </w:rPr>
          <w:fldChar w:fldCharType="separate"/>
        </w:r>
        <w:r w:rsidR="00697508" w:rsidRPr="00697508">
          <w:rPr>
            <w:noProof/>
            <w:webHidden/>
          </w:rPr>
          <w:t>22</w:t>
        </w:r>
        <w:r w:rsidR="00697508" w:rsidRPr="00697508">
          <w:rPr>
            <w:noProof/>
            <w:webHidden/>
          </w:rPr>
          <w:fldChar w:fldCharType="end"/>
        </w:r>
      </w:hyperlink>
    </w:p>
    <w:p w:rsidR="00697508" w:rsidRPr="00697508" w:rsidRDefault="0014658E">
      <w:pPr>
        <w:pStyle w:val="21"/>
        <w:tabs>
          <w:tab w:val="right" w:leader="dot" w:pos="9678"/>
        </w:tabs>
        <w:rPr>
          <w:rFonts w:eastAsiaTheme="minorEastAsia"/>
          <w:noProof/>
          <w:sz w:val="22"/>
          <w:szCs w:val="22"/>
        </w:rPr>
      </w:pPr>
      <w:hyperlink w:anchor="_Toc41160070" w:history="1">
        <w:r w:rsidR="00697508" w:rsidRPr="00697508">
          <w:rPr>
            <w:rStyle w:val="ae"/>
            <w:noProof/>
          </w:rPr>
          <w:t>2.3 КОНЦЕПЦИЯ ПРОГРАММЫ</w:t>
        </w:r>
        <w:r w:rsidR="00697508" w:rsidRPr="00697508">
          <w:rPr>
            <w:noProof/>
            <w:webHidden/>
          </w:rPr>
          <w:tab/>
        </w:r>
        <w:r w:rsidR="00697508" w:rsidRPr="00697508">
          <w:rPr>
            <w:noProof/>
            <w:webHidden/>
          </w:rPr>
          <w:fldChar w:fldCharType="begin"/>
        </w:r>
        <w:r w:rsidR="00697508" w:rsidRPr="00697508">
          <w:rPr>
            <w:noProof/>
            <w:webHidden/>
          </w:rPr>
          <w:instrText xml:space="preserve"> PAGEREF _Toc41160070 \h </w:instrText>
        </w:r>
        <w:r w:rsidR="00697508" w:rsidRPr="00697508">
          <w:rPr>
            <w:noProof/>
            <w:webHidden/>
          </w:rPr>
        </w:r>
        <w:r w:rsidR="00697508" w:rsidRPr="00697508">
          <w:rPr>
            <w:noProof/>
            <w:webHidden/>
          </w:rPr>
          <w:fldChar w:fldCharType="separate"/>
        </w:r>
        <w:r w:rsidR="00697508" w:rsidRPr="00697508">
          <w:rPr>
            <w:noProof/>
            <w:webHidden/>
          </w:rPr>
          <w:t>23</w:t>
        </w:r>
        <w:r w:rsidR="00697508" w:rsidRPr="00697508">
          <w:rPr>
            <w:noProof/>
            <w:webHidden/>
          </w:rPr>
          <w:fldChar w:fldCharType="end"/>
        </w:r>
      </w:hyperlink>
    </w:p>
    <w:p w:rsidR="00697508" w:rsidRPr="00697508" w:rsidRDefault="0014658E">
      <w:pPr>
        <w:pStyle w:val="21"/>
        <w:tabs>
          <w:tab w:val="right" w:leader="dot" w:pos="9678"/>
        </w:tabs>
        <w:rPr>
          <w:rFonts w:eastAsiaTheme="minorEastAsia"/>
          <w:noProof/>
          <w:sz w:val="22"/>
          <w:szCs w:val="22"/>
        </w:rPr>
      </w:pPr>
      <w:hyperlink w:anchor="_Toc41160071" w:history="1">
        <w:r w:rsidR="00697508" w:rsidRPr="00697508">
          <w:rPr>
            <w:rStyle w:val="ae"/>
            <w:noProof/>
          </w:rPr>
          <w:t>2.4 КОНЦЕПЦИЯ ИНТЕРФЕЙСА</w:t>
        </w:r>
        <w:r w:rsidR="00697508" w:rsidRPr="00697508">
          <w:rPr>
            <w:noProof/>
            <w:webHidden/>
          </w:rPr>
          <w:tab/>
        </w:r>
        <w:r w:rsidR="00697508" w:rsidRPr="00697508">
          <w:rPr>
            <w:noProof/>
            <w:webHidden/>
          </w:rPr>
          <w:fldChar w:fldCharType="begin"/>
        </w:r>
        <w:r w:rsidR="00697508" w:rsidRPr="00697508">
          <w:rPr>
            <w:noProof/>
            <w:webHidden/>
          </w:rPr>
          <w:instrText xml:space="preserve"> PAGEREF _Toc41160071 \h </w:instrText>
        </w:r>
        <w:r w:rsidR="00697508" w:rsidRPr="00697508">
          <w:rPr>
            <w:noProof/>
            <w:webHidden/>
          </w:rPr>
        </w:r>
        <w:r w:rsidR="00697508" w:rsidRPr="00697508">
          <w:rPr>
            <w:noProof/>
            <w:webHidden/>
          </w:rPr>
          <w:fldChar w:fldCharType="separate"/>
        </w:r>
        <w:r w:rsidR="00697508" w:rsidRPr="00697508">
          <w:rPr>
            <w:noProof/>
            <w:webHidden/>
          </w:rPr>
          <w:t>24</w:t>
        </w:r>
        <w:r w:rsidR="00697508" w:rsidRPr="00697508">
          <w:rPr>
            <w:noProof/>
            <w:webHidden/>
          </w:rPr>
          <w:fldChar w:fldCharType="end"/>
        </w:r>
      </w:hyperlink>
    </w:p>
    <w:p w:rsidR="00697508" w:rsidRPr="00697508" w:rsidRDefault="0014658E">
      <w:pPr>
        <w:pStyle w:val="21"/>
        <w:tabs>
          <w:tab w:val="right" w:leader="dot" w:pos="9678"/>
        </w:tabs>
        <w:rPr>
          <w:rFonts w:eastAsiaTheme="minorEastAsia"/>
          <w:noProof/>
          <w:sz w:val="22"/>
          <w:szCs w:val="22"/>
        </w:rPr>
      </w:pPr>
      <w:hyperlink w:anchor="_Toc41160072" w:history="1">
        <w:r w:rsidR="00697508" w:rsidRPr="00697508">
          <w:rPr>
            <w:rStyle w:val="ae"/>
            <w:noProof/>
          </w:rPr>
          <w:t>2.5 ВЫВОД</w:t>
        </w:r>
        <w:r w:rsidR="00697508" w:rsidRPr="00697508">
          <w:rPr>
            <w:noProof/>
            <w:webHidden/>
          </w:rPr>
          <w:tab/>
        </w:r>
        <w:r w:rsidR="00697508" w:rsidRPr="00697508">
          <w:rPr>
            <w:noProof/>
            <w:webHidden/>
          </w:rPr>
          <w:fldChar w:fldCharType="begin"/>
        </w:r>
        <w:r w:rsidR="00697508" w:rsidRPr="00697508">
          <w:rPr>
            <w:noProof/>
            <w:webHidden/>
          </w:rPr>
          <w:instrText xml:space="preserve"> PAGEREF _Toc41160072 \h </w:instrText>
        </w:r>
        <w:r w:rsidR="00697508" w:rsidRPr="00697508">
          <w:rPr>
            <w:noProof/>
            <w:webHidden/>
          </w:rPr>
        </w:r>
        <w:r w:rsidR="00697508" w:rsidRPr="00697508">
          <w:rPr>
            <w:noProof/>
            <w:webHidden/>
          </w:rPr>
          <w:fldChar w:fldCharType="separate"/>
        </w:r>
        <w:r w:rsidR="00697508" w:rsidRPr="00697508">
          <w:rPr>
            <w:noProof/>
            <w:webHidden/>
          </w:rPr>
          <w:t>28</w:t>
        </w:r>
        <w:r w:rsidR="00697508" w:rsidRPr="00697508">
          <w:rPr>
            <w:noProof/>
            <w:webHidden/>
          </w:rPr>
          <w:fldChar w:fldCharType="end"/>
        </w:r>
      </w:hyperlink>
    </w:p>
    <w:p w:rsidR="00697508" w:rsidRPr="00697508" w:rsidRDefault="0014658E">
      <w:pPr>
        <w:pStyle w:val="11"/>
        <w:rPr>
          <w:rFonts w:eastAsiaTheme="minorEastAsia"/>
          <w:sz w:val="22"/>
          <w:szCs w:val="22"/>
        </w:rPr>
      </w:pPr>
      <w:hyperlink w:anchor="_Toc41160073" w:history="1">
        <w:r w:rsidR="00697508" w:rsidRPr="00697508">
          <w:rPr>
            <w:rStyle w:val="ae"/>
          </w:rPr>
          <w:t>3. ПРОЕКТИРОВАНИЕ И РЕАЛИЗАЦИЯ</w:t>
        </w:r>
        <w:r w:rsidR="00697508" w:rsidRPr="00697508">
          <w:rPr>
            <w:webHidden/>
          </w:rPr>
          <w:tab/>
        </w:r>
        <w:r w:rsidR="00697508" w:rsidRPr="00697508">
          <w:rPr>
            <w:webHidden/>
          </w:rPr>
          <w:fldChar w:fldCharType="begin"/>
        </w:r>
        <w:r w:rsidR="00697508" w:rsidRPr="00697508">
          <w:rPr>
            <w:webHidden/>
          </w:rPr>
          <w:instrText xml:space="preserve"> PAGEREF _Toc41160073 \h </w:instrText>
        </w:r>
        <w:r w:rsidR="00697508" w:rsidRPr="00697508">
          <w:rPr>
            <w:webHidden/>
          </w:rPr>
        </w:r>
        <w:r w:rsidR="00697508" w:rsidRPr="00697508">
          <w:rPr>
            <w:webHidden/>
          </w:rPr>
          <w:fldChar w:fldCharType="separate"/>
        </w:r>
        <w:r w:rsidR="00697508" w:rsidRPr="00697508">
          <w:rPr>
            <w:webHidden/>
          </w:rPr>
          <w:t>29</w:t>
        </w:r>
        <w:r w:rsidR="00697508" w:rsidRPr="00697508">
          <w:rPr>
            <w:webHidden/>
          </w:rPr>
          <w:fldChar w:fldCharType="end"/>
        </w:r>
      </w:hyperlink>
    </w:p>
    <w:p w:rsidR="00697508" w:rsidRPr="00697508" w:rsidRDefault="0014658E">
      <w:pPr>
        <w:pStyle w:val="21"/>
        <w:tabs>
          <w:tab w:val="right" w:leader="dot" w:pos="9678"/>
        </w:tabs>
        <w:rPr>
          <w:rFonts w:eastAsiaTheme="minorEastAsia"/>
          <w:noProof/>
          <w:sz w:val="22"/>
          <w:szCs w:val="22"/>
        </w:rPr>
      </w:pPr>
      <w:hyperlink w:anchor="_Toc41160074" w:history="1">
        <w:r w:rsidR="00697508" w:rsidRPr="00697508">
          <w:rPr>
            <w:rStyle w:val="ae"/>
            <w:noProof/>
          </w:rPr>
          <w:t>3.1. ДИАГРАММА ПРЕЦЕДЕНТОВ</w:t>
        </w:r>
        <w:r w:rsidR="00697508" w:rsidRPr="00697508">
          <w:rPr>
            <w:noProof/>
            <w:webHidden/>
          </w:rPr>
          <w:tab/>
        </w:r>
        <w:r w:rsidR="00697508" w:rsidRPr="00697508">
          <w:rPr>
            <w:noProof/>
            <w:webHidden/>
          </w:rPr>
          <w:fldChar w:fldCharType="begin"/>
        </w:r>
        <w:r w:rsidR="00697508" w:rsidRPr="00697508">
          <w:rPr>
            <w:noProof/>
            <w:webHidden/>
          </w:rPr>
          <w:instrText xml:space="preserve"> PAGEREF _Toc41160074 \h </w:instrText>
        </w:r>
        <w:r w:rsidR="00697508" w:rsidRPr="00697508">
          <w:rPr>
            <w:noProof/>
            <w:webHidden/>
          </w:rPr>
        </w:r>
        <w:r w:rsidR="00697508" w:rsidRPr="00697508">
          <w:rPr>
            <w:noProof/>
            <w:webHidden/>
          </w:rPr>
          <w:fldChar w:fldCharType="separate"/>
        </w:r>
        <w:r w:rsidR="00697508" w:rsidRPr="00697508">
          <w:rPr>
            <w:noProof/>
            <w:webHidden/>
          </w:rPr>
          <w:t>29</w:t>
        </w:r>
        <w:r w:rsidR="00697508" w:rsidRPr="00697508">
          <w:rPr>
            <w:noProof/>
            <w:webHidden/>
          </w:rPr>
          <w:fldChar w:fldCharType="end"/>
        </w:r>
      </w:hyperlink>
    </w:p>
    <w:p w:rsidR="00697508" w:rsidRPr="00697508" w:rsidRDefault="0014658E">
      <w:pPr>
        <w:pStyle w:val="21"/>
        <w:tabs>
          <w:tab w:val="right" w:leader="dot" w:pos="9678"/>
        </w:tabs>
        <w:rPr>
          <w:rFonts w:eastAsiaTheme="minorEastAsia"/>
          <w:noProof/>
          <w:sz w:val="22"/>
          <w:szCs w:val="22"/>
        </w:rPr>
      </w:pPr>
      <w:hyperlink w:anchor="_Toc41160075" w:history="1">
        <w:r w:rsidR="00697508" w:rsidRPr="00697508">
          <w:rPr>
            <w:rStyle w:val="ae"/>
            <w:noProof/>
          </w:rPr>
          <w:t>3.2. РЕАЛИЗАЦИЯ</w:t>
        </w:r>
        <w:r w:rsidR="00697508" w:rsidRPr="00697508">
          <w:rPr>
            <w:noProof/>
            <w:webHidden/>
          </w:rPr>
          <w:tab/>
        </w:r>
        <w:r w:rsidR="00697508" w:rsidRPr="00697508">
          <w:rPr>
            <w:noProof/>
            <w:webHidden/>
          </w:rPr>
          <w:fldChar w:fldCharType="begin"/>
        </w:r>
        <w:r w:rsidR="00697508" w:rsidRPr="00697508">
          <w:rPr>
            <w:noProof/>
            <w:webHidden/>
          </w:rPr>
          <w:instrText xml:space="preserve"> PAGEREF _Toc41160075 \h </w:instrText>
        </w:r>
        <w:r w:rsidR="00697508" w:rsidRPr="00697508">
          <w:rPr>
            <w:noProof/>
            <w:webHidden/>
          </w:rPr>
        </w:r>
        <w:r w:rsidR="00697508" w:rsidRPr="00697508">
          <w:rPr>
            <w:noProof/>
            <w:webHidden/>
          </w:rPr>
          <w:fldChar w:fldCharType="separate"/>
        </w:r>
        <w:r w:rsidR="00697508" w:rsidRPr="00697508">
          <w:rPr>
            <w:noProof/>
            <w:webHidden/>
          </w:rPr>
          <w:t>35</w:t>
        </w:r>
        <w:r w:rsidR="00697508" w:rsidRPr="00697508">
          <w:rPr>
            <w:noProof/>
            <w:webHidden/>
          </w:rPr>
          <w:fldChar w:fldCharType="end"/>
        </w:r>
      </w:hyperlink>
    </w:p>
    <w:p w:rsidR="00697508" w:rsidRPr="00697508" w:rsidRDefault="0014658E">
      <w:pPr>
        <w:pStyle w:val="21"/>
        <w:tabs>
          <w:tab w:val="right" w:leader="dot" w:pos="9678"/>
        </w:tabs>
        <w:rPr>
          <w:rFonts w:eastAsiaTheme="minorEastAsia"/>
          <w:noProof/>
          <w:sz w:val="22"/>
          <w:szCs w:val="22"/>
        </w:rPr>
      </w:pPr>
      <w:hyperlink w:anchor="_Toc41160076" w:history="1">
        <w:r w:rsidR="00697508" w:rsidRPr="00697508">
          <w:rPr>
            <w:rStyle w:val="ae"/>
            <w:noProof/>
          </w:rPr>
          <w:t>3.3. ФАЙЛОВАЯ СТРУКТУРА</w:t>
        </w:r>
        <w:r w:rsidR="00697508" w:rsidRPr="00697508">
          <w:rPr>
            <w:noProof/>
            <w:webHidden/>
          </w:rPr>
          <w:tab/>
        </w:r>
        <w:r w:rsidR="00697508" w:rsidRPr="00697508">
          <w:rPr>
            <w:noProof/>
            <w:webHidden/>
          </w:rPr>
          <w:fldChar w:fldCharType="begin"/>
        </w:r>
        <w:r w:rsidR="00697508" w:rsidRPr="00697508">
          <w:rPr>
            <w:noProof/>
            <w:webHidden/>
          </w:rPr>
          <w:instrText xml:space="preserve"> PAGEREF _Toc41160076 \h </w:instrText>
        </w:r>
        <w:r w:rsidR="00697508" w:rsidRPr="00697508">
          <w:rPr>
            <w:noProof/>
            <w:webHidden/>
          </w:rPr>
        </w:r>
        <w:r w:rsidR="00697508" w:rsidRPr="00697508">
          <w:rPr>
            <w:noProof/>
            <w:webHidden/>
          </w:rPr>
          <w:fldChar w:fldCharType="separate"/>
        </w:r>
        <w:r w:rsidR="00697508" w:rsidRPr="00697508">
          <w:rPr>
            <w:noProof/>
            <w:webHidden/>
          </w:rPr>
          <w:t>36</w:t>
        </w:r>
        <w:r w:rsidR="00697508" w:rsidRPr="00697508">
          <w:rPr>
            <w:noProof/>
            <w:webHidden/>
          </w:rPr>
          <w:fldChar w:fldCharType="end"/>
        </w:r>
      </w:hyperlink>
    </w:p>
    <w:p w:rsidR="00697508" w:rsidRPr="00697508" w:rsidRDefault="0014658E">
      <w:pPr>
        <w:pStyle w:val="21"/>
        <w:tabs>
          <w:tab w:val="right" w:leader="dot" w:pos="9678"/>
        </w:tabs>
        <w:rPr>
          <w:rFonts w:eastAsiaTheme="minorEastAsia"/>
          <w:noProof/>
          <w:sz w:val="22"/>
          <w:szCs w:val="22"/>
        </w:rPr>
      </w:pPr>
      <w:hyperlink w:anchor="_Toc41160077" w:history="1">
        <w:r w:rsidR="00697508" w:rsidRPr="00697508">
          <w:rPr>
            <w:rStyle w:val="ae"/>
            <w:noProof/>
          </w:rPr>
          <w:t>3.3. ОБЪЕКТЫ</w:t>
        </w:r>
        <w:r w:rsidR="00697508" w:rsidRPr="00697508">
          <w:rPr>
            <w:noProof/>
            <w:webHidden/>
          </w:rPr>
          <w:tab/>
        </w:r>
        <w:r w:rsidR="00697508" w:rsidRPr="00697508">
          <w:rPr>
            <w:noProof/>
            <w:webHidden/>
          </w:rPr>
          <w:fldChar w:fldCharType="begin"/>
        </w:r>
        <w:r w:rsidR="00697508" w:rsidRPr="00697508">
          <w:rPr>
            <w:noProof/>
            <w:webHidden/>
          </w:rPr>
          <w:instrText xml:space="preserve"> PAGEREF _Toc41160077 \h </w:instrText>
        </w:r>
        <w:r w:rsidR="00697508" w:rsidRPr="00697508">
          <w:rPr>
            <w:noProof/>
            <w:webHidden/>
          </w:rPr>
        </w:r>
        <w:r w:rsidR="00697508" w:rsidRPr="00697508">
          <w:rPr>
            <w:noProof/>
            <w:webHidden/>
          </w:rPr>
          <w:fldChar w:fldCharType="separate"/>
        </w:r>
        <w:r w:rsidR="00697508" w:rsidRPr="00697508">
          <w:rPr>
            <w:noProof/>
            <w:webHidden/>
          </w:rPr>
          <w:t>37</w:t>
        </w:r>
        <w:r w:rsidR="00697508" w:rsidRPr="00697508">
          <w:rPr>
            <w:noProof/>
            <w:webHidden/>
          </w:rPr>
          <w:fldChar w:fldCharType="end"/>
        </w:r>
      </w:hyperlink>
    </w:p>
    <w:p w:rsidR="00697508" w:rsidRPr="00697508" w:rsidRDefault="0014658E">
      <w:pPr>
        <w:pStyle w:val="21"/>
        <w:tabs>
          <w:tab w:val="right" w:leader="dot" w:pos="9678"/>
        </w:tabs>
        <w:rPr>
          <w:rFonts w:eastAsiaTheme="minorEastAsia"/>
          <w:noProof/>
          <w:sz w:val="22"/>
          <w:szCs w:val="22"/>
        </w:rPr>
      </w:pPr>
      <w:hyperlink w:anchor="_Toc41160078" w:history="1">
        <w:r w:rsidR="00697508" w:rsidRPr="00697508">
          <w:rPr>
            <w:rStyle w:val="ae"/>
            <w:noProof/>
          </w:rPr>
          <w:t>3.4. ИСПОЛЬЗУЕМЫЕ КЛАССЫ</w:t>
        </w:r>
        <w:r w:rsidR="00697508" w:rsidRPr="00697508">
          <w:rPr>
            <w:noProof/>
            <w:webHidden/>
          </w:rPr>
          <w:tab/>
        </w:r>
        <w:r w:rsidR="00697508" w:rsidRPr="00697508">
          <w:rPr>
            <w:noProof/>
            <w:webHidden/>
          </w:rPr>
          <w:fldChar w:fldCharType="begin"/>
        </w:r>
        <w:r w:rsidR="00697508" w:rsidRPr="00697508">
          <w:rPr>
            <w:noProof/>
            <w:webHidden/>
          </w:rPr>
          <w:instrText xml:space="preserve"> PAGEREF _Toc41160078 \h </w:instrText>
        </w:r>
        <w:r w:rsidR="00697508" w:rsidRPr="00697508">
          <w:rPr>
            <w:noProof/>
            <w:webHidden/>
          </w:rPr>
        </w:r>
        <w:r w:rsidR="00697508" w:rsidRPr="00697508">
          <w:rPr>
            <w:noProof/>
            <w:webHidden/>
          </w:rPr>
          <w:fldChar w:fldCharType="separate"/>
        </w:r>
        <w:r w:rsidR="00697508" w:rsidRPr="00697508">
          <w:rPr>
            <w:noProof/>
            <w:webHidden/>
          </w:rPr>
          <w:t>41</w:t>
        </w:r>
        <w:r w:rsidR="00697508" w:rsidRPr="00697508">
          <w:rPr>
            <w:noProof/>
            <w:webHidden/>
          </w:rPr>
          <w:fldChar w:fldCharType="end"/>
        </w:r>
      </w:hyperlink>
    </w:p>
    <w:p w:rsidR="00697508" w:rsidRPr="00697508" w:rsidRDefault="0014658E">
      <w:pPr>
        <w:pStyle w:val="21"/>
        <w:tabs>
          <w:tab w:val="right" w:leader="dot" w:pos="9678"/>
        </w:tabs>
        <w:rPr>
          <w:rFonts w:eastAsiaTheme="minorEastAsia"/>
          <w:noProof/>
          <w:sz w:val="22"/>
          <w:szCs w:val="22"/>
        </w:rPr>
      </w:pPr>
      <w:hyperlink w:anchor="_Toc41160079" w:history="1">
        <w:r w:rsidR="00697508" w:rsidRPr="00697508">
          <w:rPr>
            <w:rStyle w:val="ae"/>
            <w:noProof/>
          </w:rPr>
          <w:t>3.5. ПРОЦЕСС ТРЕНИРОВКИ</w:t>
        </w:r>
        <w:r w:rsidR="00697508" w:rsidRPr="00697508">
          <w:rPr>
            <w:noProof/>
            <w:webHidden/>
          </w:rPr>
          <w:tab/>
        </w:r>
        <w:r w:rsidR="00697508" w:rsidRPr="00697508">
          <w:rPr>
            <w:noProof/>
            <w:webHidden/>
          </w:rPr>
          <w:fldChar w:fldCharType="begin"/>
        </w:r>
        <w:r w:rsidR="00697508" w:rsidRPr="00697508">
          <w:rPr>
            <w:noProof/>
            <w:webHidden/>
          </w:rPr>
          <w:instrText xml:space="preserve"> PAGEREF _Toc41160079 \h </w:instrText>
        </w:r>
        <w:r w:rsidR="00697508" w:rsidRPr="00697508">
          <w:rPr>
            <w:noProof/>
            <w:webHidden/>
          </w:rPr>
        </w:r>
        <w:r w:rsidR="00697508" w:rsidRPr="00697508">
          <w:rPr>
            <w:noProof/>
            <w:webHidden/>
          </w:rPr>
          <w:fldChar w:fldCharType="separate"/>
        </w:r>
        <w:r w:rsidR="00697508" w:rsidRPr="00697508">
          <w:rPr>
            <w:noProof/>
            <w:webHidden/>
          </w:rPr>
          <w:t>46</w:t>
        </w:r>
        <w:r w:rsidR="00697508" w:rsidRPr="00697508">
          <w:rPr>
            <w:noProof/>
            <w:webHidden/>
          </w:rPr>
          <w:fldChar w:fldCharType="end"/>
        </w:r>
      </w:hyperlink>
    </w:p>
    <w:p w:rsidR="00697508" w:rsidRPr="00697508" w:rsidRDefault="0014658E">
      <w:pPr>
        <w:pStyle w:val="21"/>
        <w:tabs>
          <w:tab w:val="right" w:leader="dot" w:pos="9678"/>
        </w:tabs>
        <w:rPr>
          <w:rFonts w:eastAsiaTheme="minorEastAsia"/>
          <w:noProof/>
          <w:sz w:val="22"/>
          <w:szCs w:val="22"/>
        </w:rPr>
      </w:pPr>
      <w:hyperlink w:anchor="_Toc41160080" w:history="1">
        <w:r w:rsidR="00697508" w:rsidRPr="00697508">
          <w:rPr>
            <w:rStyle w:val="ae"/>
            <w:noProof/>
          </w:rPr>
          <w:t>3.6. ВЫВОДЫ</w:t>
        </w:r>
        <w:r w:rsidR="00697508" w:rsidRPr="00697508">
          <w:rPr>
            <w:noProof/>
            <w:webHidden/>
          </w:rPr>
          <w:tab/>
        </w:r>
        <w:r w:rsidR="00697508" w:rsidRPr="00697508">
          <w:rPr>
            <w:noProof/>
            <w:webHidden/>
          </w:rPr>
          <w:fldChar w:fldCharType="begin"/>
        </w:r>
        <w:r w:rsidR="00697508" w:rsidRPr="00697508">
          <w:rPr>
            <w:noProof/>
            <w:webHidden/>
          </w:rPr>
          <w:instrText xml:space="preserve"> PAGEREF _Toc41160080 \h </w:instrText>
        </w:r>
        <w:r w:rsidR="00697508" w:rsidRPr="00697508">
          <w:rPr>
            <w:noProof/>
            <w:webHidden/>
          </w:rPr>
        </w:r>
        <w:r w:rsidR="00697508" w:rsidRPr="00697508">
          <w:rPr>
            <w:noProof/>
            <w:webHidden/>
          </w:rPr>
          <w:fldChar w:fldCharType="separate"/>
        </w:r>
        <w:r w:rsidR="00697508" w:rsidRPr="00697508">
          <w:rPr>
            <w:noProof/>
            <w:webHidden/>
          </w:rPr>
          <w:t>49</w:t>
        </w:r>
        <w:r w:rsidR="00697508" w:rsidRPr="00697508">
          <w:rPr>
            <w:noProof/>
            <w:webHidden/>
          </w:rPr>
          <w:fldChar w:fldCharType="end"/>
        </w:r>
      </w:hyperlink>
    </w:p>
    <w:p w:rsidR="00697508" w:rsidRPr="00697508" w:rsidRDefault="0014658E">
      <w:pPr>
        <w:pStyle w:val="11"/>
        <w:rPr>
          <w:rFonts w:eastAsiaTheme="minorEastAsia"/>
          <w:sz w:val="22"/>
          <w:szCs w:val="22"/>
        </w:rPr>
      </w:pPr>
      <w:hyperlink w:anchor="_Toc41160081" w:history="1">
        <w:r w:rsidR="00697508" w:rsidRPr="00697508">
          <w:rPr>
            <w:rStyle w:val="ae"/>
          </w:rPr>
          <w:t>4. ТЕСТИРОВАНИЕ</w:t>
        </w:r>
        <w:r w:rsidR="00697508" w:rsidRPr="00697508">
          <w:rPr>
            <w:webHidden/>
          </w:rPr>
          <w:tab/>
        </w:r>
        <w:r w:rsidR="00697508" w:rsidRPr="00697508">
          <w:rPr>
            <w:webHidden/>
          </w:rPr>
          <w:fldChar w:fldCharType="begin"/>
        </w:r>
        <w:r w:rsidR="00697508" w:rsidRPr="00697508">
          <w:rPr>
            <w:webHidden/>
          </w:rPr>
          <w:instrText xml:space="preserve"> PAGEREF _Toc41160081 \h </w:instrText>
        </w:r>
        <w:r w:rsidR="00697508" w:rsidRPr="00697508">
          <w:rPr>
            <w:webHidden/>
          </w:rPr>
        </w:r>
        <w:r w:rsidR="00697508" w:rsidRPr="00697508">
          <w:rPr>
            <w:webHidden/>
          </w:rPr>
          <w:fldChar w:fldCharType="separate"/>
        </w:r>
        <w:r w:rsidR="00697508" w:rsidRPr="00697508">
          <w:rPr>
            <w:webHidden/>
          </w:rPr>
          <w:t>50</w:t>
        </w:r>
        <w:r w:rsidR="00697508" w:rsidRPr="00697508">
          <w:rPr>
            <w:webHidden/>
          </w:rPr>
          <w:fldChar w:fldCharType="end"/>
        </w:r>
      </w:hyperlink>
    </w:p>
    <w:p w:rsidR="00697508" w:rsidRPr="00697508" w:rsidRDefault="0014658E">
      <w:pPr>
        <w:pStyle w:val="21"/>
        <w:tabs>
          <w:tab w:val="right" w:leader="dot" w:pos="9678"/>
        </w:tabs>
        <w:rPr>
          <w:rFonts w:eastAsiaTheme="minorEastAsia"/>
          <w:noProof/>
          <w:sz w:val="22"/>
          <w:szCs w:val="22"/>
        </w:rPr>
      </w:pPr>
      <w:hyperlink w:anchor="_Toc41160082" w:history="1">
        <w:r w:rsidR="00697508" w:rsidRPr="00697508">
          <w:rPr>
            <w:rStyle w:val="ae"/>
            <w:noProof/>
          </w:rPr>
          <w:t>4.1. ФУНКЦИОНАЛЬНОЕ ТЕСТИРОВАНИЕ</w:t>
        </w:r>
        <w:r w:rsidR="00697508" w:rsidRPr="00697508">
          <w:rPr>
            <w:noProof/>
            <w:webHidden/>
          </w:rPr>
          <w:tab/>
        </w:r>
        <w:r w:rsidR="00697508" w:rsidRPr="00697508">
          <w:rPr>
            <w:noProof/>
            <w:webHidden/>
          </w:rPr>
          <w:fldChar w:fldCharType="begin"/>
        </w:r>
        <w:r w:rsidR="00697508" w:rsidRPr="00697508">
          <w:rPr>
            <w:noProof/>
            <w:webHidden/>
          </w:rPr>
          <w:instrText xml:space="preserve"> PAGEREF _Toc41160082 \h </w:instrText>
        </w:r>
        <w:r w:rsidR="00697508" w:rsidRPr="00697508">
          <w:rPr>
            <w:noProof/>
            <w:webHidden/>
          </w:rPr>
        </w:r>
        <w:r w:rsidR="00697508" w:rsidRPr="00697508">
          <w:rPr>
            <w:noProof/>
            <w:webHidden/>
          </w:rPr>
          <w:fldChar w:fldCharType="separate"/>
        </w:r>
        <w:r w:rsidR="00697508" w:rsidRPr="00697508">
          <w:rPr>
            <w:noProof/>
            <w:webHidden/>
          </w:rPr>
          <w:t>50</w:t>
        </w:r>
        <w:r w:rsidR="00697508" w:rsidRPr="00697508">
          <w:rPr>
            <w:noProof/>
            <w:webHidden/>
          </w:rPr>
          <w:fldChar w:fldCharType="end"/>
        </w:r>
      </w:hyperlink>
    </w:p>
    <w:p w:rsidR="00697508" w:rsidRPr="00697508" w:rsidRDefault="0014658E">
      <w:pPr>
        <w:pStyle w:val="11"/>
        <w:rPr>
          <w:rFonts w:eastAsiaTheme="minorEastAsia"/>
          <w:sz w:val="22"/>
          <w:szCs w:val="22"/>
        </w:rPr>
      </w:pPr>
      <w:hyperlink w:anchor="_Toc41160083" w:history="1">
        <w:r w:rsidR="00697508" w:rsidRPr="00697508">
          <w:rPr>
            <w:rStyle w:val="ae"/>
          </w:rPr>
          <w:t>5. ЗАКЛЮЧЕНИЕ</w:t>
        </w:r>
        <w:r w:rsidR="00697508" w:rsidRPr="00697508">
          <w:rPr>
            <w:webHidden/>
          </w:rPr>
          <w:tab/>
        </w:r>
        <w:r w:rsidR="00697508" w:rsidRPr="00697508">
          <w:rPr>
            <w:webHidden/>
          </w:rPr>
          <w:fldChar w:fldCharType="begin"/>
        </w:r>
        <w:r w:rsidR="00697508" w:rsidRPr="00697508">
          <w:rPr>
            <w:webHidden/>
          </w:rPr>
          <w:instrText xml:space="preserve"> PAGEREF _Toc41160083 \h </w:instrText>
        </w:r>
        <w:r w:rsidR="00697508" w:rsidRPr="00697508">
          <w:rPr>
            <w:webHidden/>
          </w:rPr>
        </w:r>
        <w:r w:rsidR="00697508" w:rsidRPr="00697508">
          <w:rPr>
            <w:webHidden/>
          </w:rPr>
          <w:fldChar w:fldCharType="separate"/>
        </w:r>
        <w:r w:rsidR="00697508" w:rsidRPr="00697508">
          <w:rPr>
            <w:webHidden/>
          </w:rPr>
          <w:t>58</w:t>
        </w:r>
        <w:r w:rsidR="00697508" w:rsidRPr="00697508">
          <w:rPr>
            <w:webHidden/>
          </w:rPr>
          <w:fldChar w:fldCharType="end"/>
        </w:r>
      </w:hyperlink>
    </w:p>
    <w:p w:rsidR="00697508" w:rsidRPr="00697508" w:rsidRDefault="0014658E">
      <w:pPr>
        <w:pStyle w:val="11"/>
        <w:rPr>
          <w:rFonts w:eastAsiaTheme="minorEastAsia"/>
          <w:sz w:val="22"/>
          <w:szCs w:val="22"/>
        </w:rPr>
      </w:pPr>
      <w:hyperlink w:anchor="_Toc41160084" w:history="1">
        <w:r w:rsidR="00697508" w:rsidRPr="00697508">
          <w:rPr>
            <w:rStyle w:val="ae"/>
          </w:rPr>
          <w:t>БИБЛИОГРАФИЧЕСКИЙ СПИСОК</w:t>
        </w:r>
        <w:r w:rsidR="00697508" w:rsidRPr="00697508">
          <w:rPr>
            <w:webHidden/>
          </w:rPr>
          <w:tab/>
        </w:r>
        <w:r w:rsidR="00697508" w:rsidRPr="00697508">
          <w:rPr>
            <w:webHidden/>
          </w:rPr>
          <w:fldChar w:fldCharType="begin"/>
        </w:r>
        <w:r w:rsidR="00697508" w:rsidRPr="00697508">
          <w:rPr>
            <w:webHidden/>
          </w:rPr>
          <w:instrText xml:space="preserve"> PAGEREF _Toc41160084 \h </w:instrText>
        </w:r>
        <w:r w:rsidR="00697508" w:rsidRPr="00697508">
          <w:rPr>
            <w:webHidden/>
          </w:rPr>
        </w:r>
        <w:r w:rsidR="00697508" w:rsidRPr="00697508">
          <w:rPr>
            <w:webHidden/>
          </w:rPr>
          <w:fldChar w:fldCharType="separate"/>
        </w:r>
        <w:r w:rsidR="00697508" w:rsidRPr="00697508">
          <w:rPr>
            <w:webHidden/>
          </w:rPr>
          <w:t>60</w:t>
        </w:r>
        <w:r w:rsidR="00697508" w:rsidRPr="00697508">
          <w:rPr>
            <w:webHidden/>
          </w:rPr>
          <w:fldChar w:fldCharType="end"/>
        </w:r>
      </w:hyperlink>
    </w:p>
    <w:p w:rsidR="00697508" w:rsidRPr="00697508" w:rsidRDefault="0014658E">
      <w:pPr>
        <w:pStyle w:val="11"/>
        <w:rPr>
          <w:rFonts w:eastAsiaTheme="minorEastAsia"/>
          <w:sz w:val="22"/>
          <w:szCs w:val="22"/>
        </w:rPr>
      </w:pPr>
      <w:hyperlink w:anchor="_Toc41160085" w:history="1">
        <w:r w:rsidR="00697508" w:rsidRPr="00697508">
          <w:rPr>
            <w:rStyle w:val="ae"/>
          </w:rPr>
          <w:t>ПРИЛОЖЕНИЕ А</w:t>
        </w:r>
        <w:r w:rsidR="00697508" w:rsidRPr="00697508">
          <w:rPr>
            <w:webHidden/>
          </w:rPr>
          <w:tab/>
        </w:r>
        <w:r w:rsidR="00697508" w:rsidRPr="00697508">
          <w:rPr>
            <w:webHidden/>
          </w:rPr>
          <w:fldChar w:fldCharType="begin"/>
        </w:r>
        <w:r w:rsidR="00697508" w:rsidRPr="00697508">
          <w:rPr>
            <w:webHidden/>
          </w:rPr>
          <w:instrText xml:space="preserve"> PAGEREF _Toc41160085 \h </w:instrText>
        </w:r>
        <w:r w:rsidR="00697508" w:rsidRPr="00697508">
          <w:rPr>
            <w:webHidden/>
          </w:rPr>
        </w:r>
        <w:r w:rsidR="00697508" w:rsidRPr="00697508">
          <w:rPr>
            <w:webHidden/>
          </w:rPr>
          <w:fldChar w:fldCharType="separate"/>
        </w:r>
        <w:r w:rsidR="00697508" w:rsidRPr="00697508">
          <w:rPr>
            <w:webHidden/>
          </w:rPr>
          <w:t>62</w:t>
        </w:r>
        <w:r w:rsidR="00697508" w:rsidRPr="00697508">
          <w:rPr>
            <w:webHidden/>
          </w:rPr>
          <w:fldChar w:fldCharType="end"/>
        </w:r>
      </w:hyperlink>
    </w:p>
    <w:p w:rsidR="00987297" w:rsidRDefault="002C7C26" w:rsidP="00950C66">
      <w:pPr>
        <w:pStyle w:val="11"/>
      </w:pPr>
      <w:r w:rsidRPr="00697508">
        <w:rPr>
          <w:b/>
        </w:rPr>
        <w:fldChar w:fldCharType="end"/>
      </w:r>
      <w:r w:rsidR="00511908" w:rsidRPr="00697508">
        <w:rPr>
          <w:b/>
          <w:szCs w:val="28"/>
        </w:rPr>
        <w:br w:type="page"/>
      </w:r>
      <w:r w:rsidR="00957BBF" w:rsidRPr="00B6610B">
        <w:lastRenderedPageBreak/>
        <w:t>ВВЕДЕНИЕ</w:t>
      </w:r>
    </w:p>
    <w:p w:rsidR="00A57F8B" w:rsidRPr="00A57F8B" w:rsidRDefault="00A57F8B" w:rsidP="00ED33BE">
      <w:pPr>
        <w:rPr>
          <w:b/>
        </w:rPr>
      </w:pPr>
      <w:r w:rsidRPr="00A57F8B">
        <w:rPr>
          <w:b/>
        </w:rPr>
        <w:t>Актуальность темы</w:t>
      </w:r>
    </w:p>
    <w:p w:rsidR="0089601B" w:rsidRDefault="0089601B" w:rsidP="00F32759">
      <w:r>
        <w:t xml:space="preserve">В течение многих лет амблиопия является одной из самых актуальных проблем в детской офтальмологии. Данное заболевание </w:t>
      </w:r>
      <w:r w:rsidRPr="0089601B">
        <w:t>является одной из частых причин слабого зрения у детей. По данным разных авторов, распространённость различных видов амблиопии среди детей дошкольного возраста достигает 6 %, а у детей школьного возраста составляет 2–3 %.</w:t>
      </w:r>
      <w:r>
        <w:t xml:space="preserve"> </w:t>
      </w:r>
      <w:r w:rsidRPr="0089601B">
        <w:t>Несмотря на то, что низкое зрение у школьников чаще всего обусловлено миопией, гиперметропическая рефракция</w:t>
      </w:r>
      <w:r w:rsidR="006666AC">
        <w:t xml:space="preserve"> </w:t>
      </w:r>
      <w:r w:rsidRPr="0089601B">
        <w:t>занимает первое место среди аномалий рефракции в этой возрастной группе. При отсутствии рациональной коррекции гиперметропия ведёт к развитию рефракционной амблиопии, которая с возрастом может перейти в дисбинокулярную и осложниться косоглазием.</w:t>
      </w:r>
    </w:p>
    <w:p w:rsidR="00E726B2" w:rsidRDefault="00E726B2" w:rsidP="00ED33BE">
      <w:r>
        <w:t>Основным методом лечения амблиопии является тренировочный. В результате тренировок происходит коррекция зрения.</w:t>
      </w:r>
    </w:p>
    <w:p w:rsidR="00ED33BE" w:rsidRDefault="00A57F8B" w:rsidP="00ED33BE">
      <w:r w:rsidRPr="009A272F">
        <w:t>К</w:t>
      </w:r>
      <w:r w:rsidR="00ED33BE" w:rsidRPr="009A272F">
        <w:t>о</w:t>
      </w:r>
      <w:r w:rsidR="00721881" w:rsidRPr="009A272F">
        <w:t>ррекци</w:t>
      </w:r>
      <w:r w:rsidRPr="009A272F">
        <w:t>я</w:t>
      </w:r>
      <w:r w:rsidR="00721881">
        <w:t xml:space="preserve"> зрения c применением</w:t>
      </w:r>
      <w:r w:rsidR="004F1A8F">
        <w:rPr>
          <w:b/>
          <w:color w:val="FF0000"/>
        </w:rPr>
        <w:t xml:space="preserve"> </w:t>
      </w:r>
      <w:r w:rsidR="00721881">
        <w:t>программных продуктов является весьма актуальной задачей, так как</w:t>
      </w:r>
      <w:r w:rsidR="00ED33BE">
        <w:t xml:space="preserve"> </w:t>
      </w:r>
      <w:r w:rsidR="00E726B2">
        <w:t xml:space="preserve">этот способ не требует больших затрат и доступен широкому кругу </w:t>
      </w:r>
      <w:r w:rsidR="00ED33BE">
        <w:t>людей с проблемами в области зрительной системы</w:t>
      </w:r>
      <w:r w:rsidR="00721881">
        <w:t>.</w:t>
      </w:r>
      <w:r w:rsidR="00D21E20">
        <w:t xml:space="preserve">  </w:t>
      </w:r>
    </w:p>
    <w:p w:rsidR="009A272F" w:rsidRPr="009A272F" w:rsidRDefault="006B31D9" w:rsidP="009A272F">
      <w:r>
        <w:t>На данный момент существует некоторое количество программ и программных комплексов для коррекции и поддержания остроты зрения у детей. Но у большей части из них имеется ряд недостатков</w:t>
      </w:r>
      <w:r w:rsidR="009877F8">
        <w:t>, свя</w:t>
      </w:r>
      <w:r w:rsidR="00721881">
        <w:t>занных с</w:t>
      </w:r>
      <w:r w:rsidR="009877F8">
        <w:t xml:space="preserve"> </w:t>
      </w:r>
      <w:r w:rsidR="00666E5F">
        <w:t>фокусировкой внимания</w:t>
      </w:r>
      <w:r w:rsidR="009877F8">
        <w:t xml:space="preserve"> детей</w:t>
      </w:r>
      <w:r w:rsidR="00666E5F">
        <w:t xml:space="preserve"> на тренажере</w:t>
      </w:r>
      <w:r w:rsidR="00A57F8B">
        <w:t>. Т</w:t>
      </w:r>
      <w:r w:rsidR="00666E5F">
        <w:t>акже большая часть из этих программ значительно устарел</w:t>
      </w:r>
      <w:r w:rsidR="00A57F8B">
        <w:t>а</w:t>
      </w:r>
      <w:r w:rsidR="00666E5F">
        <w:t xml:space="preserve"> и не поддержива</w:t>
      </w:r>
      <w:r w:rsidR="00A57F8B">
        <w:t>е</w:t>
      </w:r>
      <w:r w:rsidR="00666E5F">
        <w:t>т современные операционные системы</w:t>
      </w:r>
      <w:r w:rsidR="00A57F8B">
        <w:t xml:space="preserve">. Практически все имеющиеся программы </w:t>
      </w:r>
      <w:r w:rsidR="00C9604F">
        <w:t>распространяются на платной основе</w:t>
      </w:r>
      <w:r w:rsidR="009877F8">
        <w:t>.</w:t>
      </w:r>
      <w:r w:rsidR="009A272F">
        <w:rPr>
          <w:b/>
        </w:rPr>
        <w:br w:type="page"/>
      </w:r>
    </w:p>
    <w:p w:rsidR="004008A2" w:rsidRPr="004008A2" w:rsidRDefault="004008A2" w:rsidP="001D2E99">
      <w:pPr>
        <w:rPr>
          <w:b/>
        </w:rPr>
      </w:pPr>
      <w:r w:rsidRPr="004008A2">
        <w:rPr>
          <w:b/>
        </w:rPr>
        <w:lastRenderedPageBreak/>
        <w:t>Цели и задачи</w:t>
      </w:r>
    </w:p>
    <w:p w:rsidR="003B563C" w:rsidRDefault="004008A2" w:rsidP="001D2E99">
      <w:r>
        <w:t>Целью</w:t>
      </w:r>
      <w:r w:rsidR="00C74F18">
        <w:t>,</w:t>
      </w:r>
      <w:r w:rsidR="009877F8">
        <w:t xml:space="preserve"> представленной </w:t>
      </w:r>
      <w:r>
        <w:t>выпускной квалификационной работы</w:t>
      </w:r>
      <w:r w:rsidR="00C74F18">
        <w:t>,</w:t>
      </w:r>
      <w:r w:rsidR="00721881">
        <w:t xml:space="preserve"> явля</w:t>
      </w:r>
      <w:r w:rsidR="009877F8">
        <w:t xml:space="preserve">ется разработка </w:t>
      </w:r>
      <w:r>
        <w:t xml:space="preserve">программного продукта, обеспечивающего </w:t>
      </w:r>
      <w:r w:rsidR="009877F8">
        <w:t>коррекцию зрения детей.</w:t>
      </w:r>
    </w:p>
    <w:p w:rsidR="009877F8" w:rsidRDefault="009877F8" w:rsidP="001D2E99">
      <w:r>
        <w:t xml:space="preserve">Для достижения поставленной цели необходимо решить </w:t>
      </w:r>
      <w:r w:rsidR="00A57F8B">
        <w:t>следующи</w:t>
      </w:r>
      <w:r w:rsidR="002C2CE9">
        <w:t>е</w:t>
      </w:r>
      <w:r>
        <w:t xml:space="preserve"> задач</w:t>
      </w:r>
      <w:r w:rsidR="002C2CE9">
        <w:t>и</w:t>
      </w:r>
      <w:r>
        <w:t>:</w:t>
      </w:r>
    </w:p>
    <w:p w:rsidR="009877F8" w:rsidRPr="0001527A" w:rsidRDefault="009877F8" w:rsidP="001D2E99">
      <w:pPr>
        <w:pStyle w:val="af1"/>
        <w:numPr>
          <w:ilvl w:val="0"/>
          <w:numId w:val="4"/>
        </w:numPr>
        <w:spacing w:after="0" w:line="360" w:lineRule="auto"/>
        <w:ind w:left="0" w:firstLine="709"/>
        <w:contextualSpacing w:val="0"/>
        <w:rPr>
          <w:rFonts w:ascii="Times New Roman" w:hAnsi="Times New Roman"/>
          <w:sz w:val="28"/>
          <w:szCs w:val="28"/>
        </w:rPr>
      </w:pPr>
      <w:r w:rsidRPr="0001527A">
        <w:rPr>
          <w:rFonts w:ascii="Times New Roman" w:hAnsi="Times New Roman"/>
          <w:sz w:val="28"/>
          <w:szCs w:val="28"/>
        </w:rPr>
        <w:t xml:space="preserve">Провести анализ существующих программных продуктов для </w:t>
      </w:r>
      <w:r w:rsidR="00372A90">
        <w:rPr>
          <w:rFonts w:ascii="Times New Roman" w:hAnsi="Times New Roman"/>
          <w:sz w:val="28"/>
          <w:szCs w:val="28"/>
        </w:rPr>
        <w:tab/>
      </w:r>
      <w:r w:rsidR="00372A90">
        <w:rPr>
          <w:rFonts w:ascii="Times New Roman" w:hAnsi="Times New Roman"/>
          <w:sz w:val="28"/>
          <w:szCs w:val="28"/>
        </w:rPr>
        <w:tab/>
      </w:r>
      <w:r w:rsidR="00372A90">
        <w:rPr>
          <w:rFonts w:ascii="Times New Roman" w:hAnsi="Times New Roman"/>
          <w:sz w:val="28"/>
          <w:szCs w:val="28"/>
        </w:rPr>
        <w:tab/>
      </w:r>
      <w:r w:rsidRPr="0001527A">
        <w:rPr>
          <w:rFonts w:ascii="Times New Roman" w:hAnsi="Times New Roman"/>
          <w:sz w:val="28"/>
          <w:szCs w:val="28"/>
        </w:rPr>
        <w:t>поддержания и ко</w:t>
      </w:r>
      <w:r w:rsidR="00A57F8B" w:rsidRPr="0001527A">
        <w:rPr>
          <w:rFonts w:ascii="Times New Roman" w:hAnsi="Times New Roman"/>
          <w:sz w:val="28"/>
          <w:szCs w:val="28"/>
        </w:rPr>
        <w:t>ррекции зрения;</w:t>
      </w:r>
    </w:p>
    <w:p w:rsidR="0001527A" w:rsidRPr="0001527A" w:rsidRDefault="0001527A" w:rsidP="001D2E99">
      <w:pPr>
        <w:pStyle w:val="af1"/>
        <w:numPr>
          <w:ilvl w:val="0"/>
          <w:numId w:val="4"/>
        </w:numPr>
        <w:spacing w:after="0" w:line="360" w:lineRule="auto"/>
        <w:ind w:left="0" w:firstLine="709"/>
        <w:contextualSpacing w:val="0"/>
        <w:rPr>
          <w:rFonts w:ascii="Times New Roman" w:hAnsi="Times New Roman"/>
          <w:sz w:val="28"/>
          <w:szCs w:val="28"/>
        </w:rPr>
      </w:pPr>
      <w:r w:rsidRPr="0001527A">
        <w:rPr>
          <w:rFonts w:ascii="Times New Roman" w:hAnsi="Times New Roman"/>
          <w:sz w:val="28"/>
          <w:szCs w:val="28"/>
        </w:rPr>
        <w:t xml:space="preserve">На основе рекомендаций врача-офтальмолога и результатов анализа </w:t>
      </w:r>
      <w:r w:rsidR="00372A90">
        <w:rPr>
          <w:rFonts w:ascii="Times New Roman" w:hAnsi="Times New Roman"/>
          <w:sz w:val="28"/>
          <w:szCs w:val="28"/>
        </w:rPr>
        <w:tab/>
      </w:r>
      <w:r w:rsidR="00372A90">
        <w:rPr>
          <w:rFonts w:ascii="Times New Roman" w:hAnsi="Times New Roman"/>
          <w:sz w:val="28"/>
          <w:szCs w:val="28"/>
        </w:rPr>
        <w:tab/>
      </w:r>
      <w:r w:rsidRPr="0001527A">
        <w:rPr>
          <w:rFonts w:ascii="Times New Roman" w:hAnsi="Times New Roman"/>
          <w:sz w:val="28"/>
          <w:szCs w:val="28"/>
        </w:rPr>
        <w:t xml:space="preserve">п. 1 сформулировать подробные требования к разрабатываемому </w:t>
      </w:r>
      <w:r w:rsidR="00372A90">
        <w:rPr>
          <w:rFonts w:ascii="Times New Roman" w:hAnsi="Times New Roman"/>
          <w:sz w:val="28"/>
          <w:szCs w:val="28"/>
        </w:rPr>
        <w:tab/>
      </w:r>
      <w:r w:rsidR="00372A90">
        <w:rPr>
          <w:rFonts w:ascii="Times New Roman" w:hAnsi="Times New Roman"/>
          <w:sz w:val="28"/>
          <w:szCs w:val="28"/>
        </w:rPr>
        <w:tab/>
      </w:r>
      <w:r w:rsidRPr="0001527A">
        <w:rPr>
          <w:rFonts w:ascii="Times New Roman" w:hAnsi="Times New Roman"/>
          <w:sz w:val="28"/>
          <w:szCs w:val="28"/>
        </w:rPr>
        <w:t>программному обеспечению;</w:t>
      </w:r>
    </w:p>
    <w:p w:rsidR="0001527A" w:rsidRPr="0001527A" w:rsidRDefault="0001527A" w:rsidP="001D2E99">
      <w:pPr>
        <w:pStyle w:val="af1"/>
        <w:numPr>
          <w:ilvl w:val="0"/>
          <w:numId w:val="4"/>
        </w:numPr>
        <w:spacing w:after="0" w:line="360" w:lineRule="auto"/>
        <w:ind w:left="0" w:firstLine="709"/>
        <w:contextualSpacing w:val="0"/>
        <w:rPr>
          <w:rFonts w:ascii="Times New Roman" w:hAnsi="Times New Roman"/>
          <w:sz w:val="28"/>
          <w:szCs w:val="28"/>
        </w:rPr>
      </w:pPr>
      <w:r w:rsidRPr="0001527A">
        <w:rPr>
          <w:rFonts w:ascii="Times New Roman" w:hAnsi="Times New Roman"/>
          <w:sz w:val="28"/>
          <w:szCs w:val="28"/>
        </w:rPr>
        <w:t xml:space="preserve">Разработать архитектуру программного продукта, осуществить </w:t>
      </w:r>
      <w:r w:rsidR="00372A90">
        <w:rPr>
          <w:rFonts w:ascii="Times New Roman" w:hAnsi="Times New Roman"/>
          <w:sz w:val="28"/>
          <w:szCs w:val="28"/>
        </w:rPr>
        <w:tab/>
      </w:r>
      <w:r w:rsidR="00372A90">
        <w:rPr>
          <w:rFonts w:ascii="Times New Roman" w:hAnsi="Times New Roman"/>
          <w:sz w:val="28"/>
          <w:szCs w:val="28"/>
        </w:rPr>
        <w:tab/>
      </w:r>
      <w:r w:rsidR="00372A90">
        <w:rPr>
          <w:rFonts w:ascii="Times New Roman" w:hAnsi="Times New Roman"/>
          <w:sz w:val="28"/>
          <w:szCs w:val="28"/>
        </w:rPr>
        <w:tab/>
      </w:r>
      <w:r w:rsidRPr="0001527A">
        <w:rPr>
          <w:rFonts w:ascii="Times New Roman" w:hAnsi="Times New Roman"/>
          <w:sz w:val="28"/>
          <w:szCs w:val="28"/>
        </w:rPr>
        <w:t>обоснованный выбор средств его реализации;</w:t>
      </w:r>
    </w:p>
    <w:p w:rsidR="0001527A" w:rsidRPr="0001527A" w:rsidRDefault="0001527A" w:rsidP="001D2E99">
      <w:pPr>
        <w:pStyle w:val="af1"/>
        <w:numPr>
          <w:ilvl w:val="0"/>
          <w:numId w:val="4"/>
        </w:numPr>
        <w:spacing w:after="0" w:line="360" w:lineRule="auto"/>
        <w:ind w:left="0" w:firstLine="709"/>
        <w:contextualSpacing w:val="0"/>
        <w:rPr>
          <w:rFonts w:ascii="Times New Roman" w:hAnsi="Times New Roman"/>
          <w:sz w:val="28"/>
          <w:szCs w:val="28"/>
        </w:rPr>
      </w:pPr>
      <w:r w:rsidRPr="0001527A">
        <w:rPr>
          <w:rFonts w:ascii="Times New Roman" w:hAnsi="Times New Roman"/>
          <w:sz w:val="28"/>
          <w:szCs w:val="28"/>
        </w:rPr>
        <w:t xml:space="preserve">Выполнить программную реализацию в соответствии с </w:t>
      </w:r>
      <w:r w:rsidR="00372A90">
        <w:rPr>
          <w:rFonts w:ascii="Times New Roman" w:hAnsi="Times New Roman"/>
          <w:sz w:val="28"/>
          <w:szCs w:val="28"/>
        </w:rPr>
        <w:tab/>
      </w:r>
      <w:r w:rsidR="00372A90">
        <w:rPr>
          <w:rFonts w:ascii="Times New Roman" w:hAnsi="Times New Roman"/>
          <w:sz w:val="28"/>
          <w:szCs w:val="28"/>
        </w:rPr>
        <w:tab/>
      </w:r>
      <w:r w:rsidR="00372A90">
        <w:rPr>
          <w:rFonts w:ascii="Times New Roman" w:hAnsi="Times New Roman"/>
          <w:sz w:val="28"/>
          <w:szCs w:val="28"/>
        </w:rPr>
        <w:tab/>
      </w:r>
      <w:r w:rsidR="00372A90">
        <w:rPr>
          <w:rFonts w:ascii="Times New Roman" w:hAnsi="Times New Roman"/>
          <w:sz w:val="28"/>
          <w:szCs w:val="28"/>
        </w:rPr>
        <w:tab/>
      </w:r>
      <w:r w:rsidRPr="0001527A">
        <w:rPr>
          <w:rFonts w:ascii="Times New Roman" w:hAnsi="Times New Roman"/>
          <w:sz w:val="28"/>
          <w:szCs w:val="28"/>
        </w:rPr>
        <w:t>предъявляемыми требованиями;</w:t>
      </w:r>
    </w:p>
    <w:p w:rsidR="00B11D5E" w:rsidRPr="00303EF8" w:rsidRDefault="0001527A" w:rsidP="001D2E99">
      <w:pPr>
        <w:pStyle w:val="af1"/>
        <w:numPr>
          <w:ilvl w:val="0"/>
          <w:numId w:val="4"/>
        </w:numPr>
        <w:spacing w:after="0" w:line="360" w:lineRule="auto"/>
        <w:ind w:left="0" w:firstLine="709"/>
        <w:contextualSpacing w:val="0"/>
        <w:rPr>
          <w:rFonts w:ascii="Times New Roman" w:hAnsi="Times New Roman"/>
          <w:sz w:val="28"/>
          <w:szCs w:val="28"/>
        </w:rPr>
      </w:pPr>
      <w:r w:rsidRPr="0001527A">
        <w:rPr>
          <w:rFonts w:ascii="Times New Roman" w:hAnsi="Times New Roman"/>
          <w:sz w:val="28"/>
          <w:szCs w:val="28"/>
        </w:rPr>
        <w:t xml:space="preserve">Выполнить тестирование разработанного программного </w:t>
      </w:r>
      <w:r w:rsidR="00372A90">
        <w:rPr>
          <w:rFonts w:ascii="Times New Roman" w:hAnsi="Times New Roman"/>
          <w:sz w:val="28"/>
          <w:szCs w:val="28"/>
        </w:rPr>
        <w:tab/>
      </w:r>
      <w:r w:rsidR="00372A90">
        <w:rPr>
          <w:rFonts w:ascii="Times New Roman" w:hAnsi="Times New Roman"/>
          <w:sz w:val="28"/>
          <w:szCs w:val="28"/>
        </w:rPr>
        <w:tab/>
      </w:r>
      <w:r w:rsidR="00372A90">
        <w:rPr>
          <w:rFonts w:ascii="Times New Roman" w:hAnsi="Times New Roman"/>
          <w:sz w:val="28"/>
          <w:szCs w:val="28"/>
        </w:rPr>
        <w:tab/>
      </w:r>
      <w:r w:rsidR="00372A90">
        <w:rPr>
          <w:rFonts w:ascii="Times New Roman" w:hAnsi="Times New Roman"/>
          <w:sz w:val="28"/>
          <w:szCs w:val="28"/>
        </w:rPr>
        <w:tab/>
      </w:r>
      <w:r w:rsidRPr="0001527A">
        <w:rPr>
          <w:rFonts w:ascii="Times New Roman" w:hAnsi="Times New Roman"/>
          <w:sz w:val="28"/>
          <w:szCs w:val="28"/>
        </w:rPr>
        <w:t>обеспечения.</w:t>
      </w:r>
      <w:r w:rsidR="00B11D5E" w:rsidRPr="00303EF8">
        <w:rPr>
          <w:b/>
          <w:i/>
          <w:szCs w:val="28"/>
        </w:rPr>
        <w:br w:type="page"/>
      </w:r>
    </w:p>
    <w:p w:rsidR="00C20BDB" w:rsidRPr="0071799C" w:rsidRDefault="00B6610B" w:rsidP="00DD021E">
      <w:pPr>
        <w:pStyle w:val="1"/>
        <w:ind w:firstLine="709"/>
        <w:jc w:val="both"/>
        <w:rPr>
          <w:caps/>
        </w:rPr>
      </w:pPr>
      <w:bookmarkStart w:id="1" w:name="_Toc41160063"/>
      <w:r w:rsidRPr="0071799C">
        <w:lastRenderedPageBreak/>
        <w:t>1</w:t>
      </w:r>
      <w:r w:rsidR="00AB5D2A" w:rsidRPr="0071799C">
        <w:t>.</w:t>
      </w:r>
      <w:r w:rsidRPr="0071799C">
        <w:t xml:space="preserve"> АНАЛИЗ ПРЕДМЕТНОЙ ОБЛАСТИ</w:t>
      </w:r>
      <w:bookmarkEnd w:id="1"/>
    </w:p>
    <w:p w:rsidR="006666AC" w:rsidRDefault="006666AC" w:rsidP="00FC2449">
      <w:r>
        <w:t>Основные требования:</w:t>
      </w:r>
    </w:p>
    <w:p w:rsidR="006666AC" w:rsidRDefault="00BB0A30" w:rsidP="00372A90">
      <w:pPr>
        <w:pStyle w:val="a"/>
        <w:numPr>
          <w:ilvl w:val="0"/>
          <w:numId w:val="17"/>
        </w:numPr>
        <w:ind w:left="0" w:firstLine="709"/>
      </w:pPr>
      <w:r>
        <w:t>лечение амблиопии</w:t>
      </w:r>
      <w:r w:rsidR="006666AC" w:rsidRPr="006666AC">
        <w:t>;</w:t>
      </w:r>
    </w:p>
    <w:p w:rsidR="00BB0A30" w:rsidRDefault="00BB0A30" w:rsidP="00372A90">
      <w:pPr>
        <w:pStyle w:val="a"/>
        <w:numPr>
          <w:ilvl w:val="0"/>
          <w:numId w:val="17"/>
        </w:numPr>
        <w:ind w:left="0" w:firstLine="709"/>
      </w:pPr>
      <w:r>
        <w:t>дошкольный и младший школьный возраст пациентов;</w:t>
      </w:r>
    </w:p>
    <w:p w:rsidR="00BB0A30" w:rsidRPr="0081782F" w:rsidRDefault="00BB0A30" w:rsidP="00372A90">
      <w:pPr>
        <w:pStyle w:val="a"/>
        <w:numPr>
          <w:ilvl w:val="0"/>
          <w:numId w:val="17"/>
        </w:numPr>
        <w:ind w:left="0" w:firstLine="709"/>
      </w:pPr>
      <w:r>
        <w:t>игровой характер лечения</w:t>
      </w:r>
      <w:r w:rsidRPr="0081782F">
        <w:t>;</w:t>
      </w:r>
    </w:p>
    <w:p w:rsidR="00BB0A30" w:rsidRDefault="00BB0A30" w:rsidP="00372A90">
      <w:pPr>
        <w:pStyle w:val="a"/>
        <w:numPr>
          <w:ilvl w:val="0"/>
          <w:numId w:val="17"/>
        </w:numPr>
        <w:ind w:left="0" w:firstLine="709"/>
      </w:pPr>
      <w:r>
        <w:t>наличие информации о результатах прохождения тренировок</w:t>
      </w:r>
      <w:r w:rsidRPr="00BB0A30">
        <w:t>;</w:t>
      </w:r>
    </w:p>
    <w:p w:rsidR="00BB0A30" w:rsidRPr="00BB0A30" w:rsidRDefault="00BB0A30" w:rsidP="00372A90">
      <w:pPr>
        <w:pStyle w:val="a"/>
        <w:numPr>
          <w:ilvl w:val="0"/>
          <w:numId w:val="17"/>
        </w:numPr>
        <w:ind w:left="0" w:firstLine="709"/>
      </w:pPr>
      <w:r>
        <w:t xml:space="preserve">вывод информации о результатах пройденных тренировок в </w:t>
      </w:r>
      <w:r w:rsidR="00372A90">
        <w:tab/>
      </w:r>
      <w:r w:rsidR="00372A90">
        <w:tab/>
      </w:r>
      <w:r w:rsidR="00372A90">
        <w:tab/>
      </w:r>
      <w:r>
        <w:t>отдельный файл</w:t>
      </w:r>
      <w:r w:rsidRPr="00BB0A30">
        <w:t>;</w:t>
      </w:r>
    </w:p>
    <w:p w:rsidR="006666AC" w:rsidRDefault="00BB0A30" w:rsidP="00372A90">
      <w:pPr>
        <w:pStyle w:val="a"/>
        <w:numPr>
          <w:ilvl w:val="0"/>
          <w:numId w:val="17"/>
        </w:numPr>
        <w:ind w:left="0" w:firstLine="709"/>
      </w:pPr>
      <w:r>
        <w:t>совместимость с</w:t>
      </w:r>
      <w:r w:rsidR="006666AC">
        <w:t xml:space="preserve"> операционными системами</w:t>
      </w:r>
      <w:r>
        <w:t xml:space="preserve"> не ниже</w:t>
      </w:r>
      <w:r w:rsidR="006D3DB0" w:rsidRPr="006D3DB0">
        <w:t xml:space="preserve"> </w:t>
      </w:r>
      <w:r w:rsidR="006D3DB0" w:rsidRPr="00372A90">
        <w:t>Microsoft</w:t>
      </w:r>
      <w:r w:rsidR="006666AC">
        <w:t xml:space="preserve"> </w:t>
      </w:r>
      <w:r w:rsidR="00372A90">
        <w:tab/>
      </w:r>
      <w:r w:rsidR="00372A90">
        <w:tab/>
      </w:r>
      <w:r w:rsidR="00372A90">
        <w:tab/>
      </w:r>
      <w:r w:rsidR="006666AC" w:rsidRPr="00372A90">
        <w:t>Windows</w:t>
      </w:r>
      <w:r w:rsidR="006666AC" w:rsidRPr="00922123">
        <w:t xml:space="preserve"> </w:t>
      </w:r>
      <w:r>
        <w:t>7.</w:t>
      </w:r>
    </w:p>
    <w:p w:rsidR="00721881" w:rsidRPr="00D75EE4" w:rsidRDefault="00721881" w:rsidP="00FC2449">
      <w:r>
        <w:t>На сегодняшний день существует множество программ и программных комплексов для коррекции и поддержания</w:t>
      </w:r>
      <w:r w:rsidR="005921F6">
        <w:t xml:space="preserve"> остроты зрения взрослых и детей.</w:t>
      </w:r>
    </w:p>
    <w:p w:rsidR="0001527A" w:rsidRDefault="00721881" w:rsidP="00817680">
      <w:r w:rsidRPr="00721881">
        <w:t>Данные</w:t>
      </w:r>
      <w:r w:rsidR="00FC2449" w:rsidRPr="00721881">
        <w:t xml:space="preserve"> программы решают</w:t>
      </w:r>
      <w:r w:rsidR="00FC2449">
        <w:t xml:space="preserve"> широкий спектр задач, связанных с коррекцией зрения, таких как</w:t>
      </w:r>
      <w:r w:rsidR="000600E6">
        <w:t>:</w:t>
      </w:r>
      <w:r w:rsidR="00FC2449">
        <w:t xml:space="preserve"> косоглазие,</w:t>
      </w:r>
      <w:r w:rsidR="000600E6" w:rsidRPr="000600E6">
        <w:t xml:space="preserve"> </w:t>
      </w:r>
      <w:r w:rsidR="000600E6">
        <w:t>бинокулярные</w:t>
      </w:r>
      <w:r w:rsidR="000600E6" w:rsidRPr="000600E6">
        <w:t xml:space="preserve"> расстройств</w:t>
      </w:r>
      <w:r w:rsidR="000600E6">
        <w:t>а, амблиопия. Однако у большей части данных программ присутствует ряд н</w:t>
      </w:r>
      <w:r w:rsidR="00C9604F">
        <w:t>едостатков:</w:t>
      </w:r>
    </w:p>
    <w:p w:rsidR="0001527A" w:rsidRDefault="00C9604F" w:rsidP="00372A90">
      <w:pPr>
        <w:pStyle w:val="a"/>
        <w:numPr>
          <w:ilvl w:val="0"/>
          <w:numId w:val="17"/>
        </w:numPr>
        <w:ind w:left="0" w:firstLine="709"/>
      </w:pPr>
      <w:r>
        <w:t>проблема фокусировки внимания пациента</w:t>
      </w:r>
      <w:r w:rsidR="0001527A">
        <w:t xml:space="preserve">, который отвлекается от </w:t>
      </w:r>
      <w:r w:rsidR="00372A90">
        <w:tab/>
      </w:r>
      <w:r w:rsidR="00372A90">
        <w:tab/>
      </w:r>
      <w:r w:rsidR="0001527A">
        <w:t>процесса тренировки;</w:t>
      </w:r>
    </w:p>
    <w:p w:rsidR="00987BF5" w:rsidRDefault="000600E6" w:rsidP="00372A90">
      <w:pPr>
        <w:pStyle w:val="a"/>
        <w:numPr>
          <w:ilvl w:val="0"/>
          <w:numId w:val="17"/>
        </w:numPr>
        <w:ind w:left="0" w:firstLine="709"/>
      </w:pPr>
      <w:r>
        <w:t>проблема от</w:t>
      </w:r>
      <w:r w:rsidR="00C9604F">
        <w:t xml:space="preserve">слеживания </w:t>
      </w:r>
      <w:r w:rsidR="00987BF5">
        <w:t>динамики пациента;</w:t>
      </w:r>
    </w:p>
    <w:p w:rsidR="00987BF5" w:rsidRDefault="00987BF5" w:rsidP="00372A90">
      <w:pPr>
        <w:pStyle w:val="a"/>
        <w:numPr>
          <w:ilvl w:val="0"/>
          <w:numId w:val="17"/>
        </w:numPr>
        <w:ind w:left="0" w:firstLine="709"/>
      </w:pPr>
      <w:r>
        <w:t>отсутствие поддержки современных операционных систем;</w:t>
      </w:r>
    </w:p>
    <w:p w:rsidR="000600E6" w:rsidRPr="00696A67" w:rsidRDefault="00987BF5" w:rsidP="00372A90">
      <w:pPr>
        <w:pStyle w:val="a"/>
        <w:numPr>
          <w:ilvl w:val="0"/>
          <w:numId w:val="17"/>
        </w:numPr>
        <w:ind w:left="0" w:firstLine="709"/>
      </w:pPr>
      <w:r>
        <w:t>проприетарность</w:t>
      </w:r>
      <w:r w:rsidR="000600E6">
        <w:t>.</w:t>
      </w:r>
    </w:p>
    <w:p w:rsidR="00817680" w:rsidRPr="006C5573" w:rsidRDefault="00817680" w:rsidP="00DD021E">
      <w:pPr>
        <w:pStyle w:val="2"/>
        <w:ind w:firstLine="709"/>
        <w:jc w:val="both"/>
        <w:rPr>
          <w:szCs w:val="32"/>
        </w:rPr>
      </w:pPr>
      <w:bookmarkStart w:id="2" w:name="_Toc41160064"/>
      <w:r w:rsidRPr="006C5573">
        <w:rPr>
          <w:szCs w:val="32"/>
        </w:rPr>
        <w:t>1.</w:t>
      </w:r>
      <w:r w:rsidR="00056F56">
        <w:rPr>
          <w:szCs w:val="32"/>
        </w:rPr>
        <w:t>1</w:t>
      </w:r>
      <w:r w:rsidR="00AB5D2A">
        <w:rPr>
          <w:szCs w:val="32"/>
        </w:rPr>
        <w:t>.</w:t>
      </w:r>
      <w:r w:rsidRPr="006C5573">
        <w:rPr>
          <w:szCs w:val="32"/>
        </w:rPr>
        <w:t xml:space="preserve"> </w:t>
      </w:r>
      <w:r w:rsidR="0078202A">
        <w:rPr>
          <w:szCs w:val="32"/>
        </w:rPr>
        <w:t>ОБЗОР АНАЛОГОВ</w:t>
      </w:r>
      <w:bookmarkEnd w:id="2"/>
    </w:p>
    <w:p w:rsidR="00C34AC4" w:rsidRDefault="00085511" w:rsidP="003B563C">
      <w:r>
        <w:t>На сегодняшний день</w:t>
      </w:r>
      <w:r w:rsidR="00B11D5E">
        <w:t xml:space="preserve"> существует несколько программ</w:t>
      </w:r>
      <w:r w:rsidR="00834239">
        <w:t>,</w:t>
      </w:r>
      <w:r w:rsidR="00B11D5E">
        <w:t xml:space="preserve"> обеспечивающих лечение и коррекцию</w:t>
      </w:r>
      <w:r w:rsidR="00C34AC4">
        <w:t xml:space="preserve"> амблиопии детей дошкольного и младшего школьного </w:t>
      </w:r>
      <w:r w:rsidR="00C34AC4">
        <w:lastRenderedPageBreak/>
        <w:t>возраста</w:t>
      </w:r>
      <w:r w:rsidR="00666E5F">
        <w:t>, использующихся на данный момент в клиниках и на дому на персональном компьютере</w:t>
      </w:r>
      <w:r w:rsidR="00987BF5">
        <w:t>.</w:t>
      </w:r>
    </w:p>
    <w:p w:rsidR="00C34AC4" w:rsidRPr="00F461AD" w:rsidRDefault="008E34FE" w:rsidP="003B563C">
      <w:r w:rsidRPr="00F461AD">
        <w:t>Было решено провести анализ только тех программных продуктов, чьи цели и задачи схожи с целями и задачами предлагаемого программного продукта.</w:t>
      </w:r>
    </w:p>
    <w:p w:rsidR="00875095" w:rsidRPr="00F243DB" w:rsidRDefault="00875095" w:rsidP="00987BF5">
      <w:pPr>
        <w:pStyle w:val="a"/>
        <w:numPr>
          <w:ilvl w:val="0"/>
          <w:numId w:val="0"/>
        </w:numPr>
        <w:ind w:left="714"/>
      </w:pPr>
      <w:r w:rsidRPr="00F243DB">
        <w:rPr>
          <w:b/>
        </w:rPr>
        <w:t>Программа "Чибис"</w:t>
      </w:r>
      <w:r w:rsidR="000C066D">
        <w:rPr>
          <w:b/>
        </w:rPr>
        <w:t xml:space="preserve"> – </w:t>
      </w:r>
      <w:r w:rsidRPr="00F243DB">
        <w:t xml:space="preserve">позволяет осуществлять тестовые и тренировочные процедуры для оценки состояния бинокулярного стереозрения и функционального лечения бинокулярных расстройств. Лечебное действие программы </w:t>
      </w:r>
      <w:r w:rsidR="000C066D">
        <w:rPr>
          <w:b/>
        </w:rPr>
        <w:t>–</w:t>
      </w:r>
      <w:r w:rsidRPr="00F243DB">
        <w:t xml:space="preserve"> это стимуляция координированной деятельности левого и правого зрительных каналов за счет использования чисто бинокулярных зрительных стимулов </w:t>
      </w:r>
      <w:r w:rsidR="000C066D">
        <w:rPr>
          <w:b/>
        </w:rPr>
        <w:t>–</w:t>
      </w:r>
      <w:r w:rsidRPr="00F243DB">
        <w:t xml:space="preserve"> стереограмм из случайных точек, которые могут успешно восприниматься только при согласованной работе двух глаз;</w:t>
      </w:r>
    </w:p>
    <w:p w:rsidR="00875095" w:rsidRPr="00F243DB" w:rsidRDefault="00875095" w:rsidP="00987BF5">
      <w:pPr>
        <w:pStyle w:val="a"/>
        <w:numPr>
          <w:ilvl w:val="0"/>
          <w:numId w:val="0"/>
        </w:numPr>
        <w:ind w:left="714"/>
      </w:pPr>
      <w:r w:rsidRPr="00F243DB">
        <w:rPr>
          <w:b/>
        </w:rPr>
        <w:t>Программа "ЦВЕТОК"</w:t>
      </w:r>
      <w:r w:rsidRPr="00F243DB">
        <w:t xml:space="preserve"> </w:t>
      </w:r>
      <w:r w:rsidR="000C066D">
        <w:rPr>
          <w:b/>
        </w:rPr>
        <w:t>–</w:t>
      </w:r>
      <w:r w:rsidRPr="00F243DB">
        <w:t xml:space="preserve"> интерактивная тренировочная программа, имеющая игровой характер. Программа предлагает пациенту серию усложняющихся, но однотипных зрительных упражнений, состоящих в поиске заданного объекта среди нескольких объектов, предъявляемых на лепестках цветка.</w:t>
      </w:r>
    </w:p>
    <w:p w:rsidR="00875095" w:rsidRPr="00F243DB" w:rsidRDefault="00875095" w:rsidP="00987BF5">
      <w:pPr>
        <w:pStyle w:val="a"/>
        <w:numPr>
          <w:ilvl w:val="0"/>
          <w:numId w:val="0"/>
        </w:numPr>
        <w:ind w:left="714"/>
      </w:pPr>
      <w:r w:rsidRPr="00F243DB">
        <w:rPr>
          <w:b/>
        </w:rPr>
        <w:t>Программа "eYe" ("Ай")</w:t>
      </w:r>
      <w:r w:rsidRPr="00F243DB">
        <w:t xml:space="preserve"> </w:t>
      </w:r>
      <w:r w:rsidR="000C066D">
        <w:rPr>
          <w:b/>
        </w:rPr>
        <w:t>–</w:t>
      </w:r>
      <w:r w:rsidRPr="00F243DB">
        <w:t xml:space="preserve"> предназначена для диагностики и лечения амблиопии и косоглазия, восстановления и развития бинокулярного зрения. В основу упражнений положены методы плеоптики, ортоптики и диплоптики. Разделение полей зрения осуществляется с помощью красно-синих очков.</w:t>
      </w:r>
    </w:p>
    <w:p w:rsidR="00875095" w:rsidRPr="00F243DB" w:rsidRDefault="00875095" w:rsidP="00987BF5">
      <w:pPr>
        <w:pStyle w:val="a"/>
        <w:numPr>
          <w:ilvl w:val="0"/>
          <w:numId w:val="0"/>
        </w:numPr>
        <w:ind w:left="714"/>
      </w:pPr>
      <w:r w:rsidRPr="00F243DB">
        <w:rPr>
          <w:b/>
        </w:rPr>
        <w:t>Программа "Контур"</w:t>
      </w:r>
      <w:r w:rsidRPr="00F243DB">
        <w:t xml:space="preserve"> </w:t>
      </w:r>
      <w:r w:rsidR="000C066D">
        <w:rPr>
          <w:b/>
        </w:rPr>
        <w:t>–</w:t>
      </w:r>
      <w:r w:rsidRPr="00F243DB">
        <w:t xml:space="preserve"> программа для лечения амблиопии, восстановления и развития бинокулярного зрения. В бинокулярных упражнениях пациент в красно-синих очках, видя опорный рисунок одним глазом, обводит или дорисовывает его "пером", видимым другим </w:t>
      </w:r>
      <w:r w:rsidRPr="00F243DB">
        <w:lastRenderedPageBreak/>
        <w:t>глазом. Всего в программе 38 рисунков различной сложности. Для устранения функционального подавления и тренировки фузии предусмотрены многочисленные регулировки: изменяется соотношение контрастов объектов и толщина линий рисунка и "пера", объекты могут независимо переключаться из светлых в темные, включается мигание с управляемой частотой, регулируется сила стимула для периферической фузии.</w:t>
      </w:r>
    </w:p>
    <w:p w:rsidR="00875095" w:rsidRPr="00F243DB" w:rsidRDefault="00875095" w:rsidP="00987BF5">
      <w:pPr>
        <w:pStyle w:val="a"/>
        <w:numPr>
          <w:ilvl w:val="0"/>
          <w:numId w:val="0"/>
        </w:numPr>
        <w:ind w:left="714"/>
      </w:pPr>
      <w:r w:rsidRPr="00F243DB">
        <w:rPr>
          <w:b/>
        </w:rPr>
        <w:t>Программа "Крестики"</w:t>
      </w:r>
      <w:r w:rsidR="00AE600E" w:rsidRPr="00F243DB">
        <w:t xml:space="preserve"> </w:t>
      </w:r>
      <w:r w:rsidR="000C066D">
        <w:rPr>
          <w:b/>
        </w:rPr>
        <w:t>–</w:t>
      </w:r>
      <w:r w:rsidRPr="00F243DB">
        <w:t xml:space="preserve"> это игровой паттерн-стимулятор для лечения амблиопии, в котором используется инвертирующееся шахматное поле. Этот стимул активизирует нейроны и восстанавливает межнейронные связи на всех уровнях зрительной системы. В ходе игры клетки уменьшаются до порога различения их игроком. Частоты инвертирования связаны с размером клеток, обеспечивая наибольший лечебный эффект. Контраст изображения можно выбирать в широких пределах: от максимального для стимуляции, до едва различимого для тренировки. Для воздействия на </w:t>
      </w:r>
      <w:r w:rsidR="00AE600E" w:rsidRPr="00F243DB">
        <w:t>яркостной</w:t>
      </w:r>
      <w:r w:rsidRPr="00F243DB">
        <w:t xml:space="preserve"> и цветооппонентные каналы зрительной системы используются черно-белые, красно-зеленые или желто-синие шахматные поля. Продолжительность одной игры — 5 минут.</w:t>
      </w:r>
    </w:p>
    <w:p w:rsidR="00875095" w:rsidRPr="00F243DB" w:rsidRDefault="00875095" w:rsidP="000C066D">
      <w:pPr>
        <w:pStyle w:val="a"/>
        <w:numPr>
          <w:ilvl w:val="0"/>
          <w:numId w:val="0"/>
        </w:numPr>
        <w:ind w:left="714"/>
      </w:pPr>
      <w:r w:rsidRPr="00F243DB">
        <w:rPr>
          <w:b/>
        </w:rPr>
        <w:t>Программа "Паучок"</w:t>
      </w:r>
      <w:r w:rsidRPr="00F243DB">
        <w:t xml:space="preserve"> </w:t>
      </w:r>
      <w:r w:rsidR="000C066D">
        <w:rPr>
          <w:b/>
        </w:rPr>
        <w:t>–</w:t>
      </w:r>
      <w:r w:rsidRPr="00F243DB">
        <w:t xml:space="preserve"> еще одна игра для лечения амблиопии, где стимуляция производится структурированными динамическими изображениями. Игровая задача побуждает пациента удерживать взор вблизи центров подвижных радиальных или спиральных решеток. В результате макула и периферия одновременно возбуждаются стимулами оптимальных размеров: макула </w:t>
      </w:r>
      <w:r w:rsidR="000C066D">
        <w:rPr>
          <w:b/>
        </w:rPr>
        <w:t>–</w:t>
      </w:r>
      <w:r w:rsidRPr="00F243DB">
        <w:t xml:space="preserve"> мелкими, периферия </w:t>
      </w:r>
      <w:r w:rsidR="000C066D">
        <w:rPr>
          <w:b/>
        </w:rPr>
        <w:t>–</w:t>
      </w:r>
      <w:r w:rsidRPr="00F243DB">
        <w:t xml:space="preserve"> крупными. Также в процессе игры активизируются визомоторная деятельность, конвергенция и аккомодация. Различные настройки и цветовые переходы </w:t>
      </w:r>
      <w:r w:rsidRPr="00F243DB">
        <w:lastRenderedPageBreak/>
        <w:t>позволяют стимулировать все типы фоторецепторов, а также on- и off-нейроны. Контраст изображения можно выбирать.</w:t>
      </w:r>
    </w:p>
    <w:p w:rsidR="009A272F" w:rsidRPr="00F243DB" w:rsidRDefault="00666E5F" w:rsidP="00666E5F">
      <w:pPr>
        <w:pStyle w:val="a"/>
        <w:numPr>
          <w:ilvl w:val="0"/>
          <w:numId w:val="0"/>
        </w:numPr>
      </w:pPr>
      <w:r w:rsidRPr="00F243DB">
        <w:tab/>
      </w:r>
      <w:r w:rsidR="00875095" w:rsidRPr="00F243DB">
        <w:t>Кроме вышеперечисленных программ</w:t>
      </w:r>
      <w:r w:rsidR="00DF51BC" w:rsidRPr="00F243DB">
        <w:t xml:space="preserve"> также</w:t>
      </w:r>
      <w:r w:rsidR="0013348D" w:rsidRPr="00F243DB">
        <w:t xml:space="preserve"> существуют следующие</w:t>
      </w:r>
      <w:r w:rsidR="00875095" w:rsidRPr="00F243DB">
        <w:t xml:space="preserve">: </w:t>
      </w:r>
      <w:r w:rsidR="00875095" w:rsidRPr="00F243DB">
        <w:rPr>
          <w:b/>
        </w:rPr>
        <w:t>Color EyesKeeper</w:t>
      </w:r>
      <w:r w:rsidR="00875095" w:rsidRPr="00F243DB">
        <w:t>,</w:t>
      </w:r>
      <w:r w:rsidR="00875095" w:rsidRPr="00F243DB">
        <w:rPr>
          <w:b/>
        </w:rPr>
        <w:t xml:space="preserve"> DAZZLE</w:t>
      </w:r>
      <w:r w:rsidR="00875095" w:rsidRPr="00F243DB">
        <w:t>,</w:t>
      </w:r>
      <w:r w:rsidR="00875095" w:rsidRPr="00F243DB">
        <w:rPr>
          <w:b/>
        </w:rPr>
        <w:t xml:space="preserve"> Eye Corrector</w:t>
      </w:r>
      <w:r w:rsidR="00875095" w:rsidRPr="00F243DB">
        <w:t>,</w:t>
      </w:r>
      <w:r w:rsidR="00875095" w:rsidRPr="00F243DB">
        <w:rPr>
          <w:b/>
        </w:rPr>
        <w:t xml:space="preserve"> FLASHER</w:t>
      </w:r>
      <w:r w:rsidR="00875095" w:rsidRPr="00F243DB">
        <w:t>,</w:t>
      </w:r>
      <w:r w:rsidR="00875095" w:rsidRPr="00F243DB">
        <w:rPr>
          <w:b/>
        </w:rPr>
        <w:t xml:space="preserve"> Калейдоскоп</w:t>
      </w:r>
      <w:r w:rsidR="00875095" w:rsidRPr="00F243DB">
        <w:t>,</w:t>
      </w:r>
      <w:r w:rsidR="00875095" w:rsidRPr="00F243DB">
        <w:rPr>
          <w:b/>
        </w:rPr>
        <w:t xml:space="preserve"> RELAX</w:t>
      </w:r>
      <w:r w:rsidR="00875095" w:rsidRPr="00F243DB">
        <w:t>,</w:t>
      </w:r>
      <w:r w:rsidR="00875095" w:rsidRPr="00F243DB">
        <w:rPr>
          <w:b/>
        </w:rPr>
        <w:t xml:space="preserve"> SafeEyes</w:t>
      </w:r>
      <w:r w:rsidR="00875095" w:rsidRPr="00F243DB">
        <w:t xml:space="preserve">, </w:t>
      </w:r>
      <w:r w:rsidR="00875095" w:rsidRPr="00F243DB">
        <w:rPr>
          <w:b/>
        </w:rPr>
        <w:t>STRABISMUS</w:t>
      </w:r>
      <w:r w:rsidR="00875095" w:rsidRPr="00F243DB">
        <w:t xml:space="preserve">, </w:t>
      </w:r>
      <w:r w:rsidR="00875095" w:rsidRPr="00F243DB">
        <w:rPr>
          <w:b/>
        </w:rPr>
        <w:t>VISUS, Головоломы</w:t>
      </w:r>
      <w:r w:rsidR="00875095" w:rsidRPr="00F243DB">
        <w:t>,</w:t>
      </w:r>
      <w:r w:rsidR="00875095" w:rsidRPr="00F243DB">
        <w:rPr>
          <w:b/>
        </w:rPr>
        <w:t xml:space="preserve"> Доска</w:t>
      </w:r>
      <w:r w:rsidR="00DF51BC" w:rsidRPr="00F243DB">
        <w:t>, но они значительно менее популярны</w:t>
      </w:r>
      <w:r w:rsidR="009A272F" w:rsidRPr="00F243DB">
        <w:t xml:space="preserve"> и не относятся к рассматриваемому заболеванию</w:t>
      </w:r>
      <w:r w:rsidR="00DF51BC" w:rsidRPr="00F243DB">
        <w:t>.</w:t>
      </w:r>
    </w:p>
    <w:p w:rsidR="00F243DB" w:rsidRPr="00F243DB" w:rsidRDefault="00F243DB" w:rsidP="00666E5F">
      <w:pPr>
        <w:pStyle w:val="a"/>
        <w:numPr>
          <w:ilvl w:val="0"/>
          <w:numId w:val="0"/>
        </w:numPr>
      </w:pPr>
      <w:r w:rsidRPr="00F243DB">
        <w:t>Таблица 1</w:t>
      </w:r>
      <w:r w:rsidR="00575643">
        <w:t>.1</w:t>
      </w:r>
      <w:r w:rsidRPr="00F243DB">
        <w:t xml:space="preserve"> - Аналоги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1811"/>
        <w:gridCol w:w="1904"/>
        <w:gridCol w:w="1969"/>
        <w:gridCol w:w="1907"/>
        <w:gridCol w:w="2313"/>
      </w:tblGrid>
      <w:tr w:rsidR="009A272F" w:rsidRPr="00F243DB" w:rsidTr="009A272F">
        <w:tc>
          <w:tcPr>
            <w:tcW w:w="1811" w:type="dxa"/>
          </w:tcPr>
          <w:p w:rsidR="009A272F" w:rsidRPr="00F243DB" w:rsidRDefault="009A272F" w:rsidP="00F461AD">
            <w:pPr>
              <w:ind w:firstLine="0"/>
            </w:pPr>
          </w:p>
        </w:tc>
        <w:tc>
          <w:tcPr>
            <w:tcW w:w="1904" w:type="dxa"/>
          </w:tcPr>
          <w:p w:rsidR="009A272F" w:rsidRPr="00F243DB" w:rsidRDefault="009A272F" w:rsidP="00F461AD">
            <w:pPr>
              <w:ind w:firstLine="0"/>
            </w:pPr>
            <w:r w:rsidRPr="00F243DB">
              <w:t>Фокусировка внимания</w:t>
            </w:r>
          </w:p>
        </w:tc>
        <w:tc>
          <w:tcPr>
            <w:tcW w:w="1969" w:type="dxa"/>
          </w:tcPr>
          <w:p w:rsidR="009A272F" w:rsidRPr="00F243DB" w:rsidRDefault="009A272F" w:rsidP="00F461AD">
            <w:pPr>
              <w:ind w:firstLine="0"/>
            </w:pPr>
            <w:r w:rsidRPr="00F243DB">
              <w:t>Отслеживание результатов</w:t>
            </w:r>
          </w:p>
        </w:tc>
        <w:tc>
          <w:tcPr>
            <w:tcW w:w="1907" w:type="dxa"/>
          </w:tcPr>
          <w:p w:rsidR="009A272F" w:rsidRPr="00F243DB" w:rsidRDefault="009A272F" w:rsidP="00F461AD">
            <w:pPr>
              <w:ind w:firstLine="0"/>
            </w:pPr>
            <w:r w:rsidRPr="00F243DB">
              <w:t>Поддержка современных ОС</w:t>
            </w:r>
          </w:p>
        </w:tc>
        <w:tc>
          <w:tcPr>
            <w:tcW w:w="2313" w:type="dxa"/>
          </w:tcPr>
          <w:p w:rsidR="009A272F" w:rsidRPr="00F243DB" w:rsidRDefault="009A272F" w:rsidP="00F461AD">
            <w:pPr>
              <w:ind w:firstLine="0"/>
            </w:pPr>
            <w:r w:rsidRPr="00F243DB">
              <w:t>Проприетарность</w:t>
            </w:r>
          </w:p>
        </w:tc>
      </w:tr>
      <w:tr w:rsidR="009A272F" w:rsidRPr="00F243DB" w:rsidTr="009A272F">
        <w:tc>
          <w:tcPr>
            <w:tcW w:w="1811" w:type="dxa"/>
          </w:tcPr>
          <w:p w:rsidR="009A272F" w:rsidRPr="00F243DB" w:rsidRDefault="009A272F" w:rsidP="00F461AD">
            <w:pPr>
              <w:ind w:firstLine="0"/>
              <w:rPr>
                <w:lang w:val="en-US"/>
              </w:rPr>
            </w:pPr>
            <w:r w:rsidRPr="00F243DB">
              <w:rPr>
                <w:b/>
              </w:rPr>
              <w:t>Чибис</w:t>
            </w:r>
            <w:r w:rsidR="00423DDF" w:rsidRPr="00F243DB">
              <w:rPr>
                <w:b/>
                <w:lang w:val="en-US"/>
              </w:rPr>
              <w:t xml:space="preserve"> [5</w:t>
            </w:r>
            <w:r w:rsidRPr="00F243DB">
              <w:rPr>
                <w:b/>
                <w:lang w:val="en-US"/>
              </w:rPr>
              <w:t>]</w:t>
            </w:r>
          </w:p>
        </w:tc>
        <w:tc>
          <w:tcPr>
            <w:tcW w:w="1904" w:type="dxa"/>
          </w:tcPr>
          <w:p w:rsidR="009A272F" w:rsidRPr="00F243DB" w:rsidRDefault="0081782F" w:rsidP="00F461AD">
            <w:pPr>
              <w:ind w:firstLine="0"/>
              <w:jc w:val="center"/>
            </w:pPr>
            <w:r w:rsidRPr="00F243DB">
              <w:t>-</w:t>
            </w:r>
          </w:p>
        </w:tc>
        <w:tc>
          <w:tcPr>
            <w:tcW w:w="1969" w:type="dxa"/>
          </w:tcPr>
          <w:p w:rsidR="009A272F" w:rsidRPr="00F243DB" w:rsidRDefault="0081782F" w:rsidP="00F461AD">
            <w:pPr>
              <w:ind w:firstLine="0"/>
              <w:jc w:val="center"/>
            </w:pPr>
            <w:r w:rsidRPr="00F243DB">
              <w:t>-</w:t>
            </w:r>
          </w:p>
        </w:tc>
        <w:tc>
          <w:tcPr>
            <w:tcW w:w="1907" w:type="dxa"/>
          </w:tcPr>
          <w:p w:rsidR="009A272F" w:rsidRPr="00F243DB" w:rsidRDefault="0081782F" w:rsidP="00F461AD">
            <w:pPr>
              <w:ind w:firstLine="0"/>
              <w:jc w:val="center"/>
            </w:pPr>
            <w:r w:rsidRPr="00F243DB">
              <w:t>-</w:t>
            </w:r>
          </w:p>
        </w:tc>
        <w:tc>
          <w:tcPr>
            <w:tcW w:w="2313" w:type="dxa"/>
          </w:tcPr>
          <w:p w:rsidR="009A272F" w:rsidRPr="00F243DB" w:rsidRDefault="0081782F" w:rsidP="00F461AD">
            <w:pPr>
              <w:ind w:firstLine="0"/>
              <w:jc w:val="center"/>
            </w:pPr>
            <w:r w:rsidRPr="00F243DB">
              <w:rPr>
                <w:lang w:val="en-US"/>
              </w:rPr>
              <w:t>-</w:t>
            </w:r>
          </w:p>
        </w:tc>
      </w:tr>
      <w:tr w:rsidR="009A272F" w:rsidRPr="00F243DB" w:rsidTr="009A272F">
        <w:tc>
          <w:tcPr>
            <w:tcW w:w="1811" w:type="dxa"/>
          </w:tcPr>
          <w:p w:rsidR="009A272F" w:rsidRPr="00F243DB" w:rsidRDefault="009A272F" w:rsidP="00F461AD">
            <w:pPr>
              <w:ind w:firstLine="0"/>
              <w:rPr>
                <w:lang w:val="en-US"/>
              </w:rPr>
            </w:pPr>
            <w:r w:rsidRPr="00F243DB">
              <w:rPr>
                <w:b/>
              </w:rPr>
              <w:t>ЦВЕТОК</w:t>
            </w:r>
            <w:r w:rsidR="00423DDF" w:rsidRPr="00F243DB">
              <w:rPr>
                <w:b/>
                <w:lang w:val="en-US"/>
              </w:rPr>
              <w:t xml:space="preserve"> [6</w:t>
            </w:r>
            <w:r w:rsidRPr="00F243DB">
              <w:rPr>
                <w:b/>
                <w:lang w:val="en-US"/>
              </w:rPr>
              <w:t>]</w:t>
            </w:r>
          </w:p>
        </w:tc>
        <w:tc>
          <w:tcPr>
            <w:tcW w:w="1904" w:type="dxa"/>
          </w:tcPr>
          <w:p w:rsidR="009A272F" w:rsidRPr="00F243DB" w:rsidRDefault="0081782F" w:rsidP="00F461AD">
            <w:pPr>
              <w:ind w:firstLine="0"/>
              <w:jc w:val="center"/>
            </w:pPr>
            <w:r w:rsidRPr="00F243DB">
              <w:t>-</w:t>
            </w:r>
          </w:p>
        </w:tc>
        <w:tc>
          <w:tcPr>
            <w:tcW w:w="1969" w:type="dxa"/>
          </w:tcPr>
          <w:p w:rsidR="009A272F" w:rsidRPr="00F243DB" w:rsidRDefault="0081782F" w:rsidP="00F461AD">
            <w:pPr>
              <w:ind w:firstLine="0"/>
              <w:jc w:val="center"/>
            </w:pPr>
            <w:r w:rsidRPr="00F243DB">
              <w:t>+</w:t>
            </w:r>
          </w:p>
        </w:tc>
        <w:tc>
          <w:tcPr>
            <w:tcW w:w="1907" w:type="dxa"/>
          </w:tcPr>
          <w:p w:rsidR="009A272F" w:rsidRPr="00F243DB" w:rsidRDefault="0081782F" w:rsidP="00F461AD">
            <w:pPr>
              <w:ind w:firstLine="0"/>
              <w:jc w:val="center"/>
            </w:pPr>
            <w:r w:rsidRPr="00F243DB">
              <w:t>-</w:t>
            </w:r>
          </w:p>
        </w:tc>
        <w:tc>
          <w:tcPr>
            <w:tcW w:w="2313" w:type="dxa"/>
          </w:tcPr>
          <w:p w:rsidR="009A272F" w:rsidRPr="00F243DB" w:rsidRDefault="0081782F" w:rsidP="00F461AD">
            <w:pPr>
              <w:ind w:firstLine="0"/>
              <w:jc w:val="center"/>
              <w:rPr>
                <w:lang w:val="en-US"/>
              </w:rPr>
            </w:pPr>
            <w:r w:rsidRPr="00F243DB">
              <w:t>+</w:t>
            </w:r>
          </w:p>
        </w:tc>
      </w:tr>
      <w:tr w:rsidR="009A272F" w:rsidRPr="00F243DB" w:rsidTr="009A272F">
        <w:tc>
          <w:tcPr>
            <w:tcW w:w="1811" w:type="dxa"/>
          </w:tcPr>
          <w:p w:rsidR="009A272F" w:rsidRPr="00F243DB" w:rsidRDefault="009A272F" w:rsidP="00F461AD">
            <w:pPr>
              <w:ind w:firstLine="0"/>
              <w:rPr>
                <w:lang w:val="en-US"/>
              </w:rPr>
            </w:pPr>
            <w:r w:rsidRPr="00F243DB">
              <w:rPr>
                <w:b/>
              </w:rPr>
              <w:t>eYe</w:t>
            </w:r>
            <w:r w:rsidR="00423DDF" w:rsidRPr="00F243DB">
              <w:rPr>
                <w:b/>
                <w:lang w:val="en-US"/>
              </w:rPr>
              <w:t xml:space="preserve"> [7</w:t>
            </w:r>
            <w:r w:rsidRPr="00F243DB">
              <w:rPr>
                <w:b/>
                <w:lang w:val="en-US"/>
              </w:rPr>
              <w:t>]</w:t>
            </w:r>
          </w:p>
        </w:tc>
        <w:tc>
          <w:tcPr>
            <w:tcW w:w="1904" w:type="dxa"/>
          </w:tcPr>
          <w:p w:rsidR="009A272F" w:rsidRPr="00F243DB" w:rsidRDefault="0081782F" w:rsidP="00F461AD">
            <w:pPr>
              <w:ind w:firstLine="0"/>
              <w:jc w:val="center"/>
            </w:pPr>
            <w:r w:rsidRPr="00F243DB">
              <w:t>-</w:t>
            </w:r>
          </w:p>
        </w:tc>
        <w:tc>
          <w:tcPr>
            <w:tcW w:w="1969" w:type="dxa"/>
          </w:tcPr>
          <w:p w:rsidR="009A272F" w:rsidRPr="00F243DB" w:rsidRDefault="0081782F" w:rsidP="00F461AD">
            <w:pPr>
              <w:ind w:firstLine="0"/>
              <w:jc w:val="center"/>
            </w:pPr>
            <w:r w:rsidRPr="00F243DB">
              <w:t>-</w:t>
            </w:r>
          </w:p>
        </w:tc>
        <w:tc>
          <w:tcPr>
            <w:tcW w:w="1907" w:type="dxa"/>
          </w:tcPr>
          <w:p w:rsidR="009A272F" w:rsidRPr="00F243DB" w:rsidRDefault="0081782F" w:rsidP="00F461AD">
            <w:pPr>
              <w:ind w:firstLine="0"/>
              <w:jc w:val="center"/>
              <w:rPr>
                <w:lang w:val="en-US"/>
              </w:rPr>
            </w:pPr>
            <w:r w:rsidRPr="00F243DB">
              <w:rPr>
                <w:lang w:val="en-US"/>
              </w:rPr>
              <w:t>-</w:t>
            </w:r>
          </w:p>
        </w:tc>
        <w:tc>
          <w:tcPr>
            <w:tcW w:w="2313" w:type="dxa"/>
          </w:tcPr>
          <w:p w:rsidR="009A272F" w:rsidRPr="00F243DB" w:rsidRDefault="0081782F" w:rsidP="00F461AD">
            <w:pPr>
              <w:ind w:firstLine="0"/>
              <w:jc w:val="center"/>
              <w:rPr>
                <w:lang w:val="en-US"/>
              </w:rPr>
            </w:pPr>
            <w:r w:rsidRPr="00F243DB">
              <w:rPr>
                <w:lang w:val="en-US"/>
              </w:rPr>
              <w:t>-</w:t>
            </w:r>
          </w:p>
        </w:tc>
      </w:tr>
      <w:tr w:rsidR="009A272F" w:rsidRPr="00F243DB" w:rsidTr="009A272F">
        <w:tc>
          <w:tcPr>
            <w:tcW w:w="1811" w:type="dxa"/>
          </w:tcPr>
          <w:p w:rsidR="009A272F" w:rsidRPr="00F243DB" w:rsidRDefault="009A272F" w:rsidP="00F461AD">
            <w:pPr>
              <w:ind w:firstLine="0"/>
            </w:pPr>
            <w:r w:rsidRPr="00F243DB">
              <w:rPr>
                <w:b/>
              </w:rPr>
              <w:t>Контур</w:t>
            </w:r>
            <w:r w:rsidR="00423DDF" w:rsidRPr="00F243DB">
              <w:rPr>
                <w:b/>
                <w:lang w:val="en-US"/>
              </w:rPr>
              <w:t xml:space="preserve"> [7</w:t>
            </w:r>
            <w:r w:rsidRPr="00F243DB">
              <w:rPr>
                <w:b/>
                <w:lang w:val="en-US"/>
              </w:rPr>
              <w:t>]</w:t>
            </w:r>
          </w:p>
        </w:tc>
        <w:tc>
          <w:tcPr>
            <w:tcW w:w="1904" w:type="dxa"/>
          </w:tcPr>
          <w:p w:rsidR="009A272F" w:rsidRPr="00F243DB" w:rsidRDefault="0081782F" w:rsidP="00F461AD">
            <w:pPr>
              <w:ind w:firstLine="0"/>
              <w:jc w:val="center"/>
            </w:pPr>
            <w:r w:rsidRPr="00F243DB">
              <w:t>-</w:t>
            </w:r>
          </w:p>
        </w:tc>
        <w:tc>
          <w:tcPr>
            <w:tcW w:w="1969" w:type="dxa"/>
          </w:tcPr>
          <w:p w:rsidR="009A272F" w:rsidRPr="00F243DB" w:rsidRDefault="0081782F" w:rsidP="00F461AD">
            <w:pPr>
              <w:ind w:firstLine="0"/>
              <w:jc w:val="center"/>
            </w:pPr>
            <w:r w:rsidRPr="00F243DB">
              <w:t>-</w:t>
            </w:r>
          </w:p>
        </w:tc>
        <w:tc>
          <w:tcPr>
            <w:tcW w:w="1907" w:type="dxa"/>
          </w:tcPr>
          <w:p w:rsidR="009A272F" w:rsidRPr="00F243DB" w:rsidRDefault="00F461AD" w:rsidP="00F461AD">
            <w:pPr>
              <w:ind w:firstLine="0"/>
              <w:jc w:val="center"/>
            </w:pPr>
            <w:r w:rsidRPr="00F243DB">
              <w:t>+</w:t>
            </w:r>
          </w:p>
        </w:tc>
        <w:tc>
          <w:tcPr>
            <w:tcW w:w="2313" w:type="dxa"/>
          </w:tcPr>
          <w:p w:rsidR="009A272F" w:rsidRPr="00F243DB" w:rsidRDefault="00F461AD" w:rsidP="00F461AD">
            <w:pPr>
              <w:ind w:firstLine="0"/>
              <w:jc w:val="center"/>
            </w:pPr>
            <w:r w:rsidRPr="00F243DB">
              <w:t>-</w:t>
            </w:r>
          </w:p>
        </w:tc>
      </w:tr>
      <w:tr w:rsidR="00F243DB" w:rsidRPr="00F243DB" w:rsidTr="009A272F">
        <w:tc>
          <w:tcPr>
            <w:tcW w:w="1811" w:type="dxa"/>
          </w:tcPr>
          <w:p w:rsidR="00F461AD" w:rsidRPr="00F243DB" w:rsidRDefault="00F461AD" w:rsidP="00F461AD">
            <w:pPr>
              <w:ind w:firstLine="0"/>
              <w:rPr>
                <w:b/>
              </w:rPr>
            </w:pPr>
            <w:r w:rsidRPr="00F243DB">
              <w:rPr>
                <w:b/>
              </w:rPr>
              <w:t xml:space="preserve">Крестики </w:t>
            </w:r>
            <w:r w:rsidR="00423DDF" w:rsidRPr="00F243DB">
              <w:rPr>
                <w:b/>
                <w:lang w:val="en-US"/>
              </w:rPr>
              <w:t>[8</w:t>
            </w:r>
            <w:r w:rsidRPr="00F243DB">
              <w:rPr>
                <w:b/>
                <w:lang w:val="en-US"/>
              </w:rPr>
              <w:t>]</w:t>
            </w:r>
          </w:p>
        </w:tc>
        <w:tc>
          <w:tcPr>
            <w:tcW w:w="1904" w:type="dxa"/>
          </w:tcPr>
          <w:p w:rsidR="00F461AD" w:rsidRPr="00F243DB" w:rsidRDefault="00F461AD" w:rsidP="00F461AD">
            <w:pPr>
              <w:ind w:firstLine="0"/>
              <w:jc w:val="center"/>
            </w:pPr>
            <w:r w:rsidRPr="00F243DB">
              <w:t>-</w:t>
            </w:r>
          </w:p>
        </w:tc>
        <w:tc>
          <w:tcPr>
            <w:tcW w:w="1969" w:type="dxa"/>
          </w:tcPr>
          <w:p w:rsidR="00F461AD" w:rsidRPr="00F243DB" w:rsidRDefault="00F461AD" w:rsidP="00F461AD">
            <w:pPr>
              <w:ind w:firstLine="0"/>
              <w:jc w:val="center"/>
            </w:pPr>
            <w:r w:rsidRPr="00F243DB">
              <w:t>+</w:t>
            </w:r>
          </w:p>
        </w:tc>
        <w:tc>
          <w:tcPr>
            <w:tcW w:w="1907" w:type="dxa"/>
          </w:tcPr>
          <w:p w:rsidR="00F461AD" w:rsidRPr="00F243DB" w:rsidRDefault="00F461AD" w:rsidP="00F461AD">
            <w:pPr>
              <w:ind w:firstLine="0"/>
              <w:jc w:val="center"/>
            </w:pPr>
            <w:r w:rsidRPr="00F243DB">
              <w:t>-</w:t>
            </w:r>
          </w:p>
        </w:tc>
        <w:tc>
          <w:tcPr>
            <w:tcW w:w="2313" w:type="dxa"/>
          </w:tcPr>
          <w:p w:rsidR="00F461AD" w:rsidRPr="00F243DB" w:rsidRDefault="00F461AD" w:rsidP="00F461AD">
            <w:pPr>
              <w:ind w:firstLine="0"/>
              <w:jc w:val="center"/>
            </w:pPr>
            <w:r w:rsidRPr="00F243DB">
              <w:t>+</w:t>
            </w:r>
          </w:p>
        </w:tc>
      </w:tr>
      <w:tr w:rsidR="00F461AD" w:rsidRPr="00F243DB" w:rsidTr="009A272F">
        <w:tc>
          <w:tcPr>
            <w:tcW w:w="1811" w:type="dxa"/>
          </w:tcPr>
          <w:p w:rsidR="00F461AD" w:rsidRPr="00F243DB" w:rsidRDefault="00F461AD" w:rsidP="00F461AD">
            <w:pPr>
              <w:ind w:firstLine="0"/>
              <w:rPr>
                <w:b/>
              </w:rPr>
            </w:pPr>
            <w:r w:rsidRPr="00F243DB">
              <w:rPr>
                <w:b/>
              </w:rPr>
              <w:t xml:space="preserve">Паучок </w:t>
            </w:r>
            <w:r w:rsidR="00423DDF" w:rsidRPr="00F243DB">
              <w:rPr>
                <w:b/>
                <w:lang w:val="en-US"/>
              </w:rPr>
              <w:t>[</w:t>
            </w:r>
            <w:r w:rsidR="00423DDF" w:rsidRPr="00F243DB">
              <w:rPr>
                <w:b/>
              </w:rPr>
              <w:t>8</w:t>
            </w:r>
            <w:r w:rsidRPr="00F243DB">
              <w:rPr>
                <w:b/>
                <w:lang w:val="en-US"/>
              </w:rPr>
              <w:t>]</w:t>
            </w:r>
          </w:p>
        </w:tc>
        <w:tc>
          <w:tcPr>
            <w:tcW w:w="1904" w:type="dxa"/>
          </w:tcPr>
          <w:p w:rsidR="00F461AD" w:rsidRPr="00F243DB" w:rsidRDefault="00F461AD" w:rsidP="00F461AD">
            <w:pPr>
              <w:ind w:firstLine="0"/>
              <w:jc w:val="center"/>
            </w:pPr>
            <w:r w:rsidRPr="00F243DB">
              <w:t>-</w:t>
            </w:r>
          </w:p>
        </w:tc>
        <w:tc>
          <w:tcPr>
            <w:tcW w:w="1969" w:type="dxa"/>
          </w:tcPr>
          <w:p w:rsidR="00F461AD" w:rsidRPr="00F243DB" w:rsidRDefault="00F461AD" w:rsidP="00F461AD">
            <w:pPr>
              <w:ind w:firstLine="0"/>
              <w:jc w:val="center"/>
            </w:pPr>
            <w:r w:rsidRPr="00F243DB">
              <w:t>+</w:t>
            </w:r>
          </w:p>
        </w:tc>
        <w:tc>
          <w:tcPr>
            <w:tcW w:w="1907" w:type="dxa"/>
          </w:tcPr>
          <w:p w:rsidR="00F461AD" w:rsidRPr="00F243DB" w:rsidRDefault="00F461AD" w:rsidP="00F461AD">
            <w:pPr>
              <w:ind w:firstLine="0"/>
              <w:jc w:val="center"/>
            </w:pPr>
            <w:r w:rsidRPr="00F243DB">
              <w:t>-</w:t>
            </w:r>
          </w:p>
        </w:tc>
        <w:tc>
          <w:tcPr>
            <w:tcW w:w="2313" w:type="dxa"/>
          </w:tcPr>
          <w:p w:rsidR="00F461AD" w:rsidRPr="00F243DB" w:rsidRDefault="00F461AD" w:rsidP="00F461AD">
            <w:pPr>
              <w:ind w:firstLine="0"/>
              <w:jc w:val="center"/>
            </w:pPr>
            <w:r w:rsidRPr="00F243DB">
              <w:t>+</w:t>
            </w:r>
          </w:p>
        </w:tc>
      </w:tr>
    </w:tbl>
    <w:p w:rsidR="000C066D" w:rsidRDefault="009A272F" w:rsidP="00666E5F">
      <w:pPr>
        <w:pStyle w:val="a"/>
        <w:numPr>
          <w:ilvl w:val="0"/>
          <w:numId w:val="0"/>
        </w:numPr>
      </w:pPr>
      <w:r w:rsidRPr="00F243DB">
        <w:t xml:space="preserve"> </w:t>
      </w:r>
    </w:p>
    <w:p w:rsidR="009A272F" w:rsidRPr="00F243DB" w:rsidRDefault="009A272F" w:rsidP="001D2E99">
      <w:pPr>
        <w:pStyle w:val="a"/>
        <w:numPr>
          <w:ilvl w:val="0"/>
          <w:numId w:val="0"/>
        </w:numPr>
        <w:ind w:firstLine="709"/>
      </w:pPr>
      <w:r w:rsidRPr="00F243DB">
        <w:t xml:space="preserve">Из таблицы </w:t>
      </w:r>
      <w:r w:rsidR="00F243DB" w:rsidRPr="00F243DB">
        <w:t>1</w:t>
      </w:r>
      <w:r w:rsidR="00575643">
        <w:t>.1</w:t>
      </w:r>
      <w:r w:rsidRPr="00F243DB">
        <w:t xml:space="preserve"> видно, ч</w:t>
      </w:r>
      <w:r w:rsidR="000C066D">
        <w:t>то</w:t>
      </w:r>
      <w:r w:rsidRPr="00F243DB">
        <w:t xml:space="preserve"> ни</w:t>
      </w:r>
      <w:r w:rsidR="000C066D">
        <w:t xml:space="preserve"> </w:t>
      </w:r>
      <w:r w:rsidRPr="00F243DB">
        <w:t>одна из представленных на рынке программ не обладает заданным набором требований, в связи с этим актуальность данной разработки не вызывает сомнений.</w:t>
      </w:r>
    </w:p>
    <w:p w:rsidR="00666E5F" w:rsidRPr="00AE600E" w:rsidRDefault="00666E5F" w:rsidP="00666E5F">
      <w:pPr>
        <w:pStyle w:val="a"/>
        <w:numPr>
          <w:ilvl w:val="0"/>
          <w:numId w:val="0"/>
        </w:numPr>
      </w:pPr>
    </w:p>
    <w:p w:rsidR="00EB55E0" w:rsidRPr="00EB55E0" w:rsidRDefault="0078202A" w:rsidP="00EB55E0">
      <w:pPr>
        <w:pStyle w:val="2"/>
        <w:ind w:firstLine="709"/>
        <w:jc w:val="both"/>
        <w:rPr>
          <w:szCs w:val="32"/>
        </w:rPr>
      </w:pPr>
      <w:bookmarkStart w:id="3" w:name="_Toc41160065"/>
      <w:r w:rsidRPr="006C5573">
        <w:rPr>
          <w:szCs w:val="32"/>
        </w:rPr>
        <w:t>1.</w:t>
      </w:r>
      <w:r w:rsidR="00056F56">
        <w:rPr>
          <w:szCs w:val="32"/>
        </w:rPr>
        <w:t>2</w:t>
      </w:r>
      <w:r w:rsidR="00AB5D2A">
        <w:rPr>
          <w:szCs w:val="32"/>
        </w:rPr>
        <w:t>.</w:t>
      </w:r>
      <w:r w:rsidRPr="006C5573">
        <w:rPr>
          <w:szCs w:val="32"/>
        </w:rPr>
        <w:t xml:space="preserve"> </w:t>
      </w:r>
      <w:r w:rsidR="00EB55E0">
        <w:rPr>
          <w:szCs w:val="32"/>
        </w:rPr>
        <w:t>ВЫБОР СРЕДЫ РАЗРАБОТКИ</w:t>
      </w:r>
      <w:bookmarkEnd w:id="3"/>
    </w:p>
    <w:p w:rsidR="00711A70" w:rsidRDefault="00875095" w:rsidP="0078202A">
      <w:pPr>
        <w:rPr>
          <w:szCs w:val="28"/>
        </w:rPr>
      </w:pPr>
      <w:r>
        <w:rPr>
          <w:szCs w:val="28"/>
        </w:rPr>
        <w:t>Для достижения целей данной выпускной квалификационной работы</w:t>
      </w:r>
      <w:r w:rsidR="004343F5">
        <w:rPr>
          <w:szCs w:val="28"/>
        </w:rPr>
        <w:t xml:space="preserve"> необходимо выбрать среду разработки</w:t>
      </w:r>
      <w:r w:rsidR="00216360">
        <w:rPr>
          <w:szCs w:val="28"/>
        </w:rPr>
        <w:t xml:space="preserve">. </w:t>
      </w:r>
      <w:r w:rsidR="00711A70">
        <w:rPr>
          <w:szCs w:val="28"/>
        </w:rPr>
        <w:t xml:space="preserve">При коррекции зрения используются </w:t>
      </w:r>
      <w:r w:rsidR="00711A70">
        <w:rPr>
          <w:szCs w:val="28"/>
        </w:rPr>
        <w:lastRenderedPageBreak/>
        <w:t>графические изображения. Также требуется удерживать внимание пользователя программного продукта таким образом, чтобы соблюдалась методика тренировки. Наиболее подходящим для этого является игровой подход. Поэтому рассматривались игровые движки и сопутствующее им системное программное обеспечение.</w:t>
      </w:r>
    </w:p>
    <w:p w:rsidR="00C878C7" w:rsidRDefault="00711A70" w:rsidP="0078202A">
      <w:pPr>
        <w:rPr>
          <w:szCs w:val="28"/>
        </w:rPr>
      </w:pPr>
      <w:r>
        <w:rPr>
          <w:szCs w:val="28"/>
        </w:rPr>
        <w:t>Рассматривались следующие варианты:</w:t>
      </w:r>
    </w:p>
    <w:p w:rsidR="00C37738" w:rsidRDefault="00C37738" w:rsidP="00372A90">
      <w:pPr>
        <w:pStyle w:val="a"/>
        <w:numPr>
          <w:ilvl w:val="0"/>
          <w:numId w:val="17"/>
        </w:numPr>
        <w:ind w:left="0" w:firstLine="709"/>
      </w:pPr>
      <w:r w:rsidRPr="00372A90">
        <w:t>Unity 2019.3.2f1</w:t>
      </w:r>
      <w:r w:rsidR="004060E5" w:rsidRPr="00372A90">
        <w:t xml:space="preserve"> [1];</w:t>
      </w:r>
    </w:p>
    <w:p w:rsidR="00C37738" w:rsidRPr="00C37738" w:rsidRDefault="00EB55E0" w:rsidP="00372A90">
      <w:pPr>
        <w:pStyle w:val="a"/>
        <w:numPr>
          <w:ilvl w:val="0"/>
          <w:numId w:val="17"/>
        </w:numPr>
        <w:ind w:left="0" w:firstLine="709"/>
      </w:pPr>
      <w:r w:rsidRPr="00372A90">
        <w:t>CryEngine</w:t>
      </w:r>
      <w:r w:rsidRPr="0029530B">
        <w:t xml:space="preserve"> </w:t>
      </w:r>
      <w:r w:rsidR="0029530B" w:rsidRPr="00372A90">
        <w:t>3</w:t>
      </w:r>
      <w:r w:rsidR="004060E5" w:rsidRPr="0029530B">
        <w:t xml:space="preserve"> [3];</w:t>
      </w:r>
    </w:p>
    <w:p w:rsidR="004343F5" w:rsidRPr="004008A2" w:rsidRDefault="00C37738" w:rsidP="00372A90">
      <w:pPr>
        <w:pStyle w:val="a"/>
        <w:numPr>
          <w:ilvl w:val="0"/>
          <w:numId w:val="17"/>
        </w:numPr>
        <w:ind w:left="0" w:firstLine="709"/>
      </w:pPr>
      <w:r w:rsidRPr="00C37738">
        <w:t>Unreal Engine</w:t>
      </w:r>
      <w:r w:rsidR="0029530B">
        <w:t xml:space="preserve"> 4</w:t>
      </w:r>
      <w:r w:rsidR="004060E5" w:rsidRPr="0029530B">
        <w:t xml:space="preserve"> [2].</w:t>
      </w:r>
    </w:p>
    <w:p w:rsidR="004008A2" w:rsidRPr="0029530B" w:rsidRDefault="004008A2" w:rsidP="004008A2">
      <w:pPr>
        <w:pStyle w:val="a"/>
        <w:numPr>
          <w:ilvl w:val="0"/>
          <w:numId w:val="0"/>
        </w:numPr>
        <w:ind w:left="714"/>
      </w:pPr>
    </w:p>
    <w:p w:rsidR="004008A2" w:rsidRDefault="004008A2" w:rsidP="004008A2">
      <w:pPr>
        <w:pStyle w:val="a"/>
        <w:numPr>
          <w:ilvl w:val="0"/>
          <w:numId w:val="0"/>
        </w:numPr>
        <w:ind w:left="714"/>
        <w:rPr>
          <w:b/>
        </w:rPr>
      </w:pPr>
      <w:r w:rsidRPr="0029530B">
        <w:rPr>
          <w:b/>
          <w:lang w:val="en-US"/>
        </w:rPr>
        <w:t>Unity</w:t>
      </w:r>
      <w:r w:rsidR="00F243DB">
        <w:rPr>
          <w:b/>
        </w:rPr>
        <w:t xml:space="preserve"> 2019</w:t>
      </w:r>
    </w:p>
    <w:p w:rsidR="0029530B" w:rsidRDefault="004008A2" w:rsidP="00F32759">
      <w:pPr>
        <w:pStyle w:val="a"/>
        <w:numPr>
          <w:ilvl w:val="0"/>
          <w:numId w:val="0"/>
        </w:numPr>
        <w:ind w:firstLine="709"/>
      </w:pPr>
      <w:r>
        <w:t>Unity 3D — это мощная среда для разработки 3D игр и приложений. Данная платформа создана в 2005 году в Дании. Главный плюс Unity 3D</w:t>
      </w:r>
      <w:r w:rsidR="00711A70">
        <w:t xml:space="preserve"> – </w:t>
      </w:r>
      <w:r>
        <w:t>простота разработки приложений. В данной среде разрабатывается огромное количест</w:t>
      </w:r>
      <w:r w:rsidR="0029530B">
        <w:t>во игр под различные платформы.</w:t>
      </w:r>
    </w:p>
    <w:p w:rsidR="00F32759" w:rsidRDefault="004008A2" w:rsidP="00F32759">
      <w:pPr>
        <w:pStyle w:val="a"/>
        <w:numPr>
          <w:ilvl w:val="0"/>
          <w:numId w:val="0"/>
        </w:numPr>
        <w:ind w:firstLine="709"/>
      </w:pPr>
      <w:r>
        <w:t xml:space="preserve">Unity очень тесно сотрудничают с Oculus, Apple и рядом других компаний, имеет очень мощный магазин Unity Asset Store, в котором есть абсолютно все: от текстур и </w:t>
      </w:r>
      <w:r w:rsidR="0029530B">
        <w:t>3D моделей до готовых проектов.</w:t>
      </w:r>
    </w:p>
    <w:p w:rsidR="0029530B" w:rsidRDefault="004008A2" w:rsidP="00F32759">
      <w:pPr>
        <w:pStyle w:val="a"/>
        <w:numPr>
          <w:ilvl w:val="0"/>
          <w:numId w:val="0"/>
        </w:numPr>
        <w:ind w:firstLine="709"/>
      </w:pPr>
      <w:r>
        <w:t>Unity поставляется с полностью интегрированными физическими движками NVIDIA® PhysX® и Box2D. При этом Unity сам выбирает, какой физический движок использовать в зависимости от контекста. Одним из 14 несомненных преимуществ использования платформы Unity является ее подробная документация с исчерпывающим описанием всех функциональных возможностей и пример</w:t>
      </w:r>
      <w:r w:rsidR="00711A70">
        <w:t>ами</w:t>
      </w:r>
      <w:r>
        <w:t xml:space="preserve"> их применения. Также на сервисе Youtube есть официальный канал Unity с руководствами по применению функций Unity и огромное количество обучающих видео, записанных самими пользователями. Интерфейс платфо</w:t>
      </w:r>
      <w:r w:rsidR="00F243DB">
        <w:t>рмы Unity придавлен на рисунке</w:t>
      </w:r>
      <w:r w:rsidR="00B15F5B" w:rsidRPr="002C2CE9">
        <w:t xml:space="preserve"> 1.1</w:t>
      </w:r>
      <w:r w:rsidR="00F243DB">
        <w:t>.</w:t>
      </w:r>
    </w:p>
    <w:p w:rsidR="000C066D" w:rsidRDefault="000C066D" w:rsidP="0074619B">
      <w:pPr>
        <w:pStyle w:val="a"/>
        <w:numPr>
          <w:ilvl w:val="0"/>
          <w:numId w:val="0"/>
        </w:numPr>
        <w:jc w:val="center"/>
      </w:pPr>
      <w:r w:rsidRPr="00F243DB">
        <w:rPr>
          <w:b/>
          <w:noProof/>
        </w:rPr>
        <w:lastRenderedPageBreak/>
        <w:drawing>
          <wp:inline distT="0" distB="0" distL="0" distR="0" wp14:anchorId="1504E832" wp14:editId="784C889F">
            <wp:extent cx="5280660" cy="2905125"/>
            <wp:effectExtent l="0" t="0" r="0" b="0"/>
            <wp:docPr id="4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Рисунок 3"/>
                    <pic:cNvPicPr>
                      <a:picLocks noChangeAspect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85986" cy="2908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C066D" w:rsidRPr="00B15F5B" w:rsidRDefault="000C066D" w:rsidP="000C066D">
      <w:pPr>
        <w:pStyle w:val="a"/>
        <w:numPr>
          <w:ilvl w:val="0"/>
          <w:numId w:val="0"/>
        </w:numPr>
        <w:ind w:left="714"/>
        <w:jc w:val="center"/>
        <w:rPr>
          <w:b/>
        </w:rPr>
      </w:pPr>
      <w:r>
        <w:t xml:space="preserve">Рисунок 1.1 – Пример интерфейса </w:t>
      </w:r>
      <w:r>
        <w:rPr>
          <w:lang w:val="en-US"/>
        </w:rPr>
        <w:t>Unity</w:t>
      </w:r>
    </w:p>
    <w:p w:rsidR="000C066D" w:rsidRPr="00F243DB" w:rsidRDefault="000C066D" w:rsidP="004008A2">
      <w:pPr>
        <w:pStyle w:val="a"/>
        <w:numPr>
          <w:ilvl w:val="0"/>
          <w:numId w:val="0"/>
        </w:numPr>
      </w:pPr>
    </w:p>
    <w:p w:rsidR="0029530B" w:rsidRDefault="001D2E99" w:rsidP="004008A2">
      <w:pPr>
        <w:pStyle w:val="a"/>
        <w:numPr>
          <w:ilvl w:val="0"/>
          <w:numId w:val="0"/>
        </w:numPr>
      </w:pPr>
      <w:r>
        <w:tab/>
      </w:r>
      <w:r w:rsidR="004008A2">
        <w:t>Основны</w:t>
      </w:r>
      <w:r w:rsidR="0029530B">
        <w:t>е возможности и плюсы Unity 3D:</w:t>
      </w:r>
    </w:p>
    <w:p w:rsidR="0029530B" w:rsidRDefault="0029530B" w:rsidP="00372A90">
      <w:pPr>
        <w:pStyle w:val="a"/>
        <w:numPr>
          <w:ilvl w:val="0"/>
          <w:numId w:val="17"/>
        </w:numPr>
        <w:ind w:left="0" w:firstLine="709"/>
      </w:pPr>
      <w:r>
        <w:t>доступный и понятный интерфейс;</w:t>
      </w:r>
    </w:p>
    <w:p w:rsidR="0029530B" w:rsidRDefault="004008A2" w:rsidP="00372A90">
      <w:pPr>
        <w:pStyle w:val="a"/>
        <w:numPr>
          <w:ilvl w:val="0"/>
          <w:numId w:val="17"/>
        </w:numPr>
        <w:ind w:left="0" w:firstLine="709"/>
      </w:pPr>
      <w:r>
        <w:t xml:space="preserve">поддержка двух языков программирования: C# и JavaScript, на </w:t>
      </w:r>
      <w:r w:rsidR="00372A90">
        <w:tab/>
      </w:r>
      <w:r w:rsidR="00372A90">
        <w:tab/>
      </w:r>
      <w:r w:rsidR="00372A90">
        <w:tab/>
      </w:r>
      <w:r>
        <w:t xml:space="preserve">которых </w:t>
      </w:r>
      <w:r w:rsidR="0029530B">
        <w:t>пишутся скрипты;</w:t>
      </w:r>
    </w:p>
    <w:p w:rsidR="0029530B" w:rsidRDefault="004008A2" w:rsidP="00372A90">
      <w:pPr>
        <w:pStyle w:val="a"/>
        <w:numPr>
          <w:ilvl w:val="0"/>
          <w:numId w:val="17"/>
        </w:numPr>
        <w:ind w:left="0" w:firstLine="709"/>
      </w:pPr>
      <w:r>
        <w:t>большое сообщест</w:t>
      </w:r>
      <w:r w:rsidR="0029530B">
        <w:t>во;</w:t>
      </w:r>
    </w:p>
    <w:p w:rsidR="0029530B" w:rsidRDefault="004008A2" w:rsidP="00372A90">
      <w:pPr>
        <w:pStyle w:val="a"/>
        <w:numPr>
          <w:ilvl w:val="0"/>
          <w:numId w:val="17"/>
        </w:numPr>
        <w:ind w:left="0" w:firstLine="709"/>
      </w:pPr>
      <w:r>
        <w:t xml:space="preserve">полная интеграция </w:t>
      </w:r>
      <w:r w:rsidR="0029530B">
        <w:t>платформы со средой разработки;</w:t>
      </w:r>
    </w:p>
    <w:p w:rsidR="0029530B" w:rsidRDefault="004008A2" w:rsidP="00372A90">
      <w:pPr>
        <w:pStyle w:val="a"/>
        <w:numPr>
          <w:ilvl w:val="0"/>
          <w:numId w:val="17"/>
        </w:numPr>
        <w:ind w:left="0" w:firstLine="709"/>
      </w:pPr>
      <w:r>
        <w:t>поддержка пере</w:t>
      </w:r>
      <w:r w:rsidR="0029530B">
        <w:t>тягивания объектов в редакторе;</w:t>
      </w:r>
    </w:p>
    <w:p w:rsidR="0029530B" w:rsidRDefault="004008A2" w:rsidP="00372A90">
      <w:pPr>
        <w:pStyle w:val="a"/>
        <w:numPr>
          <w:ilvl w:val="0"/>
          <w:numId w:val="17"/>
        </w:numPr>
        <w:ind w:left="0" w:firstLine="709"/>
      </w:pPr>
      <w:r>
        <w:t xml:space="preserve">поддержка импорта большого количества форматов; </w:t>
      </w:r>
    </w:p>
    <w:p w:rsidR="0029530B" w:rsidRDefault="004008A2" w:rsidP="00372A90">
      <w:pPr>
        <w:pStyle w:val="a"/>
        <w:numPr>
          <w:ilvl w:val="0"/>
          <w:numId w:val="17"/>
        </w:numPr>
        <w:ind w:left="0" w:firstLine="709"/>
      </w:pPr>
      <w:r>
        <w:t>поддер</w:t>
      </w:r>
      <w:r w:rsidR="0029530B">
        <w:t>жка физики ткани (PhysX Cloth);</w:t>
      </w:r>
    </w:p>
    <w:p w:rsidR="0029530B" w:rsidRDefault="004008A2" w:rsidP="00372A90">
      <w:pPr>
        <w:pStyle w:val="a"/>
        <w:numPr>
          <w:ilvl w:val="0"/>
          <w:numId w:val="17"/>
        </w:numPr>
        <w:ind w:left="0" w:firstLine="709"/>
      </w:pPr>
      <w:r>
        <w:t>возможность дополнения функционала;</w:t>
      </w:r>
    </w:p>
    <w:p w:rsidR="0029530B" w:rsidRDefault="004008A2" w:rsidP="00372A90">
      <w:pPr>
        <w:pStyle w:val="a"/>
        <w:numPr>
          <w:ilvl w:val="0"/>
          <w:numId w:val="17"/>
        </w:numPr>
        <w:ind w:left="0" w:firstLine="709"/>
      </w:pPr>
      <w:r>
        <w:t xml:space="preserve">возможность использования </w:t>
      </w:r>
      <w:r w:rsidR="0029530B">
        <w:t xml:space="preserve">систем контроля версий. </w:t>
      </w:r>
    </w:p>
    <w:p w:rsidR="0029530B" w:rsidRDefault="001D2E99" w:rsidP="004008A2">
      <w:pPr>
        <w:pStyle w:val="a"/>
        <w:numPr>
          <w:ilvl w:val="0"/>
          <w:numId w:val="0"/>
        </w:numPr>
      </w:pPr>
      <w:r>
        <w:tab/>
      </w:r>
      <w:r w:rsidR="0029530B">
        <w:t xml:space="preserve">Минусы: </w:t>
      </w:r>
    </w:p>
    <w:p w:rsidR="0029530B" w:rsidRDefault="004008A2" w:rsidP="00C24AC4">
      <w:pPr>
        <w:pStyle w:val="a"/>
        <w:numPr>
          <w:ilvl w:val="0"/>
          <w:numId w:val="17"/>
        </w:numPr>
        <w:ind w:left="0" w:firstLine="709"/>
      </w:pPr>
      <w:r>
        <w:t>о</w:t>
      </w:r>
      <w:r w:rsidR="0029530B">
        <w:t>граниченный набор инструментов;</w:t>
      </w:r>
    </w:p>
    <w:p w:rsidR="0029530B" w:rsidRDefault="004008A2" w:rsidP="00C24AC4">
      <w:pPr>
        <w:pStyle w:val="a"/>
        <w:numPr>
          <w:ilvl w:val="0"/>
          <w:numId w:val="17"/>
        </w:numPr>
        <w:ind w:left="0" w:firstLine="709"/>
      </w:pPr>
      <w:r>
        <w:t>процесс изготовлен</w:t>
      </w:r>
      <w:r w:rsidR="0029530B">
        <w:t>ия игры отнимает много времени;</w:t>
      </w:r>
    </w:p>
    <w:p w:rsidR="0029530B" w:rsidRDefault="0029530B" w:rsidP="00C24AC4">
      <w:pPr>
        <w:pStyle w:val="a"/>
        <w:numPr>
          <w:ilvl w:val="0"/>
          <w:numId w:val="17"/>
        </w:numPr>
        <w:ind w:left="0" w:firstLine="709"/>
      </w:pPr>
      <w:r>
        <w:t>не самая лучшая графика</w:t>
      </w:r>
      <w:r w:rsidR="0065232D">
        <w:t>.</w:t>
      </w:r>
      <w:r w:rsidR="009F1703">
        <w:t xml:space="preserve"> </w:t>
      </w:r>
    </w:p>
    <w:p w:rsidR="0029530B" w:rsidRDefault="0029530B" w:rsidP="0029530B">
      <w:pPr>
        <w:pStyle w:val="a"/>
        <w:numPr>
          <w:ilvl w:val="0"/>
          <w:numId w:val="0"/>
        </w:numPr>
        <w:rPr>
          <w:b/>
        </w:rPr>
      </w:pPr>
      <w:r w:rsidRPr="004522DE">
        <w:rPr>
          <w:b/>
        </w:rPr>
        <w:lastRenderedPageBreak/>
        <w:t>CryEngine 3</w:t>
      </w:r>
    </w:p>
    <w:p w:rsidR="0029530B" w:rsidRDefault="0029530B" w:rsidP="00372A90">
      <w:r>
        <w:t>CryEngine 3</w:t>
      </w:r>
      <w:r w:rsidR="00CE0B11">
        <w:t xml:space="preserve"> –</w:t>
      </w:r>
      <w:r>
        <w:t>разработ</w:t>
      </w:r>
      <w:r w:rsidR="00C3714A">
        <w:t>к</w:t>
      </w:r>
      <w:r>
        <w:t>а компани</w:t>
      </w:r>
      <w:r w:rsidR="00C3714A">
        <w:t>и</w:t>
      </w:r>
      <w:r>
        <w:t xml:space="preserve"> Crytek.</w:t>
      </w:r>
      <w:r w:rsidR="0065232D">
        <w:t xml:space="preserve"> </w:t>
      </w:r>
      <w:r w:rsidR="006E4BEE">
        <w:t xml:space="preserve">Cry Engine 3 создана в 2001 году, когда была анонсирована первая разрабатываемая на нем игра Far Cry. Разработчики этой платформы изначально преследовали цель не самим создавать на нем игры, а продавать его как технологию. </w:t>
      </w:r>
      <w:r>
        <w:t>CryEngine</w:t>
      </w:r>
      <w:r w:rsidR="006E4BEE">
        <w:t>, в</w:t>
      </w:r>
      <w:r>
        <w:t xml:space="preserve"> отличие от других платформ, нацелен на создание игр для PC и</w:t>
      </w:r>
      <w:r w:rsidR="0065232D">
        <w:t xml:space="preserve"> </w:t>
      </w:r>
      <w:r>
        <w:t xml:space="preserve">консолей. </w:t>
      </w:r>
      <w:r w:rsidR="006E4BEE">
        <w:t>Это</w:t>
      </w:r>
      <w:r>
        <w:t xml:space="preserve"> мощн</w:t>
      </w:r>
      <w:r w:rsidR="006E4BEE">
        <w:t>ая</w:t>
      </w:r>
      <w:r>
        <w:t xml:space="preserve"> платформ</w:t>
      </w:r>
      <w:r w:rsidR="006E4BEE">
        <w:t>а</w:t>
      </w:r>
      <w:r>
        <w:t>, которая выдает лучшую графику</w:t>
      </w:r>
      <w:r w:rsidR="0065232D">
        <w:t xml:space="preserve"> из всех </w:t>
      </w:r>
      <w:r w:rsidR="006E4BEE">
        <w:t>трех</w:t>
      </w:r>
      <w:r>
        <w:t xml:space="preserve"> выбранных сред разработки. </w:t>
      </w:r>
      <w:r w:rsidR="006E4BEE">
        <w:t>И</w:t>
      </w:r>
      <w:r>
        <w:t>меется</w:t>
      </w:r>
      <w:r w:rsidR="0065232D">
        <w:t xml:space="preserve"> </w:t>
      </w:r>
      <w:r>
        <w:t>динамический свет, затенение, затуманивание в реальном времени и управление</w:t>
      </w:r>
      <w:r w:rsidR="0065232D">
        <w:t xml:space="preserve"> </w:t>
      </w:r>
      <w:r>
        <w:t>уровнем детализации ландшафта. Лица и персонажи получаются по</w:t>
      </w:r>
      <w:r w:rsidR="0065232D">
        <w:t>-</w:t>
      </w:r>
      <w:r>
        <w:t>настоящему захватывающими. С помощью данной среды были</w:t>
      </w:r>
      <w:r w:rsidR="0065232D">
        <w:t xml:space="preserve"> </w:t>
      </w:r>
      <w:r>
        <w:t>созданы</w:t>
      </w:r>
      <w:r w:rsidRPr="0065232D">
        <w:t xml:space="preserve"> </w:t>
      </w:r>
      <w:r>
        <w:t>такие</w:t>
      </w:r>
      <w:r w:rsidRPr="0065232D">
        <w:t xml:space="preserve"> </w:t>
      </w:r>
      <w:r>
        <w:t>игры</w:t>
      </w:r>
      <w:r w:rsidRPr="0065232D">
        <w:t xml:space="preserve"> </w:t>
      </w:r>
      <w:r>
        <w:t>как</w:t>
      </w:r>
      <w:r w:rsidRPr="0065232D">
        <w:t xml:space="preserve">: </w:t>
      </w:r>
      <w:r w:rsidRPr="0029530B">
        <w:rPr>
          <w:lang w:val="en-US"/>
        </w:rPr>
        <w:t>Crysis</w:t>
      </w:r>
      <w:r w:rsidRPr="0065232D">
        <w:t xml:space="preserve">, </w:t>
      </w:r>
      <w:r w:rsidRPr="0029530B">
        <w:rPr>
          <w:lang w:val="en-US"/>
        </w:rPr>
        <w:t>Far</w:t>
      </w:r>
      <w:r w:rsidRPr="0065232D">
        <w:t xml:space="preserve"> </w:t>
      </w:r>
      <w:r w:rsidRPr="0029530B">
        <w:rPr>
          <w:lang w:val="en-US"/>
        </w:rPr>
        <w:t>Cry</w:t>
      </w:r>
      <w:r w:rsidRPr="0065232D">
        <w:t xml:space="preserve">, </w:t>
      </w:r>
      <w:r w:rsidRPr="0029530B">
        <w:rPr>
          <w:lang w:val="en-US"/>
        </w:rPr>
        <w:t>Warface</w:t>
      </w:r>
      <w:r w:rsidRPr="0065232D">
        <w:t xml:space="preserve">, </w:t>
      </w:r>
      <w:r w:rsidRPr="0029530B">
        <w:rPr>
          <w:lang w:val="en-US"/>
        </w:rPr>
        <w:t>Star</w:t>
      </w:r>
      <w:r w:rsidRPr="0065232D">
        <w:t xml:space="preserve"> </w:t>
      </w:r>
      <w:r w:rsidRPr="0029530B">
        <w:rPr>
          <w:lang w:val="en-US"/>
        </w:rPr>
        <w:t>Citizen</w:t>
      </w:r>
      <w:r w:rsidRPr="0065232D">
        <w:t xml:space="preserve">, </w:t>
      </w:r>
      <w:r w:rsidRPr="0029530B">
        <w:rPr>
          <w:lang w:val="en-US"/>
        </w:rPr>
        <w:t>Ryse</w:t>
      </w:r>
      <w:r w:rsidRPr="0065232D">
        <w:t xml:space="preserve">: </w:t>
      </w:r>
      <w:r w:rsidRPr="0029530B">
        <w:rPr>
          <w:lang w:val="en-US"/>
        </w:rPr>
        <w:t>Son</w:t>
      </w:r>
      <w:r w:rsidRPr="0065232D">
        <w:t xml:space="preserve"> </w:t>
      </w:r>
      <w:r w:rsidRPr="0029530B">
        <w:rPr>
          <w:lang w:val="en-US"/>
        </w:rPr>
        <w:t>of</w:t>
      </w:r>
      <w:r w:rsidR="0065232D">
        <w:t xml:space="preserve"> </w:t>
      </w:r>
      <w:r w:rsidRPr="0029530B">
        <w:rPr>
          <w:lang w:val="en-US"/>
        </w:rPr>
        <w:t>Rome</w:t>
      </w:r>
      <w:r w:rsidRPr="0065232D">
        <w:t xml:space="preserve">, </w:t>
      </w:r>
      <w:r w:rsidRPr="0029530B">
        <w:rPr>
          <w:lang w:val="en-US"/>
        </w:rPr>
        <w:t>Homefront</w:t>
      </w:r>
      <w:r w:rsidRPr="0065232D">
        <w:t xml:space="preserve">: </w:t>
      </w:r>
      <w:r w:rsidRPr="0029530B">
        <w:rPr>
          <w:lang w:val="en-US"/>
        </w:rPr>
        <w:t>The</w:t>
      </w:r>
      <w:r w:rsidRPr="0065232D">
        <w:t xml:space="preserve"> </w:t>
      </w:r>
      <w:r w:rsidRPr="0029530B">
        <w:rPr>
          <w:lang w:val="en-US"/>
        </w:rPr>
        <w:t>Revolution</w:t>
      </w:r>
      <w:r w:rsidRPr="0065232D">
        <w:t xml:space="preserve">, </w:t>
      </w:r>
      <w:r w:rsidRPr="0029530B">
        <w:rPr>
          <w:lang w:val="en-US"/>
        </w:rPr>
        <w:t>Evolve</w:t>
      </w:r>
      <w:r w:rsidRPr="0065232D">
        <w:t xml:space="preserve">, </w:t>
      </w:r>
      <w:r>
        <w:t>Проект</w:t>
      </w:r>
      <w:r w:rsidRPr="0065232D">
        <w:t xml:space="preserve"> </w:t>
      </w:r>
      <w:r>
        <w:t>Армата</w:t>
      </w:r>
      <w:r w:rsidRPr="0065232D">
        <w:t xml:space="preserve">, </w:t>
      </w:r>
      <w:r w:rsidRPr="0029530B">
        <w:rPr>
          <w:lang w:val="en-US"/>
        </w:rPr>
        <w:t>Kingdom</w:t>
      </w:r>
      <w:r w:rsidRPr="0065232D">
        <w:t xml:space="preserve"> </w:t>
      </w:r>
      <w:r w:rsidRPr="0029530B">
        <w:rPr>
          <w:lang w:val="en-US"/>
        </w:rPr>
        <w:t>Come</w:t>
      </w:r>
      <w:r w:rsidRPr="0065232D">
        <w:t>:</w:t>
      </w:r>
      <w:r w:rsidR="0065232D">
        <w:t xml:space="preserve"> </w:t>
      </w:r>
      <w:r>
        <w:t>Deliverance.</w:t>
      </w:r>
    </w:p>
    <w:p w:rsidR="0029530B" w:rsidRDefault="0029530B" w:rsidP="00372A90">
      <w:r>
        <w:t>Существует несколько способов использования платформы третьими</w:t>
      </w:r>
      <w:r w:rsidR="0065232D">
        <w:t xml:space="preserve"> </w:t>
      </w:r>
      <w:r>
        <w:t>студиями. Первый</w:t>
      </w:r>
      <w:r w:rsidR="00CE0B11">
        <w:t xml:space="preserve"> – </w:t>
      </w:r>
      <w:r>
        <w:t xml:space="preserve">для использования дома или для </w:t>
      </w:r>
      <w:r w:rsidR="0065232D">
        <w:t>со</w:t>
      </w:r>
      <w:r>
        <w:t>здания бесплатных</w:t>
      </w:r>
      <w:r w:rsidR="0065232D">
        <w:t xml:space="preserve"> </w:t>
      </w:r>
      <w:r>
        <w:t xml:space="preserve">игр, с целью изучения и без </w:t>
      </w:r>
      <w:r w:rsidR="0065232D">
        <w:t xml:space="preserve">извлечения </w:t>
      </w:r>
      <w:r>
        <w:t xml:space="preserve">прибыли. Второй вариант </w:t>
      </w:r>
      <w:r w:rsidR="00CE0B11">
        <w:t>–</w:t>
      </w:r>
      <w:r>
        <w:t xml:space="preserve"> для коммерческого</w:t>
      </w:r>
      <w:r w:rsidR="0065232D">
        <w:t xml:space="preserve"> </w:t>
      </w:r>
      <w:r>
        <w:t>использования. В этом случае используется лицензия royalty only 20%. То есть</w:t>
      </w:r>
      <w:r w:rsidR="0065232D">
        <w:t xml:space="preserve"> </w:t>
      </w:r>
      <w:r>
        <w:t xml:space="preserve">необходимо отдать 20 процентов дохода. Третий </w:t>
      </w:r>
      <w:r w:rsidR="00CE0B11">
        <w:t>–</w:t>
      </w:r>
      <w:r>
        <w:t xml:space="preserve"> для инди и загружаемых игр.</w:t>
      </w:r>
      <w:r w:rsidR="0065232D">
        <w:t xml:space="preserve"> </w:t>
      </w:r>
      <w:r>
        <w:t xml:space="preserve">Четвертый вариант лицензии </w:t>
      </w:r>
      <w:r w:rsidR="00CE0B11">
        <w:t>–</w:t>
      </w:r>
      <w:r>
        <w:t xml:space="preserve"> для крупных игр, </w:t>
      </w:r>
      <w:r w:rsidR="0065232D">
        <w:t xml:space="preserve">ее </w:t>
      </w:r>
      <w:r>
        <w:t>стоимость необходимо обговаривать индивидуально, она является коммерческой тайной.</w:t>
      </w:r>
    </w:p>
    <w:p w:rsidR="0029530B" w:rsidRDefault="0029530B" w:rsidP="0029530B">
      <w:pPr>
        <w:ind w:firstLine="0"/>
      </w:pPr>
      <w:r>
        <w:t>CryEngine 3</w:t>
      </w:r>
      <w:r w:rsidR="00950C66">
        <w:t xml:space="preserve"> ориентирован на создание кросс</w:t>
      </w:r>
      <w:r>
        <w:t>платформенных игр,</w:t>
      </w:r>
      <w:r w:rsidR="0065232D">
        <w:t xml:space="preserve"> </w:t>
      </w:r>
      <w:r>
        <w:t>предназначенных для PC и консолей. В нем изначально присутствует поддержка</w:t>
      </w:r>
      <w:r w:rsidR="004522DE">
        <w:t xml:space="preserve"> </w:t>
      </w:r>
      <w:r>
        <w:t>глобальных мультиплеерных игр. CryEngine 3 обладает большим списком</w:t>
      </w:r>
      <w:r w:rsidR="004522DE">
        <w:t xml:space="preserve"> </w:t>
      </w:r>
      <w:r>
        <w:t>технологий визуализации. Физический компонент движка CryPhysics также</w:t>
      </w:r>
      <w:r w:rsidR="004522DE">
        <w:t xml:space="preserve"> </w:t>
      </w:r>
      <w:r>
        <w:t>работает независимо от физических API, таких как PhysX. Встроенная система</w:t>
      </w:r>
      <w:r w:rsidR="004522DE">
        <w:t xml:space="preserve"> </w:t>
      </w:r>
      <w:r>
        <w:t>анимации предлагает несколько отличных подсистем: индивидуализация</w:t>
      </w:r>
      <w:r w:rsidR="004522DE">
        <w:t xml:space="preserve"> </w:t>
      </w:r>
      <w:r>
        <w:t>персонажей, параметрическая скелетная анимация, процедурное</w:t>
      </w:r>
      <w:r w:rsidR="004522DE">
        <w:t xml:space="preserve"> </w:t>
      </w:r>
      <w:r>
        <w:t>деформирование движения.</w:t>
      </w:r>
    </w:p>
    <w:p w:rsidR="0029530B" w:rsidRDefault="0029530B" w:rsidP="00372A90">
      <w:r>
        <w:lastRenderedPageBreak/>
        <w:t>В комплекте есть то, что необходимо для реализации ААА-класса игр,</w:t>
      </w:r>
      <w:r w:rsidR="0065232D">
        <w:t xml:space="preserve"> </w:t>
      </w:r>
      <w:r>
        <w:t>в том числе редактор уровней, который способен создавать карты в реальном</w:t>
      </w:r>
      <w:r w:rsidR="0065232D">
        <w:t xml:space="preserve"> </w:t>
      </w:r>
      <w:r>
        <w:t>времени. Интерфейс платформы Cr</w:t>
      </w:r>
      <w:r w:rsidR="004522DE">
        <w:t>yEngine 3 пр</w:t>
      </w:r>
      <w:r w:rsidR="0065232D">
        <w:t>едставлен</w:t>
      </w:r>
      <w:r w:rsidR="00F243DB">
        <w:t xml:space="preserve"> на рисунке</w:t>
      </w:r>
      <w:r w:rsidR="00B15F5B" w:rsidRPr="002C2CE9">
        <w:t xml:space="preserve"> 1.2</w:t>
      </w:r>
      <w:r w:rsidR="00CE0B11">
        <w:t>.</w:t>
      </w:r>
    </w:p>
    <w:p w:rsidR="00CE0B11" w:rsidRDefault="00CE0B11" w:rsidP="0074619B">
      <w:pPr>
        <w:ind w:firstLine="0"/>
        <w:jc w:val="center"/>
      </w:pPr>
      <w:r w:rsidRPr="00F243DB">
        <w:rPr>
          <w:b/>
          <w:noProof/>
        </w:rPr>
        <w:drawing>
          <wp:inline distT="0" distB="0" distL="0" distR="0" wp14:anchorId="73A6BFF8" wp14:editId="5F1F764B">
            <wp:extent cx="5343251" cy="3045279"/>
            <wp:effectExtent l="0" t="0" r="0" b="0"/>
            <wp:docPr id="4098" name="Picture 2" descr="Картинки по запросу &quot;интерфейс cryengine&quot;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98" name="Picture 2" descr="Картинки по запросу &quot;интерфейс cryengine&quot;"/>
                    <pic:cNvPicPr>
                      <a:picLocks noGrp="1"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111"/>
                    <a:stretch/>
                  </pic:blipFill>
                  <pic:spPr bwMode="auto">
                    <a:xfrm>
                      <a:off x="0" y="0"/>
                      <a:ext cx="5343985" cy="30456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E0B11" w:rsidRPr="002F7AE8" w:rsidRDefault="00CE0B11" w:rsidP="00CE0B11">
      <w:pPr>
        <w:ind w:firstLine="0"/>
        <w:jc w:val="center"/>
      </w:pPr>
      <w:r>
        <w:t xml:space="preserve">Рисунок 1.2 – Пример интерфейса </w:t>
      </w:r>
      <w:r>
        <w:rPr>
          <w:lang w:val="en-US"/>
        </w:rPr>
        <w:t>CryEngine</w:t>
      </w:r>
      <w:r w:rsidRPr="002F7AE8">
        <w:t xml:space="preserve"> 3</w:t>
      </w:r>
    </w:p>
    <w:p w:rsidR="00CE0B11" w:rsidRDefault="00CE0B11" w:rsidP="0029530B">
      <w:pPr>
        <w:ind w:firstLine="0"/>
      </w:pPr>
    </w:p>
    <w:p w:rsidR="0029530B" w:rsidRDefault="001D2E99" w:rsidP="0029530B">
      <w:pPr>
        <w:ind w:firstLine="0"/>
      </w:pPr>
      <w:r>
        <w:tab/>
      </w:r>
      <w:r w:rsidR="0029530B">
        <w:t>Плюсы:</w:t>
      </w:r>
    </w:p>
    <w:p w:rsidR="0029530B" w:rsidRDefault="0029530B" w:rsidP="00C24AC4">
      <w:pPr>
        <w:pStyle w:val="a"/>
        <w:numPr>
          <w:ilvl w:val="0"/>
          <w:numId w:val="17"/>
        </w:numPr>
        <w:ind w:left="0" w:firstLine="709"/>
      </w:pPr>
      <w:r>
        <w:t>возможность созда</w:t>
      </w:r>
      <w:r w:rsidR="009F1703">
        <w:t>ние</w:t>
      </w:r>
      <w:r>
        <w:t xml:space="preserve"> игр</w:t>
      </w:r>
      <w:r w:rsidR="009F1703">
        <w:t>ы</w:t>
      </w:r>
      <w:r>
        <w:t xml:space="preserve"> с отличной графикой;</w:t>
      </w:r>
    </w:p>
    <w:p w:rsidR="0029530B" w:rsidRDefault="0029530B" w:rsidP="00C24AC4">
      <w:pPr>
        <w:pStyle w:val="a"/>
        <w:numPr>
          <w:ilvl w:val="0"/>
          <w:numId w:val="17"/>
        </w:numPr>
        <w:ind w:left="0" w:firstLine="709"/>
      </w:pPr>
      <w:r>
        <w:t>создание мощного звукового сопровождения;</w:t>
      </w:r>
    </w:p>
    <w:p w:rsidR="0029530B" w:rsidRDefault="009F1703" w:rsidP="00C24AC4">
      <w:pPr>
        <w:pStyle w:val="a"/>
        <w:numPr>
          <w:ilvl w:val="0"/>
          <w:numId w:val="17"/>
        </w:numPr>
        <w:ind w:left="0" w:firstLine="709"/>
      </w:pPr>
      <w:r>
        <w:t>максимальная</w:t>
      </w:r>
      <w:r w:rsidR="0029530B">
        <w:t xml:space="preserve"> просто</w:t>
      </w:r>
      <w:r>
        <w:t>та</w:t>
      </w:r>
      <w:r w:rsidR="0029530B">
        <w:t xml:space="preserve"> процесс</w:t>
      </w:r>
      <w:r w:rsidR="00A002BF">
        <w:t>а</w:t>
      </w:r>
      <w:r w:rsidR="0029530B">
        <w:t xml:space="preserve"> создания искусственного </w:t>
      </w:r>
      <w:r w:rsidR="00C24AC4">
        <w:tab/>
      </w:r>
      <w:r w:rsidR="00C24AC4">
        <w:tab/>
      </w:r>
      <w:r w:rsidR="00C24AC4">
        <w:tab/>
      </w:r>
      <w:r w:rsidR="0029530B">
        <w:t>интеллекта в сегменте;</w:t>
      </w:r>
    </w:p>
    <w:p w:rsidR="0029530B" w:rsidRDefault="009F1703" w:rsidP="00C24AC4">
      <w:pPr>
        <w:pStyle w:val="a"/>
        <w:numPr>
          <w:ilvl w:val="0"/>
          <w:numId w:val="17"/>
        </w:numPr>
        <w:ind w:left="0" w:firstLine="709"/>
      </w:pPr>
      <w:r>
        <w:t xml:space="preserve">легкость создания пользовательского интерфейса </w:t>
      </w:r>
      <w:r w:rsidR="0029530B">
        <w:t>начинающ</w:t>
      </w:r>
      <w:r>
        <w:t>им</w:t>
      </w:r>
      <w:r w:rsidR="0029530B">
        <w:t xml:space="preserve"> </w:t>
      </w:r>
      <w:r w:rsidR="00C24AC4">
        <w:tab/>
      </w:r>
      <w:r w:rsidR="00C24AC4">
        <w:tab/>
      </w:r>
      <w:r w:rsidR="00C24AC4">
        <w:tab/>
      </w:r>
      <w:r w:rsidR="0029530B">
        <w:t>разработчик</w:t>
      </w:r>
      <w:r>
        <w:t>ом</w:t>
      </w:r>
      <w:r w:rsidR="0029530B">
        <w:t>.</w:t>
      </w:r>
    </w:p>
    <w:p w:rsidR="0029530B" w:rsidRDefault="001D2E99" w:rsidP="0029530B">
      <w:pPr>
        <w:ind w:firstLine="0"/>
      </w:pPr>
      <w:r>
        <w:tab/>
      </w:r>
      <w:r w:rsidR="0029530B">
        <w:t>Минусы:</w:t>
      </w:r>
    </w:p>
    <w:p w:rsidR="0029530B" w:rsidRDefault="0029530B" w:rsidP="00C24AC4">
      <w:pPr>
        <w:pStyle w:val="a"/>
        <w:numPr>
          <w:ilvl w:val="0"/>
          <w:numId w:val="17"/>
        </w:numPr>
        <w:ind w:left="0" w:firstLine="709"/>
      </w:pPr>
      <w:r>
        <w:t>слабая техническая поддержка бесплатной версии;</w:t>
      </w:r>
    </w:p>
    <w:p w:rsidR="0029530B" w:rsidRDefault="0029530B" w:rsidP="00C24AC4">
      <w:pPr>
        <w:pStyle w:val="a"/>
        <w:numPr>
          <w:ilvl w:val="0"/>
          <w:numId w:val="17"/>
        </w:numPr>
        <w:ind w:left="0" w:firstLine="709"/>
      </w:pPr>
      <w:r>
        <w:t>поддерж</w:t>
      </w:r>
      <w:r w:rsidR="009F1703">
        <w:t>ка</w:t>
      </w:r>
      <w:r>
        <w:t xml:space="preserve"> только </w:t>
      </w:r>
      <w:r w:rsidR="009F1703">
        <w:t xml:space="preserve">ОС </w:t>
      </w:r>
      <w:r w:rsidR="006D3DB0" w:rsidRPr="00C24AC4">
        <w:t>Microsoft</w:t>
      </w:r>
      <w:r w:rsidR="006D3DB0">
        <w:t xml:space="preserve"> </w:t>
      </w:r>
      <w:r>
        <w:t>Windows;</w:t>
      </w:r>
    </w:p>
    <w:p w:rsidR="0029530B" w:rsidRDefault="0029530B" w:rsidP="00C24AC4">
      <w:pPr>
        <w:pStyle w:val="a"/>
        <w:numPr>
          <w:ilvl w:val="0"/>
          <w:numId w:val="17"/>
        </w:numPr>
        <w:ind w:left="0" w:firstLine="709"/>
      </w:pPr>
      <w:r>
        <w:t>относительно высокий порог вхождения.</w:t>
      </w:r>
    </w:p>
    <w:p w:rsidR="004522DE" w:rsidRPr="002C2CE9" w:rsidRDefault="004522DE" w:rsidP="0029530B">
      <w:pPr>
        <w:ind w:firstLine="0"/>
        <w:rPr>
          <w:b/>
        </w:rPr>
      </w:pPr>
      <w:r w:rsidRPr="004522DE">
        <w:rPr>
          <w:b/>
          <w:lang w:val="en-US"/>
        </w:rPr>
        <w:lastRenderedPageBreak/>
        <w:t>Unreal</w:t>
      </w:r>
      <w:r w:rsidRPr="006263CA">
        <w:rPr>
          <w:b/>
        </w:rPr>
        <w:t xml:space="preserve"> </w:t>
      </w:r>
      <w:r w:rsidRPr="004522DE">
        <w:rPr>
          <w:b/>
          <w:lang w:val="en-US"/>
        </w:rPr>
        <w:t>Engine</w:t>
      </w:r>
    </w:p>
    <w:p w:rsidR="004522DE" w:rsidRDefault="004522DE" w:rsidP="00372A90">
      <w:r w:rsidRPr="004522DE">
        <w:rPr>
          <w:lang w:val="en-US"/>
        </w:rPr>
        <w:t>Unreal</w:t>
      </w:r>
      <w:r w:rsidRPr="006263CA">
        <w:t xml:space="preserve"> </w:t>
      </w:r>
      <w:r w:rsidRPr="004522DE">
        <w:rPr>
          <w:lang w:val="en-US"/>
        </w:rPr>
        <w:t>Engine</w:t>
      </w:r>
      <w:r w:rsidRPr="006263CA">
        <w:t xml:space="preserve"> 4 – </w:t>
      </w:r>
      <w:r>
        <w:t>среда</w:t>
      </w:r>
      <w:r w:rsidRPr="006263CA">
        <w:t xml:space="preserve"> </w:t>
      </w:r>
      <w:r>
        <w:t>разработки</w:t>
      </w:r>
      <w:r w:rsidRPr="006263CA">
        <w:t xml:space="preserve">, </w:t>
      </w:r>
      <w:r>
        <w:t>созданная</w:t>
      </w:r>
      <w:r w:rsidRPr="006263CA">
        <w:t xml:space="preserve"> </w:t>
      </w:r>
      <w:r w:rsidRPr="004522DE">
        <w:rPr>
          <w:lang w:val="en-US"/>
        </w:rPr>
        <w:t>Epic</w:t>
      </w:r>
      <w:r w:rsidRPr="006263CA">
        <w:t xml:space="preserve"> </w:t>
      </w:r>
      <w:r w:rsidRPr="004522DE">
        <w:rPr>
          <w:lang w:val="en-US"/>
        </w:rPr>
        <w:t>Games</w:t>
      </w:r>
      <w:r w:rsidRPr="006263CA">
        <w:t xml:space="preserve">. </w:t>
      </w:r>
      <w:r w:rsidR="00573D8C">
        <w:t>Это</w:t>
      </w:r>
      <w:r>
        <w:t xml:space="preserve"> самая популярная среда разработки для создания фильмов и ААА-проектов. Данная платформа обладает высокими графическими возможностями. С Unreal Engine 4 есть возможность разрабатывать игры под PC, Mac, консоли, IOS, Android. </w:t>
      </w:r>
    </w:p>
    <w:p w:rsidR="004522DE" w:rsidRDefault="004522DE" w:rsidP="00372A90">
      <w:r>
        <w:t>В отличие от Unity, UE4 имеет мощный инструмент для дизайна игровых уровней прямо в сцене, достаточно удобную систему Blueprint, не имеющую аналогов, красивый дизайн самой платформы и интуитивность в использовании. Из всех сред разработки Unreal Engine 4 является сам</w:t>
      </w:r>
      <w:r w:rsidR="00A002BF">
        <w:t>ой</w:t>
      </w:r>
      <w:r>
        <w:t xml:space="preserve"> инновационн</w:t>
      </w:r>
      <w:r w:rsidR="00A002BF">
        <w:t>ой</w:t>
      </w:r>
      <w:r>
        <w:t>. Он сочетает в себе высокую производительность, лучшую графику, простой язык программирования и удоб</w:t>
      </w:r>
      <w:r w:rsidR="009F1703">
        <w:t>ство</w:t>
      </w:r>
      <w:r>
        <w:t xml:space="preserve"> использовани</w:t>
      </w:r>
      <w:r w:rsidR="009F1703">
        <w:t>я</w:t>
      </w:r>
      <w:r>
        <w:t>. Есть очень мощное сообщество, помогающее решить все проблемы. Epic Games раздает UE4 абсолютно бесплатно, весь исходный код открыт, за это разработчики просят лишь 5% с продажи одной копии</w:t>
      </w:r>
      <w:r w:rsidR="009F1703">
        <w:t xml:space="preserve"> игры</w:t>
      </w:r>
      <w:r>
        <w:t xml:space="preserve">. Команда Epic тесно сотрудничает с разработчиками VR технологий, а </w:t>
      </w:r>
      <w:r w:rsidR="009F1703">
        <w:t xml:space="preserve">это </w:t>
      </w:r>
      <w:r>
        <w:t>значит, что уже сейчас можно создавать игры под PlayStation VR, Oculus и т.д.</w:t>
      </w:r>
    </w:p>
    <w:p w:rsidR="004522DE" w:rsidRDefault="004522DE" w:rsidP="00372A90">
      <w:r>
        <w:t>На официальном сайте Unreal Engine есть огромное количество различной документации. Также есть раздел для тех, кто перешел с Unity3d. Магазин в Unreal Engine отстает от конкурентов. Если необходимо найти готовые 3D модели или сцены, то есть шанс, что нужные объекты не найдутся в фирменном магазине и придется их искать на различных интернет ресурсах или создавать самому. Кроме этого, если получится найти необходимые ресурсы, то придется отдать немалые деньги за возможность их загрузить, так как цены в официальном магазине достаточно высокие. Магазин Unity Asset Store в этом плане лучше, так как выбор в нем намного больше, а цены более демократичные.</w:t>
      </w:r>
    </w:p>
    <w:p w:rsidR="004522DE" w:rsidRDefault="004522DE" w:rsidP="00372A90">
      <w:r>
        <w:lastRenderedPageBreak/>
        <w:t>На Unreal Engine 4 было сделано огромное количество ААА-проектов, таких как: Mortal Kombat X, Dead Island 2, Smite, Paragon, Infinity Blade, Gears of War, Batman: Arkham Asylum, Mass Effect. Данный движок написан на языке C++, разработан и поддерживается на протяжении 18 лет компанией Epic Games. Созданные игры и приложения на Unreal Engine работают на различных операционных системах и платформах. Интерфейс платформы Unr</w:t>
      </w:r>
      <w:r w:rsidR="002F7AE8">
        <w:t>eal E</w:t>
      </w:r>
      <w:r w:rsidR="00B15F5B">
        <w:t>ngine придавлен на рисунке 1.3</w:t>
      </w:r>
      <w:r>
        <w:t xml:space="preserve">. </w:t>
      </w:r>
    </w:p>
    <w:p w:rsidR="00A002BF" w:rsidRDefault="00A002BF" w:rsidP="0074619B">
      <w:pPr>
        <w:ind w:firstLine="0"/>
        <w:jc w:val="center"/>
      </w:pPr>
      <w:r w:rsidRPr="00F243DB">
        <w:rPr>
          <w:b/>
          <w:noProof/>
        </w:rPr>
        <w:drawing>
          <wp:inline distT="0" distB="0" distL="0" distR="0" wp14:anchorId="2C1D487F" wp14:editId="7A72F6B7">
            <wp:extent cx="5341922" cy="3338702"/>
            <wp:effectExtent l="0" t="0" r="0" b="0"/>
            <wp:docPr id="2" name="Picture 4" descr="Картинки по запросу &quot;интерфейс unreal engine 4&quot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00" name="Picture 4" descr="Картинки по запросу &quot;интерфейс unreal engine 4&quot;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1922" cy="3338702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inline>
        </w:drawing>
      </w:r>
    </w:p>
    <w:p w:rsidR="00A002BF" w:rsidRDefault="00A002BF" w:rsidP="00A002BF">
      <w:pPr>
        <w:ind w:firstLine="0"/>
        <w:jc w:val="center"/>
      </w:pPr>
      <w:r>
        <w:t>Рисунок 1.</w:t>
      </w:r>
      <w:r w:rsidRPr="00B15F5B">
        <w:t>3</w:t>
      </w:r>
      <w:r>
        <w:t xml:space="preserve"> – Пример интерфейса Unreal Engine 4</w:t>
      </w:r>
    </w:p>
    <w:p w:rsidR="00A002BF" w:rsidRDefault="00A002BF" w:rsidP="0029530B">
      <w:pPr>
        <w:ind w:firstLine="0"/>
      </w:pPr>
    </w:p>
    <w:p w:rsidR="004522DE" w:rsidRDefault="001D2E99" w:rsidP="0029530B">
      <w:pPr>
        <w:ind w:firstLine="0"/>
      </w:pPr>
      <w:r>
        <w:tab/>
      </w:r>
      <w:r w:rsidR="004522DE">
        <w:t xml:space="preserve">Плюсы: </w:t>
      </w:r>
    </w:p>
    <w:p w:rsidR="004522DE" w:rsidRDefault="004522DE" w:rsidP="00C24AC4">
      <w:pPr>
        <w:pStyle w:val="a"/>
        <w:numPr>
          <w:ilvl w:val="0"/>
          <w:numId w:val="17"/>
        </w:numPr>
        <w:ind w:left="0" w:firstLine="709"/>
      </w:pPr>
      <w:r>
        <w:t xml:space="preserve">структура ценообразования проста для понимания; </w:t>
      </w:r>
    </w:p>
    <w:p w:rsidR="004522DE" w:rsidRDefault="004522DE" w:rsidP="00C24AC4">
      <w:pPr>
        <w:pStyle w:val="a"/>
        <w:numPr>
          <w:ilvl w:val="0"/>
          <w:numId w:val="17"/>
        </w:numPr>
        <w:ind w:left="0" w:firstLine="709"/>
      </w:pPr>
      <w:r>
        <w:t xml:space="preserve">большое </w:t>
      </w:r>
      <w:r>
        <w:tab/>
        <w:t xml:space="preserve">сообщество; </w:t>
      </w:r>
    </w:p>
    <w:p w:rsidR="004522DE" w:rsidRDefault="004522DE" w:rsidP="00C24AC4">
      <w:pPr>
        <w:pStyle w:val="a"/>
        <w:numPr>
          <w:ilvl w:val="0"/>
          <w:numId w:val="17"/>
        </w:numPr>
        <w:ind w:left="0" w:firstLine="709"/>
      </w:pPr>
      <w:r>
        <w:t xml:space="preserve">возможно, напрямую использовать в проекте файлы с исходным </w:t>
      </w:r>
      <w:r w:rsidR="00C24AC4">
        <w:tab/>
      </w:r>
      <w:r w:rsidR="00C24AC4">
        <w:tab/>
      </w:r>
      <w:r>
        <w:t xml:space="preserve">кодом </w:t>
      </w:r>
      <w:r>
        <w:tab/>
        <w:t xml:space="preserve">на C++; </w:t>
      </w:r>
    </w:p>
    <w:p w:rsidR="004522DE" w:rsidRDefault="004522DE" w:rsidP="00C24AC4">
      <w:pPr>
        <w:pStyle w:val="a"/>
        <w:numPr>
          <w:ilvl w:val="0"/>
          <w:numId w:val="17"/>
        </w:numPr>
        <w:ind w:left="0" w:firstLine="709"/>
      </w:pPr>
      <w:r>
        <w:t>отличная техническая поддержка и механизм апдейта;</w:t>
      </w:r>
    </w:p>
    <w:p w:rsidR="009F1703" w:rsidRDefault="004522DE" w:rsidP="00C24AC4">
      <w:pPr>
        <w:pStyle w:val="a"/>
        <w:numPr>
          <w:ilvl w:val="0"/>
          <w:numId w:val="17"/>
        </w:numPr>
        <w:ind w:left="0" w:firstLine="709"/>
      </w:pPr>
      <w:r>
        <w:lastRenderedPageBreak/>
        <w:t>широкий ассортимент инструментов для различных целей;</w:t>
      </w:r>
    </w:p>
    <w:p w:rsidR="004522DE" w:rsidRDefault="004522DE" w:rsidP="00C24AC4">
      <w:pPr>
        <w:pStyle w:val="a"/>
        <w:numPr>
          <w:ilvl w:val="0"/>
          <w:numId w:val="17"/>
        </w:numPr>
        <w:ind w:left="0" w:firstLine="709"/>
      </w:pPr>
      <w:r>
        <w:t>совместим</w:t>
      </w:r>
      <w:r w:rsidR="009F1703">
        <w:t>ость</w:t>
      </w:r>
      <w:r>
        <w:tab/>
        <w:t xml:space="preserve">с различными платформами. </w:t>
      </w:r>
    </w:p>
    <w:p w:rsidR="004522DE" w:rsidRDefault="001D2E99" w:rsidP="0029530B">
      <w:pPr>
        <w:ind w:firstLine="0"/>
      </w:pPr>
      <w:r>
        <w:tab/>
      </w:r>
      <w:r w:rsidR="004522DE">
        <w:t>Минусы:</w:t>
      </w:r>
    </w:p>
    <w:p w:rsidR="009F1703" w:rsidRDefault="004522DE" w:rsidP="00C24AC4">
      <w:pPr>
        <w:pStyle w:val="a"/>
        <w:numPr>
          <w:ilvl w:val="0"/>
          <w:numId w:val="17"/>
        </w:numPr>
        <w:ind w:left="0" w:firstLine="709"/>
      </w:pPr>
      <w:r>
        <w:t>сложно привыкнуть к определенным инструментам;</w:t>
      </w:r>
    </w:p>
    <w:p w:rsidR="004522DE" w:rsidRDefault="004522DE" w:rsidP="00C24AC4">
      <w:pPr>
        <w:pStyle w:val="a"/>
        <w:numPr>
          <w:ilvl w:val="0"/>
          <w:numId w:val="17"/>
        </w:numPr>
        <w:ind w:left="0" w:firstLine="709"/>
      </w:pPr>
      <w:r>
        <w:t>небольшой выбор</w:t>
      </w:r>
      <w:r w:rsidR="009F1703">
        <w:t xml:space="preserve"> </w:t>
      </w:r>
      <w:r>
        <w:t xml:space="preserve">готовых инструментов в официальном магазине; </w:t>
      </w:r>
    </w:p>
    <w:p w:rsidR="004522DE" w:rsidRDefault="004522DE" w:rsidP="00C24AC4">
      <w:pPr>
        <w:pStyle w:val="a"/>
        <w:numPr>
          <w:ilvl w:val="0"/>
          <w:numId w:val="17"/>
        </w:numPr>
        <w:ind w:left="0" w:firstLine="709"/>
      </w:pPr>
      <w:r>
        <w:t>относительно высокий порог вхождения.</w:t>
      </w:r>
    </w:p>
    <w:p w:rsidR="004522DE" w:rsidRDefault="004522DE" w:rsidP="0029530B">
      <w:pPr>
        <w:ind w:firstLine="0"/>
      </w:pPr>
    </w:p>
    <w:p w:rsidR="0000185C" w:rsidRDefault="0000185C" w:rsidP="0000185C">
      <w:pPr>
        <w:ind w:firstLine="0"/>
      </w:pPr>
      <w:r w:rsidRPr="0000185C">
        <w:rPr>
          <w:b/>
        </w:rPr>
        <w:t>Сравнение и выбор среды разработки</w:t>
      </w:r>
      <w:r>
        <w:t xml:space="preserve"> </w:t>
      </w:r>
    </w:p>
    <w:p w:rsidR="00372A90" w:rsidRDefault="0000185C" w:rsidP="00372A90">
      <w:pPr>
        <w:ind w:firstLine="0"/>
      </w:pPr>
      <w:r>
        <w:tab/>
        <w:t xml:space="preserve">При анализе средств разработки основными критериями были: </w:t>
      </w:r>
    </w:p>
    <w:p w:rsidR="00372A90" w:rsidRPr="00372A90" w:rsidRDefault="00372A90" w:rsidP="00372A90">
      <w:pPr>
        <w:pStyle w:val="af1"/>
        <w:numPr>
          <w:ilvl w:val="0"/>
          <w:numId w:val="16"/>
        </w:numPr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372A90">
        <w:rPr>
          <w:rFonts w:ascii="Times New Roman" w:hAnsi="Times New Roman"/>
          <w:sz w:val="28"/>
          <w:szCs w:val="28"/>
        </w:rPr>
        <w:t>новизна.</w:t>
      </w:r>
    </w:p>
    <w:p w:rsidR="00372A90" w:rsidRPr="00372A90" w:rsidRDefault="0000185C" w:rsidP="00372A90">
      <w:pPr>
        <w:pStyle w:val="af1"/>
        <w:numPr>
          <w:ilvl w:val="0"/>
          <w:numId w:val="16"/>
        </w:numPr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372A90">
        <w:rPr>
          <w:rFonts w:ascii="Times New Roman" w:hAnsi="Times New Roman"/>
          <w:sz w:val="28"/>
          <w:szCs w:val="28"/>
        </w:rPr>
        <w:t xml:space="preserve">даты рассматриваемых релизов и их практическое соответствие </w:t>
      </w:r>
      <w:r w:rsidR="00372A90">
        <w:rPr>
          <w:rFonts w:ascii="Times New Roman" w:hAnsi="Times New Roman"/>
          <w:sz w:val="28"/>
          <w:szCs w:val="28"/>
        </w:rPr>
        <w:tab/>
      </w:r>
      <w:r w:rsidRPr="00372A90">
        <w:rPr>
          <w:rFonts w:ascii="Times New Roman" w:hAnsi="Times New Roman"/>
          <w:sz w:val="28"/>
          <w:szCs w:val="28"/>
        </w:rPr>
        <w:t>своему времени выхода;</w:t>
      </w:r>
    </w:p>
    <w:p w:rsidR="00372A90" w:rsidRPr="00372A90" w:rsidRDefault="0000185C" w:rsidP="00C24AC4">
      <w:pPr>
        <w:pStyle w:val="a"/>
        <w:numPr>
          <w:ilvl w:val="0"/>
          <w:numId w:val="17"/>
        </w:numPr>
        <w:ind w:left="0" w:firstLine="709"/>
        <w:rPr>
          <w:szCs w:val="28"/>
        </w:rPr>
      </w:pPr>
      <w:r w:rsidRPr="00372A90">
        <w:rPr>
          <w:szCs w:val="28"/>
        </w:rPr>
        <w:t>порог вхождения –</w:t>
      </w:r>
      <w:r w:rsidR="00A002BF" w:rsidRPr="00372A90">
        <w:rPr>
          <w:szCs w:val="28"/>
        </w:rPr>
        <w:t xml:space="preserve"> </w:t>
      </w:r>
      <w:r w:rsidRPr="00372A90">
        <w:rPr>
          <w:szCs w:val="28"/>
        </w:rPr>
        <w:t>оценка необходимых</w:t>
      </w:r>
      <w:r w:rsidR="00372A90" w:rsidRPr="00372A90">
        <w:rPr>
          <w:szCs w:val="28"/>
        </w:rPr>
        <w:t xml:space="preserve"> знаний для работы с </w:t>
      </w:r>
      <w:r w:rsidR="00372A90">
        <w:rPr>
          <w:szCs w:val="28"/>
        </w:rPr>
        <w:tab/>
      </w:r>
      <w:r w:rsidR="00C24AC4">
        <w:rPr>
          <w:szCs w:val="28"/>
        </w:rPr>
        <w:tab/>
      </w:r>
      <w:r w:rsidR="00C24AC4">
        <w:rPr>
          <w:szCs w:val="28"/>
        </w:rPr>
        <w:tab/>
      </w:r>
      <w:r w:rsidR="00372A90" w:rsidRPr="00372A90">
        <w:rPr>
          <w:szCs w:val="28"/>
        </w:rPr>
        <w:t>выбранной платформой;</w:t>
      </w:r>
    </w:p>
    <w:p w:rsidR="00372A90" w:rsidRPr="00372A90" w:rsidRDefault="00372A90" w:rsidP="00372A90">
      <w:pPr>
        <w:pStyle w:val="af1"/>
        <w:numPr>
          <w:ilvl w:val="0"/>
          <w:numId w:val="16"/>
        </w:numPr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372A90">
        <w:rPr>
          <w:rFonts w:ascii="Times New Roman" w:hAnsi="Times New Roman"/>
          <w:sz w:val="28"/>
          <w:szCs w:val="28"/>
        </w:rPr>
        <w:t>п</w:t>
      </w:r>
      <w:r w:rsidR="0000185C" w:rsidRPr="00372A90">
        <w:rPr>
          <w:rFonts w:ascii="Times New Roman" w:hAnsi="Times New Roman"/>
          <w:sz w:val="28"/>
          <w:szCs w:val="28"/>
        </w:rPr>
        <w:t xml:space="preserve">оддерживаемые </w:t>
      </w:r>
      <w:r w:rsidRPr="00372A90">
        <w:rPr>
          <w:rFonts w:ascii="Times New Roman" w:hAnsi="Times New Roman"/>
          <w:sz w:val="28"/>
          <w:szCs w:val="28"/>
        </w:rPr>
        <w:t>платформы и используемые языки;</w:t>
      </w:r>
    </w:p>
    <w:p w:rsidR="0000185C" w:rsidRPr="00372A90" w:rsidRDefault="0000185C" w:rsidP="00372A90">
      <w:pPr>
        <w:pStyle w:val="af1"/>
        <w:numPr>
          <w:ilvl w:val="0"/>
          <w:numId w:val="16"/>
        </w:numPr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372A90">
        <w:rPr>
          <w:rFonts w:ascii="Times New Roman" w:hAnsi="Times New Roman"/>
          <w:sz w:val="28"/>
          <w:szCs w:val="28"/>
        </w:rPr>
        <w:t xml:space="preserve">цена – хотя мы рассматриваем условно </w:t>
      </w:r>
      <w:r w:rsidR="00372A90" w:rsidRPr="00372A90">
        <w:rPr>
          <w:rFonts w:ascii="Times New Roman" w:hAnsi="Times New Roman"/>
          <w:sz w:val="28"/>
          <w:szCs w:val="28"/>
        </w:rPr>
        <w:t xml:space="preserve">бесплатные среды </w:t>
      </w:r>
      <w:r w:rsidR="00372A90">
        <w:rPr>
          <w:rFonts w:ascii="Times New Roman" w:hAnsi="Times New Roman"/>
          <w:sz w:val="28"/>
          <w:szCs w:val="28"/>
        </w:rPr>
        <w:tab/>
      </w:r>
      <w:r w:rsidR="00C24AC4">
        <w:rPr>
          <w:rFonts w:ascii="Times New Roman" w:hAnsi="Times New Roman"/>
          <w:sz w:val="28"/>
          <w:szCs w:val="28"/>
        </w:rPr>
        <w:tab/>
      </w:r>
      <w:r w:rsidR="00C24AC4">
        <w:rPr>
          <w:rFonts w:ascii="Times New Roman" w:hAnsi="Times New Roman"/>
          <w:sz w:val="28"/>
          <w:szCs w:val="28"/>
        </w:rPr>
        <w:tab/>
      </w:r>
      <w:r w:rsidR="00C24AC4">
        <w:rPr>
          <w:rFonts w:ascii="Times New Roman" w:hAnsi="Times New Roman"/>
          <w:sz w:val="28"/>
          <w:szCs w:val="28"/>
        </w:rPr>
        <w:tab/>
      </w:r>
      <w:r w:rsidR="00372A90" w:rsidRPr="00372A90">
        <w:rPr>
          <w:rFonts w:ascii="Times New Roman" w:hAnsi="Times New Roman"/>
          <w:sz w:val="28"/>
          <w:szCs w:val="28"/>
        </w:rPr>
        <w:t xml:space="preserve">разработки, у </w:t>
      </w:r>
      <w:r w:rsidRPr="00372A90">
        <w:rPr>
          <w:rFonts w:ascii="Times New Roman" w:hAnsi="Times New Roman"/>
          <w:sz w:val="28"/>
          <w:szCs w:val="28"/>
        </w:rPr>
        <w:t>каждого есть полноценная коммерческа</w:t>
      </w:r>
      <w:r w:rsidR="00372A90" w:rsidRPr="00372A90">
        <w:rPr>
          <w:rFonts w:ascii="Times New Roman" w:hAnsi="Times New Roman"/>
          <w:sz w:val="28"/>
          <w:szCs w:val="28"/>
        </w:rPr>
        <w:t xml:space="preserve">я версия, цена </w:t>
      </w:r>
      <w:r w:rsidR="00C24AC4">
        <w:rPr>
          <w:rFonts w:ascii="Times New Roman" w:hAnsi="Times New Roman"/>
          <w:sz w:val="28"/>
          <w:szCs w:val="28"/>
        </w:rPr>
        <w:tab/>
      </w:r>
      <w:r w:rsidR="00C24AC4">
        <w:rPr>
          <w:rFonts w:ascii="Times New Roman" w:hAnsi="Times New Roman"/>
          <w:sz w:val="28"/>
          <w:szCs w:val="28"/>
        </w:rPr>
        <w:tab/>
      </w:r>
      <w:r w:rsidR="00372A90" w:rsidRPr="00372A90">
        <w:rPr>
          <w:rFonts w:ascii="Times New Roman" w:hAnsi="Times New Roman"/>
          <w:sz w:val="28"/>
          <w:szCs w:val="28"/>
        </w:rPr>
        <w:t xml:space="preserve">на которую тоже </w:t>
      </w:r>
      <w:r w:rsidRPr="00372A90">
        <w:rPr>
          <w:rFonts w:ascii="Times New Roman" w:hAnsi="Times New Roman"/>
          <w:sz w:val="28"/>
          <w:szCs w:val="28"/>
        </w:rPr>
        <w:t>имеет важное значение.</w:t>
      </w:r>
    </w:p>
    <w:p w:rsidR="0000185C" w:rsidRDefault="0000185C" w:rsidP="0000185C">
      <w:pPr>
        <w:ind w:firstLine="0"/>
      </w:pPr>
      <w:r>
        <w:tab/>
        <w:t xml:space="preserve">Исходя их данных параметров больше всего подходят платформы Unity и Unreal Engine. </w:t>
      </w:r>
    </w:p>
    <w:p w:rsidR="00A575AF" w:rsidRDefault="00D76171" w:rsidP="00372A90">
      <w:pPr>
        <w:pStyle w:val="a"/>
        <w:numPr>
          <w:ilvl w:val="0"/>
          <w:numId w:val="0"/>
        </w:numPr>
        <w:ind w:firstLine="709"/>
      </w:pPr>
      <w:r>
        <w:t>Д</w:t>
      </w:r>
      <w:r w:rsidR="00A575AF">
        <w:t xml:space="preserve">ля написания скриптов было выбрано ПО </w:t>
      </w:r>
      <w:r w:rsidR="00A575AF">
        <w:rPr>
          <w:lang w:val="en-US"/>
        </w:rPr>
        <w:t>Visual</w:t>
      </w:r>
      <w:r w:rsidR="00A575AF" w:rsidRPr="00A575AF">
        <w:t xml:space="preserve"> </w:t>
      </w:r>
      <w:r w:rsidR="00A575AF">
        <w:rPr>
          <w:lang w:val="en-US"/>
        </w:rPr>
        <w:t>Studio</w:t>
      </w:r>
      <w:r w:rsidR="00A575AF" w:rsidRPr="00A575AF">
        <w:t xml:space="preserve"> 2019</w:t>
      </w:r>
      <w:r w:rsidR="00DF51BC">
        <w:t xml:space="preserve">, поскольку оно идет в комплекте с выбранным ранее </w:t>
      </w:r>
      <w:r w:rsidR="00DF51BC">
        <w:rPr>
          <w:lang w:val="en-US"/>
        </w:rPr>
        <w:t>Unity</w:t>
      </w:r>
      <w:r w:rsidR="00DF51BC" w:rsidRPr="00DF51BC">
        <w:t xml:space="preserve"> 2019</w:t>
      </w:r>
      <w:r w:rsidR="00573D8C">
        <w:t>.</w:t>
      </w:r>
    </w:p>
    <w:p w:rsidR="00573D8C" w:rsidRPr="00DF51BC" w:rsidRDefault="00573D8C" w:rsidP="00372A90">
      <w:pPr>
        <w:pStyle w:val="a"/>
        <w:numPr>
          <w:ilvl w:val="0"/>
          <w:numId w:val="0"/>
        </w:numPr>
        <w:ind w:firstLine="709"/>
      </w:pPr>
    </w:p>
    <w:p w:rsidR="00056F56" w:rsidRPr="006C5573" w:rsidRDefault="00056F56" w:rsidP="00DD021E">
      <w:pPr>
        <w:pStyle w:val="2"/>
        <w:ind w:firstLine="709"/>
        <w:jc w:val="both"/>
        <w:rPr>
          <w:szCs w:val="32"/>
        </w:rPr>
      </w:pPr>
      <w:bookmarkStart w:id="4" w:name="_Toc41160066"/>
      <w:r w:rsidRPr="006C5573">
        <w:rPr>
          <w:szCs w:val="32"/>
        </w:rPr>
        <w:lastRenderedPageBreak/>
        <w:t>1.</w:t>
      </w:r>
      <w:r>
        <w:rPr>
          <w:szCs w:val="32"/>
        </w:rPr>
        <w:t>3</w:t>
      </w:r>
      <w:r w:rsidR="00AB5D2A">
        <w:rPr>
          <w:szCs w:val="32"/>
        </w:rPr>
        <w:t>.</w:t>
      </w:r>
      <w:r w:rsidRPr="006C5573">
        <w:rPr>
          <w:szCs w:val="32"/>
        </w:rPr>
        <w:t xml:space="preserve"> </w:t>
      </w:r>
      <w:r>
        <w:rPr>
          <w:szCs w:val="32"/>
        </w:rPr>
        <w:t>ВЫВОД</w:t>
      </w:r>
      <w:bookmarkEnd w:id="4"/>
    </w:p>
    <w:p w:rsidR="00A575AF" w:rsidRDefault="00A575AF" w:rsidP="00372A90">
      <w:pPr>
        <w:pStyle w:val="a"/>
        <w:numPr>
          <w:ilvl w:val="0"/>
          <w:numId w:val="0"/>
        </w:numPr>
        <w:ind w:firstLine="709"/>
      </w:pPr>
      <w:r>
        <w:t>Предлагаемый программный продукт должен выполнять задачи коррекции, тренировки зрения у детей с определенными отклонениями в зрительной системе</w:t>
      </w:r>
      <w:r w:rsidR="00A002BF">
        <w:t>,</w:t>
      </w:r>
      <w:r>
        <w:t xml:space="preserve"> </w:t>
      </w:r>
      <w:r w:rsidRPr="00875095">
        <w:t>позволя</w:t>
      </w:r>
      <w:r w:rsidR="00A002BF">
        <w:t>ть</w:t>
      </w:r>
      <w:r w:rsidRPr="00875095">
        <w:t xml:space="preserve"> осуществлять все традиционные процедуры аппаратного лечения, проводимого на синоптофоре. Программа </w:t>
      </w:r>
      <w:r w:rsidR="00A002BF">
        <w:t xml:space="preserve">должна быть </w:t>
      </w:r>
      <w:r w:rsidRPr="00875095">
        <w:t>построена по принципу имитации соответствующих процедур, но позволят</w:t>
      </w:r>
      <w:r w:rsidR="00A002BF">
        <w:t>ь</w:t>
      </w:r>
      <w:r w:rsidRPr="00875095">
        <w:t xml:space="preserve"> расширить их временной и скоростной диапазон и</w:t>
      </w:r>
      <w:r w:rsidR="00D01B74">
        <w:t xml:space="preserve"> использовать ряд новых режимов.</w:t>
      </w:r>
      <w:r w:rsidR="00A002BF">
        <w:t xml:space="preserve"> Игровая форма тренировок позволит сделать процесс лечения интересным для детей, а, следовательно, и более качественным. </w:t>
      </w:r>
    </w:p>
    <w:p w:rsidR="00C878C7" w:rsidRDefault="00C878C7">
      <w:pPr>
        <w:spacing w:line="240" w:lineRule="auto"/>
        <w:ind w:firstLine="0"/>
        <w:jc w:val="left"/>
        <w:rPr>
          <w:rFonts w:ascii="Arial" w:hAnsi="Arial"/>
          <w:b/>
          <w:sz w:val="32"/>
        </w:rPr>
      </w:pPr>
      <w:r>
        <w:br w:type="page"/>
      </w:r>
    </w:p>
    <w:p w:rsidR="0078202A" w:rsidRPr="004B7D63" w:rsidRDefault="0078202A" w:rsidP="00DD021E">
      <w:pPr>
        <w:pStyle w:val="1"/>
        <w:ind w:firstLine="709"/>
        <w:jc w:val="both"/>
      </w:pPr>
      <w:bookmarkStart w:id="5" w:name="_Toc41160067"/>
      <w:r w:rsidRPr="004B7D63">
        <w:lastRenderedPageBreak/>
        <w:t>2</w:t>
      </w:r>
      <w:r w:rsidR="00AB5D2A" w:rsidRPr="004B7D63">
        <w:t>.</w:t>
      </w:r>
      <w:r w:rsidRPr="004B7D63">
        <w:t xml:space="preserve"> ОПРЕДЕЛЕНИЕ ТРЕБОВАНИЙ</w:t>
      </w:r>
      <w:r w:rsidR="00900161">
        <w:t xml:space="preserve"> И ОСНОВНЫХ КОНЦЕПЦИЙ</w:t>
      </w:r>
      <w:bookmarkEnd w:id="5"/>
    </w:p>
    <w:p w:rsidR="00ED3CCF" w:rsidRPr="004B7D63" w:rsidRDefault="00ED3CCF" w:rsidP="00ED3CCF">
      <w:r w:rsidRPr="004B7D63">
        <w:t>Для того чтобы перейти к этапу проектирования программного продукта необходимо сформулировать техническое задание с медицинской точки зрения.</w:t>
      </w:r>
      <w:r w:rsidR="00FE6A5C" w:rsidRPr="004B7D63">
        <w:t xml:space="preserve"> В качестве постановщика задачи выступает квалифицированный врач-офтальмолог, заведующая офтальмологическим отделением Челябинской областной детской клинической больницы Ядыкина Елена Владимировна.</w:t>
      </w:r>
    </w:p>
    <w:p w:rsidR="00FE6A5C" w:rsidRPr="00F5157C" w:rsidRDefault="00FE6A5C" w:rsidP="00F5157C">
      <w:pPr>
        <w:pStyle w:val="2"/>
        <w:jc w:val="both"/>
        <w:rPr>
          <w:szCs w:val="28"/>
        </w:rPr>
      </w:pPr>
      <w:bookmarkStart w:id="6" w:name="_Toc41160068"/>
      <w:r w:rsidRPr="00F5157C">
        <w:rPr>
          <w:szCs w:val="28"/>
        </w:rPr>
        <w:t xml:space="preserve">2.1 </w:t>
      </w:r>
      <w:r w:rsidR="00303EF8" w:rsidRPr="00F5157C">
        <w:rPr>
          <w:szCs w:val="28"/>
        </w:rPr>
        <w:t>ФУНКЦИОНАЛЬНЫЕ ТРЕБОВАНИЯ</w:t>
      </w:r>
      <w:bookmarkEnd w:id="6"/>
    </w:p>
    <w:p w:rsidR="00D75A1D" w:rsidRDefault="00D75A1D" w:rsidP="008E34FE">
      <w:r>
        <w:t>Функциональные требования отражают возможности программного продукта</w:t>
      </w:r>
      <w:r w:rsidR="00F820D9">
        <w:t xml:space="preserve"> в части выполнения основных целей и задач его создания</w:t>
      </w:r>
      <w:r>
        <w:t>. Они формулируются следующим образом:</w:t>
      </w:r>
    </w:p>
    <w:p w:rsidR="00F820D9" w:rsidRDefault="00F820D9" w:rsidP="00C24AC4">
      <w:pPr>
        <w:pStyle w:val="af1"/>
        <w:numPr>
          <w:ilvl w:val="0"/>
          <w:numId w:val="16"/>
        </w:numPr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820D9">
        <w:rPr>
          <w:rFonts w:ascii="Times New Roman" w:hAnsi="Times New Roman"/>
          <w:sz w:val="28"/>
          <w:szCs w:val="28"/>
        </w:rPr>
        <w:t>методика лечения должна быть основана на тренировках;</w:t>
      </w:r>
    </w:p>
    <w:p w:rsidR="00F820D9" w:rsidRPr="00B63799" w:rsidRDefault="00F820D9" w:rsidP="00C24AC4">
      <w:pPr>
        <w:pStyle w:val="af1"/>
        <w:numPr>
          <w:ilvl w:val="0"/>
          <w:numId w:val="16"/>
        </w:numPr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B63799">
        <w:rPr>
          <w:rFonts w:ascii="Times New Roman" w:hAnsi="Times New Roman"/>
          <w:sz w:val="28"/>
          <w:szCs w:val="28"/>
        </w:rPr>
        <w:t>в качестве методической основы взять прибор Амблиотренер;</w:t>
      </w:r>
    </w:p>
    <w:p w:rsidR="00F820D9" w:rsidRPr="00B63799" w:rsidRDefault="00B63799" w:rsidP="00C24AC4">
      <w:pPr>
        <w:pStyle w:val="af1"/>
        <w:numPr>
          <w:ilvl w:val="0"/>
          <w:numId w:val="16"/>
        </w:numPr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B63799">
        <w:rPr>
          <w:rFonts w:ascii="Times New Roman" w:hAnsi="Times New Roman"/>
          <w:sz w:val="28"/>
          <w:szCs w:val="28"/>
        </w:rPr>
        <w:t>основной метод тренировки – прохождение лабиринта;</w:t>
      </w:r>
    </w:p>
    <w:p w:rsidR="00B63799" w:rsidRPr="00B63799" w:rsidRDefault="00B63799" w:rsidP="00C24AC4">
      <w:pPr>
        <w:pStyle w:val="af1"/>
        <w:numPr>
          <w:ilvl w:val="0"/>
          <w:numId w:val="16"/>
        </w:numPr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B63799">
        <w:rPr>
          <w:rFonts w:ascii="Times New Roman" w:hAnsi="Times New Roman"/>
          <w:sz w:val="28"/>
          <w:szCs w:val="28"/>
        </w:rPr>
        <w:t xml:space="preserve">конфигурация лабиринта должна меняться при неоднократном </w:t>
      </w:r>
      <w:r w:rsidR="00C24AC4">
        <w:rPr>
          <w:rFonts w:ascii="Times New Roman" w:hAnsi="Times New Roman"/>
          <w:sz w:val="28"/>
          <w:szCs w:val="28"/>
        </w:rPr>
        <w:tab/>
      </w:r>
      <w:r w:rsidR="00C24AC4">
        <w:rPr>
          <w:rFonts w:ascii="Times New Roman" w:hAnsi="Times New Roman"/>
          <w:sz w:val="28"/>
          <w:szCs w:val="28"/>
        </w:rPr>
        <w:tab/>
      </w:r>
      <w:r w:rsidR="00C24AC4">
        <w:rPr>
          <w:rFonts w:ascii="Times New Roman" w:hAnsi="Times New Roman"/>
          <w:sz w:val="28"/>
          <w:szCs w:val="28"/>
        </w:rPr>
        <w:tab/>
      </w:r>
      <w:r w:rsidRPr="00B63799">
        <w:rPr>
          <w:rFonts w:ascii="Times New Roman" w:hAnsi="Times New Roman"/>
          <w:sz w:val="28"/>
          <w:szCs w:val="28"/>
        </w:rPr>
        <w:t>пох</w:t>
      </w:r>
      <w:r w:rsidR="00D81CD9">
        <w:rPr>
          <w:rFonts w:ascii="Times New Roman" w:hAnsi="Times New Roman"/>
          <w:sz w:val="28"/>
          <w:szCs w:val="28"/>
        </w:rPr>
        <w:t>ождении одного и того же уровня;</w:t>
      </w:r>
    </w:p>
    <w:p w:rsidR="00B63799" w:rsidRPr="00B63799" w:rsidRDefault="00B63799" w:rsidP="00C24AC4">
      <w:pPr>
        <w:pStyle w:val="af1"/>
        <w:numPr>
          <w:ilvl w:val="0"/>
          <w:numId w:val="16"/>
        </w:numPr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B63799">
        <w:rPr>
          <w:rFonts w:ascii="Times New Roman" w:hAnsi="Times New Roman"/>
          <w:sz w:val="28"/>
          <w:szCs w:val="28"/>
        </w:rPr>
        <w:t>общее количество уровней – не менее 5;</w:t>
      </w:r>
    </w:p>
    <w:p w:rsidR="00B63799" w:rsidRPr="00B63799" w:rsidRDefault="00B63799" w:rsidP="00C24AC4">
      <w:pPr>
        <w:pStyle w:val="af1"/>
        <w:numPr>
          <w:ilvl w:val="0"/>
          <w:numId w:val="16"/>
        </w:numPr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B63799">
        <w:rPr>
          <w:rFonts w:ascii="Times New Roman" w:hAnsi="Times New Roman"/>
          <w:sz w:val="28"/>
          <w:szCs w:val="28"/>
        </w:rPr>
        <w:t xml:space="preserve">при успешном прохождении уровня должны быть предусмотрены </w:t>
      </w:r>
      <w:r w:rsidR="00C24AC4">
        <w:rPr>
          <w:rFonts w:ascii="Times New Roman" w:hAnsi="Times New Roman"/>
          <w:sz w:val="28"/>
          <w:szCs w:val="28"/>
        </w:rPr>
        <w:tab/>
      </w:r>
      <w:r w:rsidR="00C24AC4">
        <w:rPr>
          <w:rFonts w:ascii="Times New Roman" w:hAnsi="Times New Roman"/>
          <w:sz w:val="28"/>
          <w:szCs w:val="28"/>
        </w:rPr>
        <w:tab/>
      </w:r>
      <w:r w:rsidRPr="00B63799">
        <w:rPr>
          <w:rFonts w:ascii="Times New Roman" w:hAnsi="Times New Roman"/>
          <w:sz w:val="28"/>
          <w:szCs w:val="28"/>
        </w:rPr>
        <w:t>призы;</w:t>
      </w:r>
    </w:p>
    <w:p w:rsidR="002F7AE8" w:rsidRPr="00B63799" w:rsidRDefault="00B63799" w:rsidP="00C24AC4">
      <w:pPr>
        <w:pStyle w:val="af1"/>
        <w:numPr>
          <w:ilvl w:val="0"/>
          <w:numId w:val="16"/>
        </w:numPr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B63799">
        <w:rPr>
          <w:rFonts w:ascii="Times New Roman" w:hAnsi="Times New Roman"/>
          <w:sz w:val="28"/>
          <w:szCs w:val="28"/>
        </w:rPr>
        <w:t xml:space="preserve"> </w:t>
      </w:r>
      <w:r w:rsidRPr="00950C66">
        <w:rPr>
          <w:rFonts w:ascii="Times New Roman" w:hAnsi="Times New Roman"/>
          <w:sz w:val="28"/>
          <w:szCs w:val="28"/>
        </w:rPr>
        <w:t>возможность при загр</w:t>
      </w:r>
      <w:r w:rsidR="00950C66" w:rsidRPr="00950C66">
        <w:rPr>
          <w:rFonts w:ascii="Times New Roman" w:hAnsi="Times New Roman"/>
          <w:sz w:val="28"/>
          <w:szCs w:val="28"/>
        </w:rPr>
        <w:t>у</w:t>
      </w:r>
      <w:r w:rsidR="00260A9F">
        <w:rPr>
          <w:rFonts w:ascii="Times New Roman" w:hAnsi="Times New Roman"/>
          <w:sz w:val="28"/>
          <w:szCs w:val="28"/>
        </w:rPr>
        <w:t>зке приложения выбрать уровень,</w:t>
      </w:r>
      <w:r w:rsidRPr="00950C66">
        <w:rPr>
          <w:rFonts w:ascii="Times New Roman" w:hAnsi="Times New Roman"/>
          <w:sz w:val="28"/>
          <w:szCs w:val="28"/>
        </w:rPr>
        <w:t xml:space="preserve"> настроить </w:t>
      </w:r>
      <w:r w:rsidR="00C24AC4">
        <w:rPr>
          <w:rFonts w:ascii="Times New Roman" w:hAnsi="Times New Roman"/>
          <w:sz w:val="28"/>
          <w:szCs w:val="28"/>
        </w:rPr>
        <w:tab/>
      </w:r>
      <w:r w:rsidR="00C24AC4">
        <w:rPr>
          <w:rFonts w:ascii="Times New Roman" w:hAnsi="Times New Roman"/>
          <w:sz w:val="28"/>
          <w:szCs w:val="28"/>
        </w:rPr>
        <w:tab/>
      </w:r>
      <w:r w:rsidRPr="00950C66">
        <w:rPr>
          <w:rFonts w:ascii="Times New Roman" w:hAnsi="Times New Roman"/>
          <w:sz w:val="28"/>
          <w:szCs w:val="28"/>
        </w:rPr>
        <w:t>сложность в соответствии со своей степенью амблиопии</w:t>
      </w:r>
      <w:r w:rsidR="00260A9F">
        <w:rPr>
          <w:rFonts w:ascii="Times New Roman" w:hAnsi="Times New Roman"/>
          <w:sz w:val="28"/>
          <w:szCs w:val="28"/>
        </w:rPr>
        <w:t xml:space="preserve"> и</w:t>
      </w:r>
      <w:r w:rsidR="00D75A1D" w:rsidRPr="00B63799">
        <w:rPr>
          <w:rFonts w:ascii="Times New Roman" w:hAnsi="Times New Roman"/>
          <w:sz w:val="28"/>
          <w:szCs w:val="28"/>
        </w:rPr>
        <w:t xml:space="preserve"> </w:t>
      </w:r>
      <w:r w:rsidR="002F7AE8" w:rsidRPr="00B63799">
        <w:rPr>
          <w:rFonts w:ascii="Times New Roman" w:hAnsi="Times New Roman"/>
          <w:sz w:val="28"/>
          <w:szCs w:val="28"/>
        </w:rPr>
        <w:t xml:space="preserve">узнать </w:t>
      </w:r>
      <w:r w:rsidR="00C24AC4">
        <w:rPr>
          <w:rFonts w:ascii="Times New Roman" w:hAnsi="Times New Roman"/>
          <w:sz w:val="28"/>
          <w:szCs w:val="28"/>
        </w:rPr>
        <w:tab/>
      </w:r>
      <w:r w:rsidR="00C24AC4">
        <w:rPr>
          <w:rFonts w:ascii="Times New Roman" w:hAnsi="Times New Roman"/>
          <w:sz w:val="28"/>
          <w:szCs w:val="28"/>
        </w:rPr>
        <w:tab/>
      </w:r>
      <w:r w:rsidR="00D75A1D" w:rsidRPr="00B63799">
        <w:rPr>
          <w:rFonts w:ascii="Times New Roman" w:hAnsi="Times New Roman"/>
          <w:sz w:val="28"/>
          <w:szCs w:val="28"/>
        </w:rPr>
        <w:t xml:space="preserve">количество накопленных на данный момент </w:t>
      </w:r>
      <w:r w:rsidR="002F7AE8" w:rsidRPr="00B63799">
        <w:rPr>
          <w:rFonts w:ascii="Times New Roman" w:hAnsi="Times New Roman"/>
          <w:sz w:val="28"/>
          <w:szCs w:val="28"/>
        </w:rPr>
        <w:t>игровых баллов</w:t>
      </w:r>
      <w:r w:rsidR="00D75A1D" w:rsidRPr="00B63799">
        <w:rPr>
          <w:rFonts w:ascii="Times New Roman" w:hAnsi="Times New Roman"/>
          <w:sz w:val="28"/>
          <w:szCs w:val="28"/>
        </w:rPr>
        <w:t>,</w:t>
      </w:r>
      <w:r w:rsidR="002F7AE8" w:rsidRPr="00B63799">
        <w:rPr>
          <w:rFonts w:ascii="Times New Roman" w:hAnsi="Times New Roman"/>
          <w:sz w:val="28"/>
          <w:szCs w:val="28"/>
        </w:rPr>
        <w:t xml:space="preserve"> </w:t>
      </w:r>
    </w:p>
    <w:p w:rsidR="00B63799" w:rsidRPr="00B63799" w:rsidRDefault="00B63799" w:rsidP="00C24AC4">
      <w:pPr>
        <w:pStyle w:val="af1"/>
        <w:numPr>
          <w:ilvl w:val="0"/>
          <w:numId w:val="16"/>
        </w:numPr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B63799">
        <w:rPr>
          <w:rFonts w:ascii="Times New Roman" w:hAnsi="Times New Roman"/>
          <w:sz w:val="28"/>
          <w:szCs w:val="28"/>
        </w:rPr>
        <w:t xml:space="preserve">по запросу показ статистики за предыдущие сеансы тренировки и </w:t>
      </w:r>
      <w:r w:rsidR="00C24AC4">
        <w:rPr>
          <w:rFonts w:ascii="Times New Roman" w:hAnsi="Times New Roman"/>
          <w:sz w:val="28"/>
          <w:szCs w:val="28"/>
        </w:rPr>
        <w:tab/>
      </w:r>
      <w:r w:rsidR="00C24AC4">
        <w:rPr>
          <w:rFonts w:ascii="Times New Roman" w:hAnsi="Times New Roman"/>
          <w:sz w:val="28"/>
          <w:szCs w:val="28"/>
        </w:rPr>
        <w:tab/>
      </w:r>
      <w:r w:rsidRPr="00B63799">
        <w:rPr>
          <w:rFonts w:ascii="Times New Roman" w:hAnsi="Times New Roman"/>
          <w:sz w:val="28"/>
          <w:szCs w:val="28"/>
        </w:rPr>
        <w:t>вывод её в отдельный файл;</w:t>
      </w:r>
    </w:p>
    <w:p w:rsidR="00B63799" w:rsidRPr="00B63799" w:rsidRDefault="00B63799" w:rsidP="00C24AC4">
      <w:pPr>
        <w:pStyle w:val="af1"/>
        <w:numPr>
          <w:ilvl w:val="0"/>
          <w:numId w:val="16"/>
        </w:numPr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B63799">
        <w:rPr>
          <w:rFonts w:ascii="Times New Roman" w:hAnsi="Times New Roman"/>
          <w:sz w:val="28"/>
          <w:szCs w:val="28"/>
        </w:rPr>
        <w:lastRenderedPageBreak/>
        <w:t xml:space="preserve">возможность в процессе работы настроить уровень сложности в </w:t>
      </w:r>
      <w:r w:rsidR="00C24AC4">
        <w:rPr>
          <w:rFonts w:ascii="Times New Roman" w:hAnsi="Times New Roman"/>
          <w:sz w:val="28"/>
          <w:szCs w:val="28"/>
        </w:rPr>
        <w:tab/>
      </w:r>
      <w:r w:rsidR="00C24AC4">
        <w:rPr>
          <w:rFonts w:ascii="Times New Roman" w:hAnsi="Times New Roman"/>
          <w:sz w:val="28"/>
          <w:szCs w:val="28"/>
        </w:rPr>
        <w:tab/>
      </w:r>
      <w:r w:rsidR="00C24AC4">
        <w:rPr>
          <w:rFonts w:ascii="Times New Roman" w:hAnsi="Times New Roman"/>
          <w:sz w:val="28"/>
          <w:szCs w:val="28"/>
        </w:rPr>
        <w:tab/>
      </w:r>
      <w:r w:rsidRPr="00B63799">
        <w:rPr>
          <w:rFonts w:ascii="Times New Roman" w:hAnsi="Times New Roman"/>
          <w:sz w:val="28"/>
          <w:szCs w:val="28"/>
        </w:rPr>
        <w:t>соответствии со степенью своей амблиопии;</w:t>
      </w:r>
    </w:p>
    <w:p w:rsidR="00B63799" w:rsidRPr="00B63799" w:rsidRDefault="00B63799" w:rsidP="00C24AC4">
      <w:pPr>
        <w:pStyle w:val="af1"/>
        <w:numPr>
          <w:ilvl w:val="0"/>
          <w:numId w:val="16"/>
        </w:numPr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B63799">
        <w:rPr>
          <w:rFonts w:ascii="Times New Roman" w:hAnsi="Times New Roman"/>
          <w:sz w:val="28"/>
          <w:szCs w:val="28"/>
        </w:rPr>
        <w:t xml:space="preserve">возможность перемещаться между уровнями, проходить их, </w:t>
      </w:r>
      <w:r w:rsidR="00C24AC4">
        <w:rPr>
          <w:rFonts w:ascii="Times New Roman" w:hAnsi="Times New Roman"/>
          <w:sz w:val="28"/>
          <w:szCs w:val="28"/>
        </w:rPr>
        <w:tab/>
      </w:r>
      <w:r w:rsidR="00C24AC4">
        <w:rPr>
          <w:rFonts w:ascii="Times New Roman" w:hAnsi="Times New Roman"/>
          <w:sz w:val="28"/>
          <w:szCs w:val="28"/>
        </w:rPr>
        <w:tab/>
      </w:r>
      <w:r w:rsidR="00C24AC4">
        <w:rPr>
          <w:rFonts w:ascii="Times New Roman" w:hAnsi="Times New Roman"/>
          <w:sz w:val="28"/>
          <w:szCs w:val="28"/>
        </w:rPr>
        <w:tab/>
      </w:r>
      <w:r w:rsidRPr="00B63799">
        <w:rPr>
          <w:rFonts w:ascii="Times New Roman" w:hAnsi="Times New Roman"/>
          <w:sz w:val="28"/>
          <w:szCs w:val="28"/>
        </w:rPr>
        <w:t>зарабатывать баллы, разблокировать новые уровни.</w:t>
      </w:r>
    </w:p>
    <w:p w:rsidR="00020FD0" w:rsidRPr="004B7D63" w:rsidRDefault="00020FD0" w:rsidP="00020FD0">
      <w:r w:rsidRPr="004B7D63">
        <w:t>Приложение должно функционировать на ОС</w:t>
      </w:r>
      <w:r w:rsidR="006D3DB0" w:rsidRPr="006D3DB0">
        <w:t xml:space="preserve"> </w:t>
      </w:r>
      <w:r w:rsidR="006D3DB0">
        <w:rPr>
          <w:lang w:val="en-US"/>
        </w:rPr>
        <w:t>Microsoft</w:t>
      </w:r>
      <w:r w:rsidRPr="004B7D63">
        <w:t xml:space="preserve"> Windows </w:t>
      </w:r>
      <w:r w:rsidR="009054A2">
        <w:t xml:space="preserve">не ниже </w:t>
      </w:r>
      <w:r w:rsidRPr="004B7D63">
        <w:t>7.</w:t>
      </w:r>
    </w:p>
    <w:p w:rsidR="00FE6A5C" w:rsidRPr="00F5157C" w:rsidRDefault="00FE6A5C" w:rsidP="00F5157C">
      <w:pPr>
        <w:pStyle w:val="2"/>
        <w:jc w:val="both"/>
        <w:rPr>
          <w:szCs w:val="28"/>
        </w:rPr>
      </w:pPr>
      <w:bookmarkStart w:id="7" w:name="_Toc41160069"/>
      <w:r w:rsidRPr="00F5157C">
        <w:rPr>
          <w:szCs w:val="28"/>
        </w:rPr>
        <w:t>2.2</w:t>
      </w:r>
      <w:r w:rsidR="00303EF8" w:rsidRPr="00F5157C">
        <w:rPr>
          <w:szCs w:val="28"/>
        </w:rPr>
        <w:t xml:space="preserve"> НЕФУНКЦИОНАЛЬНЫЕ ТРЕБОВАНИЯ</w:t>
      </w:r>
      <w:bookmarkEnd w:id="7"/>
    </w:p>
    <w:p w:rsidR="002F7AE8" w:rsidRDefault="002F7AE8" w:rsidP="002F7AE8">
      <w:r w:rsidRPr="004B7D63">
        <w:t>После загрузки программы пользователь должен иметь доступ в меню выбора уровн</w:t>
      </w:r>
      <w:r w:rsidR="009054A2">
        <w:t>я</w:t>
      </w:r>
      <w:r w:rsidRPr="004B7D63">
        <w:t>, настроек и статистики. Также пользователь дол</w:t>
      </w:r>
      <w:r w:rsidR="00493F53">
        <w:t>жен иметь возможность выйти из приложения</w:t>
      </w:r>
      <w:r w:rsidRPr="004B7D63">
        <w:t xml:space="preserve"> и вернуться в главное меню.</w:t>
      </w:r>
    </w:p>
    <w:p w:rsidR="00B63799" w:rsidRPr="004B7D63" w:rsidRDefault="00B63799" w:rsidP="00B63799">
      <w:r w:rsidRPr="004B7D63">
        <w:t xml:space="preserve">В сцене главного меню </w:t>
      </w:r>
      <w:r>
        <w:t>необходимо</w:t>
      </w:r>
      <w:r w:rsidRPr="004B7D63">
        <w:t xml:space="preserve"> реализовать следующие </w:t>
      </w:r>
      <w:r w:rsidR="00EB579B">
        <w:t>кнопки</w:t>
      </w:r>
      <w:r w:rsidRPr="004B7D63">
        <w:t xml:space="preserve">: </w:t>
      </w:r>
    </w:p>
    <w:p w:rsidR="00B63799" w:rsidRPr="00C24AC4" w:rsidRDefault="00B63799" w:rsidP="00C24AC4">
      <w:pPr>
        <w:pStyle w:val="af1"/>
        <w:numPr>
          <w:ilvl w:val="0"/>
          <w:numId w:val="16"/>
        </w:numPr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C24AC4">
        <w:rPr>
          <w:rFonts w:ascii="Times New Roman" w:hAnsi="Times New Roman"/>
          <w:sz w:val="28"/>
          <w:szCs w:val="28"/>
        </w:rPr>
        <w:t xml:space="preserve">"Выбор уровня";  </w:t>
      </w:r>
    </w:p>
    <w:p w:rsidR="00B63799" w:rsidRPr="00C24AC4" w:rsidRDefault="00B63799" w:rsidP="00C24AC4">
      <w:pPr>
        <w:pStyle w:val="af1"/>
        <w:numPr>
          <w:ilvl w:val="0"/>
          <w:numId w:val="16"/>
        </w:numPr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C24AC4">
        <w:rPr>
          <w:rFonts w:ascii="Times New Roman" w:hAnsi="Times New Roman"/>
          <w:sz w:val="28"/>
          <w:szCs w:val="28"/>
        </w:rPr>
        <w:t xml:space="preserve">"Настройки"; </w:t>
      </w:r>
    </w:p>
    <w:p w:rsidR="00B63799" w:rsidRPr="00C24AC4" w:rsidRDefault="00B63799" w:rsidP="00C24AC4">
      <w:pPr>
        <w:pStyle w:val="af1"/>
        <w:numPr>
          <w:ilvl w:val="0"/>
          <w:numId w:val="16"/>
        </w:numPr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C24AC4">
        <w:rPr>
          <w:rFonts w:ascii="Times New Roman" w:hAnsi="Times New Roman"/>
          <w:sz w:val="28"/>
          <w:szCs w:val="28"/>
        </w:rPr>
        <w:t xml:space="preserve">"Статистика"; </w:t>
      </w:r>
    </w:p>
    <w:p w:rsidR="00B63799" w:rsidRPr="00C24AC4" w:rsidRDefault="00B63799" w:rsidP="00C24AC4">
      <w:pPr>
        <w:pStyle w:val="af1"/>
        <w:numPr>
          <w:ilvl w:val="0"/>
          <w:numId w:val="16"/>
        </w:numPr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C24AC4">
        <w:rPr>
          <w:rFonts w:ascii="Times New Roman" w:hAnsi="Times New Roman"/>
          <w:sz w:val="28"/>
          <w:szCs w:val="28"/>
        </w:rPr>
        <w:t>"Выход".</w:t>
      </w:r>
    </w:p>
    <w:p w:rsidR="00B63799" w:rsidRDefault="00B63799" w:rsidP="00B63799">
      <w:r>
        <w:t>В соответствии с п. 2.1, п</w:t>
      </w:r>
      <w:r w:rsidRPr="004B7D63">
        <w:t xml:space="preserve">ользователь должен иметь возможность увидеть статистику за предыдущие сеансы тренировки, а также вывести её в файл. </w:t>
      </w:r>
    </w:p>
    <w:p w:rsidR="00B63799" w:rsidRDefault="00B63799" w:rsidP="002F7AE8">
      <w:r>
        <w:t xml:space="preserve">Необходимо предусмотреть возможность </w:t>
      </w:r>
      <w:r w:rsidRPr="004B7D63">
        <w:t>измен</w:t>
      </w:r>
      <w:r>
        <w:t>ения</w:t>
      </w:r>
      <w:r w:rsidRPr="004B7D63">
        <w:t xml:space="preserve"> настройки разрешения, устан</w:t>
      </w:r>
      <w:r>
        <w:t>овки</w:t>
      </w:r>
      <w:r w:rsidRPr="004B7D63">
        <w:t xml:space="preserve"> полноэкранн</w:t>
      </w:r>
      <w:r>
        <w:t>ого</w:t>
      </w:r>
      <w:r w:rsidRPr="004B7D63">
        <w:t xml:space="preserve"> режим</w:t>
      </w:r>
      <w:r>
        <w:t xml:space="preserve">а, </w:t>
      </w:r>
      <w:r w:rsidRPr="004B7D63">
        <w:t>измен</w:t>
      </w:r>
      <w:r>
        <w:t>ения</w:t>
      </w:r>
      <w:r w:rsidRPr="004B7D63">
        <w:t xml:space="preserve"> язык</w:t>
      </w:r>
      <w:r>
        <w:t>а</w:t>
      </w:r>
      <w:r w:rsidRPr="004B7D63">
        <w:t xml:space="preserve"> интерфейса</w:t>
      </w:r>
      <w:r>
        <w:t>. Языком по умолчанию является русский.</w:t>
      </w:r>
    </w:p>
    <w:p w:rsidR="00B63799" w:rsidRDefault="00EB579B" w:rsidP="002F7AE8">
      <w:r>
        <w:t>Программа должна быть адаптируема мониторам с различным соотношением сторон.</w:t>
      </w:r>
    </w:p>
    <w:p w:rsidR="00B63799" w:rsidRPr="004B7D63" w:rsidRDefault="00EB579B" w:rsidP="002F7AE8">
      <w:r>
        <w:t>Должна быть обеспечена патентная чистота в отношении территории Российской Федерации.</w:t>
      </w:r>
    </w:p>
    <w:p w:rsidR="00EB579B" w:rsidRPr="00EB579B" w:rsidRDefault="00EB579B" w:rsidP="00020FD0">
      <w:pPr>
        <w:rPr>
          <w:szCs w:val="28"/>
        </w:rPr>
      </w:pPr>
      <w:r>
        <w:t xml:space="preserve">Программа должна быть зарегистрирована в </w:t>
      </w:r>
      <w:r w:rsidRPr="00EB579B">
        <w:rPr>
          <w:bCs/>
          <w:color w:val="333333"/>
          <w:kern w:val="36"/>
          <w:szCs w:val="28"/>
        </w:rPr>
        <w:t>Един</w:t>
      </w:r>
      <w:r>
        <w:rPr>
          <w:bCs/>
          <w:color w:val="333333"/>
          <w:kern w:val="36"/>
          <w:szCs w:val="28"/>
        </w:rPr>
        <w:t>ом</w:t>
      </w:r>
      <w:r w:rsidRPr="00EB579B">
        <w:rPr>
          <w:bCs/>
          <w:color w:val="333333"/>
          <w:kern w:val="36"/>
          <w:szCs w:val="28"/>
        </w:rPr>
        <w:t xml:space="preserve"> реестр</w:t>
      </w:r>
      <w:r>
        <w:rPr>
          <w:bCs/>
          <w:color w:val="333333"/>
          <w:kern w:val="36"/>
          <w:szCs w:val="28"/>
        </w:rPr>
        <w:t>е</w:t>
      </w:r>
      <w:r w:rsidRPr="00EB579B">
        <w:rPr>
          <w:bCs/>
          <w:color w:val="333333"/>
          <w:kern w:val="36"/>
          <w:szCs w:val="28"/>
        </w:rPr>
        <w:t xml:space="preserve"> российских программ для электронных вычислительных машин и баз данных</w:t>
      </w:r>
      <w:r w:rsidR="003E709E">
        <w:rPr>
          <w:bCs/>
          <w:color w:val="333333"/>
          <w:kern w:val="36"/>
          <w:szCs w:val="28"/>
        </w:rPr>
        <w:t>.</w:t>
      </w:r>
    </w:p>
    <w:p w:rsidR="00ED3CCF" w:rsidRPr="004B7D63" w:rsidRDefault="00056F56" w:rsidP="00ED3CCF">
      <w:pPr>
        <w:pStyle w:val="2"/>
        <w:ind w:firstLine="709"/>
        <w:jc w:val="both"/>
        <w:rPr>
          <w:szCs w:val="32"/>
        </w:rPr>
      </w:pPr>
      <w:bookmarkStart w:id="8" w:name="_Toc41160070"/>
      <w:r w:rsidRPr="004B7D63">
        <w:rPr>
          <w:szCs w:val="32"/>
        </w:rPr>
        <w:lastRenderedPageBreak/>
        <w:t>2.</w:t>
      </w:r>
      <w:r w:rsidR="00020FD0" w:rsidRPr="004B7D63">
        <w:rPr>
          <w:szCs w:val="32"/>
        </w:rPr>
        <w:t>3</w:t>
      </w:r>
      <w:r w:rsidR="00303EF8">
        <w:rPr>
          <w:szCs w:val="32"/>
        </w:rPr>
        <w:t xml:space="preserve"> КОНЦЕПЦИЯ ПРОГРАММЫ</w:t>
      </w:r>
      <w:bookmarkEnd w:id="8"/>
    </w:p>
    <w:p w:rsidR="00ED3CCF" w:rsidRPr="004B7D63" w:rsidRDefault="00145F4F" w:rsidP="00ED3CCF">
      <w:r w:rsidRPr="004B7D63">
        <w:t>Решение проблемы фокусировки внимания и заинтересованности в максимально правильном прохождении тренировочных заданий будет достигаться за счет награждения пациента баллами, которые одновременно будут являться валютой для разблокировки</w:t>
      </w:r>
      <w:r w:rsidR="00103BB2" w:rsidRPr="004B7D63">
        <w:t xml:space="preserve"> новых тематических уровней, а также</w:t>
      </w:r>
      <w:r w:rsidRPr="004B7D63">
        <w:t xml:space="preserve"> внешнего вида и</w:t>
      </w:r>
      <w:r w:rsidR="00076A46">
        <w:t xml:space="preserve">грового персонажа. </w:t>
      </w:r>
      <w:r w:rsidR="00103BB2" w:rsidRPr="004B7D63">
        <w:t>Это повысит</w:t>
      </w:r>
      <w:r w:rsidR="00493F53">
        <w:t xml:space="preserve"> заинтересованность пользователя</w:t>
      </w:r>
      <w:r w:rsidRPr="004B7D63">
        <w:t xml:space="preserve"> в максимально качественном прохождении тренировки.</w:t>
      </w:r>
    </w:p>
    <w:p w:rsidR="00103BB2" w:rsidRPr="004B7D63" w:rsidRDefault="00103BB2" w:rsidP="00ED3CCF">
      <w:r w:rsidRPr="004B7D63">
        <w:t>Программа будет представлять собой аналог существующего аппар</w:t>
      </w:r>
      <w:r w:rsidR="00076A46">
        <w:t>атного комплекса под названием А</w:t>
      </w:r>
      <w:r w:rsidRPr="004B7D63">
        <w:t>мблиотренер.</w:t>
      </w:r>
    </w:p>
    <w:p w:rsidR="00103BB2" w:rsidRPr="004B7D63" w:rsidRDefault="00103BB2" w:rsidP="00ED3CCF">
      <w:r w:rsidRPr="004B7D63">
        <w:t>Амблиотренер</w:t>
      </w:r>
      <w:r w:rsidR="00076A46">
        <w:t xml:space="preserve"> – </w:t>
      </w:r>
      <w:r w:rsidRPr="004B7D63">
        <w:t>настольный прибор, представляющий собой корпус, на верхней наклонной плоскости которого расположена панель из органического стекла и пульт управления. В углубление панели помещают сменные решетки, платы и рисунки с оптотипами, под панелью размещено семнадцать ламп. На боковой панели прибора расположены гнезда для подключения трансформатора, головного телефона и токопроводящего стержня.</w:t>
      </w:r>
    </w:p>
    <w:p w:rsidR="00103BB2" w:rsidRPr="004B7D63" w:rsidRDefault="00103BB2" w:rsidP="00ED3CCF">
      <w:r w:rsidRPr="004B7D63">
        <w:t>Принцип лечения амблиопии таким способом заключается в фокусировке обе</w:t>
      </w:r>
      <w:r w:rsidR="00493F53">
        <w:t>их глаз на двух объектах: игровом персонаже</w:t>
      </w:r>
      <w:r w:rsidRPr="004B7D63">
        <w:t xml:space="preserve"> и дополнительном </w:t>
      </w:r>
      <w:r w:rsidR="00605D28">
        <w:t>объекте (линии, яблоке, сосиске</w:t>
      </w:r>
      <w:r w:rsidR="00E81342" w:rsidRPr="004B7D63">
        <w:t xml:space="preserve"> и так далее).</w:t>
      </w:r>
    </w:p>
    <w:p w:rsidR="00E81342" w:rsidRPr="004B7D63" w:rsidRDefault="00076A46" w:rsidP="00ED3CCF">
      <w:r>
        <w:t>П</w:t>
      </w:r>
      <w:r w:rsidR="00E81342" w:rsidRPr="004B7D63">
        <w:t xml:space="preserve">рограммный продукт </w:t>
      </w:r>
      <w:r>
        <w:t xml:space="preserve">будет </w:t>
      </w:r>
      <w:r w:rsidR="00E81342" w:rsidRPr="004B7D63">
        <w:t>представлят</w:t>
      </w:r>
      <w:r>
        <w:t>ь</w:t>
      </w:r>
      <w:r w:rsidR="00E81342" w:rsidRPr="004B7D63">
        <w:t xml:space="preserve"> собой набор определенных уровней, каждый из которых оформлен в той или иной тематике и имеет определенную траекторию прохождения. </w:t>
      </w:r>
    </w:p>
    <w:p w:rsidR="00E81342" w:rsidRPr="004B7D63" w:rsidRDefault="00C60205" w:rsidP="00ED3CCF">
      <w:r w:rsidRPr="004B7D63">
        <w:t>Что</w:t>
      </w:r>
      <w:r w:rsidR="00E81342" w:rsidRPr="004B7D63">
        <w:t>бы попасть на новый уровень</w:t>
      </w:r>
      <w:r w:rsidR="00076A46">
        <w:t>,</w:t>
      </w:r>
      <w:r w:rsidR="00E81342" w:rsidRPr="004B7D63">
        <w:t xml:space="preserve"> пациенту будет необходимо пройти предыдущий на максимально возможное количество баллов.</w:t>
      </w:r>
    </w:p>
    <w:p w:rsidR="00213958" w:rsidRPr="004B7D63" w:rsidRDefault="00C60205" w:rsidP="00ED3CCF">
      <w:r w:rsidRPr="004B7D63">
        <w:t>Что</w:t>
      </w:r>
      <w:r w:rsidR="00E81342" w:rsidRPr="004B7D63">
        <w:t>бы обеспечить лечебный эффект для пациентов с разными степенями амблиопии</w:t>
      </w:r>
      <w:r w:rsidR="00076A46">
        <w:t>, в разделе "Н</w:t>
      </w:r>
      <w:r w:rsidR="00E81342" w:rsidRPr="004B7D63">
        <w:t>астройки"</w:t>
      </w:r>
      <w:r w:rsidR="003A7CDC">
        <w:t xml:space="preserve"> находя</w:t>
      </w:r>
      <w:r w:rsidR="00E07C83" w:rsidRPr="004B7D63">
        <w:t>тся несколько параметров, изменение которых влечет за собой повышен</w:t>
      </w:r>
      <w:r w:rsidR="00E87C3F" w:rsidRPr="004B7D63">
        <w:t>ие или понижение сложности трени</w:t>
      </w:r>
      <w:r w:rsidR="00E07C83" w:rsidRPr="004B7D63">
        <w:t>ровки</w:t>
      </w:r>
      <w:r w:rsidR="00213958" w:rsidRPr="004B7D63">
        <w:t>.</w:t>
      </w:r>
    </w:p>
    <w:p w:rsidR="00213958" w:rsidRPr="004B7D63" w:rsidRDefault="00213958" w:rsidP="00ED3CCF">
      <w:r w:rsidRPr="004B7D63">
        <w:lastRenderedPageBreak/>
        <w:t>В программе есть несколько уровней.</w:t>
      </w:r>
    </w:p>
    <w:p w:rsidR="00E87C3F" w:rsidRPr="002D13A8" w:rsidRDefault="00213958" w:rsidP="00ED3CCF">
      <w:r w:rsidRPr="004B7D63">
        <w:t>Пе</w:t>
      </w:r>
      <w:r w:rsidR="00E87C3F" w:rsidRPr="004B7D63">
        <w:t xml:space="preserve">рвый базовый уровень выглядит как минималистично оформленный процедурно генерирующийся лабиринт с проходящей по нему от места появления игрока до финиша </w:t>
      </w:r>
      <w:r w:rsidR="003A7CDC">
        <w:t xml:space="preserve">ломаной линией, состоящей из отрезков </w:t>
      </w:r>
      <w:r w:rsidR="00E87C3F" w:rsidRPr="004B7D63">
        <w:t>прям</w:t>
      </w:r>
      <w:r w:rsidR="003A7CDC">
        <w:t>ы</w:t>
      </w:r>
      <w:r w:rsidR="00026EA1">
        <w:t>х</w:t>
      </w:r>
      <w:r w:rsidR="003A7CDC">
        <w:t>. М</w:t>
      </w:r>
      <w:r w:rsidR="00E87C3F" w:rsidRPr="004B7D63">
        <w:t xml:space="preserve">аксимально точное движение по </w:t>
      </w:r>
      <w:r w:rsidR="003A7CDC">
        <w:t>этой линии</w:t>
      </w:r>
      <w:r w:rsidR="00E87C3F" w:rsidRPr="004B7D63">
        <w:t xml:space="preserve"> позволяет пациенту зарабатывать </w:t>
      </w:r>
      <w:r w:rsidRPr="004B7D63">
        <w:t>баллы</w:t>
      </w:r>
      <w:r w:rsidR="003A7CDC">
        <w:t>.</w:t>
      </w:r>
    </w:p>
    <w:p w:rsidR="00213958" w:rsidRPr="004B7D63" w:rsidRDefault="00213958" w:rsidP="00213958">
      <w:r w:rsidRPr="002D13A8">
        <w:t xml:space="preserve">Уровень </w:t>
      </w:r>
      <w:r w:rsidR="002D13A8" w:rsidRPr="002D13A8">
        <w:t>«Кубач»</w:t>
      </w:r>
      <w:r w:rsidR="00E87C3F" w:rsidRPr="002D13A8">
        <w:t xml:space="preserve"> – это </w:t>
      </w:r>
      <w:r w:rsidRPr="002D13A8">
        <w:t>один</w:t>
      </w:r>
      <w:r w:rsidRPr="004B7D63">
        <w:t xml:space="preserve"> из разблокируемых по ходу зарабатывания баллов уровней, оформление которого похо</w:t>
      </w:r>
      <w:r w:rsidR="003A7CDC">
        <w:t>же</w:t>
      </w:r>
      <w:r w:rsidRPr="004B7D63">
        <w:t xml:space="preserve"> на стилистику популярной игры "</w:t>
      </w:r>
      <w:r w:rsidRPr="004B7D63">
        <w:rPr>
          <w:lang w:val="en-US"/>
        </w:rPr>
        <w:t>Minecraft</w:t>
      </w:r>
      <w:r w:rsidRPr="004B7D63">
        <w:t>"</w:t>
      </w:r>
      <w:r w:rsidR="003A7CDC">
        <w:t>.</w:t>
      </w:r>
    </w:p>
    <w:p w:rsidR="002D13A8" w:rsidRDefault="002D13A8" w:rsidP="00213958">
      <w:r>
        <w:t xml:space="preserve">Уровень </w:t>
      </w:r>
      <w:r w:rsidRPr="002D13A8">
        <w:t>«</w:t>
      </w:r>
      <w:r>
        <w:t>Яблочный лес</w:t>
      </w:r>
      <w:r w:rsidRPr="006A52CF">
        <w:rPr>
          <w:b/>
        </w:rPr>
        <w:t>»</w:t>
      </w:r>
      <w:r w:rsidR="00213958" w:rsidRPr="004B7D63">
        <w:t xml:space="preserve"> – это один из разблокируемых по ходу зарабатывания баллов уровней</w:t>
      </w:r>
      <w:r w:rsidR="003A7CDC">
        <w:t xml:space="preserve">, </w:t>
      </w:r>
      <w:r w:rsidR="00213958" w:rsidRPr="004B7D63">
        <w:t>оформлен</w:t>
      </w:r>
      <w:r w:rsidR="003A7CDC">
        <w:t>ный</w:t>
      </w:r>
      <w:r w:rsidR="00213958" w:rsidRPr="004B7D63">
        <w:t xml:space="preserve"> в виде тропинки в лесу, по которой разброс</w:t>
      </w:r>
      <w:r>
        <w:t>аны яблоки.</w:t>
      </w:r>
    </w:p>
    <w:p w:rsidR="002D13A8" w:rsidRDefault="002D13A8" w:rsidP="002D13A8">
      <w:r>
        <w:t xml:space="preserve">Уровень </w:t>
      </w:r>
      <w:r w:rsidRPr="002D13A8">
        <w:t>«</w:t>
      </w:r>
      <w:r>
        <w:t>Кошкин дом</w:t>
      </w:r>
      <w:r w:rsidRPr="006A52CF">
        <w:rPr>
          <w:b/>
        </w:rPr>
        <w:t>»</w:t>
      </w:r>
      <w:r w:rsidRPr="004B7D63">
        <w:t xml:space="preserve"> – это один из разблокируемых по ходу зарабатывания баллов уровней</w:t>
      </w:r>
      <w:r>
        <w:t xml:space="preserve">, </w:t>
      </w:r>
      <w:r w:rsidRPr="004B7D63">
        <w:t>оформлен</w:t>
      </w:r>
      <w:r>
        <w:t>ный</w:t>
      </w:r>
      <w:r w:rsidRPr="004B7D63">
        <w:t xml:space="preserve"> в виде</w:t>
      </w:r>
      <w:r>
        <w:t xml:space="preserve"> дома</w:t>
      </w:r>
      <w:r w:rsidR="00026EA1">
        <w:t>,</w:t>
      </w:r>
      <w:r>
        <w:t xml:space="preserve"> по которому</w:t>
      </w:r>
      <w:r w:rsidR="00026EA1">
        <w:t>,</w:t>
      </w:r>
      <w:r>
        <w:t xml:space="preserve"> следуя за сосисками</w:t>
      </w:r>
      <w:r w:rsidR="00026EA1">
        <w:t>,</w:t>
      </w:r>
      <w:r>
        <w:t xml:space="preserve"> бежит кошка</w:t>
      </w:r>
      <w:r w:rsidRPr="004B7D63">
        <w:t>.</w:t>
      </w:r>
    </w:p>
    <w:p w:rsidR="002D13A8" w:rsidRPr="004B7D63" w:rsidRDefault="002D13A8" w:rsidP="002D13A8">
      <w:r>
        <w:t xml:space="preserve">Уровень </w:t>
      </w:r>
      <w:r w:rsidRPr="002D13A8">
        <w:t>«</w:t>
      </w:r>
      <w:r>
        <w:t>Охота за подарками</w:t>
      </w:r>
      <w:r w:rsidRPr="006A52CF">
        <w:rPr>
          <w:b/>
        </w:rPr>
        <w:t>»</w:t>
      </w:r>
      <w:r w:rsidRPr="004B7D63">
        <w:t xml:space="preserve"> – это один из разблокируемых по ходу зарабатывания баллов уровней</w:t>
      </w:r>
      <w:r>
        <w:t xml:space="preserve">, </w:t>
      </w:r>
      <w:r w:rsidRPr="004B7D63">
        <w:t>оформлен</w:t>
      </w:r>
      <w:r>
        <w:t>ный</w:t>
      </w:r>
      <w:r w:rsidRPr="004B7D63">
        <w:t xml:space="preserve"> в виде тропинки в</w:t>
      </w:r>
      <w:r w:rsidR="00995C39">
        <w:t xml:space="preserve"> новогоднем</w:t>
      </w:r>
      <w:r w:rsidRPr="004B7D63">
        <w:t xml:space="preserve"> лесу, по которой разброс</w:t>
      </w:r>
      <w:r w:rsidR="00995C39">
        <w:t>аны по</w:t>
      </w:r>
      <w:r w:rsidR="005C28CD">
        <w:t>д</w:t>
      </w:r>
      <w:r w:rsidR="00995C39">
        <w:t>арки</w:t>
      </w:r>
      <w:r w:rsidRPr="004B7D63">
        <w:t>.</w:t>
      </w:r>
    </w:p>
    <w:p w:rsidR="00213958" w:rsidRPr="004B7D63" w:rsidRDefault="00213958" w:rsidP="00ED3CCF">
      <w:r w:rsidRPr="004B7D63">
        <w:t>Осн</w:t>
      </w:r>
      <w:r w:rsidR="00493F53">
        <w:t>овная задача пользователя на всех</w:t>
      </w:r>
      <w:r w:rsidRPr="004B7D63">
        <w:t xml:space="preserve"> уровнях – следуя указателю добраться до финиша, набрав максимум баллов.</w:t>
      </w:r>
    </w:p>
    <w:p w:rsidR="00056F56" w:rsidRPr="004B7D63" w:rsidRDefault="00056F56" w:rsidP="00DD021E">
      <w:pPr>
        <w:pStyle w:val="2"/>
        <w:ind w:firstLine="709"/>
        <w:jc w:val="both"/>
        <w:rPr>
          <w:szCs w:val="32"/>
        </w:rPr>
      </w:pPr>
      <w:bookmarkStart w:id="9" w:name="_Toc41160071"/>
      <w:r w:rsidRPr="004B7D63">
        <w:rPr>
          <w:szCs w:val="32"/>
        </w:rPr>
        <w:t>2.</w:t>
      </w:r>
      <w:r w:rsidR="00020FD0" w:rsidRPr="004B7D63">
        <w:rPr>
          <w:szCs w:val="32"/>
        </w:rPr>
        <w:t>4</w:t>
      </w:r>
      <w:r w:rsidRPr="004B7D63">
        <w:rPr>
          <w:szCs w:val="32"/>
        </w:rPr>
        <w:t xml:space="preserve"> </w:t>
      </w:r>
      <w:r w:rsidR="00303EF8">
        <w:rPr>
          <w:szCs w:val="32"/>
        </w:rPr>
        <w:t>КОНЦЕПЦИЯ ИНТЕРФЕЙСА</w:t>
      </w:r>
      <w:bookmarkEnd w:id="9"/>
    </w:p>
    <w:p w:rsidR="00445BC5" w:rsidRPr="004B7D63" w:rsidRDefault="00445BC5" w:rsidP="00445BC5">
      <w:r w:rsidRPr="004B7D63">
        <w:t xml:space="preserve">Интерфейс пользователя – разновидность интерфейсов, в котором одна сторона представлена человеком (пользователем), другая – машиной/устройством. </w:t>
      </w:r>
      <w:r w:rsidR="003A7CDC">
        <w:t>Он п</w:t>
      </w:r>
      <w:r w:rsidRPr="004B7D63">
        <w:t>редставляет собой совокупность средств и методов, при помощи которых пользователь взаимодействует с различными, чаще всего сложными, машинами, устройствами и аппаратурой.</w:t>
      </w:r>
    </w:p>
    <w:p w:rsidR="00026EA1" w:rsidRDefault="00020FD0" w:rsidP="00026EA1">
      <w:r w:rsidRPr="004B7D63">
        <w:lastRenderedPageBreak/>
        <w:t>На рисунке 2.</w:t>
      </w:r>
      <w:r w:rsidR="00B15F5B" w:rsidRPr="00B15F5B">
        <w:t>1</w:t>
      </w:r>
      <w:r w:rsidR="004A3C6B" w:rsidRPr="004B7D63">
        <w:t xml:space="preserve"> представлено схематичное изображение создаваемой</w:t>
      </w:r>
      <w:r w:rsidR="000B2A74" w:rsidRPr="004B7D63">
        <w:t xml:space="preserve"> сцены "Главное меню" с </w:t>
      </w:r>
      <w:r w:rsidR="003A7CDC">
        <w:t>требуемыми</w:t>
      </w:r>
      <w:r w:rsidR="000B2A74" w:rsidRPr="004B7D63">
        <w:t xml:space="preserve"> элементами</w:t>
      </w:r>
      <w:r w:rsidR="004A3C6B" w:rsidRPr="004B7D63">
        <w:t>.</w:t>
      </w:r>
    </w:p>
    <w:p w:rsidR="000B2A74" w:rsidRPr="004B7D63" w:rsidRDefault="0014658E" w:rsidP="00260A9F">
      <w:pPr>
        <w:pStyle w:val="af5"/>
        <w:jc w:val="center"/>
      </w:pP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85.2pt;height:309.9pt">
            <v:imagedata r:id="rId11" o:title="Главное меню"/>
          </v:shape>
        </w:pict>
      </w:r>
    </w:p>
    <w:p w:rsidR="00404FA0" w:rsidRPr="00404FA0" w:rsidRDefault="00404FA0" w:rsidP="004B7D63">
      <w:pPr>
        <w:jc w:val="center"/>
        <w:rPr>
          <w:sz w:val="16"/>
          <w:szCs w:val="16"/>
        </w:rPr>
      </w:pPr>
    </w:p>
    <w:p w:rsidR="000B2A74" w:rsidRDefault="00020FD0" w:rsidP="004B7D63">
      <w:pPr>
        <w:jc w:val="center"/>
      </w:pPr>
      <w:r w:rsidRPr="004B7D63">
        <w:t>Рисунок 2.</w:t>
      </w:r>
      <w:r w:rsidR="00B15F5B" w:rsidRPr="002C2CE9">
        <w:t>1</w:t>
      </w:r>
      <w:r w:rsidR="000B2A74" w:rsidRPr="004B7D63">
        <w:t xml:space="preserve"> – Макет главного меню</w:t>
      </w:r>
    </w:p>
    <w:p w:rsidR="00404FA0" w:rsidRPr="00404FA0" w:rsidRDefault="00404FA0" w:rsidP="004B7D63">
      <w:pPr>
        <w:jc w:val="center"/>
        <w:rPr>
          <w:sz w:val="16"/>
          <w:szCs w:val="16"/>
        </w:rPr>
      </w:pPr>
    </w:p>
    <w:p w:rsidR="005D7B7A" w:rsidRPr="004B7D63" w:rsidRDefault="005D7B7A" w:rsidP="005D7B7A">
      <w:r w:rsidRPr="004B7D63">
        <w:t>В сцене меню</w:t>
      </w:r>
      <w:r w:rsidRPr="005D7B7A">
        <w:t xml:space="preserve"> выбора</w:t>
      </w:r>
      <w:r>
        <w:t xml:space="preserve"> уровня </w:t>
      </w:r>
      <w:r w:rsidR="00404FA0">
        <w:t>необходимо</w:t>
      </w:r>
      <w:r w:rsidRPr="004B7D63">
        <w:t xml:space="preserve"> реализовать следующие элементы:</w:t>
      </w:r>
    </w:p>
    <w:p w:rsidR="005D7B7A" w:rsidRPr="00C24AC4" w:rsidRDefault="005D7B7A" w:rsidP="005D7B7A">
      <w:pPr>
        <w:pStyle w:val="af1"/>
        <w:numPr>
          <w:ilvl w:val="0"/>
          <w:numId w:val="30"/>
        </w:numPr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перечень уровней</w:t>
      </w:r>
      <w:r w:rsidRPr="00C24AC4">
        <w:rPr>
          <w:rFonts w:ascii="Times New Roman" w:hAnsi="Times New Roman"/>
          <w:sz w:val="28"/>
          <w:szCs w:val="28"/>
        </w:rPr>
        <w:t>;</w:t>
      </w:r>
    </w:p>
    <w:p w:rsidR="005D7B7A" w:rsidRPr="00C24AC4" w:rsidRDefault="005D7B7A" w:rsidP="005D7B7A">
      <w:pPr>
        <w:pStyle w:val="af1"/>
        <w:numPr>
          <w:ilvl w:val="0"/>
          <w:numId w:val="30"/>
        </w:numPr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цену за разблокирование уровней</w:t>
      </w:r>
      <w:r w:rsidRPr="00C24AC4">
        <w:rPr>
          <w:rFonts w:ascii="Times New Roman" w:hAnsi="Times New Roman"/>
          <w:sz w:val="28"/>
          <w:szCs w:val="28"/>
        </w:rPr>
        <w:t>;</w:t>
      </w:r>
    </w:p>
    <w:p w:rsidR="005D7B7A" w:rsidRPr="00C24AC4" w:rsidRDefault="005D7B7A" w:rsidP="005D7B7A">
      <w:pPr>
        <w:pStyle w:val="af1"/>
        <w:numPr>
          <w:ilvl w:val="0"/>
          <w:numId w:val="30"/>
        </w:numPr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полотно для предпоказа уровня перед его выбором</w:t>
      </w:r>
      <w:r w:rsidRPr="00C24AC4">
        <w:rPr>
          <w:rFonts w:ascii="Times New Roman" w:hAnsi="Times New Roman"/>
          <w:sz w:val="28"/>
          <w:szCs w:val="28"/>
        </w:rPr>
        <w:t>;</w:t>
      </w:r>
    </w:p>
    <w:p w:rsidR="005D7B7A" w:rsidRPr="005D7B7A" w:rsidRDefault="005D7B7A" w:rsidP="005D7B7A">
      <w:pPr>
        <w:pStyle w:val="af1"/>
        <w:numPr>
          <w:ilvl w:val="0"/>
          <w:numId w:val="30"/>
        </w:numPr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общее количество баллов на данный момент</w:t>
      </w:r>
      <w:r w:rsidRPr="005D7B7A">
        <w:rPr>
          <w:rFonts w:ascii="Times New Roman" w:hAnsi="Times New Roman"/>
          <w:sz w:val="28"/>
          <w:szCs w:val="28"/>
        </w:rPr>
        <w:t>;</w:t>
      </w:r>
    </w:p>
    <w:p w:rsidR="005D7B7A" w:rsidRDefault="005D7B7A" w:rsidP="000B2A74">
      <w:pPr>
        <w:pStyle w:val="af1"/>
        <w:numPr>
          <w:ilvl w:val="0"/>
          <w:numId w:val="30"/>
        </w:numPr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C24AC4">
        <w:rPr>
          <w:rFonts w:ascii="Times New Roman" w:hAnsi="Times New Roman"/>
          <w:sz w:val="28"/>
          <w:szCs w:val="28"/>
        </w:rPr>
        <w:t>выход в главное меню.</w:t>
      </w:r>
    </w:p>
    <w:p w:rsidR="005D7B7A" w:rsidRDefault="005D7B7A" w:rsidP="005D7B7A">
      <w:pPr>
        <w:pStyle w:val="af1"/>
        <w:spacing w:after="0" w:line="360" w:lineRule="auto"/>
        <w:ind w:left="0"/>
        <w:contextualSpacing w:val="0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На рисунке 2.2</w:t>
      </w:r>
      <w:r w:rsidRPr="005D7B7A">
        <w:rPr>
          <w:rFonts w:ascii="Times New Roman" w:hAnsi="Times New Roman"/>
          <w:sz w:val="28"/>
          <w:szCs w:val="28"/>
        </w:rPr>
        <w:t xml:space="preserve"> представлено схематичное изображение создаваемого меню "</w:t>
      </w:r>
      <w:r>
        <w:rPr>
          <w:rFonts w:ascii="Times New Roman" w:hAnsi="Times New Roman"/>
          <w:sz w:val="28"/>
          <w:szCs w:val="28"/>
        </w:rPr>
        <w:t>Выбор уровня</w:t>
      </w:r>
      <w:r w:rsidRPr="005D7B7A">
        <w:rPr>
          <w:rFonts w:ascii="Times New Roman" w:hAnsi="Times New Roman"/>
          <w:sz w:val="28"/>
          <w:szCs w:val="28"/>
        </w:rPr>
        <w:t>" с перечисленными элементами.</w:t>
      </w:r>
    </w:p>
    <w:p w:rsidR="005D7B7A" w:rsidRDefault="0014658E" w:rsidP="005D7B7A">
      <w:pPr>
        <w:pStyle w:val="af5"/>
        <w:jc w:val="center"/>
      </w:pPr>
      <w:r>
        <w:lastRenderedPageBreak/>
        <w:pict>
          <v:shape id="_x0000_i1026" type="#_x0000_t75" style="width:484.6pt;height:226.65pt">
            <v:imagedata r:id="rId12" o:title="Выбор уровня"/>
          </v:shape>
        </w:pict>
      </w:r>
    </w:p>
    <w:p w:rsidR="00404FA0" w:rsidRPr="00404FA0" w:rsidRDefault="00404FA0" w:rsidP="005D7B7A">
      <w:pPr>
        <w:pStyle w:val="af1"/>
        <w:spacing w:after="0" w:line="360" w:lineRule="auto"/>
        <w:ind w:left="0"/>
        <w:contextualSpacing w:val="0"/>
        <w:jc w:val="center"/>
        <w:rPr>
          <w:rFonts w:ascii="Times New Roman" w:hAnsi="Times New Roman"/>
          <w:sz w:val="16"/>
          <w:szCs w:val="16"/>
        </w:rPr>
      </w:pPr>
    </w:p>
    <w:p w:rsidR="005D7B7A" w:rsidRDefault="005D7B7A" w:rsidP="005D7B7A">
      <w:pPr>
        <w:pStyle w:val="af1"/>
        <w:spacing w:after="0" w:line="360" w:lineRule="auto"/>
        <w:ind w:left="0"/>
        <w:contextualSpacing w:val="0"/>
        <w:jc w:val="center"/>
        <w:rPr>
          <w:rFonts w:ascii="Times New Roman" w:hAnsi="Times New Roman"/>
          <w:sz w:val="28"/>
          <w:szCs w:val="28"/>
        </w:rPr>
      </w:pPr>
      <w:r w:rsidRPr="005D7B7A">
        <w:rPr>
          <w:rFonts w:ascii="Times New Roman" w:hAnsi="Times New Roman"/>
          <w:sz w:val="28"/>
          <w:szCs w:val="28"/>
        </w:rPr>
        <w:t>Рисунок 2.</w:t>
      </w:r>
      <w:r>
        <w:rPr>
          <w:rFonts w:ascii="Times New Roman" w:hAnsi="Times New Roman"/>
          <w:sz w:val="28"/>
          <w:szCs w:val="28"/>
        </w:rPr>
        <w:t>2</w:t>
      </w:r>
      <w:r w:rsidRPr="005D7B7A">
        <w:rPr>
          <w:rFonts w:ascii="Times New Roman" w:hAnsi="Times New Roman"/>
          <w:sz w:val="28"/>
          <w:szCs w:val="28"/>
        </w:rPr>
        <w:t xml:space="preserve"> – Макет </w:t>
      </w:r>
      <w:r>
        <w:rPr>
          <w:rFonts w:ascii="Times New Roman" w:hAnsi="Times New Roman"/>
          <w:sz w:val="28"/>
          <w:szCs w:val="28"/>
        </w:rPr>
        <w:t>меню "Выбор уровня</w:t>
      </w:r>
      <w:r w:rsidRPr="005D7B7A">
        <w:rPr>
          <w:rFonts w:ascii="Times New Roman" w:hAnsi="Times New Roman"/>
          <w:sz w:val="28"/>
          <w:szCs w:val="28"/>
        </w:rPr>
        <w:t>"</w:t>
      </w:r>
    </w:p>
    <w:p w:rsidR="00404FA0" w:rsidRPr="00404FA0" w:rsidRDefault="00404FA0" w:rsidP="005D7B7A">
      <w:pPr>
        <w:pStyle w:val="af1"/>
        <w:spacing w:after="0" w:line="360" w:lineRule="auto"/>
        <w:ind w:left="0"/>
        <w:contextualSpacing w:val="0"/>
        <w:jc w:val="center"/>
        <w:rPr>
          <w:rFonts w:ascii="Times New Roman" w:hAnsi="Times New Roman"/>
          <w:sz w:val="16"/>
          <w:szCs w:val="16"/>
        </w:rPr>
      </w:pPr>
    </w:p>
    <w:p w:rsidR="000B2A74" w:rsidRPr="004B7D63" w:rsidRDefault="005D7B7A" w:rsidP="000B2A74">
      <w:r>
        <w:t>В сцене меню настройки</w:t>
      </w:r>
      <w:r w:rsidR="003A7CDC">
        <w:t xml:space="preserve"> </w:t>
      </w:r>
      <w:r w:rsidR="000B2A74" w:rsidRPr="004B7D63">
        <w:t>планируется реализовать следующие элементы:</w:t>
      </w:r>
    </w:p>
    <w:p w:rsidR="000B2A74" w:rsidRPr="00C24AC4" w:rsidRDefault="000B2A74" w:rsidP="00C24AC4">
      <w:pPr>
        <w:pStyle w:val="af1"/>
        <w:numPr>
          <w:ilvl w:val="0"/>
          <w:numId w:val="30"/>
        </w:numPr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C24AC4">
        <w:rPr>
          <w:rFonts w:ascii="Times New Roman" w:hAnsi="Times New Roman"/>
          <w:sz w:val="28"/>
          <w:szCs w:val="28"/>
        </w:rPr>
        <w:t>настройку сложности;</w:t>
      </w:r>
    </w:p>
    <w:p w:rsidR="000B2A74" w:rsidRPr="00C24AC4" w:rsidRDefault="000B2A74" w:rsidP="00C24AC4">
      <w:pPr>
        <w:pStyle w:val="af1"/>
        <w:numPr>
          <w:ilvl w:val="0"/>
          <w:numId w:val="30"/>
        </w:numPr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C24AC4">
        <w:rPr>
          <w:rFonts w:ascii="Times New Roman" w:hAnsi="Times New Roman"/>
          <w:sz w:val="28"/>
          <w:szCs w:val="28"/>
        </w:rPr>
        <w:t>настройку полноэкранного режима;</w:t>
      </w:r>
    </w:p>
    <w:p w:rsidR="000B2A74" w:rsidRPr="00C24AC4" w:rsidRDefault="000B2A74" w:rsidP="00C24AC4">
      <w:pPr>
        <w:pStyle w:val="af1"/>
        <w:numPr>
          <w:ilvl w:val="0"/>
          <w:numId w:val="30"/>
        </w:numPr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C24AC4">
        <w:rPr>
          <w:rFonts w:ascii="Times New Roman" w:hAnsi="Times New Roman"/>
          <w:sz w:val="28"/>
          <w:szCs w:val="28"/>
        </w:rPr>
        <w:t>настройку разрешения;</w:t>
      </w:r>
    </w:p>
    <w:p w:rsidR="000B2A74" w:rsidRPr="00C24AC4" w:rsidRDefault="000B2A74" w:rsidP="00C24AC4">
      <w:pPr>
        <w:pStyle w:val="af1"/>
        <w:numPr>
          <w:ilvl w:val="0"/>
          <w:numId w:val="30"/>
        </w:numPr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C24AC4">
        <w:rPr>
          <w:rFonts w:ascii="Times New Roman" w:hAnsi="Times New Roman"/>
          <w:sz w:val="28"/>
          <w:szCs w:val="28"/>
        </w:rPr>
        <w:t>настройку языка;</w:t>
      </w:r>
    </w:p>
    <w:p w:rsidR="000B2A74" w:rsidRPr="00C24AC4" w:rsidRDefault="000B2A74" w:rsidP="00C24AC4">
      <w:pPr>
        <w:pStyle w:val="af1"/>
        <w:numPr>
          <w:ilvl w:val="0"/>
          <w:numId w:val="30"/>
        </w:numPr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C24AC4">
        <w:rPr>
          <w:rFonts w:ascii="Times New Roman" w:hAnsi="Times New Roman"/>
          <w:sz w:val="28"/>
          <w:szCs w:val="28"/>
        </w:rPr>
        <w:t>принят</w:t>
      </w:r>
      <w:r w:rsidR="003A7CDC" w:rsidRPr="00C24AC4">
        <w:rPr>
          <w:rFonts w:ascii="Times New Roman" w:hAnsi="Times New Roman"/>
          <w:sz w:val="28"/>
          <w:szCs w:val="28"/>
        </w:rPr>
        <w:t>ие</w:t>
      </w:r>
      <w:r w:rsidRPr="00C24AC4">
        <w:rPr>
          <w:rFonts w:ascii="Times New Roman" w:hAnsi="Times New Roman"/>
          <w:sz w:val="28"/>
          <w:szCs w:val="28"/>
        </w:rPr>
        <w:t xml:space="preserve"> настро</w:t>
      </w:r>
      <w:r w:rsidR="003A7CDC" w:rsidRPr="00C24AC4">
        <w:rPr>
          <w:rFonts w:ascii="Times New Roman" w:hAnsi="Times New Roman"/>
          <w:sz w:val="28"/>
          <w:szCs w:val="28"/>
        </w:rPr>
        <w:t>ек</w:t>
      </w:r>
      <w:r w:rsidRPr="00C24AC4">
        <w:rPr>
          <w:rFonts w:ascii="Times New Roman" w:hAnsi="Times New Roman"/>
          <w:sz w:val="28"/>
          <w:szCs w:val="28"/>
        </w:rPr>
        <w:t>;</w:t>
      </w:r>
    </w:p>
    <w:p w:rsidR="000B2A74" w:rsidRPr="00C24AC4" w:rsidRDefault="000B2A74" w:rsidP="00C24AC4">
      <w:pPr>
        <w:pStyle w:val="af1"/>
        <w:numPr>
          <w:ilvl w:val="0"/>
          <w:numId w:val="30"/>
        </w:numPr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C24AC4">
        <w:rPr>
          <w:rFonts w:ascii="Times New Roman" w:hAnsi="Times New Roman"/>
          <w:sz w:val="28"/>
          <w:szCs w:val="28"/>
        </w:rPr>
        <w:t>вы</w:t>
      </w:r>
      <w:r w:rsidR="003A7CDC" w:rsidRPr="00C24AC4">
        <w:rPr>
          <w:rFonts w:ascii="Times New Roman" w:hAnsi="Times New Roman"/>
          <w:sz w:val="28"/>
          <w:szCs w:val="28"/>
        </w:rPr>
        <w:t>ход</w:t>
      </w:r>
      <w:r w:rsidRPr="00C24AC4">
        <w:rPr>
          <w:rFonts w:ascii="Times New Roman" w:hAnsi="Times New Roman"/>
          <w:sz w:val="28"/>
          <w:szCs w:val="28"/>
        </w:rPr>
        <w:t xml:space="preserve"> в главное меню.  </w:t>
      </w:r>
    </w:p>
    <w:p w:rsidR="00303EF8" w:rsidRDefault="00020FD0" w:rsidP="00303EF8">
      <w:r w:rsidRPr="004B7D63">
        <w:t>На рисунке 2.</w:t>
      </w:r>
      <w:r w:rsidR="005D7B7A">
        <w:t>3</w:t>
      </w:r>
      <w:r w:rsidR="000B2A74" w:rsidRPr="004B7D63">
        <w:t xml:space="preserve"> представлено схематичное изображение создаваемого меню "Настройки" с </w:t>
      </w:r>
      <w:r w:rsidR="003A7CDC">
        <w:t>перечисленны</w:t>
      </w:r>
      <w:r w:rsidR="000B2A74" w:rsidRPr="004B7D63">
        <w:t>ми элементами.</w:t>
      </w:r>
    </w:p>
    <w:p w:rsidR="00A84546" w:rsidRPr="004B7D63" w:rsidRDefault="0014658E" w:rsidP="0074619B">
      <w:pPr>
        <w:pStyle w:val="af5"/>
      </w:pPr>
      <w:r>
        <w:rPr>
          <w:noProof/>
        </w:rPr>
        <w:lastRenderedPageBreak/>
        <w:pict>
          <v:shape id="_x0000_i1027" type="#_x0000_t75" style="width:484.6pt;height:226pt">
            <v:imagedata r:id="rId13" o:title="Настройки 1" croptop="-868f"/>
          </v:shape>
        </w:pict>
      </w:r>
    </w:p>
    <w:p w:rsidR="00404FA0" w:rsidRPr="00404FA0" w:rsidRDefault="00404FA0" w:rsidP="000B2A74">
      <w:pPr>
        <w:jc w:val="center"/>
        <w:rPr>
          <w:sz w:val="16"/>
          <w:szCs w:val="16"/>
        </w:rPr>
      </w:pPr>
    </w:p>
    <w:p w:rsidR="000B2A74" w:rsidRDefault="00020FD0" w:rsidP="000B2A74">
      <w:pPr>
        <w:jc w:val="center"/>
      </w:pPr>
      <w:r w:rsidRPr="004B7D63">
        <w:t>Рисунок 2.</w:t>
      </w:r>
      <w:r w:rsidR="005D7B7A">
        <w:t>3</w:t>
      </w:r>
      <w:r w:rsidR="000B2A74" w:rsidRPr="004B7D63">
        <w:t xml:space="preserve"> – Макет </w:t>
      </w:r>
      <w:r w:rsidR="00643B9D" w:rsidRPr="004B7D63">
        <w:t>меню "Настройки"</w:t>
      </w:r>
    </w:p>
    <w:p w:rsidR="00404FA0" w:rsidRPr="00404FA0" w:rsidRDefault="00404FA0" w:rsidP="000B2A74">
      <w:pPr>
        <w:jc w:val="center"/>
        <w:rPr>
          <w:sz w:val="16"/>
          <w:szCs w:val="16"/>
        </w:rPr>
      </w:pPr>
    </w:p>
    <w:p w:rsidR="00A84546" w:rsidRPr="004B7D63" w:rsidRDefault="00A84546" w:rsidP="00A84546">
      <w:r w:rsidRPr="004B7D63">
        <w:t>В сцене меню статистик</w:t>
      </w:r>
      <w:r w:rsidR="003A7CDC">
        <w:t>и</w:t>
      </w:r>
      <w:r w:rsidRPr="004B7D63">
        <w:t xml:space="preserve"> планируется реализовать следующие элементы:</w:t>
      </w:r>
    </w:p>
    <w:p w:rsidR="00A84546" w:rsidRPr="00C24AC4" w:rsidRDefault="003A7CDC" w:rsidP="00C24AC4">
      <w:pPr>
        <w:pStyle w:val="af1"/>
        <w:numPr>
          <w:ilvl w:val="0"/>
          <w:numId w:val="30"/>
        </w:numPr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C24AC4">
        <w:rPr>
          <w:rFonts w:ascii="Times New Roman" w:hAnsi="Times New Roman"/>
          <w:sz w:val="28"/>
          <w:szCs w:val="28"/>
        </w:rPr>
        <w:t>список</w:t>
      </w:r>
      <w:r w:rsidR="00A84546" w:rsidRPr="00C24AC4">
        <w:rPr>
          <w:rFonts w:ascii="Times New Roman" w:hAnsi="Times New Roman"/>
          <w:sz w:val="28"/>
          <w:szCs w:val="28"/>
        </w:rPr>
        <w:t xml:space="preserve"> результатов с </w:t>
      </w:r>
      <w:r w:rsidRPr="00C24AC4">
        <w:rPr>
          <w:rFonts w:ascii="Times New Roman" w:hAnsi="Times New Roman"/>
          <w:sz w:val="28"/>
          <w:szCs w:val="28"/>
        </w:rPr>
        <w:t>указанием</w:t>
      </w:r>
      <w:r w:rsidR="00A84546" w:rsidRPr="00C24AC4">
        <w:rPr>
          <w:rFonts w:ascii="Times New Roman" w:hAnsi="Times New Roman"/>
          <w:sz w:val="28"/>
          <w:szCs w:val="28"/>
        </w:rPr>
        <w:t xml:space="preserve"> даты, времени и полученных за </w:t>
      </w:r>
      <w:r w:rsidR="00C24AC4">
        <w:rPr>
          <w:rFonts w:ascii="Times New Roman" w:hAnsi="Times New Roman"/>
          <w:sz w:val="28"/>
          <w:szCs w:val="28"/>
        </w:rPr>
        <w:tab/>
      </w:r>
      <w:r w:rsidR="00C24AC4">
        <w:rPr>
          <w:rFonts w:ascii="Times New Roman" w:hAnsi="Times New Roman"/>
          <w:sz w:val="28"/>
          <w:szCs w:val="28"/>
        </w:rPr>
        <w:tab/>
      </w:r>
      <w:r w:rsidR="00C24AC4">
        <w:rPr>
          <w:rFonts w:ascii="Times New Roman" w:hAnsi="Times New Roman"/>
          <w:sz w:val="28"/>
          <w:szCs w:val="28"/>
        </w:rPr>
        <w:tab/>
      </w:r>
      <w:r w:rsidR="00A84546" w:rsidRPr="00C24AC4">
        <w:rPr>
          <w:rFonts w:ascii="Times New Roman" w:hAnsi="Times New Roman"/>
          <w:sz w:val="28"/>
          <w:szCs w:val="28"/>
        </w:rPr>
        <w:t>прохождение баллов;</w:t>
      </w:r>
    </w:p>
    <w:p w:rsidR="00A84546" w:rsidRPr="00C24AC4" w:rsidRDefault="00A84546" w:rsidP="00C24AC4">
      <w:pPr>
        <w:pStyle w:val="af1"/>
        <w:numPr>
          <w:ilvl w:val="0"/>
          <w:numId w:val="30"/>
        </w:numPr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C24AC4">
        <w:rPr>
          <w:rFonts w:ascii="Times New Roman" w:hAnsi="Times New Roman"/>
          <w:sz w:val="28"/>
          <w:szCs w:val="28"/>
        </w:rPr>
        <w:t xml:space="preserve">кнопку вывода </w:t>
      </w:r>
      <w:r w:rsidR="003A7CDC" w:rsidRPr="00C24AC4">
        <w:rPr>
          <w:rFonts w:ascii="Times New Roman" w:hAnsi="Times New Roman"/>
          <w:sz w:val="28"/>
          <w:szCs w:val="28"/>
        </w:rPr>
        <w:t>результатов</w:t>
      </w:r>
      <w:r w:rsidRPr="00C24AC4">
        <w:rPr>
          <w:rFonts w:ascii="Times New Roman" w:hAnsi="Times New Roman"/>
          <w:sz w:val="28"/>
          <w:szCs w:val="28"/>
        </w:rPr>
        <w:t xml:space="preserve"> в отдельный файл;</w:t>
      </w:r>
    </w:p>
    <w:p w:rsidR="00A84546" w:rsidRPr="00C24AC4" w:rsidRDefault="00A84546" w:rsidP="00C24AC4">
      <w:pPr>
        <w:pStyle w:val="af1"/>
        <w:numPr>
          <w:ilvl w:val="0"/>
          <w:numId w:val="30"/>
        </w:numPr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C24AC4">
        <w:rPr>
          <w:rFonts w:ascii="Times New Roman" w:hAnsi="Times New Roman"/>
          <w:sz w:val="28"/>
          <w:szCs w:val="28"/>
        </w:rPr>
        <w:t>кнопку вы</w:t>
      </w:r>
      <w:r w:rsidR="003A7CDC" w:rsidRPr="00C24AC4">
        <w:rPr>
          <w:rFonts w:ascii="Times New Roman" w:hAnsi="Times New Roman"/>
          <w:sz w:val="28"/>
          <w:szCs w:val="28"/>
        </w:rPr>
        <w:t>хода</w:t>
      </w:r>
      <w:r w:rsidR="00F85925">
        <w:rPr>
          <w:rFonts w:ascii="Times New Roman" w:hAnsi="Times New Roman"/>
          <w:sz w:val="28"/>
          <w:szCs w:val="28"/>
        </w:rPr>
        <w:t xml:space="preserve"> в главное меню.</w:t>
      </w:r>
    </w:p>
    <w:p w:rsidR="00303EF8" w:rsidRDefault="004B7D63" w:rsidP="00303EF8">
      <w:r w:rsidRPr="004B7D63">
        <w:t>На рисунке 2.</w:t>
      </w:r>
      <w:r w:rsidR="005D7B7A">
        <w:t>4</w:t>
      </w:r>
      <w:r w:rsidR="00A84546" w:rsidRPr="004B7D63">
        <w:t xml:space="preserve"> представлено схематичное изображение создаваемого меню "Статистика" с </w:t>
      </w:r>
      <w:r w:rsidR="003A7CDC">
        <w:t>данными</w:t>
      </w:r>
      <w:r w:rsidR="00A84546" w:rsidRPr="004B7D63">
        <w:t xml:space="preserve"> элементами.</w:t>
      </w:r>
    </w:p>
    <w:p w:rsidR="00A84546" w:rsidRPr="004B7D63" w:rsidRDefault="0014658E" w:rsidP="0074619B">
      <w:pPr>
        <w:pStyle w:val="af5"/>
      </w:pPr>
      <w:r>
        <w:lastRenderedPageBreak/>
        <w:pict>
          <v:shape id="_x0000_i1028" type="#_x0000_t75" style="width:485.2pt;height:212.25pt">
            <v:imagedata r:id="rId14" o:title="Статистика"/>
          </v:shape>
        </w:pict>
      </w:r>
    </w:p>
    <w:p w:rsidR="00404FA0" w:rsidRPr="00404FA0" w:rsidRDefault="00404FA0" w:rsidP="00A84546">
      <w:pPr>
        <w:jc w:val="center"/>
        <w:rPr>
          <w:sz w:val="16"/>
          <w:szCs w:val="16"/>
        </w:rPr>
      </w:pPr>
    </w:p>
    <w:p w:rsidR="00A84546" w:rsidRDefault="005D7B7A" w:rsidP="00A84546">
      <w:pPr>
        <w:jc w:val="center"/>
      </w:pPr>
      <w:r>
        <w:t>Рисунок 2.4</w:t>
      </w:r>
      <w:r w:rsidR="004B7D63" w:rsidRPr="004B7D63">
        <w:t xml:space="preserve"> – М</w:t>
      </w:r>
      <w:r w:rsidR="00A84546" w:rsidRPr="004B7D63">
        <w:t>акет меню "Статистика"</w:t>
      </w:r>
    </w:p>
    <w:p w:rsidR="00404FA0" w:rsidRPr="00404FA0" w:rsidRDefault="00404FA0" w:rsidP="00A84546">
      <w:pPr>
        <w:jc w:val="center"/>
        <w:rPr>
          <w:sz w:val="16"/>
          <w:szCs w:val="16"/>
        </w:rPr>
      </w:pPr>
    </w:p>
    <w:p w:rsidR="00A84546" w:rsidRPr="004B7D63" w:rsidRDefault="00A84546" w:rsidP="00A84546">
      <w:pPr>
        <w:pStyle w:val="2"/>
        <w:ind w:firstLine="709"/>
        <w:jc w:val="both"/>
        <w:rPr>
          <w:szCs w:val="32"/>
        </w:rPr>
      </w:pPr>
      <w:bookmarkStart w:id="10" w:name="_Toc41160072"/>
      <w:r w:rsidRPr="004B7D63">
        <w:rPr>
          <w:szCs w:val="32"/>
        </w:rPr>
        <w:t>2.</w:t>
      </w:r>
      <w:r w:rsidR="00020FD0" w:rsidRPr="004B7D63">
        <w:rPr>
          <w:szCs w:val="32"/>
        </w:rPr>
        <w:t>5</w:t>
      </w:r>
      <w:r w:rsidRPr="004B7D63">
        <w:rPr>
          <w:szCs w:val="32"/>
        </w:rPr>
        <w:t xml:space="preserve"> </w:t>
      </w:r>
      <w:r w:rsidR="00303EF8">
        <w:rPr>
          <w:szCs w:val="32"/>
        </w:rPr>
        <w:t>ВЫВОД</w:t>
      </w:r>
      <w:bookmarkEnd w:id="10"/>
    </w:p>
    <w:p w:rsidR="00A84546" w:rsidRPr="004B7D63" w:rsidRDefault="00A84546" w:rsidP="00A84546">
      <w:r w:rsidRPr="004B7D63">
        <w:t>В процессе постановки задачи бы</w:t>
      </w:r>
      <w:r w:rsidR="003A7CDC">
        <w:t>ли</w:t>
      </w:r>
      <w:r w:rsidRPr="004B7D63">
        <w:t xml:space="preserve"> </w:t>
      </w:r>
      <w:r w:rsidR="003A7CDC">
        <w:t>о</w:t>
      </w:r>
      <w:r w:rsidR="003A7CDC" w:rsidRPr="004B7D63">
        <w:t xml:space="preserve">пределены ключевые особенности процесса коррекции </w:t>
      </w:r>
      <w:r w:rsidR="00900161">
        <w:t xml:space="preserve">зрения при заболевании амблиопией, сформулированы требования к программному продукту функционального и нефункционального характера, </w:t>
      </w:r>
      <w:r w:rsidRPr="004B7D63">
        <w:t>составлена концепция программы, которую необходимо разработать</w:t>
      </w:r>
      <w:r w:rsidR="00900161">
        <w:t>, и концепция ее интерфейса</w:t>
      </w:r>
      <w:r w:rsidRPr="004B7D63">
        <w:t xml:space="preserve">. </w:t>
      </w:r>
    </w:p>
    <w:p w:rsidR="000B2A74" w:rsidRPr="004B7D63" w:rsidRDefault="000B2A74" w:rsidP="000B2A74"/>
    <w:p w:rsidR="004B7D63" w:rsidRPr="004B7D63" w:rsidRDefault="004B7D63">
      <w:pPr>
        <w:spacing w:line="240" w:lineRule="auto"/>
        <w:ind w:firstLine="0"/>
        <w:jc w:val="left"/>
        <w:rPr>
          <w:rFonts w:ascii="Arial" w:hAnsi="Arial"/>
          <w:b/>
          <w:sz w:val="32"/>
        </w:rPr>
      </w:pPr>
      <w:r w:rsidRPr="004B7D63">
        <w:br w:type="page"/>
      </w:r>
    </w:p>
    <w:p w:rsidR="00056F56" w:rsidRPr="001E6843" w:rsidRDefault="00056F56" w:rsidP="00DD021E">
      <w:pPr>
        <w:pStyle w:val="1"/>
        <w:ind w:firstLine="709"/>
        <w:jc w:val="both"/>
      </w:pPr>
      <w:bookmarkStart w:id="11" w:name="_Toc41160073"/>
      <w:r w:rsidRPr="001E6843">
        <w:lastRenderedPageBreak/>
        <w:t>3</w:t>
      </w:r>
      <w:r w:rsidR="00AB5D2A" w:rsidRPr="001E6843">
        <w:t>.</w:t>
      </w:r>
      <w:r w:rsidRPr="001E6843">
        <w:t xml:space="preserve"> ПРОЕКТИРОВАНИЕ</w:t>
      </w:r>
      <w:r w:rsidR="008E34FE" w:rsidRPr="001E6843">
        <w:t xml:space="preserve"> И РЕАЛИЗАЦИЯ</w:t>
      </w:r>
      <w:bookmarkEnd w:id="11"/>
    </w:p>
    <w:p w:rsidR="00056F56" w:rsidRPr="00B15F5B" w:rsidRDefault="008E34FE" w:rsidP="00685F31">
      <w:pPr>
        <w:pStyle w:val="2"/>
        <w:ind w:firstLine="709"/>
        <w:jc w:val="both"/>
        <w:rPr>
          <w:szCs w:val="32"/>
        </w:rPr>
      </w:pPr>
      <w:bookmarkStart w:id="12" w:name="_Toc41160074"/>
      <w:r w:rsidRPr="00B15F5B">
        <w:rPr>
          <w:szCs w:val="32"/>
        </w:rPr>
        <w:t>3.1</w:t>
      </w:r>
      <w:r w:rsidR="00AB5D2A" w:rsidRPr="00B15F5B">
        <w:rPr>
          <w:szCs w:val="32"/>
        </w:rPr>
        <w:t>.</w:t>
      </w:r>
      <w:r w:rsidR="00056F56" w:rsidRPr="00B15F5B">
        <w:rPr>
          <w:szCs w:val="32"/>
        </w:rPr>
        <w:t xml:space="preserve"> </w:t>
      </w:r>
      <w:r w:rsidR="00AB0B8B" w:rsidRPr="00B15F5B">
        <w:rPr>
          <w:szCs w:val="32"/>
        </w:rPr>
        <w:t>ДИ</w:t>
      </w:r>
      <w:r w:rsidR="00C60205" w:rsidRPr="00B15F5B">
        <w:rPr>
          <w:szCs w:val="32"/>
        </w:rPr>
        <w:t>АГРАММА ПРЕ</w:t>
      </w:r>
      <w:r w:rsidR="00AB0B8B" w:rsidRPr="00B15F5B">
        <w:rPr>
          <w:szCs w:val="32"/>
        </w:rPr>
        <w:t>ЦЕДЕНТОВ</w:t>
      </w:r>
      <w:bookmarkEnd w:id="12"/>
    </w:p>
    <w:p w:rsidR="00AB0B8B" w:rsidRDefault="00AB0B8B" w:rsidP="00AB0B8B">
      <w:pPr>
        <w:pStyle w:val="a"/>
        <w:numPr>
          <w:ilvl w:val="0"/>
          <w:numId w:val="0"/>
        </w:numPr>
      </w:pPr>
      <w:r>
        <w:tab/>
      </w:r>
      <w:r w:rsidRPr="00AB0B8B">
        <w:t>Диаграмма прецедентов UML, отражающая отношения между актёрами и прецедентами, позволя</w:t>
      </w:r>
      <w:r w:rsidR="00902455">
        <w:t>ет</w:t>
      </w:r>
      <w:r w:rsidRPr="00AB0B8B">
        <w:t xml:space="preserve"> описать сис</w:t>
      </w:r>
      <w:r w:rsidR="00C35C4A">
        <w:t>тему на концептуальном уровне [9</w:t>
      </w:r>
      <w:r w:rsidRPr="00AB0B8B">
        <w:t xml:space="preserve">].  </w:t>
      </w:r>
    </w:p>
    <w:p w:rsidR="00490757" w:rsidRDefault="00AB0B8B" w:rsidP="00AB0B8B">
      <w:pPr>
        <w:pStyle w:val="a"/>
        <w:numPr>
          <w:ilvl w:val="0"/>
          <w:numId w:val="0"/>
        </w:numPr>
      </w:pPr>
      <w:r>
        <w:tab/>
      </w:r>
      <w:r w:rsidRPr="00AB0B8B">
        <w:t>Прецедент</w:t>
      </w:r>
      <w:r w:rsidR="00902455">
        <w:t xml:space="preserve"> – </w:t>
      </w:r>
      <w:r w:rsidRPr="00AB0B8B">
        <w:t>возможность моделируемой системы (часть её функциональности), благодаря которой пользователь может получить конкретный, измеримый и нужный ему результат. Прецедент соответствует отдельному сервису системы, определяет один из вариантов её использования и описывает типичный способ взаимодействия пользователя с системой. Варианты использования обычно применяются для спецификации внешних требований к системе.</w:t>
      </w:r>
    </w:p>
    <w:p w:rsidR="00FB60C3" w:rsidRDefault="00AB0B8B" w:rsidP="00AB0B8B">
      <w:pPr>
        <w:pStyle w:val="a"/>
        <w:numPr>
          <w:ilvl w:val="0"/>
          <w:numId w:val="0"/>
        </w:numPr>
      </w:pPr>
      <w:r>
        <w:tab/>
      </w:r>
      <w:r w:rsidRPr="00AB0B8B">
        <w:t>Основным актером, взаимодейству</w:t>
      </w:r>
      <w:r>
        <w:t>ющим с системой, является «Пользователь», который взаимодействует с программой</w:t>
      </w:r>
      <w:r w:rsidRPr="00AB0B8B">
        <w:t>. Данный актер, находясь</w:t>
      </w:r>
      <w:r>
        <w:t xml:space="preserve"> в разделе главного меню</w:t>
      </w:r>
      <w:r w:rsidR="00902455">
        <w:t>,</w:t>
      </w:r>
      <w:r>
        <w:t xml:space="preserve"> может перейти в раздел настроек и настроить насыщенность и уменьшение объектов, также, вернувшись в главное меню и перейдя в раздел выбора уровней</w:t>
      </w:r>
      <w:r w:rsidR="00902455">
        <w:t>,</w:t>
      </w:r>
      <w:r w:rsidR="005B6B87">
        <w:t xml:space="preserve"> пользователь может выбрать один из доступных ему уровней и начать </w:t>
      </w:r>
      <w:r w:rsidR="005B6B87" w:rsidRPr="00D04358">
        <w:t>тренировку</w:t>
      </w:r>
      <w:r w:rsidR="00FB60C3">
        <w:t>,</w:t>
      </w:r>
      <w:r w:rsidR="005B6B87">
        <w:t xml:space="preserve"> заработать баллы</w:t>
      </w:r>
      <w:r w:rsidRPr="00AB0B8B">
        <w:t>.</w:t>
      </w:r>
    </w:p>
    <w:p w:rsidR="00902455" w:rsidRDefault="00902455" w:rsidP="00AB0B8B">
      <w:pPr>
        <w:pStyle w:val="a"/>
        <w:numPr>
          <w:ilvl w:val="0"/>
          <w:numId w:val="0"/>
        </w:numPr>
      </w:pPr>
      <w:r>
        <w:tab/>
        <w:t>Диаграмма прецедентов меню программы приведена на рис. 3.1.</w:t>
      </w:r>
    </w:p>
    <w:p w:rsidR="00AB0B8B" w:rsidRDefault="00FB60C3" w:rsidP="002F6C94">
      <w:pPr>
        <w:pStyle w:val="af5"/>
        <w:jc w:val="center"/>
      </w:pPr>
      <w:r>
        <w:rPr>
          <w:noProof/>
        </w:rPr>
        <w:lastRenderedPageBreak/>
        <w:drawing>
          <wp:inline distT="0" distB="0" distL="0" distR="0">
            <wp:extent cx="6143625" cy="6000750"/>
            <wp:effectExtent l="0" t="0" r="0" b="0"/>
            <wp:docPr id="1" name="Рисунок 1" descr="C:\Users\Gatlin\AppData\Local\Microsoft\Windows\INetCache\Content.Word\Меню программы Амблиотренер прицеденты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Gatlin\AppData\Local\Microsoft\Windows\INetCache\Content.Word\Меню программы Амблиотренер прицеденты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3625" cy="6000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04FA0" w:rsidRPr="00404FA0" w:rsidRDefault="00404FA0" w:rsidP="00FB60C3">
      <w:pPr>
        <w:pStyle w:val="a"/>
        <w:numPr>
          <w:ilvl w:val="0"/>
          <w:numId w:val="0"/>
        </w:numPr>
        <w:jc w:val="center"/>
        <w:rPr>
          <w:sz w:val="16"/>
          <w:szCs w:val="16"/>
        </w:rPr>
      </w:pPr>
    </w:p>
    <w:p w:rsidR="00FB60C3" w:rsidRDefault="00B15F5B" w:rsidP="00FB60C3">
      <w:pPr>
        <w:pStyle w:val="a"/>
        <w:numPr>
          <w:ilvl w:val="0"/>
          <w:numId w:val="0"/>
        </w:numPr>
        <w:jc w:val="center"/>
      </w:pPr>
      <w:r>
        <w:t>Рисунок 3.1</w:t>
      </w:r>
      <w:r w:rsidR="00FB60C3">
        <w:t xml:space="preserve"> – Диаграмма прецедентов меню программы</w:t>
      </w:r>
    </w:p>
    <w:p w:rsidR="00404FA0" w:rsidRPr="00404FA0" w:rsidRDefault="00404FA0" w:rsidP="00FB60C3">
      <w:pPr>
        <w:pStyle w:val="a"/>
        <w:numPr>
          <w:ilvl w:val="0"/>
          <w:numId w:val="0"/>
        </w:numPr>
        <w:jc w:val="center"/>
        <w:rPr>
          <w:sz w:val="16"/>
          <w:szCs w:val="16"/>
        </w:rPr>
      </w:pPr>
    </w:p>
    <w:p w:rsidR="00FB60C3" w:rsidRDefault="00FB60C3" w:rsidP="00AF66C0">
      <w:pPr>
        <w:pStyle w:val="a"/>
        <w:numPr>
          <w:ilvl w:val="0"/>
          <w:numId w:val="0"/>
        </w:numPr>
      </w:pPr>
      <w:r>
        <w:tab/>
        <w:t xml:space="preserve">На основе данных </w:t>
      </w:r>
      <w:r w:rsidR="00902455">
        <w:t xml:space="preserve">о </w:t>
      </w:r>
      <w:r>
        <w:t>потребност</w:t>
      </w:r>
      <w:r w:rsidR="00902455">
        <w:t>ях пользователя</w:t>
      </w:r>
      <w:r>
        <w:t xml:space="preserve"> выделены следующие варианты использования: </w:t>
      </w:r>
    </w:p>
    <w:p w:rsidR="00FB60C3" w:rsidRPr="00C24AC4" w:rsidRDefault="00FB60C3" w:rsidP="00C24AC4">
      <w:pPr>
        <w:pStyle w:val="af1"/>
        <w:numPr>
          <w:ilvl w:val="0"/>
          <w:numId w:val="30"/>
        </w:numPr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C24AC4">
        <w:rPr>
          <w:rFonts w:ascii="Times New Roman" w:hAnsi="Times New Roman"/>
          <w:sz w:val="28"/>
          <w:szCs w:val="28"/>
        </w:rPr>
        <w:t>выбрать уровень;</w:t>
      </w:r>
    </w:p>
    <w:p w:rsidR="00FB60C3" w:rsidRPr="00C24AC4" w:rsidRDefault="00FB60C3" w:rsidP="00C24AC4">
      <w:pPr>
        <w:pStyle w:val="af1"/>
        <w:numPr>
          <w:ilvl w:val="0"/>
          <w:numId w:val="30"/>
        </w:numPr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C24AC4">
        <w:rPr>
          <w:rFonts w:ascii="Times New Roman" w:hAnsi="Times New Roman"/>
          <w:sz w:val="28"/>
          <w:szCs w:val="28"/>
        </w:rPr>
        <w:t xml:space="preserve">перейти в настройки; </w:t>
      </w:r>
    </w:p>
    <w:p w:rsidR="00FB60C3" w:rsidRPr="00C24AC4" w:rsidRDefault="00FB60C3" w:rsidP="00C24AC4">
      <w:pPr>
        <w:pStyle w:val="af1"/>
        <w:numPr>
          <w:ilvl w:val="0"/>
          <w:numId w:val="30"/>
        </w:numPr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C24AC4">
        <w:rPr>
          <w:rFonts w:ascii="Times New Roman" w:hAnsi="Times New Roman"/>
          <w:sz w:val="28"/>
          <w:szCs w:val="28"/>
        </w:rPr>
        <w:t>перейти в меню статистики;</w:t>
      </w:r>
    </w:p>
    <w:p w:rsidR="00FB60C3" w:rsidRPr="00C24AC4" w:rsidRDefault="00FB60C3" w:rsidP="00C24AC4">
      <w:pPr>
        <w:pStyle w:val="af1"/>
        <w:numPr>
          <w:ilvl w:val="0"/>
          <w:numId w:val="30"/>
        </w:numPr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C24AC4">
        <w:rPr>
          <w:rFonts w:ascii="Times New Roman" w:hAnsi="Times New Roman"/>
          <w:sz w:val="28"/>
          <w:szCs w:val="28"/>
        </w:rPr>
        <w:lastRenderedPageBreak/>
        <w:t>выйти из программы;</w:t>
      </w:r>
    </w:p>
    <w:p w:rsidR="00FB60C3" w:rsidRPr="00C24AC4" w:rsidRDefault="00FB60C3" w:rsidP="00C24AC4">
      <w:pPr>
        <w:pStyle w:val="af1"/>
        <w:numPr>
          <w:ilvl w:val="0"/>
          <w:numId w:val="30"/>
        </w:numPr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C24AC4">
        <w:rPr>
          <w:rFonts w:ascii="Times New Roman" w:hAnsi="Times New Roman"/>
          <w:sz w:val="28"/>
          <w:szCs w:val="28"/>
        </w:rPr>
        <w:t>перейти на уровень;</w:t>
      </w:r>
    </w:p>
    <w:p w:rsidR="00FB60C3" w:rsidRPr="00C24AC4" w:rsidRDefault="00FB60C3" w:rsidP="00C24AC4">
      <w:pPr>
        <w:pStyle w:val="af1"/>
        <w:numPr>
          <w:ilvl w:val="0"/>
          <w:numId w:val="30"/>
        </w:numPr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C24AC4">
        <w:rPr>
          <w:rFonts w:ascii="Times New Roman" w:hAnsi="Times New Roman"/>
          <w:sz w:val="28"/>
          <w:szCs w:val="28"/>
        </w:rPr>
        <w:t>настроить насыщенность;</w:t>
      </w:r>
    </w:p>
    <w:p w:rsidR="00FB60C3" w:rsidRPr="00C24AC4" w:rsidRDefault="00FB60C3" w:rsidP="00C24AC4">
      <w:pPr>
        <w:pStyle w:val="af1"/>
        <w:numPr>
          <w:ilvl w:val="0"/>
          <w:numId w:val="30"/>
        </w:numPr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C24AC4">
        <w:rPr>
          <w:rFonts w:ascii="Times New Roman" w:hAnsi="Times New Roman"/>
          <w:sz w:val="28"/>
          <w:szCs w:val="28"/>
        </w:rPr>
        <w:t>настроить уменьшение объектов;</w:t>
      </w:r>
    </w:p>
    <w:p w:rsidR="00FB60C3" w:rsidRPr="00C24AC4" w:rsidRDefault="00FB60C3" w:rsidP="00C24AC4">
      <w:pPr>
        <w:pStyle w:val="af1"/>
        <w:numPr>
          <w:ilvl w:val="0"/>
          <w:numId w:val="30"/>
        </w:numPr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C24AC4">
        <w:rPr>
          <w:rFonts w:ascii="Times New Roman" w:hAnsi="Times New Roman"/>
          <w:sz w:val="28"/>
          <w:szCs w:val="28"/>
        </w:rPr>
        <w:t>настроить разрешение;</w:t>
      </w:r>
    </w:p>
    <w:p w:rsidR="00FB60C3" w:rsidRPr="00C24AC4" w:rsidRDefault="00FB60C3" w:rsidP="00C24AC4">
      <w:pPr>
        <w:pStyle w:val="af1"/>
        <w:numPr>
          <w:ilvl w:val="0"/>
          <w:numId w:val="30"/>
        </w:numPr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C24AC4">
        <w:rPr>
          <w:rFonts w:ascii="Times New Roman" w:hAnsi="Times New Roman"/>
          <w:sz w:val="28"/>
          <w:szCs w:val="28"/>
        </w:rPr>
        <w:t>настроить полный экран;</w:t>
      </w:r>
    </w:p>
    <w:p w:rsidR="00FB60C3" w:rsidRPr="00C24AC4" w:rsidRDefault="00FB60C3" w:rsidP="00C24AC4">
      <w:pPr>
        <w:pStyle w:val="af1"/>
        <w:numPr>
          <w:ilvl w:val="0"/>
          <w:numId w:val="30"/>
        </w:numPr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C24AC4">
        <w:rPr>
          <w:rFonts w:ascii="Times New Roman" w:hAnsi="Times New Roman"/>
          <w:sz w:val="28"/>
          <w:szCs w:val="28"/>
        </w:rPr>
        <w:t>настроить язык интерфейса;</w:t>
      </w:r>
    </w:p>
    <w:p w:rsidR="00FB60C3" w:rsidRPr="00C24AC4" w:rsidRDefault="00FB60C3" w:rsidP="00C24AC4">
      <w:pPr>
        <w:pStyle w:val="af1"/>
        <w:numPr>
          <w:ilvl w:val="0"/>
          <w:numId w:val="30"/>
        </w:numPr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C24AC4">
        <w:rPr>
          <w:rFonts w:ascii="Times New Roman" w:hAnsi="Times New Roman"/>
          <w:sz w:val="28"/>
          <w:szCs w:val="28"/>
        </w:rPr>
        <w:t>сохранить настройки;</w:t>
      </w:r>
    </w:p>
    <w:p w:rsidR="006A52CF" w:rsidRPr="00C24AC4" w:rsidRDefault="006A52CF" w:rsidP="00C24AC4">
      <w:pPr>
        <w:pStyle w:val="af1"/>
        <w:numPr>
          <w:ilvl w:val="0"/>
          <w:numId w:val="30"/>
        </w:numPr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C24AC4">
        <w:rPr>
          <w:rFonts w:ascii="Times New Roman" w:hAnsi="Times New Roman"/>
          <w:sz w:val="28"/>
          <w:szCs w:val="28"/>
        </w:rPr>
        <w:t>пролистать статистику;</w:t>
      </w:r>
    </w:p>
    <w:p w:rsidR="006A52CF" w:rsidRPr="00C24AC4" w:rsidRDefault="006A52CF" w:rsidP="00C24AC4">
      <w:pPr>
        <w:pStyle w:val="af1"/>
        <w:numPr>
          <w:ilvl w:val="0"/>
          <w:numId w:val="30"/>
        </w:numPr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C24AC4">
        <w:rPr>
          <w:rFonts w:ascii="Times New Roman" w:hAnsi="Times New Roman"/>
          <w:sz w:val="28"/>
          <w:szCs w:val="28"/>
        </w:rPr>
        <w:t>вывести статистику в отдельный файл;</w:t>
      </w:r>
    </w:p>
    <w:p w:rsidR="006A52CF" w:rsidRPr="00C24AC4" w:rsidRDefault="00FB60C3" w:rsidP="00C24AC4">
      <w:pPr>
        <w:pStyle w:val="af1"/>
        <w:numPr>
          <w:ilvl w:val="0"/>
          <w:numId w:val="30"/>
        </w:numPr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C24AC4">
        <w:rPr>
          <w:rFonts w:ascii="Times New Roman" w:hAnsi="Times New Roman"/>
          <w:sz w:val="28"/>
          <w:szCs w:val="28"/>
        </w:rPr>
        <w:t xml:space="preserve">вернуться в главное меню.  </w:t>
      </w:r>
    </w:p>
    <w:p w:rsidR="006A52CF" w:rsidRPr="00FE6A5C" w:rsidRDefault="00C24AC4" w:rsidP="00AF66C0">
      <w:pPr>
        <w:pStyle w:val="a"/>
        <w:numPr>
          <w:ilvl w:val="0"/>
          <w:numId w:val="0"/>
        </w:numPr>
        <w:ind w:firstLine="426"/>
        <w:rPr>
          <w:b/>
        </w:rPr>
      </w:pPr>
      <w:r>
        <w:tab/>
      </w:r>
      <w:r w:rsidR="006A52CF" w:rsidRPr="006A52CF">
        <w:rPr>
          <w:b/>
        </w:rPr>
        <w:t xml:space="preserve">Прецедент «выбрать уровень»  </w:t>
      </w:r>
    </w:p>
    <w:p w:rsidR="006A52CF" w:rsidRDefault="006A52CF" w:rsidP="00AF66C0">
      <w:pPr>
        <w:pStyle w:val="a"/>
        <w:numPr>
          <w:ilvl w:val="0"/>
          <w:numId w:val="0"/>
        </w:numPr>
      </w:pPr>
      <w:r>
        <w:tab/>
        <w:t xml:space="preserve">Позволяет пользователю выбрать уровень для </w:t>
      </w:r>
      <w:r w:rsidRPr="00D04358">
        <w:t>тренировки</w:t>
      </w:r>
      <w:r w:rsidRPr="006A52CF">
        <w:t>. Этот вариант испол</w:t>
      </w:r>
      <w:r>
        <w:t>ьзования начинается, когда пользователь</w:t>
      </w:r>
      <w:r w:rsidR="00E209B7">
        <w:t xml:space="preserve"> нажимает кнопку </w:t>
      </w:r>
      <w:r w:rsidR="00E209B7" w:rsidRPr="006A52CF">
        <w:rPr>
          <w:b/>
        </w:rPr>
        <w:t>«</w:t>
      </w:r>
      <w:r w:rsidR="00E209B7">
        <w:rPr>
          <w:b/>
        </w:rPr>
        <w:t>Выбор уровня</w:t>
      </w:r>
      <w:r w:rsidR="00E209B7" w:rsidRPr="006A52CF">
        <w:rPr>
          <w:b/>
        </w:rPr>
        <w:t>»</w:t>
      </w:r>
      <w:r w:rsidRPr="006A52CF">
        <w:t>.</w:t>
      </w:r>
    </w:p>
    <w:p w:rsidR="006A52CF" w:rsidRPr="00C24AC4" w:rsidRDefault="006A52CF" w:rsidP="00AF66C0">
      <w:pPr>
        <w:pStyle w:val="a"/>
        <w:numPr>
          <w:ilvl w:val="0"/>
          <w:numId w:val="0"/>
        </w:numPr>
        <w:ind w:firstLine="426"/>
        <w:rPr>
          <w:b/>
        </w:rPr>
      </w:pPr>
      <w:r>
        <w:rPr>
          <w:b/>
        </w:rPr>
        <w:tab/>
      </w:r>
      <w:r w:rsidRPr="00C24AC4">
        <w:rPr>
          <w:b/>
        </w:rPr>
        <w:t>П</w:t>
      </w:r>
      <w:r w:rsidR="00C24AC4">
        <w:rPr>
          <w:b/>
        </w:rPr>
        <w:t>рецедент «перейти в настройки»</w:t>
      </w:r>
    </w:p>
    <w:p w:rsidR="006A52CF" w:rsidRDefault="006A52CF" w:rsidP="00AF66C0">
      <w:pPr>
        <w:pStyle w:val="a"/>
        <w:numPr>
          <w:ilvl w:val="0"/>
          <w:numId w:val="0"/>
        </w:numPr>
      </w:pPr>
      <w:r>
        <w:tab/>
        <w:t>Позволяет пользователю</w:t>
      </w:r>
      <w:r w:rsidRPr="006A52CF">
        <w:t xml:space="preserve"> перейти в меню настроек. Этот вариант испол</w:t>
      </w:r>
      <w:r>
        <w:t>ьзования начинается, когда</w:t>
      </w:r>
      <w:r w:rsidR="00E209B7" w:rsidRPr="00E209B7">
        <w:t xml:space="preserve"> </w:t>
      </w:r>
      <w:r w:rsidR="00E209B7">
        <w:t xml:space="preserve">нажимает кнопку </w:t>
      </w:r>
      <w:r w:rsidR="00E209B7" w:rsidRPr="00F85925">
        <w:rPr>
          <w:b/>
        </w:rPr>
        <w:t>«Настройки»</w:t>
      </w:r>
      <w:r w:rsidRPr="006A52CF">
        <w:t>.</w:t>
      </w:r>
    </w:p>
    <w:p w:rsidR="00E209B7" w:rsidRPr="00E209B7" w:rsidRDefault="00E209B7" w:rsidP="00AF66C0">
      <w:pPr>
        <w:pStyle w:val="a"/>
        <w:numPr>
          <w:ilvl w:val="0"/>
          <w:numId w:val="0"/>
        </w:numPr>
        <w:ind w:firstLine="704"/>
        <w:rPr>
          <w:b/>
        </w:rPr>
      </w:pPr>
      <w:r w:rsidRPr="00E209B7">
        <w:rPr>
          <w:b/>
        </w:rPr>
        <w:t xml:space="preserve">Прецедент «перейти в меню статистики»  </w:t>
      </w:r>
    </w:p>
    <w:p w:rsidR="00E209B7" w:rsidRDefault="00E209B7" w:rsidP="00AF66C0">
      <w:pPr>
        <w:pStyle w:val="a"/>
        <w:numPr>
          <w:ilvl w:val="0"/>
          <w:numId w:val="0"/>
        </w:numPr>
      </w:pPr>
      <w:r>
        <w:tab/>
        <w:t>Позволяет пользователю перейти в меню статистики</w:t>
      </w:r>
      <w:r w:rsidRPr="006A52CF">
        <w:t>. Этот вариант испол</w:t>
      </w:r>
      <w:r>
        <w:t>ьзования начинается, когда пользователь</w:t>
      </w:r>
      <w:r w:rsidRPr="00E209B7">
        <w:t xml:space="preserve"> </w:t>
      </w:r>
      <w:r>
        <w:t xml:space="preserve">нажимает кнопку </w:t>
      </w:r>
      <w:r w:rsidRPr="006A52CF">
        <w:rPr>
          <w:b/>
        </w:rPr>
        <w:t>«</w:t>
      </w:r>
      <w:r>
        <w:rPr>
          <w:b/>
        </w:rPr>
        <w:t>Статистика</w:t>
      </w:r>
      <w:r w:rsidRPr="006A52CF">
        <w:rPr>
          <w:b/>
        </w:rPr>
        <w:t>»</w:t>
      </w:r>
      <w:r w:rsidRPr="006A52CF">
        <w:t>.</w:t>
      </w:r>
    </w:p>
    <w:p w:rsidR="00E209B7" w:rsidRPr="00E209B7" w:rsidRDefault="00E209B7" w:rsidP="00AF66C0">
      <w:pPr>
        <w:pStyle w:val="a"/>
        <w:numPr>
          <w:ilvl w:val="0"/>
          <w:numId w:val="0"/>
        </w:numPr>
        <w:rPr>
          <w:b/>
        </w:rPr>
      </w:pPr>
      <w:r>
        <w:rPr>
          <w:b/>
        </w:rPr>
        <w:tab/>
      </w:r>
      <w:r w:rsidRPr="00E209B7">
        <w:rPr>
          <w:b/>
        </w:rPr>
        <w:t>Прецедент «</w:t>
      </w:r>
      <w:r>
        <w:rPr>
          <w:b/>
        </w:rPr>
        <w:t>выход из программы</w:t>
      </w:r>
      <w:r w:rsidRPr="00E209B7">
        <w:rPr>
          <w:b/>
        </w:rPr>
        <w:t xml:space="preserve">»  </w:t>
      </w:r>
    </w:p>
    <w:p w:rsidR="00E209B7" w:rsidRDefault="00E209B7" w:rsidP="00AF66C0">
      <w:pPr>
        <w:pStyle w:val="a"/>
        <w:numPr>
          <w:ilvl w:val="0"/>
          <w:numId w:val="0"/>
        </w:numPr>
      </w:pPr>
      <w:r>
        <w:tab/>
        <w:t>Позволяет пользователю выйти из программы</w:t>
      </w:r>
      <w:r w:rsidRPr="006A52CF">
        <w:t>. Этот вариант испол</w:t>
      </w:r>
      <w:r>
        <w:t>ьзования начинается, когда пользователь</w:t>
      </w:r>
      <w:r w:rsidRPr="00E209B7">
        <w:t xml:space="preserve"> </w:t>
      </w:r>
      <w:r>
        <w:t xml:space="preserve">нажимает кнопку </w:t>
      </w:r>
      <w:r w:rsidRPr="006A52CF">
        <w:rPr>
          <w:b/>
        </w:rPr>
        <w:t>«</w:t>
      </w:r>
      <w:r>
        <w:rPr>
          <w:b/>
        </w:rPr>
        <w:t>Выход</w:t>
      </w:r>
      <w:r w:rsidRPr="006A52CF">
        <w:rPr>
          <w:b/>
        </w:rPr>
        <w:t>»</w:t>
      </w:r>
      <w:r w:rsidRPr="006A52CF">
        <w:t>.</w:t>
      </w:r>
    </w:p>
    <w:p w:rsidR="00E209B7" w:rsidRPr="00E209B7" w:rsidRDefault="00E209B7" w:rsidP="00AF66C0">
      <w:pPr>
        <w:pStyle w:val="a"/>
        <w:numPr>
          <w:ilvl w:val="0"/>
          <w:numId w:val="0"/>
        </w:numPr>
        <w:rPr>
          <w:b/>
        </w:rPr>
      </w:pPr>
      <w:r>
        <w:rPr>
          <w:b/>
        </w:rPr>
        <w:tab/>
      </w:r>
      <w:r w:rsidRPr="00E209B7">
        <w:rPr>
          <w:b/>
        </w:rPr>
        <w:t xml:space="preserve">Прецедент «перейти на уровень»  </w:t>
      </w:r>
    </w:p>
    <w:p w:rsidR="00E209B7" w:rsidRDefault="00E209B7" w:rsidP="00AF66C0">
      <w:pPr>
        <w:pStyle w:val="a"/>
        <w:numPr>
          <w:ilvl w:val="0"/>
          <w:numId w:val="0"/>
        </w:numPr>
      </w:pPr>
      <w:r>
        <w:lastRenderedPageBreak/>
        <w:tab/>
        <w:t>Позволяет пользователю перейти на выбранный уровень</w:t>
      </w:r>
      <w:r w:rsidRPr="006A52CF">
        <w:t>. Этот вариант испол</w:t>
      </w:r>
      <w:r>
        <w:t>ьзования начинается, когда пользователь</w:t>
      </w:r>
      <w:r w:rsidRPr="00E209B7">
        <w:t xml:space="preserve"> </w:t>
      </w:r>
      <w:r>
        <w:t>нажимает кнопку с названием определенного уровня</w:t>
      </w:r>
      <w:r w:rsidRPr="006A52CF">
        <w:t>.</w:t>
      </w:r>
    </w:p>
    <w:p w:rsidR="00E209B7" w:rsidRPr="00E209B7" w:rsidRDefault="00E209B7" w:rsidP="00AF66C0">
      <w:pPr>
        <w:pStyle w:val="a"/>
        <w:numPr>
          <w:ilvl w:val="0"/>
          <w:numId w:val="0"/>
        </w:numPr>
        <w:rPr>
          <w:b/>
        </w:rPr>
      </w:pPr>
      <w:r>
        <w:rPr>
          <w:b/>
        </w:rPr>
        <w:tab/>
      </w:r>
      <w:r w:rsidRPr="00E209B7">
        <w:rPr>
          <w:b/>
        </w:rPr>
        <w:t>Прецедент «</w:t>
      </w:r>
      <w:r>
        <w:rPr>
          <w:b/>
        </w:rPr>
        <w:t>настроить насыщенность</w:t>
      </w:r>
      <w:r w:rsidRPr="00E209B7">
        <w:rPr>
          <w:b/>
        </w:rPr>
        <w:t xml:space="preserve">»  </w:t>
      </w:r>
    </w:p>
    <w:p w:rsidR="00E209B7" w:rsidRPr="00D04358" w:rsidRDefault="00E209B7" w:rsidP="00AF66C0">
      <w:pPr>
        <w:pStyle w:val="a"/>
        <w:numPr>
          <w:ilvl w:val="0"/>
          <w:numId w:val="0"/>
        </w:numPr>
      </w:pPr>
      <w:r>
        <w:tab/>
        <w:t xml:space="preserve">Позволяет пользователю настроить один из аспектов персонализации уровня сложности </w:t>
      </w:r>
      <w:r w:rsidRPr="00D04358">
        <w:t>тренировки. Этот вариант использования начинается, когда пользователь</w:t>
      </w:r>
      <w:r w:rsidR="00D86294" w:rsidRPr="00D04358">
        <w:t xml:space="preserve"> передвигает слайдер в соответствующем разделе меню настроек</w:t>
      </w:r>
      <w:r w:rsidRPr="00D04358">
        <w:t>.</w:t>
      </w:r>
    </w:p>
    <w:p w:rsidR="00D86294" w:rsidRPr="00D04358" w:rsidRDefault="00D86294" w:rsidP="00AF66C0">
      <w:pPr>
        <w:pStyle w:val="a"/>
        <w:numPr>
          <w:ilvl w:val="0"/>
          <w:numId w:val="0"/>
        </w:numPr>
        <w:rPr>
          <w:b/>
        </w:rPr>
      </w:pPr>
      <w:r w:rsidRPr="00D04358">
        <w:rPr>
          <w:b/>
        </w:rPr>
        <w:tab/>
        <w:t xml:space="preserve">Прецедент «настроить уменьшение объектов»  </w:t>
      </w:r>
    </w:p>
    <w:p w:rsidR="00D86294" w:rsidRDefault="00D86294" w:rsidP="00AF66C0">
      <w:pPr>
        <w:pStyle w:val="a"/>
        <w:numPr>
          <w:ilvl w:val="0"/>
          <w:numId w:val="0"/>
        </w:numPr>
      </w:pPr>
      <w:r w:rsidRPr="00D04358">
        <w:tab/>
        <w:t>Позволяет пользователю настроить один из аспектов персонализации уровня сложности тренировки.</w:t>
      </w:r>
      <w:r w:rsidRPr="006A52CF">
        <w:t xml:space="preserve"> Этот вариант испол</w:t>
      </w:r>
      <w:r>
        <w:t>ьзования начинается, когда пользователь передвигает слайдер в соответствующем разделе меню настроек</w:t>
      </w:r>
      <w:r w:rsidRPr="006A52CF">
        <w:t>.</w:t>
      </w:r>
    </w:p>
    <w:p w:rsidR="00D86294" w:rsidRPr="00E209B7" w:rsidRDefault="00D86294" w:rsidP="00AF66C0">
      <w:pPr>
        <w:pStyle w:val="a"/>
        <w:numPr>
          <w:ilvl w:val="0"/>
          <w:numId w:val="0"/>
        </w:numPr>
        <w:rPr>
          <w:b/>
        </w:rPr>
      </w:pPr>
      <w:r>
        <w:rPr>
          <w:b/>
        </w:rPr>
        <w:tab/>
      </w:r>
      <w:r w:rsidRPr="00E209B7">
        <w:rPr>
          <w:b/>
        </w:rPr>
        <w:t>Прецедент «</w:t>
      </w:r>
      <w:r>
        <w:rPr>
          <w:b/>
        </w:rPr>
        <w:t>настроить разрешение</w:t>
      </w:r>
      <w:r w:rsidRPr="00E209B7">
        <w:rPr>
          <w:b/>
        </w:rPr>
        <w:t xml:space="preserve">»  </w:t>
      </w:r>
    </w:p>
    <w:p w:rsidR="00902FF7" w:rsidRPr="005C28CD" w:rsidRDefault="00D86294" w:rsidP="00AF66C0">
      <w:pPr>
        <w:pStyle w:val="a"/>
        <w:numPr>
          <w:ilvl w:val="0"/>
          <w:numId w:val="0"/>
        </w:numPr>
      </w:pPr>
      <w:r>
        <w:tab/>
        <w:t>Позволяет пользователю настроить разрешения окна программы</w:t>
      </w:r>
      <w:r w:rsidRPr="006A52CF">
        <w:t>. Этот вариант испол</w:t>
      </w:r>
      <w:r>
        <w:t>ьзования начинается, когда пользователь передвигает слайдер в соответствующем разделе меню настроек</w:t>
      </w:r>
      <w:r w:rsidRPr="006A52CF">
        <w:t>.</w:t>
      </w:r>
    </w:p>
    <w:p w:rsidR="00D86294" w:rsidRPr="00E209B7" w:rsidRDefault="005C28CD" w:rsidP="00AF66C0">
      <w:pPr>
        <w:pStyle w:val="a"/>
        <w:numPr>
          <w:ilvl w:val="0"/>
          <w:numId w:val="0"/>
        </w:numPr>
        <w:rPr>
          <w:b/>
        </w:rPr>
      </w:pPr>
      <w:r>
        <w:rPr>
          <w:b/>
        </w:rPr>
        <w:tab/>
      </w:r>
      <w:r w:rsidR="00D86294" w:rsidRPr="00E209B7">
        <w:rPr>
          <w:b/>
        </w:rPr>
        <w:t>Прецедент «</w:t>
      </w:r>
      <w:r w:rsidR="00D86294">
        <w:rPr>
          <w:b/>
        </w:rPr>
        <w:t>настроить полноэкранный режим</w:t>
      </w:r>
      <w:r w:rsidR="00D86294" w:rsidRPr="00E209B7">
        <w:rPr>
          <w:b/>
        </w:rPr>
        <w:t xml:space="preserve">»  </w:t>
      </w:r>
    </w:p>
    <w:p w:rsidR="00D86294" w:rsidRDefault="00D86294" w:rsidP="00AF66C0">
      <w:pPr>
        <w:pStyle w:val="a"/>
        <w:numPr>
          <w:ilvl w:val="0"/>
          <w:numId w:val="0"/>
        </w:numPr>
      </w:pPr>
      <w:r>
        <w:tab/>
        <w:t>Позволяет пользователю изменять настройки полноэкранного режим для окна программы</w:t>
      </w:r>
      <w:r w:rsidRPr="006A52CF">
        <w:t>. Этот вариант испол</w:t>
      </w:r>
      <w:r>
        <w:t>ьзования начинается, когда пользователь нажимает на чекбокс в соответствующем разделе меню настроек</w:t>
      </w:r>
      <w:r w:rsidRPr="006A52CF">
        <w:t>.</w:t>
      </w:r>
    </w:p>
    <w:p w:rsidR="00D86294" w:rsidRPr="00E209B7" w:rsidRDefault="00D86294" w:rsidP="00AF66C0">
      <w:pPr>
        <w:pStyle w:val="a"/>
        <w:numPr>
          <w:ilvl w:val="0"/>
          <w:numId w:val="0"/>
        </w:numPr>
        <w:rPr>
          <w:b/>
        </w:rPr>
      </w:pPr>
      <w:r>
        <w:rPr>
          <w:b/>
        </w:rPr>
        <w:tab/>
      </w:r>
      <w:r w:rsidRPr="00E209B7">
        <w:rPr>
          <w:b/>
        </w:rPr>
        <w:t>Прецедент «</w:t>
      </w:r>
      <w:r>
        <w:rPr>
          <w:b/>
        </w:rPr>
        <w:t>настройка языка интерфейса</w:t>
      </w:r>
      <w:r w:rsidRPr="00E209B7">
        <w:rPr>
          <w:b/>
        </w:rPr>
        <w:t xml:space="preserve">»  </w:t>
      </w:r>
    </w:p>
    <w:p w:rsidR="00D86294" w:rsidRDefault="00D86294" w:rsidP="00AF66C0">
      <w:pPr>
        <w:pStyle w:val="a"/>
        <w:numPr>
          <w:ilvl w:val="0"/>
          <w:numId w:val="0"/>
        </w:numPr>
      </w:pPr>
      <w:r>
        <w:tab/>
        <w:t>Позволяет пользователю изменять язык интерфейса программы</w:t>
      </w:r>
      <w:r w:rsidRPr="006A52CF">
        <w:t>. Этот вариант испол</w:t>
      </w:r>
      <w:r>
        <w:t>ьзования начинается, когда пользователь</w:t>
      </w:r>
      <w:r w:rsidR="00034B95">
        <w:t xml:space="preserve"> нажимает</w:t>
      </w:r>
      <w:r>
        <w:t xml:space="preserve"> на иконку с названием языка в соответствующем разделе меню настроек</w:t>
      </w:r>
      <w:r w:rsidRPr="006A52CF">
        <w:t>.</w:t>
      </w:r>
    </w:p>
    <w:p w:rsidR="00034B95" w:rsidRPr="00E209B7" w:rsidRDefault="00034B95" w:rsidP="00AF66C0">
      <w:pPr>
        <w:pStyle w:val="a"/>
        <w:numPr>
          <w:ilvl w:val="0"/>
          <w:numId w:val="0"/>
        </w:numPr>
        <w:rPr>
          <w:b/>
        </w:rPr>
      </w:pPr>
      <w:r>
        <w:rPr>
          <w:b/>
        </w:rPr>
        <w:tab/>
      </w:r>
      <w:r w:rsidRPr="00E209B7">
        <w:rPr>
          <w:b/>
        </w:rPr>
        <w:t>Прецедент «</w:t>
      </w:r>
      <w:r w:rsidRPr="00034B95">
        <w:rPr>
          <w:b/>
        </w:rPr>
        <w:t>сохранить настройки</w:t>
      </w:r>
      <w:r w:rsidRPr="00E209B7">
        <w:rPr>
          <w:b/>
        </w:rPr>
        <w:t xml:space="preserve">»  </w:t>
      </w:r>
    </w:p>
    <w:p w:rsidR="00034B95" w:rsidRPr="00C74F18" w:rsidRDefault="00034B95" w:rsidP="00AF66C0">
      <w:pPr>
        <w:pStyle w:val="a"/>
        <w:numPr>
          <w:ilvl w:val="0"/>
          <w:numId w:val="0"/>
        </w:numPr>
      </w:pPr>
      <w:r>
        <w:tab/>
        <w:t>Позволяет пользователю сохранить установленные им настройки</w:t>
      </w:r>
      <w:r w:rsidRPr="006A52CF">
        <w:t>. Этот вариант испол</w:t>
      </w:r>
      <w:r>
        <w:t xml:space="preserve">ьзования начинается, когда пользователь нажимает кнопку </w:t>
      </w:r>
      <w:r w:rsidRPr="00E209B7">
        <w:rPr>
          <w:b/>
        </w:rPr>
        <w:t>«</w:t>
      </w:r>
      <w:r>
        <w:rPr>
          <w:b/>
        </w:rPr>
        <w:t>Принять»</w:t>
      </w:r>
      <w:r w:rsidRPr="006A52CF">
        <w:t>.</w:t>
      </w:r>
    </w:p>
    <w:p w:rsidR="00034B95" w:rsidRPr="00E209B7" w:rsidRDefault="00034B95" w:rsidP="00034B95">
      <w:pPr>
        <w:pStyle w:val="a"/>
        <w:numPr>
          <w:ilvl w:val="0"/>
          <w:numId w:val="0"/>
        </w:numPr>
        <w:ind w:left="714"/>
        <w:rPr>
          <w:b/>
        </w:rPr>
      </w:pPr>
      <w:r>
        <w:rPr>
          <w:b/>
        </w:rPr>
        <w:lastRenderedPageBreak/>
        <w:tab/>
      </w:r>
      <w:r w:rsidRPr="00E209B7">
        <w:rPr>
          <w:b/>
        </w:rPr>
        <w:t>Прецедент «</w:t>
      </w:r>
      <w:r>
        <w:rPr>
          <w:b/>
        </w:rPr>
        <w:t>вывести статистику в отдельный файл</w:t>
      </w:r>
      <w:r w:rsidRPr="00E209B7">
        <w:rPr>
          <w:b/>
        </w:rPr>
        <w:t xml:space="preserve">»  </w:t>
      </w:r>
    </w:p>
    <w:p w:rsidR="00034B95" w:rsidRDefault="00034B95" w:rsidP="00404FA0">
      <w:pPr>
        <w:pStyle w:val="a"/>
        <w:numPr>
          <w:ilvl w:val="0"/>
          <w:numId w:val="0"/>
        </w:numPr>
        <w:ind w:firstLine="714"/>
      </w:pPr>
      <w:r>
        <w:tab/>
        <w:t>Позволяет пользователю сохранить статистику в отдельном файле</w:t>
      </w:r>
      <w:r w:rsidRPr="006A52CF">
        <w:t>. Этот вариант испол</w:t>
      </w:r>
      <w:r>
        <w:t xml:space="preserve">ьзования начинается, когда пользователь нажимает кнопку </w:t>
      </w:r>
      <w:r w:rsidRPr="006A52CF">
        <w:rPr>
          <w:b/>
        </w:rPr>
        <w:t>«</w:t>
      </w:r>
      <w:r w:rsidR="00370B0B">
        <w:rPr>
          <w:b/>
        </w:rPr>
        <w:t>Результаты</w:t>
      </w:r>
      <w:r w:rsidRPr="006A52CF">
        <w:rPr>
          <w:b/>
        </w:rPr>
        <w:t>»</w:t>
      </w:r>
      <w:r w:rsidRPr="006A52CF">
        <w:t>.</w:t>
      </w:r>
    </w:p>
    <w:p w:rsidR="00370B0B" w:rsidRPr="00E209B7" w:rsidRDefault="00370B0B" w:rsidP="00370B0B">
      <w:pPr>
        <w:pStyle w:val="a"/>
        <w:numPr>
          <w:ilvl w:val="0"/>
          <w:numId w:val="0"/>
        </w:numPr>
        <w:ind w:left="714"/>
        <w:rPr>
          <w:b/>
        </w:rPr>
      </w:pPr>
      <w:r>
        <w:rPr>
          <w:b/>
        </w:rPr>
        <w:tab/>
      </w:r>
      <w:r w:rsidRPr="00E209B7">
        <w:rPr>
          <w:b/>
        </w:rPr>
        <w:t>Прецедент «</w:t>
      </w:r>
      <w:r>
        <w:rPr>
          <w:b/>
        </w:rPr>
        <w:t>выйти в главное меню</w:t>
      </w:r>
      <w:r w:rsidRPr="00E209B7">
        <w:rPr>
          <w:b/>
        </w:rPr>
        <w:t xml:space="preserve">»  </w:t>
      </w:r>
    </w:p>
    <w:p w:rsidR="00370B0B" w:rsidRDefault="00370B0B" w:rsidP="00404FA0">
      <w:pPr>
        <w:pStyle w:val="a"/>
        <w:numPr>
          <w:ilvl w:val="0"/>
          <w:numId w:val="0"/>
        </w:numPr>
        <w:ind w:left="142"/>
      </w:pPr>
      <w:r>
        <w:tab/>
        <w:t>Позволяет пользователю вернуться в главное меню</w:t>
      </w:r>
      <w:r w:rsidRPr="006A52CF">
        <w:t>. Этот вариант испол</w:t>
      </w:r>
      <w:r>
        <w:t xml:space="preserve">ьзования начинается, когда пользователь нажимает кнопку </w:t>
      </w:r>
      <w:r w:rsidRPr="006A52CF">
        <w:rPr>
          <w:b/>
        </w:rPr>
        <w:t>«</w:t>
      </w:r>
      <w:r>
        <w:rPr>
          <w:b/>
        </w:rPr>
        <w:t>Назад</w:t>
      </w:r>
      <w:r w:rsidRPr="006A52CF">
        <w:rPr>
          <w:b/>
        </w:rPr>
        <w:t>»</w:t>
      </w:r>
      <w:r w:rsidRPr="006A52CF">
        <w:t>.</w:t>
      </w:r>
    </w:p>
    <w:p w:rsidR="00370B0B" w:rsidRDefault="00370B0B" w:rsidP="00C24AC4">
      <w:pPr>
        <w:pStyle w:val="a"/>
        <w:numPr>
          <w:ilvl w:val="0"/>
          <w:numId w:val="0"/>
        </w:numPr>
        <w:ind w:firstLine="709"/>
      </w:pPr>
      <w:r>
        <w:tab/>
      </w:r>
      <w:r w:rsidRPr="00370B0B">
        <w:t>Далее рассмотрим</w:t>
      </w:r>
      <w:r>
        <w:t xml:space="preserve"> модель вариантов использования, когда пользователь находится непосредственно на тренировочном уровне</w:t>
      </w:r>
      <w:r w:rsidR="00902455">
        <w:t xml:space="preserve"> (рис. 3.2)</w:t>
      </w:r>
      <w:r>
        <w:t>. Пользователь, запустив уровень</w:t>
      </w:r>
      <w:r w:rsidR="00902455">
        <w:t>,</w:t>
      </w:r>
      <w:r>
        <w:t xml:space="preserve"> может поставить его на паузу нажатием кнопки </w:t>
      </w:r>
      <w:r w:rsidRPr="00370B0B">
        <w:t>«</w:t>
      </w:r>
      <w:r>
        <w:rPr>
          <w:lang w:val="en-US"/>
        </w:rPr>
        <w:t>escape</w:t>
      </w:r>
      <w:r w:rsidRPr="00370B0B">
        <w:t>»</w:t>
      </w:r>
      <w:r>
        <w:t>, вернуться в главное меню и продолжить прохождение уровня</w:t>
      </w:r>
      <w:r w:rsidRPr="00370B0B">
        <w:t>.</w:t>
      </w:r>
    </w:p>
    <w:p w:rsidR="008A2506" w:rsidRDefault="0014658E" w:rsidP="002F6C94">
      <w:pPr>
        <w:pStyle w:val="af5"/>
        <w:jc w:val="center"/>
      </w:pPr>
      <w:r>
        <w:rPr>
          <w:noProof/>
        </w:rPr>
        <w:pict>
          <v:shape id="_x0000_i1029" type="#_x0000_t75" style="width:485.85pt;height:212.25pt">
            <v:imagedata r:id="rId16" o:title="Меню паузы прецеденты (1)" croptop="-1209f" cropbottom="-1693f" cropright="-305f"/>
          </v:shape>
        </w:pict>
      </w:r>
    </w:p>
    <w:p w:rsidR="00404FA0" w:rsidRPr="00404FA0" w:rsidRDefault="00404FA0" w:rsidP="008A2506">
      <w:pPr>
        <w:pStyle w:val="a"/>
        <w:numPr>
          <w:ilvl w:val="0"/>
          <w:numId w:val="0"/>
        </w:numPr>
        <w:ind w:left="714"/>
        <w:jc w:val="center"/>
        <w:rPr>
          <w:sz w:val="16"/>
          <w:szCs w:val="16"/>
        </w:rPr>
      </w:pPr>
    </w:p>
    <w:p w:rsidR="008A2506" w:rsidRDefault="00B15F5B" w:rsidP="008A2506">
      <w:pPr>
        <w:pStyle w:val="a"/>
        <w:numPr>
          <w:ilvl w:val="0"/>
          <w:numId w:val="0"/>
        </w:numPr>
        <w:ind w:left="714"/>
        <w:jc w:val="center"/>
      </w:pPr>
      <w:r>
        <w:t>Рисунок 3.2</w:t>
      </w:r>
      <w:r w:rsidR="008A2506">
        <w:t xml:space="preserve"> – Диаграмма прецедентов тренировочного уровня</w:t>
      </w:r>
    </w:p>
    <w:p w:rsidR="00AF66C0" w:rsidRPr="00AF66C0" w:rsidRDefault="00AF66C0" w:rsidP="008A2506">
      <w:pPr>
        <w:pStyle w:val="a"/>
        <w:numPr>
          <w:ilvl w:val="0"/>
          <w:numId w:val="0"/>
        </w:numPr>
        <w:ind w:left="714"/>
        <w:jc w:val="center"/>
        <w:rPr>
          <w:sz w:val="16"/>
          <w:szCs w:val="16"/>
        </w:rPr>
      </w:pPr>
    </w:p>
    <w:p w:rsidR="008A2506" w:rsidRDefault="008A2506" w:rsidP="001D2E99">
      <w:pPr>
        <w:pStyle w:val="a"/>
        <w:numPr>
          <w:ilvl w:val="0"/>
          <w:numId w:val="0"/>
        </w:numPr>
        <w:ind w:firstLine="709"/>
      </w:pPr>
      <w:r w:rsidRPr="008A2506">
        <w:t xml:space="preserve">На основе данных </w:t>
      </w:r>
      <w:r w:rsidR="00902455">
        <w:t xml:space="preserve">о </w:t>
      </w:r>
      <w:r w:rsidRPr="008A2506">
        <w:t>потребност</w:t>
      </w:r>
      <w:r w:rsidR="009F53B6">
        <w:t>ях пользователя</w:t>
      </w:r>
      <w:r w:rsidRPr="008A2506">
        <w:t xml:space="preserve"> выделены следующие варианты использования:  </w:t>
      </w:r>
    </w:p>
    <w:p w:rsidR="008A2506" w:rsidRDefault="00410091" w:rsidP="001D2E99">
      <w:pPr>
        <w:pStyle w:val="a"/>
        <w:numPr>
          <w:ilvl w:val="0"/>
          <w:numId w:val="31"/>
        </w:numPr>
        <w:ind w:left="0" w:firstLine="709"/>
      </w:pPr>
      <w:r>
        <w:t>проходить уровень</w:t>
      </w:r>
      <w:r w:rsidR="008A2506" w:rsidRPr="008A2506">
        <w:t xml:space="preserve">; </w:t>
      </w:r>
    </w:p>
    <w:p w:rsidR="008A2506" w:rsidRDefault="00410091" w:rsidP="001D2E99">
      <w:pPr>
        <w:pStyle w:val="a"/>
        <w:numPr>
          <w:ilvl w:val="0"/>
          <w:numId w:val="31"/>
        </w:numPr>
        <w:ind w:left="0" w:firstLine="709"/>
      </w:pPr>
      <w:r>
        <w:t>поставить уровень на паузу</w:t>
      </w:r>
      <w:r w:rsidR="008A2506" w:rsidRPr="008A2506">
        <w:t xml:space="preserve">;  </w:t>
      </w:r>
    </w:p>
    <w:p w:rsidR="008A2506" w:rsidRDefault="00410091" w:rsidP="001D2E99">
      <w:pPr>
        <w:pStyle w:val="a"/>
        <w:numPr>
          <w:ilvl w:val="0"/>
          <w:numId w:val="31"/>
        </w:numPr>
        <w:ind w:left="0" w:firstLine="709"/>
      </w:pPr>
      <w:r>
        <w:t>успешное завершение</w:t>
      </w:r>
      <w:r w:rsidR="00AF48CF">
        <w:t xml:space="preserve"> уров</w:t>
      </w:r>
      <w:r>
        <w:t>ня</w:t>
      </w:r>
      <w:r w:rsidR="008A2506" w:rsidRPr="008A2506">
        <w:t>;</w:t>
      </w:r>
    </w:p>
    <w:p w:rsidR="008A2506" w:rsidRDefault="00410091" w:rsidP="001D2E99">
      <w:pPr>
        <w:pStyle w:val="a"/>
        <w:numPr>
          <w:ilvl w:val="0"/>
          <w:numId w:val="31"/>
        </w:numPr>
        <w:ind w:left="0" w:firstLine="709"/>
      </w:pPr>
      <w:r>
        <w:lastRenderedPageBreak/>
        <w:t>продолжить прохождение уровня</w:t>
      </w:r>
      <w:r w:rsidR="008A2506">
        <w:t>;</w:t>
      </w:r>
    </w:p>
    <w:p w:rsidR="00410091" w:rsidRDefault="00410091" w:rsidP="001D2E99">
      <w:pPr>
        <w:pStyle w:val="a"/>
        <w:numPr>
          <w:ilvl w:val="0"/>
          <w:numId w:val="31"/>
        </w:numPr>
        <w:ind w:left="0" w:firstLine="709"/>
      </w:pPr>
      <w:r>
        <w:t>вернуться в главное меню.</w:t>
      </w:r>
    </w:p>
    <w:p w:rsidR="00410091" w:rsidRPr="00E209B7" w:rsidRDefault="00410091" w:rsidP="00AF66C0">
      <w:pPr>
        <w:pStyle w:val="a"/>
        <w:numPr>
          <w:ilvl w:val="0"/>
          <w:numId w:val="0"/>
        </w:numPr>
        <w:rPr>
          <w:b/>
        </w:rPr>
      </w:pPr>
      <w:r>
        <w:rPr>
          <w:b/>
        </w:rPr>
        <w:tab/>
      </w:r>
      <w:r w:rsidRPr="00E209B7">
        <w:rPr>
          <w:b/>
        </w:rPr>
        <w:t>Прецедент «</w:t>
      </w:r>
      <w:r>
        <w:rPr>
          <w:b/>
        </w:rPr>
        <w:t>проходить уровень</w:t>
      </w:r>
      <w:r w:rsidRPr="00E209B7">
        <w:rPr>
          <w:b/>
        </w:rPr>
        <w:t xml:space="preserve">»  </w:t>
      </w:r>
    </w:p>
    <w:p w:rsidR="00410091" w:rsidRDefault="00410091" w:rsidP="00AF66C0">
      <w:pPr>
        <w:pStyle w:val="a"/>
        <w:numPr>
          <w:ilvl w:val="0"/>
          <w:numId w:val="0"/>
        </w:numPr>
      </w:pPr>
      <w:r>
        <w:tab/>
        <w:t>Позволяет пользователю пройти тренировочный уровень</w:t>
      </w:r>
      <w:r w:rsidRPr="006A52CF">
        <w:t>. Этот вариант испол</w:t>
      </w:r>
      <w:r>
        <w:t>ьзования начинается, когда пользователь двигается по заданному указателями направлению</w:t>
      </w:r>
      <w:r w:rsidRPr="006A52CF">
        <w:t>.</w:t>
      </w:r>
    </w:p>
    <w:p w:rsidR="00410091" w:rsidRPr="00902FF7" w:rsidRDefault="00410091" w:rsidP="00AF66C0">
      <w:pPr>
        <w:pStyle w:val="a"/>
        <w:numPr>
          <w:ilvl w:val="0"/>
          <w:numId w:val="0"/>
        </w:numPr>
        <w:rPr>
          <w:b/>
        </w:rPr>
      </w:pPr>
      <w:r>
        <w:rPr>
          <w:b/>
        </w:rPr>
        <w:tab/>
      </w:r>
      <w:r w:rsidRPr="00E209B7">
        <w:rPr>
          <w:b/>
        </w:rPr>
        <w:t>Прецедент «</w:t>
      </w:r>
      <w:r>
        <w:rPr>
          <w:b/>
        </w:rPr>
        <w:t>поставить уровень на паузу</w:t>
      </w:r>
      <w:r w:rsidRPr="00E209B7">
        <w:rPr>
          <w:b/>
        </w:rPr>
        <w:t xml:space="preserve">»  </w:t>
      </w:r>
    </w:p>
    <w:p w:rsidR="00410091" w:rsidRDefault="00410091" w:rsidP="00AF66C0">
      <w:pPr>
        <w:pStyle w:val="a"/>
        <w:numPr>
          <w:ilvl w:val="0"/>
          <w:numId w:val="0"/>
        </w:numPr>
      </w:pPr>
      <w:r>
        <w:tab/>
        <w:t>Позволяет пользователю поставить уровень на паузу</w:t>
      </w:r>
      <w:r w:rsidRPr="006A52CF">
        <w:t>. Этот вариант испол</w:t>
      </w:r>
      <w:r>
        <w:t>ьзования начинается, когда пользователь нажимает</w:t>
      </w:r>
      <w:r w:rsidR="00AF48CF">
        <w:t xml:space="preserve"> на клавиатуре</w:t>
      </w:r>
      <w:r>
        <w:t xml:space="preserve"> кнопку </w:t>
      </w:r>
      <w:r w:rsidRPr="00410091">
        <w:t>«</w:t>
      </w:r>
      <w:r w:rsidRPr="00410091">
        <w:rPr>
          <w:lang w:val="en-US"/>
        </w:rPr>
        <w:t>escape</w:t>
      </w:r>
      <w:r w:rsidRPr="00410091">
        <w:t>».</w:t>
      </w:r>
    </w:p>
    <w:p w:rsidR="00410091" w:rsidRPr="00E209B7" w:rsidRDefault="001D2E99" w:rsidP="00AF66C0">
      <w:pPr>
        <w:pStyle w:val="a"/>
        <w:numPr>
          <w:ilvl w:val="0"/>
          <w:numId w:val="0"/>
        </w:numPr>
        <w:rPr>
          <w:b/>
        </w:rPr>
      </w:pPr>
      <w:r>
        <w:rPr>
          <w:b/>
        </w:rPr>
        <w:tab/>
      </w:r>
      <w:r w:rsidR="00410091" w:rsidRPr="00E209B7">
        <w:rPr>
          <w:b/>
        </w:rPr>
        <w:t>Прецедент «</w:t>
      </w:r>
      <w:r w:rsidR="00410091">
        <w:rPr>
          <w:b/>
        </w:rPr>
        <w:t>успешное завершение уровня</w:t>
      </w:r>
      <w:r w:rsidR="00410091" w:rsidRPr="00E209B7">
        <w:rPr>
          <w:b/>
        </w:rPr>
        <w:t xml:space="preserve">»  </w:t>
      </w:r>
    </w:p>
    <w:p w:rsidR="00410091" w:rsidRDefault="00410091" w:rsidP="00AF66C0">
      <w:pPr>
        <w:pStyle w:val="a"/>
        <w:numPr>
          <w:ilvl w:val="0"/>
          <w:numId w:val="0"/>
        </w:numPr>
      </w:pPr>
      <w:r>
        <w:tab/>
        <w:t>Позволяет пользователю завершить прохождение уровня дойдя до выхода</w:t>
      </w:r>
      <w:r w:rsidRPr="006A52CF">
        <w:t>. Этот вариант испол</w:t>
      </w:r>
      <w:r>
        <w:t>ьзовани</w:t>
      </w:r>
      <w:r w:rsidR="00AF48CF">
        <w:t>я начинается, когда пользователь проходит уровень до конца</w:t>
      </w:r>
      <w:r w:rsidRPr="00410091">
        <w:t>.</w:t>
      </w:r>
    </w:p>
    <w:p w:rsidR="00AF48CF" w:rsidRPr="00E209B7" w:rsidRDefault="00AF48CF" w:rsidP="00AF66C0">
      <w:pPr>
        <w:pStyle w:val="a"/>
        <w:numPr>
          <w:ilvl w:val="0"/>
          <w:numId w:val="0"/>
        </w:numPr>
        <w:rPr>
          <w:b/>
        </w:rPr>
      </w:pPr>
      <w:r>
        <w:rPr>
          <w:b/>
        </w:rPr>
        <w:tab/>
      </w:r>
      <w:r w:rsidRPr="00E209B7">
        <w:rPr>
          <w:b/>
        </w:rPr>
        <w:t>Прецедент «</w:t>
      </w:r>
      <w:r>
        <w:rPr>
          <w:b/>
        </w:rPr>
        <w:t>успешное завершение уровня</w:t>
      </w:r>
      <w:r w:rsidRPr="00E209B7">
        <w:rPr>
          <w:b/>
        </w:rPr>
        <w:t xml:space="preserve">»  </w:t>
      </w:r>
    </w:p>
    <w:p w:rsidR="00AF48CF" w:rsidRDefault="00AF48CF" w:rsidP="00AF66C0">
      <w:pPr>
        <w:pStyle w:val="a"/>
        <w:numPr>
          <w:ilvl w:val="0"/>
          <w:numId w:val="0"/>
        </w:numPr>
      </w:pPr>
      <w:r>
        <w:tab/>
        <w:t>Позволяет пользователю завершить прохождение уровня дойдя до выхода</w:t>
      </w:r>
      <w:r w:rsidRPr="006A52CF">
        <w:t>. Этот вариант испол</w:t>
      </w:r>
      <w:r>
        <w:t>ьзования начинается, когда пользователь проходит уровень до конца</w:t>
      </w:r>
      <w:r w:rsidRPr="00410091">
        <w:t>.</w:t>
      </w:r>
    </w:p>
    <w:p w:rsidR="00AF48CF" w:rsidRPr="00E209B7" w:rsidRDefault="00AF48CF" w:rsidP="00AF66C0">
      <w:pPr>
        <w:pStyle w:val="a"/>
        <w:numPr>
          <w:ilvl w:val="0"/>
          <w:numId w:val="0"/>
        </w:numPr>
        <w:rPr>
          <w:b/>
        </w:rPr>
      </w:pPr>
      <w:r>
        <w:rPr>
          <w:b/>
        </w:rPr>
        <w:tab/>
      </w:r>
      <w:r w:rsidRPr="00E209B7">
        <w:rPr>
          <w:b/>
        </w:rPr>
        <w:t>Прецедент «</w:t>
      </w:r>
      <w:r>
        <w:rPr>
          <w:b/>
        </w:rPr>
        <w:t>продолжить прохождение уровня</w:t>
      </w:r>
      <w:r w:rsidRPr="00E209B7">
        <w:rPr>
          <w:b/>
        </w:rPr>
        <w:t xml:space="preserve">»  </w:t>
      </w:r>
    </w:p>
    <w:p w:rsidR="00AF48CF" w:rsidRDefault="00AF48CF" w:rsidP="00AF66C0">
      <w:pPr>
        <w:pStyle w:val="a"/>
        <w:numPr>
          <w:ilvl w:val="0"/>
          <w:numId w:val="0"/>
        </w:numPr>
      </w:pPr>
      <w:r>
        <w:tab/>
        <w:t>Позволяет пользователю продолжить прохождение уровня после выхода из меню паузы</w:t>
      </w:r>
      <w:r w:rsidRPr="006A52CF">
        <w:t>. Этот вариант испол</w:t>
      </w:r>
      <w:r>
        <w:t xml:space="preserve">ьзования начинается, когда пользователь, находясь в меню паузы, нажимает на клавиатуре кнопку </w:t>
      </w:r>
      <w:r w:rsidRPr="00410091">
        <w:t>«</w:t>
      </w:r>
      <w:r w:rsidRPr="00410091">
        <w:rPr>
          <w:lang w:val="en-US"/>
        </w:rPr>
        <w:t>escape</w:t>
      </w:r>
      <w:r w:rsidRPr="00410091">
        <w:t>»</w:t>
      </w:r>
      <w:r>
        <w:t xml:space="preserve"> или в окне программы кнопку </w:t>
      </w:r>
      <w:r w:rsidRPr="006A52CF">
        <w:rPr>
          <w:b/>
        </w:rPr>
        <w:t>«</w:t>
      </w:r>
      <w:r>
        <w:rPr>
          <w:b/>
        </w:rPr>
        <w:t>Продолжить</w:t>
      </w:r>
      <w:r w:rsidRPr="006A52CF">
        <w:rPr>
          <w:b/>
        </w:rPr>
        <w:t>»</w:t>
      </w:r>
      <w:r w:rsidRPr="00410091">
        <w:t>.</w:t>
      </w:r>
    </w:p>
    <w:p w:rsidR="00AF48CF" w:rsidRPr="00E209B7" w:rsidRDefault="00AF48CF" w:rsidP="00AF66C0">
      <w:pPr>
        <w:pStyle w:val="a"/>
        <w:numPr>
          <w:ilvl w:val="0"/>
          <w:numId w:val="0"/>
        </w:numPr>
        <w:rPr>
          <w:b/>
        </w:rPr>
      </w:pPr>
      <w:r>
        <w:rPr>
          <w:b/>
        </w:rPr>
        <w:tab/>
      </w:r>
      <w:r w:rsidRPr="00E209B7">
        <w:rPr>
          <w:b/>
        </w:rPr>
        <w:t>Прецедент «</w:t>
      </w:r>
      <w:r>
        <w:rPr>
          <w:b/>
        </w:rPr>
        <w:t>выйти в главное меню</w:t>
      </w:r>
      <w:r w:rsidRPr="00E209B7">
        <w:rPr>
          <w:b/>
        </w:rPr>
        <w:t xml:space="preserve">»  </w:t>
      </w:r>
    </w:p>
    <w:p w:rsidR="00F5157C" w:rsidRDefault="00AF48CF" w:rsidP="00AF66C0">
      <w:pPr>
        <w:pStyle w:val="a"/>
        <w:numPr>
          <w:ilvl w:val="0"/>
          <w:numId w:val="0"/>
        </w:numPr>
      </w:pPr>
      <w:r>
        <w:tab/>
        <w:t>Позволяет пользователю вернуться в главное меню</w:t>
      </w:r>
      <w:r w:rsidRPr="006A52CF">
        <w:t>. Этот вариант испол</w:t>
      </w:r>
      <w:r>
        <w:t xml:space="preserve">ьзования начинается, когда пользователь нажимает кнопку </w:t>
      </w:r>
      <w:r w:rsidRPr="006A52CF">
        <w:rPr>
          <w:b/>
        </w:rPr>
        <w:t>«</w:t>
      </w:r>
      <w:r>
        <w:rPr>
          <w:b/>
        </w:rPr>
        <w:t>Меню</w:t>
      </w:r>
      <w:r w:rsidRPr="006A52CF">
        <w:rPr>
          <w:b/>
        </w:rPr>
        <w:t>»</w:t>
      </w:r>
      <w:r w:rsidRPr="006A52CF">
        <w:t>.</w:t>
      </w:r>
    </w:p>
    <w:p w:rsidR="00F5157C" w:rsidRDefault="00F5157C" w:rsidP="00F5157C">
      <w:pPr>
        <w:pStyle w:val="2"/>
        <w:ind w:firstLine="709"/>
        <w:jc w:val="both"/>
        <w:rPr>
          <w:szCs w:val="32"/>
        </w:rPr>
      </w:pPr>
      <w:bookmarkStart w:id="13" w:name="_Toc41160075"/>
      <w:r>
        <w:rPr>
          <w:szCs w:val="32"/>
        </w:rPr>
        <w:lastRenderedPageBreak/>
        <w:t>3.2</w:t>
      </w:r>
      <w:r w:rsidRPr="00B15F5B">
        <w:rPr>
          <w:szCs w:val="32"/>
        </w:rPr>
        <w:t xml:space="preserve">. </w:t>
      </w:r>
      <w:r>
        <w:rPr>
          <w:szCs w:val="32"/>
        </w:rPr>
        <w:t>РЕАЛИЗАЦИЯ</w:t>
      </w:r>
      <w:bookmarkEnd w:id="13"/>
    </w:p>
    <w:p w:rsidR="00F5157C" w:rsidRDefault="00951397" w:rsidP="00951397">
      <w:r w:rsidRPr="00951397">
        <w:t>Для разработки приложения выбрана платформа Unity</w:t>
      </w:r>
      <w:r w:rsidR="00AF66C0">
        <w:t>, имеющая</w:t>
      </w:r>
      <w:r w:rsidRPr="00951397">
        <w:t xml:space="preserve"> низкий порог вхождения, большое количество обучающих материалов и </w:t>
      </w:r>
      <w:r w:rsidR="00AF66C0">
        <w:t xml:space="preserve">активное </w:t>
      </w:r>
      <w:r w:rsidRPr="00951397">
        <w:t xml:space="preserve">сообщество разработчиков. </w:t>
      </w:r>
      <w:r w:rsidR="00334E16">
        <w:t>Г</w:t>
      </w:r>
      <w:r>
        <w:t>рафическ</w:t>
      </w:r>
      <w:r w:rsidR="00334E16">
        <w:t>ая</w:t>
      </w:r>
      <w:r>
        <w:t xml:space="preserve"> составляющ</w:t>
      </w:r>
      <w:r w:rsidR="00334E16">
        <w:t>ая</w:t>
      </w:r>
      <w:r>
        <w:t xml:space="preserve"> </w:t>
      </w:r>
      <w:r w:rsidR="00334E16">
        <w:t>создавалась</w:t>
      </w:r>
      <w:r>
        <w:t xml:space="preserve"> </w:t>
      </w:r>
      <w:r w:rsidR="00334E16">
        <w:t>с помощью</w:t>
      </w:r>
      <w:r w:rsidRPr="00951397">
        <w:t xml:space="preserve"> редактор</w:t>
      </w:r>
      <w:r w:rsidR="00334E16">
        <w:t>ов</w:t>
      </w:r>
      <w:r w:rsidRPr="00951397">
        <w:t xml:space="preserve"> Adobe Photoshop</w:t>
      </w:r>
      <w:r>
        <w:t xml:space="preserve"> и </w:t>
      </w:r>
      <w:r>
        <w:rPr>
          <w:lang w:val="en-US"/>
        </w:rPr>
        <w:t>Paint</w:t>
      </w:r>
      <w:r w:rsidRPr="00951397">
        <w:t>.</w:t>
      </w:r>
      <w:r>
        <w:rPr>
          <w:lang w:val="en-US"/>
        </w:rPr>
        <w:t>NET</w:t>
      </w:r>
      <w:r w:rsidRPr="00951397">
        <w:t xml:space="preserve">. </w:t>
      </w:r>
      <w:r w:rsidR="00E726B2">
        <w:t xml:space="preserve">Программная часть разрабатывалась </w:t>
      </w:r>
      <w:r w:rsidRPr="00E726B2">
        <w:t>на языке программирования C#</w:t>
      </w:r>
      <w:r w:rsidR="00E726B2">
        <w:t>.</w:t>
      </w:r>
    </w:p>
    <w:p w:rsidR="00951397" w:rsidRDefault="00951397" w:rsidP="00951397">
      <w:pPr>
        <w:pStyle w:val="2"/>
        <w:ind w:firstLine="709"/>
        <w:jc w:val="both"/>
        <w:rPr>
          <w:szCs w:val="32"/>
        </w:rPr>
      </w:pPr>
      <w:bookmarkStart w:id="14" w:name="_Toc41160076"/>
      <w:r>
        <w:rPr>
          <w:szCs w:val="32"/>
        </w:rPr>
        <w:t>3.3</w:t>
      </w:r>
      <w:r w:rsidRPr="00B15F5B">
        <w:rPr>
          <w:szCs w:val="32"/>
        </w:rPr>
        <w:t xml:space="preserve">. </w:t>
      </w:r>
      <w:r>
        <w:rPr>
          <w:szCs w:val="32"/>
        </w:rPr>
        <w:t>ФАЙЛОВАЯ СТРУКТУРА</w:t>
      </w:r>
      <w:bookmarkEnd w:id="14"/>
    </w:p>
    <w:p w:rsidR="00951397" w:rsidRDefault="00951397" w:rsidP="00951397">
      <w:r w:rsidRPr="00951397">
        <w:t>Разработанный проект содержи</w:t>
      </w:r>
      <w:r>
        <w:t>т каталоги, в которых хранятся:</w:t>
      </w:r>
    </w:p>
    <w:p w:rsidR="00951397" w:rsidRPr="00941237" w:rsidRDefault="00951397" w:rsidP="001D2E99">
      <w:pPr>
        <w:pStyle w:val="af1"/>
        <w:numPr>
          <w:ilvl w:val="0"/>
          <w:numId w:val="7"/>
        </w:numPr>
        <w:spacing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941237">
        <w:rPr>
          <w:rFonts w:ascii="Times New Roman" w:hAnsi="Times New Roman"/>
          <w:sz w:val="28"/>
          <w:szCs w:val="28"/>
        </w:rPr>
        <w:t xml:space="preserve">шрифты; </w:t>
      </w:r>
    </w:p>
    <w:p w:rsidR="00951397" w:rsidRPr="00941237" w:rsidRDefault="00951397" w:rsidP="001D2E99">
      <w:pPr>
        <w:pStyle w:val="af1"/>
        <w:numPr>
          <w:ilvl w:val="0"/>
          <w:numId w:val="7"/>
        </w:numPr>
        <w:spacing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941237">
        <w:rPr>
          <w:rFonts w:ascii="Times New Roman" w:hAnsi="Times New Roman"/>
          <w:sz w:val="28"/>
          <w:szCs w:val="28"/>
        </w:rPr>
        <w:t>шаблоны объектов;</w:t>
      </w:r>
    </w:p>
    <w:p w:rsidR="00951397" w:rsidRPr="00941237" w:rsidRDefault="00951397" w:rsidP="001D2E99">
      <w:pPr>
        <w:pStyle w:val="af1"/>
        <w:numPr>
          <w:ilvl w:val="0"/>
          <w:numId w:val="7"/>
        </w:numPr>
        <w:spacing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941237">
        <w:rPr>
          <w:rFonts w:ascii="Times New Roman" w:hAnsi="Times New Roman"/>
          <w:sz w:val="28"/>
          <w:szCs w:val="28"/>
        </w:rPr>
        <w:t>сцены;</w:t>
      </w:r>
    </w:p>
    <w:p w:rsidR="00951397" w:rsidRPr="00941237" w:rsidRDefault="00951397" w:rsidP="001D2E99">
      <w:pPr>
        <w:pStyle w:val="af1"/>
        <w:numPr>
          <w:ilvl w:val="0"/>
          <w:numId w:val="7"/>
        </w:numPr>
        <w:spacing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941237">
        <w:rPr>
          <w:rFonts w:ascii="Times New Roman" w:hAnsi="Times New Roman"/>
          <w:sz w:val="28"/>
          <w:szCs w:val="28"/>
        </w:rPr>
        <w:t>скрипты;</w:t>
      </w:r>
    </w:p>
    <w:p w:rsidR="00951397" w:rsidRPr="00941237" w:rsidRDefault="00951397" w:rsidP="001D2E99">
      <w:pPr>
        <w:pStyle w:val="af1"/>
        <w:numPr>
          <w:ilvl w:val="0"/>
          <w:numId w:val="7"/>
        </w:numPr>
        <w:spacing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941237">
        <w:rPr>
          <w:rFonts w:ascii="Times New Roman" w:hAnsi="Times New Roman"/>
          <w:sz w:val="28"/>
          <w:szCs w:val="28"/>
        </w:rPr>
        <w:t>изображения.</w:t>
      </w:r>
    </w:p>
    <w:p w:rsidR="00951397" w:rsidRDefault="00951397" w:rsidP="00951397">
      <w:r>
        <w:t>Файловая ст</w:t>
      </w:r>
      <w:r w:rsidR="00A266F5">
        <w:t>руктура представлена на рисунке 3.3</w:t>
      </w:r>
      <w:r>
        <w:t xml:space="preserve">.  </w:t>
      </w:r>
    </w:p>
    <w:p w:rsidR="007A4C35" w:rsidRDefault="00951397" w:rsidP="007A4C35">
      <w:r>
        <w:t xml:space="preserve">В директории Prefabs находятся готовые шаблоны объектов, при помощи которых можно составить уровень после его </w:t>
      </w:r>
      <w:r w:rsidR="007A4C35">
        <w:t>проектирования. Директория Scen</w:t>
      </w:r>
      <w:r w:rsidR="007A4C35">
        <w:rPr>
          <w:lang w:val="en-US"/>
        </w:rPr>
        <w:t>s</w:t>
      </w:r>
      <w:r w:rsidR="007A4C35">
        <w:t xml:space="preserve"> содержит сцены уровней и главного меню</w:t>
      </w:r>
      <w:r>
        <w:t>, в котор</w:t>
      </w:r>
      <w:r w:rsidR="001B5F5E">
        <w:t>ых</w:t>
      </w:r>
      <w:r>
        <w:t xml:space="preserve"> происходят все действия. В папке Scripts находятся скрипты с описанием всех классов и взаимодействий. В каталоге </w:t>
      </w:r>
      <w:r w:rsidR="007A4C35">
        <w:rPr>
          <w:lang w:val="en-US"/>
        </w:rPr>
        <w:t>Scens</w:t>
      </w:r>
      <w:r w:rsidR="007A4C35" w:rsidRPr="007A4C35">
        <w:t xml:space="preserve"> </w:t>
      </w:r>
      <w:r>
        <w:t>содержатся шесть подкаталогов:</w:t>
      </w:r>
    </w:p>
    <w:p w:rsidR="007A4C35" w:rsidRDefault="007A4C35" w:rsidP="001D2E99">
      <w:pPr>
        <w:pStyle w:val="af1"/>
        <w:numPr>
          <w:ilvl w:val="0"/>
          <w:numId w:val="7"/>
        </w:numPr>
        <w:spacing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1D2E99">
        <w:rPr>
          <w:rFonts w:ascii="Times New Roman" w:hAnsi="Times New Roman"/>
          <w:sz w:val="28"/>
          <w:szCs w:val="28"/>
        </w:rPr>
        <w:t>Main</w:t>
      </w:r>
      <w:r w:rsidRPr="007A4C35">
        <w:rPr>
          <w:rFonts w:ascii="Times New Roman" w:hAnsi="Times New Roman"/>
          <w:sz w:val="28"/>
          <w:szCs w:val="28"/>
        </w:rPr>
        <w:t>_</w:t>
      </w:r>
      <w:r w:rsidRPr="001D2E99">
        <w:rPr>
          <w:rFonts w:ascii="Times New Roman" w:hAnsi="Times New Roman"/>
          <w:sz w:val="28"/>
          <w:szCs w:val="28"/>
        </w:rPr>
        <w:t>Menu</w:t>
      </w:r>
      <w:r>
        <w:rPr>
          <w:rFonts w:ascii="Times New Roman" w:hAnsi="Times New Roman"/>
          <w:sz w:val="28"/>
          <w:szCs w:val="28"/>
        </w:rPr>
        <w:t xml:space="preserve"> содержит непосредственно сцену с главным меню</w:t>
      </w:r>
      <w:r w:rsidR="00951397" w:rsidRPr="007A4C35">
        <w:rPr>
          <w:rFonts w:ascii="Times New Roman" w:hAnsi="Times New Roman"/>
          <w:sz w:val="28"/>
          <w:szCs w:val="28"/>
        </w:rPr>
        <w:t>;</w:t>
      </w:r>
    </w:p>
    <w:p w:rsidR="00C460C9" w:rsidRPr="00C460C9" w:rsidRDefault="00C460C9" w:rsidP="001D2E99">
      <w:pPr>
        <w:pStyle w:val="af1"/>
        <w:numPr>
          <w:ilvl w:val="0"/>
          <w:numId w:val="7"/>
        </w:numPr>
        <w:spacing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1D2E99">
        <w:rPr>
          <w:rFonts w:ascii="Times New Roman" w:hAnsi="Times New Roman"/>
          <w:sz w:val="28"/>
          <w:szCs w:val="28"/>
        </w:rPr>
        <w:t>Random</w:t>
      </w:r>
      <w:r w:rsidRPr="00C460C9">
        <w:rPr>
          <w:rFonts w:ascii="Times New Roman" w:hAnsi="Times New Roman"/>
          <w:sz w:val="28"/>
          <w:szCs w:val="28"/>
        </w:rPr>
        <w:t>_</w:t>
      </w:r>
      <w:r w:rsidRPr="001D2E99">
        <w:rPr>
          <w:rFonts w:ascii="Times New Roman" w:hAnsi="Times New Roman"/>
          <w:sz w:val="28"/>
          <w:szCs w:val="28"/>
        </w:rPr>
        <w:t>Maze</w:t>
      </w:r>
      <w:r w:rsidRPr="007A4C35">
        <w:rPr>
          <w:rFonts w:ascii="Times New Roman" w:hAnsi="Times New Roman"/>
          <w:sz w:val="28"/>
          <w:szCs w:val="28"/>
        </w:rPr>
        <w:t>_</w:t>
      </w:r>
      <w:r w:rsidRPr="001D2E99">
        <w:rPr>
          <w:rFonts w:ascii="Times New Roman" w:hAnsi="Times New Roman"/>
          <w:sz w:val="28"/>
          <w:szCs w:val="28"/>
        </w:rPr>
        <w:t>Folder</w:t>
      </w:r>
      <w:r w:rsidRPr="007A4C35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</w:rPr>
        <w:t xml:space="preserve">содержит сцену и все графические элементы </w:t>
      </w:r>
      <w:r w:rsidR="001D2E99">
        <w:rPr>
          <w:rFonts w:ascii="Times New Roman" w:hAnsi="Times New Roman"/>
          <w:sz w:val="28"/>
          <w:szCs w:val="28"/>
        </w:rPr>
        <w:tab/>
      </w:r>
      <w:r w:rsidR="001D2E99">
        <w:rPr>
          <w:rFonts w:ascii="Times New Roman" w:hAnsi="Times New Roman"/>
          <w:sz w:val="28"/>
          <w:szCs w:val="28"/>
        </w:rPr>
        <w:tab/>
      </w:r>
      <w:r>
        <w:rPr>
          <w:rFonts w:ascii="Times New Roman" w:hAnsi="Times New Roman"/>
          <w:sz w:val="28"/>
          <w:szCs w:val="28"/>
        </w:rPr>
        <w:t>уровня «Случайный лабиринт</w:t>
      </w:r>
      <w:r w:rsidRPr="007A4C35">
        <w:rPr>
          <w:rFonts w:ascii="Times New Roman" w:hAnsi="Times New Roman"/>
          <w:sz w:val="28"/>
          <w:szCs w:val="28"/>
        </w:rPr>
        <w:t>»;</w:t>
      </w:r>
    </w:p>
    <w:p w:rsidR="007A4C35" w:rsidRDefault="007A4C35" w:rsidP="001D2E99">
      <w:pPr>
        <w:pStyle w:val="af1"/>
        <w:numPr>
          <w:ilvl w:val="0"/>
          <w:numId w:val="7"/>
        </w:numPr>
        <w:spacing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1D2E99">
        <w:rPr>
          <w:rFonts w:ascii="Times New Roman" w:hAnsi="Times New Roman"/>
          <w:sz w:val="28"/>
          <w:szCs w:val="28"/>
        </w:rPr>
        <w:t>Cub</w:t>
      </w:r>
      <w:r w:rsidRPr="007A4C35">
        <w:rPr>
          <w:rFonts w:ascii="Times New Roman" w:hAnsi="Times New Roman"/>
          <w:sz w:val="28"/>
          <w:szCs w:val="28"/>
        </w:rPr>
        <w:t>_</w:t>
      </w:r>
      <w:r w:rsidRPr="001D2E99">
        <w:rPr>
          <w:rFonts w:ascii="Times New Roman" w:hAnsi="Times New Roman"/>
          <w:sz w:val="28"/>
          <w:szCs w:val="28"/>
        </w:rPr>
        <w:t>Folder</w:t>
      </w:r>
      <w:r w:rsidRPr="007A4C35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</w:rPr>
        <w:t xml:space="preserve">содержит сцену и все графические элементы уровня </w:t>
      </w:r>
      <w:r w:rsidR="001D2E99">
        <w:rPr>
          <w:rFonts w:ascii="Times New Roman" w:hAnsi="Times New Roman"/>
          <w:sz w:val="28"/>
          <w:szCs w:val="28"/>
        </w:rPr>
        <w:tab/>
      </w:r>
      <w:r w:rsidR="001D2E99">
        <w:rPr>
          <w:rFonts w:ascii="Times New Roman" w:hAnsi="Times New Roman"/>
          <w:sz w:val="28"/>
          <w:szCs w:val="28"/>
        </w:rPr>
        <w:tab/>
      </w:r>
      <w:r w:rsidR="001D2E99">
        <w:rPr>
          <w:rFonts w:ascii="Times New Roman" w:hAnsi="Times New Roman"/>
          <w:sz w:val="28"/>
          <w:szCs w:val="28"/>
        </w:rPr>
        <w:tab/>
      </w:r>
      <w:r>
        <w:rPr>
          <w:rFonts w:ascii="Times New Roman" w:hAnsi="Times New Roman"/>
          <w:sz w:val="28"/>
          <w:szCs w:val="28"/>
        </w:rPr>
        <w:t>«Кубач</w:t>
      </w:r>
      <w:r w:rsidRPr="007A4C35">
        <w:rPr>
          <w:rFonts w:ascii="Times New Roman" w:hAnsi="Times New Roman"/>
          <w:sz w:val="28"/>
          <w:szCs w:val="28"/>
        </w:rPr>
        <w:t>»;</w:t>
      </w:r>
    </w:p>
    <w:p w:rsidR="007A4C35" w:rsidRDefault="007A4C35" w:rsidP="001D2E99">
      <w:pPr>
        <w:pStyle w:val="af1"/>
        <w:numPr>
          <w:ilvl w:val="0"/>
          <w:numId w:val="7"/>
        </w:numPr>
        <w:spacing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1D2E99">
        <w:rPr>
          <w:rFonts w:ascii="Times New Roman" w:hAnsi="Times New Roman"/>
          <w:sz w:val="28"/>
          <w:szCs w:val="28"/>
        </w:rPr>
        <w:lastRenderedPageBreak/>
        <w:t>Cat</w:t>
      </w:r>
      <w:r w:rsidRPr="007A4C35">
        <w:rPr>
          <w:rFonts w:ascii="Times New Roman" w:hAnsi="Times New Roman"/>
          <w:sz w:val="28"/>
          <w:szCs w:val="28"/>
        </w:rPr>
        <w:t>_</w:t>
      </w:r>
      <w:r w:rsidRPr="001D2E99">
        <w:rPr>
          <w:rFonts w:ascii="Times New Roman" w:hAnsi="Times New Roman"/>
          <w:sz w:val="28"/>
          <w:szCs w:val="28"/>
        </w:rPr>
        <w:t>House</w:t>
      </w:r>
      <w:r w:rsidRPr="007A4C35">
        <w:rPr>
          <w:rFonts w:ascii="Times New Roman" w:hAnsi="Times New Roman"/>
          <w:sz w:val="28"/>
          <w:szCs w:val="28"/>
        </w:rPr>
        <w:t>_</w:t>
      </w:r>
      <w:r w:rsidRPr="001D2E99">
        <w:rPr>
          <w:rFonts w:ascii="Times New Roman" w:hAnsi="Times New Roman"/>
          <w:sz w:val="28"/>
          <w:szCs w:val="28"/>
        </w:rPr>
        <w:t>Folder</w:t>
      </w:r>
      <w:r w:rsidRPr="007A4C35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</w:rPr>
        <w:t xml:space="preserve">содержит сцену и все графические элементы </w:t>
      </w:r>
      <w:r w:rsidR="001D2E99">
        <w:rPr>
          <w:rFonts w:ascii="Times New Roman" w:hAnsi="Times New Roman"/>
          <w:sz w:val="28"/>
          <w:szCs w:val="28"/>
        </w:rPr>
        <w:tab/>
      </w:r>
      <w:r w:rsidR="001D2E99">
        <w:rPr>
          <w:rFonts w:ascii="Times New Roman" w:hAnsi="Times New Roman"/>
          <w:sz w:val="28"/>
          <w:szCs w:val="28"/>
        </w:rPr>
        <w:tab/>
      </w:r>
      <w:r w:rsidR="001D2E99">
        <w:rPr>
          <w:rFonts w:ascii="Times New Roman" w:hAnsi="Times New Roman"/>
          <w:sz w:val="28"/>
          <w:szCs w:val="28"/>
        </w:rPr>
        <w:tab/>
      </w:r>
      <w:r>
        <w:rPr>
          <w:rFonts w:ascii="Times New Roman" w:hAnsi="Times New Roman"/>
          <w:sz w:val="28"/>
          <w:szCs w:val="28"/>
        </w:rPr>
        <w:t>уровня «</w:t>
      </w:r>
      <w:r w:rsidRPr="00D13918">
        <w:rPr>
          <w:rFonts w:ascii="Times New Roman" w:hAnsi="Times New Roman"/>
          <w:sz w:val="28"/>
          <w:szCs w:val="28"/>
        </w:rPr>
        <w:t>Кошкин дом</w:t>
      </w:r>
      <w:r w:rsidRPr="007A4C35">
        <w:rPr>
          <w:rFonts w:ascii="Times New Roman" w:hAnsi="Times New Roman"/>
          <w:sz w:val="28"/>
          <w:szCs w:val="28"/>
        </w:rPr>
        <w:t>»;</w:t>
      </w:r>
    </w:p>
    <w:p w:rsidR="007A4C35" w:rsidRDefault="007A4C35" w:rsidP="001D2E99">
      <w:pPr>
        <w:pStyle w:val="af1"/>
        <w:numPr>
          <w:ilvl w:val="0"/>
          <w:numId w:val="7"/>
        </w:numPr>
        <w:spacing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1D2E99">
        <w:rPr>
          <w:rFonts w:ascii="Times New Roman" w:hAnsi="Times New Roman"/>
          <w:sz w:val="28"/>
          <w:szCs w:val="28"/>
        </w:rPr>
        <w:t>Apple</w:t>
      </w:r>
      <w:r w:rsidRPr="007A4C35">
        <w:rPr>
          <w:rFonts w:ascii="Times New Roman" w:hAnsi="Times New Roman"/>
          <w:sz w:val="28"/>
          <w:szCs w:val="28"/>
        </w:rPr>
        <w:t>_</w:t>
      </w:r>
      <w:r w:rsidRPr="001D2E99">
        <w:rPr>
          <w:rFonts w:ascii="Times New Roman" w:hAnsi="Times New Roman"/>
          <w:sz w:val="28"/>
          <w:szCs w:val="28"/>
        </w:rPr>
        <w:t>Forest</w:t>
      </w:r>
      <w:r w:rsidRPr="007A4C35">
        <w:rPr>
          <w:rFonts w:ascii="Times New Roman" w:hAnsi="Times New Roman"/>
          <w:sz w:val="28"/>
          <w:szCs w:val="28"/>
        </w:rPr>
        <w:t>_</w:t>
      </w:r>
      <w:r w:rsidRPr="001D2E99">
        <w:rPr>
          <w:rFonts w:ascii="Times New Roman" w:hAnsi="Times New Roman"/>
          <w:sz w:val="28"/>
          <w:szCs w:val="28"/>
        </w:rPr>
        <w:t>Folder</w:t>
      </w:r>
      <w:r w:rsidRPr="007A4C35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</w:rPr>
        <w:t xml:space="preserve">содержит сцену и все графические элементы </w:t>
      </w:r>
      <w:r w:rsidR="001D2E99">
        <w:rPr>
          <w:rFonts w:ascii="Times New Roman" w:hAnsi="Times New Roman"/>
          <w:sz w:val="28"/>
          <w:szCs w:val="28"/>
        </w:rPr>
        <w:tab/>
      </w:r>
      <w:r w:rsidR="001D2E99">
        <w:rPr>
          <w:rFonts w:ascii="Times New Roman" w:hAnsi="Times New Roman"/>
          <w:sz w:val="28"/>
          <w:szCs w:val="28"/>
        </w:rPr>
        <w:tab/>
      </w:r>
      <w:r>
        <w:rPr>
          <w:rFonts w:ascii="Times New Roman" w:hAnsi="Times New Roman"/>
          <w:sz w:val="28"/>
          <w:szCs w:val="28"/>
        </w:rPr>
        <w:t>уровня «</w:t>
      </w:r>
      <w:r w:rsidRPr="007A4C35">
        <w:rPr>
          <w:rFonts w:ascii="Times New Roman" w:hAnsi="Times New Roman"/>
          <w:sz w:val="28"/>
          <w:szCs w:val="28"/>
        </w:rPr>
        <w:t>Яблочный лес»;</w:t>
      </w:r>
    </w:p>
    <w:p w:rsidR="007A4C35" w:rsidRPr="00C460C9" w:rsidRDefault="00C460C9" w:rsidP="001D2E99">
      <w:pPr>
        <w:pStyle w:val="af1"/>
        <w:numPr>
          <w:ilvl w:val="0"/>
          <w:numId w:val="7"/>
        </w:numPr>
        <w:spacing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1D2E99">
        <w:rPr>
          <w:rFonts w:ascii="Times New Roman" w:hAnsi="Times New Roman"/>
          <w:sz w:val="28"/>
          <w:szCs w:val="28"/>
        </w:rPr>
        <w:t>NewYear</w:t>
      </w:r>
      <w:r w:rsidR="007A4C35" w:rsidRPr="007A4C35">
        <w:rPr>
          <w:rFonts w:ascii="Times New Roman" w:hAnsi="Times New Roman"/>
          <w:sz w:val="28"/>
          <w:szCs w:val="28"/>
        </w:rPr>
        <w:t>_</w:t>
      </w:r>
      <w:r w:rsidR="007A4C35" w:rsidRPr="001D2E99">
        <w:rPr>
          <w:rFonts w:ascii="Times New Roman" w:hAnsi="Times New Roman"/>
          <w:sz w:val="28"/>
          <w:szCs w:val="28"/>
        </w:rPr>
        <w:t>Folder</w:t>
      </w:r>
      <w:r w:rsidR="007A4C35" w:rsidRPr="007A4C35">
        <w:rPr>
          <w:rFonts w:ascii="Times New Roman" w:hAnsi="Times New Roman"/>
          <w:sz w:val="28"/>
          <w:szCs w:val="28"/>
        </w:rPr>
        <w:t xml:space="preserve"> </w:t>
      </w:r>
      <w:r w:rsidR="007A4C35">
        <w:rPr>
          <w:rFonts w:ascii="Times New Roman" w:hAnsi="Times New Roman"/>
          <w:sz w:val="28"/>
          <w:szCs w:val="28"/>
        </w:rPr>
        <w:t xml:space="preserve">содержит сцену и все графические элементы </w:t>
      </w:r>
      <w:r w:rsidR="001D2E99">
        <w:rPr>
          <w:rFonts w:ascii="Times New Roman" w:hAnsi="Times New Roman"/>
          <w:sz w:val="28"/>
          <w:szCs w:val="28"/>
        </w:rPr>
        <w:tab/>
      </w:r>
      <w:r w:rsidR="001D2E99">
        <w:rPr>
          <w:rFonts w:ascii="Times New Roman" w:hAnsi="Times New Roman"/>
          <w:sz w:val="28"/>
          <w:szCs w:val="28"/>
        </w:rPr>
        <w:tab/>
      </w:r>
      <w:r w:rsidR="001D2E99">
        <w:rPr>
          <w:rFonts w:ascii="Times New Roman" w:hAnsi="Times New Roman"/>
          <w:sz w:val="28"/>
          <w:szCs w:val="28"/>
        </w:rPr>
        <w:tab/>
      </w:r>
      <w:r w:rsidR="007A4C35" w:rsidRPr="00C460C9">
        <w:rPr>
          <w:rFonts w:ascii="Times New Roman" w:hAnsi="Times New Roman"/>
          <w:sz w:val="28"/>
          <w:szCs w:val="28"/>
        </w:rPr>
        <w:t>уровня «</w:t>
      </w:r>
      <w:r w:rsidRPr="00C460C9">
        <w:rPr>
          <w:rFonts w:ascii="Times New Roman" w:hAnsi="Times New Roman"/>
          <w:sz w:val="28"/>
          <w:szCs w:val="28"/>
        </w:rPr>
        <w:t>Охота за подарками</w:t>
      </w:r>
      <w:r w:rsidR="007A4C35" w:rsidRPr="00C460C9">
        <w:rPr>
          <w:rFonts w:ascii="Times New Roman" w:hAnsi="Times New Roman"/>
          <w:sz w:val="28"/>
          <w:szCs w:val="28"/>
        </w:rPr>
        <w:t>»</w:t>
      </w:r>
      <w:r>
        <w:rPr>
          <w:rFonts w:ascii="Times New Roman" w:hAnsi="Times New Roman"/>
          <w:sz w:val="28"/>
          <w:szCs w:val="28"/>
        </w:rPr>
        <w:t>.</w:t>
      </w:r>
    </w:p>
    <w:p w:rsidR="0008683E" w:rsidRPr="001D2E99" w:rsidRDefault="0008683E" w:rsidP="001D2E99">
      <w:r>
        <w:t xml:space="preserve">В каталоге </w:t>
      </w:r>
      <w:r>
        <w:rPr>
          <w:lang w:val="en-US"/>
        </w:rPr>
        <w:t>UI</w:t>
      </w:r>
      <w:r w:rsidR="00951397">
        <w:t xml:space="preserve"> содержа</w:t>
      </w:r>
      <w:r>
        <w:t xml:space="preserve">тся подкаталог </w:t>
      </w:r>
      <w:r>
        <w:rPr>
          <w:lang w:val="en-US"/>
        </w:rPr>
        <w:t>Menu</w:t>
      </w:r>
      <w:r>
        <w:t>, содержащий два подкаталога</w:t>
      </w:r>
      <w:r w:rsidR="00C74F18">
        <w:t xml:space="preserve"> </w:t>
      </w:r>
      <w:r w:rsidR="00951397">
        <w:t>каталога</w:t>
      </w:r>
      <w:r>
        <w:t xml:space="preserve"> с элементами интерфейса для двух языков.</w:t>
      </w:r>
    </w:p>
    <w:p w:rsidR="0008683E" w:rsidRDefault="0014658E" w:rsidP="002F6C94">
      <w:pPr>
        <w:pStyle w:val="af5"/>
        <w:jc w:val="center"/>
        <w:rPr>
          <w:noProof/>
        </w:rPr>
      </w:pPr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Надпись 2" o:spid="_x0000_s1042" type="#_x0000_t202" style="position:absolute;left:0;text-align:left;margin-left:112.95pt;margin-top:392.6pt;width:268.35pt;height:31.35pt;z-index:251659264;visibility:visible;mso-height-percent:200;mso-wrap-distance-left:9pt;mso-wrap-distance-top:3.6pt;mso-wrap-distance-right:9pt;mso-wrap-distance-bottom:3.6pt;mso-position-horizontal-relative:text;mso-position-vertical-relative:text;mso-height-percent:200;mso-width-relative:margin;mso-height-relative:margin;v-text-anchor:top" wrapcoords="-60 0 -60 21086 21600 21086 21600 0 -60 0" stroked="f">
            <v:textbox style="mso-next-textbox:#Надпись 2;mso-fit-shape-to-text:t">
              <w:txbxContent>
                <w:p w:rsidR="00562F26" w:rsidRDefault="00562F26" w:rsidP="002F2560">
                  <w:pPr>
                    <w:jc w:val="center"/>
                  </w:pPr>
                  <w:r>
                    <w:t>Рисунок 3.3 –</w:t>
                  </w:r>
                  <w:r w:rsidRPr="008E7BF4">
                    <w:t xml:space="preserve"> </w:t>
                  </w:r>
                  <w:r>
                    <w:t>Файловая структура</w:t>
                  </w:r>
                </w:p>
              </w:txbxContent>
            </v:textbox>
          </v:shape>
        </w:pict>
      </w:r>
      <w:r>
        <w:rPr>
          <w:noProof/>
        </w:rPr>
        <w:pict>
          <v:shape id="_x0000_i1030" type="#_x0000_t75" style="width:490.25pt;height:436.4pt">
            <v:imagedata r:id="rId17" o:title="Fales" croptop="-1154f" cropbottom="-462f" cropleft="-813f"/>
          </v:shape>
        </w:pict>
      </w:r>
    </w:p>
    <w:p w:rsidR="00A266F5" w:rsidRDefault="00A266F5" w:rsidP="00A266F5">
      <w:pPr>
        <w:pStyle w:val="a"/>
        <w:numPr>
          <w:ilvl w:val="0"/>
          <w:numId w:val="0"/>
        </w:numPr>
        <w:ind w:left="284"/>
        <w:outlineLvl w:val="1"/>
        <w:rPr>
          <w:rFonts w:ascii="Arial" w:hAnsi="Arial" w:cs="Arial"/>
          <w:b/>
          <w:sz w:val="32"/>
          <w:szCs w:val="32"/>
        </w:rPr>
      </w:pPr>
      <w:bookmarkStart w:id="15" w:name="_Toc41160077"/>
      <w:r w:rsidRPr="00A266F5">
        <w:rPr>
          <w:rFonts w:ascii="Arial" w:hAnsi="Arial" w:cs="Arial"/>
          <w:b/>
          <w:noProof/>
          <w:sz w:val="32"/>
          <w:szCs w:val="32"/>
        </w:rPr>
        <w:lastRenderedPageBreak/>
        <w:t>3.3</w:t>
      </w:r>
      <w:r>
        <w:rPr>
          <w:rFonts w:ascii="Arial" w:hAnsi="Arial" w:cs="Arial"/>
          <w:b/>
          <w:noProof/>
          <w:sz w:val="32"/>
          <w:szCs w:val="32"/>
        </w:rPr>
        <w:t xml:space="preserve">. </w:t>
      </w:r>
      <w:r w:rsidRPr="00A266F5">
        <w:rPr>
          <w:rFonts w:ascii="Arial" w:hAnsi="Arial" w:cs="Arial"/>
          <w:b/>
          <w:sz w:val="32"/>
          <w:szCs w:val="32"/>
        </w:rPr>
        <w:t>ОБЪЕКТЫ</w:t>
      </w:r>
      <w:bookmarkEnd w:id="15"/>
    </w:p>
    <w:p w:rsidR="00A266F5" w:rsidRDefault="00A266F5" w:rsidP="00A266F5">
      <w:pPr>
        <w:rPr>
          <w:noProof/>
        </w:rPr>
      </w:pPr>
      <w:r>
        <w:rPr>
          <w:noProof/>
        </w:rPr>
        <w:t xml:space="preserve">Изображения, используемые для </w:t>
      </w:r>
      <w:r w:rsidRPr="00A266F5">
        <w:rPr>
          <w:noProof/>
        </w:rPr>
        <w:t xml:space="preserve">объектов, были </w:t>
      </w:r>
      <w:r>
        <w:rPr>
          <w:noProof/>
        </w:rPr>
        <w:t xml:space="preserve">скачаны в бесплатных наборах изображений с </w:t>
      </w:r>
      <w:r w:rsidRPr="00E3044C">
        <w:rPr>
          <w:noProof/>
        </w:rPr>
        <w:t xml:space="preserve">сайта </w:t>
      </w:r>
      <w:r w:rsidRPr="00E3044C">
        <w:rPr>
          <w:noProof/>
          <w:lang w:val="en-US"/>
        </w:rPr>
        <w:t>Kennel</w:t>
      </w:r>
      <w:r w:rsidR="00E3044C" w:rsidRPr="00E3044C">
        <w:rPr>
          <w:noProof/>
        </w:rPr>
        <w:t xml:space="preserve"> [11]</w:t>
      </w:r>
      <w:r w:rsidRPr="00E3044C">
        <w:rPr>
          <w:noProof/>
        </w:rPr>
        <w:t>. Редактировались</w:t>
      </w:r>
      <w:r>
        <w:rPr>
          <w:noProof/>
        </w:rPr>
        <w:t xml:space="preserve"> в графических редакторах </w:t>
      </w:r>
      <w:r w:rsidRPr="00951397">
        <w:t>Adobe Photoshop</w:t>
      </w:r>
      <w:r>
        <w:t xml:space="preserve"> и</w:t>
      </w:r>
      <w:r>
        <w:rPr>
          <w:noProof/>
        </w:rPr>
        <w:t xml:space="preserve"> </w:t>
      </w:r>
      <w:r>
        <w:rPr>
          <w:noProof/>
          <w:lang w:val="en-US"/>
        </w:rPr>
        <w:t>Paint</w:t>
      </w:r>
      <w:r w:rsidRPr="008E7BF4">
        <w:rPr>
          <w:noProof/>
        </w:rPr>
        <w:t>.</w:t>
      </w:r>
      <w:r>
        <w:rPr>
          <w:noProof/>
          <w:lang w:val="en-US"/>
        </w:rPr>
        <w:t>Net</w:t>
      </w:r>
      <w:r w:rsidRPr="00A266F5">
        <w:rPr>
          <w:noProof/>
        </w:rPr>
        <w:t>.</w:t>
      </w:r>
    </w:p>
    <w:p w:rsidR="00FD4498" w:rsidRPr="00FD4498" w:rsidRDefault="00FD4498" w:rsidP="00A266F5">
      <w:pPr>
        <w:rPr>
          <w:b/>
          <w:noProof/>
        </w:rPr>
      </w:pPr>
      <w:r>
        <w:rPr>
          <w:b/>
          <w:noProof/>
        </w:rPr>
        <w:t>Персонаж</w:t>
      </w:r>
      <w:r w:rsidR="00016432" w:rsidRPr="00FD4498">
        <w:rPr>
          <w:b/>
          <w:noProof/>
        </w:rPr>
        <w:t xml:space="preserve">  </w:t>
      </w:r>
    </w:p>
    <w:p w:rsidR="00FD4498" w:rsidRDefault="00FD4498" w:rsidP="00A266F5">
      <w:pPr>
        <w:rPr>
          <w:noProof/>
        </w:rPr>
      </w:pPr>
      <w:r>
        <w:rPr>
          <w:noProof/>
        </w:rPr>
        <w:t xml:space="preserve">Персонаж </w:t>
      </w:r>
      <w:r w:rsidR="00016432" w:rsidRPr="00016432">
        <w:rPr>
          <w:noProof/>
        </w:rPr>
        <w:t>был нарисован в графическом редакторе</w:t>
      </w:r>
      <w:r w:rsidR="00016432">
        <w:rPr>
          <w:noProof/>
        </w:rPr>
        <w:t xml:space="preserve"> </w:t>
      </w:r>
      <w:r w:rsidR="00016432">
        <w:rPr>
          <w:noProof/>
          <w:lang w:val="en-US"/>
        </w:rPr>
        <w:t>Paint</w:t>
      </w:r>
      <w:r w:rsidR="00016432" w:rsidRPr="00016432">
        <w:rPr>
          <w:noProof/>
        </w:rPr>
        <w:t>.</w:t>
      </w:r>
      <w:r w:rsidR="00016432">
        <w:rPr>
          <w:noProof/>
          <w:lang w:val="en-US"/>
        </w:rPr>
        <w:t>Net</w:t>
      </w:r>
      <w:r w:rsidR="00016432">
        <w:rPr>
          <w:noProof/>
        </w:rPr>
        <w:t>.</w:t>
      </w:r>
      <w:r>
        <w:rPr>
          <w:noProof/>
        </w:rPr>
        <w:t xml:space="preserve"> Варианты внешнего вида персонажа представлены на рисунке 3.4.</w:t>
      </w:r>
    </w:p>
    <w:p w:rsidR="00FD4498" w:rsidRPr="00FD4498" w:rsidRDefault="0014658E" w:rsidP="0074619B">
      <w:pPr>
        <w:jc w:val="center"/>
        <w:rPr>
          <w:noProof/>
        </w:rPr>
      </w:pPr>
      <w:r>
        <w:rPr>
          <w:noProof/>
        </w:rPr>
        <w:pict>
          <v:shape id="_x0000_i1031" type="#_x0000_t75" style="width:97.05pt;height:112.7pt">
            <v:imagedata r:id="rId18" o:title="Fox"/>
          </v:shape>
        </w:pict>
      </w:r>
      <w:r w:rsidR="0080249A">
        <w:rPr>
          <w:noProof/>
        </w:rPr>
        <w:drawing>
          <wp:inline distT="0" distB="0" distL="0" distR="0">
            <wp:extent cx="733948" cy="1316622"/>
            <wp:effectExtent l="26670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ox_Tail.png"/>
                    <pic:cNvPicPr/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278" r="37193" b="47028"/>
                    <a:stretch/>
                  </pic:blipFill>
                  <pic:spPr bwMode="auto">
                    <a:xfrm rot="16200000">
                      <a:off x="0" y="0"/>
                      <a:ext cx="733948" cy="131662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C74F18">
        <w:rPr>
          <w:noProof/>
        </w:rPr>
        <w:t xml:space="preserve">    </w:t>
      </w:r>
      <w:r>
        <w:rPr>
          <w:noProof/>
        </w:rPr>
        <w:pict>
          <v:shape id="_x0000_i1032" type="#_x0000_t75" style="width:98.9pt;height:115.2pt">
            <v:imagedata r:id="rId20" o:title="Tiger"/>
          </v:shape>
        </w:pict>
      </w:r>
      <w:r w:rsidR="00C74F18">
        <w:rPr>
          <w:noProof/>
        </w:rPr>
        <w:drawing>
          <wp:inline distT="0" distB="0" distL="0" distR="0">
            <wp:extent cx="1173346" cy="1375016"/>
            <wp:effectExtent l="95250" t="0" r="0" b="0"/>
            <wp:docPr id="7" name="Рисунок 7" descr="C:\Users\Gatlin\AppData\Local\Microsoft\Windows\INetCache\Content.Word\Tiger_Tai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C:\Users\Gatlin\AppData\Local\Microsoft\Windows\INetCache\Content.Word\Tiger_Tail.pn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1173346" cy="13750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266F5" w:rsidRDefault="00016432" w:rsidP="00016432">
      <w:pPr>
        <w:jc w:val="center"/>
        <w:rPr>
          <w:noProof/>
        </w:rPr>
      </w:pPr>
      <w:r w:rsidRPr="00EA74B5">
        <w:rPr>
          <w:noProof/>
        </w:rPr>
        <w:t>Рисунок 3.4 – Изображение</w:t>
      </w:r>
      <w:r w:rsidR="00FD4498" w:rsidRPr="00EA74B5">
        <w:rPr>
          <w:noProof/>
        </w:rPr>
        <w:t xml:space="preserve"> вариантов вида</w:t>
      </w:r>
      <w:r w:rsidRPr="00EA74B5">
        <w:rPr>
          <w:noProof/>
        </w:rPr>
        <w:t xml:space="preserve"> главного героя</w:t>
      </w:r>
    </w:p>
    <w:p w:rsidR="00046671" w:rsidRPr="00046671" w:rsidRDefault="00046671" w:rsidP="00016432">
      <w:pPr>
        <w:jc w:val="center"/>
        <w:rPr>
          <w:noProof/>
          <w:sz w:val="16"/>
          <w:szCs w:val="16"/>
        </w:rPr>
      </w:pPr>
    </w:p>
    <w:p w:rsidR="001D2E99" w:rsidRPr="001D2E99" w:rsidRDefault="00016432" w:rsidP="001D2E99">
      <w:pPr>
        <w:rPr>
          <w:noProof/>
        </w:rPr>
      </w:pPr>
      <w:r w:rsidRPr="00016432">
        <w:rPr>
          <w:noProof/>
        </w:rPr>
        <w:t xml:space="preserve">Для игрока заданы следующие характеристики: </w:t>
      </w:r>
    </w:p>
    <w:p w:rsidR="00016432" w:rsidRPr="00016432" w:rsidRDefault="001D2E99" w:rsidP="001D2E99">
      <w:pPr>
        <w:pStyle w:val="af1"/>
        <w:numPr>
          <w:ilvl w:val="0"/>
          <w:numId w:val="9"/>
        </w:numPr>
        <w:spacing w:after="0" w:line="240" w:lineRule="auto"/>
        <w:ind w:left="0" w:firstLine="709"/>
        <w:contextualSpacing w:val="0"/>
        <w:rPr>
          <w:rFonts w:ascii="Times New Roman" w:hAnsi="Times New Roman"/>
          <w:noProof/>
          <w:sz w:val="28"/>
          <w:szCs w:val="28"/>
        </w:rPr>
      </w:pPr>
      <w:r>
        <w:rPr>
          <w:rFonts w:ascii="Times New Roman" w:hAnsi="Times New Roman"/>
          <w:noProof/>
          <w:sz w:val="28"/>
          <w:szCs w:val="28"/>
        </w:rPr>
        <w:t>изображение;</w:t>
      </w:r>
    </w:p>
    <w:p w:rsidR="00016432" w:rsidRPr="00016432" w:rsidRDefault="001D2E99" w:rsidP="001D2E99">
      <w:pPr>
        <w:pStyle w:val="af1"/>
        <w:numPr>
          <w:ilvl w:val="0"/>
          <w:numId w:val="9"/>
        </w:numPr>
        <w:spacing w:after="0" w:line="240" w:lineRule="auto"/>
        <w:ind w:left="0" w:firstLine="709"/>
        <w:contextualSpacing w:val="0"/>
        <w:rPr>
          <w:rFonts w:ascii="Times New Roman" w:hAnsi="Times New Roman"/>
          <w:noProof/>
          <w:sz w:val="28"/>
          <w:szCs w:val="28"/>
        </w:rPr>
      </w:pPr>
      <w:r>
        <w:rPr>
          <w:rFonts w:ascii="Times New Roman" w:hAnsi="Times New Roman"/>
          <w:noProof/>
          <w:sz w:val="28"/>
          <w:szCs w:val="28"/>
        </w:rPr>
        <w:t>возможность перемещения;</w:t>
      </w:r>
    </w:p>
    <w:p w:rsidR="00016432" w:rsidRPr="00016432" w:rsidRDefault="00016432" w:rsidP="001D2E99">
      <w:pPr>
        <w:pStyle w:val="af1"/>
        <w:numPr>
          <w:ilvl w:val="0"/>
          <w:numId w:val="9"/>
        </w:numPr>
        <w:spacing w:after="0" w:line="240" w:lineRule="auto"/>
        <w:ind w:left="0" w:firstLine="709"/>
        <w:contextualSpacing w:val="0"/>
        <w:rPr>
          <w:rFonts w:ascii="Times New Roman" w:hAnsi="Times New Roman"/>
          <w:noProof/>
          <w:sz w:val="28"/>
          <w:szCs w:val="28"/>
        </w:rPr>
      </w:pPr>
      <w:r w:rsidRPr="00016432">
        <w:rPr>
          <w:rFonts w:ascii="Times New Roman" w:hAnsi="Times New Roman"/>
          <w:noProof/>
          <w:sz w:val="28"/>
          <w:szCs w:val="28"/>
        </w:rPr>
        <w:t>параметры</w:t>
      </w:r>
      <w:r w:rsidR="006B3C0D">
        <w:rPr>
          <w:rFonts w:ascii="Times New Roman" w:hAnsi="Times New Roman"/>
          <w:noProof/>
          <w:sz w:val="28"/>
          <w:szCs w:val="28"/>
        </w:rPr>
        <w:t xml:space="preserve"> </w:t>
      </w:r>
      <w:r w:rsidR="001D2E99">
        <w:rPr>
          <w:rFonts w:ascii="Times New Roman" w:hAnsi="Times New Roman"/>
          <w:noProof/>
          <w:sz w:val="28"/>
          <w:szCs w:val="28"/>
        </w:rPr>
        <w:t>скорости;</w:t>
      </w:r>
    </w:p>
    <w:p w:rsidR="00A266F5" w:rsidRDefault="00016432" w:rsidP="001D2E99">
      <w:pPr>
        <w:pStyle w:val="af1"/>
        <w:numPr>
          <w:ilvl w:val="0"/>
          <w:numId w:val="9"/>
        </w:numPr>
        <w:spacing w:after="0" w:line="240" w:lineRule="auto"/>
        <w:ind w:left="0" w:firstLine="709"/>
        <w:contextualSpacing w:val="0"/>
        <w:rPr>
          <w:rFonts w:ascii="Times New Roman" w:hAnsi="Times New Roman"/>
          <w:noProof/>
          <w:sz w:val="28"/>
          <w:szCs w:val="28"/>
        </w:rPr>
      </w:pPr>
      <w:r w:rsidRPr="00016432">
        <w:rPr>
          <w:rFonts w:ascii="Times New Roman" w:hAnsi="Times New Roman"/>
          <w:noProof/>
          <w:sz w:val="28"/>
          <w:szCs w:val="28"/>
        </w:rPr>
        <w:t>коллизии с другими объектами.</w:t>
      </w:r>
    </w:p>
    <w:p w:rsidR="00046671" w:rsidRPr="00046671" w:rsidRDefault="00046671" w:rsidP="00046671">
      <w:pPr>
        <w:spacing w:line="240" w:lineRule="auto"/>
        <w:ind w:left="709" w:firstLine="0"/>
        <w:rPr>
          <w:noProof/>
          <w:szCs w:val="28"/>
        </w:rPr>
      </w:pPr>
    </w:p>
    <w:p w:rsidR="00016432" w:rsidRPr="0035369D" w:rsidRDefault="00016432" w:rsidP="00016432">
      <w:pPr>
        <w:pStyle w:val="a"/>
        <w:numPr>
          <w:ilvl w:val="0"/>
          <w:numId w:val="0"/>
        </w:numPr>
        <w:ind w:left="284"/>
        <w:rPr>
          <w:b/>
          <w:noProof/>
        </w:rPr>
      </w:pPr>
      <w:r>
        <w:rPr>
          <w:noProof/>
        </w:rPr>
        <w:tab/>
      </w:r>
      <w:r w:rsidRPr="0035369D">
        <w:rPr>
          <w:b/>
          <w:noProof/>
        </w:rPr>
        <w:t>Трен</w:t>
      </w:r>
      <w:r w:rsidR="006B3C0D">
        <w:rPr>
          <w:b/>
          <w:noProof/>
        </w:rPr>
        <w:t>и</w:t>
      </w:r>
      <w:r w:rsidRPr="0035369D">
        <w:rPr>
          <w:b/>
          <w:noProof/>
        </w:rPr>
        <w:t>ровочные уровни</w:t>
      </w:r>
    </w:p>
    <w:p w:rsidR="00016432" w:rsidRDefault="00016432" w:rsidP="00016432">
      <w:pPr>
        <w:pStyle w:val="a"/>
        <w:numPr>
          <w:ilvl w:val="0"/>
          <w:numId w:val="0"/>
        </w:numPr>
        <w:ind w:left="284"/>
        <w:rPr>
          <w:noProof/>
        </w:rPr>
      </w:pPr>
      <w:r>
        <w:rPr>
          <w:noProof/>
        </w:rPr>
        <w:tab/>
      </w:r>
      <w:r w:rsidRPr="00260A9F">
        <w:rPr>
          <w:noProof/>
        </w:rPr>
        <w:t xml:space="preserve">Для оформления тренировочных уровней программы, создания визуального отличия и </w:t>
      </w:r>
      <w:r w:rsidR="006B3C0D" w:rsidRPr="00260A9F">
        <w:rPr>
          <w:noProof/>
        </w:rPr>
        <w:t>поддержания</w:t>
      </w:r>
      <w:r w:rsidRPr="00260A9F">
        <w:rPr>
          <w:noProof/>
        </w:rPr>
        <w:t xml:space="preserve"> интереса пользователя</w:t>
      </w:r>
      <w:r w:rsidR="0035369D">
        <w:rPr>
          <w:noProof/>
        </w:rPr>
        <w:t xml:space="preserve"> был разработан и реализован тематический дизайн каждого уровня</w:t>
      </w:r>
      <w:r>
        <w:rPr>
          <w:noProof/>
        </w:rPr>
        <w:t xml:space="preserve">. </w:t>
      </w:r>
    </w:p>
    <w:p w:rsidR="00016432" w:rsidRDefault="0035369D" w:rsidP="00016432">
      <w:pPr>
        <w:pStyle w:val="a"/>
        <w:numPr>
          <w:ilvl w:val="0"/>
          <w:numId w:val="0"/>
        </w:numPr>
        <w:ind w:left="284"/>
        <w:rPr>
          <w:noProof/>
        </w:rPr>
      </w:pPr>
      <w:r>
        <w:rPr>
          <w:noProof/>
        </w:rPr>
        <w:t>На рисунке 3.5 приведен дизайн одного из уровней</w:t>
      </w:r>
      <w:r w:rsidR="00016432">
        <w:rPr>
          <w:noProof/>
        </w:rPr>
        <w:t xml:space="preserve">.  </w:t>
      </w:r>
    </w:p>
    <w:p w:rsidR="00016432" w:rsidRDefault="00EC6511" w:rsidP="0074619B">
      <w:pPr>
        <w:pStyle w:val="af5"/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53A2C6AD" wp14:editId="7487F7A9">
            <wp:extent cx="5817962" cy="2867026"/>
            <wp:effectExtent l="0" t="0" r="0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l="14709" t="12621" r="20881" b="34581"/>
                    <a:stretch/>
                  </pic:blipFill>
                  <pic:spPr bwMode="auto">
                    <a:xfrm>
                      <a:off x="0" y="0"/>
                      <a:ext cx="5817962" cy="286702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46671" w:rsidRPr="00046671" w:rsidRDefault="00046671" w:rsidP="00EC6511">
      <w:pPr>
        <w:pStyle w:val="a"/>
        <w:numPr>
          <w:ilvl w:val="0"/>
          <w:numId w:val="0"/>
        </w:numPr>
        <w:ind w:left="284"/>
        <w:jc w:val="center"/>
        <w:rPr>
          <w:noProof/>
          <w:sz w:val="16"/>
          <w:szCs w:val="16"/>
        </w:rPr>
      </w:pPr>
    </w:p>
    <w:p w:rsidR="00A266F5" w:rsidRPr="00EC6511" w:rsidRDefault="00016432" w:rsidP="00EC6511">
      <w:pPr>
        <w:pStyle w:val="a"/>
        <w:numPr>
          <w:ilvl w:val="0"/>
          <w:numId w:val="0"/>
        </w:numPr>
        <w:ind w:left="284"/>
        <w:jc w:val="center"/>
        <w:rPr>
          <w:noProof/>
        </w:rPr>
      </w:pPr>
      <w:r w:rsidRPr="00EC6511">
        <w:rPr>
          <w:noProof/>
        </w:rPr>
        <w:t>Рисунок 3.5 – Изображение уровня</w:t>
      </w:r>
    </w:p>
    <w:p w:rsidR="00FD4498" w:rsidRPr="00046671" w:rsidRDefault="0035369D" w:rsidP="00016432">
      <w:pPr>
        <w:pStyle w:val="a"/>
        <w:numPr>
          <w:ilvl w:val="0"/>
          <w:numId w:val="0"/>
        </w:numPr>
        <w:ind w:left="284"/>
        <w:rPr>
          <w:b/>
          <w:noProof/>
          <w:sz w:val="16"/>
          <w:szCs w:val="16"/>
        </w:rPr>
      </w:pPr>
      <w:r w:rsidRPr="00046671">
        <w:rPr>
          <w:b/>
          <w:noProof/>
          <w:sz w:val="16"/>
          <w:szCs w:val="16"/>
        </w:rPr>
        <w:tab/>
      </w:r>
    </w:p>
    <w:p w:rsidR="0035369D" w:rsidRPr="00EC6511" w:rsidRDefault="001D2E99" w:rsidP="00016432">
      <w:pPr>
        <w:pStyle w:val="a"/>
        <w:numPr>
          <w:ilvl w:val="0"/>
          <w:numId w:val="0"/>
        </w:numPr>
        <w:ind w:left="284"/>
        <w:rPr>
          <w:b/>
          <w:noProof/>
        </w:rPr>
      </w:pPr>
      <w:r>
        <w:rPr>
          <w:b/>
          <w:noProof/>
        </w:rPr>
        <w:tab/>
      </w:r>
      <w:r w:rsidR="0035369D" w:rsidRPr="00EC6511">
        <w:rPr>
          <w:b/>
          <w:noProof/>
        </w:rPr>
        <w:t>Указатели</w:t>
      </w:r>
    </w:p>
    <w:p w:rsidR="0035369D" w:rsidRDefault="0035369D" w:rsidP="0035369D">
      <w:pPr>
        <w:pStyle w:val="a"/>
        <w:numPr>
          <w:ilvl w:val="0"/>
          <w:numId w:val="0"/>
        </w:numPr>
        <w:ind w:left="284"/>
        <w:rPr>
          <w:noProof/>
        </w:rPr>
      </w:pPr>
      <w:r>
        <w:rPr>
          <w:b/>
          <w:noProof/>
          <w:color w:val="FF0000"/>
        </w:rPr>
        <w:tab/>
      </w:r>
      <w:r>
        <w:rPr>
          <w:noProof/>
        </w:rPr>
        <w:t>На каждом уровне присутствует некоторое количество указателей, они же должны быть собраны для набора баллов. На рисунках 3</w:t>
      </w:r>
      <w:r w:rsidRPr="0035369D">
        <w:rPr>
          <w:noProof/>
        </w:rPr>
        <w:t>.6</w:t>
      </w:r>
      <w:r>
        <w:rPr>
          <w:noProof/>
        </w:rPr>
        <w:t xml:space="preserve"> и 3.</w:t>
      </w:r>
      <w:r w:rsidRPr="0019060E">
        <w:rPr>
          <w:noProof/>
        </w:rPr>
        <w:t>7</w:t>
      </w:r>
      <w:r>
        <w:rPr>
          <w:noProof/>
        </w:rPr>
        <w:t xml:space="preserve"> изображены </w:t>
      </w:r>
      <w:r w:rsidR="0019060E">
        <w:rPr>
          <w:noProof/>
        </w:rPr>
        <w:t xml:space="preserve">указатели на уровнях </w:t>
      </w:r>
      <w:r w:rsidR="0019060E" w:rsidRPr="00C460C9">
        <w:rPr>
          <w:szCs w:val="28"/>
        </w:rPr>
        <w:t>«</w:t>
      </w:r>
      <w:r w:rsidR="0019060E">
        <w:rPr>
          <w:szCs w:val="28"/>
        </w:rPr>
        <w:t>Яблочный лес</w:t>
      </w:r>
      <w:r w:rsidR="0019060E" w:rsidRPr="00C460C9">
        <w:rPr>
          <w:szCs w:val="28"/>
        </w:rPr>
        <w:t>»</w:t>
      </w:r>
      <w:r w:rsidR="0019060E">
        <w:rPr>
          <w:szCs w:val="28"/>
        </w:rPr>
        <w:t xml:space="preserve"> и </w:t>
      </w:r>
      <w:r w:rsidR="0019060E" w:rsidRPr="00C460C9">
        <w:rPr>
          <w:szCs w:val="28"/>
        </w:rPr>
        <w:t>«Охота за подарками»</w:t>
      </w:r>
      <w:r w:rsidRPr="0035369D">
        <w:rPr>
          <w:noProof/>
        </w:rPr>
        <w:t>.</w:t>
      </w:r>
    </w:p>
    <w:p w:rsidR="0035369D" w:rsidRDefault="00516BD9" w:rsidP="0074619B">
      <w:pPr>
        <w:pStyle w:val="af5"/>
        <w:jc w:val="center"/>
        <w:rPr>
          <w:noProof/>
        </w:rPr>
      </w:pPr>
      <w:r w:rsidRPr="00516BD9">
        <w:rPr>
          <w:noProof/>
        </w:rPr>
        <w:drawing>
          <wp:inline distT="0" distB="0" distL="0" distR="0">
            <wp:extent cx="1216660" cy="1216660"/>
            <wp:effectExtent l="0" t="0" r="0" b="0"/>
            <wp:docPr id="6" name="Рисунок 6" descr="C:\Users\Gatlin\New Unity Project\Assets\Scenes\Apple_Forest_Folder\appl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C:\Users\Gatlin\New Unity Project\Assets\Scenes\Apple_Forest_Folder\apple.png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6660" cy="1216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5369D" w:rsidRDefault="0035369D" w:rsidP="00F32759">
      <w:pPr>
        <w:pStyle w:val="a"/>
        <w:numPr>
          <w:ilvl w:val="0"/>
          <w:numId w:val="0"/>
        </w:numPr>
        <w:ind w:left="284"/>
        <w:jc w:val="center"/>
        <w:rPr>
          <w:szCs w:val="28"/>
        </w:rPr>
      </w:pPr>
      <w:r>
        <w:rPr>
          <w:noProof/>
        </w:rPr>
        <w:t>Рисунок 3.6</w:t>
      </w:r>
      <w:r w:rsidRPr="0035369D">
        <w:rPr>
          <w:noProof/>
        </w:rPr>
        <w:t xml:space="preserve"> – </w:t>
      </w:r>
      <w:r>
        <w:rPr>
          <w:noProof/>
        </w:rPr>
        <w:t xml:space="preserve">Указатель на уровне </w:t>
      </w:r>
      <w:r w:rsidRPr="00C460C9">
        <w:rPr>
          <w:szCs w:val="28"/>
        </w:rPr>
        <w:t>«</w:t>
      </w:r>
      <w:r>
        <w:rPr>
          <w:szCs w:val="28"/>
        </w:rPr>
        <w:t>Яблочный лес</w:t>
      </w:r>
      <w:r w:rsidRPr="00C460C9">
        <w:rPr>
          <w:szCs w:val="28"/>
        </w:rPr>
        <w:t>»</w:t>
      </w:r>
    </w:p>
    <w:p w:rsidR="00516BD9" w:rsidRPr="00516BD9" w:rsidRDefault="00516BD9" w:rsidP="0074619B">
      <w:pPr>
        <w:pStyle w:val="af5"/>
        <w:jc w:val="center"/>
        <w:rPr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</w:pPr>
      <w:r w:rsidRPr="00516BD9">
        <w:rPr>
          <w:noProof/>
        </w:rPr>
        <w:drawing>
          <wp:inline distT="0" distB="0" distL="0" distR="0">
            <wp:extent cx="1257604" cy="1257604"/>
            <wp:effectExtent l="0" t="0" r="0" b="0"/>
            <wp:docPr id="8" name="Рисунок 8" descr="C:\Users\Gatlin\New Unity Project\Assets\Scenes\NewYear_Folder\topdownTile_4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C:\Users\Gatlin\New Unity Project\Assets\Scenes\NewYear_Folder\topdownTile_43.png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604" cy="12576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4658E">
        <w:rPr>
          <w:noProof/>
        </w:rPr>
        <w:pict>
          <v:shape id="_x0000_i1033" type="#_x0000_t75" style="width:97.05pt;height:97.05pt">
            <v:imagedata r:id="rId25" o:title="topdownTile_48"/>
          </v:shape>
        </w:pict>
      </w:r>
      <w:r w:rsidR="0014658E">
        <w:rPr>
          <w:noProof/>
        </w:rPr>
        <w:pict>
          <v:shape id="_x0000_i1034" type="#_x0000_t75" style="width:100.8pt;height:100.8pt">
            <v:imagedata r:id="rId26" o:title="topdownTile_50"/>
          </v:shape>
        </w:pict>
      </w:r>
    </w:p>
    <w:p w:rsidR="0035369D" w:rsidRDefault="0035369D" w:rsidP="00F32759">
      <w:pPr>
        <w:pStyle w:val="a"/>
        <w:numPr>
          <w:ilvl w:val="0"/>
          <w:numId w:val="0"/>
        </w:numPr>
        <w:ind w:left="284"/>
        <w:jc w:val="center"/>
        <w:rPr>
          <w:szCs w:val="28"/>
        </w:rPr>
      </w:pPr>
      <w:r>
        <w:rPr>
          <w:noProof/>
        </w:rPr>
        <w:t>Рисунок 3.</w:t>
      </w:r>
      <w:r w:rsidRPr="0035369D">
        <w:rPr>
          <w:noProof/>
        </w:rPr>
        <w:t>7</w:t>
      </w:r>
      <w:r w:rsidR="0019060E">
        <w:rPr>
          <w:noProof/>
        </w:rPr>
        <w:t xml:space="preserve"> – Указатель на уровне </w:t>
      </w:r>
      <w:r w:rsidR="0019060E" w:rsidRPr="00C460C9">
        <w:rPr>
          <w:szCs w:val="28"/>
        </w:rPr>
        <w:t>«</w:t>
      </w:r>
      <w:r w:rsidR="00516BD9">
        <w:rPr>
          <w:szCs w:val="28"/>
        </w:rPr>
        <w:t>Охота за подарками</w:t>
      </w:r>
      <w:r w:rsidR="0019060E" w:rsidRPr="00C460C9">
        <w:rPr>
          <w:szCs w:val="28"/>
        </w:rPr>
        <w:t>»</w:t>
      </w:r>
    </w:p>
    <w:p w:rsidR="00EC6511" w:rsidRDefault="00516BD9" w:rsidP="0035369D">
      <w:pPr>
        <w:pStyle w:val="a"/>
        <w:numPr>
          <w:ilvl w:val="0"/>
          <w:numId w:val="0"/>
        </w:numPr>
        <w:ind w:left="284"/>
        <w:rPr>
          <w:szCs w:val="28"/>
        </w:rPr>
      </w:pPr>
      <w:r>
        <w:rPr>
          <w:szCs w:val="28"/>
        </w:rPr>
        <w:tab/>
      </w:r>
    </w:p>
    <w:p w:rsidR="00516BD9" w:rsidRDefault="00EC6511" w:rsidP="0035369D">
      <w:pPr>
        <w:pStyle w:val="a"/>
        <w:numPr>
          <w:ilvl w:val="0"/>
          <w:numId w:val="0"/>
        </w:numPr>
        <w:ind w:left="284"/>
        <w:rPr>
          <w:b/>
          <w:szCs w:val="28"/>
        </w:rPr>
      </w:pPr>
      <w:r>
        <w:rPr>
          <w:szCs w:val="28"/>
        </w:rPr>
        <w:lastRenderedPageBreak/>
        <w:tab/>
      </w:r>
      <w:r w:rsidR="00516BD9">
        <w:rPr>
          <w:b/>
          <w:szCs w:val="28"/>
        </w:rPr>
        <w:t>Финиш</w:t>
      </w:r>
    </w:p>
    <w:p w:rsidR="00516BD9" w:rsidRDefault="00516BD9" w:rsidP="00F85925">
      <w:pPr>
        <w:pStyle w:val="a"/>
        <w:numPr>
          <w:ilvl w:val="0"/>
          <w:numId w:val="0"/>
        </w:numPr>
        <w:ind w:firstLine="709"/>
        <w:rPr>
          <w:noProof/>
        </w:rPr>
      </w:pPr>
      <w:r>
        <w:rPr>
          <w:noProof/>
        </w:rPr>
        <w:t>На каждом уровне присутствует финиш, финальная точка до которой необходимо добраться</w:t>
      </w:r>
      <w:r w:rsidR="006B3C0D">
        <w:rPr>
          <w:noProof/>
        </w:rPr>
        <w:t>,</w:t>
      </w:r>
      <w:r>
        <w:rPr>
          <w:noProof/>
        </w:rPr>
        <w:t xml:space="preserve"> чтобы завершить уровень и</w:t>
      </w:r>
      <w:r w:rsidR="00EC6511">
        <w:rPr>
          <w:noProof/>
        </w:rPr>
        <w:t xml:space="preserve"> получить баллы</w:t>
      </w:r>
      <w:r>
        <w:rPr>
          <w:noProof/>
        </w:rPr>
        <w:t>. На рисунках 3</w:t>
      </w:r>
      <w:r w:rsidRPr="0035369D">
        <w:rPr>
          <w:noProof/>
        </w:rPr>
        <w:t>.</w:t>
      </w:r>
      <w:r w:rsidR="00EC6511">
        <w:rPr>
          <w:noProof/>
        </w:rPr>
        <w:t>8</w:t>
      </w:r>
      <w:r>
        <w:rPr>
          <w:noProof/>
        </w:rPr>
        <w:t xml:space="preserve"> и 3.</w:t>
      </w:r>
      <w:r w:rsidR="00EC6511">
        <w:rPr>
          <w:noProof/>
        </w:rPr>
        <w:t>9</w:t>
      </w:r>
      <w:r>
        <w:rPr>
          <w:noProof/>
        </w:rPr>
        <w:t xml:space="preserve"> изображены </w:t>
      </w:r>
      <w:r w:rsidR="00EC6511">
        <w:rPr>
          <w:noProof/>
        </w:rPr>
        <w:t xml:space="preserve">финишные точки </w:t>
      </w:r>
      <w:r>
        <w:rPr>
          <w:noProof/>
        </w:rPr>
        <w:t xml:space="preserve">на уровнях </w:t>
      </w:r>
      <w:r w:rsidRPr="00C460C9">
        <w:rPr>
          <w:szCs w:val="28"/>
        </w:rPr>
        <w:t>«</w:t>
      </w:r>
      <w:r>
        <w:rPr>
          <w:szCs w:val="28"/>
        </w:rPr>
        <w:t>Яблочный лес</w:t>
      </w:r>
      <w:r w:rsidRPr="00C460C9">
        <w:rPr>
          <w:szCs w:val="28"/>
        </w:rPr>
        <w:t>»</w:t>
      </w:r>
      <w:r>
        <w:rPr>
          <w:szCs w:val="28"/>
        </w:rPr>
        <w:t xml:space="preserve"> и </w:t>
      </w:r>
      <w:r w:rsidRPr="00C460C9">
        <w:rPr>
          <w:szCs w:val="28"/>
        </w:rPr>
        <w:t>«Охота за подарками»</w:t>
      </w:r>
      <w:r w:rsidRPr="0035369D">
        <w:rPr>
          <w:noProof/>
        </w:rPr>
        <w:t>.</w:t>
      </w:r>
    </w:p>
    <w:p w:rsidR="00EC6511" w:rsidRDefault="0014658E" w:rsidP="00034CA2">
      <w:pPr>
        <w:jc w:val="center"/>
        <w:rPr>
          <w:noProof/>
        </w:rPr>
      </w:pPr>
      <w:r>
        <w:rPr>
          <w:noProof/>
        </w:rPr>
        <w:pict>
          <v:shape id="_x0000_i1035" type="#_x0000_t75" style="width:180.95pt;height:162.8pt">
            <v:imagedata r:id="rId27" o:title="houseAlt2"/>
          </v:shape>
        </w:pict>
      </w:r>
    </w:p>
    <w:p w:rsidR="00046671" w:rsidRPr="00046671" w:rsidRDefault="00046671" w:rsidP="00F32759">
      <w:pPr>
        <w:pStyle w:val="a"/>
        <w:numPr>
          <w:ilvl w:val="0"/>
          <w:numId w:val="0"/>
        </w:numPr>
        <w:ind w:left="284"/>
        <w:jc w:val="center"/>
        <w:rPr>
          <w:noProof/>
          <w:sz w:val="16"/>
          <w:szCs w:val="16"/>
        </w:rPr>
      </w:pPr>
    </w:p>
    <w:p w:rsidR="00EC6511" w:rsidRDefault="00EC6511" w:rsidP="00F32759">
      <w:pPr>
        <w:pStyle w:val="a"/>
        <w:numPr>
          <w:ilvl w:val="0"/>
          <w:numId w:val="0"/>
        </w:numPr>
        <w:ind w:left="284"/>
        <w:jc w:val="center"/>
        <w:rPr>
          <w:szCs w:val="28"/>
        </w:rPr>
      </w:pPr>
      <w:r>
        <w:rPr>
          <w:noProof/>
        </w:rPr>
        <w:t>Рисунок 3.8</w:t>
      </w:r>
      <w:r w:rsidRPr="0035369D">
        <w:rPr>
          <w:noProof/>
        </w:rPr>
        <w:t xml:space="preserve"> –</w:t>
      </w:r>
      <w:r>
        <w:rPr>
          <w:noProof/>
        </w:rPr>
        <w:t xml:space="preserve"> Финишная точка на уровне </w:t>
      </w:r>
      <w:r w:rsidRPr="00C460C9">
        <w:rPr>
          <w:szCs w:val="28"/>
        </w:rPr>
        <w:t>«</w:t>
      </w:r>
      <w:r>
        <w:rPr>
          <w:szCs w:val="28"/>
        </w:rPr>
        <w:t>Яблочный лес</w:t>
      </w:r>
      <w:r w:rsidRPr="00C460C9">
        <w:rPr>
          <w:szCs w:val="28"/>
        </w:rPr>
        <w:t>»</w:t>
      </w:r>
    </w:p>
    <w:p w:rsidR="00046671" w:rsidRPr="00046671" w:rsidRDefault="00046671" w:rsidP="00F32759">
      <w:pPr>
        <w:pStyle w:val="a"/>
        <w:numPr>
          <w:ilvl w:val="0"/>
          <w:numId w:val="0"/>
        </w:numPr>
        <w:ind w:left="284"/>
        <w:jc w:val="center"/>
        <w:rPr>
          <w:sz w:val="16"/>
          <w:szCs w:val="16"/>
        </w:rPr>
      </w:pPr>
    </w:p>
    <w:p w:rsidR="00EC6511" w:rsidRDefault="00EC6511" w:rsidP="00034CA2">
      <w:pPr>
        <w:jc w:val="center"/>
        <w:rPr>
          <w:szCs w:val="28"/>
        </w:rPr>
      </w:pPr>
      <w:r>
        <w:rPr>
          <w:noProof/>
        </w:rPr>
        <w:drawing>
          <wp:inline distT="0" distB="0" distL="0" distR="0" wp14:anchorId="231A12FD" wp14:editId="72D793C2">
            <wp:extent cx="2466976" cy="2759664"/>
            <wp:effectExtent l="0" t="0" r="0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/>
                    <a:srcRect l="68125" t="45330" r="22740" b="37671"/>
                    <a:stretch/>
                  </pic:blipFill>
                  <pic:spPr bwMode="auto">
                    <a:xfrm>
                      <a:off x="0" y="0"/>
                      <a:ext cx="2478660" cy="27727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46671" w:rsidRPr="00046671" w:rsidRDefault="00046671" w:rsidP="00F32759">
      <w:pPr>
        <w:pStyle w:val="a"/>
        <w:numPr>
          <w:ilvl w:val="0"/>
          <w:numId w:val="0"/>
        </w:numPr>
        <w:ind w:left="284"/>
        <w:jc w:val="center"/>
        <w:rPr>
          <w:noProof/>
          <w:sz w:val="16"/>
          <w:szCs w:val="16"/>
        </w:rPr>
      </w:pPr>
    </w:p>
    <w:p w:rsidR="00EC6511" w:rsidRDefault="00EC6511" w:rsidP="00F32759">
      <w:pPr>
        <w:pStyle w:val="a"/>
        <w:numPr>
          <w:ilvl w:val="0"/>
          <w:numId w:val="0"/>
        </w:numPr>
        <w:ind w:left="284"/>
        <w:jc w:val="center"/>
        <w:rPr>
          <w:szCs w:val="28"/>
        </w:rPr>
      </w:pPr>
      <w:r>
        <w:rPr>
          <w:noProof/>
        </w:rPr>
        <w:t xml:space="preserve">Рисунок 3.9 – Финишная точка на уровне </w:t>
      </w:r>
      <w:r w:rsidRPr="00C460C9">
        <w:rPr>
          <w:szCs w:val="28"/>
        </w:rPr>
        <w:t>«</w:t>
      </w:r>
      <w:r>
        <w:rPr>
          <w:szCs w:val="28"/>
        </w:rPr>
        <w:t>Охота за подарками</w:t>
      </w:r>
      <w:r w:rsidRPr="00C460C9">
        <w:rPr>
          <w:szCs w:val="28"/>
        </w:rPr>
        <w:t>»</w:t>
      </w:r>
    </w:p>
    <w:p w:rsidR="00EC6511" w:rsidRPr="00516BD9" w:rsidRDefault="00EC6511" w:rsidP="0035369D">
      <w:pPr>
        <w:pStyle w:val="a"/>
        <w:numPr>
          <w:ilvl w:val="0"/>
          <w:numId w:val="0"/>
        </w:numPr>
        <w:ind w:left="284"/>
        <w:rPr>
          <w:noProof/>
        </w:rPr>
      </w:pPr>
    </w:p>
    <w:p w:rsidR="006F3115" w:rsidRDefault="006F3115">
      <w:pPr>
        <w:spacing w:line="240" w:lineRule="auto"/>
        <w:ind w:firstLine="0"/>
        <w:jc w:val="left"/>
        <w:rPr>
          <w:rFonts w:ascii="Arial" w:hAnsi="Arial" w:cs="Arial"/>
          <w:b/>
          <w:noProof/>
          <w:sz w:val="32"/>
          <w:szCs w:val="32"/>
        </w:rPr>
      </w:pPr>
      <w:r>
        <w:rPr>
          <w:rFonts w:ascii="Arial" w:hAnsi="Arial" w:cs="Arial"/>
          <w:b/>
          <w:noProof/>
          <w:sz w:val="32"/>
          <w:szCs w:val="32"/>
        </w:rPr>
        <w:br w:type="page"/>
      </w:r>
    </w:p>
    <w:p w:rsidR="00F5157C" w:rsidRDefault="00FD4498" w:rsidP="00A266F5">
      <w:pPr>
        <w:pStyle w:val="a"/>
        <w:numPr>
          <w:ilvl w:val="0"/>
          <w:numId w:val="0"/>
        </w:numPr>
        <w:ind w:left="284"/>
        <w:outlineLvl w:val="1"/>
        <w:rPr>
          <w:rFonts w:ascii="Arial" w:hAnsi="Arial" w:cs="Arial"/>
          <w:b/>
          <w:noProof/>
          <w:sz w:val="32"/>
          <w:szCs w:val="32"/>
        </w:rPr>
      </w:pPr>
      <w:bookmarkStart w:id="16" w:name="_Toc41160078"/>
      <w:r>
        <w:rPr>
          <w:rFonts w:ascii="Arial" w:hAnsi="Arial" w:cs="Arial"/>
          <w:b/>
          <w:noProof/>
          <w:sz w:val="32"/>
          <w:szCs w:val="32"/>
        </w:rPr>
        <w:lastRenderedPageBreak/>
        <w:t>3.4</w:t>
      </w:r>
      <w:r w:rsidR="00F5157C" w:rsidRPr="00A266F5">
        <w:rPr>
          <w:rFonts w:ascii="Arial" w:hAnsi="Arial" w:cs="Arial"/>
          <w:b/>
          <w:noProof/>
          <w:sz w:val="32"/>
          <w:szCs w:val="32"/>
        </w:rPr>
        <w:t>.</w:t>
      </w:r>
      <w:r>
        <w:rPr>
          <w:rFonts w:ascii="Arial" w:hAnsi="Arial" w:cs="Arial"/>
          <w:b/>
          <w:noProof/>
          <w:sz w:val="32"/>
          <w:szCs w:val="32"/>
        </w:rPr>
        <w:t xml:space="preserve"> ИСПОЛЬЗУЕМЫЕ КЛАССЫ</w:t>
      </w:r>
      <w:bookmarkEnd w:id="16"/>
    </w:p>
    <w:p w:rsidR="00FD4498" w:rsidRPr="00FD4498" w:rsidRDefault="00FD4498" w:rsidP="00F85925">
      <w:pPr>
        <w:pStyle w:val="a"/>
        <w:numPr>
          <w:ilvl w:val="0"/>
          <w:numId w:val="0"/>
        </w:numPr>
        <w:ind w:firstLine="709"/>
        <w:rPr>
          <w:noProof/>
        </w:rPr>
      </w:pPr>
      <w:r w:rsidRPr="00FD4498">
        <w:rPr>
          <w:noProof/>
        </w:rPr>
        <w:t>Для реализации приложения были использованы скрипты, написанные на языке программирования C#.</w:t>
      </w:r>
    </w:p>
    <w:p w:rsidR="00CB3115" w:rsidRDefault="00FD4498" w:rsidP="00F85925">
      <w:pPr>
        <w:pStyle w:val="a"/>
        <w:numPr>
          <w:ilvl w:val="0"/>
          <w:numId w:val="0"/>
        </w:numPr>
        <w:ind w:firstLine="709"/>
        <w:rPr>
          <w:noProof/>
          <w:lang w:val="en-US"/>
        </w:rPr>
      </w:pPr>
      <w:r w:rsidRPr="00FD4498">
        <w:rPr>
          <w:noProof/>
        </w:rPr>
        <w:t>В</w:t>
      </w:r>
      <w:r w:rsidRPr="00F85925">
        <w:rPr>
          <w:noProof/>
          <w:lang w:val="en-US"/>
        </w:rPr>
        <w:t xml:space="preserve"> </w:t>
      </w:r>
      <w:r w:rsidRPr="00FD4498">
        <w:rPr>
          <w:noProof/>
        </w:rPr>
        <w:t>данной</w:t>
      </w:r>
      <w:r w:rsidR="00E91F83" w:rsidRPr="00F85925">
        <w:rPr>
          <w:noProof/>
          <w:lang w:val="en-US"/>
        </w:rPr>
        <w:t xml:space="preserve"> </w:t>
      </w:r>
      <w:r w:rsidR="00E91F83">
        <w:rPr>
          <w:noProof/>
        </w:rPr>
        <w:t>программе</w:t>
      </w:r>
      <w:r w:rsidRPr="00F85925">
        <w:rPr>
          <w:noProof/>
          <w:lang w:val="en-US"/>
        </w:rPr>
        <w:t xml:space="preserve"> </w:t>
      </w:r>
      <w:r w:rsidRPr="00FD4498">
        <w:rPr>
          <w:noProof/>
        </w:rPr>
        <w:t>используется</w:t>
      </w:r>
      <w:r w:rsidRPr="00F85925">
        <w:rPr>
          <w:noProof/>
          <w:lang w:val="en-US"/>
        </w:rPr>
        <w:t xml:space="preserve"> </w:t>
      </w:r>
      <w:r w:rsidR="00A714DA" w:rsidRPr="00F85925">
        <w:rPr>
          <w:noProof/>
          <w:lang w:val="en-US"/>
        </w:rPr>
        <w:t>24</w:t>
      </w:r>
      <w:r w:rsidRPr="00F85925">
        <w:rPr>
          <w:noProof/>
          <w:lang w:val="en-US"/>
        </w:rPr>
        <w:t xml:space="preserve"> </w:t>
      </w:r>
      <w:r w:rsidRPr="00FD4498">
        <w:rPr>
          <w:noProof/>
        </w:rPr>
        <w:t>скрипт</w:t>
      </w:r>
      <w:r w:rsidR="00046671">
        <w:rPr>
          <w:noProof/>
        </w:rPr>
        <w:t>а</w:t>
      </w:r>
      <w:r w:rsidRPr="00F85925">
        <w:rPr>
          <w:noProof/>
          <w:lang w:val="en-US"/>
        </w:rPr>
        <w:t>:</w:t>
      </w:r>
      <w:r w:rsidR="00A714DA" w:rsidRPr="00F85925">
        <w:rPr>
          <w:noProof/>
          <w:lang w:val="en-US"/>
        </w:rPr>
        <w:t xml:space="preserve"> AllCoins, CameraControls, </w:t>
      </w:r>
      <w:r w:rsidRPr="00F85925">
        <w:rPr>
          <w:noProof/>
          <w:lang w:val="en-US"/>
        </w:rPr>
        <w:t>Cell,</w:t>
      </w:r>
      <w:r w:rsidR="00A714DA" w:rsidRPr="00F85925">
        <w:rPr>
          <w:noProof/>
          <w:lang w:val="en-US"/>
        </w:rPr>
        <w:t xml:space="preserve"> ChangeLanguage,</w:t>
      </w:r>
      <w:r w:rsidRPr="00F85925">
        <w:rPr>
          <w:noProof/>
          <w:lang w:val="en-US"/>
        </w:rPr>
        <w:t xml:space="preserve"> Coin</w:t>
      </w:r>
      <w:r w:rsidR="00CB3115" w:rsidRPr="00F85925">
        <w:rPr>
          <w:noProof/>
          <w:lang w:val="en-US"/>
        </w:rPr>
        <w:t>, CoinCounter, CoinView, DataSaver,</w:t>
      </w:r>
      <w:r w:rsidR="00A714DA" w:rsidRPr="00F85925">
        <w:rPr>
          <w:noProof/>
          <w:lang w:val="en-US"/>
        </w:rPr>
        <w:t xml:space="preserve"> Finish,</w:t>
      </w:r>
      <w:r w:rsidR="00CB3115" w:rsidRPr="00F85925">
        <w:rPr>
          <w:noProof/>
          <w:lang w:val="en-US"/>
        </w:rPr>
        <w:t xml:space="preserve"> Gammcfg</w:t>
      </w:r>
      <w:r w:rsidR="00A609DD" w:rsidRPr="00F85925">
        <w:rPr>
          <w:noProof/>
          <w:lang w:val="en-US"/>
        </w:rPr>
        <w:t>,</w:t>
      </w:r>
      <w:r w:rsidR="00A714DA" w:rsidRPr="00F85925">
        <w:rPr>
          <w:noProof/>
          <w:lang w:val="en-US"/>
        </w:rPr>
        <w:t xml:space="preserve"> </w:t>
      </w:r>
      <w:r w:rsidR="00CB3115" w:rsidRPr="00F85925">
        <w:rPr>
          <w:noProof/>
          <w:lang w:val="en-US"/>
        </w:rPr>
        <w:t>HintRenderer, Loader, Maze, MazeGenerator,</w:t>
      </w:r>
      <w:r w:rsidR="00A714DA" w:rsidRPr="00F85925">
        <w:rPr>
          <w:noProof/>
          <w:lang w:val="en-US"/>
        </w:rPr>
        <w:t xml:space="preserve"> MazeSpawner,</w:t>
      </w:r>
      <w:r w:rsidR="00CB3115" w:rsidRPr="00F85925">
        <w:rPr>
          <w:noProof/>
          <w:lang w:val="en-US"/>
        </w:rPr>
        <w:t xml:space="preserve"> MenuScript, Options, Pause_Menu, PlayerComtrols,</w:t>
      </w:r>
      <w:r w:rsidR="00A714DA" w:rsidRPr="00F85925">
        <w:rPr>
          <w:noProof/>
          <w:lang w:val="en-US"/>
        </w:rPr>
        <w:t xml:space="preserve"> Preview, PreviewImage, Scalecfg, </w:t>
      </w:r>
      <w:r w:rsidR="00CB3115" w:rsidRPr="00F85925">
        <w:rPr>
          <w:noProof/>
          <w:lang w:val="en-US"/>
        </w:rPr>
        <w:t xml:space="preserve"> LevelSelector</w:t>
      </w:r>
      <w:r w:rsidR="00A714DA" w:rsidRPr="00F85925">
        <w:rPr>
          <w:noProof/>
          <w:lang w:val="en-US"/>
        </w:rPr>
        <w:t>, Statistics</w:t>
      </w:r>
      <w:r w:rsidRPr="00F85925">
        <w:rPr>
          <w:noProof/>
          <w:lang w:val="en-US"/>
        </w:rPr>
        <w:t>.</w:t>
      </w:r>
      <w:r w:rsidR="00046671" w:rsidRPr="00046671">
        <w:rPr>
          <w:noProof/>
          <w:lang w:val="en-US"/>
        </w:rPr>
        <w:t xml:space="preserve"> </w:t>
      </w:r>
      <w:r w:rsidR="00046671">
        <w:rPr>
          <w:noProof/>
        </w:rPr>
        <w:t>Н</w:t>
      </w:r>
      <w:r w:rsidRPr="005C28CD">
        <w:rPr>
          <w:noProof/>
        </w:rPr>
        <w:t>азначение</w:t>
      </w:r>
      <w:r w:rsidRPr="00046671">
        <w:rPr>
          <w:noProof/>
          <w:lang w:val="en-US"/>
        </w:rPr>
        <w:t xml:space="preserve"> </w:t>
      </w:r>
      <w:r w:rsidRPr="005C28CD">
        <w:rPr>
          <w:noProof/>
        </w:rPr>
        <w:t>каждого</w:t>
      </w:r>
      <w:r w:rsidRPr="00046671">
        <w:rPr>
          <w:noProof/>
          <w:lang w:val="en-US"/>
        </w:rPr>
        <w:t xml:space="preserve"> </w:t>
      </w:r>
      <w:r w:rsidRPr="005C28CD">
        <w:rPr>
          <w:noProof/>
        </w:rPr>
        <w:t>из</w:t>
      </w:r>
      <w:r w:rsidRPr="00046671">
        <w:rPr>
          <w:noProof/>
          <w:lang w:val="en-US"/>
        </w:rPr>
        <w:t xml:space="preserve"> </w:t>
      </w:r>
      <w:r w:rsidRPr="005C28CD">
        <w:rPr>
          <w:noProof/>
        </w:rPr>
        <w:t>них</w:t>
      </w:r>
      <w:r w:rsidR="00617970" w:rsidRPr="00046671">
        <w:rPr>
          <w:noProof/>
          <w:lang w:val="en-US"/>
        </w:rPr>
        <w:t xml:space="preserve"> </w:t>
      </w:r>
      <w:r w:rsidR="00046671">
        <w:rPr>
          <w:noProof/>
        </w:rPr>
        <w:t>приведено</w:t>
      </w:r>
      <w:r w:rsidR="00046671" w:rsidRPr="00046671">
        <w:rPr>
          <w:noProof/>
          <w:lang w:val="en-US"/>
        </w:rPr>
        <w:t xml:space="preserve"> </w:t>
      </w:r>
      <w:r w:rsidR="00617970">
        <w:rPr>
          <w:noProof/>
        </w:rPr>
        <w:t>в</w:t>
      </w:r>
      <w:r w:rsidR="00617970" w:rsidRPr="00046671">
        <w:rPr>
          <w:noProof/>
          <w:lang w:val="en-US"/>
        </w:rPr>
        <w:t xml:space="preserve"> </w:t>
      </w:r>
      <w:r w:rsidR="00617970">
        <w:rPr>
          <w:noProof/>
        </w:rPr>
        <w:t>таблице</w:t>
      </w:r>
      <w:r w:rsidR="00617970" w:rsidRPr="00046671">
        <w:rPr>
          <w:noProof/>
          <w:lang w:val="en-US"/>
        </w:rPr>
        <w:t xml:space="preserve"> 3.1</w:t>
      </w:r>
      <w:r w:rsidRPr="00046671">
        <w:rPr>
          <w:noProof/>
          <w:lang w:val="en-US"/>
        </w:rPr>
        <w:t>.</w:t>
      </w:r>
    </w:p>
    <w:p w:rsidR="00046671" w:rsidRPr="00046671" w:rsidRDefault="00046671" w:rsidP="00F85925">
      <w:pPr>
        <w:pStyle w:val="a"/>
        <w:numPr>
          <w:ilvl w:val="0"/>
          <w:numId w:val="0"/>
        </w:numPr>
        <w:ind w:firstLine="709"/>
        <w:rPr>
          <w:noProof/>
          <w:sz w:val="16"/>
          <w:szCs w:val="16"/>
          <w:lang w:val="en-US"/>
        </w:rPr>
      </w:pPr>
    </w:p>
    <w:p w:rsidR="00617970" w:rsidRPr="005C28CD" w:rsidRDefault="00F32759" w:rsidP="00FD4498">
      <w:pPr>
        <w:pStyle w:val="a"/>
        <w:numPr>
          <w:ilvl w:val="0"/>
          <w:numId w:val="0"/>
        </w:numPr>
        <w:ind w:left="284"/>
        <w:rPr>
          <w:noProof/>
        </w:rPr>
      </w:pPr>
      <w:r>
        <w:t xml:space="preserve">Таблица 3.1 </w:t>
      </w:r>
      <w:r>
        <w:rPr>
          <w:noProof/>
        </w:rPr>
        <w:t>–</w:t>
      </w:r>
      <w:r w:rsidR="00617970">
        <w:t xml:space="preserve"> Назначение скриптов</w:t>
      </w:r>
    </w:p>
    <w:tbl>
      <w:tblPr>
        <w:tblStyle w:val="ad"/>
        <w:tblW w:w="0" w:type="auto"/>
        <w:tblInd w:w="284" w:type="dxa"/>
        <w:tblLook w:val="04A0" w:firstRow="1" w:lastRow="0" w:firstColumn="1" w:lastColumn="0" w:noHBand="0" w:noVBand="1"/>
      </w:tblPr>
      <w:tblGrid>
        <w:gridCol w:w="2176"/>
        <w:gridCol w:w="5445"/>
        <w:gridCol w:w="1999"/>
      </w:tblGrid>
      <w:tr w:rsidR="00FD042A" w:rsidRPr="005C28CD" w:rsidTr="008106CC">
        <w:tc>
          <w:tcPr>
            <w:tcW w:w="2176" w:type="dxa"/>
          </w:tcPr>
          <w:p w:rsidR="00FD042A" w:rsidRPr="005C28CD" w:rsidRDefault="00FD042A" w:rsidP="002521BE">
            <w:pPr>
              <w:pStyle w:val="a"/>
              <w:numPr>
                <w:ilvl w:val="0"/>
                <w:numId w:val="0"/>
              </w:numPr>
              <w:rPr>
                <w:noProof/>
              </w:rPr>
            </w:pPr>
            <w:r w:rsidRPr="005C28CD">
              <w:rPr>
                <w:noProof/>
              </w:rPr>
              <w:t>Название скрипта</w:t>
            </w:r>
          </w:p>
        </w:tc>
        <w:tc>
          <w:tcPr>
            <w:tcW w:w="5445" w:type="dxa"/>
          </w:tcPr>
          <w:p w:rsidR="00FD042A" w:rsidRPr="00503828" w:rsidRDefault="00F16884" w:rsidP="00F16884">
            <w:pPr>
              <w:pStyle w:val="a"/>
              <w:numPr>
                <w:ilvl w:val="0"/>
                <w:numId w:val="0"/>
              </w:numPr>
              <w:rPr>
                <w:noProof/>
              </w:rPr>
            </w:pPr>
            <w:r>
              <w:rPr>
                <w:noProof/>
              </w:rPr>
              <w:t>Н</w:t>
            </w:r>
            <w:r w:rsidR="00FD042A" w:rsidRPr="00503828">
              <w:rPr>
                <w:noProof/>
              </w:rPr>
              <w:t>азначение скрипта</w:t>
            </w:r>
          </w:p>
        </w:tc>
        <w:tc>
          <w:tcPr>
            <w:tcW w:w="1999" w:type="dxa"/>
          </w:tcPr>
          <w:p w:rsidR="00FD042A" w:rsidRPr="00503828" w:rsidRDefault="008106CC" w:rsidP="008106CC">
            <w:pPr>
              <w:pStyle w:val="a"/>
              <w:numPr>
                <w:ilvl w:val="0"/>
                <w:numId w:val="0"/>
              </w:numPr>
              <w:rPr>
                <w:noProof/>
              </w:rPr>
            </w:pPr>
            <w:r>
              <w:rPr>
                <w:noProof/>
              </w:rPr>
              <w:t>Л</w:t>
            </w:r>
            <w:r w:rsidR="00FD042A" w:rsidRPr="00503828">
              <w:rPr>
                <w:noProof/>
              </w:rPr>
              <w:t>истинг приложени</w:t>
            </w:r>
            <w:r>
              <w:rPr>
                <w:noProof/>
              </w:rPr>
              <w:t>я</w:t>
            </w:r>
            <w:r w:rsidR="00FD042A" w:rsidRPr="00503828">
              <w:rPr>
                <w:noProof/>
              </w:rPr>
              <w:t xml:space="preserve"> А</w:t>
            </w:r>
          </w:p>
        </w:tc>
      </w:tr>
      <w:tr w:rsidR="00FD042A" w:rsidRPr="005C28CD" w:rsidTr="008106CC">
        <w:tc>
          <w:tcPr>
            <w:tcW w:w="2176" w:type="dxa"/>
          </w:tcPr>
          <w:p w:rsidR="00FD042A" w:rsidRPr="000D0A19" w:rsidRDefault="00FD042A" w:rsidP="007F622B">
            <w:pPr>
              <w:pStyle w:val="a"/>
              <w:numPr>
                <w:ilvl w:val="0"/>
                <w:numId w:val="0"/>
              </w:numPr>
              <w:rPr>
                <w:noProof/>
                <w:lang w:val="en-US"/>
              </w:rPr>
            </w:pPr>
            <w:r w:rsidRPr="005C28CD">
              <w:rPr>
                <w:noProof/>
                <w:lang w:val="en-US"/>
              </w:rPr>
              <w:t>AllCoins</w:t>
            </w:r>
          </w:p>
        </w:tc>
        <w:tc>
          <w:tcPr>
            <w:tcW w:w="5445" w:type="dxa"/>
          </w:tcPr>
          <w:p w:rsidR="00FD042A" w:rsidRPr="005C28CD" w:rsidRDefault="00F16884" w:rsidP="00F16884">
            <w:pPr>
              <w:pStyle w:val="a"/>
              <w:numPr>
                <w:ilvl w:val="0"/>
                <w:numId w:val="0"/>
              </w:numPr>
              <w:rPr>
                <w:noProof/>
              </w:rPr>
            </w:pPr>
            <w:r>
              <w:rPr>
                <w:noProof/>
              </w:rPr>
              <w:t>П</w:t>
            </w:r>
            <w:r w:rsidR="00FD042A" w:rsidRPr="005C28CD">
              <w:rPr>
                <w:noProof/>
              </w:rPr>
              <w:t>одсчет сум</w:t>
            </w:r>
            <w:r>
              <w:rPr>
                <w:noProof/>
              </w:rPr>
              <w:t>м</w:t>
            </w:r>
            <w:r w:rsidR="00FD042A" w:rsidRPr="005C28CD">
              <w:rPr>
                <w:noProof/>
              </w:rPr>
              <w:t>арного количес</w:t>
            </w:r>
            <w:r w:rsidR="00FD042A">
              <w:rPr>
                <w:noProof/>
              </w:rPr>
              <w:t>т</w:t>
            </w:r>
            <w:r w:rsidR="00FD042A" w:rsidRPr="005C28CD">
              <w:rPr>
                <w:noProof/>
              </w:rPr>
              <w:t>ва баллов.</w:t>
            </w:r>
          </w:p>
        </w:tc>
        <w:tc>
          <w:tcPr>
            <w:tcW w:w="1999" w:type="dxa"/>
          </w:tcPr>
          <w:p w:rsidR="00FD042A" w:rsidRPr="00503828" w:rsidRDefault="007F622B" w:rsidP="002521BE">
            <w:pPr>
              <w:pStyle w:val="a"/>
              <w:numPr>
                <w:ilvl w:val="0"/>
                <w:numId w:val="0"/>
              </w:numPr>
              <w:rPr>
                <w:noProof/>
              </w:rPr>
            </w:pPr>
            <w:r w:rsidRPr="00503828">
              <w:rPr>
                <w:noProof/>
              </w:rPr>
              <w:t>Листинг А.1</w:t>
            </w:r>
          </w:p>
        </w:tc>
      </w:tr>
      <w:tr w:rsidR="00FD042A" w:rsidRPr="005C28CD" w:rsidTr="008106CC">
        <w:tc>
          <w:tcPr>
            <w:tcW w:w="2176" w:type="dxa"/>
          </w:tcPr>
          <w:p w:rsidR="00FD042A" w:rsidRPr="000D0A19" w:rsidRDefault="00FD042A" w:rsidP="007F622B">
            <w:pPr>
              <w:pStyle w:val="a"/>
              <w:numPr>
                <w:ilvl w:val="0"/>
                <w:numId w:val="0"/>
              </w:numPr>
              <w:rPr>
                <w:noProof/>
              </w:rPr>
            </w:pPr>
            <w:r w:rsidRPr="005C28CD">
              <w:rPr>
                <w:noProof/>
                <w:lang w:val="en-US"/>
              </w:rPr>
              <w:t>CameraControls</w:t>
            </w:r>
          </w:p>
        </w:tc>
        <w:tc>
          <w:tcPr>
            <w:tcW w:w="5445" w:type="dxa"/>
          </w:tcPr>
          <w:p w:rsidR="00FD042A" w:rsidRPr="005C28CD" w:rsidRDefault="00F16884" w:rsidP="00F16884">
            <w:pPr>
              <w:pStyle w:val="a"/>
              <w:numPr>
                <w:ilvl w:val="0"/>
                <w:numId w:val="0"/>
              </w:numPr>
              <w:rPr>
                <w:noProof/>
              </w:rPr>
            </w:pPr>
            <w:r>
              <w:rPr>
                <w:noProof/>
              </w:rPr>
              <w:t>П</w:t>
            </w:r>
            <w:r w:rsidR="00FD042A">
              <w:rPr>
                <w:noProof/>
              </w:rPr>
              <w:t>еремещ</w:t>
            </w:r>
            <w:r w:rsidR="00FD042A" w:rsidRPr="005C28CD">
              <w:rPr>
                <w:noProof/>
              </w:rPr>
              <w:t>ение камеры за игроком.</w:t>
            </w:r>
          </w:p>
        </w:tc>
        <w:tc>
          <w:tcPr>
            <w:tcW w:w="1999" w:type="dxa"/>
          </w:tcPr>
          <w:p w:rsidR="00FD042A" w:rsidRPr="00503828" w:rsidRDefault="007F622B" w:rsidP="002521BE">
            <w:pPr>
              <w:pStyle w:val="a"/>
              <w:numPr>
                <w:ilvl w:val="0"/>
                <w:numId w:val="0"/>
              </w:numPr>
              <w:rPr>
                <w:noProof/>
              </w:rPr>
            </w:pPr>
            <w:r w:rsidRPr="00503828">
              <w:rPr>
                <w:noProof/>
              </w:rPr>
              <w:t>Листинг А.2</w:t>
            </w:r>
          </w:p>
        </w:tc>
      </w:tr>
      <w:tr w:rsidR="00FD042A" w:rsidRPr="005C28CD" w:rsidTr="008106CC">
        <w:tc>
          <w:tcPr>
            <w:tcW w:w="2176" w:type="dxa"/>
          </w:tcPr>
          <w:p w:rsidR="00FD042A" w:rsidRPr="000D0A19" w:rsidRDefault="00FD042A" w:rsidP="002521BE">
            <w:pPr>
              <w:pStyle w:val="a"/>
              <w:numPr>
                <w:ilvl w:val="0"/>
                <w:numId w:val="0"/>
              </w:numPr>
              <w:rPr>
                <w:noProof/>
              </w:rPr>
            </w:pPr>
            <w:r w:rsidRPr="005C28CD">
              <w:rPr>
                <w:noProof/>
                <w:lang w:val="en-US"/>
              </w:rPr>
              <w:t>Cel</w:t>
            </w:r>
            <w:r w:rsidR="007F622B">
              <w:rPr>
                <w:noProof/>
                <w:lang w:val="en-US"/>
              </w:rPr>
              <w:t>l</w:t>
            </w:r>
          </w:p>
        </w:tc>
        <w:tc>
          <w:tcPr>
            <w:tcW w:w="5445" w:type="dxa"/>
          </w:tcPr>
          <w:p w:rsidR="00FD042A" w:rsidRPr="005C28CD" w:rsidRDefault="00FD042A" w:rsidP="008106CC">
            <w:pPr>
              <w:pStyle w:val="a"/>
              <w:numPr>
                <w:ilvl w:val="0"/>
                <w:numId w:val="0"/>
              </w:numPr>
              <w:spacing w:line="240" w:lineRule="auto"/>
              <w:rPr>
                <w:noProof/>
              </w:rPr>
            </w:pPr>
            <w:r w:rsidRPr="005C28CD">
              <w:rPr>
                <w:noProof/>
              </w:rPr>
              <w:t>Шаблон стены в процедурно генерируемом лабиринте.</w:t>
            </w:r>
          </w:p>
        </w:tc>
        <w:tc>
          <w:tcPr>
            <w:tcW w:w="1999" w:type="dxa"/>
          </w:tcPr>
          <w:p w:rsidR="00FD042A" w:rsidRPr="00503828" w:rsidRDefault="007F622B" w:rsidP="002521BE">
            <w:pPr>
              <w:pStyle w:val="a"/>
              <w:numPr>
                <w:ilvl w:val="0"/>
                <w:numId w:val="0"/>
              </w:numPr>
              <w:rPr>
                <w:noProof/>
              </w:rPr>
            </w:pPr>
            <w:r w:rsidRPr="00503828">
              <w:rPr>
                <w:noProof/>
              </w:rPr>
              <w:t>Листинг А.3</w:t>
            </w:r>
          </w:p>
        </w:tc>
      </w:tr>
      <w:tr w:rsidR="00FD042A" w:rsidRPr="005C28CD" w:rsidTr="008106CC">
        <w:tc>
          <w:tcPr>
            <w:tcW w:w="2176" w:type="dxa"/>
          </w:tcPr>
          <w:p w:rsidR="00FD042A" w:rsidRPr="000D0A19" w:rsidRDefault="00FD042A" w:rsidP="007F622B">
            <w:pPr>
              <w:pStyle w:val="a"/>
              <w:numPr>
                <w:ilvl w:val="0"/>
                <w:numId w:val="0"/>
              </w:numPr>
              <w:rPr>
                <w:noProof/>
              </w:rPr>
            </w:pPr>
            <w:r w:rsidRPr="005C28CD">
              <w:rPr>
                <w:noProof/>
                <w:lang w:val="en-US"/>
              </w:rPr>
              <w:t>ChangeLanguage</w:t>
            </w:r>
          </w:p>
        </w:tc>
        <w:tc>
          <w:tcPr>
            <w:tcW w:w="5445" w:type="dxa"/>
          </w:tcPr>
          <w:p w:rsidR="00FD042A" w:rsidRPr="005C28CD" w:rsidRDefault="00F16884" w:rsidP="008106CC">
            <w:pPr>
              <w:pStyle w:val="a"/>
              <w:numPr>
                <w:ilvl w:val="0"/>
                <w:numId w:val="0"/>
              </w:numPr>
              <w:spacing w:line="240" w:lineRule="auto"/>
              <w:rPr>
                <w:noProof/>
              </w:rPr>
            </w:pPr>
            <w:r>
              <w:rPr>
                <w:noProof/>
              </w:rPr>
              <w:t>П</w:t>
            </w:r>
            <w:r w:rsidR="00FD042A" w:rsidRPr="005C28CD">
              <w:rPr>
                <w:noProof/>
              </w:rPr>
              <w:t>еревод программы на английский язык.</w:t>
            </w:r>
          </w:p>
        </w:tc>
        <w:tc>
          <w:tcPr>
            <w:tcW w:w="1999" w:type="dxa"/>
          </w:tcPr>
          <w:p w:rsidR="00FD042A" w:rsidRPr="00503828" w:rsidRDefault="007F622B" w:rsidP="002521BE">
            <w:pPr>
              <w:pStyle w:val="a"/>
              <w:numPr>
                <w:ilvl w:val="0"/>
                <w:numId w:val="0"/>
              </w:numPr>
              <w:rPr>
                <w:noProof/>
              </w:rPr>
            </w:pPr>
            <w:r w:rsidRPr="00503828">
              <w:rPr>
                <w:noProof/>
              </w:rPr>
              <w:t>Листинг А.4</w:t>
            </w:r>
          </w:p>
        </w:tc>
      </w:tr>
      <w:tr w:rsidR="00FD042A" w:rsidRPr="005C28CD" w:rsidTr="008106CC">
        <w:tc>
          <w:tcPr>
            <w:tcW w:w="2176" w:type="dxa"/>
          </w:tcPr>
          <w:p w:rsidR="00FD042A" w:rsidRPr="000D0A19" w:rsidRDefault="00FD042A" w:rsidP="002521BE">
            <w:pPr>
              <w:pStyle w:val="a"/>
              <w:numPr>
                <w:ilvl w:val="0"/>
                <w:numId w:val="0"/>
              </w:numPr>
              <w:rPr>
                <w:noProof/>
              </w:rPr>
            </w:pPr>
            <w:r w:rsidRPr="005C28CD">
              <w:rPr>
                <w:noProof/>
                <w:lang w:val="en-US"/>
              </w:rPr>
              <w:t>Coin</w:t>
            </w:r>
          </w:p>
        </w:tc>
        <w:tc>
          <w:tcPr>
            <w:tcW w:w="5445" w:type="dxa"/>
          </w:tcPr>
          <w:p w:rsidR="00FD042A" w:rsidRPr="005C28CD" w:rsidRDefault="00F16884" w:rsidP="008106CC">
            <w:pPr>
              <w:pStyle w:val="a"/>
              <w:numPr>
                <w:ilvl w:val="0"/>
                <w:numId w:val="0"/>
              </w:numPr>
              <w:spacing w:line="240" w:lineRule="auto"/>
              <w:rPr>
                <w:noProof/>
              </w:rPr>
            </w:pPr>
            <w:r>
              <w:rPr>
                <w:noProof/>
              </w:rPr>
              <w:t>Н</w:t>
            </w:r>
            <w:r w:rsidR="00FD042A" w:rsidRPr="005C28CD">
              <w:rPr>
                <w:noProof/>
              </w:rPr>
              <w:t>ачисление баллов при соприкосновении игрока с объектом.</w:t>
            </w:r>
          </w:p>
        </w:tc>
        <w:tc>
          <w:tcPr>
            <w:tcW w:w="1999" w:type="dxa"/>
          </w:tcPr>
          <w:p w:rsidR="00FD042A" w:rsidRPr="00503828" w:rsidRDefault="007F622B" w:rsidP="002521BE">
            <w:pPr>
              <w:pStyle w:val="a"/>
              <w:numPr>
                <w:ilvl w:val="0"/>
                <w:numId w:val="0"/>
              </w:numPr>
              <w:rPr>
                <w:noProof/>
              </w:rPr>
            </w:pPr>
            <w:r w:rsidRPr="00503828">
              <w:rPr>
                <w:noProof/>
              </w:rPr>
              <w:t>Листинг А.5</w:t>
            </w:r>
          </w:p>
        </w:tc>
      </w:tr>
      <w:tr w:rsidR="00FD042A" w:rsidRPr="005C28CD" w:rsidTr="008106CC">
        <w:tc>
          <w:tcPr>
            <w:tcW w:w="2176" w:type="dxa"/>
          </w:tcPr>
          <w:p w:rsidR="00FD042A" w:rsidRPr="000D0A19" w:rsidRDefault="00FD042A" w:rsidP="007F622B">
            <w:pPr>
              <w:pStyle w:val="a"/>
              <w:numPr>
                <w:ilvl w:val="0"/>
                <w:numId w:val="0"/>
              </w:numPr>
              <w:rPr>
                <w:noProof/>
              </w:rPr>
            </w:pPr>
            <w:r w:rsidRPr="005C28CD">
              <w:rPr>
                <w:noProof/>
                <w:lang w:val="en-US"/>
              </w:rPr>
              <w:t>CoinCounter</w:t>
            </w:r>
          </w:p>
        </w:tc>
        <w:tc>
          <w:tcPr>
            <w:tcW w:w="5445" w:type="dxa"/>
          </w:tcPr>
          <w:p w:rsidR="00FD042A" w:rsidRPr="005C28CD" w:rsidRDefault="00F16884" w:rsidP="008106CC">
            <w:pPr>
              <w:pStyle w:val="a"/>
              <w:numPr>
                <w:ilvl w:val="0"/>
                <w:numId w:val="0"/>
              </w:numPr>
              <w:spacing w:line="240" w:lineRule="auto"/>
              <w:rPr>
                <w:noProof/>
              </w:rPr>
            </w:pPr>
            <w:r>
              <w:rPr>
                <w:noProof/>
              </w:rPr>
              <w:t>С</w:t>
            </w:r>
            <w:r w:rsidR="00FD042A" w:rsidRPr="005C28CD">
              <w:rPr>
                <w:noProof/>
              </w:rPr>
              <w:t xml:space="preserve">оздание собираемых объектов в процедурногенерируемом лабиринте. </w:t>
            </w:r>
          </w:p>
        </w:tc>
        <w:tc>
          <w:tcPr>
            <w:tcW w:w="1999" w:type="dxa"/>
          </w:tcPr>
          <w:p w:rsidR="00FD042A" w:rsidRPr="00503828" w:rsidRDefault="007F622B" w:rsidP="002521BE">
            <w:pPr>
              <w:pStyle w:val="a"/>
              <w:numPr>
                <w:ilvl w:val="0"/>
                <w:numId w:val="0"/>
              </w:numPr>
              <w:rPr>
                <w:noProof/>
              </w:rPr>
            </w:pPr>
            <w:r w:rsidRPr="00503828">
              <w:rPr>
                <w:noProof/>
              </w:rPr>
              <w:t>Листинг А.6</w:t>
            </w:r>
          </w:p>
        </w:tc>
      </w:tr>
      <w:tr w:rsidR="00F16884" w:rsidRPr="005C28CD" w:rsidTr="008106CC">
        <w:tc>
          <w:tcPr>
            <w:tcW w:w="2176" w:type="dxa"/>
          </w:tcPr>
          <w:p w:rsidR="00F16884" w:rsidRPr="005C28CD" w:rsidRDefault="00F16884" w:rsidP="00F16884">
            <w:pPr>
              <w:pStyle w:val="a"/>
              <w:numPr>
                <w:ilvl w:val="0"/>
                <w:numId w:val="0"/>
              </w:numPr>
              <w:rPr>
                <w:noProof/>
                <w:lang w:val="en-US"/>
              </w:rPr>
            </w:pPr>
            <w:r w:rsidRPr="005C28CD">
              <w:rPr>
                <w:noProof/>
                <w:lang w:val="en-US"/>
              </w:rPr>
              <w:t>CoinView</w:t>
            </w:r>
          </w:p>
        </w:tc>
        <w:tc>
          <w:tcPr>
            <w:tcW w:w="5445" w:type="dxa"/>
          </w:tcPr>
          <w:p w:rsidR="00F16884" w:rsidRPr="005C28CD" w:rsidRDefault="00F16884" w:rsidP="00F16884">
            <w:pPr>
              <w:pStyle w:val="a"/>
              <w:numPr>
                <w:ilvl w:val="0"/>
                <w:numId w:val="0"/>
              </w:numPr>
              <w:rPr>
                <w:noProof/>
              </w:rPr>
            </w:pPr>
            <w:r>
              <w:rPr>
                <w:noProof/>
              </w:rPr>
              <w:t>О</w:t>
            </w:r>
            <w:r w:rsidRPr="005C28CD">
              <w:rPr>
                <w:noProof/>
              </w:rPr>
              <w:t>тображение набранных на уровне баллов.</w:t>
            </w:r>
          </w:p>
        </w:tc>
        <w:tc>
          <w:tcPr>
            <w:tcW w:w="1999" w:type="dxa"/>
          </w:tcPr>
          <w:p w:rsidR="00F16884" w:rsidRPr="005C28CD" w:rsidRDefault="00F16884" w:rsidP="00F16884">
            <w:pPr>
              <w:pStyle w:val="a"/>
              <w:numPr>
                <w:ilvl w:val="0"/>
                <w:numId w:val="0"/>
              </w:numPr>
              <w:rPr>
                <w:noProof/>
              </w:rPr>
            </w:pPr>
            <w:r>
              <w:rPr>
                <w:noProof/>
              </w:rPr>
              <w:t>Листинг А.7</w:t>
            </w:r>
          </w:p>
        </w:tc>
      </w:tr>
      <w:tr w:rsidR="00F16884" w:rsidRPr="005C28CD" w:rsidTr="008106CC">
        <w:tc>
          <w:tcPr>
            <w:tcW w:w="2176" w:type="dxa"/>
          </w:tcPr>
          <w:p w:rsidR="00F16884" w:rsidRPr="000D0A19" w:rsidRDefault="00F16884" w:rsidP="00F16884">
            <w:pPr>
              <w:pStyle w:val="a"/>
              <w:numPr>
                <w:ilvl w:val="0"/>
                <w:numId w:val="0"/>
              </w:numPr>
              <w:rPr>
                <w:noProof/>
              </w:rPr>
            </w:pPr>
            <w:r w:rsidRPr="005C28CD">
              <w:rPr>
                <w:noProof/>
                <w:lang w:val="en-US"/>
              </w:rPr>
              <w:t>DataSaver</w:t>
            </w:r>
          </w:p>
        </w:tc>
        <w:tc>
          <w:tcPr>
            <w:tcW w:w="5445" w:type="dxa"/>
          </w:tcPr>
          <w:p w:rsidR="00F16884" w:rsidRPr="005C28CD" w:rsidRDefault="00F16884" w:rsidP="008106CC">
            <w:pPr>
              <w:pStyle w:val="a"/>
              <w:numPr>
                <w:ilvl w:val="0"/>
                <w:numId w:val="0"/>
              </w:numPr>
              <w:spacing w:line="240" w:lineRule="auto"/>
              <w:rPr>
                <w:noProof/>
              </w:rPr>
            </w:pPr>
            <w:r>
              <w:rPr>
                <w:noProof/>
              </w:rPr>
              <w:t>С</w:t>
            </w:r>
            <w:r w:rsidRPr="005C28CD">
              <w:rPr>
                <w:noProof/>
              </w:rPr>
              <w:t>охранение и загрузк</w:t>
            </w:r>
            <w:r>
              <w:rPr>
                <w:noProof/>
              </w:rPr>
              <w:t>а</w:t>
            </w:r>
            <w:r w:rsidRPr="005C28CD">
              <w:rPr>
                <w:noProof/>
              </w:rPr>
              <w:t xml:space="preserve"> данных в </w:t>
            </w:r>
            <w:r w:rsidRPr="005C28CD">
              <w:rPr>
                <w:noProof/>
                <w:lang w:val="en-US"/>
              </w:rPr>
              <w:t>XML</w:t>
            </w:r>
            <w:r w:rsidRPr="005C28CD">
              <w:rPr>
                <w:noProof/>
              </w:rPr>
              <w:t>-файл.</w:t>
            </w:r>
          </w:p>
        </w:tc>
        <w:tc>
          <w:tcPr>
            <w:tcW w:w="1999" w:type="dxa"/>
          </w:tcPr>
          <w:p w:rsidR="00F16884" w:rsidRPr="005C28CD" w:rsidRDefault="00F16884" w:rsidP="00F16884">
            <w:pPr>
              <w:pStyle w:val="a"/>
              <w:numPr>
                <w:ilvl w:val="0"/>
                <w:numId w:val="0"/>
              </w:numPr>
              <w:rPr>
                <w:noProof/>
              </w:rPr>
            </w:pPr>
            <w:r>
              <w:rPr>
                <w:noProof/>
              </w:rPr>
              <w:t>Листинг А.8</w:t>
            </w:r>
          </w:p>
        </w:tc>
      </w:tr>
      <w:tr w:rsidR="008106CC" w:rsidRPr="005C28CD" w:rsidTr="008106CC">
        <w:tc>
          <w:tcPr>
            <w:tcW w:w="2176" w:type="dxa"/>
          </w:tcPr>
          <w:p w:rsidR="008106CC" w:rsidRPr="005C28CD" w:rsidRDefault="008106CC" w:rsidP="008106CC">
            <w:pPr>
              <w:pStyle w:val="a"/>
              <w:numPr>
                <w:ilvl w:val="0"/>
                <w:numId w:val="0"/>
              </w:numPr>
              <w:rPr>
                <w:noProof/>
                <w:lang w:val="en-US"/>
              </w:rPr>
            </w:pPr>
            <w:r w:rsidRPr="005C28CD">
              <w:rPr>
                <w:noProof/>
                <w:lang w:val="en-US"/>
              </w:rPr>
              <w:t>Finish</w:t>
            </w:r>
          </w:p>
        </w:tc>
        <w:tc>
          <w:tcPr>
            <w:tcW w:w="5445" w:type="dxa"/>
          </w:tcPr>
          <w:p w:rsidR="008106CC" w:rsidRPr="005C28CD" w:rsidRDefault="008106CC" w:rsidP="008106CC">
            <w:pPr>
              <w:pStyle w:val="a"/>
              <w:numPr>
                <w:ilvl w:val="0"/>
                <w:numId w:val="0"/>
              </w:numPr>
              <w:spacing w:line="240" w:lineRule="auto"/>
              <w:rPr>
                <w:noProof/>
              </w:rPr>
            </w:pPr>
            <w:r>
              <w:rPr>
                <w:noProof/>
              </w:rPr>
              <w:t>З</w:t>
            </w:r>
            <w:r w:rsidRPr="005C28CD">
              <w:rPr>
                <w:noProof/>
              </w:rPr>
              <w:t>авершение уровня по его прохождению и начисление баллов.</w:t>
            </w:r>
          </w:p>
        </w:tc>
        <w:tc>
          <w:tcPr>
            <w:tcW w:w="1999" w:type="dxa"/>
          </w:tcPr>
          <w:p w:rsidR="008106CC" w:rsidRPr="005C28CD" w:rsidRDefault="008106CC" w:rsidP="008106CC">
            <w:pPr>
              <w:pStyle w:val="a"/>
              <w:numPr>
                <w:ilvl w:val="0"/>
                <w:numId w:val="0"/>
              </w:numPr>
              <w:rPr>
                <w:noProof/>
              </w:rPr>
            </w:pPr>
            <w:r>
              <w:rPr>
                <w:noProof/>
              </w:rPr>
              <w:t>Листинг А.9</w:t>
            </w:r>
          </w:p>
        </w:tc>
      </w:tr>
      <w:tr w:rsidR="008106CC" w:rsidRPr="005C28CD" w:rsidTr="008106CC">
        <w:tc>
          <w:tcPr>
            <w:tcW w:w="2176" w:type="dxa"/>
          </w:tcPr>
          <w:p w:rsidR="008106CC" w:rsidRPr="000D0A19" w:rsidRDefault="008106CC" w:rsidP="008106CC">
            <w:pPr>
              <w:pStyle w:val="a"/>
              <w:numPr>
                <w:ilvl w:val="0"/>
                <w:numId w:val="0"/>
              </w:numPr>
              <w:rPr>
                <w:noProof/>
              </w:rPr>
            </w:pPr>
            <w:r w:rsidRPr="005C28CD">
              <w:rPr>
                <w:noProof/>
                <w:lang w:val="en-US"/>
              </w:rPr>
              <w:t>Gammacfg</w:t>
            </w:r>
          </w:p>
        </w:tc>
        <w:tc>
          <w:tcPr>
            <w:tcW w:w="5445" w:type="dxa"/>
          </w:tcPr>
          <w:p w:rsidR="008106CC" w:rsidRPr="005C28CD" w:rsidRDefault="008106CC" w:rsidP="008106CC">
            <w:pPr>
              <w:pStyle w:val="a"/>
              <w:numPr>
                <w:ilvl w:val="0"/>
                <w:numId w:val="0"/>
              </w:numPr>
              <w:spacing w:line="240" w:lineRule="auto"/>
              <w:rPr>
                <w:noProof/>
              </w:rPr>
            </w:pPr>
            <w:r>
              <w:rPr>
                <w:noProof/>
              </w:rPr>
              <w:t>К</w:t>
            </w:r>
            <w:r w:rsidRPr="005C28CD">
              <w:rPr>
                <w:noProof/>
              </w:rPr>
              <w:t>онфигураци</w:t>
            </w:r>
            <w:r>
              <w:rPr>
                <w:noProof/>
              </w:rPr>
              <w:t>я</w:t>
            </w:r>
            <w:r w:rsidRPr="005C28CD">
              <w:rPr>
                <w:noProof/>
              </w:rPr>
              <w:t xml:space="preserve"> насыщенности изображения на тренировочном уровне.</w:t>
            </w:r>
          </w:p>
        </w:tc>
        <w:tc>
          <w:tcPr>
            <w:tcW w:w="1999" w:type="dxa"/>
          </w:tcPr>
          <w:p w:rsidR="008106CC" w:rsidRPr="005C28CD" w:rsidRDefault="008106CC" w:rsidP="008106CC">
            <w:pPr>
              <w:pStyle w:val="a"/>
              <w:numPr>
                <w:ilvl w:val="0"/>
                <w:numId w:val="0"/>
              </w:numPr>
              <w:rPr>
                <w:noProof/>
              </w:rPr>
            </w:pPr>
            <w:r>
              <w:rPr>
                <w:noProof/>
              </w:rPr>
              <w:t>Листинг А.10</w:t>
            </w:r>
          </w:p>
        </w:tc>
      </w:tr>
      <w:tr w:rsidR="008106CC" w:rsidRPr="005C28CD" w:rsidTr="008106CC">
        <w:tc>
          <w:tcPr>
            <w:tcW w:w="2176" w:type="dxa"/>
          </w:tcPr>
          <w:p w:rsidR="008106CC" w:rsidRPr="000D0A19" w:rsidRDefault="008106CC" w:rsidP="008106CC">
            <w:pPr>
              <w:pStyle w:val="a"/>
              <w:numPr>
                <w:ilvl w:val="0"/>
                <w:numId w:val="0"/>
              </w:numPr>
              <w:rPr>
                <w:noProof/>
              </w:rPr>
            </w:pPr>
            <w:r w:rsidRPr="005C28CD">
              <w:rPr>
                <w:noProof/>
                <w:lang w:val="en-US"/>
              </w:rPr>
              <w:t>HintRenderer</w:t>
            </w:r>
          </w:p>
        </w:tc>
        <w:tc>
          <w:tcPr>
            <w:tcW w:w="5445" w:type="dxa"/>
          </w:tcPr>
          <w:p w:rsidR="008106CC" w:rsidRPr="005C28CD" w:rsidRDefault="008106CC" w:rsidP="009A6A64">
            <w:pPr>
              <w:pStyle w:val="a"/>
              <w:numPr>
                <w:ilvl w:val="0"/>
                <w:numId w:val="0"/>
              </w:numPr>
              <w:spacing w:line="240" w:lineRule="auto"/>
              <w:rPr>
                <w:noProof/>
              </w:rPr>
            </w:pPr>
            <w:r>
              <w:rPr>
                <w:noProof/>
              </w:rPr>
              <w:t>П</w:t>
            </w:r>
            <w:r w:rsidRPr="005C28CD">
              <w:rPr>
                <w:noProof/>
              </w:rPr>
              <w:t xml:space="preserve">оиск пути </w:t>
            </w:r>
            <w:r>
              <w:rPr>
                <w:noProof/>
              </w:rPr>
              <w:t>в</w:t>
            </w:r>
            <w:r w:rsidRPr="005C28CD">
              <w:rPr>
                <w:noProof/>
              </w:rPr>
              <w:t xml:space="preserve"> проц</w:t>
            </w:r>
            <w:r>
              <w:rPr>
                <w:noProof/>
              </w:rPr>
              <w:t>е</w:t>
            </w:r>
            <w:r w:rsidRPr="005C28CD">
              <w:rPr>
                <w:noProof/>
              </w:rPr>
              <w:t>дурног</w:t>
            </w:r>
            <w:r>
              <w:rPr>
                <w:noProof/>
              </w:rPr>
              <w:t>енериуемом</w:t>
            </w:r>
            <w:r w:rsidRPr="005C28CD">
              <w:rPr>
                <w:noProof/>
              </w:rPr>
              <w:t xml:space="preserve"> лабиринт</w:t>
            </w:r>
            <w:r>
              <w:rPr>
                <w:noProof/>
              </w:rPr>
              <w:t>е</w:t>
            </w:r>
            <w:r w:rsidRPr="005C28CD">
              <w:rPr>
                <w:noProof/>
              </w:rPr>
              <w:t>.</w:t>
            </w:r>
          </w:p>
        </w:tc>
        <w:tc>
          <w:tcPr>
            <w:tcW w:w="1999" w:type="dxa"/>
          </w:tcPr>
          <w:p w:rsidR="008106CC" w:rsidRPr="005C28CD" w:rsidRDefault="008106CC" w:rsidP="008106CC">
            <w:pPr>
              <w:pStyle w:val="a"/>
              <w:numPr>
                <w:ilvl w:val="0"/>
                <w:numId w:val="0"/>
              </w:numPr>
              <w:rPr>
                <w:noProof/>
              </w:rPr>
            </w:pPr>
            <w:r>
              <w:rPr>
                <w:noProof/>
              </w:rPr>
              <w:t>Листинг А.11</w:t>
            </w:r>
          </w:p>
        </w:tc>
      </w:tr>
      <w:tr w:rsidR="009A6A64" w:rsidRPr="005C28CD" w:rsidTr="008106CC">
        <w:tc>
          <w:tcPr>
            <w:tcW w:w="2176" w:type="dxa"/>
          </w:tcPr>
          <w:p w:rsidR="009A6A64" w:rsidRPr="000D0A19" w:rsidRDefault="009A6A64" w:rsidP="009A6A64">
            <w:pPr>
              <w:pStyle w:val="a"/>
              <w:numPr>
                <w:ilvl w:val="0"/>
                <w:numId w:val="0"/>
              </w:numPr>
              <w:rPr>
                <w:noProof/>
              </w:rPr>
            </w:pPr>
            <w:r w:rsidRPr="005C28CD">
              <w:rPr>
                <w:noProof/>
                <w:lang w:val="en-US"/>
              </w:rPr>
              <w:t>Loader</w:t>
            </w:r>
          </w:p>
        </w:tc>
        <w:tc>
          <w:tcPr>
            <w:tcW w:w="5445" w:type="dxa"/>
          </w:tcPr>
          <w:p w:rsidR="009A6A64" w:rsidRPr="005C28CD" w:rsidRDefault="009A6A64" w:rsidP="009A6A64">
            <w:pPr>
              <w:pStyle w:val="a"/>
              <w:numPr>
                <w:ilvl w:val="0"/>
                <w:numId w:val="0"/>
              </w:numPr>
              <w:rPr>
                <w:noProof/>
              </w:rPr>
            </w:pPr>
            <w:r>
              <w:rPr>
                <w:noProof/>
              </w:rPr>
              <w:t>Х</w:t>
            </w:r>
            <w:r w:rsidRPr="005C28CD">
              <w:rPr>
                <w:noProof/>
              </w:rPr>
              <w:t>р</w:t>
            </w:r>
            <w:r>
              <w:rPr>
                <w:noProof/>
              </w:rPr>
              <w:t>а</w:t>
            </w:r>
            <w:r w:rsidRPr="005C28CD">
              <w:rPr>
                <w:noProof/>
              </w:rPr>
              <w:t>н</w:t>
            </w:r>
            <w:r>
              <w:rPr>
                <w:noProof/>
              </w:rPr>
              <w:t>ение</w:t>
            </w:r>
            <w:r w:rsidRPr="005C28CD">
              <w:rPr>
                <w:noProof/>
              </w:rPr>
              <w:t xml:space="preserve"> данны</w:t>
            </w:r>
            <w:r>
              <w:rPr>
                <w:noProof/>
              </w:rPr>
              <w:t>х</w:t>
            </w:r>
            <w:r w:rsidRPr="005C28CD">
              <w:rPr>
                <w:noProof/>
              </w:rPr>
              <w:t>.</w:t>
            </w:r>
          </w:p>
        </w:tc>
        <w:tc>
          <w:tcPr>
            <w:tcW w:w="1999" w:type="dxa"/>
          </w:tcPr>
          <w:p w:rsidR="009A6A64" w:rsidRPr="005C28CD" w:rsidRDefault="009A6A64" w:rsidP="009A6A64">
            <w:pPr>
              <w:pStyle w:val="a"/>
              <w:numPr>
                <w:ilvl w:val="0"/>
                <w:numId w:val="0"/>
              </w:numPr>
              <w:rPr>
                <w:noProof/>
              </w:rPr>
            </w:pPr>
            <w:r>
              <w:rPr>
                <w:noProof/>
              </w:rPr>
              <w:t>Листинг А.12</w:t>
            </w:r>
          </w:p>
        </w:tc>
      </w:tr>
    </w:tbl>
    <w:p w:rsidR="00987E11" w:rsidRPr="00987E11" w:rsidRDefault="00987E11" w:rsidP="00987E11">
      <w:pPr>
        <w:pStyle w:val="a"/>
        <w:numPr>
          <w:ilvl w:val="0"/>
          <w:numId w:val="0"/>
        </w:numPr>
        <w:ind w:left="284"/>
        <w:rPr>
          <w:noProof/>
        </w:rPr>
      </w:pPr>
      <w:r>
        <w:rPr>
          <w:noProof/>
        </w:rPr>
        <w:lastRenderedPageBreak/>
        <w:t>Продолжение таблицы 3.1</w:t>
      </w:r>
    </w:p>
    <w:tbl>
      <w:tblPr>
        <w:tblStyle w:val="ad"/>
        <w:tblW w:w="0" w:type="auto"/>
        <w:tblInd w:w="250" w:type="dxa"/>
        <w:tblLook w:val="04A0" w:firstRow="1" w:lastRow="0" w:firstColumn="1" w:lastColumn="0" w:noHBand="0" w:noVBand="1"/>
      </w:tblPr>
      <w:tblGrid>
        <w:gridCol w:w="2120"/>
        <w:gridCol w:w="5535"/>
        <w:gridCol w:w="1999"/>
      </w:tblGrid>
      <w:tr w:rsidR="007F622B" w:rsidTr="008106CC">
        <w:tc>
          <w:tcPr>
            <w:tcW w:w="2120" w:type="dxa"/>
          </w:tcPr>
          <w:p w:rsidR="007F622B" w:rsidRPr="005C28CD" w:rsidRDefault="007F622B" w:rsidP="00987E11">
            <w:pPr>
              <w:pStyle w:val="a"/>
              <w:numPr>
                <w:ilvl w:val="0"/>
                <w:numId w:val="0"/>
              </w:numPr>
              <w:rPr>
                <w:noProof/>
              </w:rPr>
            </w:pPr>
            <w:r w:rsidRPr="005C28CD">
              <w:rPr>
                <w:noProof/>
              </w:rPr>
              <w:t>Название скрипта</w:t>
            </w:r>
          </w:p>
        </w:tc>
        <w:tc>
          <w:tcPr>
            <w:tcW w:w="5535" w:type="dxa"/>
          </w:tcPr>
          <w:p w:rsidR="007F622B" w:rsidRPr="005C28CD" w:rsidRDefault="00F16884" w:rsidP="00F16884">
            <w:pPr>
              <w:pStyle w:val="a"/>
              <w:numPr>
                <w:ilvl w:val="0"/>
                <w:numId w:val="0"/>
              </w:numPr>
              <w:rPr>
                <w:noProof/>
              </w:rPr>
            </w:pPr>
            <w:r>
              <w:rPr>
                <w:noProof/>
              </w:rPr>
              <w:t>Н</w:t>
            </w:r>
            <w:r w:rsidR="007F622B" w:rsidRPr="005C28CD">
              <w:rPr>
                <w:noProof/>
              </w:rPr>
              <w:t>азначение скрипта</w:t>
            </w:r>
          </w:p>
        </w:tc>
        <w:tc>
          <w:tcPr>
            <w:tcW w:w="1999" w:type="dxa"/>
          </w:tcPr>
          <w:p w:rsidR="007F622B" w:rsidRPr="005C28CD" w:rsidRDefault="008106CC" w:rsidP="008106CC">
            <w:pPr>
              <w:pStyle w:val="a"/>
              <w:numPr>
                <w:ilvl w:val="0"/>
                <w:numId w:val="0"/>
              </w:numPr>
              <w:rPr>
                <w:noProof/>
              </w:rPr>
            </w:pPr>
            <w:r>
              <w:rPr>
                <w:noProof/>
              </w:rPr>
              <w:t>Л</w:t>
            </w:r>
            <w:r w:rsidR="00503828" w:rsidRPr="00503828">
              <w:rPr>
                <w:noProof/>
              </w:rPr>
              <w:t>истинг приложени</w:t>
            </w:r>
            <w:r>
              <w:rPr>
                <w:noProof/>
              </w:rPr>
              <w:t>я</w:t>
            </w:r>
            <w:r w:rsidR="00503828" w:rsidRPr="00503828">
              <w:rPr>
                <w:noProof/>
              </w:rPr>
              <w:t xml:space="preserve"> А</w:t>
            </w:r>
          </w:p>
        </w:tc>
      </w:tr>
      <w:tr w:rsidR="007424FE" w:rsidTr="008106CC">
        <w:tc>
          <w:tcPr>
            <w:tcW w:w="2120" w:type="dxa"/>
          </w:tcPr>
          <w:p w:rsidR="007424FE" w:rsidRPr="000D0A19" w:rsidRDefault="007424FE" w:rsidP="007424FE">
            <w:pPr>
              <w:pStyle w:val="a"/>
              <w:numPr>
                <w:ilvl w:val="0"/>
                <w:numId w:val="0"/>
              </w:numPr>
              <w:rPr>
                <w:noProof/>
              </w:rPr>
            </w:pPr>
            <w:r w:rsidRPr="005C28CD">
              <w:rPr>
                <w:noProof/>
                <w:lang w:val="en-US"/>
              </w:rPr>
              <w:t>Maze</w:t>
            </w:r>
          </w:p>
        </w:tc>
        <w:tc>
          <w:tcPr>
            <w:tcW w:w="5535" w:type="dxa"/>
          </w:tcPr>
          <w:p w:rsidR="007424FE" w:rsidRPr="005C28CD" w:rsidRDefault="007424FE" w:rsidP="009A6A64">
            <w:pPr>
              <w:pStyle w:val="a"/>
              <w:numPr>
                <w:ilvl w:val="0"/>
                <w:numId w:val="0"/>
              </w:numPr>
              <w:spacing w:line="240" w:lineRule="auto"/>
              <w:rPr>
                <w:noProof/>
              </w:rPr>
            </w:pPr>
            <w:r w:rsidRPr="005C28CD">
              <w:rPr>
                <w:noProof/>
              </w:rPr>
              <w:t>Один из составных скриптов</w:t>
            </w:r>
            <w:r>
              <w:rPr>
                <w:noProof/>
              </w:rPr>
              <w:t>,</w:t>
            </w:r>
            <w:r w:rsidRPr="005C28CD">
              <w:rPr>
                <w:noProof/>
              </w:rPr>
              <w:t xml:space="preserve"> отвечащий за генерацию процедурногенерируемого лабиринта.</w:t>
            </w:r>
          </w:p>
        </w:tc>
        <w:tc>
          <w:tcPr>
            <w:tcW w:w="1999" w:type="dxa"/>
          </w:tcPr>
          <w:p w:rsidR="007424FE" w:rsidRPr="005C28CD" w:rsidRDefault="007424FE" w:rsidP="007424FE">
            <w:pPr>
              <w:pStyle w:val="a"/>
              <w:numPr>
                <w:ilvl w:val="0"/>
                <w:numId w:val="0"/>
              </w:numPr>
              <w:rPr>
                <w:noProof/>
              </w:rPr>
            </w:pPr>
            <w:r>
              <w:rPr>
                <w:noProof/>
              </w:rPr>
              <w:t>Листинг А.13</w:t>
            </w:r>
          </w:p>
        </w:tc>
      </w:tr>
      <w:tr w:rsidR="007424FE" w:rsidTr="008106CC">
        <w:tc>
          <w:tcPr>
            <w:tcW w:w="2120" w:type="dxa"/>
          </w:tcPr>
          <w:p w:rsidR="007424FE" w:rsidRPr="000D0A19" w:rsidRDefault="007424FE" w:rsidP="00F16884">
            <w:pPr>
              <w:pStyle w:val="a"/>
              <w:numPr>
                <w:ilvl w:val="0"/>
                <w:numId w:val="0"/>
              </w:numPr>
              <w:rPr>
                <w:noProof/>
              </w:rPr>
            </w:pPr>
            <w:r w:rsidRPr="005C28CD">
              <w:rPr>
                <w:noProof/>
                <w:lang w:val="en-US"/>
              </w:rPr>
              <w:t>MazeGenerator</w:t>
            </w:r>
          </w:p>
        </w:tc>
        <w:tc>
          <w:tcPr>
            <w:tcW w:w="5535" w:type="dxa"/>
          </w:tcPr>
          <w:p w:rsidR="007424FE" w:rsidRPr="005C28CD" w:rsidRDefault="007424FE" w:rsidP="009A6A64">
            <w:pPr>
              <w:pStyle w:val="a"/>
              <w:numPr>
                <w:ilvl w:val="0"/>
                <w:numId w:val="0"/>
              </w:numPr>
              <w:spacing w:line="240" w:lineRule="auto"/>
              <w:rPr>
                <w:noProof/>
              </w:rPr>
            </w:pPr>
            <w:r w:rsidRPr="005C28CD">
              <w:rPr>
                <w:noProof/>
              </w:rPr>
              <w:t>Один из составных скриптов</w:t>
            </w:r>
            <w:r>
              <w:rPr>
                <w:noProof/>
              </w:rPr>
              <w:t>,</w:t>
            </w:r>
            <w:r w:rsidRPr="005C28CD">
              <w:rPr>
                <w:noProof/>
              </w:rPr>
              <w:t xml:space="preserve"> отвечащий за генерацию процедурногенерируемого лабиринта.</w:t>
            </w:r>
          </w:p>
        </w:tc>
        <w:tc>
          <w:tcPr>
            <w:tcW w:w="1999" w:type="dxa"/>
          </w:tcPr>
          <w:p w:rsidR="007424FE" w:rsidRPr="005C28CD" w:rsidRDefault="007424FE" w:rsidP="007424FE">
            <w:pPr>
              <w:pStyle w:val="a"/>
              <w:numPr>
                <w:ilvl w:val="0"/>
                <w:numId w:val="0"/>
              </w:numPr>
              <w:rPr>
                <w:noProof/>
              </w:rPr>
            </w:pPr>
            <w:r>
              <w:rPr>
                <w:noProof/>
              </w:rPr>
              <w:t>Листинг А.14</w:t>
            </w:r>
          </w:p>
        </w:tc>
      </w:tr>
      <w:tr w:rsidR="007424FE" w:rsidTr="008106CC">
        <w:tc>
          <w:tcPr>
            <w:tcW w:w="2120" w:type="dxa"/>
          </w:tcPr>
          <w:p w:rsidR="007424FE" w:rsidRPr="000D0A19" w:rsidRDefault="007424FE" w:rsidP="00F16884">
            <w:pPr>
              <w:pStyle w:val="a"/>
              <w:numPr>
                <w:ilvl w:val="0"/>
                <w:numId w:val="0"/>
              </w:numPr>
              <w:rPr>
                <w:noProof/>
              </w:rPr>
            </w:pPr>
            <w:r w:rsidRPr="005C28CD">
              <w:rPr>
                <w:noProof/>
                <w:lang w:val="en-US"/>
              </w:rPr>
              <w:t>MazeSpawner</w:t>
            </w:r>
          </w:p>
        </w:tc>
        <w:tc>
          <w:tcPr>
            <w:tcW w:w="5535" w:type="dxa"/>
          </w:tcPr>
          <w:p w:rsidR="007424FE" w:rsidRPr="005C28CD" w:rsidRDefault="007424FE" w:rsidP="009A6A64">
            <w:pPr>
              <w:pStyle w:val="a"/>
              <w:numPr>
                <w:ilvl w:val="0"/>
                <w:numId w:val="0"/>
              </w:numPr>
              <w:spacing w:line="240" w:lineRule="auto"/>
              <w:rPr>
                <w:noProof/>
              </w:rPr>
            </w:pPr>
            <w:r w:rsidRPr="005C28CD">
              <w:rPr>
                <w:noProof/>
              </w:rPr>
              <w:t>Один из составных скриптов</w:t>
            </w:r>
            <w:r>
              <w:rPr>
                <w:noProof/>
              </w:rPr>
              <w:t>,</w:t>
            </w:r>
            <w:r w:rsidRPr="005C28CD">
              <w:rPr>
                <w:noProof/>
              </w:rPr>
              <w:t xml:space="preserve"> отвечащий за генерацию процедурногенерируемого лабиринта.</w:t>
            </w:r>
          </w:p>
        </w:tc>
        <w:tc>
          <w:tcPr>
            <w:tcW w:w="1999" w:type="dxa"/>
          </w:tcPr>
          <w:p w:rsidR="007424FE" w:rsidRPr="005C28CD" w:rsidRDefault="007424FE" w:rsidP="007424FE">
            <w:pPr>
              <w:pStyle w:val="a"/>
              <w:numPr>
                <w:ilvl w:val="0"/>
                <w:numId w:val="0"/>
              </w:numPr>
              <w:rPr>
                <w:noProof/>
              </w:rPr>
            </w:pPr>
            <w:r>
              <w:rPr>
                <w:noProof/>
              </w:rPr>
              <w:t>Листинг А.15</w:t>
            </w:r>
          </w:p>
        </w:tc>
      </w:tr>
      <w:tr w:rsidR="00F16884" w:rsidTr="008106CC">
        <w:tc>
          <w:tcPr>
            <w:tcW w:w="2120" w:type="dxa"/>
          </w:tcPr>
          <w:p w:rsidR="00F16884" w:rsidRPr="000D0A19" w:rsidRDefault="00F16884" w:rsidP="00F16884">
            <w:pPr>
              <w:pStyle w:val="a"/>
              <w:numPr>
                <w:ilvl w:val="0"/>
                <w:numId w:val="0"/>
              </w:numPr>
              <w:rPr>
                <w:noProof/>
              </w:rPr>
            </w:pPr>
            <w:r w:rsidRPr="005C28CD">
              <w:rPr>
                <w:noProof/>
                <w:lang w:val="en-US"/>
              </w:rPr>
              <w:t>MenuScript</w:t>
            </w:r>
          </w:p>
        </w:tc>
        <w:tc>
          <w:tcPr>
            <w:tcW w:w="5535" w:type="dxa"/>
          </w:tcPr>
          <w:p w:rsidR="00F16884" w:rsidRPr="005C28CD" w:rsidRDefault="00F16884" w:rsidP="00F16884">
            <w:pPr>
              <w:pStyle w:val="a"/>
              <w:numPr>
                <w:ilvl w:val="0"/>
                <w:numId w:val="0"/>
              </w:numPr>
              <w:rPr>
                <w:noProof/>
              </w:rPr>
            </w:pPr>
            <w:r>
              <w:rPr>
                <w:noProof/>
              </w:rPr>
              <w:t>О</w:t>
            </w:r>
            <w:r w:rsidRPr="005C28CD">
              <w:rPr>
                <w:noProof/>
              </w:rPr>
              <w:t>трисовк</w:t>
            </w:r>
            <w:r>
              <w:rPr>
                <w:noProof/>
              </w:rPr>
              <w:t>а</w:t>
            </w:r>
            <w:r w:rsidRPr="005C28CD">
              <w:rPr>
                <w:noProof/>
              </w:rPr>
              <w:t xml:space="preserve"> главного меню программы.</w:t>
            </w:r>
          </w:p>
        </w:tc>
        <w:tc>
          <w:tcPr>
            <w:tcW w:w="1999" w:type="dxa"/>
          </w:tcPr>
          <w:p w:rsidR="00F16884" w:rsidRPr="005C28CD" w:rsidRDefault="00F16884" w:rsidP="00F16884">
            <w:pPr>
              <w:pStyle w:val="a"/>
              <w:numPr>
                <w:ilvl w:val="0"/>
                <w:numId w:val="0"/>
              </w:numPr>
              <w:rPr>
                <w:noProof/>
              </w:rPr>
            </w:pPr>
            <w:r>
              <w:rPr>
                <w:noProof/>
              </w:rPr>
              <w:t>Листинг А.16</w:t>
            </w:r>
          </w:p>
        </w:tc>
      </w:tr>
      <w:tr w:rsidR="00F16884" w:rsidTr="008106CC">
        <w:tc>
          <w:tcPr>
            <w:tcW w:w="2120" w:type="dxa"/>
          </w:tcPr>
          <w:p w:rsidR="00F16884" w:rsidRPr="000D0A19" w:rsidRDefault="00F16884" w:rsidP="00F16884">
            <w:pPr>
              <w:pStyle w:val="a"/>
              <w:numPr>
                <w:ilvl w:val="0"/>
                <w:numId w:val="0"/>
              </w:numPr>
              <w:rPr>
                <w:noProof/>
              </w:rPr>
            </w:pPr>
            <w:r w:rsidRPr="005C28CD">
              <w:rPr>
                <w:noProof/>
                <w:lang w:val="en-US"/>
              </w:rPr>
              <w:t>Options</w:t>
            </w:r>
          </w:p>
        </w:tc>
        <w:tc>
          <w:tcPr>
            <w:tcW w:w="5535" w:type="dxa"/>
          </w:tcPr>
          <w:p w:rsidR="00F16884" w:rsidRPr="005C28CD" w:rsidRDefault="00F16884" w:rsidP="00F16884">
            <w:pPr>
              <w:pStyle w:val="a"/>
              <w:numPr>
                <w:ilvl w:val="0"/>
                <w:numId w:val="0"/>
              </w:numPr>
              <w:rPr>
                <w:noProof/>
              </w:rPr>
            </w:pPr>
            <w:r>
              <w:rPr>
                <w:noProof/>
              </w:rPr>
              <w:t>Ф</w:t>
            </w:r>
            <w:r w:rsidRPr="005C28CD">
              <w:rPr>
                <w:noProof/>
              </w:rPr>
              <w:t>ункционал меню настроек.</w:t>
            </w:r>
          </w:p>
        </w:tc>
        <w:tc>
          <w:tcPr>
            <w:tcW w:w="1999" w:type="dxa"/>
          </w:tcPr>
          <w:p w:rsidR="00F16884" w:rsidRPr="005C28CD" w:rsidRDefault="00F16884" w:rsidP="00F16884">
            <w:pPr>
              <w:pStyle w:val="a"/>
              <w:numPr>
                <w:ilvl w:val="0"/>
                <w:numId w:val="0"/>
              </w:numPr>
              <w:rPr>
                <w:noProof/>
              </w:rPr>
            </w:pPr>
            <w:r>
              <w:rPr>
                <w:noProof/>
              </w:rPr>
              <w:t>Листинг А.17</w:t>
            </w:r>
          </w:p>
        </w:tc>
      </w:tr>
      <w:tr w:rsidR="00F16884" w:rsidTr="008106CC">
        <w:tc>
          <w:tcPr>
            <w:tcW w:w="2120" w:type="dxa"/>
          </w:tcPr>
          <w:p w:rsidR="00F16884" w:rsidRPr="000D0A19" w:rsidRDefault="00F16884" w:rsidP="00F16884">
            <w:pPr>
              <w:pStyle w:val="a"/>
              <w:numPr>
                <w:ilvl w:val="0"/>
                <w:numId w:val="0"/>
              </w:numPr>
              <w:rPr>
                <w:noProof/>
              </w:rPr>
            </w:pPr>
            <w:r w:rsidRPr="005C28CD">
              <w:rPr>
                <w:noProof/>
                <w:lang w:val="en-US"/>
              </w:rPr>
              <w:t>PauseMenu</w:t>
            </w:r>
          </w:p>
        </w:tc>
        <w:tc>
          <w:tcPr>
            <w:tcW w:w="5535" w:type="dxa"/>
          </w:tcPr>
          <w:p w:rsidR="00F16884" w:rsidRPr="005C28CD" w:rsidRDefault="00F16884" w:rsidP="00F16884">
            <w:pPr>
              <w:pStyle w:val="a"/>
              <w:numPr>
                <w:ilvl w:val="0"/>
                <w:numId w:val="0"/>
              </w:numPr>
              <w:rPr>
                <w:noProof/>
              </w:rPr>
            </w:pPr>
            <w:r>
              <w:rPr>
                <w:noProof/>
              </w:rPr>
              <w:t>М</w:t>
            </w:r>
            <w:r w:rsidRPr="005C28CD">
              <w:rPr>
                <w:noProof/>
              </w:rPr>
              <w:t>еню паузы.</w:t>
            </w:r>
          </w:p>
        </w:tc>
        <w:tc>
          <w:tcPr>
            <w:tcW w:w="1999" w:type="dxa"/>
          </w:tcPr>
          <w:p w:rsidR="00F16884" w:rsidRPr="005C28CD" w:rsidRDefault="00F16884" w:rsidP="00F16884">
            <w:pPr>
              <w:pStyle w:val="a"/>
              <w:numPr>
                <w:ilvl w:val="0"/>
                <w:numId w:val="0"/>
              </w:numPr>
              <w:rPr>
                <w:noProof/>
              </w:rPr>
            </w:pPr>
            <w:r>
              <w:rPr>
                <w:noProof/>
              </w:rPr>
              <w:t>Листинг А.18</w:t>
            </w:r>
          </w:p>
        </w:tc>
      </w:tr>
      <w:tr w:rsidR="00F16884" w:rsidTr="008106CC">
        <w:tc>
          <w:tcPr>
            <w:tcW w:w="2120" w:type="dxa"/>
          </w:tcPr>
          <w:p w:rsidR="00F16884" w:rsidRPr="000D0A19" w:rsidRDefault="00F16884" w:rsidP="00F16884">
            <w:pPr>
              <w:pStyle w:val="a"/>
              <w:numPr>
                <w:ilvl w:val="0"/>
                <w:numId w:val="0"/>
              </w:numPr>
              <w:rPr>
                <w:noProof/>
              </w:rPr>
            </w:pPr>
            <w:r>
              <w:rPr>
                <w:noProof/>
                <w:lang w:val="en-US"/>
              </w:rPr>
              <w:t>PlayerCo</w:t>
            </w:r>
            <w:r w:rsidRPr="005C28CD">
              <w:rPr>
                <w:noProof/>
                <w:lang w:val="en-US"/>
              </w:rPr>
              <w:t>trols</w:t>
            </w:r>
          </w:p>
        </w:tc>
        <w:tc>
          <w:tcPr>
            <w:tcW w:w="5535" w:type="dxa"/>
          </w:tcPr>
          <w:p w:rsidR="00F16884" w:rsidRPr="005C28CD" w:rsidRDefault="00F16884" w:rsidP="00F16884">
            <w:pPr>
              <w:pStyle w:val="a"/>
              <w:numPr>
                <w:ilvl w:val="0"/>
                <w:numId w:val="0"/>
              </w:numPr>
              <w:rPr>
                <w:noProof/>
              </w:rPr>
            </w:pPr>
            <w:r>
              <w:rPr>
                <w:noProof/>
              </w:rPr>
              <w:t>У</w:t>
            </w:r>
            <w:r w:rsidRPr="005C28CD">
              <w:rPr>
                <w:noProof/>
              </w:rPr>
              <w:t>правление персонажем.</w:t>
            </w:r>
          </w:p>
        </w:tc>
        <w:tc>
          <w:tcPr>
            <w:tcW w:w="1999" w:type="dxa"/>
          </w:tcPr>
          <w:p w:rsidR="00F16884" w:rsidRPr="005C28CD" w:rsidRDefault="00F16884" w:rsidP="00F16884">
            <w:pPr>
              <w:pStyle w:val="a"/>
              <w:numPr>
                <w:ilvl w:val="0"/>
                <w:numId w:val="0"/>
              </w:numPr>
              <w:rPr>
                <w:noProof/>
              </w:rPr>
            </w:pPr>
            <w:r>
              <w:rPr>
                <w:noProof/>
              </w:rPr>
              <w:t>Листинг А.19</w:t>
            </w:r>
          </w:p>
        </w:tc>
      </w:tr>
      <w:tr w:rsidR="00F16884" w:rsidTr="008106CC">
        <w:tc>
          <w:tcPr>
            <w:tcW w:w="2120" w:type="dxa"/>
          </w:tcPr>
          <w:p w:rsidR="00F16884" w:rsidRPr="000D0A19" w:rsidRDefault="00F16884" w:rsidP="00F16884">
            <w:pPr>
              <w:pStyle w:val="a"/>
              <w:numPr>
                <w:ilvl w:val="0"/>
                <w:numId w:val="0"/>
              </w:numPr>
              <w:rPr>
                <w:noProof/>
              </w:rPr>
            </w:pPr>
            <w:r w:rsidRPr="005C28CD">
              <w:rPr>
                <w:noProof/>
                <w:lang w:val="en-US"/>
              </w:rPr>
              <w:t>Preview</w:t>
            </w:r>
          </w:p>
        </w:tc>
        <w:tc>
          <w:tcPr>
            <w:tcW w:w="5535" w:type="dxa"/>
          </w:tcPr>
          <w:p w:rsidR="00F16884" w:rsidRPr="005C28CD" w:rsidRDefault="00F16884" w:rsidP="00F16884">
            <w:pPr>
              <w:pStyle w:val="a"/>
              <w:numPr>
                <w:ilvl w:val="0"/>
                <w:numId w:val="0"/>
              </w:numPr>
              <w:rPr>
                <w:noProof/>
              </w:rPr>
            </w:pPr>
            <w:r>
              <w:rPr>
                <w:noProof/>
              </w:rPr>
              <w:t>П</w:t>
            </w:r>
            <w:r w:rsidRPr="005C28CD">
              <w:rPr>
                <w:noProof/>
              </w:rPr>
              <w:t>редпросмотр уровней.</w:t>
            </w:r>
          </w:p>
        </w:tc>
        <w:tc>
          <w:tcPr>
            <w:tcW w:w="1999" w:type="dxa"/>
          </w:tcPr>
          <w:p w:rsidR="00F16884" w:rsidRPr="005C28CD" w:rsidRDefault="00F16884" w:rsidP="00F16884">
            <w:pPr>
              <w:pStyle w:val="a"/>
              <w:numPr>
                <w:ilvl w:val="0"/>
                <w:numId w:val="0"/>
              </w:numPr>
              <w:rPr>
                <w:noProof/>
              </w:rPr>
            </w:pPr>
            <w:r>
              <w:rPr>
                <w:noProof/>
              </w:rPr>
              <w:t>Листинг А.20</w:t>
            </w:r>
          </w:p>
        </w:tc>
      </w:tr>
      <w:tr w:rsidR="008106CC" w:rsidTr="008106CC">
        <w:tc>
          <w:tcPr>
            <w:tcW w:w="2120" w:type="dxa"/>
          </w:tcPr>
          <w:p w:rsidR="008106CC" w:rsidRPr="000D0A19" w:rsidRDefault="008106CC" w:rsidP="008106CC">
            <w:pPr>
              <w:pStyle w:val="a"/>
              <w:numPr>
                <w:ilvl w:val="0"/>
                <w:numId w:val="0"/>
              </w:numPr>
              <w:rPr>
                <w:noProof/>
              </w:rPr>
            </w:pPr>
            <w:r w:rsidRPr="005C28CD">
              <w:rPr>
                <w:noProof/>
                <w:lang w:val="en-US"/>
              </w:rPr>
              <w:t>PreviewImage</w:t>
            </w:r>
          </w:p>
        </w:tc>
        <w:tc>
          <w:tcPr>
            <w:tcW w:w="5535" w:type="dxa"/>
          </w:tcPr>
          <w:p w:rsidR="008106CC" w:rsidRPr="005C28CD" w:rsidRDefault="008106CC" w:rsidP="009A6A64">
            <w:pPr>
              <w:pStyle w:val="a"/>
              <w:numPr>
                <w:ilvl w:val="0"/>
                <w:numId w:val="0"/>
              </w:numPr>
              <w:spacing w:line="240" w:lineRule="auto"/>
              <w:rPr>
                <w:noProof/>
              </w:rPr>
            </w:pPr>
            <w:r w:rsidRPr="005C28CD">
              <w:rPr>
                <w:noProof/>
              </w:rPr>
              <w:t>Скрипт</w:t>
            </w:r>
            <w:r>
              <w:rPr>
                <w:noProof/>
              </w:rPr>
              <w:t>,</w:t>
            </w:r>
            <w:r w:rsidRPr="005C28CD">
              <w:rPr>
                <w:noProof/>
              </w:rPr>
              <w:t xml:space="preserve"> являющийся составным скрипту </w:t>
            </w:r>
            <w:r w:rsidRPr="005C28CD">
              <w:rPr>
                <w:noProof/>
                <w:lang w:val="en-US"/>
              </w:rPr>
              <w:t>Preview</w:t>
            </w:r>
          </w:p>
        </w:tc>
        <w:tc>
          <w:tcPr>
            <w:tcW w:w="1999" w:type="dxa"/>
          </w:tcPr>
          <w:p w:rsidR="008106CC" w:rsidRPr="005C28CD" w:rsidRDefault="008106CC" w:rsidP="008106CC">
            <w:pPr>
              <w:pStyle w:val="a"/>
              <w:numPr>
                <w:ilvl w:val="0"/>
                <w:numId w:val="0"/>
              </w:numPr>
              <w:rPr>
                <w:noProof/>
              </w:rPr>
            </w:pPr>
            <w:r>
              <w:rPr>
                <w:noProof/>
              </w:rPr>
              <w:t>Листинг А.21</w:t>
            </w:r>
          </w:p>
        </w:tc>
      </w:tr>
      <w:tr w:rsidR="008106CC" w:rsidTr="008106CC">
        <w:tc>
          <w:tcPr>
            <w:tcW w:w="2120" w:type="dxa"/>
          </w:tcPr>
          <w:p w:rsidR="008106CC" w:rsidRPr="000D0A19" w:rsidRDefault="008106CC" w:rsidP="008106CC">
            <w:pPr>
              <w:pStyle w:val="a"/>
              <w:numPr>
                <w:ilvl w:val="0"/>
                <w:numId w:val="0"/>
              </w:numPr>
              <w:rPr>
                <w:noProof/>
              </w:rPr>
            </w:pPr>
            <w:r w:rsidRPr="005C28CD">
              <w:rPr>
                <w:noProof/>
                <w:lang w:val="en-US"/>
              </w:rPr>
              <w:t>Scalecfg</w:t>
            </w:r>
          </w:p>
        </w:tc>
        <w:tc>
          <w:tcPr>
            <w:tcW w:w="5535" w:type="dxa"/>
          </w:tcPr>
          <w:p w:rsidR="008106CC" w:rsidRPr="005C28CD" w:rsidRDefault="008106CC" w:rsidP="009A6A64">
            <w:pPr>
              <w:pStyle w:val="a"/>
              <w:numPr>
                <w:ilvl w:val="0"/>
                <w:numId w:val="0"/>
              </w:numPr>
              <w:spacing w:line="240" w:lineRule="auto"/>
              <w:rPr>
                <w:noProof/>
              </w:rPr>
            </w:pPr>
            <w:r>
              <w:rPr>
                <w:noProof/>
              </w:rPr>
              <w:t>К</w:t>
            </w:r>
            <w:r w:rsidRPr="005C28CD">
              <w:rPr>
                <w:noProof/>
              </w:rPr>
              <w:t>онфигураци</w:t>
            </w:r>
            <w:r>
              <w:rPr>
                <w:noProof/>
              </w:rPr>
              <w:t>я</w:t>
            </w:r>
            <w:r w:rsidRPr="005C28CD">
              <w:rPr>
                <w:noProof/>
              </w:rPr>
              <w:t xml:space="preserve"> масштаба на тренировочных уровнях.</w:t>
            </w:r>
          </w:p>
        </w:tc>
        <w:tc>
          <w:tcPr>
            <w:tcW w:w="1999" w:type="dxa"/>
          </w:tcPr>
          <w:p w:rsidR="008106CC" w:rsidRPr="005C28CD" w:rsidRDefault="008106CC" w:rsidP="008106CC">
            <w:pPr>
              <w:pStyle w:val="a"/>
              <w:numPr>
                <w:ilvl w:val="0"/>
                <w:numId w:val="0"/>
              </w:numPr>
              <w:rPr>
                <w:noProof/>
              </w:rPr>
            </w:pPr>
            <w:r>
              <w:rPr>
                <w:noProof/>
              </w:rPr>
              <w:t>Листинг А.22</w:t>
            </w:r>
          </w:p>
        </w:tc>
      </w:tr>
      <w:tr w:rsidR="009A6A64" w:rsidTr="008106CC">
        <w:tc>
          <w:tcPr>
            <w:tcW w:w="2120" w:type="dxa"/>
          </w:tcPr>
          <w:p w:rsidR="009A6A64" w:rsidRPr="000D0A19" w:rsidRDefault="009A6A64" w:rsidP="009A6A64">
            <w:pPr>
              <w:pStyle w:val="a"/>
              <w:numPr>
                <w:ilvl w:val="0"/>
                <w:numId w:val="0"/>
              </w:numPr>
              <w:rPr>
                <w:noProof/>
              </w:rPr>
            </w:pPr>
            <w:r w:rsidRPr="005C28CD">
              <w:rPr>
                <w:noProof/>
                <w:lang w:val="en-US"/>
              </w:rPr>
              <w:t>LevelSelector</w:t>
            </w:r>
          </w:p>
        </w:tc>
        <w:tc>
          <w:tcPr>
            <w:tcW w:w="5535" w:type="dxa"/>
          </w:tcPr>
          <w:p w:rsidR="009A6A64" w:rsidRPr="005C28CD" w:rsidRDefault="009A6A64" w:rsidP="009A6A64">
            <w:pPr>
              <w:pStyle w:val="a"/>
              <w:numPr>
                <w:ilvl w:val="0"/>
                <w:numId w:val="0"/>
              </w:numPr>
              <w:rPr>
                <w:noProof/>
              </w:rPr>
            </w:pPr>
            <w:r>
              <w:rPr>
                <w:noProof/>
              </w:rPr>
              <w:t>П</w:t>
            </w:r>
            <w:r w:rsidRPr="005C28CD">
              <w:rPr>
                <w:noProof/>
              </w:rPr>
              <w:t>еремещение между уровнями.</w:t>
            </w:r>
          </w:p>
        </w:tc>
        <w:tc>
          <w:tcPr>
            <w:tcW w:w="1999" w:type="dxa"/>
          </w:tcPr>
          <w:p w:rsidR="009A6A64" w:rsidRPr="005C28CD" w:rsidRDefault="009A6A64" w:rsidP="009A6A64">
            <w:pPr>
              <w:pStyle w:val="a"/>
              <w:numPr>
                <w:ilvl w:val="0"/>
                <w:numId w:val="0"/>
              </w:numPr>
              <w:rPr>
                <w:noProof/>
              </w:rPr>
            </w:pPr>
            <w:r>
              <w:rPr>
                <w:noProof/>
              </w:rPr>
              <w:t>Листинг А.23</w:t>
            </w:r>
          </w:p>
        </w:tc>
      </w:tr>
      <w:tr w:rsidR="009A6A64" w:rsidTr="008106CC">
        <w:tc>
          <w:tcPr>
            <w:tcW w:w="2120" w:type="dxa"/>
          </w:tcPr>
          <w:p w:rsidR="009A6A64" w:rsidRPr="000D0A19" w:rsidRDefault="009A6A64" w:rsidP="009A6A64">
            <w:pPr>
              <w:pStyle w:val="a"/>
              <w:numPr>
                <w:ilvl w:val="0"/>
                <w:numId w:val="0"/>
              </w:numPr>
              <w:rPr>
                <w:noProof/>
              </w:rPr>
            </w:pPr>
            <w:r w:rsidRPr="005C28CD">
              <w:rPr>
                <w:noProof/>
                <w:lang w:val="en-US"/>
              </w:rPr>
              <w:t>Statistics</w:t>
            </w:r>
          </w:p>
        </w:tc>
        <w:tc>
          <w:tcPr>
            <w:tcW w:w="5535" w:type="dxa"/>
          </w:tcPr>
          <w:p w:rsidR="009A6A64" w:rsidRPr="00513EB2" w:rsidRDefault="009A6A64" w:rsidP="009A6A64">
            <w:pPr>
              <w:pStyle w:val="a"/>
              <w:numPr>
                <w:ilvl w:val="0"/>
                <w:numId w:val="0"/>
              </w:numPr>
              <w:spacing w:line="240" w:lineRule="auto"/>
              <w:rPr>
                <w:noProof/>
              </w:rPr>
            </w:pPr>
            <w:r w:rsidRPr="005C28CD">
              <w:rPr>
                <w:noProof/>
              </w:rPr>
              <w:t>Сохранение, загрузк</w:t>
            </w:r>
            <w:r>
              <w:rPr>
                <w:noProof/>
              </w:rPr>
              <w:t>а</w:t>
            </w:r>
            <w:r w:rsidRPr="005C28CD">
              <w:rPr>
                <w:noProof/>
              </w:rPr>
              <w:t xml:space="preserve"> и отображение статистики.</w:t>
            </w:r>
          </w:p>
        </w:tc>
        <w:tc>
          <w:tcPr>
            <w:tcW w:w="1999" w:type="dxa"/>
          </w:tcPr>
          <w:p w:rsidR="009A6A64" w:rsidRPr="005C28CD" w:rsidRDefault="009A6A64" w:rsidP="009A6A64">
            <w:pPr>
              <w:pStyle w:val="a"/>
              <w:numPr>
                <w:ilvl w:val="0"/>
                <w:numId w:val="0"/>
              </w:numPr>
              <w:rPr>
                <w:noProof/>
              </w:rPr>
            </w:pPr>
            <w:r>
              <w:rPr>
                <w:noProof/>
              </w:rPr>
              <w:t>Листинг А.24</w:t>
            </w:r>
          </w:p>
        </w:tc>
      </w:tr>
    </w:tbl>
    <w:p w:rsidR="000D0A19" w:rsidRDefault="000D0A19" w:rsidP="00F85925">
      <w:pPr>
        <w:pStyle w:val="a"/>
        <w:numPr>
          <w:ilvl w:val="0"/>
          <w:numId w:val="0"/>
        </w:numPr>
        <w:ind w:firstLine="709"/>
        <w:rPr>
          <w:noProof/>
        </w:rPr>
      </w:pPr>
    </w:p>
    <w:p w:rsidR="00EA74B5" w:rsidRDefault="005C28CD" w:rsidP="00F85925">
      <w:pPr>
        <w:pStyle w:val="a"/>
        <w:numPr>
          <w:ilvl w:val="0"/>
          <w:numId w:val="0"/>
        </w:numPr>
        <w:ind w:firstLine="709"/>
        <w:rPr>
          <w:noProof/>
        </w:rPr>
      </w:pPr>
      <w:r w:rsidRPr="005C28CD">
        <w:rPr>
          <w:noProof/>
        </w:rPr>
        <w:t>Н</w:t>
      </w:r>
      <w:r w:rsidR="00EA74B5">
        <w:rPr>
          <w:noProof/>
        </w:rPr>
        <w:t>а рисунке</w:t>
      </w:r>
      <w:r>
        <w:rPr>
          <w:noProof/>
        </w:rPr>
        <w:t xml:space="preserve"> 3.10</w:t>
      </w:r>
      <w:r w:rsidR="00EA74B5">
        <w:rPr>
          <w:noProof/>
        </w:rPr>
        <w:t xml:space="preserve"> представлена диаграмма классов</w:t>
      </w:r>
      <w:r w:rsidR="0074619B">
        <w:rPr>
          <w:noProof/>
        </w:rPr>
        <w:t xml:space="preserve">, ответственных за взаимодействие </w:t>
      </w:r>
      <w:r w:rsidR="00EA74B5">
        <w:rPr>
          <w:noProof/>
        </w:rPr>
        <w:t xml:space="preserve">с </w:t>
      </w:r>
      <w:r w:rsidR="00EA74B5">
        <w:rPr>
          <w:noProof/>
          <w:lang w:val="en-US"/>
        </w:rPr>
        <w:t>XML</w:t>
      </w:r>
      <w:r w:rsidR="00EA74B5">
        <w:rPr>
          <w:noProof/>
        </w:rPr>
        <w:t>-файлом.</w:t>
      </w:r>
    </w:p>
    <w:p w:rsidR="00A609DD" w:rsidRDefault="0014658E" w:rsidP="0074619B">
      <w:pPr>
        <w:pStyle w:val="af5"/>
        <w:jc w:val="center"/>
        <w:rPr>
          <w:noProof/>
        </w:rPr>
      </w:pPr>
      <w:r>
        <w:rPr>
          <w:noProof/>
        </w:rPr>
        <w:lastRenderedPageBreak/>
        <w:pict>
          <v:shape id="_x0000_i1036" type="#_x0000_t75" style="width:453.3pt;height:485.85pt">
            <v:imagedata r:id="rId29" o:title="ClassDiagramFinish (1)" croptop="-683f" cropbottom="29218f" cropright="39830f"/>
          </v:shape>
        </w:pict>
      </w:r>
    </w:p>
    <w:p w:rsidR="009A6A64" w:rsidRPr="009A6A64" w:rsidRDefault="009A6A64" w:rsidP="00F85925">
      <w:pPr>
        <w:jc w:val="center"/>
        <w:rPr>
          <w:noProof/>
          <w:sz w:val="16"/>
          <w:szCs w:val="16"/>
        </w:rPr>
      </w:pPr>
    </w:p>
    <w:p w:rsidR="00EA74B5" w:rsidRDefault="00E55FAF" w:rsidP="00F85925">
      <w:pPr>
        <w:jc w:val="center"/>
        <w:rPr>
          <w:noProof/>
        </w:rPr>
      </w:pPr>
      <w:r w:rsidRPr="0010790C">
        <w:rPr>
          <w:noProof/>
        </w:rPr>
        <w:t>Рисунок 3.10 – Диа</w:t>
      </w:r>
      <w:r w:rsidR="0066156F" w:rsidRPr="0010790C">
        <w:rPr>
          <w:noProof/>
        </w:rPr>
        <w:t>грамма классов</w:t>
      </w:r>
      <w:r w:rsidR="0074619B" w:rsidRPr="0010790C">
        <w:rPr>
          <w:noProof/>
        </w:rPr>
        <w:t xml:space="preserve">, ответственных за взаимодействие с </w:t>
      </w:r>
      <w:r w:rsidR="0074619B" w:rsidRPr="0010790C">
        <w:rPr>
          <w:noProof/>
          <w:lang w:val="en-US"/>
        </w:rPr>
        <w:t>XML</w:t>
      </w:r>
      <w:r w:rsidR="00E83C43" w:rsidRPr="0010790C">
        <w:rPr>
          <w:noProof/>
        </w:rPr>
        <w:t>-файлом</w:t>
      </w:r>
    </w:p>
    <w:p w:rsidR="009A6A64" w:rsidRPr="009A6A64" w:rsidRDefault="009A6A64" w:rsidP="00F85925">
      <w:pPr>
        <w:jc w:val="center"/>
        <w:rPr>
          <w:noProof/>
          <w:sz w:val="16"/>
          <w:szCs w:val="16"/>
        </w:rPr>
      </w:pPr>
    </w:p>
    <w:p w:rsidR="00EA74B5" w:rsidRDefault="00EA74B5" w:rsidP="00EA74B5">
      <w:pPr>
        <w:rPr>
          <w:noProof/>
        </w:rPr>
      </w:pPr>
      <w:r>
        <w:rPr>
          <w:noProof/>
        </w:rPr>
        <w:t>На рисунке 3.11 представленна д</w:t>
      </w:r>
      <w:r w:rsidR="00034CA2">
        <w:rPr>
          <w:noProof/>
        </w:rPr>
        <w:t>иа</w:t>
      </w:r>
      <w:r>
        <w:rPr>
          <w:noProof/>
        </w:rPr>
        <w:t>грамма классов</w:t>
      </w:r>
      <w:r w:rsidR="0074619B">
        <w:rPr>
          <w:noProof/>
        </w:rPr>
        <w:t>,</w:t>
      </w:r>
      <w:r>
        <w:rPr>
          <w:noProof/>
        </w:rPr>
        <w:t xml:space="preserve"> отвечающих за прцедурную генерацию одного из тренировочных уровней.</w:t>
      </w:r>
    </w:p>
    <w:p w:rsidR="0066156F" w:rsidRPr="00143200" w:rsidRDefault="0014658E" w:rsidP="0074619B">
      <w:pPr>
        <w:pStyle w:val="af5"/>
        <w:jc w:val="center"/>
        <w:rPr>
          <w:noProof/>
          <w:lang w:val="en-US"/>
        </w:rPr>
      </w:pPr>
      <w:r>
        <w:rPr>
          <w:noProof/>
        </w:rPr>
        <w:lastRenderedPageBreak/>
        <w:pict>
          <v:shape id="_x0000_i1037" type="#_x0000_t75" style="width:439.5pt;height:291.75pt">
            <v:imagedata r:id="rId30" o:title="ClassDiagram" croptop="-361f" cropbottom="48370f" cropleft="45902f"/>
          </v:shape>
        </w:pict>
      </w:r>
    </w:p>
    <w:p w:rsidR="0066156F" w:rsidRDefault="00034CA2" w:rsidP="0066156F">
      <w:pPr>
        <w:jc w:val="center"/>
        <w:rPr>
          <w:noProof/>
        </w:rPr>
      </w:pPr>
      <w:r>
        <w:rPr>
          <w:noProof/>
        </w:rPr>
        <w:t>Рисунок 3.11 – Диа</w:t>
      </w:r>
      <w:r w:rsidR="0066156F">
        <w:rPr>
          <w:noProof/>
        </w:rPr>
        <w:t>грамма классов</w:t>
      </w:r>
      <w:r w:rsidR="0074619B">
        <w:rPr>
          <w:noProof/>
        </w:rPr>
        <w:t>,</w:t>
      </w:r>
      <w:r w:rsidR="000528CA">
        <w:rPr>
          <w:noProof/>
        </w:rPr>
        <w:t xml:space="preserve"> отвечающих за прцедурную генерацию</w:t>
      </w:r>
      <w:r w:rsidR="00EA74B5">
        <w:rPr>
          <w:noProof/>
        </w:rPr>
        <w:t xml:space="preserve"> уровня</w:t>
      </w:r>
    </w:p>
    <w:p w:rsidR="00034CA2" w:rsidRPr="009A6A64" w:rsidRDefault="00034CA2" w:rsidP="0074619B">
      <w:pPr>
        <w:rPr>
          <w:noProof/>
          <w:sz w:val="16"/>
          <w:szCs w:val="16"/>
        </w:rPr>
      </w:pPr>
    </w:p>
    <w:p w:rsidR="0074619B" w:rsidRDefault="0074619B" w:rsidP="0074619B">
      <w:pPr>
        <w:rPr>
          <w:noProof/>
        </w:rPr>
      </w:pPr>
      <w:r>
        <w:rPr>
          <w:noProof/>
        </w:rPr>
        <w:t>На рисунке 3.12 представленна д</w:t>
      </w:r>
      <w:r w:rsidR="00034CA2">
        <w:rPr>
          <w:noProof/>
        </w:rPr>
        <w:t>иа</w:t>
      </w:r>
      <w:r>
        <w:rPr>
          <w:noProof/>
        </w:rPr>
        <w:t>грамма классов, отвечающих за предпоказ уровней в меню выбора уровней.</w:t>
      </w:r>
    </w:p>
    <w:p w:rsidR="0066156F" w:rsidRDefault="0014658E" w:rsidP="0074619B">
      <w:pPr>
        <w:pStyle w:val="af5"/>
        <w:jc w:val="center"/>
        <w:rPr>
          <w:noProof/>
        </w:rPr>
      </w:pPr>
      <w:r>
        <w:rPr>
          <w:noProof/>
        </w:rPr>
        <w:pict>
          <v:shape id="_x0000_i1038" type="#_x0000_t75" style="width:275.5pt;height:199.7pt">
            <v:imagedata r:id="rId30" o:title="ClassDiagram" croptop="45821f" cropbottom="9721f" cropleft="9285f" cropright="45997f"/>
          </v:shape>
        </w:pict>
      </w:r>
    </w:p>
    <w:p w:rsidR="009A6A64" w:rsidRPr="009A6A64" w:rsidRDefault="009A6A64" w:rsidP="0066156F">
      <w:pPr>
        <w:jc w:val="center"/>
        <w:rPr>
          <w:noProof/>
          <w:sz w:val="16"/>
          <w:szCs w:val="16"/>
        </w:rPr>
      </w:pPr>
    </w:p>
    <w:p w:rsidR="0066156F" w:rsidRDefault="00034CA2" w:rsidP="0066156F">
      <w:pPr>
        <w:jc w:val="center"/>
        <w:rPr>
          <w:noProof/>
        </w:rPr>
      </w:pPr>
      <w:r>
        <w:rPr>
          <w:noProof/>
        </w:rPr>
        <w:t>Рисунок 3.12 – Диа</w:t>
      </w:r>
      <w:r w:rsidR="0066156F">
        <w:rPr>
          <w:noProof/>
        </w:rPr>
        <w:t>грамма классов</w:t>
      </w:r>
      <w:r w:rsidR="0074619B">
        <w:rPr>
          <w:noProof/>
        </w:rPr>
        <w:t>,</w:t>
      </w:r>
      <w:r w:rsidR="000528CA">
        <w:rPr>
          <w:noProof/>
        </w:rPr>
        <w:t xml:space="preserve"> отвечающих за предпоказ уровня</w:t>
      </w:r>
    </w:p>
    <w:p w:rsidR="00034CA2" w:rsidRDefault="00034CA2" w:rsidP="00F32759">
      <w:pPr>
        <w:rPr>
          <w:noProof/>
        </w:rPr>
      </w:pPr>
      <w:r>
        <w:rPr>
          <w:noProof/>
        </w:rPr>
        <w:lastRenderedPageBreak/>
        <w:t>На рисунке 3.13 представленна диаграмма сл</w:t>
      </w:r>
      <w:r w:rsidR="006B3C0D">
        <w:rPr>
          <w:noProof/>
        </w:rPr>
        <w:t>у</w:t>
      </w:r>
      <w:r>
        <w:rPr>
          <w:noProof/>
        </w:rPr>
        <w:t>жебных классов, отвечающих за исполнение функций внутри меню программы.</w:t>
      </w:r>
    </w:p>
    <w:p w:rsidR="0066156F" w:rsidRDefault="0014658E" w:rsidP="0074619B">
      <w:pPr>
        <w:pStyle w:val="af5"/>
        <w:jc w:val="center"/>
        <w:rPr>
          <w:noProof/>
        </w:rPr>
      </w:pPr>
      <w:r>
        <w:rPr>
          <w:noProof/>
        </w:rPr>
        <w:pict>
          <v:shape id="_x0000_i1039" type="#_x0000_t75" style="width:200.95pt;height:403.85pt">
            <v:imagedata r:id="rId31" o:title="ClassDiagram (1)" croptop="44155f" cropbottom="-570f" cropright="57477f"/>
          </v:shape>
        </w:pict>
      </w:r>
    </w:p>
    <w:p w:rsidR="009A6A64" w:rsidRPr="009A6A64" w:rsidRDefault="009A6A64" w:rsidP="000D0A19">
      <w:pPr>
        <w:jc w:val="center"/>
        <w:rPr>
          <w:noProof/>
          <w:sz w:val="16"/>
          <w:szCs w:val="16"/>
        </w:rPr>
      </w:pPr>
    </w:p>
    <w:p w:rsidR="000D0A19" w:rsidRDefault="00E55FAF" w:rsidP="000D0A19">
      <w:pPr>
        <w:jc w:val="center"/>
        <w:rPr>
          <w:noProof/>
        </w:rPr>
      </w:pPr>
      <w:r>
        <w:rPr>
          <w:noProof/>
        </w:rPr>
        <w:t>Рисунок 3.13 – Диа</w:t>
      </w:r>
      <w:r w:rsidR="0066156F">
        <w:rPr>
          <w:noProof/>
        </w:rPr>
        <w:t>грамма</w:t>
      </w:r>
      <w:r>
        <w:rPr>
          <w:noProof/>
        </w:rPr>
        <w:t xml:space="preserve"> служебных</w:t>
      </w:r>
      <w:r w:rsidR="0066156F">
        <w:rPr>
          <w:noProof/>
        </w:rPr>
        <w:t xml:space="preserve"> классов</w:t>
      </w:r>
    </w:p>
    <w:p w:rsidR="009A6A64" w:rsidRPr="009A6A64" w:rsidRDefault="009A6A64" w:rsidP="000D0A19">
      <w:pPr>
        <w:jc w:val="center"/>
        <w:rPr>
          <w:noProof/>
          <w:sz w:val="16"/>
          <w:szCs w:val="16"/>
        </w:rPr>
      </w:pPr>
    </w:p>
    <w:p w:rsidR="00B34EA7" w:rsidRDefault="00B34EA7" w:rsidP="000D0A19">
      <w:pPr>
        <w:pStyle w:val="a"/>
        <w:numPr>
          <w:ilvl w:val="0"/>
          <w:numId w:val="0"/>
        </w:numPr>
        <w:ind w:firstLine="709"/>
        <w:rPr>
          <w:noProof/>
        </w:rPr>
      </w:pPr>
      <w:r w:rsidRPr="00950C66">
        <w:rPr>
          <w:noProof/>
        </w:rPr>
        <w:t xml:space="preserve">Текст скриптов приведен в приложении </w:t>
      </w:r>
      <w:r w:rsidR="00950C66" w:rsidRPr="00950C66">
        <w:rPr>
          <w:noProof/>
        </w:rPr>
        <w:t>А.</w:t>
      </w:r>
    </w:p>
    <w:p w:rsidR="009A6A64" w:rsidRDefault="009A6A64" w:rsidP="000D0A19">
      <w:pPr>
        <w:pStyle w:val="a"/>
        <w:numPr>
          <w:ilvl w:val="0"/>
          <w:numId w:val="0"/>
        </w:numPr>
        <w:ind w:firstLine="709"/>
        <w:rPr>
          <w:noProof/>
        </w:rPr>
      </w:pPr>
    </w:p>
    <w:p w:rsidR="00F32759" w:rsidRDefault="00CB3115" w:rsidP="00F32759">
      <w:pPr>
        <w:pStyle w:val="a"/>
        <w:numPr>
          <w:ilvl w:val="0"/>
          <w:numId w:val="0"/>
        </w:numPr>
        <w:ind w:left="284"/>
        <w:outlineLvl w:val="1"/>
        <w:rPr>
          <w:rFonts w:ascii="Arial" w:hAnsi="Arial" w:cs="Arial"/>
          <w:b/>
          <w:noProof/>
          <w:sz w:val="32"/>
          <w:szCs w:val="32"/>
        </w:rPr>
      </w:pPr>
      <w:bookmarkStart w:id="17" w:name="_Toc41160079"/>
      <w:r>
        <w:rPr>
          <w:rFonts w:ascii="Arial" w:hAnsi="Arial" w:cs="Arial"/>
          <w:b/>
          <w:noProof/>
          <w:sz w:val="32"/>
          <w:szCs w:val="32"/>
        </w:rPr>
        <w:t>3.5</w:t>
      </w:r>
      <w:r w:rsidRPr="00A266F5">
        <w:rPr>
          <w:rFonts w:ascii="Arial" w:hAnsi="Arial" w:cs="Arial"/>
          <w:b/>
          <w:noProof/>
          <w:sz w:val="32"/>
          <w:szCs w:val="32"/>
        </w:rPr>
        <w:t>.</w:t>
      </w:r>
      <w:r>
        <w:rPr>
          <w:rFonts w:ascii="Arial" w:hAnsi="Arial" w:cs="Arial"/>
          <w:b/>
          <w:noProof/>
          <w:sz w:val="32"/>
          <w:szCs w:val="32"/>
        </w:rPr>
        <w:t xml:space="preserve"> ПРОЦЕСС ТРЕНИРОВКИ</w:t>
      </w:r>
      <w:bookmarkEnd w:id="17"/>
    </w:p>
    <w:p w:rsidR="00CB3115" w:rsidRPr="00F32759" w:rsidRDefault="00CB3115" w:rsidP="00F85925">
      <w:pPr>
        <w:rPr>
          <w:rFonts w:ascii="Arial" w:hAnsi="Arial" w:cs="Arial"/>
          <w:b/>
          <w:noProof/>
          <w:sz w:val="32"/>
          <w:szCs w:val="32"/>
        </w:rPr>
      </w:pPr>
      <w:r>
        <w:rPr>
          <w:noProof/>
        </w:rPr>
        <w:t xml:space="preserve">Проект состоит из сцен – файлов, содержащих всю визуальную и программную составляющую приложения, со всеми объектами, сценарием и настройками.  </w:t>
      </w:r>
    </w:p>
    <w:p w:rsidR="00CB3115" w:rsidRDefault="00CB3115" w:rsidP="00F85925">
      <w:pPr>
        <w:rPr>
          <w:noProof/>
        </w:rPr>
      </w:pPr>
      <w:r>
        <w:rPr>
          <w:noProof/>
        </w:rPr>
        <w:lastRenderedPageBreak/>
        <w:t>Объекты, в свою очередь</w:t>
      </w:r>
      <w:r w:rsidR="00B34EA7">
        <w:rPr>
          <w:noProof/>
        </w:rPr>
        <w:t>,</w:t>
      </w:r>
      <w:r>
        <w:rPr>
          <w:noProof/>
        </w:rPr>
        <w:t xml:space="preserve"> содержат наборы компонентов, с которыми взаимодействуют скрипты. У любого объекта на сцене обязательно присутствует компонент Transform</w:t>
      </w:r>
      <w:r w:rsidR="009A6A64">
        <w:rPr>
          <w:noProof/>
        </w:rPr>
        <w:t>, хранящий</w:t>
      </w:r>
      <w:r>
        <w:rPr>
          <w:noProof/>
        </w:rPr>
        <w:t xml:space="preserve"> координаты местоположения, поворота и размеров объекта по всем трём осям. У объектов с видимой геометрией также по у</w:t>
      </w:r>
      <w:r w:rsidR="009479F6">
        <w:rPr>
          <w:noProof/>
        </w:rPr>
        <w:t>молчанию присутствует компонент</w:t>
      </w:r>
      <w:r w:rsidR="009479F6" w:rsidRPr="009479F6">
        <w:rPr>
          <w:noProof/>
        </w:rPr>
        <w:t xml:space="preserve"> </w:t>
      </w:r>
      <w:r w:rsidR="009479F6" w:rsidRPr="00F32759">
        <w:rPr>
          <w:noProof/>
        </w:rPr>
        <w:t>Sprite</w:t>
      </w:r>
      <w:r w:rsidR="009479F6">
        <w:rPr>
          <w:noProof/>
        </w:rPr>
        <w:t xml:space="preserve"> </w:t>
      </w:r>
      <w:r>
        <w:rPr>
          <w:noProof/>
        </w:rPr>
        <w:t>Renderer, делающий модель объ</w:t>
      </w:r>
      <w:r w:rsidR="00B34EA7">
        <w:rPr>
          <w:noProof/>
        </w:rPr>
        <w:t>екта видимой.</w:t>
      </w:r>
      <w:r w:rsidR="009479F6">
        <w:rPr>
          <w:noProof/>
        </w:rPr>
        <w:t xml:space="preserve"> На данный момент приложение </w:t>
      </w:r>
      <w:r>
        <w:rPr>
          <w:noProof/>
        </w:rPr>
        <w:t>сос</w:t>
      </w:r>
      <w:r w:rsidR="009479F6">
        <w:rPr>
          <w:noProof/>
        </w:rPr>
        <w:t>тоит из главного меню и 5 тренировочных уровней</w:t>
      </w:r>
      <w:r>
        <w:rPr>
          <w:noProof/>
        </w:rPr>
        <w:t>. При запуске приложения пользователь видит экран гла</w:t>
      </w:r>
      <w:r w:rsidR="008F6009">
        <w:rPr>
          <w:noProof/>
        </w:rPr>
        <w:t>вного меню, в котором доступны 4 кнопки: выбор уровня, статистика, настройки и в</w:t>
      </w:r>
      <w:r>
        <w:rPr>
          <w:noProof/>
        </w:rPr>
        <w:t xml:space="preserve">ыход. Реализация </w:t>
      </w:r>
      <w:r w:rsidR="009A6A64">
        <w:rPr>
          <w:noProof/>
        </w:rPr>
        <w:t>показана</w:t>
      </w:r>
      <w:r>
        <w:rPr>
          <w:noProof/>
        </w:rPr>
        <w:t xml:space="preserve"> на рисунке</w:t>
      </w:r>
      <w:r w:rsidR="0066156F">
        <w:rPr>
          <w:noProof/>
        </w:rPr>
        <w:t xml:space="preserve"> 3.14</w:t>
      </w:r>
      <w:r w:rsidR="004F72D9">
        <w:rPr>
          <w:noProof/>
        </w:rPr>
        <w:t>.</w:t>
      </w:r>
      <w:r>
        <w:rPr>
          <w:noProof/>
        </w:rPr>
        <w:t xml:space="preserve"> </w:t>
      </w:r>
    </w:p>
    <w:p w:rsidR="009A6A64" w:rsidRPr="009A6A64" w:rsidRDefault="009A6A64" w:rsidP="00F85925">
      <w:pPr>
        <w:rPr>
          <w:noProof/>
          <w:sz w:val="16"/>
          <w:szCs w:val="16"/>
        </w:rPr>
      </w:pPr>
    </w:p>
    <w:p w:rsidR="00CB3115" w:rsidRDefault="009479F6" w:rsidP="0074619B">
      <w:pPr>
        <w:pStyle w:val="af5"/>
        <w:jc w:val="center"/>
        <w:rPr>
          <w:noProof/>
        </w:rPr>
      </w:pPr>
      <w:r>
        <w:rPr>
          <w:noProof/>
        </w:rPr>
        <w:drawing>
          <wp:inline distT="0" distB="0" distL="0" distR="0" wp14:anchorId="404A168E" wp14:editId="34EC084A">
            <wp:extent cx="5676306" cy="2803896"/>
            <wp:effectExtent l="0" t="0" r="0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2"/>
                    <a:srcRect l="14865" t="12879" r="16720" b="30905"/>
                    <a:stretch/>
                  </pic:blipFill>
                  <pic:spPr bwMode="auto">
                    <a:xfrm>
                      <a:off x="0" y="0"/>
                      <a:ext cx="5714038" cy="28225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A6A64" w:rsidRPr="009A6A64" w:rsidRDefault="009A6A64" w:rsidP="00F32759">
      <w:pPr>
        <w:pStyle w:val="a"/>
        <w:numPr>
          <w:ilvl w:val="0"/>
          <w:numId w:val="0"/>
        </w:numPr>
        <w:ind w:left="284"/>
        <w:jc w:val="center"/>
        <w:rPr>
          <w:noProof/>
          <w:sz w:val="16"/>
          <w:szCs w:val="16"/>
        </w:rPr>
      </w:pPr>
    </w:p>
    <w:p w:rsidR="00F32759" w:rsidRDefault="0066156F" w:rsidP="00F32759">
      <w:pPr>
        <w:pStyle w:val="a"/>
        <w:numPr>
          <w:ilvl w:val="0"/>
          <w:numId w:val="0"/>
        </w:numPr>
        <w:ind w:left="284"/>
        <w:jc w:val="center"/>
        <w:rPr>
          <w:noProof/>
        </w:rPr>
      </w:pPr>
      <w:r>
        <w:rPr>
          <w:noProof/>
        </w:rPr>
        <w:t>Рисунок 3.14</w:t>
      </w:r>
      <w:r w:rsidR="00CB3115" w:rsidRPr="005C28CD">
        <w:rPr>
          <w:noProof/>
        </w:rPr>
        <w:t xml:space="preserve"> – Главное меню</w:t>
      </w:r>
    </w:p>
    <w:p w:rsidR="009A6A64" w:rsidRPr="009A6A64" w:rsidRDefault="009A6A64" w:rsidP="00F32759">
      <w:pPr>
        <w:pStyle w:val="a"/>
        <w:numPr>
          <w:ilvl w:val="0"/>
          <w:numId w:val="0"/>
        </w:numPr>
        <w:ind w:left="284"/>
        <w:jc w:val="center"/>
        <w:rPr>
          <w:noProof/>
          <w:sz w:val="16"/>
          <w:szCs w:val="16"/>
        </w:rPr>
      </w:pPr>
    </w:p>
    <w:p w:rsidR="004F72D9" w:rsidRDefault="008F6009" w:rsidP="00F85925">
      <w:pPr>
        <w:rPr>
          <w:noProof/>
        </w:rPr>
      </w:pPr>
      <w:r>
        <w:rPr>
          <w:noProof/>
        </w:rPr>
        <w:t>При заходе в меню выбора уровня</w:t>
      </w:r>
      <w:r w:rsidR="00CB3115">
        <w:rPr>
          <w:noProof/>
        </w:rPr>
        <w:t xml:space="preserve"> отображает</w:t>
      </w:r>
      <w:r>
        <w:rPr>
          <w:noProof/>
        </w:rPr>
        <w:t>ся список уровней с превью уровня</w:t>
      </w:r>
      <w:r w:rsidR="00CB3115">
        <w:rPr>
          <w:noProof/>
        </w:rPr>
        <w:t>.</w:t>
      </w:r>
      <w:r w:rsidR="004F72D9" w:rsidRPr="004F72D9">
        <w:rPr>
          <w:noProof/>
        </w:rPr>
        <w:t xml:space="preserve"> </w:t>
      </w:r>
      <w:r w:rsidR="004F72D9">
        <w:rPr>
          <w:noProof/>
        </w:rPr>
        <w:t xml:space="preserve">Выбор </w:t>
      </w:r>
      <w:r w:rsidR="005C28CD">
        <w:rPr>
          <w:noProof/>
        </w:rPr>
        <w:t>уров</w:t>
      </w:r>
      <w:r w:rsidR="0066156F">
        <w:rPr>
          <w:noProof/>
        </w:rPr>
        <w:t>ня отображен на рисунке 3.15</w:t>
      </w:r>
      <w:r w:rsidR="004F72D9">
        <w:rPr>
          <w:noProof/>
        </w:rPr>
        <w:t>.</w:t>
      </w:r>
    </w:p>
    <w:p w:rsidR="004F72D9" w:rsidRDefault="007D4B9A" w:rsidP="00034CA2">
      <w:pPr>
        <w:pStyle w:val="af5"/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246CF76F" wp14:editId="6D43449E">
            <wp:extent cx="6078855" cy="3010535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l="14863" t="11461" r="17704" b="33341"/>
                    <a:stretch/>
                  </pic:blipFill>
                  <pic:spPr bwMode="auto">
                    <a:xfrm>
                      <a:off x="0" y="0"/>
                      <a:ext cx="6121052" cy="30314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A6A64" w:rsidRPr="009A6A64" w:rsidRDefault="009A6A64" w:rsidP="004F72D9">
      <w:pPr>
        <w:pStyle w:val="a"/>
        <w:numPr>
          <w:ilvl w:val="0"/>
          <w:numId w:val="0"/>
        </w:numPr>
        <w:ind w:left="284"/>
        <w:jc w:val="center"/>
        <w:rPr>
          <w:noProof/>
          <w:sz w:val="16"/>
          <w:szCs w:val="16"/>
        </w:rPr>
      </w:pPr>
    </w:p>
    <w:p w:rsidR="002D13A8" w:rsidRDefault="0066156F" w:rsidP="004F72D9">
      <w:pPr>
        <w:pStyle w:val="a"/>
        <w:numPr>
          <w:ilvl w:val="0"/>
          <w:numId w:val="0"/>
        </w:numPr>
        <w:ind w:left="284"/>
        <w:jc w:val="center"/>
        <w:rPr>
          <w:noProof/>
        </w:rPr>
      </w:pPr>
      <w:r w:rsidRPr="00666F34">
        <w:rPr>
          <w:noProof/>
        </w:rPr>
        <w:t>Рисунок 3.15</w:t>
      </w:r>
      <w:r w:rsidR="002D13A8" w:rsidRPr="00666F34">
        <w:rPr>
          <w:noProof/>
        </w:rPr>
        <w:t xml:space="preserve"> – Меню выбора уровня</w:t>
      </w:r>
    </w:p>
    <w:p w:rsidR="009A6A64" w:rsidRPr="009A6A64" w:rsidRDefault="009A6A64" w:rsidP="004F72D9">
      <w:pPr>
        <w:pStyle w:val="a"/>
        <w:numPr>
          <w:ilvl w:val="0"/>
          <w:numId w:val="0"/>
        </w:numPr>
        <w:ind w:left="284"/>
        <w:jc w:val="center"/>
        <w:rPr>
          <w:noProof/>
          <w:sz w:val="16"/>
          <w:szCs w:val="16"/>
        </w:rPr>
      </w:pPr>
    </w:p>
    <w:p w:rsidR="008F6009" w:rsidRDefault="00CB3115" w:rsidP="00F32759">
      <w:pPr>
        <w:pStyle w:val="a"/>
        <w:numPr>
          <w:ilvl w:val="0"/>
          <w:numId w:val="0"/>
        </w:numPr>
        <w:ind w:firstLine="709"/>
        <w:rPr>
          <w:noProof/>
        </w:rPr>
      </w:pPr>
      <w:r>
        <w:rPr>
          <w:noProof/>
        </w:rPr>
        <w:t xml:space="preserve">Далее </w:t>
      </w:r>
      <w:r w:rsidR="008F6009">
        <w:rPr>
          <w:noProof/>
        </w:rPr>
        <w:t>пользователь выбирает первый доступный уровень и после его прохождения получает баллы для разблокирования нового уровня</w:t>
      </w:r>
      <w:r>
        <w:rPr>
          <w:noProof/>
        </w:rPr>
        <w:t xml:space="preserve">. </w:t>
      </w:r>
      <w:r w:rsidR="002D13A8">
        <w:rPr>
          <w:noProof/>
        </w:rPr>
        <w:t>Один из</w:t>
      </w:r>
      <w:r w:rsidR="0066156F">
        <w:rPr>
          <w:noProof/>
        </w:rPr>
        <w:t xml:space="preserve"> уровней показан на рисунке 3.16</w:t>
      </w:r>
      <w:r w:rsidR="002D13A8">
        <w:rPr>
          <w:noProof/>
        </w:rPr>
        <w:t>.</w:t>
      </w:r>
    </w:p>
    <w:p w:rsidR="009A6A64" w:rsidRPr="009A6A64" w:rsidRDefault="009A6A64" w:rsidP="00F32759">
      <w:pPr>
        <w:pStyle w:val="a"/>
        <w:numPr>
          <w:ilvl w:val="0"/>
          <w:numId w:val="0"/>
        </w:numPr>
        <w:ind w:firstLine="709"/>
        <w:rPr>
          <w:noProof/>
          <w:sz w:val="16"/>
          <w:szCs w:val="16"/>
        </w:rPr>
      </w:pPr>
    </w:p>
    <w:p w:rsidR="00CB3115" w:rsidRDefault="004F3811" w:rsidP="0074619B">
      <w:pPr>
        <w:pStyle w:val="af5"/>
        <w:jc w:val="center"/>
        <w:rPr>
          <w:noProof/>
        </w:rPr>
      </w:pPr>
      <w:r>
        <w:rPr>
          <w:noProof/>
        </w:rPr>
        <w:drawing>
          <wp:inline distT="0" distB="0" distL="0" distR="0" wp14:anchorId="3767C9EF" wp14:editId="525085FE">
            <wp:extent cx="6136650" cy="3084802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/>
                    <a:srcRect l="12150" t="11182" r="17401" b="29909"/>
                    <a:stretch/>
                  </pic:blipFill>
                  <pic:spPr bwMode="auto">
                    <a:xfrm>
                      <a:off x="0" y="0"/>
                      <a:ext cx="6164066" cy="30985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A6A64" w:rsidRPr="009A6A64" w:rsidRDefault="009A6A64" w:rsidP="008E7BF4">
      <w:pPr>
        <w:jc w:val="center"/>
        <w:rPr>
          <w:noProof/>
          <w:sz w:val="16"/>
          <w:szCs w:val="16"/>
        </w:rPr>
      </w:pPr>
    </w:p>
    <w:p w:rsidR="00CD6BFA" w:rsidRPr="001E6843" w:rsidRDefault="0066156F" w:rsidP="008E7BF4">
      <w:pPr>
        <w:jc w:val="center"/>
      </w:pPr>
      <w:r w:rsidRPr="001E6843">
        <w:rPr>
          <w:noProof/>
        </w:rPr>
        <w:t>Рисунок 3.16</w:t>
      </w:r>
      <w:r w:rsidR="002D13A8" w:rsidRPr="001E6843">
        <w:rPr>
          <w:noProof/>
        </w:rPr>
        <w:t xml:space="preserve"> – У</w:t>
      </w:r>
      <w:r w:rsidR="00CD6BFA" w:rsidRPr="001E6843">
        <w:rPr>
          <w:noProof/>
        </w:rPr>
        <w:t xml:space="preserve">ровень </w:t>
      </w:r>
      <w:r w:rsidR="00CD6BFA" w:rsidRPr="001E6843">
        <w:t>«Кошкин дом</w:t>
      </w:r>
      <w:r w:rsidR="00CD6BFA" w:rsidRPr="001E6843">
        <w:rPr>
          <w:b/>
        </w:rPr>
        <w:t>»</w:t>
      </w:r>
    </w:p>
    <w:p w:rsidR="002D13A8" w:rsidRPr="00CB3115" w:rsidRDefault="008E7BF4" w:rsidP="00F32759">
      <w:r>
        <w:lastRenderedPageBreak/>
        <w:t>После прохождения уровня результаты пользователя записываются в раздел статистики.</w:t>
      </w:r>
    </w:p>
    <w:p w:rsidR="00056F56" w:rsidRPr="002516B8" w:rsidRDefault="008E7BF4" w:rsidP="0055221E">
      <w:pPr>
        <w:pStyle w:val="2"/>
        <w:ind w:firstLine="709"/>
        <w:jc w:val="both"/>
      </w:pPr>
      <w:bookmarkStart w:id="18" w:name="_Toc41160080"/>
      <w:r w:rsidRPr="002516B8">
        <w:t>3.6</w:t>
      </w:r>
      <w:r w:rsidR="00AB5D2A" w:rsidRPr="002516B8">
        <w:t>.</w:t>
      </w:r>
      <w:r w:rsidR="00056F56" w:rsidRPr="002516B8">
        <w:t xml:space="preserve"> </w:t>
      </w:r>
      <w:r w:rsidR="00F27BF0" w:rsidRPr="002516B8">
        <w:t>ВЫВОДЫ</w:t>
      </w:r>
      <w:bookmarkEnd w:id="18"/>
    </w:p>
    <w:p w:rsidR="00F11606" w:rsidRPr="002516B8" w:rsidRDefault="00F27BF0" w:rsidP="0032596C">
      <w:pPr>
        <w:pStyle w:val="12"/>
        <w:spacing w:line="360" w:lineRule="auto"/>
        <w:ind w:firstLine="709"/>
        <w:rPr>
          <w:rFonts w:ascii="Times New Roman" w:hAnsi="Times New Roman"/>
          <w:sz w:val="28"/>
          <w:szCs w:val="28"/>
        </w:rPr>
      </w:pPr>
      <w:r w:rsidRPr="002516B8">
        <w:rPr>
          <w:rFonts w:ascii="Times New Roman" w:hAnsi="Times New Roman"/>
          <w:sz w:val="28"/>
          <w:szCs w:val="28"/>
        </w:rPr>
        <w:t>В ходе проектирования программной системы были определены основные требования и разработаны UML-диаграммы вариантов использования в д</w:t>
      </w:r>
      <w:r w:rsidR="00032273" w:rsidRPr="002516B8">
        <w:rPr>
          <w:rFonts w:ascii="Times New Roman" w:hAnsi="Times New Roman"/>
          <w:sz w:val="28"/>
          <w:szCs w:val="28"/>
        </w:rPr>
        <w:t>в</w:t>
      </w:r>
      <w:r w:rsidRPr="002516B8">
        <w:rPr>
          <w:rFonts w:ascii="Times New Roman" w:hAnsi="Times New Roman"/>
          <w:sz w:val="28"/>
          <w:szCs w:val="28"/>
        </w:rPr>
        <w:t xml:space="preserve">ух сценах: главное меню и непосредственно уровень для тренировки. </w:t>
      </w:r>
      <w:r w:rsidR="00032273" w:rsidRPr="002516B8">
        <w:rPr>
          <w:rFonts w:ascii="Times New Roman" w:hAnsi="Times New Roman"/>
          <w:sz w:val="28"/>
          <w:szCs w:val="28"/>
        </w:rPr>
        <w:t xml:space="preserve">Они </w:t>
      </w:r>
      <w:r w:rsidRPr="002516B8">
        <w:rPr>
          <w:rFonts w:ascii="Times New Roman" w:hAnsi="Times New Roman"/>
          <w:sz w:val="28"/>
          <w:szCs w:val="28"/>
        </w:rPr>
        <w:t>определ</w:t>
      </w:r>
      <w:r w:rsidR="00032273" w:rsidRPr="002516B8">
        <w:rPr>
          <w:rFonts w:ascii="Times New Roman" w:hAnsi="Times New Roman"/>
          <w:sz w:val="28"/>
          <w:szCs w:val="28"/>
        </w:rPr>
        <w:t>яют</w:t>
      </w:r>
      <w:r w:rsidRPr="002516B8">
        <w:rPr>
          <w:rFonts w:ascii="Times New Roman" w:hAnsi="Times New Roman"/>
          <w:sz w:val="28"/>
          <w:szCs w:val="28"/>
        </w:rPr>
        <w:t xml:space="preserve"> основные действия, </w:t>
      </w:r>
      <w:r w:rsidR="00032273" w:rsidRPr="002516B8">
        <w:rPr>
          <w:rFonts w:ascii="Times New Roman" w:hAnsi="Times New Roman"/>
          <w:sz w:val="28"/>
          <w:szCs w:val="28"/>
        </w:rPr>
        <w:t>которые необходимо реализовать в</w:t>
      </w:r>
      <w:r w:rsidRPr="002516B8">
        <w:rPr>
          <w:rFonts w:ascii="Times New Roman" w:hAnsi="Times New Roman"/>
          <w:sz w:val="28"/>
          <w:szCs w:val="28"/>
        </w:rPr>
        <w:t xml:space="preserve"> разрабатываемой программ</w:t>
      </w:r>
      <w:r w:rsidR="00032273" w:rsidRPr="002516B8">
        <w:rPr>
          <w:rFonts w:ascii="Times New Roman" w:hAnsi="Times New Roman"/>
          <w:sz w:val="28"/>
          <w:szCs w:val="28"/>
        </w:rPr>
        <w:t>е</w:t>
      </w:r>
      <w:r w:rsidRPr="002516B8">
        <w:rPr>
          <w:rFonts w:ascii="Times New Roman" w:hAnsi="Times New Roman"/>
          <w:sz w:val="28"/>
          <w:szCs w:val="28"/>
        </w:rPr>
        <w:t>.</w:t>
      </w:r>
    </w:p>
    <w:p w:rsidR="009D12AC" w:rsidRPr="002516B8" w:rsidRDefault="009D12AC" w:rsidP="0032596C">
      <w:pPr>
        <w:pStyle w:val="12"/>
        <w:spacing w:line="360" w:lineRule="auto"/>
        <w:ind w:firstLine="709"/>
        <w:rPr>
          <w:rFonts w:ascii="Times New Roman" w:hAnsi="Times New Roman"/>
          <w:sz w:val="28"/>
          <w:szCs w:val="28"/>
        </w:rPr>
      </w:pPr>
      <w:r w:rsidRPr="002516B8">
        <w:rPr>
          <w:rFonts w:ascii="Times New Roman" w:hAnsi="Times New Roman"/>
          <w:sz w:val="28"/>
          <w:szCs w:val="28"/>
        </w:rPr>
        <w:t>Также в данном разделе были показаны некоторые принципы разработки пред</w:t>
      </w:r>
      <w:r w:rsidR="00F167BF" w:rsidRPr="002516B8">
        <w:rPr>
          <w:rFonts w:ascii="Times New Roman" w:hAnsi="Times New Roman"/>
          <w:sz w:val="28"/>
          <w:szCs w:val="28"/>
        </w:rPr>
        <w:t>лагаемого программного продукта</w:t>
      </w:r>
      <w:r w:rsidR="00513EB2" w:rsidRPr="002516B8">
        <w:rPr>
          <w:rFonts w:ascii="Times New Roman" w:hAnsi="Times New Roman"/>
          <w:sz w:val="28"/>
          <w:szCs w:val="28"/>
        </w:rPr>
        <w:t xml:space="preserve">, </w:t>
      </w:r>
      <w:r w:rsidR="00032273" w:rsidRPr="002516B8">
        <w:rPr>
          <w:rFonts w:ascii="Times New Roman" w:hAnsi="Times New Roman"/>
          <w:sz w:val="28"/>
          <w:szCs w:val="28"/>
        </w:rPr>
        <w:t>приведены</w:t>
      </w:r>
      <w:r w:rsidR="00513EB2" w:rsidRPr="002516B8">
        <w:rPr>
          <w:rFonts w:ascii="Times New Roman" w:hAnsi="Times New Roman"/>
          <w:sz w:val="28"/>
          <w:szCs w:val="28"/>
        </w:rPr>
        <w:t xml:space="preserve"> таблица скрип</w:t>
      </w:r>
      <w:r w:rsidR="00032273" w:rsidRPr="002516B8">
        <w:rPr>
          <w:rFonts w:ascii="Times New Roman" w:hAnsi="Times New Roman"/>
          <w:sz w:val="28"/>
          <w:szCs w:val="28"/>
        </w:rPr>
        <w:t>т</w:t>
      </w:r>
      <w:r w:rsidR="00513EB2" w:rsidRPr="002516B8">
        <w:rPr>
          <w:rFonts w:ascii="Times New Roman" w:hAnsi="Times New Roman"/>
          <w:sz w:val="28"/>
          <w:szCs w:val="28"/>
        </w:rPr>
        <w:t xml:space="preserve">ов и </w:t>
      </w:r>
      <w:r w:rsidR="00F167BF" w:rsidRPr="002516B8">
        <w:rPr>
          <w:rFonts w:ascii="Times New Roman" w:hAnsi="Times New Roman"/>
          <w:sz w:val="28"/>
          <w:szCs w:val="28"/>
        </w:rPr>
        <w:t>диаграммы классов.</w:t>
      </w:r>
    </w:p>
    <w:p w:rsidR="00513EB2" w:rsidRPr="002516B8" w:rsidRDefault="00032273" w:rsidP="0032596C">
      <w:pPr>
        <w:pStyle w:val="12"/>
        <w:spacing w:line="360" w:lineRule="auto"/>
        <w:ind w:firstLine="709"/>
        <w:rPr>
          <w:rFonts w:ascii="Times New Roman" w:hAnsi="Times New Roman"/>
          <w:sz w:val="28"/>
          <w:szCs w:val="28"/>
        </w:rPr>
      </w:pPr>
      <w:r w:rsidRPr="002516B8">
        <w:rPr>
          <w:rFonts w:ascii="Times New Roman" w:hAnsi="Times New Roman"/>
          <w:sz w:val="28"/>
          <w:szCs w:val="28"/>
        </w:rPr>
        <w:t>В результате реализации проекта создана программа, имеющая возможности</w:t>
      </w:r>
      <w:r w:rsidR="00513EB2" w:rsidRPr="002516B8">
        <w:rPr>
          <w:rFonts w:ascii="Times New Roman" w:hAnsi="Times New Roman"/>
          <w:sz w:val="28"/>
          <w:szCs w:val="28"/>
        </w:rPr>
        <w:t xml:space="preserve"> управления персонажем, настройк</w:t>
      </w:r>
      <w:r w:rsidRPr="002516B8">
        <w:rPr>
          <w:rFonts w:ascii="Times New Roman" w:hAnsi="Times New Roman"/>
          <w:sz w:val="28"/>
          <w:szCs w:val="28"/>
        </w:rPr>
        <w:t>и</w:t>
      </w:r>
      <w:r w:rsidR="00513EB2" w:rsidRPr="002516B8">
        <w:rPr>
          <w:rFonts w:ascii="Times New Roman" w:hAnsi="Times New Roman"/>
          <w:sz w:val="28"/>
          <w:szCs w:val="28"/>
        </w:rPr>
        <w:t xml:space="preserve"> уровней сложности, переключения между русским и английским языками, управление через меню и с</w:t>
      </w:r>
      <w:r w:rsidRPr="002516B8">
        <w:rPr>
          <w:rFonts w:ascii="Times New Roman" w:hAnsi="Times New Roman"/>
          <w:sz w:val="28"/>
          <w:szCs w:val="28"/>
        </w:rPr>
        <w:t>о</w:t>
      </w:r>
      <w:r w:rsidR="00513EB2" w:rsidRPr="002516B8">
        <w:rPr>
          <w:rFonts w:ascii="Times New Roman" w:hAnsi="Times New Roman"/>
          <w:sz w:val="28"/>
          <w:szCs w:val="28"/>
        </w:rPr>
        <w:t>о</w:t>
      </w:r>
      <w:r w:rsidRPr="002516B8">
        <w:rPr>
          <w:rFonts w:ascii="Times New Roman" w:hAnsi="Times New Roman"/>
          <w:sz w:val="28"/>
          <w:szCs w:val="28"/>
        </w:rPr>
        <w:t>тветству</w:t>
      </w:r>
      <w:r w:rsidR="00513EB2" w:rsidRPr="002516B8">
        <w:rPr>
          <w:rFonts w:ascii="Times New Roman" w:hAnsi="Times New Roman"/>
          <w:sz w:val="28"/>
          <w:szCs w:val="28"/>
        </w:rPr>
        <w:t>ющие пользовательские интерфейсы</w:t>
      </w:r>
      <w:r w:rsidRPr="002516B8">
        <w:rPr>
          <w:rFonts w:ascii="Times New Roman" w:hAnsi="Times New Roman"/>
          <w:sz w:val="28"/>
          <w:szCs w:val="28"/>
        </w:rPr>
        <w:t>. Разработан дизайн уровней и персонажей. Также р</w:t>
      </w:r>
      <w:r w:rsidR="00513EB2" w:rsidRPr="002516B8">
        <w:rPr>
          <w:rFonts w:ascii="Times New Roman" w:hAnsi="Times New Roman"/>
          <w:sz w:val="28"/>
          <w:szCs w:val="28"/>
        </w:rPr>
        <w:t>еализован</w:t>
      </w:r>
      <w:r w:rsidRPr="002516B8">
        <w:rPr>
          <w:rFonts w:ascii="Times New Roman" w:hAnsi="Times New Roman"/>
          <w:sz w:val="28"/>
          <w:szCs w:val="28"/>
        </w:rPr>
        <w:t>о</w:t>
      </w:r>
      <w:r w:rsidR="00513EB2" w:rsidRPr="002516B8">
        <w:rPr>
          <w:rFonts w:ascii="Times New Roman" w:hAnsi="Times New Roman"/>
          <w:sz w:val="28"/>
          <w:szCs w:val="28"/>
        </w:rPr>
        <w:t xml:space="preserve"> </w:t>
      </w:r>
      <w:r w:rsidRPr="002516B8">
        <w:rPr>
          <w:rFonts w:ascii="Times New Roman" w:hAnsi="Times New Roman"/>
          <w:sz w:val="28"/>
          <w:szCs w:val="28"/>
        </w:rPr>
        <w:t>начисление</w:t>
      </w:r>
      <w:r w:rsidR="00513EB2" w:rsidRPr="002516B8">
        <w:rPr>
          <w:rFonts w:ascii="Times New Roman" w:hAnsi="Times New Roman"/>
          <w:sz w:val="28"/>
          <w:szCs w:val="28"/>
        </w:rPr>
        <w:t xml:space="preserve"> баллов, вывод статистики в специализированное программное подменю, вывод результатов тренировок в файл. Полный цикл работ проводился при помощи выбранных инструментов. Для проверки корректности работы программы, необходимо провести тестирование.</w:t>
      </w:r>
    </w:p>
    <w:p w:rsidR="009B65F8" w:rsidRPr="009B65F8" w:rsidRDefault="0080249A" w:rsidP="001D2E99">
      <w:pPr>
        <w:jc w:val="left"/>
      </w:pPr>
      <w:r>
        <w:br w:type="page"/>
      </w:r>
    </w:p>
    <w:p w:rsidR="001E6843" w:rsidRPr="00D04358" w:rsidRDefault="00F5157C" w:rsidP="001E6843">
      <w:pPr>
        <w:pStyle w:val="1"/>
        <w:ind w:firstLine="709"/>
        <w:jc w:val="both"/>
      </w:pPr>
      <w:bookmarkStart w:id="19" w:name="_Toc41160081"/>
      <w:r w:rsidRPr="00D04358">
        <w:lastRenderedPageBreak/>
        <w:t>4</w:t>
      </w:r>
      <w:r w:rsidR="00AB5D2A" w:rsidRPr="00D04358">
        <w:t>.</w:t>
      </w:r>
      <w:r w:rsidR="00651C67" w:rsidRPr="00D04358">
        <w:t xml:space="preserve"> ТЕСТИРОВАНИЕ</w:t>
      </w:r>
      <w:bookmarkEnd w:id="19"/>
      <w:r w:rsidR="001E6843" w:rsidRPr="00D04358">
        <w:t xml:space="preserve">  </w:t>
      </w:r>
    </w:p>
    <w:p w:rsidR="008E7BF4" w:rsidRDefault="008E7BF4" w:rsidP="0029392A">
      <w:pPr>
        <w:pStyle w:val="2"/>
        <w:jc w:val="both"/>
      </w:pPr>
      <w:bookmarkStart w:id="20" w:name="_Toc41160082"/>
      <w:r>
        <w:t>4.1. ФУНКЦИОНАЛЬНОЕ ТЕСТИРОВАНИЕ</w:t>
      </w:r>
      <w:bookmarkEnd w:id="20"/>
    </w:p>
    <w:p w:rsidR="008E7BF4" w:rsidRDefault="008E7BF4" w:rsidP="008E7BF4">
      <w:r>
        <w:t>Для тестирования приложения использовался метод функционального тестирования.</w:t>
      </w:r>
    </w:p>
    <w:p w:rsidR="008E7BF4" w:rsidRDefault="008E7BF4" w:rsidP="008E7BF4">
      <w:r>
        <w:t>Функциональное тестирование – это тестирование программного обеспечения в целях проверки реализуемости функциональных требований, то есть способности программного обеспечения в определенных условиях решать задачи, нужные пользователям [10].</w:t>
      </w:r>
    </w:p>
    <w:p w:rsidR="001E6843" w:rsidRDefault="001E6843" w:rsidP="001E6843">
      <w:r w:rsidRPr="001E6843">
        <w:t xml:space="preserve">Результаты тестирования:  </w:t>
      </w:r>
    </w:p>
    <w:p w:rsidR="001E6843" w:rsidRPr="001E6843" w:rsidRDefault="001E6843" w:rsidP="001E6843">
      <w:pPr>
        <w:rPr>
          <w:b/>
        </w:rPr>
      </w:pPr>
      <w:r w:rsidRPr="001E6843">
        <w:rPr>
          <w:b/>
        </w:rPr>
        <w:t>Тест № 1.</w:t>
      </w:r>
      <w:r w:rsidR="006A7DAE">
        <w:rPr>
          <w:b/>
        </w:rPr>
        <w:t xml:space="preserve"> Переход в меню выбора уровня</w:t>
      </w:r>
      <w:r w:rsidRPr="001E6843">
        <w:rPr>
          <w:b/>
        </w:rPr>
        <w:t xml:space="preserve">.  </w:t>
      </w:r>
    </w:p>
    <w:p w:rsidR="001E6843" w:rsidRDefault="001E6843" w:rsidP="001E6843">
      <w:r>
        <w:t xml:space="preserve">Входные данные: пользователь </w:t>
      </w:r>
      <w:r w:rsidRPr="001E6843">
        <w:t>находится в</w:t>
      </w:r>
      <w:r>
        <w:t xml:space="preserve"> главном меню</w:t>
      </w:r>
      <w:r w:rsidRPr="001E6843">
        <w:t xml:space="preserve">. </w:t>
      </w:r>
      <w:r>
        <w:tab/>
      </w:r>
      <w:r w:rsidRPr="001E6843">
        <w:t>Ожидаемый результат: при нажатии кнопки</w:t>
      </w:r>
      <w:r>
        <w:t xml:space="preserve"> </w:t>
      </w:r>
      <w:r w:rsidRPr="00E209B7">
        <w:rPr>
          <w:b/>
        </w:rPr>
        <w:t>«</w:t>
      </w:r>
      <w:r>
        <w:rPr>
          <w:b/>
        </w:rPr>
        <w:t>Выбор уровня</w:t>
      </w:r>
      <w:r w:rsidRPr="00E209B7">
        <w:rPr>
          <w:b/>
        </w:rPr>
        <w:t>»</w:t>
      </w:r>
      <w:r>
        <w:rPr>
          <w:b/>
        </w:rPr>
        <w:t xml:space="preserve"> </w:t>
      </w:r>
      <w:r>
        <w:t>пользователь переходит в ме</w:t>
      </w:r>
      <w:r w:rsidR="006A7DAE">
        <w:t>н</w:t>
      </w:r>
      <w:r>
        <w:t>ю выбор уровня</w:t>
      </w:r>
      <w:r w:rsidRPr="001E6843">
        <w:t xml:space="preserve">.  </w:t>
      </w:r>
      <w:r>
        <w:tab/>
      </w:r>
    </w:p>
    <w:p w:rsidR="0080249A" w:rsidRDefault="001E6843" w:rsidP="006A7DAE">
      <w:r w:rsidRPr="001E6843">
        <w:t xml:space="preserve">Полученный результат: </w:t>
      </w:r>
      <w:r w:rsidR="006A7DAE">
        <w:t>из рисунка 4.1 видно, что полученный результат совпадает с ожиданиями.</w:t>
      </w:r>
    </w:p>
    <w:p w:rsidR="009A6A64" w:rsidRPr="009A6A64" w:rsidRDefault="009A6A64" w:rsidP="006A7DAE">
      <w:pPr>
        <w:rPr>
          <w:sz w:val="16"/>
          <w:szCs w:val="16"/>
        </w:rPr>
      </w:pPr>
    </w:p>
    <w:p w:rsidR="006A7DAE" w:rsidRDefault="00CE12A4" w:rsidP="006A7DAE">
      <w:pPr>
        <w:pStyle w:val="af5"/>
        <w:jc w:val="center"/>
      </w:pPr>
      <w:r>
        <w:rPr>
          <w:noProof/>
        </w:rPr>
        <w:drawing>
          <wp:inline distT="0" distB="0" distL="0" distR="0" wp14:anchorId="7EB926D5" wp14:editId="27BBA0B1">
            <wp:extent cx="5015303" cy="2490717"/>
            <wp:effectExtent l="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5"/>
                    <a:srcRect l="14863" t="11257" r="17462" b="32836"/>
                    <a:stretch/>
                  </pic:blipFill>
                  <pic:spPr bwMode="auto">
                    <a:xfrm>
                      <a:off x="0" y="0"/>
                      <a:ext cx="5051358" cy="25086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A6A64" w:rsidRPr="009A6A64" w:rsidRDefault="009A6A64" w:rsidP="006A7DAE">
      <w:pPr>
        <w:jc w:val="center"/>
        <w:rPr>
          <w:noProof/>
          <w:sz w:val="16"/>
          <w:szCs w:val="16"/>
        </w:rPr>
      </w:pPr>
    </w:p>
    <w:p w:rsidR="006A7DAE" w:rsidRDefault="006A7DAE" w:rsidP="006A7DAE">
      <w:pPr>
        <w:jc w:val="center"/>
        <w:rPr>
          <w:noProof/>
        </w:rPr>
      </w:pPr>
      <w:r>
        <w:rPr>
          <w:noProof/>
        </w:rPr>
        <w:t>Рисунок 4.1</w:t>
      </w:r>
      <w:r w:rsidRPr="001E6843">
        <w:rPr>
          <w:noProof/>
        </w:rPr>
        <w:t xml:space="preserve"> – </w:t>
      </w:r>
      <w:r>
        <w:rPr>
          <w:noProof/>
        </w:rPr>
        <w:t>Результаты теста №1</w:t>
      </w:r>
    </w:p>
    <w:p w:rsidR="006A7DAE" w:rsidRPr="001E6843" w:rsidRDefault="006A7DAE" w:rsidP="006A7DAE">
      <w:pPr>
        <w:rPr>
          <w:b/>
        </w:rPr>
      </w:pPr>
      <w:r>
        <w:rPr>
          <w:b/>
        </w:rPr>
        <w:lastRenderedPageBreak/>
        <w:t>Тест № 2</w:t>
      </w:r>
      <w:r w:rsidRPr="001E6843">
        <w:rPr>
          <w:b/>
        </w:rPr>
        <w:t xml:space="preserve">. </w:t>
      </w:r>
      <w:r>
        <w:rPr>
          <w:b/>
        </w:rPr>
        <w:t>Переход в меню настроек</w:t>
      </w:r>
      <w:r w:rsidRPr="001E6843">
        <w:rPr>
          <w:b/>
        </w:rPr>
        <w:t>.</w:t>
      </w:r>
    </w:p>
    <w:p w:rsidR="006A7DAE" w:rsidRDefault="006A7DAE" w:rsidP="006A7DAE">
      <w:r>
        <w:t xml:space="preserve">Входные данные: пользователь </w:t>
      </w:r>
      <w:r w:rsidRPr="001E6843">
        <w:t>находится в</w:t>
      </w:r>
      <w:r>
        <w:t xml:space="preserve"> главном меню</w:t>
      </w:r>
      <w:r w:rsidRPr="001E6843">
        <w:t xml:space="preserve">.  </w:t>
      </w:r>
      <w:r>
        <w:tab/>
      </w:r>
      <w:r w:rsidRPr="001E6843">
        <w:t>Ожидаемый результат: при нажатии кнопки</w:t>
      </w:r>
      <w:r>
        <w:t xml:space="preserve"> </w:t>
      </w:r>
      <w:r w:rsidRPr="00E209B7">
        <w:rPr>
          <w:b/>
        </w:rPr>
        <w:t>«</w:t>
      </w:r>
      <w:r>
        <w:rPr>
          <w:b/>
        </w:rPr>
        <w:t>Настройки</w:t>
      </w:r>
      <w:r w:rsidRPr="00E209B7">
        <w:rPr>
          <w:b/>
        </w:rPr>
        <w:t>»</w:t>
      </w:r>
      <w:r>
        <w:rPr>
          <w:b/>
        </w:rPr>
        <w:t xml:space="preserve"> </w:t>
      </w:r>
      <w:r>
        <w:t>пользователь переходит в меню настроек</w:t>
      </w:r>
      <w:r w:rsidRPr="001E6843">
        <w:t xml:space="preserve">.  </w:t>
      </w:r>
      <w:r>
        <w:tab/>
      </w:r>
    </w:p>
    <w:p w:rsidR="006A7DAE" w:rsidRDefault="006A7DAE" w:rsidP="006A7DAE">
      <w:r w:rsidRPr="001E6843">
        <w:t xml:space="preserve">Полученный результат: </w:t>
      </w:r>
      <w:r>
        <w:t>из рисунка 4.2 видно, что полученный результат совпадает с ожиданиями.</w:t>
      </w:r>
    </w:p>
    <w:p w:rsidR="009A6A64" w:rsidRPr="009A6A64" w:rsidRDefault="009A6A64" w:rsidP="006A7DAE">
      <w:pPr>
        <w:rPr>
          <w:sz w:val="16"/>
          <w:szCs w:val="16"/>
        </w:rPr>
      </w:pPr>
    </w:p>
    <w:p w:rsidR="006A7DAE" w:rsidRPr="007D4B9A" w:rsidRDefault="00E328A0" w:rsidP="006A7DAE">
      <w:pPr>
        <w:pStyle w:val="af5"/>
        <w:jc w:val="center"/>
        <w:rPr>
          <w:b/>
          <w:lang w:val="en-US"/>
        </w:rPr>
      </w:pPr>
      <w:r>
        <w:rPr>
          <w:noProof/>
        </w:rPr>
        <w:drawing>
          <wp:inline distT="0" distB="0" distL="0" distR="0" wp14:anchorId="45539CDA" wp14:editId="6991BB3A">
            <wp:extent cx="6150384" cy="3014854"/>
            <wp:effectExtent l="0" t="0" r="0" b="0"/>
            <wp:docPr id="26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6"/>
                    <a:srcRect l="15102" t="11474" r="17464" b="33538"/>
                    <a:stretch/>
                  </pic:blipFill>
                  <pic:spPr bwMode="auto">
                    <a:xfrm>
                      <a:off x="0" y="0"/>
                      <a:ext cx="6171755" cy="30253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A6A64" w:rsidRPr="009A6A64" w:rsidRDefault="009A6A64" w:rsidP="006A7DAE">
      <w:pPr>
        <w:jc w:val="center"/>
        <w:rPr>
          <w:noProof/>
          <w:sz w:val="16"/>
          <w:szCs w:val="16"/>
        </w:rPr>
      </w:pPr>
    </w:p>
    <w:p w:rsidR="006A7DAE" w:rsidRDefault="006A7DAE" w:rsidP="006A7DAE">
      <w:pPr>
        <w:jc w:val="center"/>
        <w:rPr>
          <w:noProof/>
        </w:rPr>
      </w:pPr>
      <w:r>
        <w:rPr>
          <w:noProof/>
        </w:rPr>
        <w:t>Рисунок 4</w:t>
      </w:r>
      <w:r w:rsidR="00CE12A4">
        <w:rPr>
          <w:noProof/>
        </w:rPr>
        <w:t>.2</w:t>
      </w:r>
      <w:r w:rsidRPr="001E6843">
        <w:rPr>
          <w:noProof/>
        </w:rPr>
        <w:t xml:space="preserve"> – </w:t>
      </w:r>
      <w:r>
        <w:rPr>
          <w:noProof/>
        </w:rPr>
        <w:t>Результаты теста №2</w:t>
      </w:r>
    </w:p>
    <w:p w:rsidR="00CE12A4" w:rsidRPr="009A6A64" w:rsidRDefault="00CE12A4" w:rsidP="006A7DAE">
      <w:pPr>
        <w:rPr>
          <w:b/>
          <w:sz w:val="16"/>
          <w:szCs w:val="16"/>
        </w:rPr>
      </w:pPr>
    </w:p>
    <w:p w:rsidR="006A7DAE" w:rsidRPr="001E6843" w:rsidRDefault="00CE12A4" w:rsidP="006A7DAE">
      <w:pPr>
        <w:rPr>
          <w:b/>
        </w:rPr>
      </w:pPr>
      <w:r>
        <w:rPr>
          <w:b/>
        </w:rPr>
        <w:t>Тест № 3</w:t>
      </w:r>
      <w:r w:rsidR="006A7DAE" w:rsidRPr="001E6843">
        <w:rPr>
          <w:b/>
        </w:rPr>
        <w:t xml:space="preserve">. </w:t>
      </w:r>
      <w:r w:rsidR="006A7DAE">
        <w:rPr>
          <w:b/>
        </w:rPr>
        <w:t>Переход в меню</w:t>
      </w:r>
      <w:r>
        <w:rPr>
          <w:b/>
        </w:rPr>
        <w:t xml:space="preserve"> статистики</w:t>
      </w:r>
      <w:r w:rsidR="006A7DAE" w:rsidRPr="001E6843">
        <w:rPr>
          <w:b/>
        </w:rPr>
        <w:t>.</w:t>
      </w:r>
    </w:p>
    <w:p w:rsidR="006A7DAE" w:rsidRDefault="006A7DAE" w:rsidP="006A7DAE">
      <w:r>
        <w:t xml:space="preserve">Входные данные: пользователь </w:t>
      </w:r>
      <w:r w:rsidRPr="001E6843">
        <w:t>находится в</w:t>
      </w:r>
      <w:r>
        <w:t xml:space="preserve"> главном меню</w:t>
      </w:r>
      <w:r w:rsidRPr="001E6843">
        <w:t xml:space="preserve">.  </w:t>
      </w:r>
      <w:r>
        <w:tab/>
      </w:r>
      <w:r w:rsidRPr="001E6843">
        <w:t>Ожидаемый результат: при нажатии кнопки</w:t>
      </w:r>
      <w:r>
        <w:t xml:space="preserve"> </w:t>
      </w:r>
      <w:r w:rsidRPr="00E209B7">
        <w:rPr>
          <w:b/>
        </w:rPr>
        <w:t>«</w:t>
      </w:r>
      <w:r w:rsidR="00CE12A4">
        <w:rPr>
          <w:b/>
        </w:rPr>
        <w:t>Статистика</w:t>
      </w:r>
      <w:r w:rsidRPr="00E209B7">
        <w:rPr>
          <w:b/>
        </w:rPr>
        <w:t>»</w:t>
      </w:r>
      <w:r>
        <w:rPr>
          <w:b/>
        </w:rPr>
        <w:t xml:space="preserve"> </w:t>
      </w:r>
      <w:r>
        <w:t>пользователь переходит в меню</w:t>
      </w:r>
      <w:r w:rsidR="00CE12A4">
        <w:t xml:space="preserve"> статистики</w:t>
      </w:r>
      <w:r w:rsidRPr="001E6843">
        <w:t xml:space="preserve">.  </w:t>
      </w:r>
      <w:r>
        <w:tab/>
      </w:r>
    </w:p>
    <w:p w:rsidR="006A7DAE" w:rsidRDefault="006A7DAE" w:rsidP="006A7DAE">
      <w:r w:rsidRPr="001E6843">
        <w:t xml:space="preserve">Полученный результат: </w:t>
      </w:r>
      <w:r>
        <w:t>из рисунка 4.</w:t>
      </w:r>
      <w:r w:rsidR="00CE12A4">
        <w:t>3</w:t>
      </w:r>
      <w:r>
        <w:t xml:space="preserve"> видно, что полученный результат совпадает с ожиданиями.</w:t>
      </w:r>
    </w:p>
    <w:p w:rsidR="006A7DAE" w:rsidRDefault="00CE12A4" w:rsidP="006A7DAE">
      <w:pPr>
        <w:pStyle w:val="af5"/>
        <w:jc w:val="center"/>
        <w:rPr>
          <w:b/>
        </w:rPr>
      </w:pPr>
      <w:r>
        <w:rPr>
          <w:noProof/>
        </w:rPr>
        <w:lastRenderedPageBreak/>
        <w:drawing>
          <wp:inline distT="0" distB="0" distL="0" distR="0" wp14:anchorId="17A7B6F3" wp14:editId="24FA0E88">
            <wp:extent cx="5601745" cy="2596551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7"/>
                    <a:srcRect l="15086" t="11442" r="17572" b="33574"/>
                    <a:stretch/>
                  </pic:blipFill>
                  <pic:spPr bwMode="auto">
                    <a:xfrm>
                      <a:off x="0" y="0"/>
                      <a:ext cx="5641879" cy="26151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A6A64" w:rsidRPr="009A6A64" w:rsidRDefault="009A6A64" w:rsidP="006A7DAE">
      <w:pPr>
        <w:jc w:val="center"/>
        <w:rPr>
          <w:noProof/>
          <w:sz w:val="16"/>
          <w:szCs w:val="16"/>
        </w:rPr>
      </w:pPr>
    </w:p>
    <w:p w:rsidR="006A7DAE" w:rsidRPr="00CE12A4" w:rsidRDefault="006A7DAE" w:rsidP="006A7DAE">
      <w:pPr>
        <w:jc w:val="center"/>
        <w:rPr>
          <w:noProof/>
        </w:rPr>
      </w:pPr>
      <w:r w:rsidRPr="00CE12A4">
        <w:rPr>
          <w:noProof/>
        </w:rPr>
        <w:t>Рисунок 4</w:t>
      </w:r>
      <w:r w:rsidR="00CE12A4" w:rsidRPr="00CE12A4">
        <w:rPr>
          <w:noProof/>
        </w:rPr>
        <w:t>.3</w:t>
      </w:r>
      <w:r w:rsidRPr="00CE12A4">
        <w:rPr>
          <w:noProof/>
        </w:rPr>
        <w:t xml:space="preserve"> – Результаты теста №</w:t>
      </w:r>
      <w:r w:rsidR="00CE12A4" w:rsidRPr="00CE12A4">
        <w:rPr>
          <w:noProof/>
        </w:rPr>
        <w:t>3</w:t>
      </w:r>
    </w:p>
    <w:p w:rsidR="00CE12A4" w:rsidRPr="009A6A64" w:rsidRDefault="00CE12A4" w:rsidP="00CE12A4">
      <w:pPr>
        <w:rPr>
          <w:b/>
          <w:sz w:val="16"/>
          <w:szCs w:val="16"/>
        </w:rPr>
      </w:pPr>
    </w:p>
    <w:p w:rsidR="00CE12A4" w:rsidRPr="001E6843" w:rsidRDefault="00CE12A4" w:rsidP="00CE12A4">
      <w:pPr>
        <w:rPr>
          <w:b/>
        </w:rPr>
      </w:pPr>
      <w:r>
        <w:rPr>
          <w:b/>
        </w:rPr>
        <w:t xml:space="preserve">Тест № </w:t>
      </w:r>
      <w:r w:rsidRPr="00CE12A4">
        <w:rPr>
          <w:b/>
        </w:rPr>
        <w:t>4</w:t>
      </w:r>
      <w:r w:rsidRPr="001E6843">
        <w:rPr>
          <w:b/>
        </w:rPr>
        <w:t>.</w:t>
      </w:r>
      <w:r>
        <w:rPr>
          <w:b/>
        </w:rPr>
        <w:t xml:space="preserve"> Переход на уровень 1</w:t>
      </w:r>
      <w:r w:rsidRPr="001E6843">
        <w:rPr>
          <w:b/>
        </w:rPr>
        <w:t>.</w:t>
      </w:r>
    </w:p>
    <w:p w:rsidR="00CE12A4" w:rsidRDefault="00CE12A4" w:rsidP="00CE12A4">
      <w:r>
        <w:t>Входные данные: пользователь находится в меню выбора уровня</w:t>
      </w:r>
      <w:r w:rsidRPr="001E6843">
        <w:t xml:space="preserve">.  </w:t>
      </w:r>
      <w:r>
        <w:tab/>
      </w:r>
      <w:r w:rsidRPr="001E6843">
        <w:t>Ожидаемый результат: при нажатии кнопки</w:t>
      </w:r>
      <w:r>
        <w:t xml:space="preserve"> </w:t>
      </w:r>
      <w:r w:rsidRPr="00E209B7">
        <w:rPr>
          <w:b/>
        </w:rPr>
        <w:t>«</w:t>
      </w:r>
      <w:r>
        <w:rPr>
          <w:b/>
        </w:rPr>
        <w:t>Уровень 1</w:t>
      </w:r>
      <w:r w:rsidRPr="00E209B7">
        <w:rPr>
          <w:b/>
        </w:rPr>
        <w:t>»</w:t>
      </w:r>
      <w:r>
        <w:rPr>
          <w:b/>
        </w:rPr>
        <w:t xml:space="preserve"> </w:t>
      </w:r>
      <w:r>
        <w:t>пользователь переходит на уровень 1</w:t>
      </w:r>
      <w:r w:rsidRPr="001E6843">
        <w:t xml:space="preserve">.  </w:t>
      </w:r>
      <w:r>
        <w:tab/>
      </w:r>
    </w:p>
    <w:p w:rsidR="00CE12A4" w:rsidRDefault="00CE12A4" w:rsidP="00CE12A4">
      <w:r w:rsidRPr="001E6843">
        <w:t xml:space="preserve">Полученный результат: </w:t>
      </w:r>
      <w:r>
        <w:t>из рисунка 4.</w:t>
      </w:r>
      <w:r w:rsidR="007D4B9A" w:rsidRPr="007D4B9A">
        <w:t>4</w:t>
      </w:r>
      <w:r>
        <w:t xml:space="preserve"> видно, что полученный результат совпадает с ожиданиями.</w:t>
      </w:r>
    </w:p>
    <w:p w:rsidR="00CE12A4" w:rsidRDefault="00DF5EF3" w:rsidP="00CE12A4">
      <w:pPr>
        <w:pStyle w:val="af5"/>
        <w:jc w:val="center"/>
        <w:rPr>
          <w:b/>
        </w:rPr>
      </w:pPr>
      <w:r>
        <w:rPr>
          <w:noProof/>
        </w:rPr>
        <w:drawing>
          <wp:inline distT="0" distB="0" distL="0" distR="0" wp14:anchorId="56083ACE" wp14:editId="16566FB1">
            <wp:extent cx="5661025" cy="2639683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8"/>
                    <a:srcRect l="12248" t="11472" r="16997" b="29979"/>
                    <a:stretch/>
                  </pic:blipFill>
                  <pic:spPr bwMode="auto">
                    <a:xfrm>
                      <a:off x="0" y="0"/>
                      <a:ext cx="5695677" cy="26558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A6A64" w:rsidRPr="009A6A64" w:rsidRDefault="009A6A64" w:rsidP="007D4B9A">
      <w:pPr>
        <w:jc w:val="center"/>
        <w:rPr>
          <w:noProof/>
          <w:sz w:val="16"/>
          <w:szCs w:val="16"/>
        </w:rPr>
      </w:pPr>
    </w:p>
    <w:p w:rsidR="00CE12A4" w:rsidRDefault="00CE12A4" w:rsidP="007D4B9A">
      <w:pPr>
        <w:jc w:val="center"/>
        <w:rPr>
          <w:noProof/>
        </w:rPr>
      </w:pPr>
      <w:r w:rsidRPr="007D4B9A">
        <w:rPr>
          <w:noProof/>
        </w:rPr>
        <w:t>Рисунок 4.</w:t>
      </w:r>
      <w:r w:rsidR="007D4B9A" w:rsidRPr="00026EA1">
        <w:rPr>
          <w:noProof/>
        </w:rPr>
        <w:t>4</w:t>
      </w:r>
      <w:r w:rsidRPr="007D4B9A">
        <w:rPr>
          <w:noProof/>
        </w:rPr>
        <w:t xml:space="preserve"> – Результаты теста №</w:t>
      </w:r>
      <w:r w:rsidR="007D4B9A" w:rsidRPr="007D4B9A">
        <w:rPr>
          <w:noProof/>
        </w:rPr>
        <w:t>4</w:t>
      </w:r>
    </w:p>
    <w:p w:rsidR="007D4B9A" w:rsidRPr="001E6843" w:rsidRDefault="007D4B9A" w:rsidP="007D4B9A">
      <w:pPr>
        <w:rPr>
          <w:b/>
        </w:rPr>
      </w:pPr>
      <w:r>
        <w:rPr>
          <w:b/>
        </w:rPr>
        <w:lastRenderedPageBreak/>
        <w:t>Тест № 5</w:t>
      </w:r>
      <w:r w:rsidRPr="001E6843">
        <w:rPr>
          <w:b/>
        </w:rPr>
        <w:t>.</w:t>
      </w:r>
      <w:r>
        <w:rPr>
          <w:b/>
        </w:rPr>
        <w:t xml:space="preserve"> Изменение настроек насыщенности</w:t>
      </w:r>
      <w:r w:rsidRPr="001E6843">
        <w:rPr>
          <w:b/>
        </w:rPr>
        <w:t>.</w:t>
      </w:r>
    </w:p>
    <w:p w:rsidR="007D4B9A" w:rsidRDefault="007D4B9A" w:rsidP="007D4B9A">
      <w:r>
        <w:t>Входные данные: пользователь находится в меню</w:t>
      </w:r>
      <w:r w:rsidR="00E328A0">
        <w:t xml:space="preserve"> </w:t>
      </w:r>
      <w:r>
        <w:t>настроек</w:t>
      </w:r>
      <w:r w:rsidRPr="001E6843">
        <w:t xml:space="preserve">.  </w:t>
      </w:r>
      <w:r>
        <w:tab/>
      </w:r>
      <w:r w:rsidRPr="001E6843">
        <w:t>Ожидаемый результат: при</w:t>
      </w:r>
      <w:r>
        <w:t xml:space="preserve"> изменении показаний слайдера</w:t>
      </w:r>
      <w:r w:rsidRPr="001E6843">
        <w:t xml:space="preserve"> </w:t>
      </w:r>
      <w:r w:rsidRPr="00E209B7">
        <w:rPr>
          <w:b/>
        </w:rPr>
        <w:t>«</w:t>
      </w:r>
      <w:r>
        <w:rPr>
          <w:b/>
        </w:rPr>
        <w:t>Гамма</w:t>
      </w:r>
      <w:r w:rsidRPr="00E209B7">
        <w:rPr>
          <w:b/>
        </w:rPr>
        <w:t>»</w:t>
      </w:r>
      <w:r>
        <w:t>, насыщенность на всех уровнях изменяется в соответствии с настройками</w:t>
      </w:r>
      <w:r w:rsidRPr="001E6843">
        <w:t xml:space="preserve">.  </w:t>
      </w:r>
      <w:r>
        <w:tab/>
      </w:r>
    </w:p>
    <w:p w:rsidR="007D4B9A" w:rsidRDefault="007D4B9A" w:rsidP="007D4B9A">
      <w:r w:rsidRPr="001E6843">
        <w:t xml:space="preserve">Полученный результат: </w:t>
      </w:r>
      <w:r>
        <w:t>из рисунка 4.</w:t>
      </w:r>
      <w:r w:rsidR="00E328A0">
        <w:t>5</w:t>
      </w:r>
      <w:r>
        <w:t xml:space="preserve"> видно, что полученный результат совпадает с ожиданиями.</w:t>
      </w:r>
    </w:p>
    <w:p w:rsidR="007D4B9A" w:rsidRDefault="00DF5EF3" w:rsidP="007D4B9A">
      <w:pPr>
        <w:pStyle w:val="af5"/>
        <w:jc w:val="center"/>
        <w:rPr>
          <w:b/>
        </w:rPr>
      </w:pPr>
      <w:r>
        <w:rPr>
          <w:noProof/>
        </w:rPr>
        <w:drawing>
          <wp:inline distT="0" distB="0" distL="0" distR="0" wp14:anchorId="2AFBD810" wp14:editId="50269042">
            <wp:extent cx="6215468" cy="3117794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9"/>
                    <a:srcRect l="12128" t="11473" r="17230" b="29582"/>
                    <a:stretch/>
                  </pic:blipFill>
                  <pic:spPr bwMode="auto">
                    <a:xfrm>
                      <a:off x="0" y="0"/>
                      <a:ext cx="6247903" cy="31340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D4B9A" w:rsidRDefault="007D4B9A" w:rsidP="007D4B9A">
      <w:pPr>
        <w:jc w:val="center"/>
        <w:rPr>
          <w:noProof/>
        </w:rPr>
      </w:pPr>
      <w:r w:rsidRPr="007D4B9A">
        <w:rPr>
          <w:noProof/>
        </w:rPr>
        <w:t>Р</w:t>
      </w:r>
      <w:r w:rsidR="00E328A0">
        <w:rPr>
          <w:noProof/>
        </w:rPr>
        <w:t>исунок 4.5 – Результаты теста №5</w:t>
      </w:r>
    </w:p>
    <w:p w:rsidR="00E328A0" w:rsidRPr="009A6A64" w:rsidRDefault="00E328A0" w:rsidP="00E328A0">
      <w:pPr>
        <w:rPr>
          <w:b/>
          <w:sz w:val="16"/>
          <w:szCs w:val="16"/>
        </w:rPr>
      </w:pPr>
    </w:p>
    <w:p w:rsidR="00E328A0" w:rsidRPr="001E6843" w:rsidRDefault="00E328A0" w:rsidP="00E328A0">
      <w:pPr>
        <w:rPr>
          <w:b/>
        </w:rPr>
      </w:pPr>
      <w:r>
        <w:rPr>
          <w:b/>
        </w:rPr>
        <w:t>Тест № 6</w:t>
      </w:r>
      <w:r w:rsidRPr="001E6843">
        <w:rPr>
          <w:b/>
        </w:rPr>
        <w:t>.</w:t>
      </w:r>
      <w:r>
        <w:rPr>
          <w:b/>
        </w:rPr>
        <w:t xml:space="preserve"> Изменение настроек масштаба камеры</w:t>
      </w:r>
      <w:r w:rsidRPr="001E6843">
        <w:rPr>
          <w:b/>
        </w:rPr>
        <w:t>.</w:t>
      </w:r>
    </w:p>
    <w:p w:rsidR="00E328A0" w:rsidRDefault="00E328A0" w:rsidP="00E328A0">
      <w:r>
        <w:t>Входные данные: пользователь находится в меню настроек</w:t>
      </w:r>
      <w:r w:rsidRPr="001E6843">
        <w:t xml:space="preserve">.  </w:t>
      </w:r>
      <w:r>
        <w:tab/>
      </w:r>
      <w:r w:rsidRPr="001E6843">
        <w:t>Ожидаемый результат: при</w:t>
      </w:r>
      <w:r>
        <w:t xml:space="preserve"> изменении показаний слайдера</w:t>
      </w:r>
      <w:r w:rsidRPr="001E6843">
        <w:t xml:space="preserve"> </w:t>
      </w:r>
      <w:r w:rsidRPr="00E209B7">
        <w:rPr>
          <w:b/>
        </w:rPr>
        <w:t>«</w:t>
      </w:r>
      <w:r>
        <w:rPr>
          <w:b/>
        </w:rPr>
        <w:t>Масштаб</w:t>
      </w:r>
      <w:r w:rsidRPr="00E209B7">
        <w:rPr>
          <w:b/>
        </w:rPr>
        <w:t>»</w:t>
      </w:r>
      <w:r>
        <w:t xml:space="preserve">, </w:t>
      </w:r>
      <w:r w:rsidR="00682601">
        <w:t xml:space="preserve">масштаб камеры </w:t>
      </w:r>
      <w:r>
        <w:t>на всех уровнях изменяется в соответствии с настройками</w:t>
      </w:r>
      <w:r w:rsidR="00682601">
        <w:t>.</w:t>
      </w:r>
    </w:p>
    <w:p w:rsidR="00E328A0" w:rsidRDefault="00E328A0" w:rsidP="00E328A0">
      <w:r w:rsidRPr="001E6843">
        <w:t xml:space="preserve">Полученный результат: </w:t>
      </w:r>
      <w:r>
        <w:t>из рисунка 4.6 видно, что полученный результат совпадает с ожиданиями.</w:t>
      </w:r>
    </w:p>
    <w:p w:rsidR="00E328A0" w:rsidRDefault="00E328A0" w:rsidP="00E328A0">
      <w:pPr>
        <w:pStyle w:val="af5"/>
        <w:jc w:val="center"/>
        <w:rPr>
          <w:b/>
        </w:rPr>
      </w:pPr>
      <w:r>
        <w:rPr>
          <w:noProof/>
        </w:rPr>
        <w:lastRenderedPageBreak/>
        <w:drawing>
          <wp:inline distT="0" distB="0" distL="0" distR="0" wp14:anchorId="5262D42B" wp14:editId="6CBCD476">
            <wp:extent cx="6080718" cy="2996052"/>
            <wp:effectExtent l="0" t="0" r="0" b="0"/>
            <wp:docPr id="25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0"/>
                    <a:srcRect l="14734" t="11332" r="18034" b="33564"/>
                    <a:stretch/>
                  </pic:blipFill>
                  <pic:spPr bwMode="auto">
                    <a:xfrm>
                      <a:off x="0" y="0"/>
                      <a:ext cx="6112584" cy="30117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A6A64" w:rsidRPr="009A6A64" w:rsidRDefault="009A6A64" w:rsidP="00E328A0">
      <w:pPr>
        <w:jc w:val="center"/>
        <w:rPr>
          <w:noProof/>
          <w:sz w:val="16"/>
          <w:szCs w:val="16"/>
        </w:rPr>
      </w:pPr>
    </w:p>
    <w:p w:rsidR="00E328A0" w:rsidRDefault="00E328A0" w:rsidP="00E328A0">
      <w:pPr>
        <w:jc w:val="center"/>
        <w:rPr>
          <w:noProof/>
        </w:rPr>
      </w:pPr>
      <w:r w:rsidRPr="007D4B9A">
        <w:rPr>
          <w:noProof/>
        </w:rPr>
        <w:t>Р</w:t>
      </w:r>
      <w:r>
        <w:rPr>
          <w:noProof/>
        </w:rPr>
        <w:t>исунок 4.6 – Результаты теста №6</w:t>
      </w:r>
    </w:p>
    <w:p w:rsidR="00682601" w:rsidRPr="009A6A64" w:rsidRDefault="00682601" w:rsidP="00682601">
      <w:pPr>
        <w:rPr>
          <w:b/>
          <w:sz w:val="16"/>
          <w:szCs w:val="16"/>
        </w:rPr>
      </w:pPr>
    </w:p>
    <w:p w:rsidR="00682601" w:rsidRPr="001E6843" w:rsidRDefault="00682601" w:rsidP="00682601">
      <w:pPr>
        <w:rPr>
          <w:b/>
        </w:rPr>
      </w:pPr>
      <w:r>
        <w:rPr>
          <w:b/>
        </w:rPr>
        <w:t>Тест № 7</w:t>
      </w:r>
      <w:r w:rsidRPr="001E6843">
        <w:rPr>
          <w:b/>
        </w:rPr>
        <w:t>.</w:t>
      </w:r>
      <w:r>
        <w:rPr>
          <w:b/>
        </w:rPr>
        <w:t xml:space="preserve"> Начисление баллов</w:t>
      </w:r>
      <w:r w:rsidRPr="001E6843">
        <w:rPr>
          <w:b/>
        </w:rPr>
        <w:t>.</w:t>
      </w:r>
    </w:p>
    <w:p w:rsidR="00682601" w:rsidRDefault="00682601" w:rsidP="00682601">
      <w:r>
        <w:t>Входные данные: пользователь проходит тренировочный уровень с определенным результатом.</w:t>
      </w:r>
    </w:p>
    <w:p w:rsidR="00682601" w:rsidRDefault="00682601" w:rsidP="00682601">
      <w:r w:rsidRPr="001E6843">
        <w:t>Ожидаемый результат: при</w:t>
      </w:r>
      <w:r>
        <w:t xml:space="preserve"> переходе в меню выбора уровня счетчик баллов меняет своё значение.</w:t>
      </w:r>
    </w:p>
    <w:p w:rsidR="00682601" w:rsidRDefault="00682601" w:rsidP="00682601">
      <w:r w:rsidRPr="001E6843">
        <w:t xml:space="preserve">Полученный результат: </w:t>
      </w:r>
      <w:r>
        <w:t>из рисунка 4.7 видно, что полученный результат совпадает с ожиданиями.</w:t>
      </w:r>
    </w:p>
    <w:p w:rsidR="00682601" w:rsidRPr="00682601" w:rsidRDefault="00682601" w:rsidP="00682601">
      <w:pPr>
        <w:pStyle w:val="af5"/>
        <w:jc w:val="center"/>
        <w:rPr>
          <w:b/>
          <w:lang w:val="en-US"/>
        </w:rPr>
      </w:pPr>
      <w:r>
        <w:rPr>
          <w:noProof/>
        </w:rPr>
        <w:lastRenderedPageBreak/>
        <w:drawing>
          <wp:inline distT="0" distB="0" distL="0" distR="0" wp14:anchorId="0554A5EF" wp14:editId="0BE6A7B2">
            <wp:extent cx="6175048" cy="3021838"/>
            <wp:effectExtent l="0" t="0" r="0" b="0"/>
            <wp:docPr id="28" name="Рисунок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1"/>
                    <a:srcRect l="14983" t="11869" r="17710" b="33341"/>
                    <a:stretch/>
                  </pic:blipFill>
                  <pic:spPr bwMode="auto">
                    <a:xfrm>
                      <a:off x="0" y="0"/>
                      <a:ext cx="6199778" cy="30339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A6A64" w:rsidRPr="009A6A64" w:rsidRDefault="009A6A64" w:rsidP="00682601">
      <w:pPr>
        <w:jc w:val="center"/>
        <w:rPr>
          <w:noProof/>
          <w:sz w:val="16"/>
          <w:szCs w:val="16"/>
        </w:rPr>
      </w:pPr>
    </w:p>
    <w:p w:rsidR="00682601" w:rsidRDefault="00682601" w:rsidP="00682601">
      <w:pPr>
        <w:jc w:val="center"/>
        <w:rPr>
          <w:noProof/>
        </w:rPr>
      </w:pPr>
      <w:r w:rsidRPr="007D4B9A">
        <w:rPr>
          <w:noProof/>
        </w:rPr>
        <w:t>Р</w:t>
      </w:r>
      <w:r>
        <w:rPr>
          <w:noProof/>
        </w:rPr>
        <w:t>исунок 4.7 – Результаты теста №7</w:t>
      </w:r>
    </w:p>
    <w:p w:rsidR="00E328A0" w:rsidRPr="009A6A64" w:rsidRDefault="00E328A0" w:rsidP="00E328A0">
      <w:pPr>
        <w:jc w:val="center"/>
        <w:rPr>
          <w:b/>
          <w:sz w:val="16"/>
          <w:szCs w:val="16"/>
        </w:rPr>
      </w:pPr>
    </w:p>
    <w:p w:rsidR="00D5319E" w:rsidRPr="001E6843" w:rsidRDefault="00D5319E" w:rsidP="00D5319E">
      <w:pPr>
        <w:rPr>
          <w:b/>
        </w:rPr>
      </w:pPr>
      <w:r>
        <w:rPr>
          <w:b/>
        </w:rPr>
        <w:t>Тест № 8</w:t>
      </w:r>
      <w:r w:rsidRPr="001E6843">
        <w:rPr>
          <w:b/>
        </w:rPr>
        <w:t>.</w:t>
      </w:r>
      <w:r>
        <w:rPr>
          <w:b/>
        </w:rPr>
        <w:t xml:space="preserve"> Вывод статистики в файл</w:t>
      </w:r>
      <w:r w:rsidRPr="001E6843">
        <w:rPr>
          <w:b/>
        </w:rPr>
        <w:t>.</w:t>
      </w:r>
    </w:p>
    <w:p w:rsidR="00D5319E" w:rsidRDefault="00D5319E" w:rsidP="00D5319E">
      <w:r>
        <w:t>Входные данные:</w:t>
      </w:r>
      <w:r w:rsidR="007804D4">
        <w:t xml:space="preserve"> </w:t>
      </w:r>
      <w:r w:rsidR="007804D4" w:rsidRPr="0022189F">
        <w:t>пользователь находится в меню статистики с</w:t>
      </w:r>
      <w:r w:rsidR="007804D4">
        <w:t xml:space="preserve"> переключенным</w:t>
      </w:r>
      <w:r w:rsidR="007804D4" w:rsidRPr="0022189F">
        <w:t xml:space="preserve"> </w:t>
      </w:r>
      <w:r w:rsidR="007804D4">
        <w:t>на русский</w:t>
      </w:r>
      <w:r w:rsidR="007804D4" w:rsidRPr="0022189F">
        <w:t xml:space="preserve"> языком интерфейса</w:t>
      </w:r>
      <w:r>
        <w:t>.</w:t>
      </w:r>
    </w:p>
    <w:p w:rsidR="00D5319E" w:rsidRDefault="00D5319E" w:rsidP="00D5319E">
      <w:r w:rsidRPr="001E6843">
        <w:t>Ожидаемый результат:</w:t>
      </w:r>
      <w:r>
        <w:t xml:space="preserve"> при нажатии на кнопку </w:t>
      </w:r>
      <w:r w:rsidRPr="00E209B7">
        <w:rPr>
          <w:b/>
        </w:rPr>
        <w:t>«</w:t>
      </w:r>
      <w:r>
        <w:t>Вывод в файл</w:t>
      </w:r>
      <w:r w:rsidRPr="00E209B7">
        <w:rPr>
          <w:b/>
        </w:rPr>
        <w:t>»</w:t>
      </w:r>
      <w:r>
        <w:rPr>
          <w:b/>
        </w:rPr>
        <w:t xml:space="preserve"> </w:t>
      </w:r>
      <w:r>
        <w:t>вся статистика в</w:t>
      </w:r>
      <w:r w:rsidR="0022189F">
        <w:t xml:space="preserve"> виде файла выводится на рабочий стол</w:t>
      </w:r>
      <w:r>
        <w:t>.</w:t>
      </w:r>
    </w:p>
    <w:p w:rsidR="00D5319E" w:rsidRDefault="00D5319E" w:rsidP="00D5319E">
      <w:r w:rsidRPr="001E6843">
        <w:t xml:space="preserve">Полученный результат: </w:t>
      </w:r>
      <w:r>
        <w:t>из рисунка 4.8 видно, что полученный результат совпадает с ожиданиями.</w:t>
      </w:r>
    </w:p>
    <w:p w:rsidR="00D5319E" w:rsidRPr="00E10724" w:rsidRDefault="00B20EA4" w:rsidP="00B20EA4">
      <w:pPr>
        <w:pStyle w:val="af5"/>
        <w:jc w:val="center"/>
        <w:rPr>
          <w:b/>
        </w:rPr>
      </w:pPr>
      <w:r>
        <w:rPr>
          <w:noProof/>
        </w:rPr>
        <w:drawing>
          <wp:inline distT="0" distB="0" distL="0" distR="0" wp14:anchorId="1E2AFFF9" wp14:editId="756719B2">
            <wp:extent cx="6151880" cy="1546860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6151880" cy="1546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A6A64" w:rsidRPr="009A6A64" w:rsidRDefault="009A6A64" w:rsidP="00D5319E">
      <w:pPr>
        <w:jc w:val="center"/>
        <w:rPr>
          <w:noProof/>
          <w:sz w:val="16"/>
          <w:szCs w:val="16"/>
        </w:rPr>
      </w:pPr>
    </w:p>
    <w:p w:rsidR="00D5319E" w:rsidRDefault="00D5319E" w:rsidP="00D5319E">
      <w:pPr>
        <w:jc w:val="center"/>
        <w:rPr>
          <w:b/>
        </w:rPr>
      </w:pPr>
      <w:r w:rsidRPr="007D4B9A">
        <w:rPr>
          <w:noProof/>
        </w:rPr>
        <w:t>Р</w:t>
      </w:r>
      <w:r>
        <w:rPr>
          <w:noProof/>
        </w:rPr>
        <w:t>исунок 4.8 – Результаты теста №8</w:t>
      </w:r>
    </w:p>
    <w:p w:rsidR="00B20EA4" w:rsidRDefault="00B20EA4" w:rsidP="00CE12A4">
      <w:pPr>
        <w:rPr>
          <w:b/>
        </w:rPr>
      </w:pPr>
    </w:p>
    <w:p w:rsidR="00CE12A4" w:rsidRPr="00DF5EF3" w:rsidRDefault="00CE12A4" w:rsidP="00CE12A4">
      <w:pPr>
        <w:rPr>
          <w:b/>
        </w:rPr>
      </w:pPr>
      <w:r w:rsidRPr="00DF5EF3">
        <w:rPr>
          <w:b/>
        </w:rPr>
        <w:lastRenderedPageBreak/>
        <w:t xml:space="preserve">Тест № </w:t>
      </w:r>
      <w:r w:rsidR="002B0EAD" w:rsidRPr="00DF5EF3">
        <w:rPr>
          <w:b/>
        </w:rPr>
        <w:t>9</w:t>
      </w:r>
      <w:r w:rsidRPr="00DF5EF3">
        <w:rPr>
          <w:b/>
        </w:rPr>
        <w:t>.</w:t>
      </w:r>
      <w:r w:rsidR="00D25C86" w:rsidRPr="00DF5EF3">
        <w:rPr>
          <w:b/>
        </w:rPr>
        <w:t xml:space="preserve"> Изменение языка</w:t>
      </w:r>
      <w:r w:rsidRPr="00DF5EF3">
        <w:rPr>
          <w:b/>
        </w:rPr>
        <w:t>.</w:t>
      </w:r>
    </w:p>
    <w:p w:rsidR="00CE12A4" w:rsidRPr="00DF5EF3" w:rsidRDefault="00CE12A4" w:rsidP="00CE12A4">
      <w:r w:rsidRPr="00DF5EF3">
        <w:t>Входные д</w:t>
      </w:r>
      <w:r w:rsidR="003900E1">
        <w:t xml:space="preserve">анные: пользователь находится в </w:t>
      </w:r>
      <w:r w:rsidRPr="00DF5EF3">
        <w:t>меню</w:t>
      </w:r>
      <w:r w:rsidR="003900E1">
        <w:t xml:space="preserve"> настройки</w:t>
      </w:r>
      <w:r w:rsidRPr="00DF5EF3">
        <w:t xml:space="preserve">.  </w:t>
      </w:r>
      <w:r w:rsidRPr="00DF5EF3">
        <w:tab/>
        <w:t xml:space="preserve">Ожидаемый результат: при нажатии кнопки </w:t>
      </w:r>
      <w:r w:rsidRPr="00DF5EF3">
        <w:rPr>
          <w:b/>
        </w:rPr>
        <w:t>«</w:t>
      </w:r>
      <w:r w:rsidR="003900E1">
        <w:rPr>
          <w:b/>
        </w:rPr>
        <w:t>Рус</w:t>
      </w:r>
      <w:r w:rsidRPr="00DF5EF3">
        <w:rPr>
          <w:b/>
        </w:rPr>
        <w:t>»</w:t>
      </w:r>
      <w:r w:rsidR="003900E1">
        <w:rPr>
          <w:b/>
        </w:rPr>
        <w:t xml:space="preserve"> </w:t>
      </w:r>
      <w:r w:rsidR="003900E1" w:rsidRPr="003900E1">
        <w:t>язык интерфейса</w:t>
      </w:r>
      <w:r w:rsidRPr="00DF5EF3">
        <w:rPr>
          <w:b/>
        </w:rPr>
        <w:t xml:space="preserve"> </w:t>
      </w:r>
      <w:r w:rsidRPr="00DF5EF3">
        <w:t>программы</w:t>
      </w:r>
      <w:r w:rsidR="003900E1">
        <w:t xml:space="preserve"> изменится на английский</w:t>
      </w:r>
      <w:r w:rsidRPr="00DF5EF3">
        <w:t xml:space="preserve">.  </w:t>
      </w:r>
      <w:r w:rsidRPr="00DF5EF3">
        <w:tab/>
      </w:r>
    </w:p>
    <w:p w:rsidR="00CE12A4" w:rsidRDefault="00CE12A4" w:rsidP="00CE12A4">
      <w:r w:rsidRPr="00DF5EF3">
        <w:t>Полученный результат: из рисунка 4.</w:t>
      </w:r>
      <w:r w:rsidR="002B0EAD" w:rsidRPr="00DF5EF3">
        <w:t>9</w:t>
      </w:r>
      <w:r w:rsidRPr="00DF5EF3">
        <w:t xml:space="preserve"> видно, что полученный результат совпадает с ожиданиями.</w:t>
      </w:r>
    </w:p>
    <w:p w:rsidR="009A6A64" w:rsidRPr="009A6A64" w:rsidRDefault="009A6A64" w:rsidP="00CE12A4">
      <w:pPr>
        <w:rPr>
          <w:sz w:val="16"/>
          <w:szCs w:val="16"/>
        </w:rPr>
      </w:pPr>
    </w:p>
    <w:p w:rsidR="00CE12A4" w:rsidRPr="003900E1" w:rsidRDefault="00DF5EF3" w:rsidP="00CE12A4">
      <w:pPr>
        <w:pStyle w:val="af5"/>
        <w:jc w:val="center"/>
        <w:rPr>
          <w:b/>
          <w:lang w:val="en-US"/>
        </w:rPr>
      </w:pPr>
      <w:r w:rsidRPr="00DF5EF3">
        <w:rPr>
          <w:noProof/>
        </w:rPr>
        <w:drawing>
          <wp:inline distT="0" distB="0" distL="0" distR="0" wp14:anchorId="236903BD" wp14:editId="4DF7AF0E">
            <wp:extent cx="6084898" cy="3014428"/>
            <wp:effectExtent l="0" t="0" r="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3"/>
                    <a:srcRect l="12677" t="11827" r="16616" b="29906"/>
                    <a:stretch/>
                  </pic:blipFill>
                  <pic:spPr bwMode="auto">
                    <a:xfrm>
                      <a:off x="0" y="0"/>
                      <a:ext cx="6112414" cy="30280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A6A64" w:rsidRPr="009A6A64" w:rsidRDefault="009A6A64" w:rsidP="00CE12A4">
      <w:pPr>
        <w:jc w:val="center"/>
        <w:rPr>
          <w:noProof/>
          <w:sz w:val="16"/>
          <w:szCs w:val="16"/>
        </w:rPr>
      </w:pPr>
    </w:p>
    <w:p w:rsidR="00CE12A4" w:rsidRPr="00DF5EF3" w:rsidRDefault="00CE12A4" w:rsidP="00CE12A4">
      <w:pPr>
        <w:jc w:val="center"/>
        <w:rPr>
          <w:noProof/>
        </w:rPr>
      </w:pPr>
      <w:r w:rsidRPr="00DF5EF3">
        <w:rPr>
          <w:noProof/>
        </w:rPr>
        <w:t>Рисунок 4.</w:t>
      </w:r>
      <w:r w:rsidR="00B20EA4" w:rsidRPr="00DF5EF3">
        <w:rPr>
          <w:noProof/>
        </w:rPr>
        <w:t>9</w:t>
      </w:r>
      <w:r w:rsidRPr="00DF5EF3">
        <w:rPr>
          <w:noProof/>
        </w:rPr>
        <w:t xml:space="preserve"> – Результаты теста №</w:t>
      </w:r>
      <w:r w:rsidR="00B20EA4" w:rsidRPr="00DF5EF3">
        <w:rPr>
          <w:noProof/>
        </w:rPr>
        <w:t>9</w:t>
      </w:r>
    </w:p>
    <w:p w:rsidR="00DF5EF3" w:rsidRPr="00215483" w:rsidRDefault="00DF5EF3" w:rsidP="000E4BEE">
      <w:pPr>
        <w:rPr>
          <w:b/>
          <w:sz w:val="16"/>
          <w:szCs w:val="16"/>
        </w:rPr>
      </w:pPr>
    </w:p>
    <w:p w:rsidR="00804FC3" w:rsidRDefault="00804FC3">
      <w:pPr>
        <w:spacing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:rsidR="000E4BEE" w:rsidRPr="0022189F" w:rsidRDefault="000E4BEE" w:rsidP="000E4BEE">
      <w:pPr>
        <w:rPr>
          <w:b/>
        </w:rPr>
      </w:pPr>
      <w:r w:rsidRPr="0022189F">
        <w:rPr>
          <w:b/>
        </w:rPr>
        <w:lastRenderedPageBreak/>
        <w:t>Тест № 10. Вывод статистики в файл на английском языке.</w:t>
      </w:r>
    </w:p>
    <w:p w:rsidR="0022189F" w:rsidRPr="0022189F" w:rsidRDefault="000E4BEE" w:rsidP="000E4BEE">
      <w:r w:rsidRPr="0022189F">
        <w:t>Входные данные:</w:t>
      </w:r>
      <w:r w:rsidR="007804D4" w:rsidRPr="007804D4">
        <w:t xml:space="preserve"> </w:t>
      </w:r>
      <w:r w:rsidR="007804D4" w:rsidRPr="0022189F">
        <w:t>пользователь находится в меню статистики с</w:t>
      </w:r>
      <w:r w:rsidR="007804D4">
        <w:t xml:space="preserve"> переключенным</w:t>
      </w:r>
      <w:r w:rsidR="007804D4" w:rsidRPr="0022189F">
        <w:t xml:space="preserve"> </w:t>
      </w:r>
      <w:r w:rsidR="007804D4">
        <w:t xml:space="preserve">на английский </w:t>
      </w:r>
      <w:r w:rsidR="007804D4" w:rsidRPr="0022189F">
        <w:t>языком интерфейса</w:t>
      </w:r>
      <w:r w:rsidR="0022189F" w:rsidRPr="0022189F">
        <w:t>.</w:t>
      </w:r>
    </w:p>
    <w:p w:rsidR="000E4BEE" w:rsidRPr="0022189F" w:rsidRDefault="000E4BEE" w:rsidP="000E4BEE">
      <w:r w:rsidRPr="0022189F">
        <w:t xml:space="preserve">Ожидаемый результат: при нажатии кнопки </w:t>
      </w:r>
      <w:r w:rsidR="0022189F" w:rsidRPr="0022189F">
        <w:rPr>
          <w:b/>
        </w:rPr>
        <w:t>«</w:t>
      </w:r>
      <w:r w:rsidR="0022189F" w:rsidRPr="0022189F">
        <w:rPr>
          <w:b/>
          <w:lang w:val="en-US"/>
        </w:rPr>
        <w:t>Output</w:t>
      </w:r>
      <w:r w:rsidR="0022189F" w:rsidRPr="0022189F">
        <w:rPr>
          <w:b/>
        </w:rPr>
        <w:t xml:space="preserve"> </w:t>
      </w:r>
      <w:r w:rsidR="0022189F" w:rsidRPr="0022189F">
        <w:rPr>
          <w:b/>
          <w:lang w:val="en-US"/>
        </w:rPr>
        <w:t>to</w:t>
      </w:r>
      <w:r w:rsidR="0022189F" w:rsidRPr="0022189F">
        <w:rPr>
          <w:b/>
        </w:rPr>
        <w:t xml:space="preserve"> </w:t>
      </w:r>
      <w:r w:rsidR="0022189F" w:rsidRPr="0022189F">
        <w:rPr>
          <w:b/>
          <w:lang w:val="en-US"/>
        </w:rPr>
        <w:t>file</w:t>
      </w:r>
      <w:r w:rsidRPr="0022189F">
        <w:rPr>
          <w:b/>
        </w:rPr>
        <w:t>»</w:t>
      </w:r>
      <w:r w:rsidR="0022189F" w:rsidRPr="0022189F">
        <w:rPr>
          <w:b/>
        </w:rPr>
        <w:t xml:space="preserve">, </w:t>
      </w:r>
      <w:r w:rsidR="0022189F" w:rsidRPr="0022189F">
        <w:t>вся статистика на английском языке, в виде файла, выводится на рабочий стол.</w:t>
      </w:r>
    </w:p>
    <w:p w:rsidR="000E4BEE" w:rsidRPr="0022189F" w:rsidRDefault="000E4BEE" w:rsidP="000E4BEE">
      <w:r w:rsidRPr="0022189F">
        <w:t>Полу</w:t>
      </w:r>
      <w:r w:rsidR="003900E1" w:rsidRPr="0022189F">
        <w:t>ченный результат: из рисунка 4.10</w:t>
      </w:r>
      <w:r w:rsidRPr="0022189F">
        <w:t xml:space="preserve"> видно, что полученный результат совпадает с ожиданиями.</w:t>
      </w:r>
    </w:p>
    <w:p w:rsidR="000E4BEE" w:rsidRPr="003900E1" w:rsidRDefault="0022189F" w:rsidP="000E4BEE">
      <w:pPr>
        <w:pStyle w:val="af5"/>
        <w:jc w:val="center"/>
        <w:rPr>
          <w:b/>
          <w:color w:val="FF0000"/>
        </w:rPr>
      </w:pPr>
      <w:r>
        <w:rPr>
          <w:noProof/>
        </w:rPr>
        <w:drawing>
          <wp:inline distT="0" distB="0" distL="0" distR="0" wp14:anchorId="05898BFB" wp14:editId="20020F6F">
            <wp:extent cx="6151880" cy="1546860"/>
            <wp:effectExtent l="0" t="0" r="0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6151880" cy="1546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5483" w:rsidRPr="00215483" w:rsidRDefault="00215483" w:rsidP="000E4BEE">
      <w:pPr>
        <w:jc w:val="center"/>
        <w:rPr>
          <w:noProof/>
          <w:sz w:val="16"/>
          <w:szCs w:val="16"/>
        </w:rPr>
      </w:pPr>
    </w:p>
    <w:p w:rsidR="000E4BEE" w:rsidRPr="0022189F" w:rsidRDefault="000E4BEE" w:rsidP="000E4BEE">
      <w:pPr>
        <w:jc w:val="center"/>
        <w:rPr>
          <w:noProof/>
        </w:rPr>
      </w:pPr>
      <w:r w:rsidRPr="0022189F">
        <w:rPr>
          <w:noProof/>
        </w:rPr>
        <w:t>Рисунок 4.10 – Результаты теста №10</w:t>
      </w:r>
    </w:p>
    <w:p w:rsidR="006A7DAE" w:rsidRPr="002521BE" w:rsidRDefault="006A7DAE" w:rsidP="002521BE">
      <w:pPr>
        <w:spacing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:rsidR="00991221" w:rsidRPr="002516B8" w:rsidRDefault="00F5157C" w:rsidP="00DD021E">
      <w:pPr>
        <w:pStyle w:val="1"/>
        <w:ind w:firstLine="709"/>
        <w:jc w:val="both"/>
      </w:pPr>
      <w:bookmarkStart w:id="21" w:name="_Toc41160083"/>
      <w:r w:rsidRPr="002516B8">
        <w:lastRenderedPageBreak/>
        <w:t>5</w:t>
      </w:r>
      <w:r w:rsidR="00AB5D2A" w:rsidRPr="002516B8">
        <w:t>.</w:t>
      </w:r>
      <w:r w:rsidR="00991221" w:rsidRPr="002516B8">
        <w:t xml:space="preserve"> ЗАКЛЮЧЕНИЕ</w:t>
      </w:r>
      <w:bookmarkEnd w:id="21"/>
    </w:p>
    <w:p w:rsidR="004953C0" w:rsidRDefault="002B0EAD" w:rsidP="004953C0">
      <w:r>
        <w:t xml:space="preserve">В рамках данной работы была спроектирована и реализована программа для </w:t>
      </w:r>
      <w:r w:rsidRPr="00D04358">
        <w:t>лечения</w:t>
      </w:r>
      <w:r>
        <w:t xml:space="preserve"> амблиопии у детей</w:t>
      </w:r>
      <w:r w:rsidR="004953C0">
        <w:t xml:space="preserve"> методом тренировки зрительного аппарата</w:t>
      </w:r>
      <w:r>
        <w:t>.</w:t>
      </w:r>
      <w:r w:rsidR="004953C0">
        <w:t xml:space="preserve"> Тренировка заключается в прохождении уровней с меняющимися показателями контрастности и масштаба.  </w:t>
      </w:r>
    </w:p>
    <w:p w:rsidR="002B0EAD" w:rsidRDefault="002B0EAD" w:rsidP="002B0EAD">
      <w:r>
        <w:t xml:space="preserve">Для достижения </w:t>
      </w:r>
      <w:r w:rsidR="00215483">
        <w:t>поставленной</w:t>
      </w:r>
      <w:r>
        <w:t xml:space="preserve"> цели был</w:t>
      </w:r>
      <w:r w:rsidR="00215483">
        <w:t>и</w:t>
      </w:r>
      <w:r>
        <w:t xml:space="preserve"> выполн</w:t>
      </w:r>
      <w:r w:rsidR="00215483">
        <w:t>ены</w:t>
      </w:r>
      <w:r>
        <w:t xml:space="preserve"> следующие задачи: </w:t>
      </w:r>
    </w:p>
    <w:p w:rsidR="002B0EAD" w:rsidRDefault="002B0EAD" w:rsidP="00F85925">
      <w:pPr>
        <w:pStyle w:val="af1"/>
        <w:numPr>
          <w:ilvl w:val="0"/>
          <w:numId w:val="30"/>
        </w:numPr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5D4E25">
        <w:rPr>
          <w:rFonts w:ascii="Times New Roman" w:hAnsi="Times New Roman"/>
          <w:sz w:val="28"/>
          <w:szCs w:val="28"/>
        </w:rPr>
        <w:t>прове</w:t>
      </w:r>
      <w:r w:rsidR="00215483">
        <w:rPr>
          <w:rFonts w:ascii="Times New Roman" w:hAnsi="Times New Roman"/>
          <w:sz w:val="28"/>
          <w:szCs w:val="28"/>
        </w:rPr>
        <w:t>ден</w:t>
      </w:r>
      <w:r w:rsidRPr="005D4E25">
        <w:rPr>
          <w:rFonts w:ascii="Times New Roman" w:hAnsi="Times New Roman"/>
          <w:sz w:val="28"/>
          <w:szCs w:val="28"/>
        </w:rPr>
        <w:t xml:space="preserve"> анализ аналогичных про</w:t>
      </w:r>
      <w:r w:rsidR="005D4E25" w:rsidRPr="005D4E25">
        <w:rPr>
          <w:rFonts w:ascii="Times New Roman" w:hAnsi="Times New Roman"/>
          <w:sz w:val="28"/>
          <w:szCs w:val="28"/>
        </w:rPr>
        <w:t>ектов;</w:t>
      </w:r>
    </w:p>
    <w:p w:rsidR="00227AA7" w:rsidRPr="00227AA7" w:rsidRDefault="00F76A65" w:rsidP="00F85925">
      <w:pPr>
        <w:pStyle w:val="af1"/>
        <w:numPr>
          <w:ilvl w:val="0"/>
          <w:numId w:val="30"/>
        </w:numPr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227AA7">
        <w:rPr>
          <w:rFonts w:ascii="Times New Roman" w:hAnsi="Times New Roman"/>
          <w:sz w:val="28"/>
          <w:szCs w:val="28"/>
        </w:rPr>
        <w:t>сформулирова</w:t>
      </w:r>
      <w:r w:rsidR="00215483">
        <w:rPr>
          <w:rFonts w:ascii="Times New Roman" w:hAnsi="Times New Roman"/>
          <w:sz w:val="28"/>
          <w:szCs w:val="28"/>
        </w:rPr>
        <w:t>ны</w:t>
      </w:r>
      <w:r w:rsidRPr="00227AA7">
        <w:rPr>
          <w:rFonts w:ascii="Times New Roman" w:hAnsi="Times New Roman"/>
          <w:sz w:val="28"/>
          <w:szCs w:val="28"/>
        </w:rPr>
        <w:t xml:space="preserve"> </w:t>
      </w:r>
      <w:r w:rsidR="00227AA7" w:rsidRPr="00227AA7">
        <w:rPr>
          <w:rFonts w:ascii="Times New Roman" w:hAnsi="Times New Roman"/>
          <w:sz w:val="28"/>
          <w:szCs w:val="28"/>
        </w:rPr>
        <w:t xml:space="preserve">функциональные и нефункциональные требования </w:t>
      </w:r>
      <w:r w:rsidR="00F85925">
        <w:rPr>
          <w:rFonts w:ascii="Times New Roman" w:hAnsi="Times New Roman"/>
          <w:sz w:val="28"/>
          <w:szCs w:val="28"/>
        </w:rPr>
        <w:tab/>
      </w:r>
      <w:r w:rsidR="00F85925">
        <w:rPr>
          <w:rFonts w:ascii="Times New Roman" w:hAnsi="Times New Roman"/>
          <w:sz w:val="28"/>
          <w:szCs w:val="28"/>
        </w:rPr>
        <w:tab/>
      </w:r>
      <w:r w:rsidR="00227AA7" w:rsidRPr="00227AA7">
        <w:rPr>
          <w:rFonts w:ascii="Times New Roman" w:hAnsi="Times New Roman"/>
          <w:sz w:val="28"/>
          <w:szCs w:val="28"/>
        </w:rPr>
        <w:t>к программному продукту;</w:t>
      </w:r>
    </w:p>
    <w:p w:rsidR="002B0EAD" w:rsidRPr="005D4E25" w:rsidRDefault="002B0EAD" w:rsidP="00F85925">
      <w:pPr>
        <w:pStyle w:val="af1"/>
        <w:numPr>
          <w:ilvl w:val="0"/>
          <w:numId w:val="30"/>
        </w:numPr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5D4E25">
        <w:rPr>
          <w:rFonts w:ascii="Times New Roman" w:hAnsi="Times New Roman"/>
          <w:sz w:val="28"/>
          <w:szCs w:val="28"/>
        </w:rPr>
        <w:t>прове</w:t>
      </w:r>
      <w:r w:rsidR="00215483">
        <w:rPr>
          <w:rFonts w:ascii="Times New Roman" w:hAnsi="Times New Roman"/>
          <w:sz w:val="28"/>
          <w:szCs w:val="28"/>
        </w:rPr>
        <w:t>ден</w:t>
      </w:r>
      <w:r w:rsidRPr="005D4E25">
        <w:rPr>
          <w:rFonts w:ascii="Times New Roman" w:hAnsi="Times New Roman"/>
          <w:sz w:val="28"/>
          <w:szCs w:val="28"/>
        </w:rPr>
        <w:t xml:space="preserve"> анализ</w:t>
      </w:r>
      <w:r w:rsidR="005D4E25" w:rsidRPr="005D4E25">
        <w:rPr>
          <w:rFonts w:ascii="Times New Roman" w:hAnsi="Times New Roman"/>
          <w:sz w:val="28"/>
          <w:szCs w:val="28"/>
        </w:rPr>
        <w:t xml:space="preserve"> и выбор средств реализации программ</w:t>
      </w:r>
      <w:r w:rsidR="004953C0">
        <w:rPr>
          <w:rFonts w:ascii="Times New Roman" w:hAnsi="Times New Roman"/>
          <w:sz w:val="28"/>
          <w:szCs w:val="28"/>
        </w:rPr>
        <w:t>ы</w:t>
      </w:r>
      <w:r w:rsidR="005D4E25">
        <w:rPr>
          <w:rFonts w:ascii="Times New Roman" w:hAnsi="Times New Roman"/>
          <w:sz w:val="28"/>
          <w:szCs w:val="28"/>
        </w:rPr>
        <w:t>;</w:t>
      </w:r>
    </w:p>
    <w:p w:rsidR="002B0EAD" w:rsidRPr="00F76A65" w:rsidRDefault="005D4E25" w:rsidP="00215483">
      <w:pPr>
        <w:pStyle w:val="af1"/>
        <w:numPr>
          <w:ilvl w:val="0"/>
          <w:numId w:val="30"/>
        </w:numPr>
        <w:spacing w:after="0" w:line="360" w:lineRule="auto"/>
        <w:ind w:left="1418" w:hanging="709"/>
        <w:rPr>
          <w:rFonts w:ascii="Times New Roman" w:hAnsi="Times New Roman"/>
          <w:sz w:val="28"/>
          <w:szCs w:val="28"/>
        </w:rPr>
      </w:pPr>
      <w:r w:rsidRPr="00F76A65">
        <w:rPr>
          <w:rFonts w:ascii="Times New Roman" w:hAnsi="Times New Roman"/>
          <w:sz w:val="28"/>
          <w:szCs w:val="28"/>
        </w:rPr>
        <w:t>описа</w:t>
      </w:r>
      <w:r w:rsidR="00215483">
        <w:rPr>
          <w:rFonts w:ascii="Times New Roman" w:hAnsi="Times New Roman"/>
          <w:sz w:val="28"/>
          <w:szCs w:val="28"/>
        </w:rPr>
        <w:t>на</w:t>
      </w:r>
      <w:r w:rsidRPr="00F76A65">
        <w:rPr>
          <w:rFonts w:ascii="Times New Roman" w:hAnsi="Times New Roman"/>
          <w:sz w:val="28"/>
          <w:szCs w:val="28"/>
        </w:rPr>
        <w:t xml:space="preserve"> концепци</w:t>
      </w:r>
      <w:r w:rsidR="00215483">
        <w:rPr>
          <w:rFonts w:ascii="Times New Roman" w:hAnsi="Times New Roman"/>
          <w:sz w:val="28"/>
          <w:szCs w:val="28"/>
        </w:rPr>
        <w:t>я</w:t>
      </w:r>
      <w:r w:rsidRPr="00F76A65">
        <w:rPr>
          <w:rFonts w:ascii="Times New Roman" w:hAnsi="Times New Roman"/>
          <w:sz w:val="28"/>
          <w:szCs w:val="28"/>
        </w:rPr>
        <w:t xml:space="preserve"> программы</w:t>
      </w:r>
      <w:r w:rsidR="00215483">
        <w:rPr>
          <w:rFonts w:ascii="Times New Roman" w:hAnsi="Times New Roman"/>
          <w:sz w:val="28"/>
          <w:szCs w:val="28"/>
        </w:rPr>
        <w:t>,</w:t>
      </w:r>
      <w:r w:rsidR="00F76A65" w:rsidRPr="00F76A65">
        <w:rPr>
          <w:rFonts w:ascii="Times New Roman" w:hAnsi="Times New Roman"/>
          <w:sz w:val="28"/>
          <w:szCs w:val="28"/>
        </w:rPr>
        <w:t xml:space="preserve"> выполн</w:t>
      </w:r>
      <w:r w:rsidR="00215483">
        <w:rPr>
          <w:rFonts w:ascii="Times New Roman" w:hAnsi="Times New Roman"/>
          <w:sz w:val="28"/>
          <w:szCs w:val="28"/>
        </w:rPr>
        <w:t>ено</w:t>
      </w:r>
      <w:r w:rsidR="00F76A65" w:rsidRPr="00F76A65">
        <w:rPr>
          <w:rFonts w:ascii="Times New Roman" w:hAnsi="Times New Roman"/>
          <w:sz w:val="28"/>
          <w:szCs w:val="28"/>
        </w:rPr>
        <w:t xml:space="preserve"> ее </w:t>
      </w:r>
      <w:r w:rsidR="002B0EAD" w:rsidRPr="00F76A65">
        <w:rPr>
          <w:rFonts w:ascii="Times New Roman" w:hAnsi="Times New Roman"/>
          <w:sz w:val="28"/>
          <w:szCs w:val="28"/>
        </w:rPr>
        <w:t>прое</w:t>
      </w:r>
      <w:r w:rsidRPr="00F76A65">
        <w:rPr>
          <w:rFonts w:ascii="Times New Roman" w:hAnsi="Times New Roman"/>
          <w:sz w:val="28"/>
          <w:szCs w:val="28"/>
        </w:rPr>
        <w:t>ктирова</w:t>
      </w:r>
      <w:r w:rsidR="00F76A65">
        <w:rPr>
          <w:rFonts w:ascii="Times New Roman" w:hAnsi="Times New Roman"/>
          <w:sz w:val="28"/>
          <w:szCs w:val="28"/>
        </w:rPr>
        <w:t>ние</w:t>
      </w:r>
      <w:r w:rsidR="00215483">
        <w:rPr>
          <w:rFonts w:ascii="Times New Roman" w:hAnsi="Times New Roman"/>
          <w:sz w:val="28"/>
          <w:szCs w:val="28"/>
        </w:rPr>
        <w:t xml:space="preserve"> и реализация</w:t>
      </w:r>
      <w:r w:rsidRPr="00F76A65">
        <w:rPr>
          <w:rFonts w:ascii="Times New Roman" w:hAnsi="Times New Roman"/>
          <w:sz w:val="28"/>
          <w:szCs w:val="28"/>
        </w:rPr>
        <w:t>;</w:t>
      </w:r>
    </w:p>
    <w:p w:rsidR="002B0EAD" w:rsidRPr="005D4E25" w:rsidRDefault="00215483" w:rsidP="00F85925">
      <w:pPr>
        <w:pStyle w:val="af1"/>
        <w:numPr>
          <w:ilvl w:val="0"/>
          <w:numId w:val="30"/>
        </w:numPr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создана</w:t>
      </w:r>
      <w:r w:rsidR="005D4E25" w:rsidRPr="005D4E25">
        <w:rPr>
          <w:rFonts w:ascii="Times New Roman" w:hAnsi="Times New Roman"/>
          <w:sz w:val="28"/>
          <w:szCs w:val="28"/>
        </w:rPr>
        <w:t xml:space="preserve"> визуальн</w:t>
      </w:r>
      <w:r>
        <w:rPr>
          <w:rFonts w:ascii="Times New Roman" w:hAnsi="Times New Roman"/>
          <w:sz w:val="28"/>
          <w:szCs w:val="28"/>
        </w:rPr>
        <w:t>ая</w:t>
      </w:r>
      <w:r w:rsidR="005D4E25" w:rsidRPr="005D4E25">
        <w:rPr>
          <w:rFonts w:ascii="Times New Roman" w:hAnsi="Times New Roman"/>
          <w:sz w:val="28"/>
          <w:szCs w:val="28"/>
        </w:rPr>
        <w:t xml:space="preserve"> составляю</w:t>
      </w:r>
      <w:r>
        <w:rPr>
          <w:rFonts w:ascii="Times New Roman" w:hAnsi="Times New Roman"/>
          <w:sz w:val="28"/>
          <w:szCs w:val="28"/>
        </w:rPr>
        <w:t>щая</w:t>
      </w:r>
      <w:r w:rsidR="005D4E25" w:rsidRPr="005D4E25">
        <w:rPr>
          <w:rFonts w:ascii="Times New Roman" w:hAnsi="Times New Roman"/>
          <w:sz w:val="28"/>
          <w:szCs w:val="28"/>
        </w:rPr>
        <w:t xml:space="preserve"> программы</w:t>
      </w:r>
      <w:r w:rsidR="005D4E25">
        <w:rPr>
          <w:rFonts w:ascii="Times New Roman" w:hAnsi="Times New Roman"/>
          <w:sz w:val="28"/>
          <w:szCs w:val="28"/>
        </w:rPr>
        <w:t>;</w:t>
      </w:r>
    </w:p>
    <w:p w:rsidR="002B0EAD" w:rsidRPr="005D4E25" w:rsidRDefault="002B0EAD" w:rsidP="00F85925">
      <w:pPr>
        <w:pStyle w:val="af1"/>
        <w:numPr>
          <w:ilvl w:val="0"/>
          <w:numId w:val="30"/>
        </w:numPr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5D4E25">
        <w:rPr>
          <w:rFonts w:ascii="Times New Roman" w:hAnsi="Times New Roman"/>
          <w:sz w:val="28"/>
          <w:szCs w:val="28"/>
        </w:rPr>
        <w:t>прове</w:t>
      </w:r>
      <w:r w:rsidR="00215483">
        <w:rPr>
          <w:rFonts w:ascii="Times New Roman" w:hAnsi="Times New Roman"/>
          <w:sz w:val="28"/>
          <w:szCs w:val="28"/>
        </w:rPr>
        <w:t>дено</w:t>
      </w:r>
      <w:r w:rsidRPr="005D4E25">
        <w:rPr>
          <w:rFonts w:ascii="Times New Roman" w:hAnsi="Times New Roman"/>
          <w:sz w:val="28"/>
          <w:szCs w:val="28"/>
        </w:rPr>
        <w:t xml:space="preserve"> т</w:t>
      </w:r>
      <w:r w:rsidR="005D4E25" w:rsidRPr="005D4E25">
        <w:rPr>
          <w:rFonts w:ascii="Times New Roman" w:hAnsi="Times New Roman"/>
          <w:sz w:val="28"/>
          <w:szCs w:val="28"/>
        </w:rPr>
        <w:t>естирование реализованной программы.</w:t>
      </w:r>
    </w:p>
    <w:p w:rsidR="00F85925" w:rsidRDefault="005D4E25" w:rsidP="002521BE">
      <w:r>
        <w:t xml:space="preserve">В </w:t>
      </w:r>
      <w:r w:rsidR="004953C0">
        <w:t>рамках</w:t>
      </w:r>
      <w:r w:rsidR="002B0EAD">
        <w:t xml:space="preserve"> реализации</w:t>
      </w:r>
      <w:r>
        <w:t xml:space="preserve"> программного продукта</w:t>
      </w:r>
      <w:r w:rsidR="002B0EAD">
        <w:t xml:space="preserve"> </w:t>
      </w:r>
      <w:r w:rsidR="004953C0">
        <w:t>выполнен</w:t>
      </w:r>
      <w:r w:rsidR="002B0EAD">
        <w:t xml:space="preserve"> ди</w:t>
      </w:r>
      <w:r>
        <w:t>зайн главного меню</w:t>
      </w:r>
      <w:r w:rsidR="003B4D35">
        <w:t>, меню выбора уровня, меню настроек, меню статистики</w:t>
      </w:r>
      <w:r>
        <w:t xml:space="preserve"> программы,</w:t>
      </w:r>
      <w:r w:rsidR="002B0EAD">
        <w:t xml:space="preserve"> перс</w:t>
      </w:r>
      <w:r>
        <w:t>онажа, предметов</w:t>
      </w:r>
      <w:r w:rsidR="003B4D35">
        <w:t>, тренировочных уровней</w:t>
      </w:r>
      <w:r w:rsidR="002B0EAD">
        <w:t>. Написаны скрипты, отвечающие за</w:t>
      </w:r>
      <w:r w:rsidR="003B4D35">
        <w:t xml:space="preserve"> весь функционал. Кроме этого, программа</w:t>
      </w:r>
      <w:r w:rsidR="002B0EAD">
        <w:t xml:space="preserve"> была переведена на английский язык для привл</w:t>
      </w:r>
      <w:r w:rsidR="003B4D35">
        <w:t>ечения англоязычной аудитории.</w:t>
      </w:r>
    </w:p>
    <w:p w:rsidR="003C4021" w:rsidRDefault="003C4021" w:rsidP="002B0EAD">
      <w:r>
        <w:t>К дальнейшим планам по развитию программного продукта относится:</w:t>
      </w:r>
    </w:p>
    <w:p w:rsidR="003C4021" w:rsidRPr="00F85925" w:rsidRDefault="003C4021" w:rsidP="00F85925">
      <w:pPr>
        <w:pStyle w:val="af1"/>
        <w:numPr>
          <w:ilvl w:val="0"/>
          <w:numId w:val="30"/>
        </w:numPr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85925">
        <w:rPr>
          <w:rFonts w:ascii="Times New Roman" w:hAnsi="Times New Roman"/>
          <w:sz w:val="28"/>
          <w:szCs w:val="28"/>
        </w:rPr>
        <w:t>добавление новых</w:t>
      </w:r>
      <w:r w:rsidR="00E83C43" w:rsidRPr="00F85925">
        <w:rPr>
          <w:rFonts w:ascii="Times New Roman" w:hAnsi="Times New Roman"/>
          <w:sz w:val="28"/>
          <w:szCs w:val="28"/>
        </w:rPr>
        <w:t xml:space="preserve"> тематических</w:t>
      </w:r>
      <w:r w:rsidRPr="00F85925">
        <w:rPr>
          <w:rFonts w:ascii="Times New Roman" w:hAnsi="Times New Roman"/>
          <w:sz w:val="28"/>
          <w:szCs w:val="28"/>
        </w:rPr>
        <w:t xml:space="preserve"> уровней;</w:t>
      </w:r>
    </w:p>
    <w:p w:rsidR="00E83C43" w:rsidRPr="00F85925" w:rsidRDefault="00E83C43" w:rsidP="00F85925">
      <w:pPr>
        <w:pStyle w:val="af1"/>
        <w:numPr>
          <w:ilvl w:val="0"/>
          <w:numId w:val="30"/>
        </w:numPr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85925">
        <w:rPr>
          <w:rFonts w:ascii="Times New Roman" w:hAnsi="Times New Roman"/>
          <w:sz w:val="28"/>
          <w:szCs w:val="28"/>
        </w:rPr>
        <w:t>добавление новых персонажей;</w:t>
      </w:r>
    </w:p>
    <w:p w:rsidR="003C4021" w:rsidRPr="00F85925" w:rsidRDefault="003C4021" w:rsidP="00F85925">
      <w:pPr>
        <w:pStyle w:val="af1"/>
        <w:numPr>
          <w:ilvl w:val="0"/>
          <w:numId w:val="30"/>
        </w:numPr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85925">
        <w:rPr>
          <w:rFonts w:ascii="Times New Roman" w:hAnsi="Times New Roman"/>
          <w:sz w:val="28"/>
          <w:szCs w:val="28"/>
        </w:rPr>
        <w:t>расширение функционала;</w:t>
      </w:r>
    </w:p>
    <w:p w:rsidR="003C4021" w:rsidRPr="00F85925" w:rsidRDefault="003C4021" w:rsidP="00F85925">
      <w:pPr>
        <w:pStyle w:val="af1"/>
        <w:numPr>
          <w:ilvl w:val="0"/>
          <w:numId w:val="30"/>
        </w:numPr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85925">
        <w:rPr>
          <w:rFonts w:ascii="Times New Roman" w:hAnsi="Times New Roman"/>
          <w:sz w:val="28"/>
          <w:szCs w:val="28"/>
        </w:rPr>
        <w:t xml:space="preserve">регистрация в </w:t>
      </w:r>
      <w:r w:rsidR="00227AA7" w:rsidRPr="00F85925">
        <w:rPr>
          <w:rFonts w:ascii="Times New Roman" w:hAnsi="Times New Roman"/>
          <w:sz w:val="28"/>
          <w:szCs w:val="28"/>
        </w:rPr>
        <w:t xml:space="preserve">Едином реестре российских программ для </w:t>
      </w:r>
      <w:r w:rsidR="00F85925" w:rsidRPr="00F85925">
        <w:rPr>
          <w:rFonts w:ascii="Times New Roman" w:hAnsi="Times New Roman"/>
          <w:sz w:val="28"/>
          <w:szCs w:val="28"/>
        </w:rPr>
        <w:tab/>
      </w:r>
      <w:r w:rsidR="00F85925" w:rsidRPr="00F85925">
        <w:rPr>
          <w:rFonts w:ascii="Times New Roman" w:hAnsi="Times New Roman"/>
          <w:sz w:val="28"/>
          <w:szCs w:val="28"/>
        </w:rPr>
        <w:tab/>
      </w:r>
      <w:r w:rsidR="00F85925" w:rsidRPr="00F85925">
        <w:rPr>
          <w:rFonts w:ascii="Times New Roman" w:hAnsi="Times New Roman"/>
          <w:sz w:val="28"/>
          <w:szCs w:val="28"/>
        </w:rPr>
        <w:tab/>
      </w:r>
      <w:r w:rsidR="00F85925" w:rsidRPr="00F85925">
        <w:rPr>
          <w:rFonts w:ascii="Times New Roman" w:hAnsi="Times New Roman"/>
          <w:sz w:val="28"/>
          <w:szCs w:val="28"/>
        </w:rPr>
        <w:tab/>
      </w:r>
      <w:r w:rsidR="00227AA7" w:rsidRPr="00F85925">
        <w:rPr>
          <w:rFonts w:ascii="Times New Roman" w:hAnsi="Times New Roman"/>
          <w:sz w:val="28"/>
          <w:szCs w:val="28"/>
        </w:rPr>
        <w:t>электронных вычислительных машин и баз данных</w:t>
      </w:r>
      <w:r w:rsidRPr="00F85925">
        <w:rPr>
          <w:rFonts w:ascii="Times New Roman" w:hAnsi="Times New Roman"/>
          <w:sz w:val="28"/>
          <w:szCs w:val="28"/>
        </w:rPr>
        <w:t>;</w:t>
      </w:r>
    </w:p>
    <w:p w:rsidR="004953C0" w:rsidRPr="004953C0" w:rsidRDefault="003C4021" w:rsidP="004953C0">
      <w:pPr>
        <w:pStyle w:val="af1"/>
        <w:numPr>
          <w:ilvl w:val="0"/>
          <w:numId w:val="30"/>
        </w:numPr>
        <w:spacing w:after="0" w:line="240" w:lineRule="auto"/>
        <w:ind w:left="709" w:firstLine="0"/>
        <w:jc w:val="left"/>
        <w:rPr>
          <w:szCs w:val="28"/>
        </w:rPr>
      </w:pPr>
      <w:r w:rsidRPr="004953C0">
        <w:rPr>
          <w:rFonts w:ascii="Times New Roman" w:hAnsi="Times New Roman"/>
          <w:sz w:val="28"/>
          <w:szCs w:val="28"/>
        </w:rPr>
        <w:t>прохождение клинических испытаний</w:t>
      </w:r>
      <w:r w:rsidR="00227AA7" w:rsidRPr="004953C0">
        <w:rPr>
          <w:rFonts w:ascii="Times New Roman" w:hAnsi="Times New Roman"/>
          <w:sz w:val="28"/>
          <w:szCs w:val="28"/>
        </w:rPr>
        <w:t>.</w:t>
      </w:r>
      <w:r w:rsidR="004953C0" w:rsidRPr="004953C0">
        <w:rPr>
          <w:rFonts w:ascii="Times New Roman" w:hAnsi="Times New Roman"/>
          <w:sz w:val="28"/>
          <w:szCs w:val="28"/>
        </w:rPr>
        <w:br w:type="page"/>
      </w:r>
    </w:p>
    <w:p w:rsidR="005921F6" w:rsidRPr="00AC5984" w:rsidRDefault="005921F6" w:rsidP="00FD042A">
      <w:pPr>
        <w:pStyle w:val="1"/>
        <w:spacing w:before="120" w:after="120"/>
        <w:rPr>
          <w:caps/>
        </w:rPr>
      </w:pPr>
      <w:bookmarkStart w:id="22" w:name="_Toc41160084"/>
      <w:r>
        <w:lastRenderedPageBreak/>
        <w:t>БИБЛИОГРАФИЧЕСКИЙ СПИСОК</w:t>
      </w:r>
      <w:bookmarkEnd w:id="22"/>
    </w:p>
    <w:p w:rsidR="005921F6" w:rsidRPr="005921F6" w:rsidRDefault="005921F6" w:rsidP="00E83C43">
      <w:pPr>
        <w:pStyle w:val="a0"/>
        <w:numPr>
          <w:ilvl w:val="0"/>
          <w:numId w:val="3"/>
        </w:numPr>
      </w:pPr>
      <w:bookmarkStart w:id="23" w:name="_Ref533546506"/>
      <w:r>
        <w:t>Официальный</w:t>
      </w:r>
      <w:r w:rsidRPr="005921F6">
        <w:t xml:space="preserve"> </w:t>
      </w:r>
      <w:r>
        <w:t>сайт</w:t>
      </w:r>
      <w:r w:rsidRPr="005921F6">
        <w:t xml:space="preserve"> </w:t>
      </w:r>
      <w:r w:rsidRPr="005921F6">
        <w:rPr>
          <w:lang w:val="en-US"/>
        </w:rPr>
        <w:t>Unity</w:t>
      </w:r>
      <w:r w:rsidRPr="005921F6">
        <w:t xml:space="preserve"> [</w:t>
      </w:r>
      <w:r>
        <w:t>Электронный</w:t>
      </w:r>
      <w:r w:rsidRPr="005921F6">
        <w:t xml:space="preserve"> </w:t>
      </w:r>
      <w:r>
        <w:t>ресурс</w:t>
      </w:r>
      <w:r w:rsidRPr="005921F6">
        <w:t>]</w:t>
      </w:r>
      <w:bookmarkEnd w:id="23"/>
      <w:r w:rsidRPr="005921F6">
        <w:t xml:space="preserve"> </w:t>
      </w:r>
      <w:r w:rsidRPr="005921F6">
        <w:rPr>
          <w:lang w:val="en-US"/>
        </w:rPr>
        <w:t>URL</w:t>
      </w:r>
      <w:r w:rsidRPr="005921F6">
        <w:t>:</w:t>
      </w:r>
      <w:r>
        <w:t xml:space="preserve"> </w:t>
      </w:r>
      <w:r w:rsidRPr="005921F6">
        <w:t>https://unity.com/ru (</w:t>
      </w:r>
      <w:r>
        <w:t>дата</w:t>
      </w:r>
      <w:r w:rsidRPr="005921F6">
        <w:t xml:space="preserve"> </w:t>
      </w:r>
      <w:r>
        <w:t>обращения: 28</w:t>
      </w:r>
      <w:r w:rsidRPr="005921F6">
        <w:t>.</w:t>
      </w:r>
      <w:r>
        <w:t>02</w:t>
      </w:r>
      <w:r w:rsidRPr="005921F6">
        <w:t>.2020)</w:t>
      </w:r>
      <w:r>
        <w:t>.</w:t>
      </w:r>
    </w:p>
    <w:p w:rsidR="005921F6" w:rsidRPr="004060E5" w:rsidRDefault="005921F6" w:rsidP="00E83C43">
      <w:pPr>
        <w:pStyle w:val="a0"/>
        <w:numPr>
          <w:ilvl w:val="0"/>
          <w:numId w:val="3"/>
        </w:numPr>
      </w:pPr>
      <w:r>
        <w:t>Официальный сайт</w:t>
      </w:r>
      <w:r w:rsidR="004060E5" w:rsidRPr="004060E5">
        <w:t xml:space="preserve"> </w:t>
      </w:r>
      <w:r w:rsidR="004060E5">
        <w:t>компании</w:t>
      </w:r>
      <w:r w:rsidR="004060E5" w:rsidRPr="004060E5">
        <w:t xml:space="preserve"> </w:t>
      </w:r>
      <w:r w:rsidR="004060E5" w:rsidRPr="004060E5">
        <w:rPr>
          <w:lang w:val="en-US"/>
        </w:rPr>
        <w:t>Epic</w:t>
      </w:r>
      <w:r w:rsidR="004060E5" w:rsidRPr="004060E5">
        <w:t xml:space="preserve"> </w:t>
      </w:r>
      <w:r w:rsidR="004060E5" w:rsidRPr="004060E5">
        <w:rPr>
          <w:lang w:val="en-US"/>
        </w:rPr>
        <w:t>Games</w:t>
      </w:r>
      <w:r w:rsidR="004060E5">
        <w:t xml:space="preserve"> и</w:t>
      </w:r>
      <w:r>
        <w:t xml:space="preserve"> </w:t>
      </w:r>
      <w:r w:rsidRPr="004060E5">
        <w:rPr>
          <w:lang w:val="en-US"/>
        </w:rPr>
        <w:t>Unreal</w:t>
      </w:r>
      <w:r w:rsidRPr="004060E5">
        <w:t xml:space="preserve"> </w:t>
      </w:r>
      <w:r w:rsidRPr="004060E5">
        <w:rPr>
          <w:lang w:val="en-US"/>
        </w:rPr>
        <w:t>Engine</w:t>
      </w:r>
      <w:r w:rsidRPr="004060E5">
        <w:t>.</w:t>
      </w:r>
      <w:r w:rsidR="004060E5">
        <w:t xml:space="preserve"> </w:t>
      </w:r>
      <w:r w:rsidR="004060E5" w:rsidRPr="005921F6">
        <w:t>[</w:t>
      </w:r>
      <w:r w:rsidR="004060E5">
        <w:t>Электронный</w:t>
      </w:r>
      <w:r w:rsidR="004060E5" w:rsidRPr="005921F6">
        <w:t xml:space="preserve"> </w:t>
      </w:r>
      <w:r w:rsidR="004060E5">
        <w:t>ресурс</w:t>
      </w:r>
      <w:r w:rsidR="004060E5" w:rsidRPr="005921F6">
        <w:t xml:space="preserve">] </w:t>
      </w:r>
      <w:r w:rsidR="004060E5" w:rsidRPr="005921F6">
        <w:rPr>
          <w:lang w:val="en-US"/>
        </w:rPr>
        <w:t>URL</w:t>
      </w:r>
      <w:r w:rsidR="004060E5" w:rsidRPr="005921F6">
        <w:t>:</w:t>
      </w:r>
      <w:r w:rsidR="004060E5">
        <w:t xml:space="preserve"> </w:t>
      </w:r>
      <w:r w:rsidR="004060E5" w:rsidRPr="004060E5">
        <w:t>https://www.unrealengine.com/en-US/</w:t>
      </w:r>
      <w:r w:rsidR="004060E5">
        <w:t xml:space="preserve"> </w:t>
      </w:r>
      <w:r w:rsidR="004060E5" w:rsidRPr="005921F6">
        <w:t>(</w:t>
      </w:r>
      <w:r w:rsidR="004060E5">
        <w:t>дата</w:t>
      </w:r>
      <w:r w:rsidR="004060E5" w:rsidRPr="005921F6">
        <w:t xml:space="preserve"> </w:t>
      </w:r>
      <w:r w:rsidR="004060E5">
        <w:t>обращения: 28</w:t>
      </w:r>
      <w:r w:rsidR="004060E5" w:rsidRPr="005921F6">
        <w:t>.</w:t>
      </w:r>
      <w:r w:rsidR="004060E5">
        <w:t>02</w:t>
      </w:r>
      <w:r w:rsidR="004060E5" w:rsidRPr="005921F6">
        <w:t>.2020)</w:t>
      </w:r>
      <w:r w:rsidR="004060E5">
        <w:t>.</w:t>
      </w:r>
    </w:p>
    <w:p w:rsidR="005D17F3" w:rsidRDefault="004060E5" w:rsidP="00E83C43">
      <w:pPr>
        <w:pStyle w:val="a0"/>
        <w:numPr>
          <w:ilvl w:val="0"/>
          <w:numId w:val="3"/>
        </w:numPr>
      </w:pPr>
      <w:r>
        <w:t xml:space="preserve">Официальный сайт компании </w:t>
      </w:r>
      <w:r w:rsidRPr="004060E5">
        <w:rPr>
          <w:lang w:val="en-US"/>
        </w:rPr>
        <w:t>Crytek</w:t>
      </w:r>
      <w:r w:rsidRPr="004060E5">
        <w:t xml:space="preserve"> </w:t>
      </w:r>
      <w:r>
        <w:t xml:space="preserve">и </w:t>
      </w:r>
      <w:r w:rsidRPr="004060E5">
        <w:rPr>
          <w:lang w:val="en-US"/>
        </w:rPr>
        <w:t>CryEngine</w:t>
      </w:r>
      <w:r w:rsidR="005921F6" w:rsidRPr="00B06738">
        <w:t>.</w:t>
      </w:r>
      <w:r w:rsidRPr="004060E5">
        <w:t xml:space="preserve"> </w:t>
      </w:r>
      <w:r w:rsidRPr="005921F6">
        <w:t>[</w:t>
      </w:r>
      <w:r>
        <w:t>Электронный</w:t>
      </w:r>
      <w:r w:rsidRPr="005921F6">
        <w:t xml:space="preserve"> </w:t>
      </w:r>
      <w:r>
        <w:t>ресурс</w:t>
      </w:r>
      <w:r w:rsidRPr="005921F6">
        <w:t xml:space="preserve">] </w:t>
      </w:r>
      <w:r w:rsidRPr="004060E5">
        <w:rPr>
          <w:lang w:val="en-US"/>
        </w:rPr>
        <w:t>URL</w:t>
      </w:r>
      <w:r w:rsidRPr="005921F6">
        <w:t>:</w:t>
      </w:r>
      <w:r>
        <w:t xml:space="preserve"> </w:t>
      </w:r>
      <w:r w:rsidRPr="004060E5">
        <w:t xml:space="preserve">https://www.crytek.com/cryengine </w:t>
      </w:r>
      <w:r w:rsidRPr="005921F6">
        <w:t>(</w:t>
      </w:r>
      <w:r>
        <w:t>дата</w:t>
      </w:r>
      <w:r w:rsidRPr="005921F6">
        <w:t xml:space="preserve"> </w:t>
      </w:r>
      <w:r>
        <w:t>обращения: 28</w:t>
      </w:r>
      <w:r w:rsidRPr="005921F6">
        <w:t>.</w:t>
      </w:r>
      <w:r>
        <w:t>02</w:t>
      </w:r>
      <w:r w:rsidRPr="005921F6">
        <w:t>.2020)</w:t>
      </w:r>
      <w:r>
        <w:t>.</w:t>
      </w:r>
    </w:p>
    <w:p w:rsidR="00F461AD" w:rsidRDefault="00F85925" w:rsidP="00E83C43">
      <w:pPr>
        <w:pStyle w:val="a0"/>
        <w:numPr>
          <w:ilvl w:val="0"/>
          <w:numId w:val="3"/>
        </w:numPr>
      </w:pPr>
      <w:r>
        <w:t>Сайт</w:t>
      </w:r>
      <w:r w:rsidR="004060E5">
        <w:t xml:space="preserve"> Всемирной организации здравоохранения/</w:t>
      </w:r>
      <w:r w:rsidR="004060E5" w:rsidRPr="004060E5">
        <w:t xml:space="preserve"> Нарушения зрения и слепота</w:t>
      </w:r>
      <w:r w:rsidR="004060E5">
        <w:t xml:space="preserve">. </w:t>
      </w:r>
      <w:r w:rsidR="004060E5" w:rsidRPr="004060E5">
        <w:t>[</w:t>
      </w:r>
      <w:r w:rsidR="004060E5">
        <w:t>Электронный ресурс</w:t>
      </w:r>
      <w:r w:rsidR="004060E5" w:rsidRPr="004060E5">
        <w:t>]</w:t>
      </w:r>
      <w:r w:rsidR="004060E5">
        <w:t xml:space="preserve"> </w:t>
      </w:r>
      <w:r w:rsidR="004060E5" w:rsidRPr="004060E5">
        <w:rPr>
          <w:lang w:val="en-US"/>
        </w:rPr>
        <w:t>URL</w:t>
      </w:r>
      <w:r w:rsidR="004060E5" w:rsidRPr="005921F6">
        <w:t>:</w:t>
      </w:r>
      <w:r w:rsidR="004060E5">
        <w:t xml:space="preserve"> </w:t>
      </w:r>
      <w:r w:rsidR="004060E5" w:rsidRPr="004060E5">
        <w:t xml:space="preserve">https://www.who.int/ru/news-room/fact-sheets/detail/blindness-and-visual-impairment </w:t>
      </w:r>
      <w:r w:rsidR="004060E5" w:rsidRPr="005921F6">
        <w:t>(</w:t>
      </w:r>
      <w:r w:rsidR="004060E5">
        <w:t>дата</w:t>
      </w:r>
      <w:r w:rsidR="004060E5" w:rsidRPr="005921F6">
        <w:t xml:space="preserve"> </w:t>
      </w:r>
      <w:r w:rsidR="004060E5">
        <w:t>обращения: 27</w:t>
      </w:r>
      <w:r w:rsidR="004060E5" w:rsidRPr="005921F6">
        <w:t>.</w:t>
      </w:r>
      <w:r w:rsidR="004060E5">
        <w:t>02</w:t>
      </w:r>
      <w:r w:rsidR="004060E5" w:rsidRPr="005921F6">
        <w:t>.2020)</w:t>
      </w:r>
      <w:r w:rsidR="004060E5">
        <w:t>.</w:t>
      </w:r>
    </w:p>
    <w:p w:rsidR="00F461AD" w:rsidRDefault="00F461AD" w:rsidP="00E83C43">
      <w:pPr>
        <w:pStyle w:val="a0"/>
        <w:numPr>
          <w:ilvl w:val="0"/>
          <w:numId w:val="3"/>
        </w:numPr>
      </w:pPr>
      <w:r>
        <w:t xml:space="preserve">Сайт медицинского центра Мой Доктор </w:t>
      </w:r>
      <w:r w:rsidRPr="005921F6">
        <w:t>[</w:t>
      </w:r>
      <w:r>
        <w:t>Электронный</w:t>
      </w:r>
      <w:r w:rsidRPr="005921F6">
        <w:t xml:space="preserve"> </w:t>
      </w:r>
      <w:r>
        <w:t>ресурс</w:t>
      </w:r>
      <w:r w:rsidRPr="005921F6">
        <w:t>]</w:t>
      </w:r>
      <w:r>
        <w:t xml:space="preserve"> </w:t>
      </w:r>
      <w:r>
        <w:br/>
      </w:r>
      <w:r w:rsidRPr="00F461AD">
        <w:rPr>
          <w:lang w:val="en-US"/>
        </w:rPr>
        <w:t>URL</w:t>
      </w:r>
      <w:r w:rsidRPr="005921F6">
        <w:t>:</w:t>
      </w:r>
      <w:r w:rsidR="00423DDF" w:rsidRPr="00423DDF">
        <w:t xml:space="preserve"> </w:t>
      </w:r>
      <w:r w:rsidRPr="00F461AD">
        <w:t>https://moy-doktor.org</w:t>
      </w:r>
      <w:r w:rsidR="00423DDF">
        <w:t xml:space="preserve"> </w:t>
      </w:r>
      <w:r w:rsidRPr="005921F6">
        <w:t>(</w:t>
      </w:r>
      <w:r>
        <w:t>дата</w:t>
      </w:r>
      <w:r w:rsidRPr="005921F6">
        <w:t xml:space="preserve"> </w:t>
      </w:r>
      <w:r w:rsidR="00423DDF">
        <w:t>обращения: 28</w:t>
      </w:r>
      <w:r w:rsidRPr="005921F6">
        <w:t>.</w:t>
      </w:r>
      <w:r>
        <w:t>02</w:t>
      </w:r>
      <w:r w:rsidRPr="005921F6">
        <w:t>.2020)</w:t>
      </w:r>
    </w:p>
    <w:p w:rsidR="00423DDF" w:rsidRDefault="00423DDF" w:rsidP="00E83C43">
      <w:pPr>
        <w:pStyle w:val="a0"/>
        <w:numPr>
          <w:ilvl w:val="0"/>
          <w:numId w:val="3"/>
        </w:numPr>
      </w:pPr>
      <w:r>
        <w:t xml:space="preserve">Сайт </w:t>
      </w:r>
      <w:r w:rsidRPr="00423DDF">
        <w:rPr>
          <w:lang w:val="en-US"/>
        </w:rPr>
        <w:t>MED</w:t>
      </w:r>
      <w:r w:rsidRPr="00423DDF">
        <w:t>39.</w:t>
      </w:r>
      <w:r w:rsidRPr="00423DDF">
        <w:rPr>
          <w:lang w:val="en-US"/>
        </w:rPr>
        <w:t>RU</w:t>
      </w:r>
      <w:r>
        <w:t xml:space="preserve"> </w:t>
      </w:r>
      <w:r w:rsidRPr="005921F6">
        <w:t>[</w:t>
      </w:r>
      <w:r>
        <w:t>Электронный</w:t>
      </w:r>
      <w:r w:rsidRPr="005921F6">
        <w:t xml:space="preserve"> </w:t>
      </w:r>
      <w:r>
        <w:t>ресурс</w:t>
      </w:r>
      <w:r w:rsidRPr="005921F6">
        <w:t>]</w:t>
      </w:r>
      <w:r>
        <w:t xml:space="preserve"> </w:t>
      </w:r>
      <w:r w:rsidRPr="00423DDF">
        <w:rPr>
          <w:lang w:val="en-US"/>
        </w:rPr>
        <w:t>URL</w:t>
      </w:r>
      <w:r w:rsidRPr="005921F6">
        <w:t>:</w:t>
      </w:r>
      <w:r w:rsidRPr="00423DDF">
        <w:t xml:space="preserve"> https://med39.ru</w:t>
      </w:r>
      <w:r>
        <w:t xml:space="preserve"> </w:t>
      </w:r>
      <w:r w:rsidRPr="005921F6">
        <w:t>(</w:t>
      </w:r>
      <w:r>
        <w:t>дата</w:t>
      </w:r>
      <w:r w:rsidRPr="005921F6">
        <w:t xml:space="preserve"> </w:t>
      </w:r>
      <w:r>
        <w:t>обращения: 28</w:t>
      </w:r>
      <w:r w:rsidRPr="005921F6">
        <w:t>.</w:t>
      </w:r>
      <w:r>
        <w:t>02</w:t>
      </w:r>
      <w:r w:rsidRPr="005921F6">
        <w:t>.2020)</w:t>
      </w:r>
    </w:p>
    <w:p w:rsidR="00423DDF" w:rsidRDefault="00423DDF" w:rsidP="00E83C43">
      <w:pPr>
        <w:pStyle w:val="a0"/>
        <w:numPr>
          <w:ilvl w:val="0"/>
          <w:numId w:val="3"/>
        </w:numPr>
      </w:pPr>
      <w:r>
        <w:t xml:space="preserve">Сайт Комплекс Окулист </w:t>
      </w:r>
      <w:r w:rsidRPr="005921F6">
        <w:t>[</w:t>
      </w:r>
      <w:r>
        <w:t>Электронный</w:t>
      </w:r>
      <w:r w:rsidRPr="005921F6">
        <w:t xml:space="preserve"> </w:t>
      </w:r>
      <w:r>
        <w:t>ресурс</w:t>
      </w:r>
      <w:r w:rsidRPr="005921F6">
        <w:t>]</w:t>
      </w:r>
      <w:r>
        <w:t xml:space="preserve"> </w:t>
      </w:r>
      <w:r w:rsidRPr="00F461AD">
        <w:rPr>
          <w:lang w:val="en-US"/>
        </w:rPr>
        <w:t>URL</w:t>
      </w:r>
      <w:r w:rsidRPr="005921F6">
        <w:t>:</w:t>
      </w:r>
      <w:r>
        <w:t xml:space="preserve"> </w:t>
      </w:r>
      <w:r w:rsidRPr="00423DDF">
        <w:t>htt</w:t>
      </w:r>
      <w:r>
        <w:t xml:space="preserve">p://astro.ru </w:t>
      </w:r>
      <w:r w:rsidRPr="005921F6">
        <w:t>(</w:t>
      </w:r>
      <w:r>
        <w:t>дата</w:t>
      </w:r>
      <w:r w:rsidRPr="005921F6">
        <w:t xml:space="preserve"> </w:t>
      </w:r>
      <w:r>
        <w:t>обращения: 28</w:t>
      </w:r>
      <w:r w:rsidRPr="005921F6">
        <w:t>.</w:t>
      </w:r>
      <w:r>
        <w:t>02</w:t>
      </w:r>
      <w:r w:rsidRPr="005921F6">
        <w:t>.2020)</w:t>
      </w:r>
    </w:p>
    <w:p w:rsidR="00F243DB" w:rsidRDefault="00423DDF" w:rsidP="00E83C43">
      <w:pPr>
        <w:pStyle w:val="a0"/>
        <w:numPr>
          <w:ilvl w:val="0"/>
          <w:numId w:val="3"/>
        </w:numPr>
      </w:pPr>
      <w:r>
        <w:t>Сайт компании</w:t>
      </w:r>
      <w:r w:rsidR="00F243DB">
        <w:t xml:space="preserve"> Точка зрения </w:t>
      </w:r>
      <w:r w:rsidR="00F243DB" w:rsidRPr="005921F6">
        <w:t>[</w:t>
      </w:r>
      <w:r w:rsidR="00F243DB">
        <w:t>Электронный</w:t>
      </w:r>
      <w:r w:rsidR="00F243DB" w:rsidRPr="005921F6">
        <w:t xml:space="preserve"> </w:t>
      </w:r>
      <w:r w:rsidR="00F243DB">
        <w:t>ресурс</w:t>
      </w:r>
      <w:r w:rsidR="00F243DB" w:rsidRPr="005921F6">
        <w:t>]</w:t>
      </w:r>
      <w:r w:rsidR="00F243DB">
        <w:t xml:space="preserve"> </w:t>
      </w:r>
      <w:r w:rsidR="00F243DB" w:rsidRPr="00F243DB">
        <w:rPr>
          <w:lang w:val="en-US"/>
        </w:rPr>
        <w:t>URL</w:t>
      </w:r>
      <w:r w:rsidR="00F243DB" w:rsidRPr="005921F6">
        <w:t>:</w:t>
      </w:r>
      <w:r w:rsidR="00F243DB">
        <w:t xml:space="preserve"> </w:t>
      </w:r>
      <w:r w:rsidR="00F243DB" w:rsidRPr="00F243DB">
        <w:t>http</w:t>
      </w:r>
      <w:r w:rsidR="00F243DB">
        <w:t xml:space="preserve">s://tochka-zrenia.ru </w:t>
      </w:r>
      <w:r w:rsidR="00F243DB" w:rsidRPr="005921F6">
        <w:t>(</w:t>
      </w:r>
      <w:r w:rsidR="00F243DB">
        <w:t>дата</w:t>
      </w:r>
      <w:r w:rsidR="00F243DB" w:rsidRPr="005921F6">
        <w:t xml:space="preserve"> </w:t>
      </w:r>
      <w:r w:rsidR="00F243DB">
        <w:t>обращения: 28</w:t>
      </w:r>
      <w:r w:rsidR="00F243DB" w:rsidRPr="005921F6">
        <w:t>.</w:t>
      </w:r>
      <w:r w:rsidR="00F243DB">
        <w:t>02</w:t>
      </w:r>
      <w:r w:rsidR="00F243DB" w:rsidRPr="005921F6">
        <w:t>.2020)</w:t>
      </w:r>
    </w:p>
    <w:p w:rsidR="00423DDF" w:rsidRPr="00E702D5" w:rsidRDefault="00E702D5" w:rsidP="00E83C43">
      <w:pPr>
        <w:pStyle w:val="a0"/>
        <w:numPr>
          <w:ilvl w:val="0"/>
          <w:numId w:val="3"/>
        </w:numPr>
      </w:pPr>
      <w:r w:rsidRPr="00E702D5">
        <w:t>Арлоу, Д. UML 2 и Унифицированный процесс / Д. Арлоу, А. Нейштадт – 2-е изд. – СПб: Символ Плюс, 2007. – 624 с.</w:t>
      </w:r>
    </w:p>
    <w:p w:rsidR="008E7BF4" w:rsidRPr="00E702D5" w:rsidRDefault="00D61B38" w:rsidP="00E702D5">
      <w:pPr>
        <w:pStyle w:val="a0"/>
        <w:numPr>
          <w:ilvl w:val="0"/>
          <w:numId w:val="3"/>
        </w:numPr>
      </w:pPr>
      <w:r w:rsidRPr="00676ED9">
        <w:rPr>
          <w:color w:val="FF0000"/>
        </w:rPr>
        <w:t xml:space="preserve"> </w:t>
      </w:r>
      <w:r w:rsidR="00E702D5" w:rsidRPr="00E702D5">
        <w:t>Майерс, Искусство тестирования программ / Г. Майерс, Т. Баджет – М.: Изд-во Вильямс, 2012. – 272 с.  </w:t>
      </w:r>
    </w:p>
    <w:p w:rsidR="00E3044C" w:rsidRPr="00E3044C" w:rsidRDefault="00E3044C" w:rsidP="00503828">
      <w:pPr>
        <w:pStyle w:val="a0"/>
        <w:numPr>
          <w:ilvl w:val="0"/>
          <w:numId w:val="3"/>
        </w:numPr>
        <w:ind w:left="714" w:hanging="357"/>
      </w:pPr>
      <w:r w:rsidRPr="00E3044C">
        <w:t xml:space="preserve"> </w:t>
      </w:r>
      <w:r>
        <w:t>Сайт</w:t>
      </w:r>
      <w:r w:rsidRPr="00E3044C">
        <w:t xml:space="preserve"> </w:t>
      </w:r>
      <w:r>
        <w:rPr>
          <w:lang w:val="en-US"/>
        </w:rPr>
        <w:t>Kenney</w:t>
      </w:r>
      <w:r w:rsidRPr="00E3044C">
        <w:t xml:space="preserve"> </w:t>
      </w:r>
      <w:r w:rsidRPr="005921F6">
        <w:t>[</w:t>
      </w:r>
      <w:r>
        <w:t>Электронный</w:t>
      </w:r>
      <w:r w:rsidRPr="005921F6">
        <w:t xml:space="preserve"> </w:t>
      </w:r>
      <w:r>
        <w:t>ресурс</w:t>
      </w:r>
      <w:r w:rsidRPr="005921F6">
        <w:t>]</w:t>
      </w:r>
      <w:r>
        <w:t xml:space="preserve"> </w:t>
      </w:r>
      <w:r w:rsidRPr="00F243DB">
        <w:rPr>
          <w:lang w:val="en-US"/>
        </w:rPr>
        <w:t>URL</w:t>
      </w:r>
      <w:r w:rsidRPr="005921F6">
        <w:t>:</w:t>
      </w:r>
      <w:r>
        <w:t xml:space="preserve"> </w:t>
      </w:r>
      <w:r w:rsidRPr="00E3044C">
        <w:rPr>
          <w:lang w:val="en-US"/>
        </w:rPr>
        <w:t>https</w:t>
      </w:r>
      <w:r w:rsidRPr="00E3044C">
        <w:t>://</w:t>
      </w:r>
      <w:r w:rsidRPr="00E3044C">
        <w:rPr>
          <w:lang w:val="en-US"/>
        </w:rPr>
        <w:t>kenney</w:t>
      </w:r>
      <w:r w:rsidRPr="00E3044C">
        <w:t>.</w:t>
      </w:r>
      <w:r w:rsidRPr="00E3044C">
        <w:rPr>
          <w:lang w:val="en-US"/>
        </w:rPr>
        <w:t>nl</w:t>
      </w:r>
      <w:r w:rsidR="00FD042A">
        <w:t xml:space="preserve">/ </w:t>
      </w:r>
      <w:r w:rsidRPr="005921F6">
        <w:t>(</w:t>
      </w:r>
      <w:r>
        <w:t>дата</w:t>
      </w:r>
      <w:r w:rsidRPr="005921F6">
        <w:t xml:space="preserve"> </w:t>
      </w:r>
      <w:r>
        <w:t>обращения: 28</w:t>
      </w:r>
      <w:r w:rsidRPr="005921F6">
        <w:t>.</w:t>
      </w:r>
      <w:r>
        <w:t>02</w:t>
      </w:r>
      <w:r w:rsidRPr="005921F6">
        <w:t>.2020)</w:t>
      </w:r>
    </w:p>
    <w:p w:rsidR="00784157" w:rsidRDefault="00784157">
      <w:pPr>
        <w:spacing w:line="240" w:lineRule="auto"/>
        <w:ind w:firstLine="0"/>
        <w:jc w:val="left"/>
        <w:rPr>
          <w:rFonts w:ascii="Arial" w:hAnsi="Arial"/>
          <w:b/>
          <w:sz w:val="32"/>
        </w:rPr>
      </w:pPr>
      <w:bookmarkStart w:id="24" w:name="_Ref531257796"/>
      <w:bookmarkStart w:id="25" w:name="_Ref531257801"/>
    </w:p>
    <w:p w:rsidR="003A6C7C" w:rsidRPr="00D81CD9" w:rsidRDefault="00E449DF" w:rsidP="003A6C7C">
      <w:pPr>
        <w:pStyle w:val="1"/>
      </w:pPr>
      <w:bookmarkStart w:id="26" w:name="_Toc41160085"/>
      <w:r w:rsidRPr="00D1563C">
        <w:t>ПРИЛОЖЕНИЕ</w:t>
      </w:r>
      <w:r w:rsidR="00F21620" w:rsidRPr="00D81CD9">
        <w:t xml:space="preserve"> </w:t>
      </w:r>
      <w:r w:rsidR="00F21620">
        <w:t>А</w:t>
      </w:r>
      <w:bookmarkEnd w:id="26"/>
    </w:p>
    <w:bookmarkEnd w:id="24"/>
    <w:bookmarkEnd w:id="25"/>
    <w:p w:rsidR="00E449DF" w:rsidRPr="00D81CD9" w:rsidRDefault="00A4105C" w:rsidP="003A6C7C">
      <w:pPr>
        <w:jc w:val="center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t>ЛИСТИНГ</w:t>
      </w:r>
      <w:r w:rsidR="00D942E8" w:rsidRPr="00D81CD9">
        <w:rPr>
          <w:rFonts w:ascii="Arial" w:hAnsi="Arial" w:cs="Arial"/>
          <w:b/>
          <w:sz w:val="32"/>
          <w:szCs w:val="32"/>
        </w:rPr>
        <w:t xml:space="preserve"> </w:t>
      </w:r>
      <w:r w:rsidR="00D942E8">
        <w:rPr>
          <w:rFonts w:ascii="Arial" w:hAnsi="Arial" w:cs="Arial"/>
          <w:b/>
          <w:sz w:val="32"/>
          <w:szCs w:val="32"/>
        </w:rPr>
        <w:t>А</w:t>
      </w:r>
      <w:r w:rsidR="00D942E8" w:rsidRPr="00D81CD9">
        <w:rPr>
          <w:rFonts w:ascii="Arial" w:hAnsi="Arial" w:cs="Arial"/>
          <w:b/>
          <w:sz w:val="32"/>
          <w:szCs w:val="32"/>
        </w:rPr>
        <w:t>.</w:t>
      </w:r>
      <w:r w:rsidR="00D942E8">
        <w:rPr>
          <w:rFonts w:ascii="Arial" w:hAnsi="Arial" w:cs="Arial"/>
          <w:b/>
          <w:sz w:val="32"/>
          <w:szCs w:val="32"/>
        </w:rPr>
        <w:t xml:space="preserve">1 </w:t>
      </w:r>
      <w:r w:rsidR="00D942E8">
        <w:rPr>
          <w:rFonts w:ascii="Arial" w:hAnsi="Arial" w:cs="Arial"/>
          <w:color w:val="000000"/>
          <w:shd w:val="clear" w:color="auto" w:fill="FFFFFF"/>
        </w:rPr>
        <w:t>–</w:t>
      </w:r>
      <w:r w:rsidR="00CF3ED2" w:rsidRPr="00D81CD9">
        <w:rPr>
          <w:rFonts w:ascii="Arial" w:hAnsi="Arial" w:cs="Arial"/>
          <w:b/>
          <w:sz w:val="32"/>
          <w:szCs w:val="32"/>
        </w:rPr>
        <w:t xml:space="preserve"> </w:t>
      </w:r>
      <w:r w:rsidR="00D942E8">
        <w:rPr>
          <w:rFonts w:ascii="Arial" w:hAnsi="Arial" w:cs="Arial"/>
          <w:b/>
          <w:sz w:val="32"/>
          <w:szCs w:val="32"/>
        </w:rPr>
        <w:t>СКРИПТ</w:t>
      </w:r>
      <w:r w:rsidR="00CF3ED2" w:rsidRPr="00D81CD9">
        <w:rPr>
          <w:rFonts w:ascii="Arial" w:hAnsi="Arial" w:cs="Arial"/>
          <w:b/>
          <w:sz w:val="32"/>
          <w:szCs w:val="32"/>
        </w:rPr>
        <w:t xml:space="preserve"> </w:t>
      </w:r>
      <w:r w:rsidR="00CF3ED2" w:rsidRPr="003A6C7C">
        <w:rPr>
          <w:rFonts w:ascii="Arial" w:hAnsi="Arial" w:cs="Arial"/>
          <w:b/>
          <w:sz w:val="32"/>
          <w:szCs w:val="32"/>
          <w:lang w:val="en-US"/>
        </w:rPr>
        <w:t>AllCoins</w:t>
      </w:r>
    </w:p>
    <w:p w:rsidR="00CF3ED2" w:rsidRPr="00D942E8" w:rsidRDefault="00CF3ED2" w:rsidP="00CF3ED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F3ED2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D942E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F3ED2">
        <w:rPr>
          <w:rFonts w:ascii="Consolas" w:hAnsi="Consolas" w:cs="Consolas"/>
          <w:color w:val="000000"/>
          <w:sz w:val="19"/>
          <w:szCs w:val="19"/>
          <w:lang w:val="en-US"/>
        </w:rPr>
        <w:t>UnityEngine</w:t>
      </w:r>
      <w:r w:rsidRPr="00D942E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CF3ED2" w:rsidRPr="00CF3ED2" w:rsidRDefault="00CF3ED2" w:rsidP="00CF3ED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F3ED2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CF3ED2">
        <w:rPr>
          <w:rFonts w:ascii="Consolas" w:hAnsi="Consolas" w:cs="Consolas"/>
          <w:color w:val="000000"/>
          <w:sz w:val="19"/>
          <w:szCs w:val="19"/>
          <w:lang w:val="en-US"/>
        </w:rPr>
        <w:t xml:space="preserve"> UnityEngine.UI;</w:t>
      </w:r>
    </w:p>
    <w:p w:rsidR="00CF3ED2" w:rsidRPr="00CF3ED2" w:rsidRDefault="00CF3ED2" w:rsidP="00CF3ED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CF3ED2" w:rsidRPr="002311F6" w:rsidRDefault="00CF3ED2" w:rsidP="00CF3ED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 w:rsidRPr="00CF3ED2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2311F6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F3ED2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2311F6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F3ED2">
        <w:rPr>
          <w:rFonts w:ascii="Consolas" w:hAnsi="Consolas" w:cs="Consolas"/>
          <w:color w:val="2B91AF"/>
          <w:sz w:val="19"/>
          <w:szCs w:val="19"/>
          <w:lang w:val="en-US"/>
        </w:rPr>
        <w:t>AllCoins</w:t>
      </w:r>
      <w:r w:rsidRPr="002311F6">
        <w:rPr>
          <w:rFonts w:ascii="Consolas" w:hAnsi="Consolas" w:cs="Consolas"/>
          <w:color w:val="000000"/>
          <w:sz w:val="19"/>
          <w:szCs w:val="19"/>
        </w:rPr>
        <w:t xml:space="preserve"> : </w:t>
      </w:r>
      <w:r w:rsidRPr="00CF3ED2">
        <w:rPr>
          <w:rFonts w:ascii="Consolas" w:hAnsi="Consolas" w:cs="Consolas"/>
          <w:color w:val="000000"/>
          <w:sz w:val="19"/>
          <w:szCs w:val="19"/>
          <w:lang w:val="en-US"/>
        </w:rPr>
        <w:t>MonoBehaviour</w:t>
      </w:r>
      <w:r w:rsidR="002311F6" w:rsidRPr="002311F6">
        <w:rPr>
          <w:rFonts w:ascii="Consolas" w:hAnsi="Consolas" w:cs="Consolas"/>
          <w:color w:val="000000"/>
          <w:sz w:val="19"/>
          <w:szCs w:val="19"/>
        </w:rPr>
        <w:t xml:space="preserve"> //</w:t>
      </w:r>
      <w:r w:rsidR="002311F6">
        <w:rPr>
          <w:rFonts w:ascii="Consolas" w:hAnsi="Consolas" w:cs="Consolas"/>
          <w:color w:val="000000"/>
          <w:sz w:val="19"/>
          <w:szCs w:val="19"/>
        </w:rPr>
        <w:t>При старте выводит в меню общее число баллов</w:t>
      </w:r>
    </w:p>
    <w:p w:rsidR="00CF3ED2" w:rsidRPr="00CF3ED2" w:rsidRDefault="00CF3ED2" w:rsidP="00CF3ED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F3ED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:rsidR="00CF3ED2" w:rsidRPr="00CF3ED2" w:rsidRDefault="00CF3ED2" w:rsidP="00CF3ED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F3ED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CF3ED2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CF3ED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F3ED2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CF3ED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F3ED2">
        <w:rPr>
          <w:rFonts w:ascii="Consolas" w:hAnsi="Consolas" w:cs="Consolas"/>
          <w:color w:val="0000FF"/>
          <w:sz w:val="19"/>
          <w:szCs w:val="19"/>
          <w:lang w:val="en-US"/>
        </w:rPr>
        <w:t>Start</w:t>
      </w:r>
      <w:r w:rsidRPr="00CF3ED2">
        <w:rPr>
          <w:rFonts w:ascii="Consolas" w:hAnsi="Consolas" w:cs="Consolas"/>
          <w:color w:val="000000"/>
          <w:sz w:val="19"/>
          <w:szCs w:val="19"/>
          <w:lang w:val="en-US"/>
        </w:rPr>
        <w:t>()</w:t>
      </w:r>
    </w:p>
    <w:p w:rsidR="00CF3ED2" w:rsidRPr="00CF3ED2" w:rsidRDefault="00CF3ED2" w:rsidP="00CF3ED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F3ED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{</w:t>
      </w:r>
    </w:p>
    <w:p w:rsidR="00CF3ED2" w:rsidRPr="002311F6" w:rsidRDefault="00CF3ED2" w:rsidP="00CF3ED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F3ED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Text Allcoins = GetComponent&lt;Text&gt;();</w:t>
      </w:r>
    </w:p>
    <w:p w:rsidR="00CF3ED2" w:rsidRPr="00CF3ED2" w:rsidRDefault="00CF3ED2" w:rsidP="00CF3ED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F3ED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Allcoins.text = Loader.Coins.ToString();</w:t>
      </w:r>
    </w:p>
    <w:p w:rsidR="00CF3ED2" w:rsidRPr="00E10724" w:rsidRDefault="00CF3ED2" w:rsidP="00CF3ED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F3ED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E10724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:rsidR="00CF3ED2" w:rsidRPr="00E10724" w:rsidRDefault="00CF3ED2" w:rsidP="00CF3ED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10724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:rsidR="00B44663" w:rsidRPr="00E10724" w:rsidRDefault="00B44663" w:rsidP="00CF3ED2">
      <w:pPr>
        <w:autoSpaceDE w:val="0"/>
        <w:autoSpaceDN w:val="0"/>
        <w:adjustRightInd w:val="0"/>
        <w:spacing w:line="240" w:lineRule="auto"/>
        <w:ind w:firstLine="0"/>
        <w:jc w:val="center"/>
        <w:rPr>
          <w:rFonts w:ascii="Arial" w:hAnsi="Arial" w:cs="Arial"/>
          <w:b/>
          <w:sz w:val="32"/>
          <w:szCs w:val="32"/>
          <w:lang w:val="en-US"/>
        </w:rPr>
      </w:pPr>
    </w:p>
    <w:p w:rsidR="00CF3ED2" w:rsidRPr="00B44663" w:rsidRDefault="00A4105C" w:rsidP="00CF3ED2">
      <w:pPr>
        <w:autoSpaceDE w:val="0"/>
        <w:autoSpaceDN w:val="0"/>
        <w:adjustRightInd w:val="0"/>
        <w:spacing w:line="240" w:lineRule="auto"/>
        <w:ind w:firstLine="0"/>
        <w:jc w:val="center"/>
        <w:rPr>
          <w:rFonts w:ascii="Arial" w:hAnsi="Arial" w:cs="Arial"/>
          <w:b/>
          <w:sz w:val="32"/>
          <w:szCs w:val="32"/>
          <w:lang w:val="en-US"/>
        </w:rPr>
      </w:pPr>
      <w:r>
        <w:rPr>
          <w:rFonts w:ascii="Arial" w:hAnsi="Arial" w:cs="Arial"/>
          <w:b/>
          <w:sz w:val="32"/>
          <w:szCs w:val="32"/>
        </w:rPr>
        <w:t>ЛИСТИНГ</w:t>
      </w:r>
      <w:r w:rsidR="00D942E8" w:rsidRPr="00D81CD9">
        <w:rPr>
          <w:rFonts w:ascii="Arial" w:hAnsi="Arial" w:cs="Arial"/>
          <w:b/>
          <w:sz w:val="32"/>
          <w:szCs w:val="32"/>
          <w:lang w:val="en-US"/>
        </w:rPr>
        <w:t xml:space="preserve"> </w:t>
      </w:r>
      <w:r w:rsidR="00D942E8">
        <w:rPr>
          <w:rFonts w:ascii="Arial" w:hAnsi="Arial" w:cs="Arial"/>
          <w:b/>
          <w:sz w:val="32"/>
          <w:szCs w:val="32"/>
        </w:rPr>
        <w:t>А</w:t>
      </w:r>
      <w:r w:rsidR="00D942E8" w:rsidRPr="00D81CD9">
        <w:rPr>
          <w:rFonts w:ascii="Arial" w:hAnsi="Arial" w:cs="Arial"/>
          <w:b/>
          <w:sz w:val="32"/>
          <w:szCs w:val="32"/>
          <w:lang w:val="en-US"/>
        </w:rPr>
        <w:t xml:space="preserve">.2 </w:t>
      </w:r>
      <w:r w:rsidR="00D942E8" w:rsidRPr="00D81CD9">
        <w:rPr>
          <w:rFonts w:ascii="Arial" w:hAnsi="Arial" w:cs="Arial"/>
          <w:color w:val="000000"/>
          <w:shd w:val="clear" w:color="auto" w:fill="FFFFFF"/>
          <w:lang w:val="en-US"/>
        </w:rPr>
        <w:t>–</w:t>
      </w:r>
      <w:r w:rsidR="00CF3ED2" w:rsidRPr="00B44663">
        <w:rPr>
          <w:rFonts w:ascii="Arial" w:hAnsi="Arial" w:cs="Arial"/>
          <w:b/>
          <w:sz w:val="32"/>
          <w:szCs w:val="32"/>
          <w:lang w:val="en-US"/>
        </w:rPr>
        <w:t xml:space="preserve"> </w:t>
      </w:r>
      <w:r w:rsidR="00CF3ED2" w:rsidRPr="00B44663">
        <w:rPr>
          <w:rFonts w:ascii="Arial" w:hAnsi="Arial" w:cs="Arial"/>
          <w:b/>
          <w:sz w:val="32"/>
          <w:szCs w:val="32"/>
        </w:rPr>
        <w:t>С</w:t>
      </w:r>
      <w:r w:rsidR="00D942E8">
        <w:rPr>
          <w:rFonts w:ascii="Arial" w:hAnsi="Arial" w:cs="Arial"/>
          <w:b/>
          <w:sz w:val="32"/>
          <w:szCs w:val="32"/>
        </w:rPr>
        <w:t>КРИПТ</w:t>
      </w:r>
      <w:r w:rsidR="00B44663" w:rsidRPr="00B44663">
        <w:rPr>
          <w:rFonts w:ascii="Arial" w:hAnsi="Arial" w:cs="Arial"/>
          <w:b/>
          <w:sz w:val="32"/>
          <w:szCs w:val="32"/>
          <w:lang w:val="en-US"/>
        </w:rPr>
        <w:t xml:space="preserve"> CameraControls</w:t>
      </w:r>
    </w:p>
    <w:p w:rsidR="00B44663" w:rsidRDefault="00B44663" w:rsidP="00B4466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FF"/>
          <w:sz w:val="19"/>
          <w:szCs w:val="19"/>
          <w:lang w:val="en-US"/>
        </w:rPr>
      </w:pPr>
    </w:p>
    <w:p w:rsidR="00B44663" w:rsidRPr="00B44663" w:rsidRDefault="00B44663" w:rsidP="00B4466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44663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B44663">
        <w:rPr>
          <w:rFonts w:ascii="Consolas" w:hAnsi="Consolas" w:cs="Consolas"/>
          <w:color w:val="000000"/>
          <w:sz w:val="19"/>
          <w:szCs w:val="19"/>
          <w:lang w:val="en-US"/>
        </w:rPr>
        <w:t xml:space="preserve"> UnityEngine;</w:t>
      </w:r>
    </w:p>
    <w:p w:rsidR="00B44663" w:rsidRPr="00B44663" w:rsidRDefault="00B44663" w:rsidP="00B4466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B44663" w:rsidRPr="002311F6" w:rsidRDefault="00B44663" w:rsidP="00B4466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44663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B4466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44663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B4466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44663">
        <w:rPr>
          <w:rFonts w:ascii="Consolas" w:hAnsi="Consolas" w:cs="Consolas"/>
          <w:color w:val="2B91AF"/>
          <w:sz w:val="19"/>
          <w:szCs w:val="19"/>
          <w:lang w:val="en-US"/>
        </w:rPr>
        <w:t>CameraControls</w:t>
      </w:r>
      <w:r w:rsidRPr="00B44663">
        <w:rPr>
          <w:rFonts w:ascii="Consolas" w:hAnsi="Consolas" w:cs="Consolas"/>
          <w:color w:val="000000"/>
          <w:sz w:val="19"/>
          <w:szCs w:val="19"/>
          <w:lang w:val="en-US"/>
        </w:rPr>
        <w:t xml:space="preserve"> : MonoBehaviour</w:t>
      </w:r>
      <w:r w:rsidR="002311F6" w:rsidRPr="002311F6">
        <w:rPr>
          <w:rFonts w:ascii="Consolas" w:hAnsi="Consolas" w:cs="Consolas"/>
          <w:color w:val="000000"/>
          <w:sz w:val="19"/>
          <w:szCs w:val="19"/>
          <w:lang w:val="en-US"/>
        </w:rPr>
        <w:t xml:space="preserve"> //</w:t>
      </w:r>
      <w:r w:rsidR="002311F6">
        <w:rPr>
          <w:rFonts w:ascii="Consolas" w:hAnsi="Consolas" w:cs="Consolas"/>
          <w:color w:val="000000"/>
          <w:sz w:val="19"/>
          <w:szCs w:val="19"/>
        </w:rPr>
        <w:t>Направляет</w:t>
      </w:r>
      <w:r w:rsidR="002311F6" w:rsidRPr="007F4A5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="002311F6">
        <w:rPr>
          <w:rFonts w:ascii="Consolas" w:hAnsi="Consolas" w:cs="Consolas"/>
          <w:color w:val="000000"/>
          <w:sz w:val="19"/>
          <w:szCs w:val="19"/>
        </w:rPr>
        <w:t>камеру</w:t>
      </w:r>
      <w:r w:rsidR="002311F6" w:rsidRPr="007F4A5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="002311F6">
        <w:rPr>
          <w:rFonts w:ascii="Consolas" w:hAnsi="Consolas" w:cs="Consolas"/>
          <w:color w:val="000000"/>
          <w:sz w:val="19"/>
          <w:szCs w:val="19"/>
        </w:rPr>
        <w:t>за</w:t>
      </w:r>
      <w:r w:rsidR="002311F6" w:rsidRPr="007F4A5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="002311F6">
        <w:rPr>
          <w:rFonts w:ascii="Consolas" w:hAnsi="Consolas" w:cs="Consolas"/>
          <w:color w:val="000000"/>
          <w:sz w:val="19"/>
          <w:szCs w:val="19"/>
        </w:rPr>
        <w:t>персонажем</w:t>
      </w:r>
    </w:p>
    <w:p w:rsidR="00B44663" w:rsidRPr="00B44663" w:rsidRDefault="00B44663" w:rsidP="00B4466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44663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:rsidR="00B44663" w:rsidRPr="00B44663" w:rsidRDefault="00B44663" w:rsidP="00B4466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4466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B44663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B44663">
        <w:rPr>
          <w:rFonts w:ascii="Consolas" w:hAnsi="Consolas" w:cs="Consolas"/>
          <w:color w:val="000000"/>
          <w:sz w:val="19"/>
          <w:szCs w:val="19"/>
          <w:lang w:val="en-US"/>
        </w:rPr>
        <w:t xml:space="preserve"> Transform Player;</w:t>
      </w:r>
    </w:p>
    <w:p w:rsidR="00B44663" w:rsidRPr="00B44663" w:rsidRDefault="00B44663" w:rsidP="00B4466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4466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B44663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B4466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44663">
        <w:rPr>
          <w:rFonts w:ascii="Consolas" w:hAnsi="Consolas" w:cs="Consolas"/>
          <w:color w:val="0000FF"/>
          <w:sz w:val="19"/>
          <w:szCs w:val="19"/>
          <w:lang w:val="en-US"/>
        </w:rPr>
        <w:t>Update</w:t>
      </w:r>
      <w:r w:rsidRPr="00B44663">
        <w:rPr>
          <w:rFonts w:ascii="Consolas" w:hAnsi="Consolas" w:cs="Consolas"/>
          <w:color w:val="000000"/>
          <w:sz w:val="19"/>
          <w:szCs w:val="19"/>
          <w:lang w:val="en-US"/>
        </w:rPr>
        <w:t>()</w:t>
      </w:r>
    </w:p>
    <w:p w:rsidR="00B44663" w:rsidRPr="00B44663" w:rsidRDefault="00B44663" w:rsidP="00B4466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4466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{</w:t>
      </w:r>
    </w:p>
    <w:p w:rsidR="00B44663" w:rsidRPr="00B44663" w:rsidRDefault="00B44663" w:rsidP="00B4466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4466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GetComponent&lt;Transform&gt;().position = Player.position + (</w:t>
      </w:r>
      <w:r w:rsidRPr="00B44663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B44663">
        <w:rPr>
          <w:rFonts w:ascii="Consolas" w:hAnsi="Consolas" w:cs="Consolas"/>
          <w:color w:val="000000"/>
          <w:sz w:val="19"/>
          <w:szCs w:val="19"/>
          <w:lang w:val="en-US"/>
        </w:rPr>
        <w:t xml:space="preserve"> Vector3(0, 0, -1f));</w:t>
      </w:r>
    </w:p>
    <w:p w:rsidR="00B44663" w:rsidRPr="00E10724" w:rsidRDefault="00B44663" w:rsidP="00B4466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4466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E10724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:rsidR="00B44663" w:rsidRPr="00987E11" w:rsidRDefault="00B44663" w:rsidP="00B4466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7E11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:rsidR="00B44663" w:rsidRPr="00E10724" w:rsidRDefault="00B44663" w:rsidP="00B44663">
      <w:pPr>
        <w:autoSpaceDE w:val="0"/>
        <w:autoSpaceDN w:val="0"/>
        <w:adjustRightInd w:val="0"/>
        <w:spacing w:line="240" w:lineRule="auto"/>
        <w:ind w:firstLine="0"/>
        <w:jc w:val="center"/>
        <w:rPr>
          <w:rFonts w:ascii="Arial" w:hAnsi="Arial" w:cs="Arial"/>
          <w:b/>
          <w:sz w:val="32"/>
          <w:szCs w:val="32"/>
          <w:lang w:val="en-US"/>
        </w:rPr>
      </w:pPr>
    </w:p>
    <w:p w:rsidR="00B44663" w:rsidRPr="00987E11" w:rsidRDefault="00A4105C" w:rsidP="00B44663">
      <w:pPr>
        <w:autoSpaceDE w:val="0"/>
        <w:autoSpaceDN w:val="0"/>
        <w:adjustRightInd w:val="0"/>
        <w:spacing w:line="240" w:lineRule="auto"/>
        <w:ind w:firstLine="0"/>
        <w:jc w:val="center"/>
        <w:rPr>
          <w:rFonts w:ascii="Arial" w:hAnsi="Arial" w:cs="Arial"/>
          <w:b/>
          <w:sz w:val="32"/>
          <w:szCs w:val="32"/>
          <w:lang w:val="en-US"/>
        </w:rPr>
      </w:pPr>
      <w:r>
        <w:rPr>
          <w:rFonts w:ascii="Arial" w:hAnsi="Arial" w:cs="Arial"/>
          <w:b/>
          <w:sz w:val="32"/>
          <w:szCs w:val="32"/>
        </w:rPr>
        <w:t>ЛИСТИНГ</w:t>
      </w:r>
      <w:r w:rsidR="00D942E8" w:rsidRPr="00D942E8">
        <w:rPr>
          <w:rFonts w:ascii="Arial" w:hAnsi="Arial" w:cs="Arial"/>
          <w:b/>
          <w:sz w:val="32"/>
          <w:szCs w:val="32"/>
          <w:lang w:val="en-US"/>
        </w:rPr>
        <w:t xml:space="preserve"> </w:t>
      </w:r>
      <w:r w:rsidR="00D942E8">
        <w:rPr>
          <w:rFonts w:ascii="Arial" w:hAnsi="Arial" w:cs="Arial"/>
          <w:b/>
          <w:sz w:val="32"/>
          <w:szCs w:val="32"/>
        </w:rPr>
        <w:t>А</w:t>
      </w:r>
      <w:r w:rsidR="00D942E8" w:rsidRPr="00D942E8">
        <w:rPr>
          <w:rFonts w:ascii="Arial" w:hAnsi="Arial" w:cs="Arial"/>
          <w:b/>
          <w:sz w:val="32"/>
          <w:szCs w:val="32"/>
          <w:lang w:val="en-US"/>
        </w:rPr>
        <w:t>.</w:t>
      </w:r>
      <w:r w:rsidR="00D942E8" w:rsidRPr="00D81CD9">
        <w:rPr>
          <w:rFonts w:ascii="Arial" w:hAnsi="Arial" w:cs="Arial"/>
          <w:b/>
          <w:sz w:val="32"/>
          <w:szCs w:val="32"/>
          <w:lang w:val="en-US"/>
        </w:rPr>
        <w:t xml:space="preserve">3 </w:t>
      </w:r>
      <w:r w:rsidR="00D942E8" w:rsidRPr="00D81CD9">
        <w:rPr>
          <w:rFonts w:ascii="Arial" w:hAnsi="Arial" w:cs="Arial"/>
          <w:color w:val="000000"/>
          <w:shd w:val="clear" w:color="auto" w:fill="FFFFFF"/>
          <w:lang w:val="en-US"/>
        </w:rPr>
        <w:t>–</w:t>
      </w:r>
      <w:r w:rsidRPr="00987E11">
        <w:rPr>
          <w:rFonts w:ascii="Arial" w:hAnsi="Arial" w:cs="Arial"/>
          <w:b/>
          <w:sz w:val="32"/>
          <w:szCs w:val="32"/>
          <w:lang w:val="en-US"/>
        </w:rPr>
        <w:t xml:space="preserve"> </w:t>
      </w:r>
      <w:r w:rsidR="00D942E8">
        <w:rPr>
          <w:rFonts w:ascii="Arial" w:hAnsi="Arial" w:cs="Arial"/>
          <w:b/>
          <w:sz w:val="32"/>
          <w:szCs w:val="32"/>
        </w:rPr>
        <w:t>СКРИПТ</w:t>
      </w:r>
      <w:r w:rsidR="00B44663" w:rsidRPr="00987E11">
        <w:rPr>
          <w:rFonts w:ascii="Arial" w:hAnsi="Arial" w:cs="Arial"/>
          <w:b/>
          <w:sz w:val="32"/>
          <w:szCs w:val="32"/>
          <w:lang w:val="en-US"/>
        </w:rPr>
        <w:t xml:space="preserve"> </w:t>
      </w:r>
      <w:r w:rsidR="00B44663">
        <w:rPr>
          <w:rFonts w:ascii="Arial" w:hAnsi="Arial" w:cs="Arial"/>
          <w:b/>
          <w:sz w:val="32"/>
          <w:szCs w:val="32"/>
          <w:lang w:val="en-US"/>
        </w:rPr>
        <w:t>Cell</w:t>
      </w:r>
    </w:p>
    <w:p w:rsidR="00B44663" w:rsidRPr="00987E11" w:rsidRDefault="00B44663" w:rsidP="00B4466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B44663" w:rsidRPr="00B44663" w:rsidRDefault="00B44663" w:rsidP="00B4466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44663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B44663">
        <w:rPr>
          <w:rFonts w:ascii="Consolas" w:hAnsi="Consolas" w:cs="Consolas"/>
          <w:color w:val="000000"/>
          <w:sz w:val="19"/>
          <w:szCs w:val="19"/>
          <w:lang w:val="en-US"/>
        </w:rPr>
        <w:t xml:space="preserve"> UnityEngine;</w:t>
      </w:r>
    </w:p>
    <w:p w:rsidR="00B44663" w:rsidRPr="00B44663" w:rsidRDefault="00B44663" w:rsidP="00B4466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B44663" w:rsidRPr="002311F6" w:rsidRDefault="00B44663" w:rsidP="00B4466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44663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B4466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44663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B4466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44663">
        <w:rPr>
          <w:rFonts w:ascii="Consolas" w:hAnsi="Consolas" w:cs="Consolas"/>
          <w:color w:val="2B91AF"/>
          <w:sz w:val="19"/>
          <w:szCs w:val="19"/>
          <w:lang w:val="en-US"/>
        </w:rPr>
        <w:t>Cell</w:t>
      </w:r>
      <w:r w:rsidRPr="00B44663">
        <w:rPr>
          <w:rFonts w:ascii="Consolas" w:hAnsi="Consolas" w:cs="Consolas"/>
          <w:color w:val="000000"/>
          <w:sz w:val="19"/>
          <w:szCs w:val="19"/>
          <w:lang w:val="en-US"/>
        </w:rPr>
        <w:t xml:space="preserve"> : MonoBehaviour</w:t>
      </w:r>
      <w:r w:rsidR="002311F6" w:rsidRPr="002311F6">
        <w:rPr>
          <w:rFonts w:ascii="Consolas" w:hAnsi="Consolas" w:cs="Consolas"/>
          <w:color w:val="000000"/>
          <w:sz w:val="19"/>
          <w:szCs w:val="19"/>
          <w:lang w:val="en-US"/>
        </w:rPr>
        <w:t xml:space="preserve"> //</w:t>
      </w:r>
      <w:r w:rsidR="002311F6">
        <w:rPr>
          <w:rFonts w:ascii="Consolas" w:hAnsi="Consolas" w:cs="Consolas"/>
          <w:color w:val="000000"/>
          <w:sz w:val="19"/>
          <w:szCs w:val="19"/>
        </w:rPr>
        <w:t>Ячейка</w:t>
      </w:r>
      <w:r w:rsidR="002311F6" w:rsidRPr="002311F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="002311F6">
        <w:rPr>
          <w:rFonts w:ascii="Consolas" w:hAnsi="Consolas" w:cs="Consolas"/>
          <w:color w:val="000000"/>
          <w:sz w:val="19"/>
          <w:szCs w:val="19"/>
        </w:rPr>
        <w:t>в</w:t>
      </w:r>
      <w:r w:rsidR="002311F6" w:rsidRPr="002311F6">
        <w:rPr>
          <w:rFonts w:ascii="Consolas" w:hAnsi="Consolas" w:cs="Consolas"/>
          <w:color w:val="000000"/>
          <w:sz w:val="19"/>
          <w:szCs w:val="19"/>
          <w:lang w:val="en-US"/>
        </w:rPr>
        <w:t xml:space="preserve"> процедурно генерируемом лабиринте</w:t>
      </w:r>
    </w:p>
    <w:p w:rsidR="00B44663" w:rsidRPr="00B44663" w:rsidRDefault="00B44663" w:rsidP="00B4466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44663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:rsidR="00B44663" w:rsidRPr="00B44663" w:rsidRDefault="00B44663" w:rsidP="00B4466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4466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B44663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B44663">
        <w:rPr>
          <w:rFonts w:ascii="Consolas" w:hAnsi="Consolas" w:cs="Consolas"/>
          <w:color w:val="000000"/>
          <w:sz w:val="19"/>
          <w:szCs w:val="19"/>
          <w:lang w:val="en-US"/>
        </w:rPr>
        <w:t xml:space="preserve"> GameObject WallLeft;</w:t>
      </w:r>
    </w:p>
    <w:p w:rsidR="00B44663" w:rsidRPr="007F4A5A" w:rsidRDefault="00B44663" w:rsidP="00B4466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4466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B44663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7F4A5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44663">
        <w:rPr>
          <w:rFonts w:ascii="Consolas" w:hAnsi="Consolas" w:cs="Consolas"/>
          <w:color w:val="000000"/>
          <w:sz w:val="19"/>
          <w:szCs w:val="19"/>
          <w:lang w:val="en-US"/>
        </w:rPr>
        <w:t>GameObject</w:t>
      </w:r>
      <w:r w:rsidRPr="007F4A5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44663">
        <w:rPr>
          <w:rFonts w:ascii="Consolas" w:hAnsi="Consolas" w:cs="Consolas"/>
          <w:color w:val="000000"/>
          <w:sz w:val="19"/>
          <w:szCs w:val="19"/>
          <w:lang w:val="en-US"/>
        </w:rPr>
        <w:t>WallBottom</w:t>
      </w:r>
      <w:r w:rsidRPr="007F4A5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B44663" w:rsidRPr="00D81CD9" w:rsidRDefault="00B44663" w:rsidP="00B4466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 w:rsidRPr="00D81CD9">
        <w:rPr>
          <w:rFonts w:ascii="Consolas" w:hAnsi="Consolas" w:cs="Consolas"/>
          <w:color w:val="000000"/>
          <w:sz w:val="19"/>
          <w:szCs w:val="19"/>
        </w:rPr>
        <w:t>}</w:t>
      </w:r>
    </w:p>
    <w:p w:rsidR="00B44663" w:rsidRPr="00D81CD9" w:rsidRDefault="00B44663" w:rsidP="00B44663">
      <w:pPr>
        <w:autoSpaceDE w:val="0"/>
        <w:autoSpaceDN w:val="0"/>
        <w:adjustRightInd w:val="0"/>
        <w:spacing w:line="240" w:lineRule="auto"/>
        <w:ind w:firstLine="0"/>
        <w:jc w:val="center"/>
        <w:rPr>
          <w:rFonts w:ascii="Arial" w:hAnsi="Arial" w:cs="Arial"/>
          <w:b/>
          <w:sz w:val="32"/>
          <w:szCs w:val="32"/>
        </w:rPr>
      </w:pPr>
    </w:p>
    <w:p w:rsidR="00B44663" w:rsidRPr="00D81CD9" w:rsidRDefault="00B44663">
      <w:pPr>
        <w:spacing w:line="240" w:lineRule="auto"/>
        <w:ind w:firstLine="0"/>
        <w:jc w:val="left"/>
        <w:rPr>
          <w:rFonts w:ascii="Arial" w:hAnsi="Arial" w:cs="Arial"/>
          <w:b/>
          <w:sz w:val="32"/>
          <w:szCs w:val="32"/>
        </w:rPr>
      </w:pPr>
      <w:r w:rsidRPr="00D81CD9">
        <w:rPr>
          <w:rFonts w:ascii="Arial" w:hAnsi="Arial" w:cs="Arial"/>
          <w:b/>
          <w:sz w:val="32"/>
          <w:szCs w:val="32"/>
        </w:rPr>
        <w:br w:type="page"/>
      </w:r>
    </w:p>
    <w:p w:rsidR="00F21620" w:rsidRPr="00F21620" w:rsidRDefault="00F21620" w:rsidP="00F21620">
      <w:pPr>
        <w:spacing w:line="240" w:lineRule="auto"/>
        <w:ind w:firstLine="0"/>
        <w:jc w:val="right"/>
        <w:rPr>
          <w:rFonts w:ascii="Arial" w:hAnsi="Arial" w:cs="Arial"/>
          <w:b/>
          <w:sz w:val="32"/>
          <w:szCs w:val="32"/>
        </w:rPr>
      </w:pPr>
      <w:r>
        <w:lastRenderedPageBreak/>
        <w:t>Продолжение приложения А</w:t>
      </w:r>
    </w:p>
    <w:p w:rsidR="00CC0DD5" w:rsidRPr="007F4A5A" w:rsidRDefault="00A4105C" w:rsidP="00B44663">
      <w:pPr>
        <w:autoSpaceDE w:val="0"/>
        <w:autoSpaceDN w:val="0"/>
        <w:adjustRightInd w:val="0"/>
        <w:spacing w:line="240" w:lineRule="auto"/>
        <w:ind w:firstLine="0"/>
        <w:jc w:val="center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t>ЛИСТИНГ</w:t>
      </w:r>
      <w:r w:rsidR="00D942E8" w:rsidRPr="007F4A5A">
        <w:rPr>
          <w:rFonts w:ascii="Arial" w:hAnsi="Arial" w:cs="Arial"/>
          <w:b/>
          <w:sz w:val="32"/>
          <w:szCs w:val="32"/>
        </w:rPr>
        <w:t xml:space="preserve"> </w:t>
      </w:r>
      <w:r w:rsidR="00D942E8">
        <w:rPr>
          <w:rFonts w:ascii="Arial" w:hAnsi="Arial" w:cs="Arial"/>
          <w:b/>
          <w:sz w:val="32"/>
          <w:szCs w:val="32"/>
        </w:rPr>
        <w:t>А</w:t>
      </w:r>
      <w:r w:rsidR="00D942E8" w:rsidRPr="007F4A5A">
        <w:rPr>
          <w:rFonts w:ascii="Arial" w:hAnsi="Arial" w:cs="Arial"/>
          <w:b/>
          <w:sz w:val="32"/>
          <w:szCs w:val="32"/>
        </w:rPr>
        <w:t xml:space="preserve">.4 </w:t>
      </w:r>
      <w:r w:rsidR="00D942E8" w:rsidRPr="007F4A5A">
        <w:rPr>
          <w:rFonts w:ascii="Arial" w:hAnsi="Arial" w:cs="Arial"/>
          <w:color w:val="000000"/>
          <w:shd w:val="clear" w:color="auto" w:fill="FFFFFF"/>
        </w:rPr>
        <w:t>–</w:t>
      </w:r>
      <w:r w:rsidR="00B44663" w:rsidRPr="007F4A5A">
        <w:rPr>
          <w:rFonts w:ascii="Arial" w:hAnsi="Arial" w:cs="Arial"/>
          <w:b/>
          <w:sz w:val="32"/>
          <w:szCs w:val="32"/>
        </w:rPr>
        <w:t xml:space="preserve"> </w:t>
      </w:r>
      <w:r w:rsidR="00D942E8">
        <w:rPr>
          <w:rFonts w:ascii="Arial" w:hAnsi="Arial" w:cs="Arial"/>
          <w:b/>
          <w:sz w:val="32"/>
          <w:szCs w:val="32"/>
        </w:rPr>
        <w:t>СКРИПТ</w:t>
      </w:r>
      <w:r w:rsidR="00B44663" w:rsidRPr="007F4A5A">
        <w:rPr>
          <w:rFonts w:ascii="Arial" w:hAnsi="Arial" w:cs="Arial"/>
          <w:b/>
          <w:sz w:val="32"/>
          <w:szCs w:val="32"/>
        </w:rPr>
        <w:t xml:space="preserve"> </w:t>
      </w:r>
      <w:r w:rsidR="00B44663">
        <w:rPr>
          <w:rFonts w:ascii="Arial" w:hAnsi="Arial" w:cs="Arial"/>
          <w:b/>
          <w:sz w:val="32"/>
          <w:szCs w:val="32"/>
          <w:lang w:val="en-US"/>
        </w:rPr>
        <w:t>ChangeLanguage</w:t>
      </w:r>
    </w:p>
    <w:p w:rsidR="00E90425" w:rsidRPr="007F4A5A" w:rsidRDefault="00E90425" w:rsidP="00B4466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FF"/>
          <w:sz w:val="19"/>
          <w:szCs w:val="19"/>
        </w:rPr>
      </w:pPr>
    </w:p>
    <w:p w:rsidR="00E51394" w:rsidRPr="00D81CD9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D81CD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>UnityEngine</w:t>
      </w:r>
      <w:r w:rsidRPr="00D81CD9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UnityEngine.UI;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E51394" w:rsidRPr="002311F6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E51394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E51394">
        <w:rPr>
          <w:rFonts w:ascii="Consolas" w:hAnsi="Consolas" w:cs="Consolas"/>
          <w:color w:val="2B91AF"/>
          <w:sz w:val="19"/>
          <w:szCs w:val="19"/>
          <w:lang w:val="en-US"/>
        </w:rPr>
        <w:t>ChangeLanguage</w:t>
      </w: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: MonoBehaviour</w:t>
      </w:r>
      <w:r w:rsidR="002311F6" w:rsidRPr="002311F6">
        <w:rPr>
          <w:rFonts w:ascii="Consolas" w:hAnsi="Consolas" w:cs="Consolas"/>
          <w:color w:val="000000"/>
          <w:sz w:val="19"/>
          <w:szCs w:val="19"/>
          <w:lang w:val="en-US"/>
        </w:rPr>
        <w:t xml:space="preserve"> //</w:t>
      </w:r>
      <w:r w:rsidR="008F265D">
        <w:rPr>
          <w:rFonts w:ascii="Consolas" w:hAnsi="Consolas" w:cs="Consolas"/>
          <w:color w:val="000000"/>
          <w:sz w:val="19"/>
          <w:szCs w:val="19"/>
        </w:rPr>
        <w:t>Перевод</w:t>
      </w:r>
      <w:r w:rsidR="008F265D" w:rsidRPr="008F265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="008F265D">
        <w:rPr>
          <w:rFonts w:ascii="Consolas" w:hAnsi="Consolas" w:cs="Consolas"/>
          <w:color w:val="000000"/>
          <w:sz w:val="19"/>
          <w:szCs w:val="19"/>
        </w:rPr>
        <w:t>приложения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E51394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Sprite Accept, Back, Coin, Eng, FullScreen, Gamma, Import, Language, Level_Select, Optionsimg, Quit, Record, Resolutionimg, Scale,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Level_1, Level_2, Level_3, Level_4, Level_5,</w:t>
      </w:r>
    </w:p>
    <w:p w:rsid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>
        <w:rPr>
          <w:rFonts w:ascii="Consolas" w:hAnsi="Consolas" w:cs="Consolas"/>
          <w:color w:val="000000"/>
          <w:sz w:val="19"/>
          <w:szCs w:val="19"/>
        </w:rPr>
        <w:t>Выбор_уровня, Выход, Гамма, Монетки, Назад, Настройки, Полный_экран, Принять, Рус, Разрешение, Результаты, Рекорды, Уменьшение, Язык,</w:t>
      </w:r>
    </w:p>
    <w:p w:rsid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Уровень_1, Уровень_2, Уровень_3, Уровень_4, Уровень_5;</w:t>
      </w:r>
    </w:p>
    <w:p w:rsid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 w:rsidRPr="00E51394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GameObject Ac, BkLS, Co, LanguageSelect, LauguageLabel, FScr, Gam, Imp, SelLVL, Opt, Qu, Rec, Res, Scal,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Level1, Level2, Level3, Level4, Level5, BkRec, BkOpt; 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E51394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Text Level1Cost, Level2Cost, Level3Cost, Level4Cost, Level5Cost;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E51394" w:rsidRPr="00486C6F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E51394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E51394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CurrentLanguage(</w:t>
      </w:r>
      <w:r w:rsidRPr="00E51394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lang)</w:t>
      </w:r>
      <w:r w:rsidR="00486C6F" w:rsidRPr="00486C6F">
        <w:rPr>
          <w:rFonts w:ascii="Consolas" w:hAnsi="Consolas" w:cs="Consolas"/>
          <w:color w:val="000000"/>
          <w:sz w:val="19"/>
          <w:szCs w:val="19"/>
          <w:lang w:val="en-US"/>
        </w:rPr>
        <w:t xml:space="preserve"> //</w:t>
      </w:r>
      <w:r w:rsidR="00486C6F">
        <w:rPr>
          <w:rFonts w:ascii="Consolas" w:hAnsi="Consolas" w:cs="Consolas"/>
          <w:color w:val="000000"/>
          <w:sz w:val="19"/>
          <w:szCs w:val="19"/>
        </w:rPr>
        <w:t>Переключение</w:t>
      </w:r>
      <w:r w:rsidR="00486C6F" w:rsidRPr="00486C6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="00486C6F">
        <w:rPr>
          <w:rFonts w:ascii="Consolas" w:hAnsi="Consolas" w:cs="Consolas"/>
          <w:color w:val="000000"/>
          <w:sz w:val="19"/>
          <w:szCs w:val="19"/>
        </w:rPr>
        <w:t>языка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{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TextTranslate(lang);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E51394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(lang)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Russian();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E51394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English();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}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E51394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E51394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Russian()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{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Ac.GetComponent&lt;Image&gt;().sprite = </w:t>
      </w:r>
      <w:r>
        <w:rPr>
          <w:rFonts w:ascii="Consolas" w:hAnsi="Consolas" w:cs="Consolas"/>
          <w:color w:val="000000"/>
          <w:sz w:val="19"/>
          <w:szCs w:val="19"/>
        </w:rPr>
        <w:t>Принять</w:t>
      </w: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BkLS.GetComponent&lt;Image&gt;().sprite = </w:t>
      </w:r>
      <w:r>
        <w:rPr>
          <w:rFonts w:ascii="Consolas" w:hAnsi="Consolas" w:cs="Consolas"/>
          <w:color w:val="000000"/>
          <w:sz w:val="19"/>
          <w:szCs w:val="19"/>
        </w:rPr>
        <w:t>Назад</w:t>
      </w: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BkRec.GetComponent&lt;Image&gt;().sprite = </w:t>
      </w:r>
      <w:r>
        <w:rPr>
          <w:rFonts w:ascii="Consolas" w:hAnsi="Consolas" w:cs="Consolas"/>
          <w:color w:val="000000"/>
          <w:sz w:val="19"/>
          <w:szCs w:val="19"/>
        </w:rPr>
        <w:t>Назад</w:t>
      </w: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BkOpt.GetComponent&lt;Image&gt;().sprite = </w:t>
      </w:r>
      <w:r>
        <w:rPr>
          <w:rFonts w:ascii="Consolas" w:hAnsi="Consolas" w:cs="Consolas"/>
          <w:color w:val="000000"/>
          <w:sz w:val="19"/>
          <w:szCs w:val="19"/>
        </w:rPr>
        <w:t>Назад</w:t>
      </w: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Co.GetComponent&lt;Image&gt;().sprite = </w:t>
      </w:r>
      <w:r>
        <w:rPr>
          <w:rFonts w:ascii="Consolas" w:hAnsi="Consolas" w:cs="Consolas"/>
          <w:color w:val="000000"/>
          <w:sz w:val="19"/>
          <w:szCs w:val="19"/>
        </w:rPr>
        <w:t>Монетки</w:t>
      </w: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LanguageSelect.GetComponent&lt;Image&gt;().sprite = </w:t>
      </w:r>
      <w:r>
        <w:rPr>
          <w:rFonts w:ascii="Consolas" w:hAnsi="Consolas" w:cs="Consolas"/>
          <w:color w:val="000000"/>
          <w:sz w:val="19"/>
          <w:szCs w:val="19"/>
        </w:rPr>
        <w:t>Рус</w:t>
      </w: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LauguageLabel.GetComponent&lt;Image&gt;().sprite = </w:t>
      </w:r>
      <w:r>
        <w:rPr>
          <w:rFonts w:ascii="Consolas" w:hAnsi="Consolas" w:cs="Consolas"/>
          <w:color w:val="000000"/>
          <w:sz w:val="19"/>
          <w:szCs w:val="19"/>
        </w:rPr>
        <w:t>Язык</w:t>
      </w: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FScr.GetComponent&lt;Image&gt;().sprite = </w:t>
      </w:r>
      <w:r>
        <w:rPr>
          <w:rFonts w:ascii="Consolas" w:hAnsi="Consolas" w:cs="Consolas"/>
          <w:color w:val="000000"/>
          <w:sz w:val="19"/>
          <w:szCs w:val="19"/>
        </w:rPr>
        <w:t>Полный</w:t>
      </w: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>_</w:t>
      </w:r>
      <w:r>
        <w:rPr>
          <w:rFonts w:ascii="Consolas" w:hAnsi="Consolas" w:cs="Consolas"/>
          <w:color w:val="000000"/>
          <w:sz w:val="19"/>
          <w:szCs w:val="19"/>
        </w:rPr>
        <w:t>экран</w:t>
      </w: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Gam.GetComponent&lt;Image&gt;().sprite = </w:t>
      </w:r>
      <w:r>
        <w:rPr>
          <w:rFonts w:ascii="Consolas" w:hAnsi="Consolas" w:cs="Consolas"/>
          <w:color w:val="000000"/>
          <w:sz w:val="19"/>
          <w:szCs w:val="19"/>
        </w:rPr>
        <w:t>Гамма</w:t>
      </w: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Imp.GetComponent&lt;Image&gt;().sprite = </w:t>
      </w:r>
      <w:r>
        <w:rPr>
          <w:rFonts w:ascii="Consolas" w:hAnsi="Consolas" w:cs="Consolas"/>
          <w:color w:val="000000"/>
          <w:sz w:val="19"/>
          <w:szCs w:val="19"/>
        </w:rPr>
        <w:t>Результаты</w:t>
      </w: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SelLVL.GetComponent&lt;Image&gt;().sprite = </w:t>
      </w:r>
      <w:r>
        <w:rPr>
          <w:rFonts w:ascii="Consolas" w:hAnsi="Consolas" w:cs="Consolas"/>
          <w:color w:val="000000"/>
          <w:sz w:val="19"/>
          <w:szCs w:val="19"/>
        </w:rPr>
        <w:t>Выбор</w:t>
      </w: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>_</w:t>
      </w:r>
      <w:r>
        <w:rPr>
          <w:rFonts w:ascii="Consolas" w:hAnsi="Consolas" w:cs="Consolas"/>
          <w:color w:val="000000"/>
          <w:sz w:val="19"/>
          <w:szCs w:val="19"/>
        </w:rPr>
        <w:t>уровня</w:t>
      </w: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Opt.GetComponent&lt;Image&gt;().sprite = </w:t>
      </w:r>
      <w:r>
        <w:rPr>
          <w:rFonts w:ascii="Consolas" w:hAnsi="Consolas" w:cs="Consolas"/>
          <w:color w:val="000000"/>
          <w:sz w:val="19"/>
          <w:szCs w:val="19"/>
        </w:rPr>
        <w:t>Настройки</w:t>
      </w: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Qu.GetComponent&lt;Image&gt;().sprite = </w:t>
      </w:r>
      <w:r>
        <w:rPr>
          <w:rFonts w:ascii="Consolas" w:hAnsi="Consolas" w:cs="Consolas"/>
          <w:color w:val="000000"/>
          <w:sz w:val="19"/>
          <w:szCs w:val="19"/>
        </w:rPr>
        <w:t>Выход</w:t>
      </w: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Rec.GetComponent&lt;Image&gt;().sprite = </w:t>
      </w:r>
      <w:r>
        <w:rPr>
          <w:rFonts w:ascii="Consolas" w:hAnsi="Consolas" w:cs="Consolas"/>
          <w:color w:val="000000"/>
          <w:sz w:val="19"/>
          <w:szCs w:val="19"/>
        </w:rPr>
        <w:t>Рекорды</w:t>
      </w: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Res.GetComponent&lt;Image&gt;().sprite = </w:t>
      </w:r>
      <w:r>
        <w:rPr>
          <w:rFonts w:ascii="Consolas" w:hAnsi="Consolas" w:cs="Consolas"/>
          <w:color w:val="000000"/>
          <w:sz w:val="19"/>
          <w:szCs w:val="19"/>
        </w:rPr>
        <w:t>Разрешение</w:t>
      </w: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Scal.GetComponent&lt;Image&gt;().sprite = </w:t>
      </w:r>
      <w:r>
        <w:rPr>
          <w:rFonts w:ascii="Consolas" w:hAnsi="Consolas" w:cs="Consolas"/>
          <w:color w:val="000000"/>
          <w:sz w:val="19"/>
          <w:szCs w:val="19"/>
        </w:rPr>
        <w:t>Уменьшение</w:t>
      </w: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Level1.GetComponent&lt;Image&gt;().sprite = </w:t>
      </w:r>
      <w:r>
        <w:rPr>
          <w:rFonts w:ascii="Consolas" w:hAnsi="Consolas" w:cs="Consolas"/>
          <w:color w:val="000000"/>
          <w:sz w:val="19"/>
          <w:szCs w:val="19"/>
        </w:rPr>
        <w:t>Уровень</w:t>
      </w: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>_1;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Level2.GetComponent&lt;Image&gt;().sprite = </w:t>
      </w:r>
      <w:r>
        <w:rPr>
          <w:rFonts w:ascii="Consolas" w:hAnsi="Consolas" w:cs="Consolas"/>
          <w:color w:val="000000"/>
          <w:sz w:val="19"/>
          <w:szCs w:val="19"/>
        </w:rPr>
        <w:t>Уровень</w:t>
      </w: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>_2;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Level3.GetComponent&lt;Image&gt;().sprite = </w:t>
      </w:r>
      <w:r>
        <w:rPr>
          <w:rFonts w:ascii="Consolas" w:hAnsi="Consolas" w:cs="Consolas"/>
          <w:color w:val="000000"/>
          <w:sz w:val="19"/>
          <w:szCs w:val="19"/>
        </w:rPr>
        <w:t>Уровень</w:t>
      </w: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>_3;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Level4.GetComponent&lt;Image&gt;().sprite = </w:t>
      </w:r>
      <w:r>
        <w:rPr>
          <w:rFonts w:ascii="Consolas" w:hAnsi="Consolas" w:cs="Consolas"/>
          <w:color w:val="000000"/>
          <w:sz w:val="19"/>
          <w:szCs w:val="19"/>
        </w:rPr>
        <w:t>Уровень</w:t>
      </w: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>_4;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Level5.GetComponent&lt;Image&gt;().sprite = </w:t>
      </w:r>
      <w:r>
        <w:rPr>
          <w:rFonts w:ascii="Consolas" w:hAnsi="Consolas" w:cs="Consolas"/>
          <w:color w:val="000000"/>
          <w:sz w:val="19"/>
          <w:szCs w:val="19"/>
        </w:rPr>
        <w:t>Уровень</w:t>
      </w: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>_5;</w:t>
      </w:r>
    </w:p>
    <w:p w:rsidR="00E51394" w:rsidRPr="00987E11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987E11">
        <w:rPr>
          <w:rFonts w:ascii="Consolas" w:hAnsi="Consolas" w:cs="Consolas"/>
          <w:color w:val="000000"/>
          <w:sz w:val="19"/>
          <w:szCs w:val="19"/>
        </w:rPr>
        <w:t>}</w:t>
      </w:r>
    </w:p>
    <w:p w:rsidR="00E51394" w:rsidRPr="00987E11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 w:rsidRPr="00987E11">
        <w:rPr>
          <w:rFonts w:ascii="Consolas" w:hAnsi="Consolas" w:cs="Consolas"/>
          <w:color w:val="000000"/>
          <w:sz w:val="19"/>
          <w:szCs w:val="19"/>
        </w:rPr>
        <w:t xml:space="preserve">    </w:t>
      </w:r>
      <w:r w:rsidRPr="00E51394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987E11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51394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987E11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>English</w:t>
      </w:r>
      <w:r w:rsidRPr="00987E11">
        <w:rPr>
          <w:rFonts w:ascii="Consolas" w:hAnsi="Consolas" w:cs="Consolas"/>
          <w:color w:val="000000"/>
          <w:sz w:val="19"/>
          <w:szCs w:val="19"/>
        </w:rPr>
        <w:t>()</w:t>
      </w:r>
    </w:p>
    <w:p w:rsidR="00D942E8" w:rsidRDefault="00E51394" w:rsidP="00D942E8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 w:rsidRPr="00987E11"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:rsidR="00D942E8" w:rsidRDefault="00D942E8">
      <w:pPr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br w:type="page"/>
      </w:r>
    </w:p>
    <w:p w:rsidR="00D942E8" w:rsidRPr="00D942E8" w:rsidRDefault="00D942E8" w:rsidP="00D942E8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</w:p>
    <w:p w:rsidR="00562224" w:rsidRPr="00D942E8" w:rsidRDefault="00562224" w:rsidP="00D942E8">
      <w:pPr>
        <w:spacing w:line="240" w:lineRule="auto"/>
        <w:ind w:firstLine="0"/>
        <w:jc w:val="right"/>
        <w:rPr>
          <w:rFonts w:ascii="Arial" w:hAnsi="Arial" w:cs="Arial"/>
          <w:b/>
          <w:sz w:val="32"/>
          <w:szCs w:val="32"/>
        </w:rPr>
      </w:pPr>
      <w:r>
        <w:t>Продолжение</w:t>
      </w:r>
      <w:r w:rsidRPr="00987E11">
        <w:t xml:space="preserve"> </w:t>
      </w:r>
      <w:r>
        <w:t>приложения</w:t>
      </w:r>
      <w:r w:rsidRPr="00987E11">
        <w:t xml:space="preserve"> </w:t>
      </w:r>
      <w:r>
        <w:t>А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7E11">
        <w:rPr>
          <w:rFonts w:ascii="Consolas" w:hAnsi="Consolas" w:cs="Consolas"/>
          <w:color w:val="000000"/>
          <w:sz w:val="19"/>
          <w:szCs w:val="19"/>
        </w:rPr>
        <w:t xml:space="preserve">        </w:t>
      </w: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>Ac.GetComponent&lt;Image&gt;().sprite = Accept;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BkLS.GetComponent&lt;Image&gt;().sprite = Back;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BkRec.GetComponent&lt;Image&gt;().sprite = Back;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BkOpt.GetComponent&lt;Image&gt;().sprite = Back;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Co.GetComponent&lt;Image&gt;().sprite = Coin;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LanguageSelect.GetComponent&lt;Image&gt;().sprite = Eng;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LauguageLabel.GetComponent&lt;Image&gt;().sprite = Language;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FScr.GetComponent&lt;Image&gt;().sprite = FullScreen;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Gam.GetComponent&lt;Image&gt;().sprite = Gamma;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Imp.GetComponent&lt;Image&gt;().sprite = Import;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SelLVL.GetComponent&lt;Image&gt;().sprite = Level_Select;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Opt.GetComponent&lt;Image&gt;().sprite = Optionsimg;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Qu.GetComponent&lt;Image&gt;().sprite = Quit;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Rec.GetComponent&lt;Image&gt;().sprite = Record;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Res.GetComponent&lt;Image&gt;().sprite = Resolutionimg;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Scal.GetComponent&lt;Image&gt;().sprite = Scale;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Level1.GetComponent&lt;Image&gt;().sprite = Level_1;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Level2.GetComponent&lt;Image&gt;().sprite = Level_2;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Level3.GetComponent&lt;Image&gt;().sprite = Level_3;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Level4.GetComponent&lt;Image&gt;().sprite = Level_4;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Level5.GetComponent&lt;Image&gt;().sprite = Level_5;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}</w:t>
      </w:r>
    </w:p>
    <w:p w:rsidR="00E51394" w:rsidRPr="00486C6F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E51394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E51394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TextTranslate(</w:t>
      </w:r>
      <w:r w:rsidRPr="00E51394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lang)</w:t>
      </w:r>
      <w:r w:rsidR="00486C6F" w:rsidRPr="00486C6F">
        <w:rPr>
          <w:rFonts w:ascii="Consolas" w:hAnsi="Consolas" w:cs="Consolas"/>
          <w:color w:val="000000"/>
          <w:sz w:val="19"/>
          <w:szCs w:val="19"/>
          <w:lang w:val="en-US"/>
        </w:rPr>
        <w:t xml:space="preserve"> //</w:t>
      </w:r>
      <w:r w:rsidR="00486C6F">
        <w:rPr>
          <w:rFonts w:ascii="Consolas" w:hAnsi="Consolas" w:cs="Consolas"/>
          <w:color w:val="000000"/>
          <w:sz w:val="19"/>
          <w:szCs w:val="19"/>
        </w:rPr>
        <w:t>Перевод</w:t>
      </w:r>
      <w:r w:rsidR="00486C6F" w:rsidRPr="00486C6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="00486C6F">
        <w:rPr>
          <w:rFonts w:ascii="Consolas" w:hAnsi="Consolas" w:cs="Consolas"/>
          <w:color w:val="000000"/>
          <w:sz w:val="19"/>
          <w:szCs w:val="19"/>
        </w:rPr>
        <w:t>текстовых</w:t>
      </w:r>
      <w:r w:rsidR="00486C6F" w:rsidRPr="00486C6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="00486C6F">
        <w:rPr>
          <w:rFonts w:ascii="Consolas" w:hAnsi="Consolas" w:cs="Consolas"/>
          <w:color w:val="000000"/>
          <w:sz w:val="19"/>
          <w:szCs w:val="19"/>
        </w:rPr>
        <w:t>полей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{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E51394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(lang == </w:t>
      </w:r>
      <w:r w:rsidRPr="00E51394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Level1Cost.text = </w:t>
      </w:r>
      <w:r w:rsidRPr="00E51394">
        <w:rPr>
          <w:rFonts w:ascii="Consolas" w:hAnsi="Consolas" w:cs="Consolas"/>
          <w:color w:val="A31515"/>
          <w:sz w:val="19"/>
          <w:szCs w:val="19"/>
          <w:lang w:val="en-US"/>
        </w:rPr>
        <w:t xml:space="preserve">"0 </w:t>
      </w:r>
      <w:r>
        <w:rPr>
          <w:rFonts w:ascii="Consolas" w:hAnsi="Consolas" w:cs="Consolas"/>
          <w:color w:val="A31515"/>
          <w:sz w:val="19"/>
          <w:szCs w:val="19"/>
        </w:rPr>
        <w:t>Баллов</w:t>
      </w:r>
      <w:r w:rsidRPr="00E5139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Level2Cost.text = </w:t>
      </w:r>
      <w:r w:rsidRPr="00E51394">
        <w:rPr>
          <w:rFonts w:ascii="Consolas" w:hAnsi="Consolas" w:cs="Consolas"/>
          <w:color w:val="A31515"/>
          <w:sz w:val="19"/>
          <w:szCs w:val="19"/>
          <w:lang w:val="en-US"/>
        </w:rPr>
        <w:t xml:space="preserve">"100 </w:t>
      </w:r>
      <w:r>
        <w:rPr>
          <w:rFonts w:ascii="Consolas" w:hAnsi="Consolas" w:cs="Consolas"/>
          <w:color w:val="A31515"/>
          <w:sz w:val="19"/>
          <w:szCs w:val="19"/>
        </w:rPr>
        <w:t>Баллов</w:t>
      </w:r>
      <w:r w:rsidRPr="00E5139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Level3Cost.text = </w:t>
      </w:r>
      <w:r w:rsidRPr="00E51394">
        <w:rPr>
          <w:rFonts w:ascii="Consolas" w:hAnsi="Consolas" w:cs="Consolas"/>
          <w:color w:val="A31515"/>
          <w:sz w:val="19"/>
          <w:szCs w:val="19"/>
          <w:lang w:val="en-US"/>
        </w:rPr>
        <w:t xml:space="preserve">"200 </w:t>
      </w:r>
      <w:r>
        <w:rPr>
          <w:rFonts w:ascii="Consolas" w:hAnsi="Consolas" w:cs="Consolas"/>
          <w:color w:val="A31515"/>
          <w:sz w:val="19"/>
          <w:szCs w:val="19"/>
        </w:rPr>
        <w:t>Баллов</w:t>
      </w:r>
      <w:r w:rsidRPr="00E5139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Level4Cost.text = </w:t>
      </w:r>
      <w:r w:rsidRPr="00E51394">
        <w:rPr>
          <w:rFonts w:ascii="Consolas" w:hAnsi="Consolas" w:cs="Consolas"/>
          <w:color w:val="A31515"/>
          <w:sz w:val="19"/>
          <w:szCs w:val="19"/>
          <w:lang w:val="en-US"/>
        </w:rPr>
        <w:t xml:space="preserve">"300 </w:t>
      </w:r>
      <w:r>
        <w:rPr>
          <w:rFonts w:ascii="Consolas" w:hAnsi="Consolas" w:cs="Consolas"/>
          <w:color w:val="A31515"/>
          <w:sz w:val="19"/>
          <w:szCs w:val="19"/>
        </w:rPr>
        <w:t>Баллов</w:t>
      </w:r>
      <w:r w:rsidRPr="00E5139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Level5Cost.text = </w:t>
      </w:r>
      <w:r w:rsidRPr="00E51394">
        <w:rPr>
          <w:rFonts w:ascii="Consolas" w:hAnsi="Consolas" w:cs="Consolas"/>
          <w:color w:val="A31515"/>
          <w:sz w:val="19"/>
          <w:szCs w:val="19"/>
          <w:lang w:val="en-US"/>
        </w:rPr>
        <w:t xml:space="preserve">"400 </w:t>
      </w:r>
      <w:r>
        <w:rPr>
          <w:rFonts w:ascii="Consolas" w:hAnsi="Consolas" w:cs="Consolas"/>
          <w:color w:val="A31515"/>
          <w:sz w:val="19"/>
          <w:szCs w:val="19"/>
        </w:rPr>
        <w:t>Баллов</w:t>
      </w:r>
      <w:r w:rsidRPr="00E5139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E51394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Level1Cost.text = </w:t>
      </w:r>
      <w:r w:rsidRPr="00E51394">
        <w:rPr>
          <w:rFonts w:ascii="Consolas" w:hAnsi="Consolas" w:cs="Consolas"/>
          <w:color w:val="A31515"/>
          <w:sz w:val="19"/>
          <w:szCs w:val="19"/>
          <w:lang w:val="en-US"/>
        </w:rPr>
        <w:t>"0 Coins"</w:t>
      </w: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Level2Cost.text = </w:t>
      </w:r>
      <w:r w:rsidRPr="00E51394">
        <w:rPr>
          <w:rFonts w:ascii="Consolas" w:hAnsi="Consolas" w:cs="Consolas"/>
          <w:color w:val="A31515"/>
          <w:sz w:val="19"/>
          <w:szCs w:val="19"/>
          <w:lang w:val="en-US"/>
        </w:rPr>
        <w:t>"100 Coins"</w:t>
      </w: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Level3Cost.text = </w:t>
      </w:r>
      <w:r w:rsidRPr="00E51394">
        <w:rPr>
          <w:rFonts w:ascii="Consolas" w:hAnsi="Consolas" w:cs="Consolas"/>
          <w:color w:val="A31515"/>
          <w:sz w:val="19"/>
          <w:szCs w:val="19"/>
          <w:lang w:val="en-US"/>
        </w:rPr>
        <w:t>"200 Coins"</w:t>
      </w: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Level4Cost.text = </w:t>
      </w:r>
      <w:r w:rsidRPr="00E51394">
        <w:rPr>
          <w:rFonts w:ascii="Consolas" w:hAnsi="Consolas" w:cs="Consolas"/>
          <w:color w:val="A31515"/>
          <w:sz w:val="19"/>
          <w:szCs w:val="19"/>
          <w:lang w:val="en-US"/>
        </w:rPr>
        <w:t>"300 Coins"</w:t>
      </w: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E51394" w:rsidRPr="00987E11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F76A65">
        <w:rPr>
          <w:rFonts w:ascii="Consolas" w:hAnsi="Consolas" w:cs="Consolas"/>
          <w:color w:val="000000"/>
          <w:sz w:val="19"/>
          <w:szCs w:val="19"/>
          <w:lang w:val="en-US"/>
        </w:rPr>
        <w:t>Level</w:t>
      </w:r>
      <w:r w:rsidRPr="00987E11">
        <w:rPr>
          <w:rFonts w:ascii="Consolas" w:hAnsi="Consolas" w:cs="Consolas"/>
          <w:color w:val="000000"/>
          <w:sz w:val="19"/>
          <w:szCs w:val="19"/>
        </w:rPr>
        <w:t>5</w:t>
      </w:r>
      <w:r w:rsidRPr="00F76A65">
        <w:rPr>
          <w:rFonts w:ascii="Consolas" w:hAnsi="Consolas" w:cs="Consolas"/>
          <w:color w:val="000000"/>
          <w:sz w:val="19"/>
          <w:szCs w:val="19"/>
          <w:lang w:val="en-US"/>
        </w:rPr>
        <w:t>Cost</w:t>
      </w:r>
      <w:r w:rsidRPr="00987E11">
        <w:rPr>
          <w:rFonts w:ascii="Consolas" w:hAnsi="Consolas" w:cs="Consolas"/>
          <w:color w:val="000000"/>
          <w:sz w:val="19"/>
          <w:szCs w:val="19"/>
        </w:rPr>
        <w:t>.</w:t>
      </w:r>
      <w:r w:rsidRPr="00F76A65">
        <w:rPr>
          <w:rFonts w:ascii="Consolas" w:hAnsi="Consolas" w:cs="Consolas"/>
          <w:color w:val="000000"/>
          <w:sz w:val="19"/>
          <w:szCs w:val="19"/>
          <w:lang w:val="en-US"/>
        </w:rPr>
        <w:t>text</w:t>
      </w:r>
      <w:r w:rsidRPr="00987E11">
        <w:rPr>
          <w:rFonts w:ascii="Consolas" w:hAnsi="Consolas" w:cs="Consolas"/>
          <w:color w:val="000000"/>
          <w:sz w:val="19"/>
          <w:szCs w:val="19"/>
        </w:rPr>
        <w:t xml:space="preserve"> = </w:t>
      </w:r>
      <w:r w:rsidRPr="00987E11">
        <w:rPr>
          <w:rFonts w:ascii="Consolas" w:hAnsi="Consolas" w:cs="Consolas"/>
          <w:color w:val="A31515"/>
          <w:sz w:val="19"/>
          <w:szCs w:val="19"/>
        </w:rPr>
        <w:t xml:space="preserve">"400 </w:t>
      </w:r>
      <w:r w:rsidRPr="00F76A65">
        <w:rPr>
          <w:rFonts w:ascii="Consolas" w:hAnsi="Consolas" w:cs="Consolas"/>
          <w:color w:val="A31515"/>
          <w:sz w:val="19"/>
          <w:szCs w:val="19"/>
          <w:lang w:val="en-US"/>
        </w:rPr>
        <w:t>Coins</w:t>
      </w:r>
      <w:r w:rsidRPr="00987E11">
        <w:rPr>
          <w:rFonts w:ascii="Consolas" w:hAnsi="Consolas" w:cs="Consolas"/>
          <w:color w:val="A31515"/>
          <w:sz w:val="19"/>
          <w:szCs w:val="19"/>
        </w:rPr>
        <w:t>"</w:t>
      </w:r>
      <w:r w:rsidRPr="00987E11">
        <w:rPr>
          <w:rFonts w:ascii="Consolas" w:hAnsi="Consolas" w:cs="Consolas"/>
          <w:color w:val="000000"/>
          <w:sz w:val="19"/>
          <w:szCs w:val="19"/>
        </w:rPr>
        <w:t>;</w:t>
      </w:r>
    </w:p>
    <w:p w:rsidR="00E51394" w:rsidRPr="00987E11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 w:rsidRPr="00987E11"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E51394" w:rsidRPr="00987E11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 w:rsidRPr="00987E11"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:rsidR="00B44663" w:rsidRPr="00987E11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 w:rsidRPr="00987E11">
        <w:rPr>
          <w:rFonts w:ascii="Consolas" w:hAnsi="Consolas" w:cs="Consolas"/>
          <w:color w:val="000000"/>
          <w:sz w:val="19"/>
          <w:szCs w:val="19"/>
        </w:rPr>
        <w:t>}</w:t>
      </w:r>
    </w:p>
    <w:p w:rsidR="00125830" w:rsidRPr="00987E11" w:rsidRDefault="00125830">
      <w:pPr>
        <w:spacing w:line="240" w:lineRule="auto"/>
        <w:ind w:firstLine="0"/>
        <w:jc w:val="left"/>
        <w:rPr>
          <w:rFonts w:ascii="Arial" w:hAnsi="Arial" w:cs="Arial"/>
          <w:b/>
          <w:sz w:val="32"/>
          <w:szCs w:val="32"/>
        </w:rPr>
      </w:pPr>
      <w:r w:rsidRPr="00987E11">
        <w:rPr>
          <w:rFonts w:ascii="Arial" w:hAnsi="Arial" w:cs="Arial"/>
          <w:b/>
          <w:sz w:val="32"/>
          <w:szCs w:val="32"/>
        </w:rPr>
        <w:br w:type="page"/>
      </w:r>
    </w:p>
    <w:p w:rsidR="00F21620" w:rsidRPr="00F21620" w:rsidRDefault="00F21620" w:rsidP="00F21620">
      <w:pPr>
        <w:spacing w:line="240" w:lineRule="auto"/>
        <w:ind w:firstLine="0"/>
        <w:jc w:val="right"/>
        <w:rPr>
          <w:rFonts w:ascii="Arial" w:hAnsi="Arial" w:cs="Arial"/>
          <w:b/>
          <w:sz w:val="32"/>
          <w:szCs w:val="32"/>
        </w:rPr>
      </w:pPr>
      <w:r>
        <w:lastRenderedPageBreak/>
        <w:t>Продолжение приложения А</w:t>
      </w:r>
    </w:p>
    <w:p w:rsidR="00B44663" w:rsidRPr="00987E11" w:rsidRDefault="00A4105C" w:rsidP="00B44663">
      <w:pPr>
        <w:autoSpaceDE w:val="0"/>
        <w:autoSpaceDN w:val="0"/>
        <w:adjustRightInd w:val="0"/>
        <w:spacing w:line="240" w:lineRule="auto"/>
        <w:ind w:firstLine="0"/>
        <w:jc w:val="center"/>
        <w:rPr>
          <w:rFonts w:ascii="Arial" w:hAnsi="Arial" w:cs="Arial"/>
          <w:b/>
          <w:sz w:val="32"/>
          <w:szCs w:val="32"/>
          <w:lang w:val="en-US"/>
        </w:rPr>
      </w:pPr>
      <w:r>
        <w:rPr>
          <w:rFonts w:ascii="Arial" w:hAnsi="Arial" w:cs="Arial"/>
          <w:b/>
          <w:sz w:val="32"/>
          <w:szCs w:val="32"/>
        </w:rPr>
        <w:t>ЛИСТИНГ</w:t>
      </w:r>
      <w:r w:rsidR="00D942E8" w:rsidRPr="00D942E8">
        <w:rPr>
          <w:rFonts w:ascii="Arial" w:hAnsi="Arial" w:cs="Arial"/>
          <w:b/>
          <w:sz w:val="32"/>
          <w:szCs w:val="32"/>
          <w:lang w:val="en-US"/>
        </w:rPr>
        <w:t xml:space="preserve"> </w:t>
      </w:r>
      <w:r w:rsidR="00D942E8">
        <w:rPr>
          <w:rFonts w:ascii="Arial" w:hAnsi="Arial" w:cs="Arial"/>
          <w:b/>
          <w:sz w:val="32"/>
          <w:szCs w:val="32"/>
        </w:rPr>
        <w:t>А</w:t>
      </w:r>
      <w:r w:rsidR="00D942E8" w:rsidRPr="00D942E8">
        <w:rPr>
          <w:rFonts w:ascii="Arial" w:hAnsi="Arial" w:cs="Arial"/>
          <w:b/>
          <w:sz w:val="32"/>
          <w:szCs w:val="32"/>
          <w:lang w:val="en-US"/>
        </w:rPr>
        <w:t>.</w:t>
      </w:r>
      <w:r w:rsidR="00D942E8" w:rsidRPr="00D81CD9">
        <w:rPr>
          <w:rFonts w:ascii="Arial" w:hAnsi="Arial" w:cs="Arial"/>
          <w:b/>
          <w:sz w:val="32"/>
          <w:szCs w:val="32"/>
          <w:lang w:val="en-US"/>
        </w:rPr>
        <w:t xml:space="preserve">5 </w:t>
      </w:r>
      <w:r w:rsidR="00D942E8" w:rsidRPr="00D81CD9">
        <w:rPr>
          <w:rFonts w:ascii="Arial" w:hAnsi="Arial" w:cs="Arial"/>
          <w:color w:val="000000"/>
          <w:shd w:val="clear" w:color="auto" w:fill="FFFFFF"/>
          <w:lang w:val="en-US"/>
        </w:rPr>
        <w:t>–</w:t>
      </w:r>
      <w:r w:rsidR="00B44663" w:rsidRPr="00987E11">
        <w:rPr>
          <w:rFonts w:ascii="Arial" w:hAnsi="Arial" w:cs="Arial"/>
          <w:b/>
          <w:sz w:val="32"/>
          <w:szCs w:val="32"/>
          <w:lang w:val="en-US"/>
        </w:rPr>
        <w:t xml:space="preserve"> </w:t>
      </w:r>
      <w:r w:rsidR="00D942E8">
        <w:rPr>
          <w:rFonts w:ascii="Arial" w:hAnsi="Arial" w:cs="Arial"/>
          <w:b/>
          <w:sz w:val="32"/>
          <w:szCs w:val="32"/>
        </w:rPr>
        <w:t>СКРИПТ</w:t>
      </w:r>
      <w:r w:rsidR="00B44663" w:rsidRPr="00987E11">
        <w:rPr>
          <w:rFonts w:ascii="Arial" w:hAnsi="Arial" w:cs="Arial"/>
          <w:b/>
          <w:sz w:val="32"/>
          <w:szCs w:val="32"/>
          <w:lang w:val="en-US"/>
        </w:rPr>
        <w:t xml:space="preserve"> </w:t>
      </w:r>
      <w:r w:rsidR="00B44663">
        <w:rPr>
          <w:rFonts w:ascii="Arial" w:hAnsi="Arial" w:cs="Arial"/>
          <w:b/>
          <w:sz w:val="32"/>
          <w:szCs w:val="32"/>
          <w:lang w:val="en-US"/>
        </w:rPr>
        <w:t>Coin</w:t>
      </w:r>
    </w:p>
    <w:p w:rsidR="00B44663" w:rsidRPr="00987E11" w:rsidRDefault="00B44663" w:rsidP="00B4466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FF"/>
          <w:sz w:val="19"/>
          <w:szCs w:val="19"/>
          <w:lang w:val="en-US"/>
        </w:rPr>
      </w:pPr>
    </w:p>
    <w:p w:rsidR="00B44663" w:rsidRPr="00B44663" w:rsidRDefault="00B44663" w:rsidP="00B4466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44663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B44663">
        <w:rPr>
          <w:rFonts w:ascii="Consolas" w:hAnsi="Consolas" w:cs="Consolas"/>
          <w:color w:val="000000"/>
          <w:sz w:val="19"/>
          <w:szCs w:val="19"/>
          <w:lang w:val="en-US"/>
        </w:rPr>
        <w:t xml:space="preserve"> UnityEngine;</w:t>
      </w:r>
    </w:p>
    <w:p w:rsidR="00B44663" w:rsidRPr="00B44663" w:rsidRDefault="00B44663" w:rsidP="00B4466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B44663" w:rsidRPr="008F265D" w:rsidRDefault="00B44663" w:rsidP="00B4466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44663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B4466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44663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B4466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44663">
        <w:rPr>
          <w:rFonts w:ascii="Consolas" w:hAnsi="Consolas" w:cs="Consolas"/>
          <w:color w:val="2B91AF"/>
          <w:sz w:val="19"/>
          <w:szCs w:val="19"/>
          <w:lang w:val="en-US"/>
        </w:rPr>
        <w:t>Coin</w:t>
      </w:r>
      <w:r w:rsidRPr="00B44663">
        <w:rPr>
          <w:rFonts w:ascii="Consolas" w:hAnsi="Consolas" w:cs="Consolas"/>
          <w:color w:val="000000"/>
          <w:sz w:val="19"/>
          <w:szCs w:val="19"/>
          <w:lang w:val="en-US"/>
        </w:rPr>
        <w:t xml:space="preserve"> : MonoBehaviour</w:t>
      </w:r>
      <w:r w:rsidR="008F265D" w:rsidRPr="008F265D">
        <w:rPr>
          <w:rFonts w:ascii="Consolas" w:hAnsi="Consolas" w:cs="Consolas"/>
          <w:color w:val="000000"/>
          <w:sz w:val="19"/>
          <w:szCs w:val="19"/>
          <w:lang w:val="en-US"/>
        </w:rPr>
        <w:t xml:space="preserve"> //</w:t>
      </w:r>
      <w:r w:rsidR="008F265D">
        <w:rPr>
          <w:rFonts w:ascii="Consolas" w:hAnsi="Consolas" w:cs="Consolas"/>
          <w:color w:val="000000"/>
          <w:sz w:val="19"/>
          <w:szCs w:val="19"/>
        </w:rPr>
        <w:t>Сбор</w:t>
      </w:r>
      <w:r w:rsidR="008F265D" w:rsidRPr="008F265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="008F265D">
        <w:rPr>
          <w:rFonts w:ascii="Consolas" w:hAnsi="Consolas" w:cs="Consolas"/>
          <w:color w:val="000000"/>
          <w:sz w:val="19"/>
          <w:szCs w:val="19"/>
        </w:rPr>
        <w:t>баллов</w:t>
      </w:r>
    </w:p>
    <w:p w:rsidR="00B44663" w:rsidRPr="00B44663" w:rsidRDefault="00B44663" w:rsidP="00B4466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44663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:rsidR="00B44663" w:rsidRPr="00B44663" w:rsidRDefault="00B44663" w:rsidP="00B4466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4466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B44663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B4466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44663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B4466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44663">
        <w:rPr>
          <w:rFonts w:ascii="Consolas" w:hAnsi="Consolas" w:cs="Consolas"/>
          <w:color w:val="0000FF"/>
          <w:sz w:val="19"/>
          <w:szCs w:val="19"/>
          <w:lang w:val="en-US"/>
        </w:rPr>
        <w:t>OnTriggerEnter2D</w:t>
      </w:r>
      <w:r w:rsidRPr="00B44663">
        <w:rPr>
          <w:rFonts w:ascii="Consolas" w:hAnsi="Consolas" w:cs="Consolas"/>
          <w:color w:val="000000"/>
          <w:sz w:val="19"/>
          <w:szCs w:val="19"/>
          <w:lang w:val="en-US"/>
        </w:rPr>
        <w:t>(Collider2D collision)</w:t>
      </w:r>
    </w:p>
    <w:p w:rsidR="00B44663" w:rsidRPr="00E10724" w:rsidRDefault="00B44663" w:rsidP="00B4466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4466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E10724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:rsidR="00B44663" w:rsidRPr="00E10724" w:rsidRDefault="00B44663" w:rsidP="00B4466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1072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CoinView.CoinsonThisLevel+= 1;</w:t>
      </w:r>
    </w:p>
    <w:p w:rsidR="00B44663" w:rsidRPr="00E10724" w:rsidRDefault="00B44663" w:rsidP="00B4466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1072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Destroy(gameObject);</w:t>
      </w:r>
    </w:p>
    <w:p w:rsidR="00B44663" w:rsidRPr="00E10724" w:rsidRDefault="00B44663" w:rsidP="00B4466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1072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}</w:t>
      </w:r>
    </w:p>
    <w:p w:rsidR="00B44663" w:rsidRPr="00E10724" w:rsidRDefault="00B44663" w:rsidP="00B4466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10724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:rsidR="00B44663" w:rsidRPr="00E10724" w:rsidRDefault="00B44663" w:rsidP="00B44663">
      <w:pPr>
        <w:autoSpaceDE w:val="0"/>
        <w:autoSpaceDN w:val="0"/>
        <w:adjustRightInd w:val="0"/>
        <w:spacing w:line="240" w:lineRule="auto"/>
        <w:ind w:firstLine="0"/>
        <w:jc w:val="center"/>
        <w:rPr>
          <w:rFonts w:ascii="Arial" w:hAnsi="Arial" w:cs="Arial"/>
          <w:b/>
          <w:sz w:val="32"/>
          <w:szCs w:val="32"/>
          <w:lang w:val="en-US"/>
        </w:rPr>
      </w:pPr>
    </w:p>
    <w:p w:rsidR="00B44663" w:rsidRPr="00B44663" w:rsidRDefault="00A4105C" w:rsidP="00B44663">
      <w:pPr>
        <w:autoSpaceDE w:val="0"/>
        <w:autoSpaceDN w:val="0"/>
        <w:adjustRightInd w:val="0"/>
        <w:spacing w:line="240" w:lineRule="auto"/>
        <w:ind w:firstLine="0"/>
        <w:jc w:val="center"/>
        <w:rPr>
          <w:rFonts w:ascii="Arial" w:hAnsi="Arial" w:cs="Arial"/>
          <w:b/>
          <w:sz w:val="32"/>
          <w:szCs w:val="32"/>
          <w:lang w:val="en-US"/>
        </w:rPr>
      </w:pPr>
      <w:r>
        <w:rPr>
          <w:rFonts w:ascii="Arial" w:hAnsi="Arial" w:cs="Arial"/>
          <w:b/>
          <w:sz w:val="32"/>
          <w:szCs w:val="32"/>
        </w:rPr>
        <w:t>ЛИСТИНГ</w:t>
      </w:r>
      <w:r w:rsidR="00D942E8" w:rsidRPr="00D942E8">
        <w:rPr>
          <w:rFonts w:ascii="Arial" w:hAnsi="Arial" w:cs="Arial"/>
          <w:b/>
          <w:sz w:val="32"/>
          <w:szCs w:val="32"/>
          <w:lang w:val="en-US"/>
        </w:rPr>
        <w:t xml:space="preserve"> </w:t>
      </w:r>
      <w:r w:rsidR="00D942E8">
        <w:rPr>
          <w:rFonts w:ascii="Arial" w:hAnsi="Arial" w:cs="Arial"/>
          <w:b/>
          <w:sz w:val="32"/>
          <w:szCs w:val="32"/>
        </w:rPr>
        <w:t>А</w:t>
      </w:r>
      <w:r w:rsidR="00D942E8" w:rsidRPr="00D942E8">
        <w:rPr>
          <w:rFonts w:ascii="Arial" w:hAnsi="Arial" w:cs="Arial"/>
          <w:b/>
          <w:sz w:val="32"/>
          <w:szCs w:val="32"/>
          <w:lang w:val="en-US"/>
        </w:rPr>
        <w:t>.</w:t>
      </w:r>
      <w:r w:rsidR="00D942E8" w:rsidRPr="00D81CD9">
        <w:rPr>
          <w:rFonts w:ascii="Arial" w:hAnsi="Arial" w:cs="Arial"/>
          <w:b/>
          <w:sz w:val="32"/>
          <w:szCs w:val="32"/>
          <w:lang w:val="en-US"/>
        </w:rPr>
        <w:t>6</w:t>
      </w:r>
      <w:r w:rsidR="00D942E8" w:rsidRPr="00D942E8">
        <w:rPr>
          <w:rFonts w:ascii="Arial" w:hAnsi="Arial" w:cs="Arial"/>
          <w:b/>
          <w:sz w:val="32"/>
          <w:szCs w:val="32"/>
          <w:lang w:val="en-US"/>
        </w:rPr>
        <w:t xml:space="preserve"> </w:t>
      </w:r>
      <w:r w:rsidR="00D942E8" w:rsidRPr="00D942E8">
        <w:rPr>
          <w:rFonts w:ascii="Arial" w:hAnsi="Arial" w:cs="Arial"/>
          <w:color w:val="000000"/>
          <w:shd w:val="clear" w:color="auto" w:fill="FFFFFF"/>
          <w:lang w:val="en-US"/>
        </w:rPr>
        <w:t>–</w:t>
      </w:r>
      <w:r w:rsidR="00B44663" w:rsidRPr="00B44663">
        <w:rPr>
          <w:rFonts w:ascii="Arial" w:hAnsi="Arial" w:cs="Arial"/>
          <w:b/>
          <w:sz w:val="32"/>
          <w:szCs w:val="32"/>
          <w:lang w:val="en-US"/>
        </w:rPr>
        <w:t xml:space="preserve"> </w:t>
      </w:r>
      <w:r w:rsidR="00D942E8">
        <w:rPr>
          <w:rFonts w:ascii="Arial" w:hAnsi="Arial" w:cs="Arial"/>
          <w:b/>
          <w:sz w:val="32"/>
          <w:szCs w:val="32"/>
        </w:rPr>
        <w:t>СКРИПТ</w:t>
      </w:r>
      <w:r w:rsidR="00B44663">
        <w:rPr>
          <w:rFonts w:ascii="Arial" w:hAnsi="Arial" w:cs="Arial"/>
          <w:b/>
          <w:sz w:val="32"/>
          <w:szCs w:val="32"/>
          <w:lang w:val="en-US"/>
        </w:rPr>
        <w:t xml:space="preserve"> CoinCounter</w:t>
      </w:r>
    </w:p>
    <w:p w:rsidR="00B44663" w:rsidRDefault="00B44663" w:rsidP="00B4466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FF"/>
          <w:sz w:val="19"/>
          <w:szCs w:val="19"/>
          <w:lang w:val="en-US"/>
        </w:rPr>
      </w:pPr>
    </w:p>
    <w:p w:rsidR="00143200" w:rsidRPr="00143200" w:rsidRDefault="00143200" w:rsidP="00143200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43200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 xml:space="preserve"> System.Collections.Generic;</w:t>
      </w:r>
    </w:p>
    <w:p w:rsidR="00143200" w:rsidRPr="00143200" w:rsidRDefault="00143200" w:rsidP="00143200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43200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 xml:space="preserve"> UnityEngine;</w:t>
      </w:r>
    </w:p>
    <w:p w:rsidR="00143200" w:rsidRPr="00143200" w:rsidRDefault="00143200" w:rsidP="00143200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143200" w:rsidRPr="00486C6F" w:rsidRDefault="00143200" w:rsidP="00143200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43200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143200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143200">
        <w:rPr>
          <w:rFonts w:ascii="Consolas" w:hAnsi="Consolas" w:cs="Consolas"/>
          <w:color w:val="2B91AF"/>
          <w:sz w:val="19"/>
          <w:szCs w:val="19"/>
          <w:lang w:val="en-US"/>
        </w:rPr>
        <w:t>CoinCounter</w:t>
      </w: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 xml:space="preserve"> : MonoBehaviour</w:t>
      </w:r>
      <w:r w:rsidR="008F265D" w:rsidRPr="00486C6F">
        <w:rPr>
          <w:rFonts w:ascii="Consolas" w:hAnsi="Consolas" w:cs="Consolas"/>
          <w:color w:val="000000"/>
          <w:sz w:val="19"/>
          <w:szCs w:val="19"/>
          <w:lang w:val="en-US"/>
        </w:rPr>
        <w:t xml:space="preserve"> //</w:t>
      </w:r>
      <w:r w:rsidR="00486C6F">
        <w:rPr>
          <w:rFonts w:ascii="Consolas" w:hAnsi="Consolas" w:cs="Consolas"/>
          <w:color w:val="000000"/>
          <w:sz w:val="19"/>
          <w:szCs w:val="19"/>
        </w:rPr>
        <w:t>Спавн</w:t>
      </w:r>
      <w:r w:rsidR="00486C6F" w:rsidRPr="00486C6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="00486C6F">
        <w:rPr>
          <w:rFonts w:ascii="Consolas" w:hAnsi="Consolas" w:cs="Consolas"/>
          <w:color w:val="000000"/>
          <w:sz w:val="19"/>
          <w:szCs w:val="19"/>
        </w:rPr>
        <w:t>собираемых</w:t>
      </w:r>
      <w:r w:rsidR="00486C6F">
        <w:rPr>
          <w:rFonts w:ascii="Consolas" w:hAnsi="Consolas" w:cs="Consolas"/>
          <w:color w:val="000000"/>
          <w:sz w:val="19"/>
          <w:szCs w:val="19"/>
          <w:lang w:val="en-US"/>
        </w:rPr>
        <w:t xml:space="preserve"> баллов в процедурном лабиринте</w:t>
      </w:r>
    </w:p>
    <w:p w:rsidR="00143200" w:rsidRPr="00143200" w:rsidRDefault="00143200" w:rsidP="00143200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:rsidR="00143200" w:rsidRPr="00143200" w:rsidRDefault="00143200" w:rsidP="00143200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143200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143200">
        <w:rPr>
          <w:rFonts w:ascii="Consolas" w:hAnsi="Consolas" w:cs="Consolas"/>
          <w:color w:val="0000FF"/>
          <w:sz w:val="19"/>
          <w:szCs w:val="19"/>
          <w:lang w:val="en-US"/>
        </w:rPr>
        <w:t>static</w:t>
      </w: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 xml:space="preserve"> List&lt;Vector3&gt; CoinsRoad;</w:t>
      </w:r>
    </w:p>
    <w:p w:rsidR="00143200" w:rsidRPr="00143200" w:rsidRDefault="00143200" w:rsidP="00143200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143200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 xml:space="preserve"> GameObject CoinOj, EndOj;</w:t>
      </w:r>
    </w:p>
    <w:p w:rsidR="00143200" w:rsidRPr="00143200" w:rsidRDefault="00143200" w:rsidP="00143200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143200" w:rsidRPr="00143200" w:rsidRDefault="00143200" w:rsidP="00143200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143200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143200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143200">
        <w:rPr>
          <w:rFonts w:ascii="Consolas" w:hAnsi="Consolas" w:cs="Consolas"/>
          <w:color w:val="0000FF"/>
          <w:sz w:val="19"/>
          <w:szCs w:val="19"/>
          <w:lang w:val="en-US"/>
        </w:rPr>
        <w:t>Start</w:t>
      </w: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>()</w:t>
      </w:r>
    </w:p>
    <w:p w:rsidR="00143200" w:rsidRPr="00143200" w:rsidRDefault="00143200" w:rsidP="00143200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{</w:t>
      </w:r>
    </w:p>
    <w:p w:rsidR="00143200" w:rsidRPr="00143200" w:rsidRDefault="00143200" w:rsidP="00143200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Finish.Lvl[0] = CoinsRoad.Count;</w:t>
      </w:r>
    </w:p>
    <w:p w:rsidR="00143200" w:rsidRPr="00486C6F" w:rsidRDefault="00143200" w:rsidP="00143200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Instantiate(EndOj, </w:t>
      </w:r>
      <w:r w:rsidRPr="00143200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 xml:space="preserve"> Vector3(CoinsRoad[0].x + 0.5f, CoinsRoad[0].y + 0.5f), Quaternion.identity);</w:t>
      </w:r>
      <w:r w:rsidR="00486C6F" w:rsidRPr="00486C6F">
        <w:rPr>
          <w:rFonts w:ascii="Consolas" w:hAnsi="Consolas" w:cs="Consolas"/>
          <w:color w:val="000000"/>
          <w:sz w:val="19"/>
          <w:szCs w:val="19"/>
          <w:lang w:val="en-US"/>
        </w:rPr>
        <w:t xml:space="preserve"> //</w:t>
      </w:r>
      <w:r w:rsidR="00486C6F">
        <w:rPr>
          <w:rFonts w:ascii="Consolas" w:hAnsi="Consolas" w:cs="Consolas"/>
          <w:color w:val="000000"/>
          <w:sz w:val="19"/>
          <w:szCs w:val="19"/>
        </w:rPr>
        <w:t>Размещение</w:t>
      </w:r>
      <w:r w:rsidR="00486C6F" w:rsidRPr="00486C6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="00486C6F">
        <w:rPr>
          <w:rFonts w:ascii="Consolas" w:hAnsi="Consolas" w:cs="Consolas"/>
          <w:color w:val="000000"/>
          <w:sz w:val="19"/>
          <w:szCs w:val="19"/>
        </w:rPr>
        <w:t>баллов</w:t>
      </w:r>
    </w:p>
    <w:p w:rsidR="00143200" w:rsidRPr="00143200" w:rsidRDefault="00143200" w:rsidP="00143200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143200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143200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1; i &lt; CoinsRoad.Count - 1; i++)</w:t>
      </w:r>
    </w:p>
    <w:p w:rsidR="00143200" w:rsidRPr="00143200" w:rsidRDefault="00143200" w:rsidP="00143200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Instantiate(CoinOj, </w:t>
      </w:r>
      <w:r w:rsidRPr="00143200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 xml:space="preserve"> Vector3(CoinsRoad[i].x</w:t>
      </w:r>
      <w:r w:rsidR="00486C6F" w:rsidRPr="00486C6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>+</w:t>
      </w:r>
      <w:r w:rsidR="00486C6F" w:rsidRPr="00486C6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>0.5f, CoinsRoad[i].y + 0.5f), Quaternion.identity);</w:t>
      </w:r>
    </w:p>
    <w:p w:rsidR="00143200" w:rsidRPr="00987E11" w:rsidRDefault="00143200" w:rsidP="00143200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987E11">
        <w:rPr>
          <w:rFonts w:ascii="Consolas" w:hAnsi="Consolas" w:cs="Consolas"/>
          <w:color w:val="000000"/>
          <w:sz w:val="19"/>
          <w:szCs w:val="19"/>
        </w:rPr>
        <w:t>}</w:t>
      </w:r>
    </w:p>
    <w:p w:rsidR="00B44663" w:rsidRPr="00987E11" w:rsidRDefault="00143200" w:rsidP="00143200">
      <w:pPr>
        <w:spacing w:line="240" w:lineRule="auto"/>
        <w:ind w:firstLine="0"/>
        <w:jc w:val="left"/>
        <w:rPr>
          <w:rFonts w:ascii="Arial" w:hAnsi="Arial" w:cs="Arial"/>
          <w:b/>
          <w:sz w:val="32"/>
          <w:szCs w:val="32"/>
        </w:rPr>
      </w:pPr>
      <w:r w:rsidRPr="00987E11">
        <w:rPr>
          <w:rFonts w:ascii="Consolas" w:hAnsi="Consolas" w:cs="Consolas"/>
          <w:color w:val="000000"/>
          <w:sz w:val="19"/>
          <w:szCs w:val="19"/>
        </w:rPr>
        <w:t>}</w:t>
      </w:r>
      <w:r w:rsidR="00B44663" w:rsidRPr="00987E11">
        <w:rPr>
          <w:rFonts w:ascii="Arial" w:hAnsi="Arial" w:cs="Arial"/>
          <w:b/>
          <w:sz w:val="32"/>
          <w:szCs w:val="32"/>
        </w:rPr>
        <w:br w:type="page"/>
      </w:r>
    </w:p>
    <w:p w:rsidR="00F21620" w:rsidRPr="00F21620" w:rsidRDefault="00F21620" w:rsidP="00F21620">
      <w:pPr>
        <w:spacing w:line="240" w:lineRule="auto"/>
        <w:ind w:firstLine="0"/>
        <w:jc w:val="right"/>
        <w:rPr>
          <w:rFonts w:ascii="Arial" w:hAnsi="Arial" w:cs="Arial"/>
          <w:b/>
          <w:sz w:val="32"/>
          <w:szCs w:val="32"/>
        </w:rPr>
      </w:pPr>
      <w:r>
        <w:lastRenderedPageBreak/>
        <w:t>Продолжение приложения А</w:t>
      </w:r>
    </w:p>
    <w:p w:rsidR="00B44663" w:rsidRPr="00D81CD9" w:rsidRDefault="00A4105C" w:rsidP="00A4105C">
      <w:pPr>
        <w:autoSpaceDE w:val="0"/>
        <w:autoSpaceDN w:val="0"/>
        <w:adjustRightInd w:val="0"/>
        <w:spacing w:line="240" w:lineRule="auto"/>
        <w:ind w:firstLine="0"/>
        <w:jc w:val="center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Arial" w:hAnsi="Arial" w:cs="Arial"/>
          <w:b/>
          <w:sz w:val="32"/>
          <w:szCs w:val="32"/>
        </w:rPr>
        <w:t>ЛИСТИНГ</w:t>
      </w:r>
      <w:r w:rsidR="00D942E8" w:rsidRPr="00D81CD9">
        <w:rPr>
          <w:rFonts w:ascii="Arial" w:hAnsi="Arial" w:cs="Arial"/>
          <w:b/>
          <w:sz w:val="32"/>
          <w:szCs w:val="32"/>
        </w:rPr>
        <w:t xml:space="preserve"> </w:t>
      </w:r>
      <w:r w:rsidR="00D942E8">
        <w:rPr>
          <w:rFonts w:ascii="Arial" w:hAnsi="Arial" w:cs="Arial"/>
          <w:b/>
          <w:sz w:val="32"/>
          <w:szCs w:val="32"/>
        </w:rPr>
        <w:t>А</w:t>
      </w:r>
      <w:r w:rsidR="00D942E8" w:rsidRPr="00D81CD9">
        <w:rPr>
          <w:rFonts w:ascii="Arial" w:hAnsi="Arial" w:cs="Arial"/>
          <w:b/>
          <w:sz w:val="32"/>
          <w:szCs w:val="32"/>
        </w:rPr>
        <w:t>.</w:t>
      </w:r>
      <w:r w:rsidR="00D942E8">
        <w:rPr>
          <w:rFonts w:ascii="Arial" w:hAnsi="Arial" w:cs="Arial"/>
          <w:b/>
          <w:sz w:val="32"/>
          <w:szCs w:val="32"/>
        </w:rPr>
        <w:t xml:space="preserve">7 </w:t>
      </w:r>
      <w:r w:rsidR="00D942E8">
        <w:rPr>
          <w:rFonts w:ascii="Arial" w:hAnsi="Arial" w:cs="Arial"/>
          <w:color w:val="000000"/>
          <w:shd w:val="clear" w:color="auto" w:fill="FFFFFF"/>
        </w:rPr>
        <w:t>–</w:t>
      </w:r>
      <w:r w:rsidR="00B44663" w:rsidRPr="00D81CD9">
        <w:rPr>
          <w:rFonts w:ascii="Arial" w:hAnsi="Arial" w:cs="Arial"/>
          <w:b/>
          <w:sz w:val="32"/>
          <w:szCs w:val="32"/>
        </w:rPr>
        <w:t xml:space="preserve"> </w:t>
      </w:r>
      <w:r w:rsidR="00D942E8">
        <w:rPr>
          <w:rFonts w:ascii="Arial" w:hAnsi="Arial" w:cs="Arial"/>
          <w:b/>
          <w:sz w:val="32"/>
          <w:szCs w:val="32"/>
        </w:rPr>
        <w:t>СКРИПТ</w:t>
      </w:r>
      <w:r w:rsidR="00B44663" w:rsidRPr="00D81CD9">
        <w:rPr>
          <w:rFonts w:ascii="Arial" w:hAnsi="Arial" w:cs="Arial"/>
          <w:b/>
          <w:sz w:val="32"/>
          <w:szCs w:val="32"/>
        </w:rPr>
        <w:t xml:space="preserve"> </w:t>
      </w:r>
      <w:r w:rsidR="00E90425">
        <w:rPr>
          <w:rFonts w:ascii="Arial" w:hAnsi="Arial" w:cs="Arial"/>
          <w:b/>
          <w:sz w:val="32"/>
          <w:szCs w:val="32"/>
          <w:lang w:val="en-US"/>
        </w:rPr>
        <w:t>CoinView</w:t>
      </w:r>
    </w:p>
    <w:p w:rsidR="00E90425" w:rsidRPr="00D81CD9" w:rsidRDefault="00E90425" w:rsidP="00B4466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FF"/>
          <w:sz w:val="19"/>
          <w:szCs w:val="19"/>
        </w:rPr>
      </w:pPr>
    </w:p>
    <w:p w:rsidR="00B44663" w:rsidRPr="00B44663" w:rsidRDefault="00B44663" w:rsidP="00B4466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44663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B44663">
        <w:rPr>
          <w:rFonts w:ascii="Consolas" w:hAnsi="Consolas" w:cs="Consolas"/>
          <w:color w:val="000000"/>
          <w:sz w:val="19"/>
          <w:szCs w:val="19"/>
          <w:lang w:val="en-US"/>
        </w:rPr>
        <w:t xml:space="preserve"> UnityEngine;</w:t>
      </w:r>
    </w:p>
    <w:p w:rsidR="00B44663" w:rsidRPr="00B44663" w:rsidRDefault="00B44663" w:rsidP="00B4466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44663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B44663">
        <w:rPr>
          <w:rFonts w:ascii="Consolas" w:hAnsi="Consolas" w:cs="Consolas"/>
          <w:color w:val="000000"/>
          <w:sz w:val="19"/>
          <w:szCs w:val="19"/>
          <w:lang w:val="en-US"/>
        </w:rPr>
        <w:t xml:space="preserve"> UnityEngine.UI;</w:t>
      </w:r>
    </w:p>
    <w:p w:rsidR="00B44663" w:rsidRPr="00B44663" w:rsidRDefault="00B44663" w:rsidP="00B4466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B44663" w:rsidRPr="00486C6F" w:rsidRDefault="00B44663" w:rsidP="00B4466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44663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B4466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44663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B4466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44663">
        <w:rPr>
          <w:rFonts w:ascii="Consolas" w:hAnsi="Consolas" w:cs="Consolas"/>
          <w:color w:val="2B91AF"/>
          <w:sz w:val="19"/>
          <w:szCs w:val="19"/>
          <w:lang w:val="en-US"/>
        </w:rPr>
        <w:t>CoinView</w:t>
      </w:r>
      <w:r w:rsidRPr="00B44663">
        <w:rPr>
          <w:rFonts w:ascii="Consolas" w:hAnsi="Consolas" w:cs="Consolas"/>
          <w:color w:val="000000"/>
          <w:sz w:val="19"/>
          <w:szCs w:val="19"/>
          <w:lang w:val="en-US"/>
        </w:rPr>
        <w:t xml:space="preserve"> : MonoBehaviour</w:t>
      </w:r>
      <w:r w:rsidR="00486C6F" w:rsidRPr="00486C6F">
        <w:rPr>
          <w:rFonts w:ascii="Consolas" w:hAnsi="Consolas" w:cs="Consolas"/>
          <w:color w:val="000000"/>
          <w:sz w:val="19"/>
          <w:szCs w:val="19"/>
          <w:lang w:val="en-US"/>
        </w:rPr>
        <w:t xml:space="preserve"> //</w:t>
      </w:r>
      <w:r w:rsidR="00486C6F">
        <w:rPr>
          <w:rFonts w:ascii="Consolas" w:hAnsi="Consolas" w:cs="Consolas"/>
          <w:color w:val="000000"/>
          <w:sz w:val="19"/>
          <w:szCs w:val="19"/>
        </w:rPr>
        <w:t>Показ</w:t>
      </w:r>
      <w:r w:rsidR="00486C6F" w:rsidRPr="00486C6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="00486C6F">
        <w:rPr>
          <w:rFonts w:ascii="Consolas" w:hAnsi="Consolas" w:cs="Consolas"/>
          <w:color w:val="000000"/>
          <w:sz w:val="19"/>
          <w:szCs w:val="19"/>
        </w:rPr>
        <w:t>собранных</w:t>
      </w:r>
      <w:r w:rsidR="00486C6F" w:rsidRPr="00486C6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="00486C6F">
        <w:rPr>
          <w:rFonts w:ascii="Consolas" w:hAnsi="Consolas" w:cs="Consolas"/>
          <w:color w:val="000000"/>
          <w:sz w:val="19"/>
          <w:szCs w:val="19"/>
        </w:rPr>
        <w:t>баллов</w:t>
      </w:r>
      <w:r w:rsidR="00486C6F" w:rsidRPr="00486C6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="00486C6F">
        <w:rPr>
          <w:rFonts w:ascii="Consolas" w:hAnsi="Consolas" w:cs="Consolas"/>
          <w:color w:val="000000"/>
          <w:sz w:val="19"/>
          <w:szCs w:val="19"/>
        </w:rPr>
        <w:t>на</w:t>
      </w:r>
      <w:r w:rsidR="00486C6F" w:rsidRPr="00486C6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="00486C6F">
        <w:rPr>
          <w:rFonts w:ascii="Consolas" w:hAnsi="Consolas" w:cs="Consolas"/>
          <w:color w:val="000000"/>
          <w:sz w:val="19"/>
          <w:szCs w:val="19"/>
        </w:rPr>
        <w:t>уровне</w:t>
      </w:r>
    </w:p>
    <w:p w:rsidR="00B44663" w:rsidRPr="00B44663" w:rsidRDefault="00B44663" w:rsidP="00B4466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44663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:rsidR="00B44663" w:rsidRPr="00B44663" w:rsidRDefault="00B44663" w:rsidP="00B4466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4466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Text Counter;</w:t>
      </w:r>
    </w:p>
    <w:p w:rsidR="00B44663" w:rsidRPr="00B44663" w:rsidRDefault="00B44663" w:rsidP="00B4466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4466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B44663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B4466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44663">
        <w:rPr>
          <w:rFonts w:ascii="Consolas" w:hAnsi="Consolas" w:cs="Consolas"/>
          <w:color w:val="0000FF"/>
          <w:sz w:val="19"/>
          <w:szCs w:val="19"/>
          <w:lang w:val="en-US"/>
        </w:rPr>
        <w:t>static</w:t>
      </w:r>
      <w:r w:rsidRPr="00B4466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44663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B44663">
        <w:rPr>
          <w:rFonts w:ascii="Consolas" w:hAnsi="Consolas" w:cs="Consolas"/>
          <w:color w:val="000000"/>
          <w:sz w:val="19"/>
          <w:szCs w:val="19"/>
          <w:lang w:val="en-US"/>
        </w:rPr>
        <w:t xml:space="preserve"> CoinsonThisLevel = 0;</w:t>
      </w:r>
    </w:p>
    <w:p w:rsidR="00B44663" w:rsidRPr="00B44663" w:rsidRDefault="00B44663" w:rsidP="00B4466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B44663" w:rsidRPr="00B44663" w:rsidRDefault="00B44663" w:rsidP="00B4466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4466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B44663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B4466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44663">
        <w:rPr>
          <w:rFonts w:ascii="Consolas" w:hAnsi="Consolas" w:cs="Consolas"/>
          <w:color w:val="0000FF"/>
          <w:sz w:val="19"/>
          <w:szCs w:val="19"/>
          <w:lang w:val="en-US"/>
        </w:rPr>
        <w:t>Start</w:t>
      </w:r>
      <w:r w:rsidRPr="00B44663">
        <w:rPr>
          <w:rFonts w:ascii="Consolas" w:hAnsi="Consolas" w:cs="Consolas"/>
          <w:color w:val="000000"/>
          <w:sz w:val="19"/>
          <w:szCs w:val="19"/>
          <w:lang w:val="en-US"/>
        </w:rPr>
        <w:t>()</w:t>
      </w:r>
    </w:p>
    <w:p w:rsidR="00B44663" w:rsidRPr="00B44663" w:rsidRDefault="00B44663" w:rsidP="00B4466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4466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{</w:t>
      </w:r>
    </w:p>
    <w:p w:rsidR="00B44663" w:rsidRPr="00B44663" w:rsidRDefault="00B44663" w:rsidP="00B4466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4466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CoinsonThisLevel = 0;</w:t>
      </w:r>
    </w:p>
    <w:p w:rsidR="00B44663" w:rsidRPr="00B44663" w:rsidRDefault="00B44663" w:rsidP="00B4466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4466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Counter = GetComponent&lt;Text&gt;();</w:t>
      </w:r>
    </w:p>
    <w:p w:rsidR="00B44663" w:rsidRPr="00B44663" w:rsidRDefault="00B44663" w:rsidP="00B4466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4466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Counter.text = </w:t>
      </w:r>
      <w:r w:rsidRPr="00B44663">
        <w:rPr>
          <w:rFonts w:ascii="Consolas" w:hAnsi="Consolas" w:cs="Consolas"/>
          <w:color w:val="A31515"/>
          <w:sz w:val="19"/>
          <w:szCs w:val="19"/>
          <w:lang w:val="en-US"/>
        </w:rPr>
        <w:t>"0"</w:t>
      </w:r>
      <w:r w:rsidRPr="00B4466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B44663" w:rsidRPr="00B44663" w:rsidRDefault="00B44663" w:rsidP="00B4466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4466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}</w:t>
      </w:r>
    </w:p>
    <w:p w:rsidR="00B44663" w:rsidRPr="00B44663" w:rsidRDefault="00B44663" w:rsidP="00B4466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B44663" w:rsidRPr="00B44663" w:rsidRDefault="00B44663" w:rsidP="00B4466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4466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</w:p>
    <w:p w:rsidR="00B44663" w:rsidRPr="00B44663" w:rsidRDefault="00B44663" w:rsidP="00B4466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4466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B44663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B4466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44663">
        <w:rPr>
          <w:rFonts w:ascii="Consolas" w:hAnsi="Consolas" w:cs="Consolas"/>
          <w:color w:val="0000FF"/>
          <w:sz w:val="19"/>
          <w:szCs w:val="19"/>
          <w:lang w:val="en-US"/>
        </w:rPr>
        <w:t>Update</w:t>
      </w:r>
      <w:r w:rsidRPr="00B44663">
        <w:rPr>
          <w:rFonts w:ascii="Consolas" w:hAnsi="Consolas" w:cs="Consolas"/>
          <w:color w:val="000000"/>
          <w:sz w:val="19"/>
          <w:szCs w:val="19"/>
          <w:lang w:val="en-US"/>
        </w:rPr>
        <w:t>()</w:t>
      </w:r>
    </w:p>
    <w:p w:rsidR="00B44663" w:rsidRPr="00B44663" w:rsidRDefault="00B44663" w:rsidP="00B4466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4466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{</w:t>
      </w:r>
    </w:p>
    <w:p w:rsidR="00B44663" w:rsidRPr="00B44663" w:rsidRDefault="00B44663" w:rsidP="00B4466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4466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Counter.text = </w:t>
      </w:r>
      <w:r w:rsidRPr="00B44663">
        <w:rPr>
          <w:rFonts w:ascii="Consolas" w:hAnsi="Consolas" w:cs="Consolas"/>
          <w:color w:val="A31515"/>
          <w:sz w:val="19"/>
          <w:szCs w:val="19"/>
          <w:lang w:val="en-US"/>
        </w:rPr>
        <w:t>"Coins "</w:t>
      </w:r>
      <w:r w:rsidRPr="00B44663">
        <w:rPr>
          <w:rFonts w:ascii="Consolas" w:hAnsi="Consolas" w:cs="Consolas"/>
          <w:color w:val="000000"/>
          <w:sz w:val="19"/>
          <w:szCs w:val="19"/>
          <w:lang w:val="en-US"/>
        </w:rPr>
        <w:t xml:space="preserve"> + CoinsonThisLevel;</w:t>
      </w:r>
    </w:p>
    <w:p w:rsidR="00B44663" w:rsidRPr="002F2560" w:rsidRDefault="00B44663" w:rsidP="00B4466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 w:rsidRPr="00B4466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2F2560">
        <w:rPr>
          <w:rFonts w:ascii="Consolas" w:hAnsi="Consolas" w:cs="Consolas"/>
          <w:color w:val="000000"/>
          <w:sz w:val="19"/>
          <w:szCs w:val="19"/>
        </w:rPr>
        <w:t>}</w:t>
      </w:r>
    </w:p>
    <w:p w:rsidR="00B44663" w:rsidRPr="00987E11" w:rsidRDefault="00B44663" w:rsidP="00B4466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 w:rsidRPr="00987E11">
        <w:rPr>
          <w:rFonts w:ascii="Consolas" w:hAnsi="Consolas" w:cs="Consolas"/>
          <w:color w:val="000000"/>
          <w:sz w:val="19"/>
          <w:szCs w:val="19"/>
        </w:rPr>
        <w:t>}</w:t>
      </w:r>
    </w:p>
    <w:p w:rsidR="00E90425" w:rsidRPr="00987E11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Arial" w:hAnsi="Arial" w:cs="Arial"/>
          <w:b/>
          <w:sz w:val="32"/>
          <w:szCs w:val="32"/>
        </w:rPr>
      </w:pPr>
    </w:p>
    <w:p w:rsidR="00E90425" w:rsidRPr="00987E11" w:rsidRDefault="00E90425">
      <w:pPr>
        <w:spacing w:line="240" w:lineRule="auto"/>
        <w:ind w:firstLine="0"/>
        <w:jc w:val="left"/>
        <w:rPr>
          <w:rFonts w:ascii="Arial" w:hAnsi="Arial" w:cs="Arial"/>
          <w:b/>
          <w:sz w:val="32"/>
          <w:szCs w:val="32"/>
        </w:rPr>
      </w:pPr>
      <w:r w:rsidRPr="00987E11">
        <w:rPr>
          <w:rFonts w:ascii="Arial" w:hAnsi="Arial" w:cs="Arial"/>
          <w:b/>
          <w:sz w:val="32"/>
          <w:szCs w:val="32"/>
        </w:rPr>
        <w:br w:type="page"/>
      </w:r>
    </w:p>
    <w:p w:rsidR="00562224" w:rsidRPr="00562224" w:rsidRDefault="00F21620" w:rsidP="00F21620">
      <w:pPr>
        <w:spacing w:line="240" w:lineRule="auto"/>
        <w:ind w:firstLine="0"/>
        <w:jc w:val="right"/>
      </w:pPr>
      <w:r>
        <w:lastRenderedPageBreak/>
        <w:t>Продолжение приложения А</w:t>
      </w:r>
    </w:p>
    <w:p w:rsidR="00E90425" w:rsidRPr="00F21620" w:rsidRDefault="00A4105C" w:rsidP="00A4105C">
      <w:pPr>
        <w:autoSpaceDE w:val="0"/>
        <w:autoSpaceDN w:val="0"/>
        <w:adjustRightInd w:val="0"/>
        <w:spacing w:line="240" w:lineRule="auto"/>
        <w:ind w:firstLine="0"/>
        <w:jc w:val="center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Arial" w:hAnsi="Arial" w:cs="Arial"/>
          <w:b/>
          <w:sz w:val="32"/>
          <w:szCs w:val="32"/>
        </w:rPr>
        <w:t>ЛИСТИНГ</w:t>
      </w:r>
      <w:r w:rsidR="00D942E8">
        <w:rPr>
          <w:rFonts w:ascii="Arial" w:hAnsi="Arial" w:cs="Arial"/>
          <w:b/>
          <w:sz w:val="32"/>
          <w:szCs w:val="32"/>
        </w:rPr>
        <w:t xml:space="preserve"> А.8 </w:t>
      </w:r>
      <w:r w:rsidR="00D942E8">
        <w:rPr>
          <w:rFonts w:ascii="Arial" w:hAnsi="Arial" w:cs="Arial"/>
          <w:color w:val="000000"/>
          <w:shd w:val="clear" w:color="auto" w:fill="FFFFFF"/>
        </w:rPr>
        <w:t>–</w:t>
      </w:r>
      <w:r w:rsidR="00E90425" w:rsidRPr="00F21620">
        <w:rPr>
          <w:rFonts w:ascii="Arial" w:hAnsi="Arial" w:cs="Arial"/>
          <w:b/>
          <w:sz w:val="32"/>
          <w:szCs w:val="32"/>
        </w:rPr>
        <w:t xml:space="preserve"> </w:t>
      </w:r>
      <w:r w:rsidR="00E90425" w:rsidRPr="00B44663">
        <w:rPr>
          <w:rFonts w:ascii="Arial" w:hAnsi="Arial" w:cs="Arial"/>
          <w:b/>
          <w:sz w:val="32"/>
          <w:szCs w:val="32"/>
        </w:rPr>
        <w:t>СКРИПТА</w:t>
      </w:r>
      <w:r w:rsidR="00E90425" w:rsidRPr="00F21620">
        <w:rPr>
          <w:rFonts w:ascii="Arial" w:hAnsi="Arial" w:cs="Arial"/>
          <w:b/>
          <w:sz w:val="32"/>
          <w:szCs w:val="32"/>
        </w:rPr>
        <w:t xml:space="preserve"> </w:t>
      </w:r>
      <w:r w:rsidR="00E90425">
        <w:rPr>
          <w:rFonts w:ascii="Arial" w:hAnsi="Arial" w:cs="Arial"/>
          <w:b/>
          <w:sz w:val="32"/>
          <w:szCs w:val="32"/>
          <w:lang w:val="en-US"/>
        </w:rPr>
        <w:t>DataSaver</w:t>
      </w:r>
    </w:p>
    <w:p w:rsidR="00E90425" w:rsidRPr="00F21620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FF"/>
          <w:sz w:val="19"/>
          <w:szCs w:val="19"/>
        </w:rPr>
      </w:pPr>
    </w:p>
    <w:p w:rsidR="00514A48" w:rsidRPr="00514A48" w:rsidRDefault="00514A48" w:rsidP="00514A48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14A48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 xml:space="preserve"> System;</w:t>
      </w:r>
    </w:p>
    <w:p w:rsidR="00514A48" w:rsidRPr="00514A48" w:rsidRDefault="00514A48" w:rsidP="00514A48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14A48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 xml:space="preserve"> System.Xml.Serialization;</w:t>
      </w:r>
    </w:p>
    <w:p w:rsidR="00514A48" w:rsidRPr="00514A48" w:rsidRDefault="00514A48" w:rsidP="00514A48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14A48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 xml:space="preserve"> System.IO;</w:t>
      </w:r>
    </w:p>
    <w:p w:rsidR="00514A48" w:rsidRPr="00514A48" w:rsidRDefault="00514A48" w:rsidP="00514A48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14A48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 xml:space="preserve"> UnityEngine;</w:t>
      </w:r>
    </w:p>
    <w:p w:rsidR="00514A48" w:rsidRPr="00514A48" w:rsidRDefault="00514A48" w:rsidP="00514A48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514A48" w:rsidRPr="00514A48" w:rsidRDefault="00514A48" w:rsidP="00514A48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>[Serializable]</w:t>
      </w:r>
    </w:p>
    <w:p w:rsidR="00514A48" w:rsidRPr="007F4A5A" w:rsidRDefault="00514A48" w:rsidP="00514A48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14A48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14A48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14A48">
        <w:rPr>
          <w:rFonts w:ascii="Consolas" w:hAnsi="Consolas" w:cs="Consolas"/>
          <w:color w:val="2B91AF"/>
          <w:sz w:val="19"/>
          <w:szCs w:val="19"/>
          <w:lang w:val="en-US"/>
        </w:rPr>
        <w:t>GameData</w:t>
      </w:r>
    </w:p>
    <w:p w:rsidR="00514A48" w:rsidRPr="00514A48" w:rsidRDefault="00514A48" w:rsidP="00514A48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:rsidR="00514A48" w:rsidRPr="00514A48" w:rsidRDefault="00514A48" w:rsidP="00514A48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514A48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14A48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 xml:space="preserve"> Gamma;</w:t>
      </w:r>
    </w:p>
    <w:p w:rsidR="00514A48" w:rsidRPr="00514A48" w:rsidRDefault="00514A48" w:rsidP="00514A48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514A48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14A48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 xml:space="preserve"> Scale;</w:t>
      </w:r>
    </w:p>
    <w:p w:rsidR="00514A48" w:rsidRPr="00514A48" w:rsidRDefault="00514A48" w:rsidP="00514A48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514A48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14A48">
        <w:rPr>
          <w:rFonts w:ascii="Consolas" w:hAnsi="Consolas" w:cs="Consolas"/>
          <w:color w:val="0000FF"/>
          <w:sz w:val="19"/>
          <w:szCs w:val="19"/>
          <w:lang w:val="en-US"/>
        </w:rPr>
        <w:t>byte</w:t>
      </w: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 xml:space="preserve"> isFullScreen;</w:t>
      </w:r>
    </w:p>
    <w:p w:rsidR="00514A48" w:rsidRPr="00514A48" w:rsidRDefault="00514A48" w:rsidP="00514A48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514A48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14A4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 xml:space="preserve"> Resolution;</w:t>
      </w:r>
    </w:p>
    <w:p w:rsidR="00514A48" w:rsidRPr="00514A48" w:rsidRDefault="00514A48" w:rsidP="00514A48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514A48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14A48">
        <w:rPr>
          <w:rFonts w:ascii="Consolas" w:hAnsi="Consolas" w:cs="Consolas"/>
          <w:color w:val="0000FF"/>
          <w:sz w:val="19"/>
          <w:szCs w:val="19"/>
          <w:lang w:val="en-US"/>
        </w:rPr>
        <w:t>byte</w:t>
      </w: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 xml:space="preserve"> isRussian;</w:t>
      </w:r>
    </w:p>
    <w:p w:rsidR="00514A48" w:rsidRPr="00514A48" w:rsidRDefault="00514A48" w:rsidP="00514A48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514A48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14A4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 xml:space="preserve"> Coins;</w:t>
      </w:r>
    </w:p>
    <w:p w:rsidR="00514A48" w:rsidRPr="00514A48" w:rsidRDefault="00514A48" w:rsidP="00514A48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514A48" w:rsidRPr="00514A48" w:rsidRDefault="00514A48" w:rsidP="00514A48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514A48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14A48">
        <w:rPr>
          <w:rFonts w:ascii="Consolas" w:hAnsi="Consolas" w:cs="Consolas"/>
          <w:color w:val="2B91AF"/>
          <w:sz w:val="19"/>
          <w:szCs w:val="19"/>
          <w:lang w:val="en-US"/>
        </w:rPr>
        <w:t>GameData</w:t>
      </w: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514A48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 xml:space="preserve"> gamma, </w:t>
      </w:r>
      <w:r w:rsidRPr="00514A48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 xml:space="preserve"> scale, </w:t>
      </w:r>
      <w:r w:rsidRPr="00514A48">
        <w:rPr>
          <w:rFonts w:ascii="Consolas" w:hAnsi="Consolas" w:cs="Consolas"/>
          <w:color w:val="0000FF"/>
          <w:sz w:val="19"/>
          <w:szCs w:val="19"/>
          <w:lang w:val="en-US"/>
        </w:rPr>
        <w:t>byte</w:t>
      </w: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 xml:space="preserve"> isfullscreen, </w:t>
      </w:r>
      <w:r w:rsidRPr="00514A4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 xml:space="preserve"> resolution, </w:t>
      </w:r>
      <w:r w:rsidRPr="00514A48">
        <w:rPr>
          <w:rFonts w:ascii="Consolas" w:hAnsi="Consolas" w:cs="Consolas"/>
          <w:color w:val="0000FF"/>
          <w:sz w:val="19"/>
          <w:szCs w:val="19"/>
          <w:lang w:val="en-US"/>
        </w:rPr>
        <w:t>byte</w:t>
      </w: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 xml:space="preserve"> isrussian, </w:t>
      </w:r>
      <w:r w:rsidRPr="00514A4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 xml:space="preserve"> coins)</w:t>
      </w:r>
    </w:p>
    <w:p w:rsidR="00514A48" w:rsidRPr="00514A48" w:rsidRDefault="00514A48" w:rsidP="00514A48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{</w:t>
      </w:r>
    </w:p>
    <w:p w:rsidR="00514A48" w:rsidRPr="00514A48" w:rsidRDefault="00514A48" w:rsidP="00514A48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Gamma = gamma;</w:t>
      </w:r>
    </w:p>
    <w:p w:rsidR="00514A48" w:rsidRPr="00514A48" w:rsidRDefault="00514A48" w:rsidP="00514A48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Scale = scale;</w:t>
      </w:r>
    </w:p>
    <w:p w:rsidR="00514A48" w:rsidRPr="00514A48" w:rsidRDefault="00514A48" w:rsidP="00514A48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isFullScreen = isfullscreen;</w:t>
      </w:r>
    </w:p>
    <w:p w:rsidR="00514A48" w:rsidRPr="00514A48" w:rsidRDefault="00514A48" w:rsidP="00514A48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Resolution = resolution;</w:t>
      </w:r>
    </w:p>
    <w:p w:rsidR="00514A48" w:rsidRPr="00514A48" w:rsidRDefault="00514A48" w:rsidP="00514A48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Coins = coins;</w:t>
      </w:r>
    </w:p>
    <w:p w:rsidR="00514A48" w:rsidRPr="00514A48" w:rsidRDefault="00514A48" w:rsidP="00514A48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isRussian = isrussian;</w:t>
      </w:r>
    </w:p>
    <w:p w:rsidR="00514A48" w:rsidRPr="00514A48" w:rsidRDefault="00514A48" w:rsidP="00514A48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}</w:t>
      </w:r>
    </w:p>
    <w:p w:rsidR="00514A48" w:rsidRPr="00514A48" w:rsidRDefault="00514A48" w:rsidP="00514A48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514A48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14A48">
        <w:rPr>
          <w:rFonts w:ascii="Consolas" w:hAnsi="Consolas" w:cs="Consolas"/>
          <w:color w:val="2B91AF"/>
          <w:sz w:val="19"/>
          <w:szCs w:val="19"/>
          <w:lang w:val="en-US"/>
        </w:rPr>
        <w:t>GameData</w:t>
      </w: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>()</w:t>
      </w:r>
    </w:p>
    <w:p w:rsidR="00514A48" w:rsidRPr="00514A48" w:rsidRDefault="00514A48" w:rsidP="00514A48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{</w:t>
      </w:r>
    </w:p>
    <w:p w:rsidR="00514A48" w:rsidRPr="00514A48" w:rsidRDefault="00514A48" w:rsidP="00514A48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514A48" w:rsidRPr="00514A48" w:rsidRDefault="00514A48" w:rsidP="00514A48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}</w:t>
      </w:r>
    </w:p>
    <w:p w:rsidR="00514A48" w:rsidRPr="00514A48" w:rsidRDefault="00514A48" w:rsidP="00514A48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:rsidR="00514A48" w:rsidRPr="00514A48" w:rsidRDefault="00514A48" w:rsidP="00514A48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514A48" w:rsidRPr="00486C6F" w:rsidRDefault="00514A48" w:rsidP="00514A48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14A48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14A48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14A48">
        <w:rPr>
          <w:rFonts w:ascii="Consolas" w:hAnsi="Consolas" w:cs="Consolas"/>
          <w:color w:val="2B91AF"/>
          <w:sz w:val="19"/>
          <w:szCs w:val="19"/>
          <w:lang w:val="en-US"/>
        </w:rPr>
        <w:t>DataSaver</w:t>
      </w: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 xml:space="preserve"> : MonoBehaviour</w:t>
      </w:r>
      <w:r w:rsidR="00486C6F" w:rsidRPr="00486C6F">
        <w:rPr>
          <w:rFonts w:ascii="Consolas" w:hAnsi="Consolas" w:cs="Consolas"/>
          <w:color w:val="000000"/>
          <w:sz w:val="19"/>
          <w:szCs w:val="19"/>
          <w:lang w:val="en-US"/>
        </w:rPr>
        <w:t xml:space="preserve"> //</w:t>
      </w:r>
      <w:r w:rsidR="00486C6F">
        <w:rPr>
          <w:rFonts w:ascii="Consolas" w:hAnsi="Consolas" w:cs="Consolas"/>
          <w:color w:val="000000"/>
          <w:sz w:val="19"/>
          <w:szCs w:val="19"/>
        </w:rPr>
        <w:t>Загрузка</w:t>
      </w:r>
      <w:r w:rsidR="00486C6F" w:rsidRPr="00486C6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="00486C6F">
        <w:rPr>
          <w:rFonts w:ascii="Consolas" w:hAnsi="Consolas" w:cs="Consolas"/>
          <w:color w:val="000000"/>
          <w:sz w:val="19"/>
          <w:szCs w:val="19"/>
        </w:rPr>
        <w:t>и</w:t>
      </w:r>
      <w:r w:rsidR="00486C6F" w:rsidRPr="00486C6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="00486C6F">
        <w:rPr>
          <w:rFonts w:ascii="Consolas" w:hAnsi="Consolas" w:cs="Consolas"/>
          <w:color w:val="000000"/>
          <w:sz w:val="19"/>
          <w:szCs w:val="19"/>
        </w:rPr>
        <w:t>сохранение</w:t>
      </w:r>
      <w:r w:rsidR="00486C6F" w:rsidRPr="00486C6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="00486C6F">
        <w:rPr>
          <w:rFonts w:ascii="Consolas" w:hAnsi="Consolas" w:cs="Consolas"/>
          <w:color w:val="000000"/>
          <w:sz w:val="19"/>
          <w:szCs w:val="19"/>
        </w:rPr>
        <w:t>данных</w:t>
      </w:r>
    </w:p>
    <w:p w:rsidR="00514A48" w:rsidRPr="00514A48" w:rsidRDefault="00514A48" w:rsidP="00514A48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:rsidR="00514A48" w:rsidRPr="00514A48" w:rsidRDefault="00514A48" w:rsidP="00514A48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514A48" w:rsidRPr="00514A48" w:rsidRDefault="00514A48" w:rsidP="00514A48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GameData gameData;</w:t>
      </w:r>
    </w:p>
    <w:p w:rsidR="00514A48" w:rsidRPr="00514A48" w:rsidRDefault="00514A48" w:rsidP="00514A48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XmlSerializer formatter;</w:t>
      </w:r>
    </w:p>
    <w:p w:rsidR="00514A48" w:rsidRPr="00514A48" w:rsidRDefault="00514A48" w:rsidP="00514A48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514A48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 xml:space="preserve"> ChangeLanguage Language;</w:t>
      </w:r>
    </w:p>
    <w:p w:rsidR="00514A48" w:rsidRPr="00514A48" w:rsidRDefault="00514A48" w:rsidP="00514A48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514A48" w:rsidRPr="00514A48" w:rsidRDefault="00514A48" w:rsidP="00514A48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514A4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 xml:space="preserve"> Start()</w:t>
      </w:r>
    </w:p>
    <w:p w:rsidR="00514A48" w:rsidRPr="00514A48" w:rsidRDefault="00514A48" w:rsidP="00514A48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{</w:t>
      </w:r>
    </w:p>
    <w:p w:rsidR="00514A48" w:rsidRPr="00514A48" w:rsidRDefault="00514A48" w:rsidP="00514A48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formatter = </w:t>
      </w:r>
      <w:r w:rsidRPr="00514A48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 xml:space="preserve"> XmlSerializer(</w:t>
      </w:r>
      <w:r w:rsidRPr="00514A48">
        <w:rPr>
          <w:rFonts w:ascii="Consolas" w:hAnsi="Consolas" w:cs="Consolas"/>
          <w:color w:val="0000FF"/>
          <w:sz w:val="19"/>
          <w:szCs w:val="19"/>
          <w:lang w:val="en-US"/>
        </w:rPr>
        <w:t>typeof</w:t>
      </w: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>(GameData));</w:t>
      </w:r>
    </w:p>
    <w:p w:rsidR="00514A48" w:rsidRPr="00514A48" w:rsidRDefault="00514A48" w:rsidP="00514A48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514A48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 xml:space="preserve"> (FileStream fs = </w:t>
      </w:r>
      <w:r w:rsidRPr="00514A48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 xml:space="preserve"> FileStream(</w:t>
      </w:r>
      <w:r w:rsidRPr="00514A48">
        <w:rPr>
          <w:rFonts w:ascii="Consolas" w:hAnsi="Consolas" w:cs="Consolas"/>
          <w:color w:val="A31515"/>
          <w:sz w:val="19"/>
          <w:szCs w:val="19"/>
          <w:lang w:val="en-US"/>
        </w:rPr>
        <w:t>"GameSettingsConf.xml"</w:t>
      </w: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>, FileMode.OpenOrCreate))</w:t>
      </w:r>
    </w:p>
    <w:p w:rsidR="00514A48" w:rsidRPr="00514A48" w:rsidRDefault="00514A48" w:rsidP="00514A48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:rsidR="00514A48" w:rsidRPr="00514A48" w:rsidRDefault="00514A48" w:rsidP="00514A48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514A48">
        <w:rPr>
          <w:rFonts w:ascii="Consolas" w:hAnsi="Consolas" w:cs="Consolas"/>
          <w:color w:val="0000FF"/>
          <w:sz w:val="19"/>
          <w:szCs w:val="19"/>
          <w:lang w:val="en-US"/>
        </w:rPr>
        <w:t>try</w:t>
      </w:r>
    </w:p>
    <w:p w:rsidR="00514A48" w:rsidRPr="00514A48" w:rsidRDefault="00514A48" w:rsidP="00514A48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{</w:t>
      </w:r>
    </w:p>
    <w:p w:rsidR="00514A48" w:rsidRPr="00514A48" w:rsidRDefault="00514A48" w:rsidP="00514A48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gameData = formatter.Deserialize(fs) </w:t>
      </w:r>
      <w:r w:rsidRPr="00514A48">
        <w:rPr>
          <w:rFonts w:ascii="Consolas" w:hAnsi="Consolas" w:cs="Consolas"/>
          <w:color w:val="0000FF"/>
          <w:sz w:val="19"/>
          <w:szCs w:val="19"/>
          <w:lang w:val="en-US"/>
        </w:rPr>
        <w:t>as</w:t>
      </w: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 xml:space="preserve"> GameData;</w:t>
      </w:r>
    </w:p>
    <w:p w:rsidR="00514A48" w:rsidRPr="00514A48" w:rsidRDefault="00514A48" w:rsidP="00514A48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}</w:t>
      </w:r>
    </w:p>
    <w:p w:rsidR="00514A48" w:rsidRPr="00514A48" w:rsidRDefault="00514A48" w:rsidP="00514A48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514A48">
        <w:rPr>
          <w:rFonts w:ascii="Consolas" w:hAnsi="Consolas" w:cs="Consolas"/>
          <w:color w:val="0000FF"/>
          <w:sz w:val="19"/>
          <w:szCs w:val="19"/>
          <w:lang w:val="en-US"/>
        </w:rPr>
        <w:t>catch</w:t>
      </w:r>
    </w:p>
    <w:p w:rsidR="00514A48" w:rsidRPr="00514A48" w:rsidRDefault="00514A48" w:rsidP="00514A48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{</w:t>
      </w:r>
    </w:p>
    <w:p w:rsidR="00514A48" w:rsidRPr="00514A48" w:rsidRDefault="00514A48" w:rsidP="00514A48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gameData= </w:t>
      </w:r>
      <w:r w:rsidRPr="00514A48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 xml:space="preserve"> GameData();</w:t>
      </w:r>
    </w:p>
    <w:p w:rsidR="00514A48" w:rsidRPr="00514A48" w:rsidRDefault="00514A48" w:rsidP="00514A48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gameData.Coins = 0;</w:t>
      </w:r>
    </w:p>
    <w:p w:rsidR="00514A48" w:rsidRPr="00514A48" w:rsidRDefault="00514A48" w:rsidP="00514A48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gameData.isRussian = 1;</w:t>
      </w:r>
    </w:p>
    <w:p w:rsidR="00514A48" w:rsidRDefault="00514A48" w:rsidP="00514A48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gameData.isFullScreen = 1;</w:t>
      </w:r>
    </w:p>
    <w:p w:rsidR="00562224" w:rsidRPr="00987E11" w:rsidRDefault="00562224" w:rsidP="00562224">
      <w:pPr>
        <w:spacing w:line="240" w:lineRule="auto"/>
        <w:ind w:firstLine="0"/>
        <w:jc w:val="right"/>
        <w:rPr>
          <w:rFonts w:ascii="Arial" w:hAnsi="Arial" w:cs="Arial"/>
          <w:b/>
          <w:sz w:val="32"/>
          <w:szCs w:val="32"/>
          <w:lang w:val="en-US"/>
        </w:rPr>
      </w:pPr>
      <w:r>
        <w:lastRenderedPageBreak/>
        <w:t>Продолжение</w:t>
      </w:r>
      <w:r w:rsidRPr="00987E11">
        <w:rPr>
          <w:lang w:val="en-US"/>
        </w:rPr>
        <w:t xml:space="preserve"> </w:t>
      </w:r>
      <w:r>
        <w:t>приложения</w:t>
      </w:r>
      <w:r w:rsidRPr="00987E11">
        <w:rPr>
          <w:lang w:val="en-US"/>
        </w:rPr>
        <w:t xml:space="preserve"> </w:t>
      </w:r>
      <w:r>
        <w:t>А</w:t>
      </w:r>
    </w:p>
    <w:p w:rsidR="00562224" w:rsidRPr="00987E11" w:rsidRDefault="00562224" w:rsidP="00514A48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514A48" w:rsidRPr="00987E11" w:rsidRDefault="00514A48" w:rsidP="00514A48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7E1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>formatter</w:t>
      </w:r>
      <w:r w:rsidRPr="00987E11">
        <w:rPr>
          <w:rFonts w:ascii="Consolas" w:hAnsi="Consolas" w:cs="Consolas"/>
          <w:color w:val="000000"/>
          <w:sz w:val="19"/>
          <w:szCs w:val="19"/>
          <w:lang w:val="en-US"/>
        </w:rPr>
        <w:t>.</w:t>
      </w: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>Serialize</w:t>
      </w:r>
      <w:r w:rsidRPr="00987E11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>fs</w:t>
      </w:r>
      <w:r w:rsidRPr="00987E11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>gameData</w:t>
      </w:r>
      <w:r w:rsidRPr="00987E11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:rsidR="00514A48" w:rsidRPr="00514A48" w:rsidRDefault="00514A48" w:rsidP="00514A48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7E1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:rsidR="00514A48" w:rsidRPr="00514A48" w:rsidRDefault="00514A48" w:rsidP="00514A48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Loader.Gamma = gameData.Gamma;</w:t>
      </w:r>
    </w:p>
    <w:p w:rsidR="00514A48" w:rsidRPr="00514A48" w:rsidRDefault="00514A48" w:rsidP="00514A48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Loader.Coins = gameData.Coins;</w:t>
      </w:r>
    </w:p>
    <w:p w:rsidR="00514A48" w:rsidRPr="00514A48" w:rsidRDefault="00514A48" w:rsidP="00514A48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Loader.Scale = gameData.Scale;</w:t>
      </w:r>
    </w:p>
    <w:p w:rsidR="00514A48" w:rsidRPr="00514A48" w:rsidRDefault="00514A48" w:rsidP="00514A48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Loader.isFullScreen = gameData.isFullScreen;</w:t>
      </w:r>
    </w:p>
    <w:p w:rsidR="00514A48" w:rsidRPr="00514A48" w:rsidRDefault="00514A48" w:rsidP="00514A48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Loader.Resolution = gameData.Resolution;</w:t>
      </w:r>
    </w:p>
    <w:p w:rsidR="00514A48" w:rsidRPr="00514A48" w:rsidRDefault="00514A48" w:rsidP="00514A48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Loader.isRussian = gameData.isRussian;</w:t>
      </w:r>
    </w:p>
    <w:p w:rsidR="00514A48" w:rsidRPr="00514A48" w:rsidRDefault="00514A48" w:rsidP="00514A48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:rsidR="00514A48" w:rsidRPr="00514A48" w:rsidRDefault="00514A48" w:rsidP="00514A48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Loader.dataSaver = </w:t>
      </w:r>
      <w:r w:rsidRPr="00514A48">
        <w:rPr>
          <w:rFonts w:ascii="Consolas" w:hAnsi="Consolas" w:cs="Consolas"/>
          <w:color w:val="0000FF"/>
          <w:sz w:val="19"/>
          <w:szCs w:val="19"/>
          <w:lang w:val="en-US"/>
        </w:rPr>
        <w:t>this</w:t>
      </w: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514A48" w:rsidRPr="00514A48" w:rsidRDefault="00514A48" w:rsidP="00514A48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Language.CurrentLanguage(Options.GetValue(Loader.isRussian));</w:t>
      </w:r>
    </w:p>
    <w:p w:rsidR="00514A48" w:rsidRPr="00514A48" w:rsidRDefault="00514A48" w:rsidP="00514A48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}</w:t>
      </w:r>
    </w:p>
    <w:p w:rsidR="00514A48" w:rsidRPr="00514A48" w:rsidRDefault="00514A48" w:rsidP="00514A48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514A48" w:rsidRPr="00514A48" w:rsidRDefault="00514A48" w:rsidP="00514A48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514A48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14A4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 xml:space="preserve"> Save()</w:t>
      </w:r>
    </w:p>
    <w:p w:rsidR="00514A48" w:rsidRPr="00514A48" w:rsidRDefault="00514A48" w:rsidP="00514A48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{</w:t>
      </w:r>
    </w:p>
    <w:p w:rsidR="00514A48" w:rsidRPr="00514A48" w:rsidRDefault="00514A48" w:rsidP="00514A48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514A48" w:rsidRPr="00514A48" w:rsidRDefault="00514A48" w:rsidP="00514A48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gameData = </w:t>
      </w:r>
      <w:r w:rsidRPr="00514A48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 xml:space="preserve"> GameData(Loader.Gamma, Loader.Scale, Loader.isFullScreen, Loader.Resolution, Loader.isRussian, Loader.Coins);</w:t>
      </w:r>
    </w:p>
    <w:p w:rsidR="00514A48" w:rsidRPr="00514A48" w:rsidRDefault="00514A48" w:rsidP="00514A48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514A48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 xml:space="preserve"> (FileStream fs = </w:t>
      </w:r>
      <w:r w:rsidRPr="00514A48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 xml:space="preserve"> FileStream(</w:t>
      </w:r>
      <w:r w:rsidRPr="00514A48">
        <w:rPr>
          <w:rFonts w:ascii="Consolas" w:hAnsi="Consolas" w:cs="Consolas"/>
          <w:color w:val="A31515"/>
          <w:sz w:val="19"/>
          <w:szCs w:val="19"/>
          <w:lang w:val="en-US"/>
        </w:rPr>
        <w:t>"GameSettingsConf.xml"</w:t>
      </w: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>, FileMode.Create))</w:t>
      </w:r>
    </w:p>
    <w:p w:rsidR="00514A48" w:rsidRPr="00F76A65" w:rsidRDefault="00514A48" w:rsidP="00514A48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14A4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F76A65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:rsidR="00514A48" w:rsidRPr="00F76A65" w:rsidRDefault="00514A48" w:rsidP="00514A48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76A6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formatter.Serialize(fs, gameData);</w:t>
      </w:r>
    </w:p>
    <w:p w:rsidR="00514A48" w:rsidRPr="00F76A65" w:rsidRDefault="00514A48" w:rsidP="00514A48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76A6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:rsidR="00514A48" w:rsidRPr="00F76A65" w:rsidRDefault="00514A48" w:rsidP="00514A48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76A6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}</w:t>
      </w:r>
    </w:p>
    <w:p w:rsidR="00E90425" w:rsidRPr="00E10724" w:rsidRDefault="00514A48" w:rsidP="00514A48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Arial" w:hAnsi="Arial" w:cs="Arial"/>
          <w:b/>
          <w:sz w:val="32"/>
          <w:szCs w:val="32"/>
          <w:lang w:val="en-US"/>
        </w:rPr>
      </w:pPr>
      <w:r w:rsidRPr="00F76A65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:rsidR="00125830" w:rsidRPr="00E10724" w:rsidRDefault="00125830">
      <w:pPr>
        <w:spacing w:line="240" w:lineRule="auto"/>
        <w:ind w:firstLine="0"/>
        <w:jc w:val="left"/>
        <w:rPr>
          <w:rFonts w:ascii="Arial" w:hAnsi="Arial" w:cs="Arial"/>
          <w:b/>
          <w:sz w:val="32"/>
          <w:szCs w:val="32"/>
          <w:lang w:val="en-US"/>
        </w:rPr>
      </w:pPr>
    </w:p>
    <w:p w:rsidR="00E90425" w:rsidRDefault="00A4105C" w:rsidP="00A4105C">
      <w:pPr>
        <w:autoSpaceDE w:val="0"/>
        <w:autoSpaceDN w:val="0"/>
        <w:adjustRightInd w:val="0"/>
        <w:spacing w:line="240" w:lineRule="auto"/>
        <w:ind w:firstLine="0"/>
        <w:jc w:val="center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Arial" w:hAnsi="Arial" w:cs="Arial"/>
          <w:b/>
          <w:sz w:val="32"/>
          <w:szCs w:val="32"/>
        </w:rPr>
        <w:t>ЛИСТИНГ</w:t>
      </w:r>
      <w:r w:rsidR="00D942E8" w:rsidRPr="00D81CD9">
        <w:rPr>
          <w:rFonts w:ascii="Arial" w:hAnsi="Arial" w:cs="Arial"/>
          <w:b/>
          <w:sz w:val="32"/>
          <w:szCs w:val="32"/>
          <w:lang w:val="en-US"/>
        </w:rPr>
        <w:t xml:space="preserve"> </w:t>
      </w:r>
      <w:r w:rsidR="00D942E8">
        <w:rPr>
          <w:rFonts w:ascii="Arial" w:hAnsi="Arial" w:cs="Arial"/>
          <w:b/>
          <w:sz w:val="32"/>
          <w:szCs w:val="32"/>
        </w:rPr>
        <w:t>А</w:t>
      </w:r>
      <w:r w:rsidR="00D942E8" w:rsidRPr="00D81CD9">
        <w:rPr>
          <w:rFonts w:ascii="Arial" w:hAnsi="Arial" w:cs="Arial"/>
          <w:b/>
          <w:sz w:val="32"/>
          <w:szCs w:val="32"/>
          <w:lang w:val="en-US"/>
        </w:rPr>
        <w:t xml:space="preserve">.9 </w:t>
      </w:r>
      <w:r w:rsidR="00D942E8" w:rsidRPr="00D81CD9">
        <w:rPr>
          <w:rFonts w:ascii="Arial" w:hAnsi="Arial" w:cs="Arial"/>
          <w:color w:val="000000"/>
          <w:shd w:val="clear" w:color="auto" w:fill="FFFFFF"/>
          <w:lang w:val="en-US"/>
        </w:rPr>
        <w:t>–</w:t>
      </w:r>
      <w:r w:rsidR="00E90425" w:rsidRPr="00B44663">
        <w:rPr>
          <w:rFonts w:ascii="Arial" w:hAnsi="Arial" w:cs="Arial"/>
          <w:b/>
          <w:sz w:val="32"/>
          <w:szCs w:val="32"/>
          <w:lang w:val="en-US"/>
        </w:rPr>
        <w:t xml:space="preserve"> </w:t>
      </w:r>
      <w:r w:rsidR="00D942E8">
        <w:rPr>
          <w:rFonts w:ascii="Arial" w:hAnsi="Arial" w:cs="Arial"/>
          <w:b/>
          <w:sz w:val="32"/>
          <w:szCs w:val="32"/>
        </w:rPr>
        <w:t>СКРИПТ</w:t>
      </w:r>
      <w:r w:rsidR="00E90425">
        <w:rPr>
          <w:rFonts w:ascii="Arial" w:hAnsi="Arial" w:cs="Arial"/>
          <w:b/>
          <w:sz w:val="32"/>
          <w:szCs w:val="32"/>
          <w:lang w:val="en-US"/>
        </w:rPr>
        <w:t xml:space="preserve"> Finish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UnityEngine;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System;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UnityEngine.SceneManagement;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E51394" w:rsidRPr="00486C6F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 w:rsidRPr="00E51394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486C6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51394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486C6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51394">
        <w:rPr>
          <w:rFonts w:ascii="Consolas" w:hAnsi="Consolas" w:cs="Consolas"/>
          <w:color w:val="2B91AF"/>
          <w:sz w:val="19"/>
          <w:szCs w:val="19"/>
          <w:lang w:val="en-US"/>
        </w:rPr>
        <w:t>Finish</w:t>
      </w:r>
      <w:r w:rsidRPr="00486C6F">
        <w:rPr>
          <w:rFonts w:ascii="Consolas" w:hAnsi="Consolas" w:cs="Consolas"/>
          <w:color w:val="000000"/>
          <w:sz w:val="19"/>
          <w:szCs w:val="19"/>
        </w:rPr>
        <w:t xml:space="preserve"> : </w:t>
      </w: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>MonoBehaviour</w:t>
      </w:r>
      <w:r w:rsidR="00486C6F">
        <w:rPr>
          <w:rFonts w:ascii="Consolas" w:hAnsi="Consolas" w:cs="Consolas"/>
          <w:color w:val="000000"/>
          <w:sz w:val="19"/>
          <w:szCs w:val="19"/>
        </w:rPr>
        <w:t xml:space="preserve"> //Окончание уровня и запись данных в статистику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DateTime finishtime;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E51394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E51394">
        <w:rPr>
          <w:rFonts w:ascii="Consolas" w:hAnsi="Consolas" w:cs="Consolas"/>
          <w:color w:val="0000FF"/>
          <w:sz w:val="19"/>
          <w:szCs w:val="19"/>
          <w:lang w:val="en-US"/>
        </w:rPr>
        <w:t>static</w:t>
      </w: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E5139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>[] Lvl= {0,38,71,60,38};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E51394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E51394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E51394">
        <w:rPr>
          <w:rFonts w:ascii="Consolas" w:hAnsi="Consolas" w:cs="Consolas"/>
          <w:color w:val="0000FF"/>
          <w:sz w:val="19"/>
          <w:szCs w:val="19"/>
          <w:lang w:val="en-US"/>
        </w:rPr>
        <w:t>OnTriggerEnter2D</w:t>
      </w: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>(Collider2D collision)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{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finishtime = System.DateTime.Now;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SaveStatistic();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Loader.Coins += CoinView.CoinsonThisLevel;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SceneManager.LoadScene(</w:t>
      </w:r>
      <w:r w:rsidRPr="00E51394">
        <w:rPr>
          <w:rFonts w:ascii="Consolas" w:hAnsi="Consolas" w:cs="Consolas"/>
          <w:color w:val="A31515"/>
          <w:sz w:val="19"/>
          <w:szCs w:val="19"/>
          <w:lang w:val="en-US"/>
        </w:rPr>
        <w:t>"Main"</w:t>
      </w: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Loader.dataSaver.Save();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}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E51394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SaveStatistic()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{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E5139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SceneManager.GetActiveScene().buildIndex;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E51394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Text = </w:t>
      </w:r>
      <w:r w:rsidRPr="00E5139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Уровень</w:t>
      </w:r>
      <w:r w:rsidRPr="00E51394">
        <w:rPr>
          <w:rFonts w:ascii="Consolas" w:hAnsi="Consolas" w:cs="Consolas"/>
          <w:color w:val="A31515"/>
          <w:sz w:val="19"/>
          <w:szCs w:val="19"/>
          <w:lang w:val="en-US"/>
        </w:rPr>
        <w:t xml:space="preserve"> "</w:t>
      </w: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+ i.ToString() + </w:t>
      </w:r>
      <w:r w:rsidRPr="00E51394">
        <w:rPr>
          <w:rFonts w:ascii="Consolas" w:hAnsi="Consolas" w:cs="Consolas"/>
          <w:color w:val="A31515"/>
          <w:sz w:val="19"/>
          <w:szCs w:val="19"/>
          <w:lang w:val="en-US"/>
        </w:rPr>
        <w:t xml:space="preserve">" | </w:t>
      </w:r>
      <w:r>
        <w:rPr>
          <w:rFonts w:ascii="Consolas" w:hAnsi="Consolas" w:cs="Consolas"/>
          <w:color w:val="A31515"/>
          <w:sz w:val="19"/>
          <w:szCs w:val="19"/>
        </w:rPr>
        <w:t>Начало</w:t>
      </w:r>
      <w:r w:rsidRPr="00E51394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+ ScenesSelector.StartTime.ToString() + </w:t>
      </w:r>
      <w:r w:rsidRPr="00E51394">
        <w:rPr>
          <w:rFonts w:ascii="Consolas" w:hAnsi="Consolas" w:cs="Consolas"/>
          <w:color w:val="A31515"/>
          <w:sz w:val="19"/>
          <w:szCs w:val="19"/>
          <w:lang w:val="en-US"/>
        </w:rPr>
        <w:t xml:space="preserve">" | </w:t>
      </w:r>
      <w:r>
        <w:rPr>
          <w:rFonts w:ascii="Consolas" w:hAnsi="Consolas" w:cs="Consolas"/>
          <w:color w:val="A31515"/>
          <w:sz w:val="19"/>
          <w:szCs w:val="19"/>
        </w:rPr>
        <w:t>Конец</w:t>
      </w:r>
      <w:r w:rsidRPr="00E51394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+ finishtime.ToString() + </w:t>
      </w:r>
      <w:r w:rsidRPr="00E51394">
        <w:rPr>
          <w:rFonts w:ascii="Consolas" w:hAnsi="Consolas" w:cs="Consolas"/>
          <w:color w:val="A31515"/>
          <w:sz w:val="19"/>
          <w:szCs w:val="19"/>
          <w:lang w:val="en-US"/>
        </w:rPr>
        <w:t xml:space="preserve">" | </w:t>
      </w:r>
      <w:r>
        <w:rPr>
          <w:rFonts w:ascii="Consolas" w:hAnsi="Consolas" w:cs="Consolas"/>
          <w:color w:val="A31515"/>
          <w:sz w:val="19"/>
          <w:szCs w:val="19"/>
        </w:rPr>
        <w:t>Баллы</w:t>
      </w:r>
      <w:r w:rsidRPr="00E51394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+ CoinView.CoinsonThisLevel.ToString() + </w:t>
      </w:r>
      <w:r w:rsidRPr="00E51394">
        <w:rPr>
          <w:rFonts w:ascii="Consolas" w:hAnsi="Consolas" w:cs="Consolas"/>
          <w:color w:val="A31515"/>
          <w:sz w:val="19"/>
          <w:szCs w:val="19"/>
          <w:lang w:val="en-US"/>
        </w:rPr>
        <w:t>"/"</w:t>
      </w: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+ Lvl[i - 1].ToString();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Statistics.SaveStat(Text);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Text = </w:t>
      </w:r>
      <w:r w:rsidRPr="00E51394">
        <w:rPr>
          <w:rFonts w:ascii="Consolas" w:hAnsi="Consolas" w:cs="Consolas"/>
          <w:color w:val="A31515"/>
          <w:sz w:val="19"/>
          <w:szCs w:val="19"/>
          <w:lang w:val="en-US"/>
        </w:rPr>
        <w:t>"Level "</w:t>
      </w: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+ i.ToString() + </w:t>
      </w:r>
      <w:r w:rsidRPr="00E51394">
        <w:rPr>
          <w:rFonts w:ascii="Consolas" w:hAnsi="Consolas" w:cs="Consolas"/>
          <w:color w:val="A31515"/>
          <w:sz w:val="19"/>
          <w:szCs w:val="19"/>
          <w:lang w:val="en-US"/>
        </w:rPr>
        <w:t>" | Begin: "</w:t>
      </w: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+ ScenesSelector.StartTime.ToString() + </w:t>
      </w:r>
      <w:r w:rsidRPr="00E51394">
        <w:rPr>
          <w:rFonts w:ascii="Consolas" w:hAnsi="Consolas" w:cs="Consolas"/>
          <w:color w:val="A31515"/>
          <w:sz w:val="19"/>
          <w:szCs w:val="19"/>
          <w:lang w:val="en-US"/>
        </w:rPr>
        <w:t>" | End: "</w:t>
      </w: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+ finishtime.ToString() + </w:t>
      </w:r>
      <w:r w:rsidRPr="00E51394">
        <w:rPr>
          <w:rFonts w:ascii="Consolas" w:hAnsi="Consolas" w:cs="Consolas"/>
          <w:color w:val="A31515"/>
          <w:sz w:val="19"/>
          <w:szCs w:val="19"/>
          <w:lang w:val="en-US"/>
        </w:rPr>
        <w:t>" | Coins: "</w:t>
      </w: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+ CoinView.CoinsonThisLevel.ToString() + </w:t>
      </w:r>
      <w:r w:rsidRPr="00E51394">
        <w:rPr>
          <w:rFonts w:ascii="Consolas" w:hAnsi="Consolas" w:cs="Consolas"/>
          <w:color w:val="A31515"/>
          <w:sz w:val="19"/>
          <w:szCs w:val="19"/>
          <w:lang w:val="en-US"/>
        </w:rPr>
        <w:t>"/"</w:t>
      </w: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+ Lvl[i - 1].ToString();</w:t>
      </w:r>
    </w:p>
    <w:p w:rsid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 w:rsidRPr="006D103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>Statistics</w:t>
      </w:r>
      <w:r w:rsidRPr="00987E11">
        <w:rPr>
          <w:rFonts w:ascii="Consolas" w:hAnsi="Consolas" w:cs="Consolas"/>
          <w:color w:val="000000"/>
          <w:sz w:val="19"/>
          <w:szCs w:val="19"/>
        </w:rPr>
        <w:t>.</w:t>
      </w: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>SaveStateng</w:t>
      </w:r>
      <w:r w:rsidRPr="00987E11">
        <w:rPr>
          <w:rFonts w:ascii="Consolas" w:hAnsi="Consolas" w:cs="Consolas"/>
          <w:color w:val="000000"/>
          <w:sz w:val="19"/>
          <w:szCs w:val="19"/>
        </w:rPr>
        <w:t>(</w:t>
      </w: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>Text</w:t>
      </w:r>
      <w:r w:rsidRPr="00987E11">
        <w:rPr>
          <w:rFonts w:ascii="Consolas" w:hAnsi="Consolas" w:cs="Consolas"/>
          <w:color w:val="000000"/>
          <w:sz w:val="19"/>
          <w:szCs w:val="19"/>
        </w:rPr>
        <w:t>);</w:t>
      </w:r>
    </w:p>
    <w:p w:rsidR="00CD2B3A" w:rsidRPr="00987E11" w:rsidRDefault="00CD2B3A" w:rsidP="00CD2B3A">
      <w:pPr>
        <w:autoSpaceDE w:val="0"/>
        <w:autoSpaceDN w:val="0"/>
        <w:adjustRightInd w:val="0"/>
        <w:spacing w:line="240" w:lineRule="auto"/>
        <w:ind w:firstLine="0"/>
        <w:jc w:val="right"/>
        <w:rPr>
          <w:rFonts w:ascii="Arial" w:hAnsi="Arial" w:cs="Arial"/>
          <w:b/>
          <w:sz w:val="32"/>
          <w:szCs w:val="32"/>
        </w:rPr>
      </w:pPr>
      <w:r>
        <w:lastRenderedPageBreak/>
        <w:t>Продолжение приложения А</w:t>
      </w:r>
    </w:p>
    <w:p w:rsidR="00CD2B3A" w:rsidRPr="00987E11" w:rsidRDefault="00CD2B3A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</w:p>
    <w:p w:rsidR="00E51394" w:rsidRPr="006D1033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7E11">
        <w:rPr>
          <w:rFonts w:ascii="Consolas" w:hAnsi="Consolas" w:cs="Consolas"/>
          <w:color w:val="000000"/>
          <w:sz w:val="19"/>
          <w:szCs w:val="19"/>
        </w:rPr>
        <w:t xml:space="preserve">    </w:t>
      </w:r>
      <w:r w:rsidRPr="006D1033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:rsidR="00E90425" w:rsidRPr="006D1033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1033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:rsidR="00E90425" w:rsidRPr="006D1033" w:rsidRDefault="00A4105C" w:rsidP="00A4105C">
      <w:pPr>
        <w:autoSpaceDE w:val="0"/>
        <w:autoSpaceDN w:val="0"/>
        <w:adjustRightInd w:val="0"/>
        <w:spacing w:line="240" w:lineRule="auto"/>
        <w:ind w:firstLine="0"/>
        <w:jc w:val="center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Arial" w:hAnsi="Arial" w:cs="Arial"/>
          <w:b/>
          <w:sz w:val="32"/>
          <w:szCs w:val="32"/>
        </w:rPr>
        <w:t>ЛИСТИНГ</w:t>
      </w:r>
      <w:r w:rsidR="00D942E8" w:rsidRPr="006D1033">
        <w:rPr>
          <w:rFonts w:ascii="Arial" w:hAnsi="Arial" w:cs="Arial"/>
          <w:b/>
          <w:sz w:val="32"/>
          <w:szCs w:val="32"/>
          <w:lang w:val="en-US"/>
        </w:rPr>
        <w:t xml:space="preserve"> </w:t>
      </w:r>
      <w:r w:rsidR="00D942E8">
        <w:rPr>
          <w:rFonts w:ascii="Arial" w:hAnsi="Arial" w:cs="Arial"/>
          <w:b/>
          <w:sz w:val="32"/>
          <w:szCs w:val="32"/>
        </w:rPr>
        <w:t>А</w:t>
      </w:r>
      <w:r w:rsidR="00D942E8" w:rsidRPr="006D1033">
        <w:rPr>
          <w:rFonts w:ascii="Arial" w:hAnsi="Arial" w:cs="Arial"/>
          <w:b/>
          <w:sz w:val="32"/>
          <w:szCs w:val="32"/>
          <w:lang w:val="en-US"/>
        </w:rPr>
        <w:t xml:space="preserve">.10 </w:t>
      </w:r>
      <w:r w:rsidR="00D942E8" w:rsidRPr="006D1033">
        <w:rPr>
          <w:rFonts w:ascii="Arial" w:hAnsi="Arial" w:cs="Arial"/>
          <w:color w:val="000000"/>
          <w:shd w:val="clear" w:color="auto" w:fill="FFFFFF"/>
          <w:lang w:val="en-US"/>
        </w:rPr>
        <w:t>–</w:t>
      </w:r>
      <w:r w:rsidRPr="006D1033">
        <w:rPr>
          <w:rFonts w:ascii="Arial" w:hAnsi="Arial" w:cs="Arial"/>
          <w:b/>
          <w:sz w:val="32"/>
          <w:szCs w:val="32"/>
          <w:lang w:val="en-US"/>
        </w:rPr>
        <w:t xml:space="preserve"> </w:t>
      </w:r>
      <w:r w:rsidR="00D942E8">
        <w:rPr>
          <w:rFonts w:ascii="Arial" w:hAnsi="Arial" w:cs="Arial"/>
          <w:b/>
          <w:sz w:val="32"/>
          <w:szCs w:val="32"/>
        </w:rPr>
        <w:t>СКРИПТ</w:t>
      </w:r>
      <w:r w:rsidR="00E90425" w:rsidRPr="006D1033">
        <w:rPr>
          <w:rFonts w:ascii="Arial" w:hAnsi="Arial" w:cs="Arial"/>
          <w:b/>
          <w:sz w:val="32"/>
          <w:szCs w:val="32"/>
          <w:lang w:val="en-US"/>
        </w:rPr>
        <w:t xml:space="preserve"> </w:t>
      </w:r>
      <w:r w:rsidR="00E90425">
        <w:rPr>
          <w:rFonts w:ascii="Arial" w:hAnsi="Arial" w:cs="Arial"/>
          <w:b/>
          <w:sz w:val="32"/>
          <w:szCs w:val="32"/>
          <w:lang w:val="en-US"/>
        </w:rPr>
        <w:t>Gammacfg</w:t>
      </w:r>
    </w:p>
    <w:p w:rsidR="00E90425" w:rsidRPr="006D1033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UnityEngine;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E90425" w:rsidRPr="00486C6F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E90425">
        <w:rPr>
          <w:rFonts w:ascii="Consolas" w:hAnsi="Consolas" w:cs="Consolas"/>
          <w:color w:val="2B91AF"/>
          <w:sz w:val="19"/>
          <w:szCs w:val="19"/>
          <w:lang w:val="en-US"/>
        </w:rPr>
        <w:t>Gammacfg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: MonoBehaviour</w:t>
      </w:r>
      <w:r w:rsidR="00486C6F" w:rsidRPr="00486C6F">
        <w:rPr>
          <w:rFonts w:ascii="Consolas" w:hAnsi="Consolas" w:cs="Consolas"/>
          <w:color w:val="000000"/>
          <w:sz w:val="19"/>
          <w:szCs w:val="19"/>
          <w:lang w:val="en-US"/>
        </w:rPr>
        <w:t xml:space="preserve"> //</w:t>
      </w:r>
      <w:r w:rsidR="00486C6F">
        <w:rPr>
          <w:rFonts w:ascii="Consolas" w:hAnsi="Consolas" w:cs="Consolas"/>
          <w:color w:val="000000"/>
          <w:sz w:val="19"/>
          <w:szCs w:val="19"/>
        </w:rPr>
        <w:t>Конфигурации</w:t>
      </w:r>
      <w:r w:rsidR="00486C6F" w:rsidRPr="00486C6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="00486C6F">
        <w:rPr>
          <w:rFonts w:ascii="Consolas" w:hAnsi="Consolas" w:cs="Consolas"/>
          <w:color w:val="000000"/>
          <w:sz w:val="19"/>
          <w:szCs w:val="19"/>
        </w:rPr>
        <w:t>насышенности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Start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>()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{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A = Loader.Gamma;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GetComponent&lt;SpriteRenderer&gt;().color =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Color (1, 1, 1, A);</w:t>
      </w:r>
    </w:p>
    <w:p w:rsidR="00E90425" w:rsidRPr="00E10724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E10724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:rsidR="00E90425" w:rsidRPr="00E10724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10724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:rsidR="00E90425" w:rsidRPr="00E10724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Arial" w:hAnsi="Arial" w:cs="Arial"/>
          <w:b/>
          <w:sz w:val="32"/>
          <w:szCs w:val="32"/>
          <w:lang w:val="en-US"/>
        </w:rPr>
      </w:pPr>
    </w:p>
    <w:p w:rsidR="00E90425" w:rsidRPr="00E10724" w:rsidRDefault="00E90425">
      <w:pPr>
        <w:spacing w:line="240" w:lineRule="auto"/>
        <w:ind w:firstLine="0"/>
        <w:jc w:val="left"/>
        <w:rPr>
          <w:rFonts w:ascii="Arial" w:hAnsi="Arial" w:cs="Arial"/>
          <w:b/>
          <w:sz w:val="32"/>
          <w:szCs w:val="32"/>
          <w:lang w:val="en-US"/>
        </w:rPr>
      </w:pPr>
    </w:p>
    <w:p w:rsidR="00E90425" w:rsidRPr="00E90425" w:rsidRDefault="00A4105C" w:rsidP="00A4105C">
      <w:pPr>
        <w:autoSpaceDE w:val="0"/>
        <w:autoSpaceDN w:val="0"/>
        <w:adjustRightInd w:val="0"/>
        <w:spacing w:line="240" w:lineRule="auto"/>
        <w:ind w:firstLine="0"/>
        <w:jc w:val="center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Arial" w:hAnsi="Arial" w:cs="Arial"/>
          <w:b/>
          <w:sz w:val="32"/>
          <w:szCs w:val="32"/>
        </w:rPr>
        <w:t>ЛИСТИНГ</w:t>
      </w:r>
      <w:r w:rsidR="00D942E8" w:rsidRPr="00D942E8">
        <w:rPr>
          <w:rFonts w:ascii="Arial" w:hAnsi="Arial" w:cs="Arial"/>
          <w:b/>
          <w:sz w:val="32"/>
          <w:szCs w:val="32"/>
          <w:lang w:val="en-US"/>
        </w:rPr>
        <w:t xml:space="preserve"> </w:t>
      </w:r>
      <w:r w:rsidR="00D942E8">
        <w:rPr>
          <w:rFonts w:ascii="Arial" w:hAnsi="Arial" w:cs="Arial"/>
          <w:b/>
          <w:sz w:val="32"/>
          <w:szCs w:val="32"/>
        </w:rPr>
        <w:t>А</w:t>
      </w:r>
      <w:r w:rsidR="00D942E8" w:rsidRPr="00D942E8">
        <w:rPr>
          <w:rFonts w:ascii="Arial" w:hAnsi="Arial" w:cs="Arial"/>
          <w:b/>
          <w:sz w:val="32"/>
          <w:szCs w:val="32"/>
          <w:lang w:val="en-US"/>
        </w:rPr>
        <w:t>.</w:t>
      </w:r>
      <w:r w:rsidR="00D942E8" w:rsidRPr="00D81CD9">
        <w:rPr>
          <w:rFonts w:ascii="Arial" w:hAnsi="Arial" w:cs="Arial"/>
          <w:b/>
          <w:sz w:val="32"/>
          <w:szCs w:val="32"/>
          <w:lang w:val="en-US"/>
        </w:rPr>
        <w:t xml:space="preserve">11 </w:t>
      </w:r>
      <w:r w:rsidR="00D942E8" w:rsidRPr="00D81CD9">
        <w:rPr>
          <w:rFonts w:ascii="Arial" w:hAnsi="Arial" w:cs="Arial"/>
          <w:color w:val="000000"/>
          <w:shd w:val="clear" w:color="auto" w:fill="FFFFFF"/>
          <w:lang w:val="en-US"/>
        </w:rPr>
        <w:t>–</w:t>
      </w:r>
      <w:r w:rsidRPr="00987E11">
        <w:rPr>
          <w:rFonts w:ascii="Arial" w:hAnsi="Arial" w:cs="Arial"/>
          <w:b/>
          <w:sz w:val="32"/>
          <w:szCs w:val="32"/>
          <w:lang w:val="en-US"/>
        </w:rPr>
        <w:t xml:space="preserve"> </w:t>
      </w:r>
      <w:r w:rsidR="00D942E8">
        <w:rPr>
          <w:rFonts w:ascii="Arial" w:hAnsi="Arial" w:cs="Arial"/>
          <w:b/>
          <w:sz w:val="32"/>
          <w:szCs w:val="32"/>
        </w:rPr>
        <w:t>СКРИПТ</w:t>
      </w:r>
      <w:r w:rsidR="00E90425">
        <w:rPr>
          <w:rFonts w:ascii="Arial" w:hAnsi="Arial" w:cs="Arial"/>
          <w:b/>
          <w:sz w:val="32"/>
          <w:szCs w:val="32"/>
          <w:lang w:val="en-US"/>
        </w:rPr>
        <w:t xml:space="preserve"> HintRenderer</w:t>
      </w:r>
    </w:p>
    <w:p w:rsidR="00E90425" w:rsidRPr="00E10724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System.Collections.Generic;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UnityEngine;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E90425" w:rsidRPr="00486C6F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E90425">
        <w:rPr>
          <w:rFonts w:ascii="Consolas" w:hAnsi="Consolas" w:cs="Consolas"/>
          <w:color w:val="2B91AF"/>
          <w:sz w:val="19"/>
          <w:szCs w:val="19"/>
          <w:lang w:val="en-US"/>
        </w:rPr>
        <w:t>HintRenderer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: MonoBehaviour</w:t>
      </w:r>
      <w:r w:rsidR="00486C6F" w:rsidRPr="00486C6F">
        <w:rPr>
          <w:rFonts w:ascii="Consolas" w:hAnsi="Consolas" w:cs="Consolas"/>
          <w:color w:val="000000"/>
          <w:sz w:val="19"/>
          <w:szCs w:val="19"/>
          <w:lang w:val="en-US"/>
        </w:rPr>
        <w:t xml:space="preserve"> //</w:t>
      </w:r>
      <w:r w:rsidR="00486C6F">
        <w:rPr>
          <w:rFonts w:ascii="Consolas" w:hAnsi="Consolas" w:cs="Consolas"/>
          <w:color w:val="000000"/>
          <w:sz w:val="19"/>
          <w:szCs w:val="19"/>
        </w:rPr>
        <w:t>Отрисовывает</w:t>
      </w:r>
      <w:r w:rsidR="00486C6F" w:rsidRPr="00486C6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="00486C6F">
        <w:rPr>
          <w:rFonts w:ascii="Consolas" w:hAnsi="Consolas" w:cs="Consolas"/>
          <w:color w:val="000000"/>
          <w:sz w:val="19"/>
          <w:szCs w:val="19"/>
        </w:rPr>
        <w:t>процедурный</w:t>
      </w:r>
      <w:r w:rsidR="00486C6F" w:rsidRPr="00486C6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="00486C6F">
        <w:rPr>
          <w:rFonts w:ascii="Consolas" w:hAnsi="Consolas" w:cs="Consolas"/>
          <w:color w:val="000000"/>
          <w:sz w:val="19"/>
          <w:szCs w:val="19"/>
        </w:rPr>
        <w:t>указатель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MazeSpawner MazeSpawner;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LineRenderer componentLineRenderer;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DrawPath()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{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Maze maze = MazeSpawner.maze;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x = maze.finishPosition.x;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y = maze.finishPosition.y;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List&lt;Vector3&gt; positions =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List&lt;Vector3&gt;();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(x != 0 || y != 0) &amp;&amp; positions.Count &lt; 10000)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positions.Add(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Vector3(x * MazeSpawner.CellSize.x, y * MazeSpawner.CellSize.y, y * MazeSpawner.CellSize.z));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MazeGeneratorCell currentCell = maze.cells[x, y];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x &gt; 0 &amp;&amp;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!currentCell.WallLeft &amp;&amp;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maze.cells[x - 1, y].DistanceFromStart &lt; currentCell.DistanceFromStart)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{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x--;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}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y &gt; 0 &amp;&amp;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!currentCell.WallBottom &amp;&amp;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maze.cells[x, y - 1].DistanceFromStart &lt; currentCell.DistanceFromStart)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{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y--;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}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x &lt; maze.cells.GetLength(0) - 1 &amp;&amp;</w:t>
      </w:r>
    </w:p>
    <w:p w:rsid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!maze.cells[x + 1, y].WallLeft &amp;&amp;</w:t>
      </w:r>
    </w:p>
    <w:p w:rsidR="002B28A4" w:rsidRPr="002B28A4" w:rsidRDefault="002B28A4" w:rsidP="002B28A4">
      <w:pPr>
        <w:autoSpaceDE w:val="0"/>
        <w:autoSpaceDN w:val="0"/>
        <w:adjustRightInd w:val="0"/>
        <w:spacing w:line="240" w:lineRule="auto"/>
        <w:ind w:firstLine="0"/>
        <w:jc w:val="right"/>
        <w:rPr>
          <w:rFonts w:ascii="Arial" w:hAnsi="Arial" w:cs="Arial"/>
          <w:b/>
          <w:sz w:val="32"/>
          <w:szCs w:val="32"/>
        </w:rPr>
      </w:pPr>
      <w:r>
        <w:lastRenderedPageBreak/>
        <w:t>Продолжение приложения А</w:t>
      </w:r>
    </w:p>
    <w:p w:rsid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maze.cells[x + 1, y].DistanceFromStart &lt; currentCell.DistanceFromStart)</w:t>
      </w:r>
    </w:p>
    <w:p w:rsidR="00562224" w:rsidRPr="00E90425" w:rsidRDefault="00562224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{</w:t>
      </w:r>
    </w:p>
    <w:p w:rsidR="00562224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x++;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}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y &lt; maze.cells.GetLength(1) - 1 &amp;&amp;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!maze.cells[x, y + 1].WallBottom &amp;&amp;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maze.cells[x, y + 1].DistanceFromStart &lt; currentCell.DistanceFromStart)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{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y++;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}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positions.Add(Vector3.zero);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componentLineRenderer.positionCount = positions.Count + 1;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componentLineRenderer.SetPositions(positions.ToArray());</w:t>
      </w:r>
    </w:p>
    <w:p w:rsidR="00E90425" w:rsidRPr="00E10724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E10724">
        <w:rPr>
          <w:rFonts w:ascii="Consolas" w:hAnsi="Consolas" w:cs="Consolas"/>
          <w:color w:val="000000"/>
          <w:sz w:val="19"/>
          <w:szCs w:val="19"/>
          <w:lang w:val="en-US"/>
        </w:rPr>
        <w:t>CoinCounter.CoinsRoad = positions;</w:t>
      </w:r>
    </w:p>
    <w:p w:rsidR="00E90425" w:rsidRPr="00E10724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1072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}</w:t>
      </w:r>
    </w:p>
    <w:p w:rsidR="00E90425" w:rsidRPr="00E10724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10724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:rsidR="00E90425" w:rsidRPr="00E10724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Arial" w:hAnsi="Arial" w:cs="Arial"/>
          <w:b/>
          <w:sz w:val="32"/>
          <w:szCs w:val="32"/>
          <w:lang w:val="en-US"/>
        </w:rPr>
      </w:pPr>
    </w:p>
    <w:p w:rsidR="00E90425" w:rsidRPr="00E90425" w:rsidRDefault="00A4105C" w:rsidP="00A4105C">
      <w:pPr>
        <w:autoSpaceDE w:val="0"/>
        <w:autoSpaceDN w:val="0"/>
        <w:adjustRightInd w:val="0"/>
        <w:spacing w:line="240" w:lineRule="auto"/>
        <w:ind w:firstLine="0"/>
        <w:jc w:val="center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Arial" w:hAnsi="Arial" w:cs="Arial"/>
          <w:b/>
          <w:sz w:val="32"/>
          <w:szCs w:val="32"/>
        </w:rPr>
        <w:t>ЛИСТИНГ</w:t>
      </w:r>
      <w:r w:rsidR="00D942E8" w:rsidRPr="00D81CD9">
        <w:rPr>
          <w:rFonts w:ascii="Arial" w:hAnsi="Arial" w:cs="Arial"/>
          <w:b/>
          <w:sz w:val="32"/>
          <w:szCs w:val="32"/>
          <w:lang w:val="en-US"/>
        </w:rPr>
        <w:t xml:space="preserve"> </w:t>
      </w:r>
      <w:r w:rsidR="00D942E8">
        <w:rPr>
          <w:rFonts w:ascii="Arial" w:hAnsi="Arial" w:cs="Arial"/>
          <w:b/>
          <w:sz w:val="32"/>
          <w:szCs w:val="32"/>
        </w:rPr>
        <w:t>А</w:t>
      </w:r>
      <w:r w:rsidR="00D942E8" w:rsidRPr="00D81CD9">
        <w:rPr>
          <w:rFonts w:ascii="Arial" w:hAnsi="Arial" w:cs="Arial"/>
          <w:b/>
          <w:sz w:val="32"/>
          <w:szCs w:val="32"/>
          <w:lang w:val="en-US"/>
        </w:rPr>
        <w:t xml:space="preserve">.12 </w:t>
      </w:r>
      <w:r w:rsidR="00D942E8" w:rsidRPr="00D81CD9">
        <w:rPr>
          <w:rFonts w:ascii="Arial" w:hAnsi="Arial" w:cs="Arial"/>
          <w:color w:val="000000"/>
          <w:shd w:val="clear" w:color="auto" w:fill="FFFFFF"/>
          <w:lang w:val="en-US"/>
        </w:rPr>
        <w:t>–</w:t>
      </w:r>
      <w:r w:rsidRPr="00987E11">
        <w:rPr>
          <w:rFonts w:ascii="Arial" w:hAnsi="Arial" w:cs="Arial"/>
          <w:b/>
          <w:sz w:val="32"/>
          <w:szCs w:val="32"/>
          <w:lang w:val="en-US"/>
        </w:rPr>
        <w:t xml:space="preserve"> </w:t>
      </w:r>
      <w:r w:rsidR="00D942E8">
        <w:rPr>
          <w:rFonts w:ascii="Arial" w:hAnsi="Arial" w:cs="Arial"/>
          <w:b/>
          <w:sz w:val="32"/>
          <w:szCs w:val="32"/>
        </w:rPr>
        <w:t>СКРИПТ</w:t>
      </w:r>
      <w:r w:rsidR="00E90425">
        <w:rPr>
          <w:rFonts w:ascii="Arial" w:hAnsi="Arial" w:cs="Arial"/>
          <w:b/>
          <w:sz w:val="32"/>
          <w:szCs w:val="32"/>
          <w:lang w:val="en-US"/>
        </w:rPr>
        <w:t xml:space="preserve"> Loader</w:t>
      </w:r>
    </w:p>
    <w:p w:rsid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FF"/>
          <w:sz w:val="19"/>
          <w:szCs w:val="19"/>
          <w:lang w:val="en-US"/>
        </w:rPr>
      </w:pPr>
    </w:p>
    <w:p w:rsidR="00E90425" w:rsidRPr="00526089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static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E90425">
        <w:rPr>
          <w:rFonts w:ascii="Consolas" w:hAnsi="Consolas" w:cs="Consolas"/>
          <w:color w:val="2B91AF"/>
          <w:sz w:val="19"/>
          <w:szCs w:val="19"/>
          <w:lang w:val="en-US"/>
        </w:rPr>
        <w:t>Loader</w:t>
      </w:r>
      <w:r w:rsidR="00486C6F" w:rsidRPr="00526089">
        <w:rPr>
          <w:rFonts w:ascii="Consolas" w:hAnsi="Consolas" w:cs="Consolas"/>
          <w:sz w:val="19"/>
          <w:szCs w:val="19"/>
          <w:lang w:val="en-US"/>
        </w:rPr>
        <w:t xml:space="preserve"> //</w:t>
      </w:r>
      <w:r w:rsidR="00486C6F">
        <w:rPr>
          <w:rFonts w:ascii="Consolas" w:hAnsi="Consolas" w:cs="Consolas"/>
          <w:sz w:val="19"/>
          <w:szCs w:val="19"/>
        </w:rPr>
        <w:t>Х</w:t>
      </w:r>
      <w:r w:rsidR="00526089">
        <w:rPr>
          <w:rFonts w:ascii="Consolas" w:hAnsi="Consolas" w:cs="Consolas"/>
          <w:sz w:val="19"/>
          <w:szCs w:val="19"/>
        </w:rPr>
        <w:t>ранит</w:t>
      </w:r>
      <w:r w:rsidR="00526089" w:rsidRPr="00526089">
        <w:rPr>
          <w:rFonts w:ascii="Consolas" w:hAnsi="Consolas" w:cs="Consolas"/>
          <w:sz w:val="19"/>
          <w:szCs w:val="19"/>
          <w:lang w:val="en-US"/>
        </w:rPr>
        <w:t xml:space="preserve"> </w:t>
      </w:r>
      <w:r w:rsidR="00526089">
        <w:rPr>
          <w:rFonts w:ascii="Consolas" w:hAnsi="Consolas" w:cs="Consolas"/>
          <w:sz w:val="19"/>
          <w:szCs w:val="19"/>
        </w:rPr>
        <w:t>данные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static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Gamma;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static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Scale;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static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byte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isFullScreen;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static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Resolution;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static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byte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isRussian;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static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Coins;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static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Saver dataSaver;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:rsidR="00E90425" w:rsidRPr="00E10724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Arial" w:hAnsi="Arial" w:cs="Arial"/>
          <w:b/>
          <w:sz w:val="32"/>
          <w:szCs w:val="32"/>
          <w:lang w:val="en-US"/>
        </w:rPr>
      </w:pPr>
    </w:p>
    <w:p w:rsidR="00E90425" w:rsidRPr="00E90425" w:rsidRDefault="00A4105C" w:rsidP="00A4105C">
      <w:pPr>
        <w:autoSpaceDE w:val="0"/>
        <w:autoSpaceDN w:val="0"/>
        <w:adjustRightInd w:val="0"/>
        <w:spacing w:line="240" w:lineRule="auto"/>
        <w:ind w:firstLine="0"/>
        <w:jc w:val="center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Arial" w:hAnsi="Arial" w:cs="Arial"/>
          <w:b/>
          <w:sz w:val="32"/>
          <w:szCs w:val="32"/>
        </w:rPr>
        <w:t>ЛИСТИНГ</w:t>
      </w:r>
      <w:r w:rsidR="00D942E8" w:rsidRPr="00D81CD9">
        <w:rPr>
          <w:rFonts w:ascii="Arial" w:hAnsi="Arial" w:cs="Arial"/>
          <w:b/>
          <w:sz w:val="32"/>
          <w:szCs w:val="32"/>
          <w:lang w:val="en-US"/>
        </w:rPr>
        <w:t xml:space="preserve"> </w:t>
      </w:r>
      <w:r w:rsidR="00D942E8">
        <w:rPr>
          <w:rFonts w:ascii="Arial" w:hAnsi="Arial" w:cs="Arial"/>
          <w:b/>
          <w:sz w:val="32"/>
          <w:szCs w:val="32"/>
        </w:rPr>
        <w:t>А</w:t>
      </w:r>
      <w:r w:rsidR="00D942E8" w:rsidRPr="00D81CD9">
        <w:rPr>
          <w:rFonts w:ascii="Arial" w:hAnsi="Arial" w:cs="Arial"/>
          <w:b/>
          <w:sz w:val="32"/>
          <w:szCs w:val="32"/>
          <w:lang w:val="en-US"/>
        </w:rPr>
        <w:t xml:space="preserve">.13 </w:t>
      </w:r>
      <w:r w:rsidR="00D942E8" w:rsidRPr="00D81CD9">
        <w:rPr>
          <w:rFonts w:ascii="Arial" w:hAnsi="Arial" w:cs="Arial"/>
          <w:color w:val="000000"/>
          <w:shd w:val="clear" w:color="auto" w:fill="FFFFFF"/>
          <w:lang w:val="en-US"/>
        </w:rPr>
        <w:t>–</w:t>
      </w:r>
      <w:r w:rsidRPr="00987E11">
        <w:rPr>
          <w:rFonts w:ascii="Arial" w:hAnsi="Arial" w:cs="Arial"/>
          <w:b/>
          <w:sz w:val="32"/>
          <w:szCs w:val="32"/>
          <w:lang w:val="en-US"/>
        </w:rPr>
        <w:t xml:space="preserve"> </w:t>
      </w:r>
      <w:r w:rsidR="00D942E8">
        <w:rPr>
          <w:rFonts w:ascii="Arial" w:hAnsi="Arial" w:cs="Arial"/>
          <w:b/>
          <w:sz w:val="32"/>
          <w:szCs w:val="32"/>
        </w:rPr>
        <w:t>СКРИПТ</w:t>
      </w:r>
      <w:r w:rsidR="00E90425">
        <w:rPr>
          <w:rFonts w:ascii="Arial" w:hAnsi="Arial" w:cs="Arial"/>
          <w:b/>
          <w:sz w:val="32"/>
          <w:szCs w:val="32"/>
          <w:lang w:val="en-US"/>
        </w:rPr>
        <w:t xml:space="preserve"> Maze</w:t>
      </w:r>
    </w:p>
    <w:p w:rsid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UnityEngine;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E90425" w:rsidRPr="00526089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E90425">
        <w:rPr>
          <w:rFonts w:ascii="Consolas" w:hAnsi="Consolas" w:cs="Consolas"/>
          <w:color w:val="2B91AF"/>
          <w:sz w:val="19"/>
          <w:szCs w:val="19"/>
          <w:lang w:val="en-US"/>
        </w:rPr>
        <w:t>Maze</w:t>
      </w:r>
      <w:r w:rsidR="00526089" w:rsidRPr="00526089">
        <w:rPr>
          <w:rFonts w:ascii="Consolas" w:hAnsi="Consolas" w:cs="Consolas"/>
          <w:sz w:val="19"/>
          <w:szCs w:val="19"/>
          <w:lang w:val="en-US"/>
        </w:rPr>
        <w:t xml:space="preserve"> //</w:t>
      </w:r>
      <w:r w:rsidR="00526089">
        <w:rPr>
          <w:rFonts w:ascii="Consolas" w:hAnsi="Consolas" w:cs="Consolas"/>
          <w:sz w:val="19"/>
          <w:szCs w:val="19"/>
        </w:rPr>
        <w:t>Класс</w:t>
      </w:r>
      <w:r w:rsidR="00526089" w:rsidRPr="00526089">
        <w:rPr>
          <w:rFonts w:ascii="Consolas" w:hAnsi="Consolas" w:cs="Consolas"/>
          <w:sz w:val="19"/>
          <w:szCs w:val="19"/>
          <w:lang w:val="en-US"/>
        </w:rPr>
        <w:t xml:space="preserve"> </w:t>
      </w:r>
      <w:r w:rsidR="00526089">
        <w:rPr>
          <w:rFonts w:ascii="Consolas" w:hAnsi="Consolas" w:cs="Consolas"/>
          <w:sz w:val="19"/>
          <w:szCs w:val="19"/>
        </w:rPr>
        <w:t>хранящий</w:t>
      </w:r>
      <w:r w:rsidR="00526089" w:rsidRPr="00526089">
        <w:rPr>
          <w:rFonts w:ascii="Consolas" w:hAnsi="Consolas" w:cs="Consolas"/>
          <w:sz w:val="19"/>
          <w:szCs w:val="19"/>
          <w:lang w:val="en-US"/>
        </w:rPr>
        <w:t xml:space="preserve"> </w:t>
      </w:r>
      <w:r w:rsidR="00526089">
        <w:rPr>
          <w:rFonts w:ascii="Consolas" w:hAnsi="Consolas" w:cs="Consolas"/>
          <w:sz w:val="19"/>
          <w:szCs w:val="19"/>
        </w:rPr>
        <w:t>лабиринт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MazeGeneratorCell[,] cells;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Vector2Int finishPosition;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E90425" w:rsidRPr="00526089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E90425">
        <w:rPr>
          <w:rFonts w:ascii="Consolas" w:hAnsi="Consolas" w:cs="Consolas"/>
          <w:color w:val="2B91AF"/>
          <w:sz w:val="19"/>
          <w:szCs w:val="19"/>
          <w:lang w:val="en-US"/>
        </w:rPr>
        <w:t>MazeGeneratorCell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X;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Y;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WallLeft =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WallBottom =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Visited =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DistanceFromStart;</w:t>
      </w:r>
    </w:p>
    <w:p w:rsidR="002B28A4" w:rsidRPr="002B28A4" w:rsidRDefault="002B28A4" w:rsidP="002B28A4">
      <w:pPr>
        <w:autoSpaceDE w:val="0"/>
        <w:autoSpaceDN w:val="0"/>
        <w:adjustRightInd w:val="0"/>
        <w:spacing w:line="240" w:lineRule="auto"/>
        <w:ind w:firstLine="0"/>
        <w:jc w:val="right"/>
        <w:rPr>
          <w:rFonts w:ascii="Consolas" w:hAnsi="Consolas" w:cs="Consolas"/>
          <w:color w:val="000000"/>
          <w:sz w:val="19"/>
          <w:szCs w:val="19"/>
        </w:rPr>
      </w:pPr>
      <w:r>
        <w:lastRenderedPageBreak/>
        <w:t>Продолжение</w:t>
      </w:r>
      <w:r w:rsidRPr="002B28A4">
        <w:t xml:space="preserve"> </w:t>
      </w:r>
      <w:r>
        <w:t>приложения</w:t>
      </w:r>
      <w:r w:rsidRPr="002B28A4">
        <w:t xml:space="preserve"> </w:t>
      </w:r>
      <w:r>
        <w:t>А</w:t>
      </w:r>
    </w:p>
    <w:p w:rsidR="00F21620" w:rsidRPr="002B28A4" w:rsidRDefault="00E90425" w:rsidP="002B28A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 w:rsidRPr="002B28A4">
        <w:rPr>
          <w:rFonts w:ascii="Consolas" w:hAnsi="Consolas" w:cs="Consolas"/>
          <w:color w:val="000000"/>
          <w:sz w:val="19"/>
          <w:szCs w:val="19"/>
        </w:rPr>
        <w:t>}</w:t>
      </w:r>
    </w:p>
    <w:p w:rsidR="00E90425" w:rsidRPr="002B28A4" w:rsidRDefault="00A4105C" w:rsidP="00A4105C">
      <w:pPr>
        <w:autoSpaceDE w:val="0"/>
        <w:autoSpaceDN w:val="0"/>
        <w:adjustRightInd w:val="0"/>
        <w:spacing w:line="240" w:lineRule="auto"/>
        <w:ind w:firstLine="0"/>
        <w:jc w:val="center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t>ЛИСТИНГ</w:t>
      </w:r>
      <w:r w:rsidR="00D942E8" w:rsidRPr="002B28A4">
        <w:rPr>
          <w:rFonts w:ascii="Arial" w:hAnsi="Arial" w:cs="Arial"/>
          <w:b/>
          <w:sz w:val="32"/>
          <w:szCs w:val="32"/>
        </w:rPr>
        <w:t xml:space="preserve"> </w:t>
      </w:r>
      <w:r w:rsidR="00D942E8">
        <w:rPr>
          <w:rFonts w:ascii="Arial" w:hAnsi="Arial" w:cs="Arial"/>
          <w:b/>
          <w:sz w:val="32"/>
          <w:szCs w:val="32"/>
        </w:rPr>
        <w:t>А</w:t>
      </w:r>
      <w:r w:rsidR="00D942E8" w:rsidRPr="002B28A4">
        <w:rPr>
          <w:rFonts w:ascii="Arial" w:hAnsi="Arial" w:cs="Arial"/>
          <w:b/>
          <w:sz w:val="32"/>
          <w:szCs w:val="32"/>
        </w:rPr>
        <w:t xml:space="preserve">.14 </w:t>
      </w:r>
      <w:r w:rsidR="00D942E8" w:rsidRPr="002B28A4">
        <w:rPr>
          <w:rFonts w:ascii="Arial" w:hAnsi="Arial" w:cs="Arial"/>
          <w:color w:val="000000"/>
          <w:shd w:val="clear" w:color="auto" w:fill="FFFFFF"/>
        </w:rPr>
        <w:t>–</w:t>
      </w:r>
      <w:r w:rsidRPr="002B28A4">
        <w:rPr>
          <w:rFonts w:ascii="Arial" w:hAnsi="Arial" w:cs="Arial"/>
          <w:b/>
          <w:sz w:val="32"/>
          <w:szCs w:val="32"/>
        </w:rPr>
        <w:t xml:space="preserve"> </w:t>
      </w:r>
      <w:r w:rsidR="00D942E8">
        <w:rPr>
          <w:rFonts w:ascii="Arial" w:hAnsi="Arial" w:cs="Arial"/>
          <w:b/>
          <w:sz w:val="32"/>
          <w:szCs w:val="32"/>
        </w:rPr>
        <w:t>СКРИПТ</w:t>
      </w:r>
      <w:r w:rsidR="00E90425" w:rsidRPr="002B28A4">
        <w:rPr>
          <w:rFonts w:ascii="Arial" w:hAnsi="Arial" w:cs="Arial"/>
          <w:b/>
          <w:sz w:val="32"/>
          <w:szCs w:val="32"/>
        </w:rPr>
        <w:t xml:space="preserve"> </w:t>
      </w:r>
      <w:r w:rsidR="00E90425">
        <w:rPr>
          <w:rFonts w:ascii="Arial" w:hAnsi="Arial" w:cs="Arial"/>
          <w:b/>
          <w:sz w:val="32"/>
          <w:szCs w:val="32"/>
          <w:lang w:val="en-US"/>
        </w:rPr>
        <w:t>MazeGenerator</w:t>
      </w:r>
    </w:p>
    <w:p w:rsidR="009B3FBD" w:rsidRPr="002B28A4" w:rsidRDefault="009B3FBD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FF"/>
          <w:sz w:val="19"/>
          <w:szCs w:val="19"/>
        </w:rPr>
      </w:pP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System.Collections.Generic;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UnityEngine;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E90425" w:rsidRPr="00526089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E90425">
        <w:rPr>
          <w:rFonts w:ascii="Consolas" w:hAnsi="Consolas" w:cs="Consolas"/>
          <w:color w:val="2B91AF"/>
          <w:sz w:val="19"/>
          <w:szCs w:val="19"/>
          <w:lang w:val="en-US"/>
        </w:rPr>
        <w:t>MazeGenerator</w:t>
      </w:r>
      <w:r w:rsidR="00526089" w:rsidRPr="00526089">
        <w:rPr>
          <w:rFonts w:ascii="Consolas" w:hAnsi="Consolas" w:cs="Consolas"/>
          <w:color w:val="2B91AF"/>
          <w:sz w:val="19"/>
          <w:szCs w:val="19"/>
          <w:lang w:val="en-US"/>
        </w:rPr>
        <w:t xml:space="preserve"> </w:t>
      </w:r>
      <w:r w:rsidR="00526089" w:rsidRPr="00526089">
        <w:rPr>
          <w:rFonts w:ascii="Consolas" w:hAnsi="Consolas" w:cs="Consolas"/>
          <w:sz w:val="19"/>
          <w:szCs w:val="19"/>
          <w:lang w:val="en-US"/>
        </w:rPr>
        <w:t>//</w:t>
      </w:r>
      <w:r w:rsidR="00526089">
        <w:rPr>
          <w:rFonts w:ascii="Consolas" w:hAnsi="Consolas" w:cs="Consolas"/>
          <w:sz w:val="19"/>
          <w:szCs w:val="19"/>
        </w:rPr>
        <w:t>Генерирует</w:t>
      </w:r>
      <w:r w:rsidR="00526089" w:rsidRPr="00526089">
        <w:rPr>
          <w:rFonts w:ascii="Consolas" w:hAnsi="Consolas" w:cs="Consolas"/>
          <w:sz w:val="19"/>
          <w:szCs w:val="19"/>
          <w:lang w:val="en-US"/>
        </w:rPr>
        <w:t xml:space="preserve"> </w:t>
      </w:r>
      <w:r w:rsidR="00526089">
        <w:rPr>
          <w:rFonts w:ascii="Consolas" w:hAnsi="Consolas" w:cs="Consolas"/>
          <w:sz w:val="19"/>
          <w:szCs w:val="19"/>
        </w:rPr>
        <w:t>лабиринт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Width = 20;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Height = 10;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Maze GenerateMaze()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{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MazeGeneratorCell[,] cells =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MazeGeneratorCell[Width, Height];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x = 0; x &lt; cells.GetLength(0); x++)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y = 0; y &lt; cells.GetLength(1); y++)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{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cells[x, y] =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MazeGeneratorCell { X = x, Y = y };</w:t>
      </w:r>
    </w:p>
    <w:p w:rsidR="00E90425" w:rsidRPr="00E10724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E10724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:rsidR="00E90425" w:rsidRPr="00E10724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1072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:rsidR="00E90425" w:rsidRPr="00E10724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x = 0; x &lt; cells.GetLength(0); x++)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cells[x, Height - 1].WallLeft =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E90425" w:rsidRPr="00E10724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E10724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:rsidR="00E90425" w:rsidRPr="00E10724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y = 0; y &lt; cells.GetLength(1); y++)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cells[Width - 1, y].WallBottom =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RemoveWallsWithBacktracker(cells);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Maze maze =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Maze();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maze.cells = cells;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maze.finishPosition = PlaceMazeExit(cells);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maze;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}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RemoveWallsWithBacktracker(MazeGeneratorCell[,] maze)</w:t>
      </w:r>
    </w:p>
    <w:p w:rsidR="00E90425" w:rsidRPr="00E10724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E10724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:rsidR="00E90425" w:rsidRPr="00E10724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1072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MazeGeneratorCell current = maze[0, 0];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current.Visited =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current.DistanceFromStart = 0;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Stack&lt;MazeGeneratorCell&gt; stack =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Stack&lt;MazeGeneratorCell&gt;();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do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List&lt;MazeGeneratorCell&gt; unvisitedNeighbours =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List&lt;MazeGeneratorCell&gt;();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E90425" w:rsidRPr="002311F6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2311F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>x</w:t>
      </w:r>
      <w:r w:rsidRPr="002311F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>current</w:t>
      </w:r>
      <w:r w:rsidRPr="002311F6">
        <w:rPr>
          <w:rFonts w:ascii="Consolas" w:hAnsi="Consolas" w:cs="Consolas"/>
          <w:color w:val="000000"/>
          <w:sz w:val="19"/>
          <w:szCs w:val="19"/>
          <w:lang w:val="en-US"/>
        </w:rPr>
        <w:t>.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>X</w:t>
      </w:r>
      <w:r w:rsidRPr="002311F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E90425" w:rsidRPr="002311F6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311F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2311F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>y</w:t>
      </w:r>
      <w:r w:rsidRPr="002311F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>current</w:t>
      </w:r>
      <w:r w:rsidRPr="002311F6">
        <w:rPr>
          <w:rFonts w:ascii="Consolas" w:hAnsi="Consolas" w:cs="Consolas"/>
          <w:color w:val="000000"/>
          <w:sz w:val="19"/>
          <w:szCs w:val="19"/>
          <w:lang w:val="en-US"/>
        </w:rPr>
        <w:t>.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>Y</w:t>
      </w:r>
      <w:r w:rsidRPr="002311F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562224" w:rsidRPr="002311F6" w:rsidRDefault="00562224" w:rsidP="00562224">
      <w:pPr>
        <w:spacing w:line="240" w:lineRule="auto"/>
        <w:ind w:firstLine="0"/>
        <w:jc w:val="right"/>
        <w:rPr>
          <w:rFonts w:ascii="Arial" w:hAnsi="Arial" w:cs="Arial"/>
          <w:b/>
          <w:sz w:val="32"/>
          <w:szCs w:val="32"/>
          <w:lang w:val="en-US"/>
        </w:rPr>
      </w:pPr>
      <w:r>
        <w:lastRenderedPageBreak/>
        <w:t>Продолжение</w:t>
      </w:r>
      <w:r w:rsidRPr="002311F6">
        <w:rPr>
          <w:lang w:val="en-US"/>
        </w:rPr>
        <w:t xml:space="preserve"> </w:t>
      </w:r>
      <w:r>
        <w:t>приложения</w:t>
      </w:r>
      <w:r w:rsidRPr="002311F6">
        <w:rPr>
          <w:lang w:val="en-US"/>
        </w:rPr>
        <w:t xml:space="preserve"> </w:t>
      </w:r>
      <w:r>
        <w:t>А</w:t>
      </w:r>
    </w:p>
    <w:p w:rsidR="00562224" w:rsidRPr="002311F6" w:rsidRDefault="00562224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311F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x &gt; 0 &amp;&amp; !maze[x - 1, y].Visited) unvisitedNeighbours.Add(maze[x - 1, y]);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y &gt; 0 &amp;&amp; !maze[x, y - 1].Visited) unvisitedNeighbours.Add(maze[x, y - 1]);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x &lt; Width - 2 &amp;&amp; !maze[x + 1, y].Visited) unvisitedNeighbours.Add(maze[x + 1, y]);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y &lt; Height - 2 &amp;&amp; !maze[x, y + 1].Visited) unvisitedNeighbours.Add(maze[x, y + 1]);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unvisitedNeighbours.Count &gt; 0)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{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MazeGeneratorCell chosen = unvisitedNeighbours[UnityEngine.Random.Range(0, unvisitedNeighbours.Count)];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RemoveWall(current, chosen);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chosen.Visited =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stack.Push(chosen);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chosen.DistanceFromStart = current.DistanceFromStart + 1;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current = chosen;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}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{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current = stack.Pop();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}</w:t>
      </w:r>
    </w:p>
    <w:p w:rsidR="00E90425" w:rsidRPr="00E10724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E10724">
        <w:rPr>
          <w:rFonts w:ascii="Consolas" w:hAnsi="Consolas" w:cs="Consolas"/>
          <w:color w:val="000000"/>
          <w:sz w:val="19"/>
          <w:szCs w:val="19"/>
          <w:lang w:val="en-US"/>
        </w:rPr>
        <w:t xml:space="preserve">} </w:t>
      </w:r>
      <w:r w:rsidRPr="00E10724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E10724">
        <w:rPr>
          <w:rFonts w:ascii="Consolas" w:hAnsi="Consolas" w:cs="Consolas"/>
          <w:color w:val="000000"/>
          <w:sz w:val="19"/>
          <w:szCs w:val="19"/>
          <w:lang w:val="en-US"/>
        </w:rPr>
        <w:t xml:space="preserve"> (stack.Count &gt; 0);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}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RemoveWall(MazeGeneratorCell a, MazeGeneratorCell b)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{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a.X == b.X)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a.Y &gt; b.Y) a.WallBottom =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b.WallBottom =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a.X &gt; b.X) a.WallLeft =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b.WallLeft =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}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Vector2Int PlaceMazeExit(MazeGeneratorCell[,] maze)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{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MazeGeneratorCell furthest = maze[0, 0];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x = 0; x &lt; maze.GetLength(0); x++)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maze[x, Height - 2].DistanceFromStart &gt; furthest.DistanceFromStart) furthest = maze[x, Height - 2];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maze[x, 0].DistanceFromStart &gt; furthest.DistanceFromStart) furthest = maze[x, 0];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y = 0; y &lt; maze.GetLength(1); y++)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:rsid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maze[Width - 2, y].DistanceFromStart &gt; furthest.DistanceFromStart) furthest = maze[Width - 2, y];</w:t>
      </w:r>
    </w:p>
    <w:p w:rsidR="00562224" w:rsidRDefault="00562224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562224" w:rsidRPr="00562224" w:rsidRDefault="00562224" w:rsidP="00562224">
      <w:pPr>
        <w:spacing w:line="240" w:lineRule="auto"/>
        <w:ind w:firstLine="0"/>
        <w:jc w:val="right"/>
        <w:rPr>
          <w:rFonts w:ascii="Arial" w:hAnsi="Arial" w:cs="Arial"/>
          <w:b/>
          <w:sz w:val="32"/>
          <w:szCs w:val="32"/>
          <w:lang w:val="en-US"/>
        </w:rPr>
      </w:pPr>
      <w:r>
        <w:lastRenderedPageBreak/>
        <w:t>Продолжение</w:t>
      </w:r>
      <w:r w:rsidRPr="00562224">
        <w:rPr>
          <w:lang w:val="en-US"/>
        </w:rPr>
        <w:t xml:space="preserve"> </w:t>
      </w:r>
      <w:r>
        <w:t>приложения</w:t>
      </w:r>
      <w:r w:rsidRPr="00562224">
        <w:rPr>
          <w:lang w:val="en-US"/>
        </w:rPr>
        <w:t xml:space="preserve"> </w:t>
      </w:r>
      <w:r>
        <w:t>А</w:t>
      </w:r>
    </w:p>
    <w:p w:rsidR="00562224" w:rsidRPr="00E90425" w:rsidRDefault="00562224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maze[0, y].DistanceFromStart &gt; furthest.DistanceFromStart) furthest = maze[0, y];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furthest.X == 0) furthest.WallLeft =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furthest.Y == 0) furthest.WallBottom =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furthest.X == Width - 2) maze[furthest.X + 1, furthest.Y].WallLeft =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furthest.Y == Height - 2) maze[furthest.X, furthest.Y + 1].WallBottom =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E90425" w:rsidRPr="00E90425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E90425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Vector2Int(furthest.X, furthest.Y);</w:t>
      </w:r>
    </w:p>
    <w:p w:rsidR="00E90425" w:rsidRPr="009B3FBD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042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:rsidR="009B3FBD" w:rsidRPr="009B3FBD" w:rsidRDefault="00E90425" w:rsidP="00E9042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:rsidR="00125830" w:rsidRPr="00E10724" w:rsidRDefault="00125830">
      <w:pPr>
        <w:spacing w:line="240" w:lineRule="auto"/>
        <w:ind w:firstLine="0"/>
        <w:jc w:val="left"/>
        <w:rPr>
          <w:rFonts w:ascii="Arial" w:hAnsi="Arial" w:cs="Arial"/>
          <w:b/>
          <w:sz w:val="32"/>
          <w:szCs w:val="32"/>
          <w:lang w:val="en-US"/>
        </w:rPr>
      </w:pPr>
    </w:p>
    <w:p w:rsidR="009B3FBD" w:rsidRPr="00E10724" w:rsidRDefault="00A4105C" w:rsidP="00A4105C">
      <w:pPr>
        <w:autoSpaceDE w:val="0"/>
        <w:autoSpaceDN w:val="0"/>
        <w:adjustRightInd w:val="0"/>
        <w:spacing w:line="240" w:lineRule="auto"/>
        <w:ind w:firstLine="0"/>
        <w:jc w:val="center"/>
        <w:rPr>
          <w:rFonts w:ascii="Arial" w:hAnsi="Arial" w:cs="Arial"/>
          <w:b/>
          <w:sz w:val="32"/>
          <w:szCs w:val="32"/>
          <w:lang w:val="en-US"/>
        </w:rPr>
      </w:pPr>
      <w:r>
        <w:rPr>
          <w:rFonts w:ascii="Arial" w:hAnsi="Arial" w:cs="Arial"/>
          <w:b/>
          <w:sz w:val="32"/>
          <w:szCs w:val="32"/>
        </w:rPr>
        <w:t>ЛИСТИНГ</w:t>
      </w:r>
      <w:r w:rsidR="00D942E8" w:rsidRPr="00D81CD9">
        <w:rPr>
          <w:rFonts w:ascii="Arial" w:hAnsi="Arial" w:cs="Arial"/>
          <w:b/>
          <w:sz w:val="32"/>
          <w:szCs w:val="32"/>
          <w:lang w:val="en-US"/>
        </w:rPr>
        <w:t xml:space="preserve"> </w:t>
      </w:r>
      <w:r w:rsidR="00D942E8">
        <w:rPr>
          <w:rFonts w:ascii="Arial" w:hAnsi="Arial" w:cs="Arial"/>
          <w:b/>
          <w:sz w:val="32"/>
          <w:szCs w:val="32"/>
        </w:rPr>
        <w:t>А</w:t>
      </w:r>
      <w:r w:rsidR="00D942E8" w:rsidRPr="00D81CD9">
        <w:rPr>
          <w:rFonts w:ascii="Arial" w:hAnsi="Arial" w:cs="Arial"/>
          <w:b/>
          <w:sz w:val="32"/>
          <w:szCs w:val="32"/>
          <w:lang w:val="en-US"/>
        </w:rPr>
        <w:t xml:space="preserve">.15 </w:t>
      </w:r>
      <w:r w:rsidR="00D942E8" w:rsidRPr="00D81CD9">
        <w:rPr>
          <w:rFonts w:ascii="Arial" w:hAnsi="Arial" w:cs="Arial"/>
          <w:color w:val="000000"/>
          <w:shd w:val="clear" w:color="auto" w:fill="FFFFFF"/>
          <w:lang w:val="en-US"/>
        </w:rPr>
        <w:t>–</w:t>
      </w:r>
      <w:r w:rsidRPr="00987E11">
        <w:rPr>
          <w:rFonts w:ascii="Arial" w:hAnsi="Arial" w:cs="Arial"/>
          <w:b/>
          <w:sz w:val="32"/>
          <w:szCs w:val="32"/>
          <w:lang w:val="en-US"/>
        </w:rPr>
        <w:t xml:space="preserve"> </w:t>
      </w:r>
      <w:r w:rsidR="00D942E8">
        <w:rPr>
          <w:rFonts w:ascii="Arial" w:hAnsi="Arial" w:cs="Arial"/>
          <w:b/>
          <w:sz w:val="32"/>
          <w:szCs w:val="32"/>
        </w:rPr>
        <w:t>СКРИПТ</w:t>
      </w:r>
      <w:r w:rsidR="009B3FBD" w:rsidRPr="009B3FBD">
        <w:rPr>
          <w:rFonts w:ascii="Arial" w:hAnsi="Arial" w:cs="Arial"/>
          <w:b/>
          <w:sz w:val="32"/>
          <w:szCs w:val="32"/>
          <w:lang w:val="en-US"/>
        </w:rPr>
        <w:t xml:space="preserve"> </w:t>
      </w:r>
      <w:r w:rsidR="009B3FBD">
        <w:rPr>
          <w:rFonts w:ascii="Arial" w:hAnsi="Arial" w:cs="Arial"/>
          <w:b/>
          <w:sz w:val="32"/>
          <w:szCs w:val="32"/>
          <w:lang w:val="en-US"/>
        </w:rPr>
        <w:t>MazeSpawner</w:t>
      </w:r>
    </w:p>
    <w:p w:rsid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FF"/>
          <w:sz w:val="19"/>
          <w:szCs w:val="19"/>
          <w:lang w:val="en-US"/>
        </w:rPr>
      </w:pP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UnityEngine;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9B3FBD" w:rsidRPr="007F4A5A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B3FBD">
        <w:rPr>
          <w:rFonts w:ascii="Consolas" w:hAnsi="Consolas" w:cs="Consolas"/>
          <w:color w:val="2B91AF"/>
          <w:sz w:val="19"/>
          <w:szCs w:val="19"/>
          <w:lang w:val="en-US"/>
        </w:rPr>
        <w:t>MazeSpawner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: MonoBehaviour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Cell CellPrefab;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Vector3 CellSize =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Vector3(1, 1, 0);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HintRenderer HintRenderer;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Maze maze;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Start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>()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{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MazeGenerator generator =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MazeGenerator();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maze = generator.GenerateMaze();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x = 0; x &lt; maze.cells.GetLength(0); x++)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y = 0; y &lt; maze.cells.GetLength(1); y++)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{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Cell c = Instantiate(CellPrefab,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Vector3(x * CellSize.x, y * CellSize.y, y * CellSize.z), Quaternion.identity);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c.WallLeft.SetActive(maze.cells[x, y].WallLeft);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c.WallBottom.SetActive(maze.cells[x, y].WallBottom);</w:t>
      </w:r>
    </w:p>
    <w:p w:rsidR="009B3FBD" w:rsidRPr="00E10724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E10724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:rsidR="009B3FBD" w:rsidRPr="00E10724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1072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:rsidR="009B3FBD" w:rsidRPr="00E10724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9B3FBD" w:rsidRPr="00E10724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1072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HintRenderer.DrawPath();</w:t>
      </w:r>
    </w:p>
    <w:p w:rsidR="009B3FBD" w:rsidRPr="00E10724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1072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}</w:t>
      </w:r>
    </w:p>
    <w:p w:rsidR="009B3FBD" w:rsidRPr="00E10724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10724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:rsidR="009B3FBD" w:rsidRPr="00E10724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Arial" w:hAnsi="Arial" w:cs="Arial"/>
          <w:b/>
          <w:sz w:val="32"/>
          <w:szCs w:val="32"/>
          <w:lang w:val="en-US"/>
        </w:rPr>
      </w:pPr>
    </w:p>
    <w:p w:rsidR="00F21620" w:rsidRDefault="009B3FBD">
      <w:pPr>
        <w:spacing w:line="240" w:lineRule="auto"/>
        <w:ind w:firstLine="0"/>
        <w:jc w:val="left"/>
        <w:rPr>
          <w:rFonts w:ascii="Arial" w:hAnsi="Arial" w:cs="Arial"/>
          <w:b/>
          <w:sz w:val="32"/>
          <w:szCs w:val="32"/>
          <w:lang w:val="en-US"/>
        </w:rPr>
      </w:pPr>
      <w:r w:rsidRPr="00E10724">
        <w:rPr>
          <w:rFonts w:ascii="Arial" w:hAnsi="Arial" w:cs="Arial"/>
          <w:b/>
          <w:sz w:val="32"/>
          <w:szCs w:val="32"/>
          <w:lang w:val="en-US"/>
        </w:rPr>
        <w:br w:type="page"/>
      </w:r>
    </w:p>
    <w:p w:rsidR="00F21620" w:rsidRPr="00987E11" w:rsidRDefault="00F21620" w:rsidP="00F21620">
      <w:pPr>
        <w:spacing w:line="240" w:lineRule="auto"/>
        <w:ind w:firstLine="0"/>
        <w:jc w:val="right"/>
        <w:rPr>
          <w:rFonts w:ascii="Arial" w:hAnsi="Arial" w:cs="Arial"/>
          <w:b/>
          <w:sz w:val="32"/>
          <w:szCs w:val="32"/>
          <w:lang w:val="en-US"/>
        </w:rPr>
      </w:pPr>
      <w:r>
        <w:lastRenderedPageBreak/>
        <w:t>Продолжение</w:t>
      </w:r>
      <w:r w:rsidRPr="00987E11">
        <w:rPr>
          <w:lang w:val="en-US"/>
        </w:rPr>
        <w:t xml:space="preserve"> </w:t>
      </w:r>
      <w:r>
        <w:t>приложения</w:t>
      </w:r>
      <w:r w:rsidRPr="00987E11">
        <w:rPr>
          <w:lang w:val="en-US"/>
        </w:rPr>
        <w:t xml:space="preserve"> </w:t>
      </w:r>
      <w:r>
        <w:t>А</w:t>
      </w:r>
    </w:p>
    <w:p w:rsidR="009B3FBD" w:rsidRPr="00987E11" w:rsidRDefault="00A4105C" w:rsidP="00A4105C">
      <w:pPr>
        <w:autoSpaceDE w:val="0"/>
        <w:autoSpaceDN w:val="0"/>
        <w:adjustRightInd w:val="0"/>
        <w:spacing w:line="240" w:lineRule="auto"/>
        <w:ind w:firstLine="0"/>
        <w:jc w:val="center"/>
        <w:rPr>
          <w:rFonts w:ascii="Arial" w:hAnsi="Arial" w:cs="Arial"/>
          <w:b/>
          <w:sz w:val="32"/>
          <w:szCs w:val="32"/>
          <w:lang w:val="en-US"/>
        </w:rPr>
      </w:pPr>
      <w:r>
        <w:rPr>
          <w:rFonts w:ascii="Arial" w:hAnsi="Arial" w:cs="Arial"/>
          <w:b/>
          <w:sz w:val="32"/>
          <w:szCs w:val="32"/>
        </w:rPr>
        <w:t>ЛИСТИНГ</w:t>
      </w:r>
      <w:r w:rsidR="00D942E8" w:rsidRPr="00D81CD9">
        <w:rPr>
          <w:rFonts w:ascii="Arial" w:hAnsi="Arial" w:cs="Arial"/>
          <w:b/>
          <w:sz w:val="32"/>
          <w:szCs w:val="32"/>
          <w:lang w:val="en-US"/>
        </w:rPr>
        <w:t xml:space="preserve"> </w:t>
      </w:r>
      <w:r w:rsidR="00D942E8">
        <w:rPr>
          <w:rFonts w:ascii="Arial" w:hAnsi="Arial" w:cs="Arial"/>
          <w:b/>
          <w:sz w:val="32"/>
          <w:szCs w:val="32"/>
        </w:rPr>
        <w:t>А</w:t>
      </w:r>
      <w:r w:rsidR="00D942E8" w:rsidRPr="00D81CD9">
        <w:rPr>
          <w:rFonts w:ascii="Arial" w:hAnsi="Arial" w:cs="Arial"/>
          <w:b/>
          <w:sz w:val="32"/>
          <w:szCs w:val="32"/>
          <w:lang w:val="en-US"/>
        </w:rPr>
        <w:t xml:space="preserve">.16 </w:t>
      </w:r>
      <w:r w:rsidR="00D942E8" w:rsidRPr="00D81CD9">
        <w:rPr>
          <w:rFonts w:ascii="Arial" w:hAnsi="Arial" w:cs="Arial"/>
          <w:color w:val="000000"/>
          <w:shd w:val="clear" w:color="auto" w:fill="FFFFFF"/>
          <w:lang w:val="en-US"/>
        </w:rPr>
        <w:t>–</w:t>
      </w:r>
      <w:r w:rsidR="009B3FBD" w:rsidRPr="00987E11">
        <w:rPr>
          <w:rFonts w:ascii="Arial" w:hAnsi="Arial" w:cs="Arial"/>
          <w:b/>
          <w:sz w:val="32"/>
          <w:szCs w:val="32"/>
          <w:lang w:val="en-US"/>
        </w:rPr>
        <w:t xml:space="preserve"> </w:t>
      </w:r>
      <w:r w:rsidR="00D942E8">
        <w:rPr>
          <w:rFonts w:ascii="Arial" w:hAnsi="Arial" w:cs="Arial"/>
          <w:b/>
          <w:sz w:val="32"/>
          <w:szCs w:val="32"/>
        </w:rPr>
        <w:t>СКРИПТ</w:t>
      </w:r>
      <w:r w:rsidR="009B3FBD" w:rsidRPr="00987E11">
        <w:rPr>
          <w:rFonts w:ascii="Arial" w:hAnsi="Arial" w:cs="Arial"/>
          <w:b/>
          <w:sz w:val="32"/>
          <w:szCs w:val="32"/>
          <w:lang w:val="en-US"/>
        </w:rPr>
        <w:t xml:space="preserve"> </w:t>
      </w:r>
      <w:r w:rsidR="009B3FBD">
        <w:rPr>
          <w:rFonts w:ascii="Arial" w:hAnsi="Arial" w:cs="Arial"/>
          <w:b/>
          <w:sz w:val="32"/>
          <w:szCs w:val="32"/>
          <w:lang w:val="en-US"/>
        </w:rPr>
        <w:t>MenuScript</w:t>
      </w:r>
    </w:p>
    <w:p w:rsidR="009B3FBD" w:rsidRPr="00987E11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UnityEngine;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9B3FBD" w:rsidRPr="00526089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B3FBD">
        <w:rPr>
          <w:rFonts w:ascii="Consolas" w:hAnsi="Consolas" w:cs="Consolas"/>
          <w:color w:val="2B91AF"/>
          <w:sz w:val="19"/>
          <w:szCs w:val="19"/>
          <w:lang w:val="en-US"/>
        </w:rPr>
        <w:t>MenuScript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: MonoBehaviour</w:t>
      </w:r>
      <w:r w:rsidR="00526089" w:rsidRPr="00526089">
        <w:rPr>
          <w:rFonts w:ascii="Consolas" w:hAnsi="Consolas" w:cs="Consolas"/>
          <w:color w:val="000000"/>
          <w:sz w:val="19"/>
          <w:szCs w:val="19"/>
          <w:lang w:val="en-US"/>
        </w:rPr>
        <w:t xml:space="preserve"> //</w:t>
      </w:r>
      <w:r w:rsidR="00526089">
        <w:rPr>
          <w:rFonts w:ascii="Consolas" w:hAnsi="Consolas" w:cs="Consolas"/>
          <w:color w:val="000000"/>
          <w:sz w:val="19"/>
          <w:szCs w:val="19"/>
        </w:rPr>
        <w:t>Отрисовка</w:t>
      </w:r>
      <w:r w:rsidR="00526089" w:rsidRPr="0052608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="00526089">
        <w:rPr>
          <w:rFonts w:ascii="Consolas" w:hAnsi="Consolas" w:cs="Consolas"/>
          <w:color w:val="000000"/>
          <w:sz w:val="19"/>
          <w:szCs w:val="19"/>
        </w:rPr>
        <w:t>всех</w:t>
      </w:r>
      <w:r w:rsidR="00526089" w:rsidRPr="0052608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="00526089">
        <w:rPr>
          <w:rFonts w:ascii="Consolas" w:hAnsi="Consolas" w:cs="Consolas"/>
          <w:color w:val="000000"/>
          <w:sz w:val="19"/>
          <w:szCs w:val="19"/>
        </w:rPr>
        <w:t>сцен</w:t>
      </w:r>
      <w:r w:rsidR="00526089" w:rsidRPr="0052608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="00526089">
        <w:rPr>
          <w:rFonts w:ascii="Consolas" w:hAnsi="Consolas" w:cs="Consolas"/>
          <w:color w:val="000000"/>
          <w:sz w:val="19"/>
          <w:szCs w:val="19"/>
        </w:rPr>
        <w:t>меню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[SerializeField] GameObject MainMenu, SelectLevelMenu, OptionsMenu, RecordMenu;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SelectLevel()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{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MainMenu.SetActive(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SelectLevelMenu.SetActive(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}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BacktoMainMenu()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{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MainMenu.SetActive(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SelectLevelMenu.SetActive(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OptionsMenu.SetActive(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RecordMenu.SetActive(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}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Optins()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{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MainMenu.SetActive(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OptionsMenu.SetActive(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}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Record()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{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MainMenu.SetActive(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RecordMenu.SetActive(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}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Exit()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{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Application.Quit();</w:t>
      </w:r>
    </w:p>
    <w:p w:rsidR="009B3FBD" w:rsidRPr="002F2560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2F2560">
        <w:rPr>
          <w:rFonts w:ascii="Consolas" w:hAnsi="Consolas" w:cs="Consolas"/>
          <w:color w:val="000000"/>
          <w:sz w:val="19"/>
          <w:szCs w:val="19"/>
        </w:rPr>
        <w:t>}</w:t>
      </w:r>
    </w:p>
    <w:p w:rsidR="009B3FBD" w:rsidRPr="00987E11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 w:rsidRPr="00987E11">
        <w:rPr>
          <w:rFonts w:ascii="Consolas" w:hAnsi="Consolas" w:cs="Consolas"/>
          <w:color w:val="000000"/>
          <w:sz w:val="19"/>
          <w:szCs w:val="19"/>
        </w:rPr>
        <w:t>}</w:t>
      </w:r>
    </w:p>
    <w:p w:rsidR="009B3FBD" w:rsidRPr="00987E11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Arial" w:hAnsi="Arial" w:cs="Arial"/>
          <w:b/>
          <w:sz w:val="32"/>
          <w:szCs w:val="32"/>
        </w:rPr>
      </w:pPr>
    </w:p>
    <w:p w:rsidR="009B3FBD" w:rsidRPr="00987E11" w:rsidRDefault="009B3FBD">
      <w:pPr>
        <w:spacing w:line="240" w:lineRule="auto"/>
        <w:ind w:firstLine="0"/>
        <w:jc w:val="left"/>
        <w:rPr>
          <w:rFonts w:ascii="Arial" w:hAnsi="Arial" w:cs="Arial"/>
          <w:b/>
          <w:sz w:val="32"/>
          <w:szCs w:val="32"/>
        </w:rPr>
      </w:pPr>
      <w:r w:rsidRPr="00987E11">
        <w:rPr>
          <w:rFonts w:ascii="Arial" w:hAnsi="Arial" w:cs="Arial"/>
          <w:b/>
          <w:sz w:val="32"/>
          <w:szCs w:val="32"/>
        </w:rPr>
        <w:br w:type="page"/>
      </w:r>
    </w:p>
    <w:p w:rsidR="00F21620" w:rsidRPr="00F21620" w:rsidRDefault="00F21620" w:rsidP="00F21620">
      <w:pPr>
        <w:spacing w:line="240" w:lineRule="auto"/>
        <w:ind w:firstLine="0"/>
        <w:jc w:val="right"/>
        <w:rPr>
          <w:rFonts w:ascii="Arial" w:hAnsi="Arial" w:cs="Arial"/>
          <w:b/>
          <w:sz w:val="32"/>
          <w:szCs w:val="32"/>
        </w:rPr>
      </w:pPr>
      <w:r>
        <w:lastRenderedPageBreak/>
        <w:t>Продолжение приложения А</w:t>
      </w:r>
    </w:p>
    <w:p w:rsidR="009B3FBD" w:rsidRPr="00F21620" w:rsidRDefault="00A4105C" w:rsidP="00A4105C">
      <w:pPr>
        <w:autoSpaceDE w:val="0"/>
        <w:autoSpaceDN w:val="0"/>
        <w:adjustRightInd w:val="0"/>
        <w:spacing w:line="240" w:lineRule="auto"/>
        <w:ind w:firstLine="0"/>
        <w:jc w:val="center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t>ЛИСТИНГ</w:t>
      </w:r>
      <w:r w:rsidR="00D942E8">
        <w:rPr>
          <w:rFonts w:ascii="Arial" w:hAnsi="Arial" w:cs="Arial"/>
          <w:b/>
          <w:sz w:val="32"/>
          <w:szCs w:val="32"/>
        </w:rPr>
        <w:t xml:space="preserve"> А.17 </w:t>
      </w:r>
      <w:r w:rsidR="00D942E8">
        <w:rPr>
          <w:rFonts w:ascii="Arial" w:hAnsi="Arial" w:cs="Arial"/>
          <w:color w:val="000000"/>
          <w:shd w:val="clear" w:color="auto" w:fill="FFFFFF"/>
        </w:rPr>
        <w:t>–</w:t>
      </w:r>
      <w:r w:rsidR="009B3FBD" w:rsidRPr="00F21620">
        <w:rPr>
          <w:rFonts w:ascii="Arial" w:hAnsi="Arial" w:cs="Arial"/>
          <w:b/>
          <w:sz w:val="32"/>
          <w:szCs w:val="32"/>
        </w:rPr>
        <w:t xml:space="preserve"> </w:t>
      </w:r>
      <w:r w:rsidR="00D942E8">
        <w:rPr>
          <w:rFonts w:ascii="Arial" w:hAnsi="Arial" w:cs="Arial"/>
          <w:b/>
          <w:sz w:val="32"/>
          <w:szCs w:val="32"/>
        </w:rPr>
        <w:t>СКРИПТ</w:t>
      </w:r>
      <w:r w:rsidR="009B3FBD" w:rsidRPr="00F21620">
        <w:rPr>
          <w:rFonts w:ascii="Arial" w:hAnsi="Arial" w:cs="Arial"/>
          <w:b/>
          <w:sz w:val="32"/>
          <w:szCs w:val="32"/>
        </w:rPr>
        <w:t xml:space="preserve"> </w:t>
      </w:r>
      <w:r w:rsidR="009B3FBD">
        <w:rPr>
          <w:rFonts w:ascii="Arial" w:hAnsi="Arial" w:cs="Arial"/>
          <w:b/>
          <w:sz w:val="32"/>
          <w:szCs w:val="32"/>
          <w:lang w:val="en-US"/>
        </w:rPr>
        <w:t>Options</w:t>
      </w:r>
    </w:p>
    <w:p w:rsidR="009B3FBD" w:rsidRPr="00F21620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FF"/>
          <w:sz w:val="19"/>
          <w:szCs w:val="19"/>
        </w:rPr>
      </w:pP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UnityEngine;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UnityEngine.UI;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9B3FBD" w:rsidRPr="00526089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B3FBD">
        <w:rPr>
          <w:rFonts w:ascii="Consolas" w:hAnsi="Consolas" w:cs="Consolas"/>
          <w:color w:val="2B91AF"/>
          <w:sz w:val="19"/>
          <w:szCs w:val="19"/>
          <w:lang w:val="en-US"/>
        </w:rPr>
        <w:t>Options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: MonoBehaviour</w:t>
      </w:r>
      <w:r w:rsidR="00526089" w:rsidRPr="00526089">
        <w:rPr>
          <w:rFonts w:ascii="Consolas" w:hAnsi="Consolas" w:cs="Consolas"/>
          <w:color w:val="000000"/>
          <w:sz w:val="19"/>
          <w:szCs w:val="19"/>
          <w:lang w:val="en-US"/>
        </w:rPr>
        <w:t xml:space="preserve"> //</w:t>
      </w:r>
      <w:r w:rsidR="00526089">
        <w:rPr>
          <w:rFonts w:ascii="Consolas" w:hAnsi="Consolas" w:cs="Consolas"/>
          <w:color w:val="000000"/>
          <w:sz w:val="19"/>
          <w:szCs w:val="19"/>
        </w:rPr>
        <w:t>Настройки</w:t>
      </w:r>
      <w:r w:rsidR="00526089" w:rsidRPr="0052608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="00526089">
        <w:rPr>
          <w:rFonts w:ascii="Consolas" w:hAnsi="Consolas" w:cs="Consolas"/>
          <w:color w:val="000000"/>
          <w:sz w:val="19"/>
          <w:szCs w:val="19"/>
        </w:rPr>
        <w:t>программы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gamma, scale;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resolution;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isfullscreen, isrussian;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GameObject UI;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Slider GammaSlider, ScaleSlider, ResolutionSlider;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Toggle FullScreenToggle;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static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GetValue(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byte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Value)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{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Value == 0)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}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static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byte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GetValue(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Value)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{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Value ==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0;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1;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}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Awake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>()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{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gamma = Loader.Gamma;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scale = Loader.Scale;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resolution = Loader.Resolution;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isfullscreen = GetValue(Loader.isFullScreen);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isrussian = GetValue(Loader.isRussian);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GammaSlider.value = gamma * 10f;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ScaleSlider.value = scale * 10f;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ResolutionSlider.value = resolution;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FullScreenToggle.isOn = isfullscreen;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}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Gamma()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{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gamma = GammaSlider.value/10f;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GammaSlider.transform.Find(</w:t>
      </w:r>
      <w:r w:rsidRPr="009B3FBD">
        <w:rPr>
          <w:rFonts w:ascii="Consolas" w:hAnsi="Consolas" w:cs="Consolas"/>
          <w:color w:val="A31515"/>
          <w:sz w:val="19"/>
          <w:szCs w:val="19"/>
          <w:lang w:val="en-US"/>
        </w:rPr>
        <w:t>"TextGamma"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>).GetComponent&lt;Text&gt;().text = gamma.ToString();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}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Scale()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{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scale = ScaleSlider.value/10f;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ScaleSlider.transform.Find(</w:t>
      </w:r>
      <w:r w:rsidRPr="009B3FBD">
        <w:rPr>
          <w:rFonts w:ascii="Consolas" w:hAnsi="Consolas" w:cs="Consolas"/>
          <w:color w:val="A31515"/>
          <w:sz w:val="19"/>
          <w:szCs w:val="19"/>
          <w:lang w:val="en-US"/>
        </w:rPr>
        <w:t>"TextScale"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>).GetComponent&lt;Text&gt;().text = scale.ToString();</w:t>
      </w:r>
    </w:p>
    <w:p w:rsidR="009B3FBD" w:rsidRPr="00D81CD9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D81CD9">
        <w:rPr>
          <w:rFonts w:ascii="Consolas" w:hAnsi="Consolas" w:cs="Consolas"/>
          <w:color w:val="000000"/>
          <w:sz w:val="19"/>
          <w:szCs w:val="19"/>
        </w:rPr>
        <w:t>}</w:t>
      </w:r>
    </w:p>
    <w:p w:rsidR="009B3FBD" w:rsidRPr="00D81CD9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 w:rsidRPr="00D81CD9">
        <w:rPr>
          <w:rFonts w:ascii="Consolas" w:hAnsi="Consolas" w:cs="Consolas"/>
          <w:color w:val="000000"/>
          <w:sz w:val="19"/>
          <w:szCs w:val="19"/>
        </w:rPr>
        <w:t xml:space="preserve">   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D81CD9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D81CD9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>Resolution</w:t>
      </w:r>
      <w:r w:rsidRPr="00D81CD9">
        <w:rPr>
          <w:rFonts w:ascii="Consolas" w:hAnsi="Consolas" w:cs="Consolas"/>
          <w:color w:val="000000"/>
          <w:sz w:val="19"/>
          <w:szCs w:val="19"/>
        </w:rPr>
        <w:t>()</w:t>
      </w:r>
    </w:p>
    <w:p w:rsidR="000D0A19" w:rsidRPr="00F21620" w:rsidRDefault="000D0A19" w:rsidP="000D0A19">
      <w:pPr>
        <w:spacing w:line="240" w:lineRule="auto"/>
        <w:ind w:firstLine="0"/>
        <w:jc w:val="right"/>
        <w:rPr>
          <w:rFonts w:ascii="Arial" w:hAnsi="Arial" w:cs="Arial"/>
          <w:b/>
          <w:sz w:val="32"/>
          <w:szCs w:val="32"/>
        </w:rPr>
      </w:pPr>
      <w:r>
        <w:lastRenderedPageBreak/>
        <w:t>Продолжение приложения А</w:t>
      </w:r>
    </w:p>
    <w:p w:rsidR="000D0A19" w:rsidRPr="00D81CD9" w:rsidRDefault="000D0A19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D9">
        <w:rPr>
          <w:rFonts w:ascii="Consolas" w:hAnsi="Consolas" w:cs="Consolas"/>
          <w:color w:val="000000"/>
          <w:sz w:val="19"/>
          <w:szCs w:val="19"/>
        </w:rPr>
        <w:t xml:space="preserve">    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resolution = (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>)ResolutionSlider.value;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ResolutionSlider.transform.Find(</w:t>
      </w:r>
      <w:r w:rsidRPr="009B3FBD">
        <w:rPr>
          <w:rFonts w:ascii="Consolas" w:hAnsi="Consolas" w:cs="Consolas"/>
          <w:color w:val="A31515"/>
          <w:sz w:val="19"/>
          <w:szCs w:val="19"/>
          <w:lang w:val="en-US"/>
        </w:rPr>
        <w:t>"TextResolution"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).GetComponent&lt;Text&gt;().text = Screen.resolutions[resolution].width.ToString() + </w:t>
      </w:r>
      <w:r w:rsidRPr="009B3FBD">
        <w:rPr>
          <w:rFonts w:ascii="Consolas" w:hAnsi="Consolas" w:cs="Consolas"/>
          <w:color w:val="A31515"/>
          <w:sz w:val="19"/>
          <w:szCs w:val="19"/>
          <w:lang w:val="en-US"/>
        </w:rPr>
        <w:t>"X"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+ Screen.resolutions[resolution].height.ToString();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Screen.SetResolution(Screen.resolutions[resolution].width, Screen.resolutions[resolution].height, isfullscreen);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}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FullScr()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{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isfullscreen = FullScreenToggle.isOn;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Screen.fullScreen = isfullscreen;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}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Translate()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{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isrussian = !isrussian;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UI.GetComponent&lt;ChangeLanguage&gt;().CurrentLanguage(isrussian);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}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CanselSettings()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{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UI.GetComponent&lt;ChangeLanguage&gt;().CurrentLanguage(GetValue(Loader.isRussian));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Screen.fullScreen = GetValue(Loader.isFullScreen);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Screen.SetResolution(Screen.resolutions[Loader.Resolution].width, Screen.resolutions[Loader.Resolution].height, GetValue(Loader.isFullScreen));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}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AcceptSettings()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{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Loader.Gamma = gamma;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Loader.Scale = scale;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Loader.Resolution = resolution;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Loader.isFullScreen = GetValue(isfullscreen);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Loader.isRussian = GetValue(isrussian);</w:t>
      </w:r>
    </w:p>
    <w:p w:rsidR="009B3FBD" w:rsidRPr="00987E11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E10724">
        <w:rPr>
          <w:rFonts w:ascii="Consolas" w:hAnsi="Consolas" w:cs="Consolas"/>
          <w:color w:val="000000"/>
          <w:sz w:val="19"/>
          <w:szCs w:val="19"/>
          <w:lang w:val="en-US"/>
        </w:rPr>
        <w:t>Loader</w:t>
      </w:r>
      <w:r w:rsidRPr="00987E11">
        <w:rPr>
          <w:rFonts w:ascii="Consolas" w:hAnsi="Consolas" w:cs="Consolas"/>
          <w:color w:val="000000"/>
          <w:sz w:val="19"/>
          <w:szCs w:val="19"/>
        </w:rPr>
        <w:t>.</w:t>
      </w:r>
      <w:r w:rsidRPr="00E10724">
        <w:rPr>
          <w:rFonts w:ascii="Consolas" w:hAnsi="Consolas" w:cs="Consolas"/>
          <w:color w:val="000000"/>
          <w:sz w:val="19"/>
          <w:szCs w:val="19"/>
          <w:lang w:val="en-US"/>
        </w:rPr>
        <w:t>dataSaver</w:t>
      </w:r>
      <w:r w:rsidRPr="00987E11">
        <w:rPr>
          <w:rFonts w:ascii="Consolas" w:hAnsi="Consolas" w:cs="Consolas"/>
          <w:color w:val="000000"/>
          <w:sz w:val="19"/>
          <w:szCs w:val="19"/>
        </w:rPr>
        <w:t>.</w:t>
      </w:r>
      <w:r w:rsidRPr="00E10724">
        <w:rPr>
          <w:rFonts w:ascii="Consolas" w:hAnsi="Consolas" w:cs="Consolas"/>
          <w:color w:val="000000"/>
          <w:sz w:val="19"/>
          <w:szCs w:val="19"/>
          <w:lang w:val="en-US"/>
        </w:rPr>
        <w:t>Save</w:t>
      </w:r>
      <w:r w:rsidRPr="00987E11">
        <w:rPr>
          <w:rFonts w:ascii="Consolas" w:hAnsi="Consolas" w:cs="Consolas"/>
          <w:color w:val="000000"/>
          <w:sz w:val="19"/>
          <w:szCs w:val="19"/>
        </w:rPr>
        <w:t>();</w:t>
      </w:r>
    </w:p>
    <w:p w:rsidR="009B3FBD" w:rsidRPr="00987E11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 w:rsidRPr="00987E11"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:rsidR="009B3FBD" w:rsidRPr="00987E11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 w:rsidRPr="00987E11">
        <w:rPr>
          <w:rFonts w:ascii="Consolas" w:hAnsi="Consolas" w:cs="Consolas"/>
          <w:color w:val="000000"/>
          <w:sz w:val="19"/>
          <w:szCs w:val="19"/>
        </w:rPr>
        <w:t>}</w:t>
      </w:r>
    </w:p>
    <w:p w:rsidR="009B3FBD" w:rsidRPr="00987E11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Arial" w:hAnsi="Arial" w:cs="Arial"/>
          <w:b/>
          <w:sz w:val="32"/>
          <w:szCs w:val="32"/>
        </w:rPr>
      </w:pPr>
    </w:p>
    <w:p w:rsidR="009B3FBD" w:rsidRPr="00987E11" w:rsidRDefault="009B3FBD">
      <w:pPr>
        <w:spacing w:line="240" w:lineRule="auto"/>
        <w:ind w:firstLine="0"/>
        <w:jc w:val="left"/>
        <w:rPr>
          <w:rFonts w:ascii="Arial" w:hAnsi="Arial" w:cs="Arial"/>
          <w:b/>
          <w:sz w:val="32"/>
          <w:szCs w:val="32"/>
        </w:rPr>
      </w:pPr>
      <w:r w:rsidRPr="00987E11">
        <w:rPr>
          <w:rFonts w:ascii="Arial" w:hAnsi="Arial" w:cs="Arial"/>
          <w:b/>
          <w:sz w:val="32"/>
          <w:szCs w:val="32"/>
        </w:rPr>
        <w:br w:type="page"/>
      </w:r>
    </w:p>
    <w:p w:rsidR="00F21620" w:rsidRPr="00F21620" w:rsidRDefault="00F21620" w:rsidP="00F21620">
      <w:pPr>
        <w:spacing w:line="240" w:lineRule="auto"/>
        <w:ind w:firstLine="0"/>
        <w:jc w:val="right"/>
        <w:rPr>
          <w:rFonts w:ascii="Arial" w:hAnsi="Arial" w:cs="Arial"/>
          <w:b/>
          <w:sz w:val="32"/>
          <w:szCs w:val="32"/>
        </w:rPr>
      </w:pPr>
      <w:r>
        <w:lastRenderedPageBreak/>
        <w:t>Продолжение приложения А</w:t>
      </w:r>
    </w:p>
    <w:p w:rsidR="009B3FBD" w:rsidRPr="00987E11" w:rsidRDefault="00A4105C" w:rsidP="00A4105C">
      <w:pPr>
        <w:autoSpaceDE w:val="0"/>
        <w:autoSpaceDN w:val="0"/>
        <w:adjustRightInd w:val="0"/>
        <w:spacing w:line="240" w:lineRule="auto"/>
        <w:ind w:firstLine="0"/>
        <w:jc w:val="center"/>
        <w:rPr>
          <w:rFonts w:ascii="Arial" w:hAnsi="Arial" w:cs="Arial"/>
          <w:b/>
          <w:sz w:val="32"/>
          <w:szCs w:val="32"/>
          <w:lang w:val="en-US"/>
        </w:rPr>
      </w:pPr>
      <w:r>
        <w:rPr>
          <w:rFonts w:ascii="Arial" w:hAnsi="Arial" w:cs="Arial"/>
          <w:b/>
          <w:sz w:val="32"/>
          <w:szCs w:val="32"/>
        </w:rPr>
        <w:t>ЛИСТИНГ</w:t>
      </w:r>
      <w:r w:rsidR="00D942E8" w:rsidRPr="00D81CD9">
        <w:rPr>
          <w:rFonts w:ascii="Arial" w:hAnsi="Arial" w:cs="Arial"/>
          <w:b/>
          <w:sz w:val="32"/>
          <w:szCs w:val="32"/>
          <w:lang w:val="en-US"/>
        </w:rPr>
        <w:t xml:space="preserve"> </w:t>
      </w:r>
      <w:r w:rsidR="00D942E8">
        <w:rPr>
          <w:rFonts w:ascii="Arial" w:hAnsi="Arial" w:cs="Arial"/>
          <w:b/>
          <w:sz w:val="32"/>
          <w:szCs w:val="32"/>
        </w:rPr>
        <w:t>А</w:t>
      </w:r>
      <w:r w:rsidR="00D942E8" w:rsidRPr="00D81CD9">
        <w:rPr>
          <w:rFonts w:ascii="Arial" w:hAnsi="Arial" w:cs="Arial"/>
          <w:b/>
          <w:sz w:val="32"/>
          <w:szCs w:val="32"/>
          <w:lang w:val="en-US"/>
        </w:rPr>
        <w:t xml:space="preserve">.18 </w:t>
      </w:r>
      <w:r w:rsidR="00D942E8" w:rsidRPr="00D81CD9">
        <w:rPr>
          <w:rFonts w:ascii="Arial" w:hAnsi="Arial" w:cs="Arial"/>
          <w:color w:val="000000"/>
          <w:shd w:val="clear" w:color="auto" w:fill="FFFFFF"/>
          <w:lang w:val="en-US"/>
        </w:rPr>
        <w:t>–</w:t>
      </w:r>
      <w:r w:rsidR="009B3FBD" w:rsidRPr="00987E11">
        <w:rPr>
          <w:rFonts w:ascii="Arial" w:hAnsi="Arial" w:cs="Arial"/>
          <w:b/>
          <w:sz w:val="32"/>
          <w:szCs w:val="32"/>
          <w:lang w:val="en-US"/>
        </w:rPr>
        <w:t xml:space="preserve"> </w:t>
      </w:r>
      <w:r w:rsidR="00D942E8">
        <w:rPr>
          <w:rFonts w:ascii="Arial" w:hAnsi="Arial" w:cs="Arial"/>
          <w:b/>
          <w:sz w:val="32"/>
          <w:szCs w:val="32"/>
        </w:rPr>
        <w:t>СКРИПТ</w:t>
      </w:r>
      <w:r w:rsidR="009B3FBD" w:rsidRPr="00987E11">
        <w:rPr>
          <w:rFonts w:ascii="Arial" w:hAnsi="Arial" w:cs="Arial"/>
          <w:b/>
          <w:sz w:val="32"/>
          <w:szCs w:val="32"/>
          <w:lang w:val="en-US"/>
        </w:rPr>
        <w:t xml:space="preserve"> </w:t>
      </w:r>
      <w:r w:rsidR="009B3FBD">
        <w:rPr>
          <w:rFonts w:ascii="Arial" w:hAnsi="Arial" w:cs="Arial"/>
          <w:b/>
          <w:sz w:val="32"/>
          <w:szCs w:val="32"/>
          <w:lang w:val="en-US"/>
        </w:rPr>
        <w:t>Pause</w:t>
      </w:r>
      <w:r w:rsidR="009B3FBD" w:rsidRPr="00987E11">
        <w:rPr>
          <w:rFonts w:ascii="Arial" w:hAnsi="Arial" w:cs="Arial"/>
          <w:b/>
          <w:sz w:val="32"/>
          <w:szCs w:val="32"/>
          <w:lang w:val="en-US"/>
        </w:rPr>
        <w:t>_</w:t>
      </w:r>
      <w:r w:rsidR="009B3FBD">
        <w:rPr>
          <w:rFonts w:ascii="Arial" w:hAnsi="Arial" w:cs="Arial"/>
          <w:b/>
          <w:sz w:val="32"/>
          <w:szCs w:val="32"/>
          <w:lang w:val="en-US"/>
        </w:rPr>
        <w:t>Menu</w:t>
      </w:r>
    </w:p>
    <w:p w:rsidR="009B3FBD" w:rsidRPr="00987E11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UnityEngine;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UnityEngine.UI;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UnityEngine.SceneManagement;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9B3FBD" w:rsidRPr="00526089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B3FBD">
        <w:rPr>
          <w:rFonts w:ascii="Consolas" w:hAnsi="Consolas" w:cs="Consolas"/>
          <w:color w:val="2B91AF"/>
          <w:sz w:val="19"/>
          <w:szCs w:val="19"/>
          <w:lang w:val="en-US"/>
        </w:rPr>
        <w:t>Pause_Menu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: MonoBehaviour</w:t>
      </w:r>
      <w:r w:rsidR="00526089" w:rsidRPr="00526089">
        <w:rPr>
          <w:rFonts w:ascii="Consolas" w:hAnsi="Consolas" w:cs="Consolas"/>
          <w:color w:val="000000"/>
          <w:sz w:val="19"/>
          <w:szCs w:val="19"/>
          <w:lang w:val="en-US"/>
        </w:rPr>
        <w:t xml:space="preserve"> //</w:t>
      </w:r>
      <w:r w:rsidR="00526089">
        <w:rPr>
          <w:rFonts w:ascii="Consolas" w:hAnsi="Consolas" w:cs="Consolas"/>
          <w:color w:val="000000"/>
          <w:sz w:val="19"/>
          <w:szCs w:val="19"/>
        </w:rPr>
        <w:t>Отрисовка</w:t>
      </w:r>
      <w:r w:rsidR="00526089" w:rsidRPr="0052608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="00526089">
        <w:rPr>
          <w:rFonts w:ascii="Consolas" w:hAnsi="Consolas" w:cs="Consolas"/>
          <w:color w:val="000000"/>
          <w:sz w:val="19"/>
          <w:szCs w:val="19"/>
        </w:rPr>
        <w:t>меню</w:t>
      </w:r>
      <w:r w:rsidR="00526089" w:rsidRPr="0052608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="00526089">
        <w:rPr>
          <w:rFonts w:ascii="Consolas" w:hAnsi="Consolas" w:cs="Consolas"/>
          <w:color w:val="000000"/>
          <w:sz w:val="19"/>
          <w:szCs w:val="19"/>
        </w:rPr>
        <w:t>паузы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Sprite Continue, Backtomenu, </w:t>
      </w:r>
      <w:r>
        <w:rPr>
          <w:rFonts w:ascii="Consolas" w:hAnsi="Consolas" w:cs="Consolas"/>
          <w:color w:val="000000"/>
          <w:sz w:val="19"/>
          <w:szCs w:val="19"/>
        </w:rPr>
        <w:t>Продолжить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>
        <w:rPr>
          <w:rFonts w:ascii="Consolas" w:hAnsi="Consolas" w:cs="Consolas"/>
          <w:color w:val="000000"/>
          <w:sz w:val="19"/>
          <w:szCs w:val="19"/>
        </w:rPr>
        <w:t>Меню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static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GameIsPaused =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GameObject pauseMenuUI, Cont, BacktoMenu;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Update()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{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>(Input.GetKeyDown(KeyCode.Escape))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>(GameIsPaused)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{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Resume();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}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{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Pause();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}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}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Resume()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{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pauseMenuUI.SetActive(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Time.timeScale = 1f;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GameIsPaused =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}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Pause()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{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pauseMenuUI.SetActive(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Time.timeScale = 0f;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GameIsPaused =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}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Menu()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{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Time.timeScale = 1f;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SceneManager.LoadScene(</w:t>
      </w:r>
      <w:r w:rsidRPr="009B3FBD">
        <w:rPr>
          <w:rFonts w:ascii="Consolas" w:hAnsi="Consolas" w:cs="Consolas"/>
          <w:color w:val="A31515"/>
          <w:sz w:val="19"/>
          <w:szCs w:val="19"/>
          <w:lang w:val="en-US"/>
        </w:rPr>
        <w:t>"Main"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}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Start()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{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>(Loader.isRussian==1)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Cont.GetComponent&lt;Image&gt;().sprite = </w:t>
      </w:r>
      <w:r>
        <w:rPr>
          <w:rFonts w:ascii="Consolas" w:hAnsi="Consolas" w:cs="Consolas"/>
          <w:color w:val="000000"/>
          <w:sz w:val="19"/>
          <w:szCs w:val="19"/>
        </w:rPr>
        <w:t>Продолжить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BacktoMenu.GetComponent&lt;Image&gt;().sprite = </w:t>
      </w:r>
      <w:r>
        <w:rPr>
          <w:rFonts w:ascii="Consolas" w:hAnsi="Consolas" w:cs="Consolas"/>
          <w:color w:val="000000"/>
          <w:sz w:val="19"/>
          <w:szCs w:val="19"/>
        </w:rPr>
        <w:t>Меню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Cont.GetComponent&lt;Image&gt;().sprite = Continue;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BacktoMenu.GetComponent&lt;Image&gt;().sprite = Backtomenu;</w:t>
      </w:r>
    </w:p>
    <w:p w:rsidR="009B3FBD" w:rsidRPr="00987E11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987E11">
        <w:rPr>
          <w:rFonts w:ascii="Consolas" w:hAnsi="Consolas" w:cs="Consolas"/>
          <w:color w:val="000000"/>
          <w:sz w:val="19"/>
          <w:szCs w:val="19"/>
        </w:rPr>
        <w:t>}</w:t>
      </w:r>
    </w:p>
    <w:p w:rsidR="009B3FBD" w:rsidRPr="00987E11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 w:rsidRPr="00987E11"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:rsidR="00562224" w:rsidRPr="00F21620" w:rsidRDefault="00562224" w:rsidP="00562224">
      <w:pPr>
        <w:spacing w:line="240" w:lineRule="auto"/>
        <w:ind w:firstLine="0"/>
        <w:jc w:val="right"/>
        <w:rPr>
          <w:rFonts w:ascii="Arial" w:hAnsi="Arial" w:cs="Arial"/>
          <w:b/>
          <w:sz w:val="32"/>
          <w:szCs w:val="32"/>
        </w:rPr>
      </w:pPr>
      <w:r>
        <w:lastRenderedPageBreak/>
        <w:t>Продолжение приложения А</w:t>
      </w:r>
    </w:p>
    <w:p w:rsidR="00562224" w:rsidRPr="00987E11" w:rsidRDefault="00562224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</w:p>
    <w:p w:rsidR="009B3FBD" w:rsidRPr="00987E11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 w:rsidRPr="00987E11">
        <w:rPr>
          <w:rFonts w:ascii="Consolas" w:hAnsi="Consolas" w:cs="Consolas"/>
          <w:color w:val="000000"/>
          <w:sz w:val="19"/>
          <w:szCs w:val="19"/>
        </w:rPr>
        <w:t>}</w:t>
      </w:r>
    </w:p>
    <w:p w:rsidR="009B3FBD" w:rsidRPr="00987E11" w:rsidRDefault="00A4105C" w:rsidP="00A4105C">
      <w:pPr>
        <w:autoSpaceDE w:val="0"/>
        <w:autoSpaceDN w:val="0"/>
        <w:adjustRightInd w:val="0"/>
        <w:spacing w:line="240" w:lineRule="auto"/>
        <w:ind w:firstLine="0"/>
        <w:jc w:val="center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Arial" w:hAnsi="Arial" w:cs="Arial"/>
          <w:b/>
          <w:sz w:val="32"/>
          <w:szCs w:val="32"/>
        </w:rPr>
        <w:t>ЛИСТИНГ</w:t>
      </w:r>
      <w:r w:rsidR="00D942E8">
        <w:rPr>
          <w:rFonts w:ascii="Arial" w:hAnsi="Arial" w:cs="Arial"/>
          <w:b/>
          <w:sz w:val="32"/>
          <w:szCs w:val="32"/>
        </w:rPr>
        <w:t xml:space="preserve"> А.19 </w:t>
      </w:r>
      <w:r w:rsidR="00D942E8">
        <w:rPr>
          <w:rFonts w:ascii="Arial" w:hAnsi="Arial" w:cs="Arial"/>
          <w:color w:val="000000"/>
          <w:shd w:val="clear" w:color="auto" w:fill="FFFFFF"/>
        </w:rPr>
        <w:t>–</w:t>
      </w:r>
      <w:r w:rsidR="009B3FBD" w:rsidRPr="00987E11">
        <w:rPr>
          <w:rFonts w:ascii="Arial" w:hAnsi="Arial" w:cs="Arial"/>
          <w:b/>
          <w:sz w:val="32"/>
          <w:szCs w:val="32"/>
        </w:rPr>
        <w:t xml:space="preserve"> </w:t>
      </w:r>
      <w:r w:rsidR="00D942E8">
        <w:rPr>
          <w:rFonts w:ascii="Arial" w:hAnsi="Arial" w:cs="Arial"/>
          <w:b/>
          <w:sz w:val="32"/>
          <w:szCs w:val="32"/>
        </w:rPr>
        <w:t>СКРИПТ</w:t>
      </w:r>
      <w:r w:rsidR="009B3FBD" w:rsidRPr="00987E11">
        <w:rPr>
          <w:rFonts w:ascii="Arial" w:hAnsi="Arial" w:cs="Arial"/>
          <w:b/>
          <w:sz w:val="32"/>
          <w:szCs w:val="32"/>
        </w:rPr>
        <w:t xml:space="preserve"> </w:t>
      </w:r>
      <w:r w:rsidR="009B3FBD">
        <w:rPr>
          <w:rFonts w:ascii="Arial" w:hAnsi="Arial" w:cs="Arial"/>
          <w:b/>
          <w:sz w:val="32"/>
          <w:szCs w:val="32"/>
          <w:lang w:val="en-US"/>
        </w:rPr>
        <w:t>PlayerControls</w:t>
      </w:r>
    </w:p>
    <w:p w:rsidR="009B3FBD" w:rsidRPr="00987E11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FF"/>
          <w:sz w:val="19"/>
          <w:szCs w:val="19"/>
        </w:rPr>
      </w:pP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UnityEngine;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9B3FBD" w:rsidRPr="00526089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B3FBD">
        <w:rPr>
          <w:rFonts w:ascii="Consolas" w:hAnsi="Consolas" w:cs="Consolas"/>
          <w:color w:val="2B91AF"/>
          <w:sz w:val="19"/>
          <w:szCs w:val="19"/>
          <w:lang w:val="en-US"/>
        </w:rPr>
        <w:t>PlayerControls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: MonoBehaviour</w:t>
      </w:r>
      <w:r w:rsidR="00526089" w:rsidRPr="00526089">
        <w:rPr>
          <w:rFonts w:ascii="Consolas" w:hAnsi="Consolas" w:cs="Consolas"/>
          <w:color w:val="000000"/>
          <w:sz w:val="19"/>
          <w:szCs w:val="19"/>
          <w:lang w:val="en-US"/>
        </w:rPr>
        <w:t xml:space="preserve"> //</w:t>
      </w:r>
      <w:r w:rsidR="00526089">
        <w:rPr>
          <w:rFonts w:ascii="Consolas" w:hAnsi="Consolas" w:cs="Consolas"/>
          <w:color w:val="000000"/>
          <w:sz w:val="19"/>
          <w:szCs w:val="19"/>
        </w:rPr>
        <w:t>Управление</w:t>
      </w:r>
      <w:r w:rsidR="00526089" w:rsidRPr="0052608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="00526089">
        <w:rPr>
          <w:rFonts w:ascii="Consolas" w:hAnsi="Consolas" w:cs="Consolas"/>
          <w:color w:val="000000"/>
          <w:sz w:val="19"/>
          <w:szCs w:val="19"/>
        </w:rPr>
        <w:t>персонажем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Speed = 2;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Rigidbody2D componentRigidbody;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Start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>()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{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componentRigidbody = GetComponent&lt;Rigidbody2D&gt;();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}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Update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>()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{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componentRigidbody.velocity = Vector2.zero;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Input.GetKey(KeyCode.LeftArrow)) 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 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componentRigidbody.velocity += Vector2.left * Speed;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GetComponent&lt;Transform&gt;().rotation = Quaternion.Euler(0,0,90f);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Input.GetKey(KeyCode.RightArrow))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componentRigidbody.velocity += Vector2.right * Speed;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GetComponent&lt;Transform&gt;().rotation = Quaternion.Euler(0, 0, 270f);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Input.GetKey(KeyCode.UpArrow))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componentRigidbody.velocity += Vector2.up * Speed;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GetComponent&lt;Transform&gt;().rotation = Quaternion.Euler(0, 0, 0);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Input.GetKey(KeyCode.DownArrow))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componentRigidbody.velocity += Vector2.down * Speed;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GetComponent&lt;Transform&gt;().rotation = Quaternion.Euler(0, 0, 180f);</w:t>
      </w:r>
    </w:p>
    <w:p w:rsidR="009B3FBD" w:rsidRPr="00E10724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E10724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:rsidR="009B3FBD" w:rsidRPr="00E10724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1072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}</w:t>
      </w:r>
    </w:p>
    <w:p w:rsidR="009B3FBD" w:rsidRPr="00E10724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10724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:rsidR="009B3FBD" w:rsidRPr="00E10724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Arial" w:hAnsi="Arial" w:cs="Arial"/>
          <w:b/>
          <w:sz w:val="32"/>
          <w:szCs w:val="32"/>
          <w:lang w:val="en-US"/>
        </w:rPr>
      </w:pPr>
    </w:p>
    <w:p w:rsidR="009B3FBD" w:rsidRPr="00E10724" w:rsidRDefault="009B3FBD">
      <w:pPr>
        <w:spacing w:line="240" w:lineRule="auto"/>
        <w:ind w:firstLine="0"/>
        <w:jc w:val="left"/>
        <w:rPr>
          <w:rFonts w:ascii="Arial" w:hAnsi="Arial" w:cs="Arial"/>
          <w:b/>
          <w:sz w:val="32"/>
          <w:szCs w:val="32"/>
          <w:lang w:val="en-US"/>
        </w:rPr>
      </w:pPr>
    </w:p>
    <w:p w:rsidR="009B3FBD" w:rsidRPr="009B3FBD" w:rsidRDefault="00A4105C" w:rsidP="00A4105C">
      <w:pPr>
        <w:autoSpaceDE w:val="0"/>
        <w:autoSpaceDN w:val="0"/>
        <w:adjustRightInd w:val="0"/>
        <w:spacing w:line="240" w:lineRule="auto"/>
        <w:ind w:firstLine="0"/>
        <w:jc w:val="center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Arial" w:hAnsi="Arial" w:cs="Arial"/>
          <w:b/>
          <w:sz w:val="32"/>
          <w:szCs w:val="32"/>
        </w:rPr>
        <w:t>ЛИСТИНГ</w:t>
      </w:r>
      <w:r w:rsidR="0022301B" w:rsidRPr="00D81CD9">
        <w:rPr>
          <w:rFonts w:ascii="Arial" w:hAnsi="Arial" w:cs="Arial"/>
          <w:b/>
          <w:sz w:val="32"/>
          <w:szCs w:val="32"/>
          <w:lang w:val="en-US"/>
        </w:rPr>
        <w:t xml:space="preserve"> </w:t>
      </w:r>
      <w:r w:rsidR="0022301B">
        <w:rPr>
          <w:rFonts w:ascii="Arial" w:hAnsi="Arial" w:cs="Arial"/>
          <w:b/>
          <w:sz w:val="32"/>
          <w:szCs w:val="32"/>
        </w:rPr>
        <w:t>А</w:t>
      </w:r>
      <w:r w:rsidR="0022301B" w:rsidRPr="00D81CD9">
        <w:rPr>
          <w:rFonts w:ascii="Arial" w:hAnsi="Arial" w:cs="Arial"/>
          <w:b/>
          <w:sz w:val="32"/>
          <w:szCs w:val="32"/>
          <w:lang w:val="en-US"/>
        </w:rPr>
        <w:t xml:space="preserve">.20 </w:t>
      </w:r>
      <w:r w:rsidR="0022301B" w:rsidRPr="00D81CD9">
        <w:rPr>
          <w:rFonts w:ascii="Arial" w:hAnsi="Arial" w:cs="Arial"/>
          <w:color w:val="000000"/>
          <w:shd w:val="clear" w:color="auto" w:fill="FFFFFF"/>
          <w:lang w:val="en-US"/>
        </w:rPr>
        <w:t>–</w:t>
      </w:r>
      <w:r w:rsidR="009B3FBD" w:rsidRPr="009B3FBD">
        <w:rPr>
          <w:rFonts w:ascii="Arial" w:hAnsi="Arial" w:cs="Arial"/>
          <w:b/>
          <w:sz w:val="32"/>
          <w:szCs w:val="32"/>
          <w:lang w:val="en-US"/>
        </w:rPr>
        <w:t xml:space="preserve"> </w:t>
      </w:r>
      <w:r w:rsidR="0022301B">
        <w:rPr>
          <w:rFonts w:ascii="Arial" w:hAnsi="Arial" w:cs="Arial"/>
          <w:b/>
          <w:sz w:val="32"/>
          <w:szCs w:val="32"/>
        </w:rPr>
        <w:t>СКРИПТ</w:t>
      </w:r>
      <w:r w:rsidR="009B3FBD">
        <w:rPr>
          <w:rFonts w:ascii="Arial" w:hAnsi="Arial" w:cs="Arial"/>
          <w:b/>
          <w:sz w:val="32"/>
          <w:szCs w:val="32"/>
          <w:lang w:val="en-US"/>
        </w:rPr>
        <w:t xml:space="preserve"> Preview</w:t>
      </w:r>
    </w:p>
    <w:p w:rsidR="009B3FBD" w:rsidRPr="00E10724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UnityEngine;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UnityEngine.UI;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UnityEngine.EventSystems;</w:t>
      </w:r>
    </w:p>
    <w:p w:rsidR="009B3FBD" w:rsidRPr="009B3FBD" w:rsidRDefault="00526089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F4A5A">
        <w:rPr>
          <w:rFonts w:ascii="Consolas" w:hAnsi="Consolas" w:cs="Consolas"/>
          <w:color w:val="000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0000"/>
          <w:sz w:val="19"/>
          <w:szCs w:val="19"/>
        </w:rPr>
        <w:t>Превью</w:t>
      </w:r>
      <w:r w:rsidRPr="007F4A5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</w:rPr>
        <w:t>уровней</w:t>
      </w:r>
    </w:p>
    <w:p w:rsidR="009B3FBD" w:rsidRPr="00526089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B3FBD">
        <w:rPr>
          <w:rFonts w:ascii="Consolas" w:hAnsi="Consolas" w:cs="Consolas"/>
          <w:color w:val="2B91AF"/>
          <w:sz w:val="19"/>
          <w:szCs w:val="19"/>
          <w:lang w:val="en-US"/>
        </w:rPr>
        <w:t>Preview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: MonoBehaviour, IPointerEnterHandler, IPointerExitHandler</w:t>
      </w:r>
    </w:p>
    <w:p w:rsidR="009B3FBD" w:rsidRPr="007F4A5A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  <w:r w:rsidR="00526089" w:rsidRPr="007F4A5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byte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N;</w:t>
      </w:r>
    </w:p>
    <w:p w:rsid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PreviewImage ImageSelect;</w:t>
      </w:r>
    </w:p>
    <w:p w:rsidR="00562224" w:rsidRPr="00562224" w:rsidRDefault="00562224" w:rsidP="00562224">
      <w:pPr>
        <w:spacing w:line="240" w:lineRule="auto"/>
        <w:ind w:firstLine="0"/>
        <w:jc w:val="right"/>
        <w:rPr>
          <w:rFonts w:ascii="Arial" w:hAnsi="Arial" w:cs="Arial"/>
          <w:b/>
          <w:sz w:val="32"/>
          <w:szCs w:val="32"/>
          <w:lang w:val="en-US"/>
        </w:rPr>
      </w:pPr>
      <w:r>
        <w:lastRenderedPageBreak/>
        <w:t>Продолжение</w:t>
      </w:r>
      <w:r w:rsidRPr="00562224">
        <w:rPr>
          <w:lang w:val="en-US"/>
        </w:rPr>
        <w:t xml:space="preserve"> </w:t>
      </w:r>
      <w:r>
        <w:t>приложения</w:t>
      </w:r>
      <w:r w:rsidRPr="00562224">
        <w:rPr>
          <w:lang w:val="en-US"/>
        </w:rPr>
        <w:t xml:space="preserve"> </w:t>
      </w:r>
      <w:r>
        <w:t>А</w:t>
      </w:r>
    </w:p>
    <w:p w:rsidR="00562224" w:rsidRPr="009B3FBD" w:rsidRDefault="00562224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OnPointerEnter(PointerEventData eventData)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{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ImageSelect.GetComponent&lt;Image&gt;().sprite = ImageSelect.GetSprite(N);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}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OnPointerExit(PointerEventData eventData)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{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ImageSelect.GetComponent&lt;Image&gt;().sprite = ImageSelect.GetSprite(0);</w:t>
      </w:r>
    </w:p>
    <w:p w:rsidR="009B3FBD" w:rsidRPr="00E10724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E10724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:rsidR="009B3FBD" w:rsidRPr="00E10724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10724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:rsidR="009B3FBD" w:rsidRPr="00E10724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Arial" w:hAnsi="Arial" w:cs="Arial"/>
          <w:b/>
          <w:sz w:val="32"/>
          <w:szCs w:val="32"/>
          <w:lang w:val="en-US"/>
        </w:rPr>
      </w:pPr>
    </w:p>
    <w:p w:rsidR="009B3FBD" w:rsidRPr="009B3FBD" w:rsidRDefault="00A4105C" w:rsidP="00A4105C">
      <w:pPr>
        <w:autoSpaceDE w:val="0"/>
        <w:autoSpaceDN w:val="0"/>
        <w:adjustRightInd w:val="0"/>
        <w:spacing w:line="240" w:lineRule="auto"/>
        <w:ind w:firstLine="0"/>
        <w:jc w:val="center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Arial" w:hAnsi="Arial" w:cs="Arial"/>
          <w:b/>
          <w:sz w:val="32"/>
          <w:szCs w:val="32"/>
        </w:rPr>
        <w:t>ЛИСТИНГ</w:t>
      </w:r>
      <w:r w:rsidR="0022301B" w:rsidRPr="0022301B">
        <w:rPr>
          <w:rFonts w:ascii="Arial" w:hAnsi="Arial" w:cs="Arial"/>
          <w:b/>
          <w:sz w:val="32"/>
          <w:szCs w:val="32"/>
          <w:lang w:val="en-US"/>
        </w:rPr>
        <w:t xml:space="preserve"> </w:t>
      </w:r>
      <w:r w:rsidR="0022301B">
        <w:rPr>
          <w:rFonts w:ascii="Arial" w:hAnsi="Arial" w:cs="Arial"/>
          <w:b/>
          <w:sz w:val="32"/>
          <w:szCs w:val="32"/>
        </w:rPr>
        <w:t>А</w:t>
      </w:r>
      <w:r w:rsidR="0022301B" w:rsidRPr="0022301B">
        <w:rPr>
          <w:rFonts w:ascii="Arial" w:hAnsi="Arial" w:cs="Arial"/>
          <w:b/>
          <w:sz w:val="32"/>
          <w:szCs w:val="32"/>
          <w:lang w:val="en-US"/>
        </w:rPr>
        <w:t>.</w:t>
      </w:r>
      <w:r w:rsidR="0022301B" w:rsidRPr="00D81CD9">
        <w:rPr>
          <w:rFonts w:ascii="Arial" w:hAnsi="Arial" w:cs="Arial"/>
          <w:b/>
          <w:sz w:val="32"/>
          <w:szCs w:val="32"/>
          <w:lang w:val="en-US"/>
        </w:rPr>
        <w:t>21</w:t>
      </w:r>
      <w:r w:rsidR="0022301B" w:rsidRPr="0022301B">
        <w:rPr>
          <w:rFonts w:ascii="Arial" w:hAnsi="Arial" w:cs="Arial"/>
          <w:b/>
          <w:sz w:val="32"/>
          <w:szCs w:val="32"/>
          <w:lang w:val="en-US"/>
        </w:rPr>
        <w:t xml:space="preserve"> </w:t>
      </w:r>
      <w:r w:rsidR="0022301B" w:rsidRPr="0022301B">
        <w:rPr>
          <w:rFonts w:ascii="Arial" w:hAnsi="Arial" w:cs="Arial"/>
          <w:color w:val="000000"/>
          <w:shd w:val="clear" w:color="auto" w:fill="FFFFFF"/>
          <w:lang w:val="en-US"/>
        </w:rPr>
        <w:t>–</w:t>
      </w:r>
      <w:r w:rsidRPr="00987E11">
        <w:rPr>
          <w:rFonts w:ascii="Arial" w:hAnsi="Arial" w:cs="Arial"/>
          <w:b/>
          <w:sz w:val="32"/>
          <w:szCs w:val="32"/>
          <w:lang w:val="en-US"/>
        </w:rPr>
        <w:t xml:space="preserve"> </w:t>
      </w:r>
      <w:r w:rsidR="0022301B">
        <w:rPr>
          <w:rFonts w:ascii="Arial" w:hAnsi="Arial" w:cs="Arial"/>
          <w:b/>
          <w:sz w:val="32"/>
          <w:szCs w:val="32"/>
        </w:rPr>
        <w:t>СКРИПТ</w:t>
      </w:r>
      <w:r w:rsidR="009B3FBD">
        <w:rPr>
          <w:rFonts w:ascii="Arial" w:hAnsi="Arial" w:cs="Arial"/>
          <w:b/>
          <w:sz w:val="32"/>
          <w:szCs w:val="32"/>
          <w:lang w:val="en-US"/>
        </w:rPr>
        <w:t xml:space="preserve"> </w:t>
      </w:r>
      <w:r w:rsidR="00125830">
        <w:rPr>
          <w:rFonts w:ascii="Arial" w:hAnsi="Arial" w:cs="Arial"/>
          <w:b/>
          <w:sz w:val="32"/>
          <w:szCs w:val="32"/>
          <w:lang w:val="en-US"/>
        </w:rPr>
        <w:t>PreviewImage</w:t>
      </w:r>
    </w:p>
    <w:p w:rsid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FF"/>
          <w:sz w:val="19"/>
          <w:szCs w:val="19"/>
          <w:lang w:val="en-US"/>
        </w:rPr>
      </w:pP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UnityEngine;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9B3FBD" w:rsidRPr="002F2560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2F2560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2F2560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9B3FBD">
        <w:rPr>
          <w:rFonts w:ascii="Consolas" w:hAnsi="Consolas" w:cs="Consolas"/>
          <w:color w:val="2B91AF"/>
          <w:sz w:val="19"/>
          <w:szCs w:val="19"/>
          <w:lang w:val="en-US"/>
        </w:rPr>
        <w:t>PreviewImage</w:t>
      </w:r>
      <w:r w:rsidRPr="002F2560">
        <w:rPr>
          <w:rFonts w:ascii="Consolas" w:hAnsi="Consolas" w:cs="Consolas"/>
          <w:color w:val="000000"/>
          <w:sz w:val="19"/>
          <w:szCs w:val="19"/>
        </w:rPr>
        <w:t xml:space="preserve"> : 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>MonoBehaviour</w:t>
      </w:r>
      <w:r w:rsidR="00526089" w:rsidRPr="002F2560">
        <w:rPr>
          <w:rFonts w:ascii="Consolas" w:hAnsi="Consolas" w:cs="Consolas"/>
          <w:color w:val="000000"/>
          <w:sz w:val="19"/>
          <w:szCs w:val="19"/>
        </w:rPr>
        <w:t xml:space="preserve"> //</w:t>
      </w:r>
      <w:r w:rsidR="00526089">
        <w:rPr>
          <w:rFonts w:ascii="Consolas" w:hAnsi="Consolas" w:cs="Consolas"/>
          <w:color w:val="000000"/>
          <w:sz w:val="19"/>
          <w:szCs w:val="19"/>
        </w:rPr>
        <w:t>Смена</w:t>
      </w:r>
      <w:r w:rsidR="00526089" w:rsidRPr="002F2560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526089">
        <w:rPr>
          <w:rFonts w:ascii="Consolas" w:hAnsi="Consolas" w:cs="Consolas"/>
          <w:color w:val="000000"/>
          <w:sz w:val="19"/>
          <w:szCs w:val="19"/>
        </w:rPr>
        <w:t>картинки</w:t>
      </w:r>
      <w:r w:rsidR="00526089" w:rsidRPr="002F2560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526089">
        <w:rPr>
          <w:rFonts w:ascii="Consolas" w:hAnsi="Consolas" w:cs="Consolas"/>
          <w:color w:val="000000"/>
          <w:sz w:val="19"/>
          <w:szCs w:val="19"/>
        </w:rPr>
        <w:t>при</w:t>
      </w:r>
      <w:r w:rsidR="00526089" w:rsidRPr="002F2560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526089">
        <w:rPr>
          <w:rFonts w:ascii="Consolas" w:hAnsi="Consolas" w:cs="Consolas"/>
          <w:color w:val="000000"/>
          <w:sz w:val="19"/>
          <w:szCs w:val="19"/>
        </w:rPr>
        <w:t>наведении</w:t>
      </w:r>
      <w:r w:rsidR="00526089" w:rsidRPr="002F2560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526089">
        <w:rPr>
          <w:rFonts w:ascii="Consolas" w:hAnsi="Consolas" w:cs="Consolas"/>
          <w:color w:val="000000"/>
          <w:sz w:val="19"/>
          <w:szCs w:val="19"/>
        </w:rPr>
        <w:t>на</w:t>
      </w:r>
      <w:r w:rsidR="00526089" w:rsidRPr="002F2560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526089">
        <w:rPr>
          <w:rFonts w:ascii="Consolas" w:hAnsi="Consolas" w:cs="Consolas"/>
          <w:color w:val="000000"/>
          <w:sz w:val="19"/>
          <w:szCs w:val="19"/>
        </w:rPr>
        <w:t>кнопку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Sprite Level1, Level2, Level3, Level4, Level5, Default;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Sprite GetSprite(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byte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lvl)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{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switch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>(lvl)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case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1: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Level1;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case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2: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Level2;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case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3: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Level3;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case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4: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Level4;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case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5:</w:t>
      </w:r>
    </w:p>
    <w:p w:rsidR="009B3FBD" w:rsidRP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9B3FBD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Level5;</w:t>
      </w:r>
    </w:p>
    <w:p w:rsidR="009B3FBD" w:rsidRPr="00E10724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3F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E10724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:rsidR="009B3FBD" w:rsidRPr="00E10724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1072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E10724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E10724">
        <w:rPr>
          <w:rFonts w:ascii="Consolas" w:hAnsi="Consolas" w:cs="Consolas"/>
          <w:color w:val="000000"/>
          <w:sz w:val="19"/>
          <w:szCs w:val="19"/>
          <w:lang w:val="en-US"/>
        </w:rPr>
        <w:t xml:space="preserve"> Default;</w:t>
      </w:r>
    </w:p>
    <w:p w:rsidR="009B3FBD" w:rsidRPr="00E10724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1072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}</w:t>
      </w:r>
    </w:p>
    <w:p w:rsidR="009B3FBD" w:rsidRPr="00E10724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10724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:rsidR="00125830" w:rsidRPr="00E10724" w:rsidRDefault="00125830" w:rsidP="00125830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Arial" w:hAnsi="Arial" w:cs="Arial"/>
          <w:b/>
          <w:sz w:val="32"/>
          <w:szCs w:val="32"/>
          <w:lang w:val="en-US"/>
        </w:rPr>
      </w:pPr>
    </w:p>
    <w:p w:rsidR="00125830" w:rsidRPr="00F85925" w:rsidRDefault="00A4105C" w:rsidP="00A4105C">
      <w:pPr>
        <w:spacing w:line="240" w:lineRule="auto"/>
        <w:ind w:firstLine="0"/>
        <w:jc w:val="center"/>
        <w:rPr>
          <w:rFonts w:ascii="Arial" w:hAnsi="Arial" w:cs="Arial"/>
          <w:b/>
          <w:sz w:val="32"/>
          <w:szCs w:val="32"/>
          <w:lang w:val="en-US"/>
        </w:rPr>
      </w:pPr>
      <w:r>
        <w:rPr>
          <w:rFonts w:ascii="Arial" w:hAnsi="Arial" w:cs="Arial"/>
          <w:b/>
          <w:sz w:val="32"/>
          <w:szCs w:val="32"/>
        </w:rPr>
        <w:t>ЛИСТИНГ</w:t>
      </w:r>
      <w:r w:rsidR="0022301B" w:rsidRPr="00D81CD9">
        <w:rPr>
          <w:rFonts w:ascii="Arial" w:hAnsi="Arial" w:cs="Arial"/>
          <w:b/>
          <w:sz w:val="32"/>
          <w:szCs w:val="32"/>
          <w:lang w:val="en-US"/>
        </w:rPr>
        <w:t xml:space="preserve"> </w:t>
      </w:r>
      <w:r w:rsidR="0022301B">
        <w:rPr>
          <w:rFonts w:ascii="Arial" w:hAnsi="Arial" w:cs="Arial"/>
          <w:b/>
          <w:sz w:val="32"/>
          <w:szCs w:val="32"/>
        </w:rPr>
        <w:t>А</w:t>
      </w:r>
      <w:r w:rsidR="0022301B" w:rsidRPr="00D81CD9">
        <w:rPr>
          <w:rFonts w:ascii="Arial" w:hAnsi="Arial" w:cs="Arial"/>
          <w:b/>
          <w:sz w:val="32"/>
          <w:szCs w:val="32"/>
          <w:lang w:val="en-US"/>
        </w:rPr>
        <w:t xml:space="preserve">.22 </w:t>
      </w:r>
      <w:r w:rsidR="0022301B" w:rsidRPr="00D81CD9">
        <w:rPr>
          <w:rFonts w:ascii="Arial" w:hAnsi="Arial" w:cs="Arial"/>
          <w:color w:val="000000"/>
          <w:shd w:val="clear" w:color="auto" w:fill="FFFFFF"/>
          <w:lang w:val="en-US"/>
        </w:rPr>
        <w:t>–</w:t>
      </w:r>
      <w:r w:rsidR="00125830" w:rsidRPr="009B3FBD">
        <w:rPr>
          <w:rFonts w:ascii="Arial" w:hAnsi="Arial" w:cs="Arial"/>
          <w:b/>
          <w:sz w:val="32"/>
          <w:szCs w:val="32"/>
          <w:lang w:val="en-US"/>
        </w:rPr>
        <w:t xml:space="preserve"> </w:t>
      </w:r>
      <w:r w:rsidR="0022301B">
        <w:rPr>
          <w:rFonts w:ascii="Arial" w:hAnsi="Arial" w:cs="Arial"/>
          <w:b/>
          <w:sz w:val="32"/>
          <w:szCs w:val="32"/>
        </w:rPr>
        <w:t>СКРИПТ</w:t>
      </w:r>
      <w:r w:rsidR="00125830">
        <w:rPr>
          <w:rFonts w:ascii="Arial" w:hAnsi="Arial" w:cs="Arial"/>
          <w:b/>
          <w:sz w:val="32"/>
          <w:szCs w:val="32"/>
          <w:lang w:val="en-US"/>
        </w:rPr>
        <w:t xml:space="preserve"> Scalecfg</w:t>
      </w:r>
    </w:p>
    <w:p w:rsidR="00125830" w:rsidRDefault="00125830" w:rsidP="00125830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FF"/>
          <w:sz w:val="19"/>
          <w:szCs w:val="19"/>
          <w:lang w:val="en-US"/>
        </w:rPr>
      </w:pPr>
    </w:p>
    <w:p w:rsidR="00125830" w:rsidRPr="00125830" w:rsidRDefault="00125830" w:rsidP="00125830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25830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125830">
        <w:rPr>
          <w:rFonts w:ascii="Consolas" w:hAnsi="Consolas" w:cs="Consolas"/>
          <w:color w:val="000000"/>
          <w:sz w:val="19"/>
          <w:szCs w:val="19"/>
          <w:lang w:val="en-US"/>
        </w:rPr>
        <w:t xml:space="preserve"> UnityEngine;</w:t>
      </w:r>
    </w:p>
    <w:p w:rsidR="00125830" w:rsidRPr="00125830" w:rsidRDefault="00125830" w:rsidP="00125830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125830" w:rsidRPr="00526089" w:rsidRDefault="00125830" w:rsidP="00125830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25830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12583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125830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12583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125830">
        <w:rPr>
          <w:rFonts w:ascii="Consolas" w:hAnsi="Consolas" w:cs="Consolas"/>
          <w:color w:val="2B91AF"/>
          <w:sz w:val="19"/>
          <w:szCs w:val="19"/>
          <w:lang w:val="en-US"/>
        </w:rPr>
        <w:t>Scalecfg</w:t>
      </w:r>
      <w:r w:rsidRPr="00125830">
        <w:rPr>
          <w:rFonts w:ascii="Consolas" w:hAnsi="Consolas" w:cs="Consolas"/>
          <w:color w:val="000000"/>
          <w:sz w:val="19"/>
          <w:szCs w:val="19"/>
          <w:lang w:val="en-US"/>
        </w:rPr>
        <w:t xml:space="preserve"> : MonoBehaviour</w:t>
      </w:r>
      <w:r w:rsidR="00526089" w:rsidRPr="00526089">
        <w:rPr>
          <w:rFonts w:ascii="Consolas" w:hAnsi="Consolas" w:cs="Consolas"/>
          <w:color w:val="000000"/>
          <w:sz w:val="19"/>
          <w:szCs w:val="19"/>
          <w:lang w:val="en-US"/>
        </w:rPr>
        <w:t xml:space="preserve"> //</w:t>
      </w:r>
      <w:r w:rsidR="00526089">
        <w:rPr>
          <w:rFonts w:ascii="Consolas" w:hAnsi="Consolas" w:cs="Consolas"/>
          <w:color w:val="000000"/>
          <w:sz w:val="19"/>
          <w:szCs w:val="19"/>
        </w:rPr>
        <w:t>Конфигурации</w:t>
      </w:r>
      <w:r w:rsidR="00526089">
        <w:rPr>
          <w:rFonts w:ascii="Consolas" w:hAnsi="Consolas" w:cs="Consolas"/>
          <w:color w:val="000000"/>
          <w:sz w:val="19"/>
          <w:szCs w:val="19"/>
          <w:lang w:val="en-US"/>
        </w:rPr>
        <w:t xml:space="preserve"> масштаба</w:t>
      </w:r>
    </w:p>
    <w:p w:rsidR="00125830" w:rsidRPr="00125830" w:rsidRDefault="00125830" w:rsidP="00125830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25830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:rsidR="00125830" w:rsidRPr="00125830" w:rsidRDefault="00125830" w:rsidP="00125830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125830" w:rsidRPr="00125830" w:rsidRDefault="00125830" w:rsidP="00125830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25830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125830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12583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125830">
        <w:rPr>
          <w:rFonts w:ascii="Consolas" w:hAnsi="Consolas" w:cs="Consolas"/>
          <w:color w:val="0000FF"/>
          <w:sz w:val="19"/>
          <w:szCs w:val="19"/>
          <w:lang w:val="en-US"/>
        </w:rPr>
        <w:t>Start</w:t>
      </w:r>
      <w:r w:rsidRPr="00125830">
        <w:rPr>
          <w:rFonts w:ascii="Consolas" w:hAnsi="Consolas" w:cs="Consolas"/>
          <w:color w:val="000000"/>
          <w:sz w:val="19"/>
          <w:szCs w:val="19"/>
          <w:lang w:val="en-US"/>
        </w:rPr>
        <w:t>()</w:t>
      </w:r>
    </w:p>
    <w:p w:rsidR="00125830" w:rsidRPr="00125830" w:rsidRDefault="00125830" w:rsidP="00125830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25830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{</w:t>
      </w:r>
    </w:p>
    <w:p w:rsidR="00125830" w:rsidRPr="00125830" w:rsidRDefault="00125830" w:rsidP="00125830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25830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125830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r w:rsidRPr="00125830">
        <w:rPr>
          <w:rFonts w:ascii="Consolas" w:hAnsi="Consolas" w:cs="Consolas"/>
          <w:color w:val="000000"/>
          <w:sz w:val="19"/>
          <w:szCs w:val="19"/>
          <w:lang w:val="en-US"/>
        </w:rPr>
        <w:t xml:space="preserve"> A = GetComponent&lt;Camera&gt;().orthographicSize +20f*Loader.Scale;</w:t>
      </w:r>
    </w:p>
    <w:p w:rsidR="00125830" w:rsidRPr="00E10724" w:rsidRDefault="00125830" w:rsidP="00125830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25830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E10724">
        <w:rPr>
          <w:rFonts w:ascii="Consolas" w:hAnsi="Consolas" w:cs="Consolas"/>
          <w:color w:val="000000"/>
          <w:sz w:val="19"/>
          <w:szCs w:val="19"/>
          <w:lang w:val="en-US"/>
        </w:rPr>
        <w:t>GetComponent&lt;Camera&gt;().orthographicSize=A;</w:t>
      </w:r>
    </w:p>
    <w:p w:rsidR="00125830" w:rsidRPr="00E10724" w:rsidRDefault="00125830" w:rsidP="00125830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1072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}</w:t>
      </w:r>
    </w:p>
    <w:p w:rsidR="00125830" w:rsidRPr="00E10724" w:rsidRDefault="00125830" w:rsidP="00125830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10724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:rsidR="00125830" w:rsidRPr="00E10724" w:rsidRDefault="00125830" w:rsidP="00125830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Arial" w:hAnsi="Arial" w:cs="Arial"/>
          <w:b/>
          <w:sz w:val="32"/>
          <w:szCs w:val="32"/>
          <w:lang w:val="en-US"/>
        </w:rPr>
      </w:pPr>
    </w:p>
    <w:p w:rsidR="00562224" w:rsidRPr="00987E11" w:rsidRDefault="00562224">
      <w:pPr>
        <w:spacing w:line="240" w:lineRule="auto"/>
        <w:ind w:firstLine="0"/>
        <w:jc w:val="left"/>
        <w:rPr>
          <w:rFonts w:ascii="Arial" w:hAnsi="Arial" w:cs="Arial"/>
          <w:b/>
          <w:sz w:val="32"/>
          <w:szCs w:val="32"/>
          <w:lang w:val="en-US"/>
        </w:rPr>
      </w:pPr>
      <w:r w:rsidRPr="00987E11">
        <w:rPr>
          <w:rFonts w:ascii="Arial" w:hAnsi="Arial" w:cs="Arial"/>
          <w:b/>
          <w:sz w:val="32"/>
          <w:szCs w:val="32"/>
          <w:lang w:val="en-US"/>
        </w:rPr>
        <w:br w:type="page"/>
      </w:r>
    </w:p>
    <w:p w:rsidR="00562224" w:rsidRPr="00987E11" w:rsidRDefault="00562224" w:rsidP="00562224">
      <w:pPr>
        <w:spacing w:line="240" w:lineRule="auto"/>
        <w:ind w:firstLine="0"/>
        <w:jc w:val="right"/>
        <w:rPr>
          <w:rFonts w:ascii="Arial" w:hAnsi="Arial" w:cs="Arial"/>
          <w:b/>
          <w:sz w:val="32"/>
          <w:szCs w:val="32"/>
          <w:lang w:val="en-US"/>
        </w:rPr>
      </w:pPr>
      <w:r>
        <w:lastRenderedPageBreak/>
        <w:t>Продолжение</w:t>
      </w:r>
      <w:r w:rsidRPr="00987E11">
        <w:rPr>
          <w:lang w:val="en-US"/>
        </w:rPr>
        <w:t xml:space="preserve"> </w:t>
      </w:r>
      <w:r>
        <w:t>приложения</w:t>
      </w:r>
      <w:r w:rsidRPr="00987E11">
        <w:rPr>
          <w:lang w:val="en-US"/>
        </w:rPr>
        <w:t xml:space="preserve"> </w:t>
      </w:r>
      <w:r>
        <w:t>А</w:t>
      </w:r>
    </w:p>
    <w:p w:rsidR="00125830" w:rsidRPr="00E51394" w:rsidRDefault="00A4105C" w:rsidP="00A4105C">
      <w:pPr>
        <w:autoSpaceDE w:val="0"/>
        <w:autoSpaceDN w:val="0"/>
        <w:adjustRightInd w:val="0"/>
        <w:spacing w:line="240" w:lineRule="auto"/>
        <w:ind w:firstLine="0"/>
        <w:jc w:val="center"/>
        <w:rPr>
          <w:rFonts w:ascii="Arial" w:hAnsi="Arial" w:cs="Arial"/>
          <w:b/>
          <w:sz w:val="32"/>
          <w:szCs w:val="32"/>
          <w:lang w:val="en-US"/>
        </w:rPr>
      </w:pPr>
      <w:r>
        <w:rPr>
          <w:rFonts w:ascii="Arial" w:hAnsi="Arial" w:cs="Arial"/>
          <w:b/>
          <w:sz w:val="32"/>
          <w:szCs w:val="32"/>
        </w:rPr>
        <w:t>ЛИСТИНГ</w:t>
      </w:r>
      <w:r w:rsidR="0022301B" w:rsidRPr="0022301B">
        <w:rPr>
          <w:rFonts w:ascii="Arial" w:hAnsi="Arial" w:cs="Arial"/>
          <w:b/>
          <w:sz w:val="32"/>
          <w:szCs w:val="32"/>
          <w:lang w:val="en-US"/>
        </w:rPr>
        <w:t xml:space="preserve"> </w:t>
      </w:r>
      <w:r w:rsidR="0022301B">
        <w:rPr>
          <w:rFonts w:ascii="Arial" w:hAnsi="Arial" w:cs="Arial"/>
          <w:b/>
          <w:sz w:val="32"/>
          <w:szCs w:val="32"/>
        </w:rPr>
        <w:t>А</w:t>
      </w:r>
      <w:r w:rsidR="0022301B" w:rsidRPr="0022301B">
        <w:rPr>
          <w:rFonts w:ascii="Arial" w:hAnsi="Arial" w:cs="Arial"/>
          <w:b/>
          <w:sz w:val="32"/>
          <w:szCs w:val="32"/>
          <w:lang w:val="en-US"/>
        </w:rPr>
        <w:t>.</w:t>
      </w:r>
      <w:r w:rsidR="0022301B" w:rsidRPr="00D81CD9">
        <w:rPr>
          <w:rFonts w:ascii="Arial" w:hAnsi="Arial" w:cs="Arial"/>
          <w:b/>
          <w:sz w:val="32"/>
          <w:szCs w:val="32"/>
          <w:lang w:val="en-US"/>
        </w:rPr>
        <w:t>23</w:t>
      </w:r>
      <w:r w:rsidR="0022301B" w:rsidRPr="0022301B">
        <w:rPr>
          <w:rFonts w:ascii="Arial" w:hAnsi="Arial" w:cs="Arial"/>
          <w:b/>
          <w:sz w:val="32"/>
          <w:szCs w:val="32"/>
          <w:lang w:val="en-US"/>
        </w:rPr>
        <w:t xml:space="preserve"> </w:t>
      </w:r>
      <w:r w:rsidR="0022301B" w:rsidRPr="0022301B">
        <w:rPr>
          <w:rFonts w:ascii="Arial" w:hAnsi="Arial" w:cs="Arial"/>
          <w:color w:val="000000"/>
          <w:shd w:val="clear" w:color="auto" w:fill="FFFFFF"/>
          <w:lang w:val="en-US"/>
        </w:rPr>
        <w:t>–</w:t>
      </w:r>
      <w:r w:rsidR="00125830" w:rsidRPr="00E51394">
        <w:rPr>
          <w:rFonts w:ascii="Arial" w:hAnsi="Arial" w:cs="Arial"/>
          <w:b/>
          <w:sz w:val="32"/>
          <w:szCs w:val="32"/>
          <w:lang w:val="en-US"/>
        </w:rPr>
        <w:t xml:space="preserve"> </w:t>
      </w:r>
      <w:r w:rsidR="0022301B">
        <w:rPr>
          <w:rFonts w:ascii="Arial" w:hAnsi="Arial" w:cs="Arial"/>
          <w:b/>
          <w:sz w:val="32"/>
          <w:szCs w:val="32"/>
        </w:rPr>
        <w:t>СКРИПТ</w:t>
      </w:r>
      <w:r w:rsidR="00125830" w:rsidRPr="00E51394">
        <w:rPr>
          <w:rFonts w:ascii="Arial" w:hAnsi="Arial" w:cs="Arial"/>
          <w:b/>
          <w:sz w:val="32"/>
          <w:szCs w:val="32"/>
          <w:lang w:val="en-US"/>
        </w:rPr>
        <w:t xml:space="preserve"> ScenesSelector</w:t>
      </w:r>
    </w:p>
    <w:p w:rsidR="00125830" w:rsidRDefault="00125830" w:rsidP="00125830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FF"/>
          <w:sz w:val="19"/>
          <w:szCs w:val="19"/>
          <w:lang w:val="en-US"/>
        </w:rPr>
      </w:pP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UnityEngine;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System;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UnityEngine.SceneManagement;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E51394" w:rsidRPr="00526089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76A65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F76A6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F76A65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F76A6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F76A65">
        <w:rPr>
          <w:rFonts w:ascii="Consolas" w:hAnsi="Consolas" w:cs="Consolas"/>
          <w:color w:val="2B91AF"/>
          <w:sz w:val="19"/>
          <w:szCs w:val="19"/>
          <w:lang w:val="en-US"/>
        </w:rPr>
        <w:t>ScenesSelector</w:t>
      </w:r>
      <w:r w:rsidRPr="00F76A65">
        <w:rPr>
          <w:rFonts w:ascii="Consolas" w:hAnsi="Consolas" w:cs="Consolas"/>
          <w:color w:val="000000"/>
          <w:sz w:val="19"/>
          <w:szCs w:val="19"/>
          <w:lang w:val="en-US"/>
        </w:rPr>
        <w:t xml:space="preserve"> : MonoBehaviour</w:t>
      </w:r>
      <w:r w:rsidR="00526089" w:rsidRPr="00526089">
        <w:rPr>
          <w:rFonts w:ascii="Consolas" w:hAnsi="Consolas" w:cs="Consolas"/>
          <w:color w:val="000000"/>
          <w:sz w:val="19"/>
          <w:szCs w:val="19"/>
          <w:lang w:val="en-US"/>
        </w:rPr>
        <w:t xml:space="preserve"> //</w:t>
      </w:r>
      <w:r w:rsidR="00526089">
        <w:rPr>
          <w:rFonts w:ascii="Consolas" w:hAnsi="Consolas" w:cs="Consolas"/>
          <w:color w:val="000000"/>
          <w:sz w:val="19"/>
          <w:szCs w:val="19"/>
        </w:rPr>
        <w:t>Переход</w:t>
      </w:r>
      <w:r w:rsidR="00526089" w:rsidRPr="0052608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="00526089">
        <w:rPr>
          <w:rFonts w:ascii="Consolas" w:hAnsi="Consolas" w:cs="Consolas"/>
          <w:color w:val="000000"/>
          <w:sz w:val="19"/>
          <w:szCs w:val="19"/>
        </w:rPr>
        <w:t>между</w:t>
      </w:r>
      <w:r w:rsidR="00526089" w:rsidRPr="0052608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="00526089">
        <w:rPr>
          <w:rFonts w:ascii="Consolas" w:hAnsi="Consolas" w:cs="Consolas"/>
          <w:color w:val="000000"/>
          <w:sz w:val="19"/>
          <w:szCs w:val="19"/>
        </w:rPr>
        <w:t>уровнями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E51394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E51394">
        <w:rPr>
          <w:rFonts w:ascii="Consolas" w:hAnsi="Consolas" w:cs="Consolas"/>
          <w:color w:val="0000FF"/>
          <w:sz w:val="19"/>
          <w:szCs w:val="19"/>
          <w:lang w:val="en-US"/>
        </w:rPr>
        <w:t>static</w:t>
      </w: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eTime StartTime;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E51394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E51394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Level1()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{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StartTime = System.DateTime.Now;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SceneManager.LoadScene(1);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}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E51394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E51394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Level2()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{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E51394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(Loader.Coins &gt;= 100)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StartTime = System.DateTime.Now;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SceneManager.LoadScene(2);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}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E51394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E51394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Level3()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{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E51394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(Loader.Coins &gt;= 200)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StartTime = System.DateTime.Now;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SceneManager.LoadScene(3);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}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E51394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E51394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Level4()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{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E51394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(Loader.Coins &gt;= 300)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StartTime = System.DateTime.Now;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SceneManager.LoadScene(4);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}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E51394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E51394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Level5()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{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E51394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(Loader.Coins &gt;= 400)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StartTime = System.DateTime.Now;</w:t>
      </w:r>
    </w:p>
    <w:p w:rsidR="00E51394" w:rsidRPr="00E5139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SceneManager.LoadScene(5);</w:t>
      </w:r>
    </w:p>
    <w:p w:rsidR="00E51394" w:rsidRPr="00F76A65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5139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F76A65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:rsidR="00E51394" w:rsidRPr="00F76A65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76A6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}</w:t>
      </w:r>
    </w:p>
    <w:p w:rsidR="00125830" w:rsidRPr="00E10724" w:rsidRDefault="00E51394" w:rsidP="00E5139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Arial" w:hAnsi="Arial" w:cs="Arial"/>
          <w:b/>
          <w:sz w:val="32"/>
          <w:szCs w:val="32"/>
          <w:lang w:val="en-US"/>
        </w:rPr>
      </w:pPr>
      <w:r w:rsidRPr="00F76A65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:rsidR="00E51394" w:rsidRPr="00F76A65" w:rsidRDefault="00E51394" w:rsidP="00125830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Arial" w:hAnsi="Arial" w:cs="Arial"/>
          <w:b/>
          <w:color w:val="FF0000"/>
          <w:sz w:val="32"/>
          <w:szCs w:val="32"/>
          <w:lang w:val="en-US"/>
        </w:rPr>
      </w:pPr>
    </w:p>
    <w:p w:rsidR="00125830" w:rsidRPr="00E51394" w:rsidRDefault="00A4105C" w:rsidP="00A4105C">
      <w:pPr>
        <w:autoSpaceDE w:val="0"/>
        <w:autoSpaceDN w:val="0"/>
        <w:adjustRightInd w:val="0"/>
        <w:spacing w:line="240" w:lineRule="auto"/>
        <w:ind w:firstLine="0"/>
        <w:jc w:val="center"/>
        <w:rPr>
          <w:rFonts w:ascii="Arial" w:hAnsi="Arial" w:cs="Arial"/>
          <w:b/>
          <w:sz w:val="32"/>
          <w:szCs w:val="32"/>
          <w:lang w:val="en-US"/>
        </w:rPr>
      </w:pPr>
      <w:r>
        <w:rPr>
          <w:rFonts w:ascii="Arial" w:hAnsi="Arial" w:cs="Arial"/>
          <w:b/>
          <w:sz w:val="32"/>
          <w:szCs w:val="32"/>
        </w:rPr>
        <w:t>ЛИСТИНГ</w:t>
      </w:r>
      <w:r w:rsidR="0022301B" w:rsidRPr="00D81CD9">
        <w:rPr>
          <w:rFonts w:ascii="Arial" w:hAnsi="Arial" w:cs="Arial"/>
          <w:b/>
          <w:sz w:val="32"/>
          <w:szCs w:val="32"/>
          <w:lang w:val="en-US"/>
        </w:rPr>
        <w:t xml:space="preserve"> </w:t>
      </w:r>
      <w:r w:rsidR="0022301B">
        <w:rPr>
          <w:rFonts w:ascii="Arial" w:hAnsi="Arial" w:cs="Arial"/>
          <w:b/>
          <w:sz w:val="32"/>
          <w:szCs w:val="32"/>
        </w:rPr>
        <w:t>А</w:t>
      </w:r>
      <w:r w:rsidR="0022301B" w:rsidRPr="00D81CD9">
        <w:rPr>
          <w:rFonts w:ascii="Arial" w:hAnsi="Arial" w:cs="Arial"/>
          <w:b/>
          <w:sz w:val="32"/>
          <w:szCs w:val="32"/>
          <w:lang w:val="en-US"/>
        </w:rPr>
        <w:t xml:space="preserve">.24 </w:t>
      </w:r>
      <w:r w:rsidR="0022301B" w:rsidRPr="00D81CD9">
        <w:rPr>
          <w:rFonts w:ascii="Arial" w:hAnsi="Arial" w:cs="Arial"/>
          <w:color w:val="000000"/>
          <w:shd w:val="clear" w:color="auto" w:fill="FFFFFF"/>
          <w:lang w:val="en-US"/>
        </w:rPr>
        <w:t>–</w:t>
      </w:r>
      <w:r w:rsidR="00125830" w:rsidRPr="00E51394">
        <w:rPr>
          <w:rFonts w:ascii="Arial" w:hAnsi="Arial" w:cs="Arial"/>
          <w:b/>
          <w:sz w:val="32"/>
          <w:szCs w:val="32"/>
          <w:lang w:val="en-US"/>
        </w:rPr>
        <w:t xml:space="preserve"> </w:t>
      </w:r>
      <w:r w:rsidR="0022301B">
        <w:rPr>
          <w:rFonts w:ascii="Arial" w:hAnsi="Arial" w:cs="Arial"/>
          <w:b/>
          <w:sz w:val="32"/>
          <w:szCs w:val="32"/>
        </w:rPr>
        <w:t>СКРИПТ</w:t>
      </w:r>
      <w:r w:rsidR="00125830" w:rsidRPr="00E51394">
        <w:rPr>
          <w:rFonts w:ascii="Arial" w:hAnsi="Arial" w:cs="Arial"/>
          <w:b/>
          <w:sz w:val="32"/>
          <w:szCs w:val="32"/>
          <w:lang w:val="en-US"/>
        </w:rPr>
        <w:t xml:space="preserve"> Statistics</w:t>
      </w:r>
    </w:p>
    <w:p w:rsidR="009B3FBD" w:rsidRDefault="009B3FBD" w:rsidP="009B3FB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FF"/>
          <w:sz w:val="19"/>
          <w:szCs w:val="19"/>
          <w:lang w:val="en-US"/>
        </w:rPr>
      </w:pPr>
    </w:p>
    <w:p w:rsidR="00143200" w:rsidRPr="00143200" w:rsidRDefault="00143200" w:rsidP="00143200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43200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 xml:space="preserve"> System;</w:t>
      </w:r>
    </w:p>
    <w:p w:rsidR="00143200" w:rsidRPr="00143200" w:rsidRDefault="00143200" w:rsidP="00143200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43200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 xml:space="preserve"> System.IO;</w:t>
      </w:r>
    </w:p>
    <w:p w:rsidR="00143200" w:rsidRPr="00143200" w:rsidRDefault="00143200" w:rsidP="00143200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43200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 xml:space="preserve"> UnityEngine.UI;</w:t>
      </w:r>
    </w:p>
    <w:p w:rsidR="00143200" w:rsidRPr="002F2560" w:rsidRDefault="00143200" w:rsidP="00143200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 w:rsidRPr="00143200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2F2560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>UnityEngine</w:t>
      </w:r>
      <w:r w:rsidRPr="002F2560">
        <w:rPr>
          <w:rFonts w:ascii="Consolas" w:hAnsi="Consolas" w:cs="Consolas"/>
          <w:color w:val="000000"/>
          <w:sz w:val="19"/>
          <w:szCs w:val="19"/>
        </w:rPr>
        <w:t>;</w:t>
      </w:r>
    </w:p>
    <w:p w:rsidR="00143200" w:rsidRPr="002F2560" w:rsidRDefault="00143200" w:rsidP="00143200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</w:p>
    <w:p w:rsidR="00562224" w:rsidRPr="007F4A5A" w:rsidRDefault="00562224" w:rsidP="002B28A4">
      <w:pPr>
        <w:autoSpaceDE w:val="0"/>
        <w:autoSpaceDN w:val="0"/>
        <w:adjustRightInd w:val="0"/>
        <w:spacing w:line="240" w:lineRule="auto"/>
        <w:ind w:firstLine="0"/>
        <w:jc w:val="right"/>
        <w:rPr>
          <w:rFonts w:ascii="Consolas" w:hAnsi="Consolas" w:cs="Consolas"/>
          <w:color w:val="000000"/>
          <w:sz w:val="19"/>
          <w:szCs w:val="19"/>
        </w:rPr>
      </w:pPr>
      <w:r>
        <w:rPr>
          <w:noProof/>
        </w:rPr>
        <w:lastRenderedPageBreak/>
        <w:t>Окончание</w:t>
      </w:r>
      <w:r w:rsidRPr="007F4A5A">
        <w:rPr>
          <w:noProof/>
        </w:rPr>
        <w:t xml:space="preserve"> </w:t>
      </w:r>
      <w:r>
        <w:rPr>
          <w:noProof/>
        </w:rPr>
        <w:t>приложения</w:t>
      </w:r>
      <w:r w:rsidRPr="007F4A5A">
        <w:rPr>
          <w:noProof/>
        </w:rPr>
        <w:t xml:space="preserve"> </w:t>
      </w:r>
      <w:r>
        <w:rPr>
          <w:noProof/>
        </w:rPr>
        <w:t>А</w:t>
      </w:r>
    </w:p>
    <w:p w:rsidR="00143200" w:rsidRPr="00A87C41" w:rsidRDefault="00143200" w:rsidP="00143200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 w:rsidRPr="00143200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A87C41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143200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A87C41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143200">
        <w:rPr>
          <w:rFonts w:ascii="Consolas" w:hAnsi="Consolas" w:cs="Consolas"/>
          <w:color w:val="2B91AF"/>
          <w:sz w:val="19"/>
          <w:szCs w:val="19"/>
          <w:lang w:val="en-US"/>
        </w:rPr>
        <w:t>Statistics</w:t>
      </w:r>
      <w:r w:rsidRPr="00A87C41">
        <w:rPr>
          <w:rFonts w:ascii="Consolas" w:hAnsi="Consolas" w:cs="Consolas"/>
          <w:color w:val="000000"/>
          <w:sz w:val="19"/>
          <w:szCs w:val="19"/>
        </w:rPr>
        <w:t xml:space="preserve"> : </w:t>
      </w: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>MonoBehaviour</w:t>
      </w:r>
      <w:r w:rsidR="00526089" w:rsidRPr="00A87C41">
        <w:rPr>
          <w:rFonts w:ascii="Consolas" w:hAnsi="Consolas" w:cs="Consolas"/>
          <w:color w:val="000000"/>
          <w:sz w:val="19"/>
          <w:szCs w:val="19"/>
        </w:rPr>
        <w:t xml:space="preserve"> //</w:t>
      </w:r>
      <w:r w:rsidR="00A87C41">
        <w:rPr>
          <w:rFonts w:ascii="Consolas" w:hAnsi="Consolas" w:cs="Consolas"/>
          <w:color w:val="000000"/>
          <w:sz w:val="19"/>
          <w:szCs w:val="19"/>
        </w:rPr>
        <w:t>Работа</w:t>
      </w:r>
      <w:r w:rsidR="00A87C41" w:rsidRPr="00A87C41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A87C41">
        <w:rPr>
          <w:rFonts w:ascii="Consolas" w:hAnsi="Consolas" w:cs="Consolas"/>
          <w:color w:val="000000"/>
          <w:sz w:val="19"/>
          <w:szCs w:val="19"/>
        </w:rPr>
        <w:t>с</w:t>
      </w:r>
      <w:r w:rsidR="00A87C41" w:rsidRPr="00A87C41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A87C41">
        <w:rPr>
          <w:rFonts w:ascii="Consolas" w:hAnsi="Consolas" w:cs="Consolas"/>
          <w:color w:val="000000"/>
          <w:sz w:val="19"/>
          <w:szCs w:val="19"/>
        </w:rPr>
        <w:t>файлом</w:t>
      </w:r>
      <w:r w:rsidR="00A87C41" w:rsidRPr="00A87C41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A87C41">
        <w:rPr>
          <w:rFonts w:ascii="Consolas" w:hAnsi="Consolas" w:cs="Consolas"/>
          <w:color w:val="000000"/>
          <w:sz w:val="19"/>
          <w:szCs w:val="19"/>
        </w:rPr>
        <w:t>статистики</w:t>
      </w:r>
      <w:r w:rsidR="00A87C41" w:rsidRPr="00A87C41">
        <w:rPr>
          <w:rFonts w:ascii="Consolas" w:hAnsi="Consolas" w:cs="Consolas"/>
          <w:color w:val="000000"/>
          <w:sz w:val="19"/>
          <w:szCs w:val="19"/>
        </w:rPr>
        <w:t>,</w:t>
      </w:r>
      <w:r w:rsidR="00A87C41">
        <w:rPr>
          <w:rFonts w:ascii="Consolas" w:hAnsi="Consolas" w:cs="Consolas"/>
          <w:color w:val="000000"/>
          <w:sz w:val="19"/>
          <w:szCs w:val="19"/>
        </w:rPr>
        <w:t xml:space="preserve"> создание и вывод</w:t>
      </w:r>
    </w:p>
    <w:p w:rsidR="00143200" w:rsidRPr="00143200" w:rsidRDefault="00143200" w:rsidP="00143200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:rsidR="00143200" w:rsidRPr="00143200" w:rsidRDefault="00143200" w:rsidP="00143200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143200">
        <w:rPr>
          <w:rFonts w:ascii="Consolas" w:hAnsi="Consolas" w:cs="Consolas"/>
          <w:color w:val="0000FF"/>
          <w:sz w:val="19"/>
          <w:szCs w:val="19"/>
          <w:lang w:val="en-US"/>
        </w:rPr>
        <w:t>static</w:t>
      </w: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143200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 xml:space="preserve"> pathtoStat = </w:t>
      </w:r>
      <w:r w:rsidRPr="00143200">
        <w:rPr>
          <w:rFonts w:ascii="Consolas" w:hAnsi="Consolas" w:cs="Consolas"/>
          <w:color w:val="800000"/>
          <w:sz w:val="19"/>
          <w:szCs w:val="19"/>
          <w:lang w:val="en-US"/>
        </w:rPr>
        <w:t>@"</w:t>
      </w:r>
      <w:r>
        <w:rPr>
          <w:rFonts w:ascii="Consolas" w:hAnsi="Consolas" w:cs="Consolas"/>
          <w:color w:val="800000"/>
          <w:sz w:val="19"/>
          <w:szCs w:val="19"/>
        </w:rPr>
        <w:t>Статистика</w:t>
      </w:r>
      <w:r w:rsidRPr="00143200">
        <w:rPr>
          <w:rFonts w:ascii="Consolas" w:hAnsi="Consolas" w:cs="Consolas"/>
          <w:color w:val="800000"/>
          <w:sz w:val="19"/>
          <w:szCs w:val="19"/>
          <w:lang w:val="en-US"/>
        </w:rPr>
        <w:t>.txt"</w:t>
      </w: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143200" w:rsidRPr="00143200" w:rsidRDefault="00143200" w:rsidP="00143200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143200">
        <w:rPr>
          <w:rFonts w:ascii="Consolas" w:hAnsi="Consolas" w:cs="Consolas"/>
          <w:color w:val="0000FF"/>
          <w:sz w:val="19"/>
          <w:szCs w:val="19"/>
          <w:lang w:val="en-US"/>
        </w:rPr>
        <w:t>static</w:t>
      </w: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143200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 xml:space="preserve"> pathtoStateng = </w:t>
      </w:r>
      <w:r w:rsidRPr="00143200">
        <w:rPr>
          <w:rFonts w:ascii="Consolas" w:hAnsi="Consolas" w:cs="Consolas"/>
          <w:color w:val="800000"/>
          <w:sz w:val="19"/>
          <w:szCs w:val="19"/>
          <w:lang w:val="en-US"/>
        </w:rPr>
        <w:t>@"Statistic.txt"</w:t>
      </w: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143200" w:rsidRPr="00143200" w:rsidRDefault="00143200" w:rsidP="00143200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143200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 xml:space="preserve"> Text path;</w:t>
      </w:r>
    </w:p>
    <w:p w:rsidR="00143200" w:rsidRPr="00143200" w:rsidRDefault="00143200" w:rsidP="00143200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143200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143200">
        <w:rPr>
          <w:rFonts w:ascii="Consolas" w:hAnsi="Consolas" w:cs="Consolas"/>
          <w:color w:val="0000FF"/>
          <w:sz w:val="19"/>
          <w:szCs w:val="19"/>
          <w:lang w:val="en-US"/>
        </w:rPr>
        <w:t>static</w:t>
      </w: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143200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 xml:space="preserve"> SaveStat(</w:t>
      </w:r>
      <w:r w:rsidRPr="00143200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 xml:space="preserve"> Text)</w:t>
      </w:r>
    </w:p>
    <w:p w:rsidR="00143200" w:rsidRDefault="00143200" w:rsidP="00143200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{</w:t>
      </w:r>
    </w:p>
    <w:p w:rsidR="00562224" w:rsidRPr="00143200" w:rsidRDefault="00562224" w:rsidP="00143200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143200" w:rsidRPr="00143200" w:rsidRDefault="00143200" w:rsidP="00143200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143200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 xml:space="preserve"> (StreamWriter sw = </w:t>
      </w:r>
      <w:r w:rsidRPr="00143200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 xml:space="preserve"> StreamWriter(pathtoStat, </w:t>
      </w:r>
      <w:r w:rsidRPr="00143200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 xml:space="preserve">, System.Text.Encoding.Default)) </w:t>
      </w:r>
    </w:p>
    <w:p w:rsidR="00143200" w:rsidRPr="00143200" w:rsidRDefault="00143200" w:rsidP="00143200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:rsidR="00143200" w:rsidRPr="00143200" w:rsidRDefault="00143200" w:rsidP="00143200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sw.WriteLine(Text);</w:t>
      </w:r>
    </w:p>
    <w:p w:rsidR="00143200" w:rsidRPr="00143200" w:rsidRDefault="00143200" w:rsidP="00143200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:rsidR="00143200" w:rsidRPr="00143200" w:rsidRDefault="00143200" w:rsidP="00143200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}</w:t>
      </w:r>
    </w:p>
    <w:p w:rsidR="00143200" w:rsidRPr="00143200" w:rsidRDefault="00143200" w:rsidP="00143200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143200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143200">
        <w:rPr>
          <w:rFonts w:ascii="Consolas" w:hAnsi="Consolas" w:cs="Consolas"/>
          <w:color w:val="0000FF"/>
          <w:sz w:val="19"/>
          <w:szCs w:val="19"/>
          <w:lang w:val="en-US"/>
        </w:rPr>
        <w:t>static</w:t>
      </w: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143200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 xml:space="preserve"> SaveStateng(</w:t>
      </w:r>
      <w:r w:rsidRPr="00143200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 xml:space="preserve"> Text)</w:t>
      </w:r>
    </w:p>
    <w:p w:rsidR="00143200" w:rsidRPr="00143200" w:rsidRDefault="00143200" w:rsidP="00143200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{</w:t>
      </w:r>
    </w:p>
    <w:p w:rsidR="00143200" w:rsidRPr="00143200" w:rsidRDefault="00143200" w:rsidP="00143200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143200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 xml:space="preserve"> (StreamWriter sw = </w:t>
      </w:r>
      <w:r w:rsidRPr="00143200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 xml:space="preserve"> StreamWriter(pathtoStateng, </w:t>
      </w:r>
      <w:r w:rsidRPr="00143200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>, System.Text.Encoding.Default))</w:t>
      </w:r>
    </w:p>
    <w:p w:rsidR="00143200" w:rsidRPr="00143200" w:rsidRDefault="00143200" w:rsidP="00143200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:rsidR="00143200" w:rsidRPr="00143200" w:rsidRDefault="00143200" w:rsidP="00143200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sw.WriteLine(Text);</w:t>
      </w:r>
    </w:p>
    <w:p w:rsidR="00143200" w:rsidRPr="00143200" w:rsidRDefault="00143200" w:rsidP="00143200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:rsidR="00143200" w:rsidRPr="00143200" w:rsidRDefault="00143200" w:rsidP="00143200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}</w:t>
      </w:r>
    </w:p>
    <w:p w:rsidR="00143200" w:rsidRPr="00143200" w:rsidRDefault="00143200" w:rsidP="00143200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143200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143200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 xml:space="preserve"> LoadStat()</w:t>
      </w:r>
    </w:p>
    <w:p w:rsidR="00143200" w:rsidRPr="00143200" w:rsidRDefault="00143200" w:rsidP="00143200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{</w:t>
      </w:r>
    </w:p>
    <w:p w:rsidR="00143200" w:rsidRPr="00143200" w:rsidRDefault="00143200" w:rsidP="00143200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143200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>(Loader.isRussian==1)</w:t>
      </w:r>
    </w:p>
    <w:p w:rsidR="00143200" w:rsidRPr="00143200" w:rsidRDefault="00143200" w:rsidP="00143200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143200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 xml:space="preserve"> (StreamReader sr = </w:t>
      </w:r>
      <w:r w:rsidRPr="00143200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 xml:space="preserve"> StreamReader(pathtoStat))</w:t>
      </w:r>
    </w:p>
    <w:p w:rsidR="00143200" w:rsidRPr="00143200" w:rsidRDefault="00143200" w:rsidP="00143200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:rsidR="00143200" w:rsidRPr="00143200" w:rsidRDefault="00143200" w:rsidP="00143200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GetComponent&lt;Text&gt;().text = sr.ReadToEnd();</w:t>
      </w:r>
    </w:p>
    <w:p w:rsidR="00143200" w:rsidRPr="00143200" w:rsidRDefault="00143200" w:rsidP="00143200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:rsidR="00143200" w:rsidRPr="00143200" w:rsidRDefault="00143200" w:rsidP="00143200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143200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</w:p>
    <w:p w:rsidR="00143200" w:rsidRPr="00143200" w:rsidRDefault="00143200" w:rsidP="00143200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143200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 xml:space="preserve"> (StreamReader sr = </w:t>
      </w:r>
      <w:r w:rsidRPr="00143200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 xml:space="preserve"> StreamReader(pathtoStateng))</w:t>
      </w:r>
    </w:p>
    <w:p w:rsidR="00143200" w:rsidRPr="00143200" w:rsidRDefault="00143200" w:rsidP="00143200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{</w:t>
      </w:r>
    </w:p>
    <w:p w:rsidR="00143200" w:rsidRPr="00143200" w:rsidRDefault="00143200" w:rsidP="00143200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GetComponent&lt;Text&gt;().text = sr.ReadToEnd();</w:t>
      </w:r>
    </w:p>
    <w:p w:rsidR="00143200" w:rsidRPr="00143200" w:rsidRDefault="00143200" w:rsidP="00143200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}</w:t>
      </w:r>
    </w:p>
    <w:p w:rsidR="00143200" w:rsidRPr="00143200" w:rsidRDefault="00143200" w:rsidP="00143200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}</w:t>
      </w:r>
    </w:p>
    <w:p w:rsidR="00143200" w:rsidRPr="00143200" w:rsidRDefault="00143200" w:rsidP="00143200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143200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143200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 xml:space="preserve"> ShowPath()</w:t>
      </w:r>
    </w:p>
    <w:p w:rsidR="00143200" w:rsidRPr="00143200" w:rsidRDefault="00143200" w:rsidP="00143200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{</w:t>
      </w:r>
    </w:p>
    <w:p w:rsidR="00143200" w:rsidRPr="00143200" w:rsidRDefault="00143200" w:rsidP="00143200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143200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 xml:space="preserve"> (Loader.isRussian == 1)</w:t>
      </w:r>
    </w:p>
    <w:p w:rsidR="00143200" w:rsidRPr="00143200" w:rsidRDefault="00143200" w:rsidP="00143200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:rsidR="00143200" w:rsidRPr="00143200" w:rsidRDefault="00143200" w:rsidP="00143200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path.text = Environment.GetFolderPath(Environment.SpecialFolder.DesktopDirectory) + </w:t>
      </w:r>
      <w:r w:rsidRPr="00143200">
        <w:rPr>
          <w:rFonts w:ascii="Consolas" w:hAnsi="Consolas" w:cs="Consolas"/>
          <w:color w:val="800000"/>
          <w:sz w:val="19"/>
          <w:szCs w:val="19"/>
          <w:lang w:val="en-US"/>
        </w:rPr>
        <w:t>@"\</w:t>
      </w:r>
      <w:r>
        <w:rPr>
          <w:rFonts w:ascii="Consolas" w:hAnsi="Consolas" w:cs="Consolas"/>
          <w:color w:val="800000"/>
          <w:sz w:val="19"/>
          <w:szCs w:val="19"/>
        </w:rPr>
        <w:t>Статистика</w:t>
      </w:r>
      <w:r w:rsidRPr="00143200">
        <w:rPr>
          <w:rFonts w:ascii="Consolas" w:hAnsi="Consolas" w:cs="Consolas"/>
          <w:color w:val="800000"/>
          <w:sz w:val="19"/>
          <w:szCs w:val="19"/>
          <w:lang w:val="en-US"/>
        </w:rPr>
        <w:t>.txt"</w:t>
      </w: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143200" w:rsidRPr="00143200" w:rsidRDefault="00143200" w:rsidP="00143200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File.Copy(Path.GetFullPath(pathtoStat), Environment.GetFolderPath(Environment.SpecialFolder.DesktopDirectory) + </w:t>
      </w:r>
      <w:r w:rsidRPr="00143200">
        <w:rPr>
          <w:rFonts w:ascii="Consolas" w:hAnsi="Consolas" w:cs="Consolas"/>
          <w:color w:val="800000"/>
          <w:sz w:val="19"/>
          <w:szCs w:val="19"/>
          <w:lang w:val="en-US"/>
        </w:rPr>
        <w:t>@"\</w:t>
      </w:r>
      <w:r>
        <w:rPr>
          <w:rFonts w:ascii="Consolas" w:hAnsi="Consolas" w:cs="Consolas"/>
          <w:color w:val="800000"/>
          <w:sz w:val="19"/>
          <w:szCs w:val="19"/>
        </w:rPr>
        <w:t>Статистика</w:t>
      </w:r>
      <w:r w:rsidRPr="00143200">
        <w:rPr>
          <w:rFonts w:ascii="Consolas" w:hAnsi="Consolas" w:cs="Consolas"/>
          <w:color w:val="800000"/>
          <w:sz w:val="19"/>
          <w:szCs w:val="19"/>
          <w:lang w:val="en-US"/>
        </w:rPr>
        <w:t>.txt"</w:t>
      </w: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143200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:rsidR="00143200" w:rsidRPr="00143200" w:rsidRDefault="00143200" w:rsidP="00143200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:rsidR="00143200" w:rsidRPr="00143200" w:rsidRDefault="00143200" w:rsidP="00143200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143200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</w:p>
    <w:p w:rsidR="00143200" w:rsidRPr="00143200" w:rsidRDefault="00143200" w:rsidP="00143200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:rsidR="00143200" w:rsidRPr="00143200" w:rsidRDefault="00143200" w:rsidP="00143200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path.text = Environment.GetFolderPath(Environment.SpecialFolder.DesktopDirectory) + </w:t>
      </w:r>
      <w:r w:rsidRPr="00143200">
        <w:rPr>
          <w:rFonts w:ascii="Consolas" w:hAnsi="Consolas" w:cs="Consolas"/>
          <w:color w:val="800000"/>
          <w:sz w:val="19"/>
          <w:szCs w:val="19"/>
          <w:lang w:val="en-US"/>
        </w:rPr>
        <w:t>@"\Statistics.txt"</w:t>
      </w: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143200" w:rsidRPr="00143200" w:rsidRDefault="00143200" w:rsidP="00143200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File.Copy(Path.GetFullPath(pathtoStat</w:t>
      </w:r>
      <w:r w:rsidR="00683A8E">
        <w:rPr>
          <w:rFonts w:ascii="Consolas" w:hAnsi="Consolas" w:cs="Consolas"/>
          <w:color w:val="000000"/>
          <w:sz w:val="19"/>
          <w:szCs w:val="19"/>
          <w:lang w:val="en-US"/>
        </w:rPr>
        <w:t>eng</w:t>
      </w: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 xml:space="preserve">), Environment.GetFolderPath(Environment.SpecialFolder.DesktopDirectory) + </w:t>
      </w:r>
      <w:r w:rsidRPr="00143200">
        <w:rPr>
          <w:rFonts w:ascii="Consolas" w:hAnsi="Consolas" w:cs="Consolas"/>
          <w:color w:val="800000"/>
          <w:sz w:val="19"/>
          <w:szCs w:val="19"/>
          <w:lang w:val="en-US"/>
        </w:rPr>
        <w:t>@"\Statistics.txt"</w:t>
      </w: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143200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:rsidR="00143200" w:rsidRDefault="00143200" w:rsidP="00143200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 w:rsidRPr="00143200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143200" w:rsidRDefault="00143200" w:rsidP="00143200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:rsidR="00E51394" w:rsidRDefault="00143200" w:rsidP="00143200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sectPr w:rsidR="00E51394" w:rsidSect="006F3F8C">
      <w:footerReference w:type="default" r:id="rId45"/>
      <w:type w:val="continuous"/>
      <w:pgSz w:w="12240" w:h="15840"/>
      <w:pgMar w:top="1134" w:right="851" w:bottom="1134" w:left="1701" w:header="720" w:footer="1185" w:gutter="0"/>
      <w:cols w:space="720"/>
      <w:noEndnote/>
      <w:titlePg/>
      <w:docGrid w:linePitch="381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554209E" w16cid:durableId="1FA8FEF2"/>
  <w16cid:commentId w16cid:paraId="077413D6" w16cid:durableId="1FA901AB"/>
  <w16cid:commentId w16cid:paraId="0B29A255" w16cid:durableId="1FA9016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62F26" w:rsidRDefault="00562F26">
      <w:r>
        <w:separator/>
      </w:r>
    </w:p>
  </w:endnote>
  <w:endnote w:type="continuationSeparator" w:id="0">
    <w:p w:rsidR="00562F26" w:rsidRDefault="00562F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Arial CYR">
    <w:altName w:val="Arial"/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62F26" w:rsidRPr="00E876A4" w:rsidRDefault="00562F26" w:rsidP="00E876A4">
    <w:pPr>
      <w:pStyle w:val="a7"/>
      <w:jc w:val="center"/>
    </w:pPr>
    <w:r>
      <w:rPr>
        <w:rStyle w:val="aa"/>
      </w:rPr>
      <w:fldChar w:fldCharType="begin"/>
    </w:r>
    <w:r>
      <w:rPr>
        <w:rStyle w:val="aa"/>
      </w:rPr>
      <w:instrText xml:space="preserve"> PAGE </w:instrText>
    </w:r>
    <w:r>
      <w:rPr>
        <w:rStyle w:val="aa"/>
      </w:rPr>
      <w:fldChar w:fldCharType="separate"/>
    </w:r>
    <w:r w:rsidR="0014658E">
      <w:rPr>
        <w:rStyle w:val="aa"/>
        <w:noProof/>
      </w:rPr>
      <w:t>77</w:t>
    </w:r>
    <w:r>
      <w:rPr>
        <w:rStyle w:val="aa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62F26" w:rsidRDefault="00562F26">
      <w:r>
        <w:separator/>
      </w:r>
    </w:p>
  </w:footnote>
  <w:footnote w:type="continuationSeparator" w:id="0">
    <w:p w:rsidR="00562F26" w:rsidRDefault="00562F2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904BFB"/>
    <w:multiLevelType w:val="hybridMultilevel"/>
    <w:tmpl w:val="3A6CCF90"/>
    <w:lvl w:ilvl="0" w:tplc="2CCA921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151A2FFC"/>
    <w:multiLevelType w:val="hybridMultilevel"/>
    <w:tmpl w:val="18084DB4"/>
    <w:lvl w:ilvl="0" w:tplc="2CCA9218">
      <w:start w:val="1"/>
      <w:numFmt w:val="bullet"/>
      <w:lvlText w:val=""/>
      <w:lvlJc w:val="left"/>
      <w:pPr>
        <w:ind w:left="927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 w15:restartNumberingAfterBreak="0">
    <w:nsid w:val="15702F23"/>
    <w:multiLevelType w:val="hybridMultilevel"/>
    <w:tmpl w:val="10C831E8"/>
    <w:lvl w:ilvl="0" w:tplc="2CCA9218">
      <w:start w:val="1"/>
      <w:numFmt w:val="bullet"/>
      <w:lvlText w:val=""/>
      <w:lvlJc w:val="left"/>
      <w:pPr>
        <w:ind w:left="121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3" w15:restartNumberingAfterBreak="0">
    <w:nsid w:val="15D41966"/>
    <w:multiLevelType w:val="hybridMultilevel"/>
    <w:tmpl w:val="1B9EF248"/>
    <w:lvl w:ilvl="0" w:tplc="2CCA921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AF6D8D"/>
    <w:multiLevelType w:val="hybridMultilevel"/>
    <w:tmpl w:val="ECB22B44"/>
    <w:lvl w:ilvl="0" w:tplc="2CCA921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 w15:restartNumberingAfterBreak="0">
    <w:nsid w:val="21A60F1C"/>
    <w:multiLevelType w:val="hybridMultilevel"/>
    <w:tmpl w:val="D1181232"/>
    <w:lvl w:ilvl="0" w:tplc="2CCA9218">
      <w:start w:val="1"/>
      <w:numFmt w:val="bullet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6" w15:restartNumberingAfterBreak="0">
    <w:nsid w:val="2917146E"/>
    <w:multiLevelType w:val="hybridMultilevel"/>
    <w:tmpl w:val="FC7E3C06"/>
    <w:lvl w:ilvl="0" w:tplc="2CCA921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29E859A5"/>
    <w:multiLevelType w:val="hybridMultilevel"/>
    <w:tmpl w:val="8F5645AA"/>
    <w:lvl w:ilvl="0" w:tplc="2CCA921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3E2091"/>
    <w:multiLevelType w:val="hybridMultilevel"/>
    <w:tmpl w:val="262A84D8"/>
    <w:lvl w:ilvl="0" w:tplc="2CCA9218">
      <w:start w:val="1"/>
      <w:numFmt w:val="bullet"/>
      <w:lvlText w:val=""/>
      <w:lvlJc w:val="left"/>
      <w:pPr>
        <w:ind w:left="143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9" w15:restartNumberingAfterBreak="0">
    <w:nsid w:val="3CB812A7"/>
    <w:multiLevelType w:val="hybridMultilevel"/>
    <w:tmpl w:val="A748E198"/>
    <w:lvl w:ilvl="0" w:tplc="2CCA921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490E5D36"/>
    <w:multiLevelType w:val="hybridMultilevel"/>
    <w:tmpl w:val="481E1E80"/>
    <w:lvl w:ilvl="0" w:tplc="2CCA921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49DE0A8E"/>
    <w:multiLevelType w:val="hybridMultilevel"/>
    <w:tmpl w:val="5C382CE8"/>
    <w:lvl w:ilvl="0" w:tplc="2CCA921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DE295C"/>
    <w:multiLevelType w:val="hybridMultilevel"/>
    <w:tmpl w:val="7F36DD3A"/>
    <w:lvl w:ilvl="0" w:tplc="63CE49DA">
      <w:start w:val="1"/>
      <w:numFmt w:val="decimal"/>
      <w:lvlText w:val="%1."/>
      <w:lvlJc w:val="left"/>
      <w:pPr>
        <w:ind w:left="2134" w:hanging="142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3" w15:restartNumberingAfterBreak="0">
    <w:nsid w:val="5A146AF0"/>
    <w:multiLevelType w:val="hybridMultilevel"/>
    <w:tmpl w:val="22C65184"/>
    <w:lvl w:ilvl="0" w:tplc="B37078A8">
      <w:numFmt w:val="bullet"/>
      <w:pStyle w:val="a"/>
      <w:lvlText w:val="–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61EC65AC"/>
    <w:multiLevelType w:val="hybridMultilevel"/>
    <w:tmpl w:val="67ACA21E"/>
    <w:lvl w:ilvl="0" w:tplc="2CCA921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7F17E5"/>
    <w:multiLevelType w:val="hybridMultilevel"/>
    <w:tmpl w:val="E200C020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6" w15:restartNumberingAfterBreak="0">
    <w:nsid w:val="754060C5"/>
    <w:multiLevelType w:val="hybridMultilevel"/>
    <w:tmpl w:val="52BC91A0"/>
    <w:lvl w:ilvl="0" w:tplc="2CCA921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BB06656"/>
    <w:multiLevelType w:val="hybridMultilevel"/>
    <w:tmpl w:val="6AB054F6"/>
    <w:lvl w:ilvl="0" w:tplc="E6C0DEDE">
      <w:start w:val="1"/>
      <w:numFmt w:val="decimal"/>
      <w:pStyle w:val="a0"/>
      <w:lvlText w:val="%1."/>
      <w:lvlJc w:val="left"/>
      <w:pPr>
        <w:ind w:left="72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7"/>
  </w:num>
  <w:num w:numId="3">
    <w:abstractNumId w:val="17"/>
    <w:lvlOverride w:ilvl="0">
      <w:startOverride w:val="1"/>
    </w:lvlOverride>
  </w:num>
  <w:num w:numId="4">
    <w:abstractNumId w:val="12"/>
  </w:num>
  <w:num w:numId="5">
    <w:abstractNumId w:val="3"/>
  </w:num>
  <w:num w:numId="6">
    <w:abstractNumId w:val="5"/>
  </w:num>
  <w:num w:numId="7">
    <w:abstractNumId w:val="4"/>
  </w:num>
  <w:num w:numId="8">
    <w:abstractNumId w:val="6"/>
  </w:num>
  <w:num w:numId="9">
    <w:abstractNumId w:val="2"/>
  </w:num>
  <w:num w:numId="10">
    <w:abstractNumId w:val="10"/>
  </w:num>
  <w:num w:numId="11">
    <w:abstractNumId w:val="0"/>
  </w:num>
  <w:num w:numId="12">
    <w:abstractNumId w:val="13"/>
  </w:num>
  <w:num w:numId="13">
    <w:abstractNumId w:val="13"/>
  </w:num>
  <w:num w:numId="14">
    <w:abstractNumId w:val="13"/>
  </w:num>
  <w:num w:numId="15">
    <w:abstractNumId w:val="7"/>
  </w:num>
  <w:num w:numId="16">
    <w:abstractNumId w:val="14"/>
  </w:num>
  <w:num w:numId="17">
    <w:abstractNumId w:val="11"/>
  </w:num>
  <w:num w:numId="18">
    <w:abstractNumId w:val="16"/>
  </w:num>
  <w:num w:numId="19">
    <w:abstractNumId w:val="13"/>
  </w:num>
  <w:num w:numId="20">
    <w:abstractNumId w:val="13"/>
  </w:num>
  <w:num w:numId="21">
    <w:abstractNumId w:val="13"/>
  </w:num>
  <w:num w:numId="22">
    <w:abstractNumId w:val="13"/>
  </w:num>
  <w:num w:numId="23">
    <w:abstractNumId w:val="13"/>
  </w:num>
  <w:num w:numId="24">
    <w:abstractNumId w:val="13"/>
  </w:num>
  <w:num w:numId="25">
    <w:abstractNumId w:val="13"/>
  </w:num>
  <w:num w:numId="26">
    <w:abstractNumId w:val="13"/>
  </w:num>
  <w:num w:numId="27">
    <w:abstractNumId w:val="13"/>
  </w:num>
  <w:num w:numId="28">
    <w:abstractNumId w:val="13"/>
  </w:num>
  <w:num w:numId="29">
    <w:abstractNumId w:val="15"/>
  </w:num>
  <w:num w:numId="30">
    <w:abstractNumId w:val="1"/>
  </w:num>
  <w:num w:numId="31">
    <w:abstractNumId w:val="8"/>
  </w:num>
  <w:num w:numId="32">
    <w:abstractNumId w:val="9"/>
  </w:num>
  <w:num w:numId="33">
    <w:abstractNumId w:val="13"/>
  </w:num>
  <w:num w:numId="34">
    <w:abstractNumId w:val="13"/>
  </w:num>
  <w:num w:numId="35">
    <w:abstractNumId w:val="13"/>
  </w:num>
  <w:num w:numId="36">
    <w:abstractNumId w:val="13"/>
  </w:num>
  <w:num w:numId="37">
    <w:abstractNumId w:val="13"/>
  </w:num>
  <w:num w:numId="38">
    <w:abstractNumId w:val="17"/>
  </w:num>
  <w:num w:numId="39">
    <w:abstractNumId w:val="17"/>
  </w:num>
  <w:num w:numId="40">
    <w:abstractNumId w:val="17"/>
  </w:num>
  <w:num w:numId="41">
    <w:abstractNumId w:val="17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activeWritingStyle w:appName="MSWord" w:lang="ru-RU" w:vendorID="1" w:dllVersion="512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drawingGridHorizontalSpacing w:val="140"/>
  <w:drawingGridVerticalSpacing w:val="6"/>
  <w:displayHorizontalDrawingGridEvery w:val="2"/>
  <w:noPunctuationKerning/>
  <w:characterSpacingControl w:val="doNotCompress"/>
  <w:hdrShapeDefaults>
    <o:shapedefaults v:ext="edit" spidmax="14337">
      <v:stroke weight=".5pt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LcwM7AwNDMwsDQyNDFR0lEKTi0uzszPAykwqgUASSU33ywAAAA="/>
  </w:docVars>
  <w:rsids>
    <w:rsidRoot w:val="0030109D"/>
    <w:rsid w:val="000001FB"/>
    <w:rsid w:val="0000185B"/>
    <w:rsid w:val="0000185C"/>
    <w:rsid w:val="0000196D"/>
    <w:rsid w:val="00003C7F"/>
    <w:rsid w:val="00006841"/>
    <w:rsid w:val="00012053"/>
    <w:rsid w:val="0001235B"/>
    <w:rsid w:val="00013B19"/>
    <w:rsid w:val="0001527A"/>
    <w:rsid w:val="00016432"/>
    <w:rsid w:val="000208AD"/>
    <w:rsid w:val="00020FD0"/>
    <w:rsid w:val="00024EC3"/>
    <w:rsid w:val="00025B9A"/>
    <w:rsid w:val="00026EA1"/>
    <w:rsid w:val="000271EA"/>
    <w:rsid w:val="00032273"/>
    <w:rsid w:val="00032844"/>
    <w:rsid w:val="00032A71"/>
    <w:rsid w:val="00034B95"/>
    <w:rsid w:val="00034CA2"/>
    <w:rsid w:val="000359EE"/>
    <w:rsid w:val="00036109"/>
    <w:rsid w:val="000410A9"/>
    <w:rsid w:val="000432C0"/>
    <w:rsid w:val="00043DA8"/>
    <w:rsid w:val="00044D7A"/>
    <w:rsid w:val="00046671"/>
    <w:rsid w:val="00047B89"/>
    <w:rsid w:val="00050376"/>
    <w:rsid w:val="0005065C"/>
    <w:rsid w:val="00050896"/>
    <w:rsid w:val="00050DF2"/>
    <w:rsid w:val="0005227A"/>
    <w:rsid w:val="000528CA"/>
    <w:rsid w:val="00052A6D"/>
    <w:rsid w:val="00056F56"/>
    <w:rsid w:val="00057D08"/>
    <w:rsid w:val="000600E6"/>
    <w:rsid w:val="0006284B"/>
    <w:rsid w:val="00065496"/>
    <w:rsid w:val="00066DA4"/>
    <w:rsid w:val="00066EF7"/>
    <w:rsid w:val="00070290"/>
    <w:rsid w:val="00071014"/>
    <w:rsid w:val="0007361A"/>
    <w:rsid w:val="00074118"/>
    <w:rsid w:val="00074C57"/>
    <w:rsid w:val="00076A46"/>
    <w:rsid w:val="0007740F"/>
    <w:rsid w:val="00085511"/>
    <w:rsid w:val="00085E44"/>
    <w:rsid w:val="0008683E"/>
    <w:rsid w:val="000929EB"/>
    <w:rsid w:val="00092E20"/>
    <w:rsid w:val="000A271F"/>
    <w:rsid w:val="000A2A74"/>
    <w:rsid w:val="000A3133"/>
    <w:rsid w:val="000A3B69"/>
    <w:rsid w:val="000A4609"/>
    <w:rsid w:val="000A7EDF"/>
    <w:rsid w:val="000B1BB3"/>
    <w:rsid w:val="000B1ED3"/>
    <w:rsid w:val="000B2A74"/>
    <w:rsid w:val="000B2CFC"/>
    <w:rsid w:val="000B4C43"/>
    <w:rsid w:val="000B5508"/>
    <w:rsid w:val="000B7A2C"/>
    <w:rsid w:val="000C066D"/>
    <w:rsid w:val="000C1332"/>
    <w:rsid w:val="000C1A04"/>
    <w:rsid w:val="000C4B87"/>
    <w:rsid w:val="000D03A1"/>
    <w:rsid w:val="000D0A19"/>
    <w:rsid w:val="000D406B"/>
    <w:rsid w:val="000E09D8"/>
    <w:rsid w:val="000E16F7"/>
    <w:rsid w:val="000E1C84"/>
    <w:rsid w:val="000E2893"/>
    <w:rsid w:val="000E3497"/>
    <w:rsid w:val="000E4999"/>
    <w:rsid w:val="000E4BEE"/>
    <w:rsid w:val="000E54AC"/>
    <w:rsid w:val="000E76E0"/>
    <w:rsid w:val="000E7A32"/>
    <w:rsid w:val="000F010B"/>
    <w:rsid w:val="000F47B0"/>
    <w:rsid w:val="000F5142"/>
    <w:rsid w:val="000F51D7"/>
    <w:rsid w:val="000F7009"/>
    <w:rsid w:val="00103BB2"/>
    <w:rsid w:val="00103D64"/>
    <w:rsid w:val="001041FB"/>
    <w:rsid w:val="001042EE"/>
    <w:rsid w:val="00105CB4"/>
    <w:rsid w:val="00106A05"/>
    <w:rsid w:val="00106F4B"/>
    <w:rsid w:val="0010790C"/>
    <w:rsid w:val="00107A1F"/>
    <w:rsid w:val="00110B67"/>
    <w:rsid w:val="001116E1"/>
    <w:rsid w:val="00113A80"/>
    <w:rsid w:val="00114238"/>
    <w:rsid w:val="001202E4"/>
    <w:rsid w:val="001218EF"/>
    <w:rsid w:val="00123EF9"/>
    <w:rsid w:val="00125830"/>
    <w:rsid w:val="00125CEE"/>
    <w:rsid w:val="001260A7"/>
    <w:rsid w:val="00126E7F"/>
    <w:rsid w:val="0012717E"/>
    <w:rsid w:val="00127373"/>
    <w:rsid w:val="001274DB"/>
    <w:rsid w:val="00130141"/>
    <w:rsid w:val="00130A18"/>
    <w:rsid w:val="0013199C"/>
    <w:rsid w:val="0013348D"/>
    <w:rsid w:val="00133D74"/>
    <w:rsid w:val="00142756"/>
    <w:rsid w:val="00142B7F"/>
    <w:rsid w:val="00143200"/>
    <w:rsid w:val="00143AB8"/>
    <w:rsid w:val="001447E8"/>
    <w:rsid w:val="00145F4F"/>
    <w:rsid w:val="0014658E"/>
    <w:rsid w:val="001479E9"/>
    <w:rsid w:val="00153733"/>
    <w:rsid w:val="00154A31"/>
    <w:rsid w:val="00156438"/>
    <w:rsid w:val="00156B2D"/>
    <w:rsid w:val="00157BFA"/>
    <w:rsid w:val="001633E1"/>
    <w:rsid w:val="00163EAC"/>
    <w:rsid w:val="00164869"/>
    <w:rsid w:val="0016511B"/>
    <w:rsid w:val="0016646C"/>
    <w:rsid w:val="00170D6C"/>
    <w:rsid w:val="001712A8"/>
    <w:rsid w:val="001719C0"/>
    <w:rsid w:val="0017279A"/>
    <w:rsid w:val="001761EF"/>
    <w:rsid w:val="00180270"/>
    <w:rsid w:val="001825C8"/>
    <w:rsid w:val="0018736D"/>
    <w:rsid w:val="0019060E"/>
    <w:rsid w:val="00190A8C"/>
    <w:rsid w:val="0019168E"/>
    <w:rsid w:val="001A0302"/>
    <w:rsid w:val="001A077E"/>
    <w:rsid w:val="001A192A"/>
    <w:rsid w:val="001A1C03"/>
    <w:rsid w:val="001A2944"/>
    <w:rsid w:val="001A2961"/>
    <w:rsid w:val="001A47E0"/>
    <w:rsid w:val="001A7B5F"/>
    <w:rsid w:val="001B2CEC"/>
    <w:rsid w:val="001B362D"/>
    <w:rsid w:val="001B49CD"/>
    <w:rsid w:val="001B518C"/>
    <w:rsid w:val="001B5499"/>
    <w:rsid w:val="001B5F5E"/>
    <w:rsid w:val="001B7C68"/>
    <w:rsid w:val="001C0D94"/>
    <w:rsid w:val="001C1BD7"/>
    <w:rsid w:val="001C1DE4"/>
    <w:rsid w:val="001C1F86"/>
    <w:rsid w:val="001C432C"/>
    <w:rsid w:val="001C51A2"/>
    <w:rsid w:val="001C5E4A"/>
    <w:rsid w:val="001C62A5"/>
    <w:rsid w:val="001C78CE"/>
    <w:rsid w:val="001D0287"/>
    <w:rsid w:val="001D06EC"/>
    <w:rsid w:val="001D1333"/>
    <w:rsid w:val="001D1653"/>
    <w:rsid w:val="001D2E99"/>
    <w:rsid w:val="001D2F2F"/>
    <w:rsid w:val="001D480C"/>
    <w:rsid w:val="001D4A88"/>
    <w:rsid w:val="001D56A0"/>
    <w:rsid w:val="001D6B1D"/>
    <w:rsid w:val="001D6BF7"/>
    <w:rsid w:val="001D6C50"/>
    <w:rsid w:val="001E0C63"/>
    <w:rsid w:val="001E14C7"/>
    <w:rsid w:val="001E2F1F"/>
    <w:rsid w:val="001E4F17"/>
    <w:rsid w:val="001E5B5F"/>
    <w:rsid w:val="001E5ECB"/>
    <w:rsid w:val="001E6843"/>
    <w:rsid w:val="001E6E01"/>
    <w:rsid w:val="001E7400"/>
    <w:rsid w:val="001E7656"/>
    <w:rsid w:val="001E7E41"/>
    <w:rsid w:val="001F08D6"/>
    <w:rsid w:val="001F0B86"/>
    <w:rsid w:val="001F1067"/>
    <w:rsid w:val="001F1518"/>
    <w:rsid w:val="001F3B8F"/>
    <w:rsid w:val="001F72D6"/>
    <w:rsid w:val="00200FB9"/>
    <w:rsid w:val="0020200E"/>
    <w:rsid w:val="00202357"/>
    <w:rsid w:val="00204561"/>
    <w:rsid w:val="002058D0"/>
    <w:rsid w:val="0020594E"/>
    <w:rsid w:val="00207E21"/>
    <w:rsid w:val="002103F4"/>
    <w:rsid w:val="00212769"/>
    <w:rsid w:val="00213958"/>
    <w:rsid w:val="00213A56"/>
    <w:rsid w:val="00213B0B"/>
    <w:rsid w:val="00215483"/>
    <w:rsid w:val="002162E3"/>
    <w:rsid w:val="00216360"/>
    <w:rsid w:val="00216B47"/>
    <w:rsid w:val="002205CC"/>
    <w:rsid w:val="0022105C"/>
    <w:rsid w:val="0022189F"/>
    <w:rsid w:val="0022301B"/>
    <w:rsid w:val="002249BB"/>
    <w:rsid w:val="00225F48"/>
    <w:rsid w:val="002261C0"/>
    <w:rsid w:val="002261F1"/>
    <w:rsid w:val="00226EC2"/>
    <w:rsid w:val="00227AA7"/>
    <w:rsid w:val="002311F6"/>
    <w:rsid w:val="00232CA3"/>
    <w:rsid w:val="00233227"/>
    <w:rsid w:val="00235342"/>
    <w:rsid w:val="0023618C"/>
    <w:rsid w:val="0023620E"/>
    <w:rsid w:val="00237CF5"/>
    <w:rsid w:val="0024132F"/>
    <w:rsid w:val="002424F3"/>
    <w:rsid w:val="002437FE"/>
    <w:rsid w:val="00246A2A"/>
    <w:rsid w:val="00247997"/>
    <w:rsid w:val="002516B8"/>
    <w:rsid w:val="002520E6"/>
    <w:rsid w:val="002521BE"/>
    <w:rsid w:val="00252784"/>
    <w:rsid w:val="00252F41"/>
    <w:rsid w:val="002550F0"/>
    <w:rsid w:val="00255AB0"/>
    <w:rsid w:val="00257E3B"/>
    <w:rsid w:val="00260A9F"/>
    <w:rsid w:val="00262857"/>
    <w:rsid w:val="00264201"/>
    <w:rsid w:val="00267590"/>
    <w:rsid w:val="002705B6"/>
    <w:rsid w:val="00272A39"/>
    <w:rsid w:val="002739D0"/>
    <w:rsid w:val="002749BC"/>
    <w:rsid w:val="00274EDE"/>
    <w:rsid w:val="00275A05"/>
    <w:rsid w:val="0027617B"/>
    <w:rsid w:val="00277627"/>
    <w:rsid w:val="00281DBE"/>
    <w:rsid w:val="00283CAA"/>
    <w:rsid w:val="0028746A"/>
    <w:rsid w:val="00291503"/>
    <w:rsid w:val="0029392A"/>
    <w:rsid w:val="0029530B"/>
    <w:rsid w:val="00297158"/>
    <w:rsid w:val="002A11A9"/>
    <w:rsid w:val="002A2C8A"/>
    <w:rsid w:val="002A4571"/>
    <w:rsid w:val="002A68DC"/>
    <w:rsid w:val="002A7395"/>
    <w:rsid w:val="002B0EAD"/>
    <w:rsid w:val="002B19F4"/>
    <w:rsid w:val="002B1C24"/>
    <w:rsid w:val="002B28A4"/>
    <w:rsid w:val="002B468E"/>
    <w:rsid w:val="002B4FE0"/>
    <w:rsid w:val="002B5606"/>
    <w:rsid w:val="002B5CA2"/>
    <w:rsid w:val="002B641A"/>
    <w:rsid w:val="002B6FAA"/>
    <w:rsid w:val="002C134D"/>
    <w:rsid w:val="002C2CE9"/>
    <w:rsid w:val="002C4442"/>
    <w:rsid w:val="002C5565"/>
    <w:rsid w:val="002C6370"/>
    <w:rsid w:val="002C7C26"/>
    <w:rsid w:val="002D13A8"/>
    <w:rsid w:val="002D26BD"/>
    <w:rsid w:val="002D2F2A"/>
    <w:rsid w:val="002D44DE"/>
    <w:rsid w:val="002D5DAC"/>
    <w:rsid w:val="002D654C"/>
    <w:rsid w:val="002D72A4"/>
    <w:rsid w:val="002D7E18"/>
    <w:rsid w:val="002E0DDE"/>
    <w:rsid w:val="002E16FB"/>
    <w:rsid w:val="002E19D5"/>
    <w:rsid w:val="002E2E71"/>
    <w:rsid w:val="002E388B"/>
    <w:rsid w:val="002E41B9"/>
    <w:rsid w:val="002E48DA"/>
    <w:rsid w:val="002E5108"/>
    <w:rsid w:val="002E7967"/>
    <w:rsid w:val="002E7D53"/>
    <w:rsid w:val="002F0C8F"/>
    <w:rsid w:val="002F13E2"/>
    <w:rsid w:val="002F21BA"/>
    <w:rsid w:val="002F2560"/>
    <w:rsid w:val="002F4D00"/>
    <w:rsid w:val="002F51C4"/>
    <w:rsid w:val="002F541E"/>
    <w:rsid w:val="002F5FF8"/>
    <w:rsid w:val="002F6C94"/>
    <w:rsid w:val="002F6ECA"/>
    <w:rsid w:val="002F6FE9"/>
    <w:rsid w:val="002F79F4"/>
    <w:rsid w:val="002F7AE8"/>
    <w:rsid w:val="0030109D"/>
    <w:rsid w:val="00303469"/>
    <w:rsid w:val="00303EF8"/>
    <w:rsid w:val="00304473"/>
    <w:rsid w:val="00305CED"/>
    <w:rsid w:val="00307FF6"/>
    <w:rsid w:val="00310FA6"/>
    <w:rsid w:val="00315694"/>
    <w:rsid w:val="0031727A"/>
    <w:rsid w:val="00320A65"/>
    <w:rsid w:val="0032102B"/>
    <w:rsid w:val="00321256"/>
    <w:rsid w:val="00321C22"/>
    <w:rsid w:val="00323382"/>
    <w:rsid w:val="0032385B"/>
    <w:rsid w:val="003256F5"/>
    <w:rsid w:val="0032596C"/>
    <w:rsid w:val="00326CE9"/>
    <w:rsid w:val="00327B6A"/>
    <w:rsid w:val="003303E8"/>
    <w:rsid w:val="0033074F"/>
    <w:rsid w:val="00332F7E"/>
    <w:rsid w:val="00334448"/>
    <w:rsid w:val="00334E16"/>
    <w:rsid w:val="00334F33"/>
    <w:rsid w:val="00340E50"/>
    <w:rsid w:val="00341E1C"/>
    <w:rsid w:val="00341F4E"/>
    <w:rsid w:val="00342DD4"/>
    <w:rsid w:val="00343E6B"/>
    <w:rsid w:val="003445A1"/>
    <w:rsid w:val="00345500"/>
    <w:rsid w:val="0034630F"/>
    <w:rsid w:val="0034646B"/>
    <w:rsid w:val="00350402"/>
    <w:rsid w:val="003522CD"/>
    <w:rsid w:val="0035230F"/>
    <w:rsid w:val="0035369D"/>
    <w:rsid w:val="00355DBA"/>
    <w:rsid w:val="00356435"/>
    <w:rsid w:val="003577D6"/>
    <w:rsid w:val="0036073C"/>
    <w:rsid w:val="00361A35"/>
    <w:rsid w:val="0036218C"/>
    <w:rsid w:val="00370B0B"/>
    <w:rsid w:val="00371DCA"/>
    <w:rsid w:val="00371FEF"/>
    <w:rsid w:val="00372A90"/>
    <w:rsid w:val="00372B82"/>
    <w:rsid w:val="00375D2B"/>
    <w:rsid w:val="003805C8"/>
    <w:rsid w:val="003823AE"/>
    <w:rsid w:val="00382FEA"/>
    <w:rsid w:val="00383769"/>
    <w:rsid w:val="00385973"/>
    <w:rsid w:val="0039003A"/>
    <w:rsid w:val="003900E1"/>
    <w:rsid w:val="00390B3F"/>
    <w:rsid w:val="00391AAA"/>
    <w:rsid w:val="00391C41"/>
    <w:rsid w:val="003924AC"/>
    <w:rsid w:val="00392EF0"/>
    <w:rsid w:val="003976AB"/>
    <w:rsid w:val="003A09FB"/>
    <w:rsid w:val="003A22E0"/>
    <w:rsid w:val="003A6C7C"/>
    <w:rsid w:val="003A77A3"/>
    <w:rsid w:val="003A7CDC"/>
    <w:rsid w:val="003B033A"/>
    <w:rsid w:val="003B1388"/>
    <w:rsid w:val="003B46B2"/>
    <w:rsid w:val="003B4D35"/>
    <w:rsid w:val="003B4F46"/>
    <w:rsid w:val="003B515F"/>
    <w:rsid w:val="003B563C"/>
    <w:rsid w:val="003B7537"/>
    <w:rsid w:val="003C1649"/>
    <w:rsid w:val="003C1926"/>
    <w:rsid w:val="003C4021"/>
    <w:rsid w:val="003C43C3"/>
    <w:rsid w:val="003C4681"/>
    <w:rsid w:val="003C77C2"/>
    <w:rsid w:val="003C7D01"/>
    <w:rsid w:val="003D1FE3"/>
    <w:rsid w:val="003D277A"/>
    <w:rsid w:val="003D2DEA"/>
    <w:rsid w:val="003D489B"/>
    <w:rsid w:val="003E131A"/>
    <w:rsid w:val="003E22A6"/>
    <w:rsid w:val="003E5A2B"/>
    <w:rsid w:val="003E709E"/>
    <w:rsid w:val="003E72F6"/>
    <w:rsid w:val="003F0778"/>
    <w:rsid w:val="003F2C4E"/>
    <w:rsid w:val="003F71D0"/>
    <w:rsid w:val="003F7763"/>
    <w:rsid w:val="004008A2"/>
    <w:rsid w:val="004010F8"/>
    <w:rsid w:val="00402F6E"/>
    <w:rsid w:val="00402FEB"/>
    <w:rsid w:val="00404FA0"/>
    <w:rsid w:val="004052C1"/>
    <w:rsid w:val="004060E5"/>
    <w:rsid w:val="00406561"/>
    <w:rsid w:val="00407CB1"/>
    <w:rsid w:val="00410091"/>
    <w:rsid w:val="00413AB0"/>
    <w:rsid w:val="00413C12"/>
    <w:rsid w:val="00415A65"/>
    <w:rsid w:val="00417A1E"/>
    <w:rsid w:val="00417B41"/>
    <w:rsid w:val="00423078"/>
    <w:rsid w:val="00423D68"/>
    <w:rsid w:val="00423DDF"/>
    <w:rsid w:val="00426B03"/>
    <w:rsid w:val="004276D8"/>
    <w:rsid w:val="00427ABC"/>
    <w:rsid w:val="00427EC2"/>
    <w:rsid w:val="0043079B"/>
    <w:rsid w:val="00431A32"/>
    <w:rsid w:val="00432379"/>
    <w:rsid w:val="0043248B"/>
    <w:rsid w:val="00434228"/>
    <w:rsid w:val="004343F5"/>
    <w:rsid w:val="00434A92"/>
    <w:rsid w:val="004407CA"/>
    <w:rsid w:val="0044199C"/>
    <w:rsid w:val="00442346"/>
    <w:rsid w:val="00445BC5"/>
    <w:rsid w:val="00445E42"/>
    <w:rsid w:val="00446FF3"/>
    <w:rsid w:val="00450152"/>
    <w:rsid w:val="004518EF"/>
    <w:rsid w:val="004522DE"/>
    <w:rsid w:val="00452487"/>
    <w:rsid w:val="00452C64"/>
    <w:rsid w:val="00452F84"/>
    <w:rsid w:val="004546A7"/>
    <w:rsid w:val="00455B5C"/>
    <w:rsid w:val="00460A55"/>
    <w:rsid w:val="00460FCB"/>
    <w:rsid w:val="004627D9"/>
    <w:rsid w:val="00465E36"/>
    <w:rsid w:val="004667F7"/>
    <w:rsid w:val="00467BD6"/>
    <w:rsid w:val="004701F2"/>
    <w:rsid w:val="00471CA1"/>
    <w:rsid w:val="00472105"/>
    <w:rsid w:val="004728B3"/>
    <w:rsid w:val="004761A9"/>
    <w:rsid w:val="00477AB1"/>
    <w:rsid w:val="00482F38"/>
    <w:rsid w:val="0048431C"/>
    <w:rsid w:val="00485D4C"/>
    <w:rsid w:val="00486C6F"/>
    <w:rsid w:val="004874C9"/>
    <w:rsid w:val="00490757"/>
    <w:rsid w:val="00491603"/>
    <w:rsid w:val="00492B5E"/>
    <w:rsid w:val="00493454"/>
    <w:rsid w:val="00493852"/>
    <w:rsid w:val="00493B31"/>
    <w:rsid w:val="00493F53"/>
    <w:rsid w:val="004953C0"/>
    <w:rsid w:val="00496932"/>
    <w:rsid w:val="00496967"/>
    <w:rsid w:val="004A0455"/>
    <w:rsid w:val="004A0B9C"/>
    <w:rsid w:val="004A27F7"/>
    <w:rsid w:val="004A3471"/>
    <w:rsid w:val="004A3AE2"/>
    <w:rsid w:val="004A3C6B"/>
    <w:rsid w:val="004A40B3"/>
    <w:rsid w:val="004B029B"/>
    <w:rsid w:val="004B190F"/>
    <w:rsid w:val="004B25EF"/>
    <w:rsid w:val="004B553A"/>
    <w:rsid w:val="004B5BDE"/>
    <w:rsid w:val="004B6ACB"/>
    <w:rsid w:val="004B72D6"/>
    <w:rsid w:val="004B7D63"/>
    <w:rsid w:val="004C0169"/>
    <w:rsid w:val="004C0B10"/>
    <w:rsid w:val="004C30CA"/>
    <w:rsid w:val="004C5FD2"/>
    <w:rsid w:val="004C6EEC"/>
    <w:rsid w:val="004C6EF6"/>
    <w:rsid w:val="004D13D5"/>
    <w:rsid w:val="004D2D8B"/>
    <w:rsid w:val="004D4A77"/>
    <w:rsid w:val="004D4B0A"/>
    <w:rsid w:val="004D751C"/>
    <w:rsid w:val="004E0CB3"/>
    <w:rsid w:val="004E13BF"/>
    <w:rsid w:val="004E2F87"/>
    <w:rsid w:val="004E3BB8"/>
    <w:rsid w:val="004E46CE"/>
    <w:rsid w:val="004E5F86"/>
    <w:rsid w:val="004E7F53"/>
    <w:rsid w:val="004F14D8"/>
    <w:rsid w:val="004F1A8F"/>
    <w:rsid w:val="004F1CE8"/>
    <w:rsid w:val="004F2ABE"/>
    <w:rsid w:val="004F2B06"/>
    <w:rsid w:val="004F3811"/>
    <w:rsid w:val="004F6B19"/>
    <w:rsid w:val="004F6CD7"/>
    <w:rsid w:val="004F72D9"/>
    <w:rsid w:val="00500762"/>
    <w:rsid w:val="00500A89"/>
    <w:rsid w:val="00503107"/>
    <w:rsid w:val="00503828"/>
    <w:rsid w:val="00504093"/>
    <w:rsid w:val="00504155"/>
    <w:rsid w:val="00505EA9"/>
    <w:rsid w:val="00506EA9"/>
    <w:rsid w:val="00506FB3"/>
    <w:rsid w:val="0050727B"/>
    <w:rsid w:val="00507C8F"/>
    <w:rsid w:val="00510054"/>
    <w:rsid w:val="00510857"/>
    <w:rsid w:val="00511908"/>
    <w:rsid w:val="00511D98"/>
    <w:rsid w:val="0051377F"/>
    <w:rsid w:val="00513EB2"/>
    <w:rsid w:val="00514A48"/>
    <w:rsid w:val="00516310"/>
    <w:rsid w:val="0051634B"/>
    <w:rsid w:val="00516A3E"/>
    <w:rsid w:val="00516BD9"/>
    <w:rsid w:val="005230C5"/>
    <w:rsid w:val="00524650"/>
    <w:rsid w:val="00526089"/>
    <w:rsid w:val="00531C20"/>
    <w:rsid w:val="0053527A"/>
    <w:rsid w:val="005422D5"/>
    <w:rsid w:val="005426A9"/>
    <w:rsid w:val="00543122"/>
    <w:rsid w:val="00543CE1"/>
    <w:rsid w:val="00544303"/>
    <w:rsid w:val="0055221E"/>
    <w:rsid w:val="00554DD2"/>
    <w:rsid w:val="005557EC"/>
    <w:rsid w:val="00556ECA"/>
    <w:rsid w:val="00560FB8"/>
    <w:rsid w:val="00562224"/>
    <w:rsid w:val="00562A42"/>
    <w:rsid w:val="00562F26"/>
    <w:rsid w:val="00573591"/>
    <w:rsid w:val="00573D8C"/>
    <w:rsid w:val="00573E8C"/>
    <w:rsid w:val="00574E35"/>
    <w:rsid w:val="00575643"/>
    <w:rsid w:val="00575791"/>
    <w:rsid w:val="00576F3E"/>
    <w:rsid w:val="0058323E"/>
    <w:rsid w:val="00583501"/>
    <w:rsid w:val="00584CD0"/>
    <w:rsid w:val="00585983"/>
    <w:rsid w:val="005863AB"/>
    <w:rsid w:val="005921F6"/>
    <w:rsid w:val="0059366C"/>
    <w:rsid w:val="00594433"/>
    <w:rsid w:val="005A11AE"/>
    <w:rsid w:val="005A39D3"/>
    <w:rsid w:val="005A4E36"/>
    <w:rsid w:val="005A50D4"/>
    <w:rsid w:val="005A5A8F"/>
    <w:rsid w:val="005B00BA"/>
    <w:rsid w:val="005B0791"/>
    <w:rsid w:val="005B13DA"/>
    <w:rsid w:val="005B1979"/>
    <w:rsid w:val="005B2127"/>
    <w:rsid w:val="005B365C"/>
    <w:rsid w:val="005B3C7B"/>
    <w:rsid w:val="005B507C"/>
    <w:rsid w:val="005B6B87"/>
    <w:rsid w:val="005B7781"/>
    <w:rsid w:val="005C019A"/>
    <w:rsid w:val="005C0215"/>
    <w:rsid w:val="005C0D52"/>
    <w:rsid w:val="005C268C"/>
    <w:rsid w:val="005C27FD"/>
    <w:rsid w:val="005C28CD"/>
    <w:rsid w:val="005C2BF9"/>
    <w:rsid w:val="005C6400"/>
    <w:rsid w:val="005C6480"/>
    <w:rsid w:val="005D0192"/>
    <w:rsid w:val="005D0F49"/>
    <w:rsid w:val="005D17F3"/>
    <w:rsid w:val="005D2E42"/>
    <w:rsid w:val="005D324F"/>
    <w:rsid w:val="005D3AD0"/>
    <w:rsid w:val="005D4E25"/>
    <w:rsid w:val="005D6D2D"/>
    <w:rsid w:val="005D7309"/>
    <w:rsid w:val="005D785F"/>
    <w:rsid w:val="005D7B7A"/>
    <w:rsid w:val="005E0E5A"/>
    <w:rsid w:val="005E1129"/>
    <w:rsid w:val="005E3F9A"/>
    <w:rsid w:val="005E3FEE"/>
    <w:rsid w:val="005E6BD6"/>
    <w:rsid w:val="005E7BBD"/>
    <w:rsid w:val="00600D15"/>
    <w:rsid w:val="00602652"/>
    <w:rsid w:val="00602ADA"/>
    <w:rsid w:val="00603CF7"/>
    <w:rsid w:val="00603EEF"/>
    <w:rsid w:val="006054D7"/>
    <w:rsid w:val="00605D28"/>
    <w:rsid w:val="006068BF"/>
    <w:rsid w:val="006137F4"/>
    <w:rsid w:val="006141E3"/>
    <w:rsid w:val="006153DE"/>
    <w:rsid w:val="00617970"/>
    <w:rsid w:val="00617E55"/>
    <w:rsid w:val="00620DE0"/>
    <w:rsid w:val="00622C17"/>
    <w:rsid w:val="00625BF5"/>
    <w:rsid w:val="006263CA"/>
    <w:rsid w:val="00630248"/>
    <w:rsid w:val="006313D0"/>
    <w:rsid w:val="00631639"/>
    <w:rsid w:val="00633526"/>
    <w:rsid w:val="006335B8"/>
    <w:rsid w:val="0063390C"/>
    <w:rsid w:val="00640060"/>
    <w:rsid w:val="0064068E"/>
    <w:rsid w:val="00640DF0"/>
    <w:rsid w:val="00641336"/>
    <w:rsid w:val="00643B9D"/>
    <w:rsid w:val="006516C3"/>
    <w:rsid w:val="00651811"/>
    <w:rsid w:val="00651C67"/>
    <w:rsid w:val="0065232D"/>
    <w:rsid w:val="006528F2"/>
    <w:rsid w:val="006538A8"/>
    <w:rsid w:val="00653F19"/>
    <w:rsid w:val="00654823"/>
    <w:rsid w:val="00656269"/>
    <w:rsid w:val="00656BD8"/>
    <w:rsid w:val="00657141"/>
    <w:rsid w:val="00657433"/>
    <w:rsid w:val="00660CD3"/>
    <w:rsid w:val="0066156F"/>
    <w:rsid w:val="00662622"/>
    <w:rsid w:val="00665C32"/>
    <w:rsid w:val="00665CD8"/>
    <w:rsid w:val="00665F71"/>
    <w:rsid w:val="00666003"/>
    <w:rsid w:val="006664F4"/>
    <w:rsid w:val="006666AC"/>
    <w:rsid w:val="006667B7"/>
    <w:rsid w:val="00666843"/>
    <w:rsid w:val="006669ED"/>
    <w:rsid w:val="00666E5F"/>
    <w:rsid w:val="00666F34"/>
    <w:rsid w:val="00667768"/>
    <w:rsid w:val="00671A79"/>
    <w:rsid w:val="00671A91"/>
    <w:rsid w:val="006721DE"/>
    <w:rsid w:val="00674234"/>
    <w:rsid w:val="00676ED9"/>
    <w:rsid w:val="00682081"/>
    <w:rsid w:val="00682601"/>
    <w:rsid w:val="00682CF0"/>
    <w:rsid w:val="00682D35"/>
    <w:rsid w:val="006838C8"/>
    <w:rsid w:val="00683A8E"/>
    <w:rsid w:val="00685F31"/>
    <w:rsid w:val="00685F91"/>
    <w:rsid w:val="006920F5"/>
    <w:rsid w:val="00692D48"/>
    <w:rsid w:val="00693644"/>
    <w:rsid w:val="0069442E"/>
    <w:rsid w:val="0069654D"/>
    <w:rsid w:val="00696A67"/>
    <w:rsid w:val="00697508"/>
    <w:rsid w:val="006A4F45"/>
    <w:rsid w:val="006A52CF"/>
    <w:rsid w:val="006A52D1"/>
    <w:rsid w:val="006A5733"/>
    <w:rsid w:val="006A5D39"/>
    <w:rsid w:val="006A7DAE"/>
    <w:rsid w:val="006B31D9"/>
    <w:rsid w:val="006B3C0D"/>
    <w:rsid w:val="006C0EE8"/>
    <w:rsid w:val="006C1E34"/>
    <w:rsid w:val="006C27AE"/>
    <w:rsid w:val="006C2CF4"/>
    <w:rsid w:val="006C36F0"/>
    <w:rsid w:val="006C4F3E"/>
    <w:rsid w:val="006C52B9"/>
    <w:rsid w:val="006C5573"/>
    <w:rsid w:val="006C5D27"/>
    <w:rsid w:val="006C6E72"/>
    <w:rsid w:val="006D1033"/>
    <w:rsid w:val="006D22B6"/>
    <w:rsid w:val="006D275F"/>
    <w:rsid w:val="006D3DB0"/>
    <w:rsid w:val="006D5612"/>
    <w:rsid w:val="006D58B6"/>
    <w:rsid w:val="006D7BF6"/>
    <w:rsid w:val="006D7C51"/>
    <w:rsid w:val="006E0603"/>
    <w:rsid w:val="006E0F14"/>
    <w:rsid w:val="006E2829"/>
    <w:rsid w:val="006E4BEE"/>
    <w:rsid w:val="006E656C"/>
    <w:rsid w:val="006E7985"/>
    <w:rsid w:val="006F2F2D"/>
    <w:rsid w:val="006F3115"/>
    <w:rsid w:val="006F3F8C"/>
    <w:rsid w:val="006F54CF"/>
    <w:rsid w:val="006F5970"/>
    <w:rsid w:val="006F6EC4"/>
    <w:rsid w:val="006F7486"/>
    <w:rsid w:val="00702059"/>
    <w:rsid w:val="0070444C"/>
    <w:rsid w:val="0070490E"/>
    <w:rsid w:val="00704BF7"/>
    <w:rsid w:val="00705920"/>
    <w:rsid w:val="00705E97"/>
    <w:rsid w:val="0070728F"/>
    <w:rsid w:val="0070758D"/>
    <w:rsid w:val="0071053A"/>
    <w:rsid w:val="00711A70"/>
    <w:rsid w:val="00713EA2"/>
    <w:rsid w:val="00715D86"/>
    <w:rsid w:val="00717157"/>
    <w:rsid w:val="0071799C"/>
    <w:rsid w:val="00721345"/>
    <w:rsid w:val="00721881"/>
    <w:rsid w:val="007227EB"/>
    <w:rsid w:val="00723A44"/>
    <w:rsid w:val="00725294"/>
    <w:rsid w:val="007257CF"/>
    <w:rsid w:val="0072587D"/>
    <w:rsid w:val="00727231"/>
    <w:rsid w:val="007276AA"/>
    <w:rsid w:val="00727D66"/>
    <w:rsid w:val="00727FD6"/>
    <w:rsid w:val="007306D7"/>
    <w:rsid w:val="00731377"/>
    <w:rsid w:val="007313B1"/>
    <w:rsid w:val="00731CD0"/>
    <w:rsid w:val="00733BC3"/>
    <w:rsid w:val="0074197B"/>
    <w:rsid w:val="007421CE"/>
    <w:rsid w:val="00742278"/>
    <w:rsid w:val="007424FE"/>
    <w:rsid w:val="0074619B"/>
    <w:rsid w:val="00750BB4"/>
    <w:rsid w:val="00753787"/>
    <w:rsid w:val="00755EA4"/>
    <w:rsid w:val="00756205"/>
    <w:rsid w:val="00760E04"/>
    <w:rsid w:val="00760E27"/>
    <w:rsid w:val="007616EF"/>
    <w:rsid w:val="00762966"/>
    <w:rsid w:val="0076428D"/>
    <w:rsid w:val="007650C1"/>
    <w:rsid w:val="007664AB"/>
    <w:rsid w:val="00767F82"/>
    <w:rsid w:val="00771957"/>
    <w:rsid w:val="007719AD"/>
    <w:rsid w:val="00771B5D"/>
    <w:rsid w:val="007774F0"/>
    <w:rsid w:val="007804D4"/>
    <w:rsid w:val="007808BF"/>
    <w:rsid w:val="00780BA6"/>
    <w:rsid w:val="00780C0B"/>
    <w:rsid w:val="007811B9"/>
    <w:rsid w:val="007819E9"/>
    <w:rsid w:val="0078202A"/>
    <w:rsid w:val="00784157"/>
    <w:rsid w:val="00785309"/>
    <w:rsid w:val="007857E0"/>
    <w:rsid w:val="00786B33"/>
    <w:rsid w:val="00787330"/>
    <w:rsid w:val="00792121"/>
    <w:rsid w:val="00797B8F"/>
    <w:rsid w:val="007A0E17"/>
    <w:rsid w:val="007A1B6B"/>
    <w:rsid w:val="007A2EB8"/>
    <w:rsid w:val="007A3A99"/>
    <w:rsid w:val="007A4C35"/>
    <w:rsid w:val="007A5EF8"/>
    <w:rsid w:val="007B29C4"/>
    <w:rsid w:val="007B452B"/>
    <w:rsid w:val="007B57C3"/>
    <w:rsid w:val="007C0053"/>
    <w:rsid w:val="007C09F0"/>
    <w:rsid w:val="007C0FC2"/>
    <w:rsid w:val="007C10F3"/>
    <w:rsid w:val="007C1A6D"/>
    <w:rsid w:val="007C49EA"/>
    <w:rsid w:val="007C4AB7"/>
    <w:rsid w:val="007C5F48"/>
    <w:rsid w:val="007C72FA"/>
    <w:rsid w:val="007D167C"/>
    <w:rsid w:val="007D2437"/>
    <w:rsid w:val="007D3284"/>
    <w:rsid w:val="007D3B76"/>
    <w:rsid w:val="007D4B9A"/>
    <w:rsid w:val="007D6476"/>
    <w:rsid w:val="007D6B66"/>
    <w:rsid w:val="007D745C"/>
    <w:rsid w:val="007E02E4"/>
    <w:rsid w:val="007E1939"/>
    <w:rsid w:val="007E297A"/>
    <w:rsid w:val="007E3720"/>
    <w:rsid w:val="007E41AF"/>
    <w:rsid w:val="007E5E01"/>
    <w:rsid w:val="007E6B8E"/>
    <w:rsid w:val="007F35AF"/>
    <w:rsid w:val="007F4A5A"/>
    <w:rsid w:val="007F50B0"/>
    <w:rsid w:val="007F5C00"/>
    <w:rsid w:val="007F622B"/>
    <w:rsid w:val="0080042E"/>
    <w:rsid w:val="0080249A"/>
    <w:rsid w:val="00803C3D"/>
    <w:rsid w:val="00803FA4"/>
    <w:rsid w:val="0080462E"/>
    <w:rsid w:val="00804FC3"/>
    <w:rsid w:val="00805B90"/>
    <w:rsid w:val="00805E1C"/>
    <w:rsid w:val="008106CC"/>
    <w:rsid w:val="008112A8"/>
    <w:rsid w:val="00812288"/>
    <w:rsid w:val="00814871"/>
    <w:rsid w:val="00816609"/>
    <w:rsid w:val="00817176"/>
    <w:rsid w:val="00817680"/>
    <w:rsid w:val="0081782F"/>
    <w:rsid w:val="00826536"/>
    <w:rsid w:val="00826F96"/>
    <w:rsid w:val="00827E9E"/>
    <w:rsid w:val="0083322E"/>
    <w:rsid w:val="00834239"/>
    <w:rsid w:val="008347BE"/>
    <w:rsid w:val="0083520F"/>
    <w:rsid w:val="00835606"/>
    <w:rsid w:val="008369B5"/>
    <w:rsid w:val="00837D9F"/>
    <w:rsid w:val="00840476"/>
    <w:rsid w:val="008415A9"/>
    <w:rsid w:val="00841CC6"/>
    <w:rsid w:val="00841EA7"/>
    <w:rsid w:val="00843A06"/>
    <w:rsid w:val="00843BA9"/>
    <w:rsid w:val="008449D2"/>
    <w:rsid w:val="00845B14"/>
    <w:rsid w:val="00846DA5"/>
    <w:rsid w:val="00847114"/>
    <w:rsid w:val="0085064E"/>
    <w:rsid w:val="00854179"/>
    <w:rsid w:val="00855B1C"/>
    <w:rsid w:val="00857F83"/>
    <w:rsid w:val="00862C2A"/>
    <w:rsid w:val="008631E5"/>
    <w:rsid w:val="008650FA"/>
    <w:rsid w:val="00870A52"/>
    <w:rsid w:val="00872518"/>
    <w:rsid w:val="00872C2A"/>
    <w:rsid w:val="008739DF"/>
    <w:rsid w:val="0087418E"/>
    <w:rsid w:val="00875095"/>
    <w:rsid w:val="00876719"/>
    <w:rsid w:val="00876E45"/>
    <w:rsid w:val="00877AD2"/>
    <w:rsid w:val="008835EE"/>
    <w:rsid w:val="00885446"/>
    <w:rsid w:val="0089329F"/>
    <w:rsid w:val="0089332D"/>
    <w:rsid w:val="00893F85"/>
    <w:rsid w:val="0089482D"/>
    <w:rsid w:val="0089601B"/>
    <w:rsid w:val="008961CC"/>
    <w:rsid w:val="0089674A"/>
    <w:rsid w:val="00896E70"/>
    <w:rsid w:val="00897959"/>
    <w:rsid w:val="008A2506"/>
    <w:rsid w:val="008A2FAD"/>
    <w:rsid w:val="008A3089"/>
    <w:rsid w:val="008A47C2"/>
    <w:rsid w:val="008A6300"/>
    <w:rsid w:val="008A6FD0"/>
    <w:rsid w:val="008B4C4C"/>
    <w:rsid w:val="008B514F"/>
    <w:rsid w:val="008B7CF1"/>
    <w:rsid w:val="008C0370"/>
    <w:rsid w:val="008C0D02"/>
    <w:rsid w:val="008C1990"/>
    <w:rsid w:val="008C2A06"/>
    <w:rsid w:val="008C3CF9"/>
    <w:rsid w:val="008C3E2E"/>
    <w:rsid w:val="008C533B"/>
    <w:rsid w:val="008C569B"/>
    <w:rsid w:val="008C5C1A"/>
    <w:rsid w:val="008D370B"/>
    <w:rsid w:val="008D3E32"/>
    <w:rsid w:val="008D400F"/>
    <w:rsid w:val="008D57B2"/>
    <w:rsid w:val="008D6351"/>
    <w:rsid w:val="008D791E"/>
    <w:rsid w:val="008E07BD"/>
    <w:rsid w:val="008E094E"/>
    <w:rsid w:val="008E0B35"/>
    <w:rsid w:val="008E1F15"/>
    <w:rsid w:val="008E2794"/>
    <w:rsid w:val="008E34FE"/>
    <w:rsid w:val="008E42AB"/>
    <w:rsid w:val="008E48AA"/>
    <w:rsid w:val="008E4CF6"/>
    <w:rsid w:val="008E5A7A"/>
    <w:rsid w:val="008E6950"/>
    <w:rsid w:val="008E7BF4"/>
    <w:rsid w:val="008F265D"/>
    <w:rsid w:val="008F6009"/>
    <w:rsid w:val="00900161"/>
    <w:rsid w:val="00901B22"/>
    <w:rsid w:val="00902455"/>
    <w:rsid w:val="0090253B"/>
    <w:rsid w:val="00902FF7"/>
    <w:rsid w:val="009038A8"/>
    <w:rsid w:val="00903A4F"/>
    <w:rsid w:val="00904289"/>
    <w:rsid w:val="009054A2"/>
    <w:rsid w:val="00906184"/>
    <w:rsid w:val="00906A87"/>
    <w:rsid w:val="00906C79"/>
    <w:rsid w:val="0091088C"/>
    <w:rsid w:val="00910AE0"/>
    <w:rsid w:val="00916085"/>
    <w:rsid w:val="009177B8"/>
    <w:rsid w:val="00921794"/>
    <w:rsid w:val="00921CE8"/>
    <w:rsid w:val="009220BA"/>
    <w:rsid w:val="00922123"/>
    <w:rsid w:val="00924E0A"/>
    <w:rsid w:val="009254F1"/>
    <w:rsid w:val="009276F2"/>
    <w:rsid w:val="00931FB2"/>
    <w:rsid w:val="009405C0"/>
    <w:rsid w:val="00941237"/>
    <w:rsid w:val="009414E1"/>
    <w:rsid w:val="00942AA5"/>
    <w:rsid w:val="00942FB2"/>
    <w:rsid w:val="00944A32"/>
    <w:rsid w:val="00944FB8"/>
    <w:rsid w:val="009463C6"/>
    <w:rsid w:val="009479F6"/>
    <w:rsid w:val="009504F5"/>
    <w:rsid w:val="00950C66"/>
    <w:rsid w:val="00950DAD"/>
    <w:rsid w:val="00951397"/>
    <w:rsid w:val="00951F4E"/>
    <w:rsid w:val="009528C9"/>
    <w:rsid w:val="00954013"/>
    <w:rsid w:val="0095522D"/>
    <w:rsid w:val="009568A4"/>
    <w:rsid w:val="009574B1"/>
    <w:rsid w:val="009579E4"/>
    <w:rsid w:val="00957BBF"/>
    <w:rsid w:val="009609B1"/>
    <w:rsid w:val="0096139D"/>
    <w:rsid w:val="00963282"/>
    <w:rsid w:val="00963975"/>
    <w:rsid w:val="00970571"/>
    <w:rsid w:val="00971844"/>
    <w:rsid w:val="00971DFD"/>
    <w:rsid w:val="00973414"/>
    <w:rsid w:val="009762E1"/>
    <w:rsid w:val="00976F0E"/>
    <w:rsid w:val="009771DA"/>
    <w:rsid w:val="00977F9E"/>
    <w:rsid w:val="00980BCA"/>
    <w:rsid w:val="009819CF"/>
    <w:rsid w:val="00981B9F"/>
    <w:rsid w:val="009839A3"/>
    <w:rsid w:val="009844EF"/>
    <w:rsid w:val="00985647"/>
    <w:rsid w:val="00986AA4"/>
    <w:rsid w:val="00987297"/>
    <w:rsid w:val="009877F8"/>
    <w:rsid w:val="00987BF5"/>
    <w:rsid w:val="00987E11"/>
    <w:rsid w:val="00990B4E"/>
    <w:rsid w:val="00991221"/>
    <w:rsid w:val="009924B8"/>
    <w:rsid w:val="009924E8"/>
    <w:rsid w:val="0099271C"/>
    <w:rsid w:val="00994F12"/>
    <w:rsid w:val="00995C39"/>
    <w:rsid w:val="009967DC"/>
    <w:rsid w:val="009973B2"/>
    <w:rsid w:val="009A272F"/>
    <w:rsid w:val="009A47A7"/>
    <w:rsid w:val="009A5D19"/>
    <w:rsid w:val="009A61D5"/>
    <w:rsid w:val="009A6A64"/>
    <w:rsid w:val="009A7BF1"/>
    <w:rsid w:val="009B2753"/>
    <w:rsid w:val="009B3FBD"/>
    <w:rsid w:val="009B65F8"/>
    <w:rsid w:val="009C121E"/>
    <w:rsid w:val="009C1F05"/>
    <w:rsid w:val="009C2637"/>
    <w:rsid w:val="009C33B7"/>
    <w:rsid w:val="009C60C3"/>
    <w:rsid w:val="009C6820"/>
    <w:rsid w:val="009C767F"/>
    <w:rsid w:val="009D0D81"/>
    <w:rsid w:val="009D12AC"/>
    <w:rsid w:val="009D2359"/>
    <w:rsid w:val="009D314B"/>
    <w:rsid w:val="009D4126"/>
    <w:rsid w:val="009D4EBC"/>
    <w:rsid w:val="009D64C4"/>
    <w:rsid w:val="009D688B"/>
    <w:rsid w:val="009D755B"/>
    <w:rsid w:val="009D7B63"/>
    <w:rsid w:val="009D7B81"/>
    <w:rsid w:val="009E5654"/>
    <w:rsid w:val="009E6442"/>
    <w:rsid w:val="009F07FA"/>
    <w:rsid w:val="009F1703"/>
    <w:rsid w:val="009F2F41"/>
    <w:rsid w:val="009F3189"/>
    <w:rsid w:val="009F34DC"/>
    <w:rsid w:val="009F4BBC"/>
    <w:rsid w:val="009F53B6"/>
    <w:rsid w:val="00A002BF"/>
    <w:rsid w:val="00A0235C"/>
    <w:rsid w:val="00A03464"/>
    <w:rsid w:val="00A04023"/>
    <w:rsid w:val="00A04295"/>
    <w:rsid w:val="00A0505D"/>
    <w:rsid w:val="00A114BE"/>
    <w:rsid w:val="00A12676"/>
    <w:rsid w:val="00A14E82"/>
    <w:rsid w:val="00A15138"/>
    <w:rsid w:val="00A22DCB"/>
    <w:rsid w:val="00A22FBC"/>
    <w:rsid w:val="00A230F6"/>
    <w:rsid w:val="00A2587F"/>
    <w:rsid w:val="00A266F5"/>
    <w:rsid w:val="00A26828"/>
    <w:rsid w:val="00A26E81"/>
    <w:rsid w:val="00A3282E"/>
    <w:rsid w:val="00A3520C"/>
    <w:rsid w:val="00A365F3"/>
    <w:rsid w:val="00A37A09"/>
    <w:rsid w:val="00A37D16"/>
    <w:rsid w:val="00A4040A"/>
    <w:rsid w:val="00A4105C"/>
    <w:rsid w:val="00A41178"/>
    <w:rsid w:val="00A41219"/>
    <w:rsid w:val="00A41EA6"/>
    <w:rsid w:val="00A4236A"/>
    <w:rsid w:val="00A428F7"/>
    <w:rsid w:val="00A43513"/>
    <w:rsid w:val="00A439DB"/>
    <w:rsid w:val="00A45971"/>
    <w:rsid w:val="00A4670C"/>
    <w:rsid w:val="00A46CB9"/>
    <w:rsid w:val="00A51C30"/>
    <w:rsid w:val="00A53DA5"/>
    <w:rsid w:val="00A544E0"/>
    <w:rsid w:val="00A55AFF"/>
    <w:rsid w:val="00A5635D"/>
    <w:rsid w:val="00A56AAE"/>
    <w:rsid w:val="00A575AF"/>
    <w:rsid w:val="00A57F8B"/>
    <w:rsid w:val="00A609DD"/>
    <w:rsid w:val="00A609E7"/>
    <w:rsid w:val="00A62EAF"/>
    <w:rsid w:val="00A6306C"/>
    <w:rsid w:val="00A630C1"/>
    <w:rsid w:val="00A6449C"/>
    <w:rsid w:val="00A7072F"/>
    <w:rsid w:val="00A714DA"/>
    <w:rsid w:val="00A71DFC"/>
    <w:rsid w:val="00A72D71"/>
    <w:rsid w:val="00A73914"/>
    <w:rsid w:val="00A73B31"/>
    <w:rsid w:val="00A76EE6"/>
    <w:rsid w:val="00A77541"/>
    <w:rsid w:val="00A77559"/>
    <w:rsid w:val="00A81483"/>
    <w:rsid w:val="00A818D1"/>
    <w:rsid w:val="00A81955"/>
    <w:rsid w:val="00A82621"/>
    <w:rsid w:val="00A83870"/>
    <w:rsid w:val="00A84546"/>
    <w:rsid w:val="00A84BAC"/>
    <w:rsid w:val="00A859B8"/>
    <w:rsid w:val="00A87C41"/>
    <w:rsid w:val="00A92FC1"/>
    <w:rsid w:val="00A931A2"/>
    <w:rsid w:val="00A93CA8"/>
    <w:rsid w:val="00A953C8"/>
    <w:rsid w:val="00A96F1B"/>
    <w:rsid w:val="00A97A43"/>
    <w:rsid w:val="00A97F04"/>
    <w:rsid w:val="00AA3764"/>
    <w:rsid w:val="00AA606F"/>
    <w:rsid w:val="00AA63B7"/>
    <w:rsid w:val="00AA7DC5"/>
    <w:rsid w:val="00AB0B8B"/>
    <w:rsid w:val="00AB5D2A"/>
    <w:rsid w:val="00AB62B2"/>
    <w:rsid w:val="00AB7EBC"/>
    <w:rsid w:val="00AC12F8"/>
    <w:rsid w:val="00AC1DF8"/>
    <w:rsid w:val="00AC3F4B"/>
    <w:rsid w:val="00AC44F2"/>
    <w:rsid w:val="00AC5984"/>
    <w:rsid w:val="00AC697E"/>
    <w:rsid w:val="00AD72AF"/>
    <w:rsid w:val="00AE0EC4"/>
    <w:rsid w:val="00AE1BD8"/>
    <w:rsid w:val="00AE2147"/>
    <w:rsid w:val="00AE40A9"/>
    <w:rsid w:val="00AE4107"/>
    <w:rsid w:val="00AE5977"/>
    <w:rsid w:val="00AE5D8F"/>
    <w:rsid w:val="00AE5FFA"/>
    <w:rsid w:val="00AE5FFC"/>
    <w:rsid w:val="00AE600E"/>
    <w:rsid w:val="00AE6CB0"/>
    <w:rsid w:val="00AE711B"/>
    <w:rsid w:val="00AE795C"/>
    <w:rsid w:val="00AE7AA3"/>
    <w:rsid w:val="00AF0E03"/>
    <w:rsid w:val="00AF147E"/>
    <w:rsid w:val="00AF2F02"/>
    <w:rsid w:val="00AF48CF"/>
    <w:rsid w:val="00AF5B36"/>
    <w:rsid w:val="00AF66C0"/>
    <w:rsid w:val="00AF7E81"/>
    <w:rsid w:val="00B003B2"/>
    <w:rsid w:val="00B0411E"/>
    <w:rsid w:val="00B04307"/>
    <w:rsid w:val="00B048FB"/>
    <w:rsid w:val="00B06738"/>
    <w:rsid w:val="00B11783"/>
    <w:rsid w:val="00B117F4"/>
    <w:rsid w:val="00B11C5E"/>
    <w:rsid w:val="00B11D5E"/>
    <w:rsid w:val="00B12D85"/>
    <w:rsid w:val="00B155B2"/>
    <w:rsid w:val="00B15F5B"/>
    <w:rsid w:val="00B16187"/>
    <w:rsid w:val="00B174D1"/>
    <w:rsid w:val="00B174DA"/>
    <w:rsid w:val="00B20EA4"/>
    <w:rsid w:val="00B249D2"/>
    <w:rsid w:val="00B25B94"/>
    <w:rsid w:val="00B31ABA"/>
    <w:rsid w:val="00B31D62"/>
    <w:rsid w:val="00B325BA"/>
    <w:rsid w:val="00B34EA7"/>
    <w:rsid w:val="00B35F4B"/>
    <w:rsid w:val="00B379C1"/>
    <w:rsid w:val="00B417C9"/>
    <w:rsid w:val="00B41C53"/>
    <w:rsid w:val="00B41C71"/>
    <w:rsid w:val="00B42588"/>
    <w:rsid w:val="00B440B7"/>
    <w:rsid w:val="00B44663"/>
    <w:rsid w:val="00B4625F"/>
    <w:rsid w:val="00B4725E"/>
    <w:rsid w:val="00B477CA"/>
    <w:rsid w:val="00B50B7D"/>
    <w:rsid w:val="00B5228E"/>
    <w:rsid w:val="00B52C6B"/>
    <w:rsid w:val="00B53398"/>
    <w:rsid w:val="00B54081"/>
    <w:rsid w:val="00B6116B"/>
    <w:rsid w:val="00B626D1"/>
    <w:rsid w:val="00B62AF4"/>
    <w:rsid w:val="00B62BA9"/>
    <w:rsid w:val="00B635DB"/>
    <w:rsid w:val="00B63799"/>
    <w:rsid w:val="00B63E24"/>
    <w:rsid w:val="00B64E12"/>
    <w:rsid w:val="00B652E1"/>
    <w:rsid w:val="00B65E1F"/>
    <w:rsid w:val="00B6610B"/>
    <w:rsid w:val="00B70E4A"/>
    <w:rsid w:val="00B745C5"/>
    <w:rsid w:val="00B77173"/>
    <w:rsid w:val="00B820BD"/>
    <w:rsid w:val="00B82DDE"/>
    <w:rsid w:val="00B8336B"/>
    <w:rsid w:val="00B8411D"/>
    <w:rsid w:val="00B85724"/>
    <w:rsid w:val="00B86252"/>
    <w:rsid w:val="00B869AE"/>
    <w:rsid w:val="00B87176"/>
    <w:rsid w:val="00B87DFC"/>
    <w:rsid w:val="00B9182F"/>
    <w:rsid w:val="00B926FF"/>
    <w:rsid w:val="00B92BBB"/>
    <w:rsid w:val="00B94640"/>
    <w:rsid w:val="00B962B6"/>
    <w:rsid w:val="00B97570"/>
    <w:rsid w:val="00B97EA4"/>
    <w:rsid w:val="00BA0708"/>
    <w:rsid w:val="00BA1D93"/>
    <w:rsid w:val="00BA2B90"/>
    <w:rsid w:val="00BA2CF2"/>
    <w:rsid w:val="00BA3700"/>
    <w:rsid w:val="00BA4384"/>
    <w:rsid w:val="00BA4E7D"/>
    <w:rsid w:val="00BA4EDE"/>
    <w:rsid w:val="00BA778F"/>
    <w:rsid w:val="00BB0A30"/>
    <w:rsid w:val="00BB1BFC"/>
    <w:rsid w:val="00BB5DC7"/>
    <w:rsid w:val="00BC04C0"/>
    <w:rsid w:val="00BC059E"/>
    <w:rsid w:val="00BC126E"/>
    <w:rsid w:val="00BC15E0"/>
    <w:rsid w:val="00BC223A"/>
    <w:rsid w:val="00BC4A59"/>
    <w:rsid w:val="00BD094A"/>
    <w:rsid w:val="00BD170C"/>
    <w:rsid w:val="00BD46E9"/>
    <w:rsid w:val="00BD5F38"/>
    <w:rsid w:val="00BD6201"/>
    <w:rsid w:val="00BD7459"/>
    <w:rsid w:val="00BE0030"/>
    <w:rsid w:val="00BE14FF"/>
    <w:rsid w:val="00BE1547"/>
    <w:rsid w:val="00BE448C"/>
    <w:rsid w:val="00BE7B88"/>
    <w:rsid w:val="00BF16CB"/>
    <w:rsid w:val="00BF226F"/>
    <w:rsid w:val="00BF2836"/>
    <w:rsid w:val="00BF2B56"/>
    <w:rsid w:val="00BF3C13"/>
    <w:rsid w:val="00BF3EF0"/>
    <w:rsid w:val="00BF4B29"/>
    <w:rsid w:val="00BF6584"/>
    <w:rsid w:val="00BF65B3"/>
    <w:rsid w:val="00C00D69"/>
    <w:rsid w:val="00C03032"/>
    <w:rsid w:val="00C030A4"/>
    <w:rsid w:val="00C043D3"/>
    <w:rsid w:val="00C05E17"/>
    <w:rsid w:val="00C06FF4"/>
    <w:rsid w:val="00C07E10"/>
    <w:rsid w:val="00C11CB5"/>
    <w:rsid w:val="00C120F6"/>
    <w:rsid w:val="00C15C47"/>
    <w:rsid w:val="00C15F7D"/>
    <w:rsid w:val="00C173CF"/>
    <w:rsid w:val="00C20BDB"/>
    <w:rsid w:val="00C20D54"/>
    <w:rsid w:val="00C223B4"/>
    <w:rsid w:val="00C24AC4"/>
    <w:rsid w:val="00C3175D"/>
    <w:rsid w:val="00C33CC7"/>
    <w:rsid w:val="00C344E3"/>
    <w:rsid w:val="00C34AC4"/>
    <w:rsid w:val="00C35C4A"/>
    <w:rsid w:val="00C36A01"/>
    <w:rsid w:val="00C370D1"/>
    <w:rsid w:val="00C3714A"/>
    <w:rsid w:val="00C37738"/>
    <w:rsid w:val="00C37BF4"/>
    <w:rsid w:val="00C37F66"/>
    <w:rsid w:val="00C404EB"/>
    <w:rsid w:val="00C40B48"/>
    <w:rsid w:val="00C40D8E"/>
    <w:rsid w:val="00C43E54"/>
    <w:rsid w:val="00C460C9"/>
    <w:rsid w:val="00C5026D"/>
    <w:rsid w:val="00C51A1C"/>
    <w:rsid w:val="00C53810"/>
    <w:rsid w:val="00C543B3"/>
    <w:rsid w:val="00C553E6"/>
    <w:rsid w:val="00C55C7F"/>
    <w:rsid w:val="00C5611F"/>
    <w:rsid w:val="00C5705C"/>
    <w:rsid w:val="00C57347"/>
    <w:rsid w:val="00C60205"/>
    <w:rsid w:val="00C63600"/>
    <w:rsid w:val="00C655CF"/>
    <w:rsid w:val="00C719F4"/>
    <w:rsid w:val="00C72C8C"/>
    <w:rsid w:val="00C73390"/>
    <w:rsid w:val="00C74F18"/>
    <w:rsid w:val="00C75B57"/>
    <w:rsid w:val="00C776FA"/>
    <w:rsid w:val="00C8107E"/>
    <w:rsid w:val="00C85B72"/>
    <w:rsid w:val="00C878C7"/>
    <w:rsid w:val="00C87FE3"/>
    <w:rsid w:val="00C903DB"/>
    <w:rsid w:val="00C91BD4"/>
    <w:rsid w:val="00C92D68"/>
    <w:rsid w:val="00C93B3E"/>
    <w:rsid w:val="00C9604F"/>
    <w:rsid w:val="00C97E93"/>
    <w:rsid w:val="00CA17A2"/>
    <w:rsid w:val="00CA2FD7"/>
    <w:rsid w:val="00CA4522"/>
    <w:rsid w:val="00CA5A2E"/>
    <w:rsid w:val="00CA5DFC"/>
    <w:rsid w:val="00CA61FB"/>
    <w:rsid w:val="00CA752B"/>
    <w:rsid w:val="00CA76D4"/>
    <w:rsid w:val="00CA7983"/>
    <w:rsid w:val="00CA7C6D"/>
    <w:rsid w:val="00CB0A70"/>
    <w:rsid w:val="00CB3048"/>
    <w:rsid w:val="00CB3115"/>
    <w:rsid w:val="00CB3FD8"/>
    <w:rsid w:val="00CB45F7"/>
    <w:rsid w:val="00CB46C2"/>
    <w:rsid w:val="00CB4E66"/>
    <w:rsid w:val="00CB55D7"/>
    <w:rsid w:val="00CB59C8"/>
    <w:rsid w:val="00CB6805"/>
    <w:rsid w:val="00CC0DD5"/>
    <w:rsid w:val="00CC1A45"/>
    <w:rsid w:val="00CC65D7"/>
    <w:rsid w:val="00CC6864"/>
    <w:rsid w:val="00CC699B"/>
    <w:rsid w:val="00CC7CC1"/>
    <w:rsid w:val="00CD056E"/>
    <w:rsid w:val="00CD2B3A"/>
    <w:rsid w:val="00CD3664"/>
    <w:rsid w:val="00CD555E"/>
    <w:rsid w:val="00CD593C"/>
    <w:rsid w:val="00CD5F99"/>
    <w:rsid w:val="00CD6BFA"/>
    <w:rsid w:val="00CE0B11"/>
    <w:rsid w:val="00CE12A4"/>
    <w:rsid w:val="00CE28FE"/>
    <w:rsid w:val="00CE7C1B"/>
    <w:rsid w:val="00CF28F0"/>
    <w:rsid w:val="00CF2943"/>
    <w:rsid w:val="00CF3ED2"/>
    <w:rsid w:val="00CF4CD7"/>
    <w:rsid w:val="00D01273"/>
    <w:rsid w:val="00D01673"/>
    <w:rsid w:val="00D019C7"/>
    <w:rsid w:val="00D01B74"/>
    <w:rsid w:val="00D021BE"/>
    <w:rsid w:val="00D037B4"/>
    <w:rsid w:val="00D03EE7"/>
    <w:rsid w:val="00D04358"/>
    <w:rsid w:val="00D0529B"/>
    <w:rsid w:val="00D055C6"/>
    <w:rsid w:val="00D109CC"/>
    <w:rsid w:val="00D13062"/>
    <w:rsid w:val="00D13918"/>
    <w:rsid w:val="00D14DCB"/>
    <w:rsid w:val="00D1563C"/>
    <w:rsid w:val="00D167D4"/>
    <w:rsid w:val="00D16AD9"/>
    <w:rsid w:val="00D20A17"/>
    <w:rsid w:val="00D20D09"/>
    <w:rsid w:val="00D2105F"/>
    <w:rsid w:val="00D211A6"/>
    <w:rsid w:val="00D21E20"/>
    <w:rsid w:val="00D22ECC"/>
    <w:rsid w:val="00D2395A"/>
    <w:rsid w:val="00D25C86"/>
    <w:rsid w:val="00D25E36"/>
    <w:rsid w:val="00D31151"/>
    <w:rsid w:val="00D311AB"/>
    <w:rsid w:val="00D31931"/>
    <w:rsid w:val="00D329D2"/>
    <w:rsid w:val="00D353AA"/>
    <w:rsid w:val="00D36FD9"/>
    <w:rsid w:val="00D40CC6"/>
    <w:rsid w:val="00D42775"/>
    <w:rsid w:val="00D42A99"/>
    <w:rsid w:val="00D42C43"/>
    <w:rsid w:val="00D44D25"/>
    <w:rsid w:val="00D44D4A"/>
    <w:rsid w:val="00D46711"/>
    <w:rsid w:val="00D51A3A"/>
    <w:rsid w:val="00D5319E"/>
    <w:rsid w:val="00D532F6"/>
    <w:rsid w:val="00D536B6"/>
    <w:rsid w:val="00D538D4"/>
    <w:rsid w:val="00D556E6"/>
    <w:rsid w:val="00D57723"/>
    <w:rsid w:val="00D57BA3"/>
    <w:rsid w:val="00D60F26"/>
    <w:rsid w:val="00D6179E"/>
    <w:rsid w:val="00D61B38"/>
    <w:rsid w:val="00D61D50"/>
    <w:rsid w:val="00D747D2"/>
    <w:rsid w:val="00D75A1D"/>
    <w:rsid w:val="00D75D5C"/>
    <w:rsid w:val="00D75D78"/>
    <w:rsid w:val="00D75EE4"/>
    <w:rsid w:val="00D76171"/>
    <w:rsid w:val="00D763DA"/>
    <w:rsid w:val="00D804E2"/>
    <w:rsid w:val="00D81CD9"/>
    <w:rsid w:val="00D8339F"/>
    <w:rsid w:val="00D84560"/>
    <w:rsid w:val="00D85049"/>
    <w:rsid w:val="00D85486"/>
    <w:rsid w:val="00D86294"/>
    <w:rsid w:val="00D90284"/>
    <w:rsid w:val="00D90B6F"/>
    <w:rsid w:val="00D92FBE"/>
    <w:rsid w:val="00D93778"/>
    <w:rsid w:val="00D942E8"/>
    <w:rsid w:val="00D95D4B"/>
    <w:rsid w:val="00D9615E"/>
    <w:rsid w:val="00DA0C02"/>
    <w:rsid w:val="00DA2549"/>
    <w:rsid w:val="00DA2937"/>
    <w:rsid w:val="00DA6689"/>
    <w:rsid w:val="00DB0F95"/>
    <w:rsid w:val="00DB1DCC"/>
    <w:rsid w:val="00DB2CC4"/>
    <w:rsid w:val="00DB3727"/>
    <w:rsid w:val="00DB4060"/>
    <w:rsid w:val="00DB455A"/>
    <w:rsid w:val="00DB58E7"/>
    <w:rsid w:val="00DB6371"/>
    <w:rsid w:val="00DB7322"/>
    <w:rsid w:val="00DB7F67"/>
    <w:rsid w:val="00DC0690"/>
    <w:rsid w:val="00DC0A20"/>
    <w:rsid w:val="00DC378C"/>
    <w:rsid w:val="00DC4B56"/>
    <w:rsid w:val="00DC5DC4"/>
    <w:rsid w:val="00DC6F11"/>
    <w:rsid w:val="00DC740A"/>
    <w:rsid w:val="00DC7491"/>
    <w:rsid w:val="00DC7699"/>
    <w:rsid w:val="00DD021E"/>
    <w:rsid w:val="00DD14A9"/>
    <w:rsid w:val="00DD15EA"/>
    <w:rsid w:val="00DD2A80"/>
    <w:rsid w:val="00DD4F22"/>
    <w:rsid w:val="00DD55EE"/>
    <w:rsid w:val="00DD5762"/>
    <w:rsid w:val="00DD6175"/>
    <w:rsid w:val="00DD655C"/>
    <w:rsid w:val="00DE4E38"/>
    <w:rsid w:val="00DE580A"/>
    <w:rsid w:val="00DE722A"/>
    <w:rsid w:val="00DF0AFE"/>
    <w:rsid w:val="00DF25CB"/>
    <w:rsid w:val="00DF41C0"/>
    <w:rsid w:val="00DF437F"/>
    <w:rsid w:val="00DF4456"/>
    <w:rsid w:val="00DF51BC"/>
    <w:rsid w:val="00DF5EF3"/>
    <w:rsid w:val="00E046E8"/>
    <w:rsid w:val="00E04AD4"/>
    <w:rsid w:val="00E0756E"/>
    <w:rsid w:val="00E07C83"/>
    <w:rsid w:val="00E10724"/>
    <w:rsid w:val="00E11A40"/>
    <w:rsid w:val="00E125F6"/>
    <w:rsid w:val="00E12D49"/>
    <w:rsid w:val="00E14926"/>
    <w:rsid w:val="00E15443"/>
    <w:rsid w:val="00E16049"/>
    <w:rsid w:val="00E165D3"/>
    <w:rsid w:val="00E16954"/>
    <w:rsid w:val="00E17449"/>
    <w:rsid w:val="00E209B7"/>
    <w:rsid w:val="00E21804"/>
    <w:rsid w:val="00E24460"/>
    <w:rsid w:val="00E25E9E"/>
    <w:rsid w:val="00E3044C"/>
    <w:rsid w:val="00E3087A"/>
    <w:rsid w:val="00E30D6E"/>
    <w:rsid w:val="00E321A1"/>
    <w:rsid w:val="00E328A0"/>
    <w:rsid w:val="00E3350E"/>
    <w:rsid w:val="00E33D57"/>
    <w:rsid w:val="00E34093"/>
    <w:rsid w:val="00E37093"/>
    <w:rsid w:val="00E42EB1"/>
    <w:rsid w:val="00E449DF"/>
    <w:rsid w:val="00E44ACE"/>
    <w:rsid w:val="00E50E2B"/>
    <w:rsid w:val="00E50E8F"/>
    <w:rsid w:val="00E51394"/>
    <w:rsid w:val="00E53D2C"/>
    <w:rsid w:val="00E54495"/>
    <w:rsid w:val="00E54BD9"/>
    <w:rsid w:val="00E554B8"/>
    <w:rsid w:val="00E55FAF"/>
    <w:rsid w:val="00E5628F"/>
    <w:rsid w:val="00E567AB"/>
    <w:rsid w:val="00E572FD"/>
    <w:rsid w:val="00E6028A"/>
    <w:rsid w:val="00E6106D"/>
    <w:rsid w:val="00E6202B"/>
    <w:rsid w:val="00E6247D"/>
    <w:rsid w:val="00E63C27"/>
    <w:rsid w:val="00E65447"/>
    <w:rsid w:val="00E67643"/>
    <w:rsid w:val="00E702D5"/>
    <w:rsid w:val="00E70667"/>
    <w:rsid w:val="00E71E6A"/>
    <w:rsid w:val="00E726B2"/>
    <w:rsid w:val="00E73DEC"/>
    <w:rsid w:val="00E74636"/>
    <w:rsid w:val="00E7681B"/>
    <w:rsid w:val="00E80962"/>
    <w:rsid w:val="00E80DB7"/>
    <w:rsid w:val="00E81342"/>
    <w:rsid w:val="00E83C43"/>
    <w:rsid w:val="00E84842"/>
    <w:rsid w:val="00E84C1E"/>
    <w:rsid w:val="00E85D17"/>
    <w:rsid w:val="00E876A4"/>
    <w:rsid w:val="00E87C3F"/>
    <w:rsid w:val="00E900DF"/>
    <w:rsid w:val="00E902C8"/>
    <w:rsid w:val="00E90425"/>
    <w:rsid w:val="00E91AC8"/>
    <w:rsid w:val="00E91F83"/>
    <w:rsid w:val="00E93E8D"/>
    <w:rsid w:val="00E970AE"/>
    <w:rsid w:val="00EA3C0F"/>
    <w:rsid w:val="00EA45E0"/>
    <w:rsid w:val="00EA5324"/>
    <w:rsid w:val="00EA5755"/>
    <w:rsid w:val="00EA5D88"/>
    <w:rsid w:val="00EA6656"/>
    <w:rsid w:val="00EA7071"/>
    <w:rsid w:val="00EA7270"/>
    <w:rsid w:val="00EA74B5"/>
    <w:rsid w:val="00EB2819"/>
    <w:rsid w:val="00EB55E0"/>
    <w:rsid w:val="00EB579B"/>
    <w:rsid w:val="00EC1F33"/>
    <w:rsid w:val="00EC1F74"/>
    <w:rsid w:val="00EC5A19"/>
    <w:rsid w:val="00EC6474"/>
    <w:rsid w:val="00EC6511"/>
    <w:rsid w:val="00ED0177"/>
    <w:rsid w:val="00ED1E4D"/>
    <w:rsid w:val="00ED316D"/>
    <w:rsid w:val="00ED3220"/>
    <w:rsid w:val="00ED33BE"/>
    <w:rsid w:val="00ED3CCF"/>
    <w:rsid w:val="00ED5A3F"/>
    <w:rsid w:val="00ED765A"/>
    <w:rsid w:val="00ED7748"/>
    <w:rsid w:val="00ED7AB1"/>
    <w:rsid w:val="00EE0472"/>
    <w:rsid w:val="00EE3481"/>
    <w:rsid w:val="00EE4913"/>
    <w:rsid w:val="00EE59C7"/>
    <w:rsid w:val="00EE5C6F"/>
    <w:rsid w:val="00EE609D"/>
    <w:rsid w:val="00EE7DFD"/>
    <w:rsid w:val="00EF08A2"/>
    <w:rsid w:val="00EF3525"/>
    <w:rsid w:val="00EF49A5"/>
    <w:rsid w:val="00EF4FA8"/>
    <w:rsid w:val="00EF715E"/>
    <w:rsid w:val="00F011D0"/>
    <w:rsid w:val="00F0147D"/>
    <w:rsid w:val="00F0187F"/>
    <w:rsid w:val="00F02258"/>
    <w:rsid w:val="00F02A0F"/>
    <w:rsid w:val="00F03176"/>
    <w:rsid w:val="00F05A62"/>
    <w:rsid w:val="00F06545"/>
    <w:rsid w:val="00F06A55"/>
    <w:rsid w:val="00F07639"/>
    <w:rsid w:val="00F10221"/>
    <w:rsid w:val="00F10DA9"/>
    <w:rsid w:val="00F11606"/>
    <w:rsid w:val="00F11CA5"/>
    <w:rsid w:val="00F1466D"/>
    <w:rsid w:val="00F14A72"/>
    <w:rsid w:val="00F167BF"/>
    <w:rsid w:val="00F16884"/>
    <w:rsid w:val="00F16995"/>
    <w:rsid w:val="00F20965"/>
    <w:rsid w:val="00F21620"/>
    <w:rsid w:val="00F2277A"/>
    <w:rsid w:val="00F22D74"/>
    <w:rsid w:val="00F24259"/>
    <w:rsid w:val="00F243DB"/>
    <w:rsid w:val="00F252B2"/>
    <w:rsid w:val="00F25915"/>
    <w:rsid w:val="00F27BF0"/>
    <w:rsid w:val="00F32759"/>
    <w:rsid w:val="00F32AD5"/>
    <w:rsid w:val="00F358F9"/>
    <w:rsid w:val="00F42140"/>
    <w:rsid w:val="00F42516"/>
    <w:rsid w:val="00F42639"/>
    <w:rsid w:val="00F4491E"/>
    <w:rsid w:val="00F44D12"/>
    <w:rsid w:val="00F45530"/>
    <w:rsid w:val="00F461AD"/>
    <w:rsid w:val="00F4701A"/>
    <w:rsid w:val="00F5157C"/>
    <w:rsid w:val="00F51F7A"/>
    <w:rsid w:val="00F52241"/>
    <w:rsid w:val="00F52C90"/>
    <w:rsid w:val="00F52F2A"/>
    <w:rsid w:val="00F53D1E"/>
    <w:rsid w:val="00F543A8"/>
    <w:rsid w:val="00F554EC"/>
    <w:rsid w:val="00F56FA9"/>
    <w:rsid w:val="00F60C00"/>
    <w:rsid w:val="00F610F1"/>
    <w:rsid w:val="00F613CC"/>
    <w:rsid w:val="00F61819"/>
    <w:rsid w:val="00F61EA9"/>
    <w:rsid w:val="00F63AA3"/>
    <w:rsid w:val="00F66325"/>
    <w:rsid w:val="00F66AC2"/>
    <w:rsid w:val="00F7326B"/>
    <w:rsid w:val="00F73273"/>
    <w:rsid w:val="00F73CAB"/>
    <w:rsid w:val="00F74CDE"/>
    <w:rsid w:val="00F76A65"/>
    <w:rsid w:val="00F76D16"/>
    <w:rsid w:val="00F81A74"/>
    <w:rsid w:val="00F820D9"/>
    <w:rsid w:val="00F822B4"/>
    <w:rsid w:val="00F8356C"/>
    <w:rsid w:val="00F83CEA"/>
    <w:rsid w:val="00F85417"/>
    <w:rsid w:val="00F85925"/>
    <w:rsid w:val="00F85A0C"/>
    <w:rsid w:val="00F86D13"/>
    <w:rsid w:val="00F90016"/>
    <w:rsid w:val="00F909AE"/>
    <w:rsid w:val="00F914AA"/>
    <w:rsid w:val="00F92CD1"/>
    <w:rsid w:val="00F96201"/>
    <w:rsid w:val="00FA633B"/>
    <w:rsid w:val="00FB085E"/>
    <w:rsid w:val="00FB1381"/>
    <w:rsid w:val="00FB211A"/>
    <w:rsid w:val="00FB265A"/>
    <w:rsid w:val="00FB389A"/>
    <w:rsid w:val="00FB5687"/>
    <w:rsid w:val="00FB5787"/>
    <w:rsid w:val="00FB60C3"/>
    <w:rsid w:val="00FB7CD6"/>
    <w:rsid w:val="00FC0ADA"/>
    <w:rsid w:val="00FC10A6"/>
    <w:rsid w:val="00FC152E"/>
    <w:rsid w:val="00FC1D6F"/>
    <w:rsid w:val="00FC2449"/>
    <w:rsid w:val="00FC56FB"/>
    <w:rsid w:val="00FD042A"/>
    <w:rsid w:val="00FD0B8C"/>
    <w:rsid w:val="00FD10BF"/>
    <w:rsid w:val="00FD112B"/>
    <w:rsid w:val="00FD1838"/>
    <w:rsid w:val="00FD22CF"/>
    <w:rsid w:val="00FD2BD8"/>
    <w:rsid w:val="00FD4498"/>
    <w:rsid w:val="00FD51A3"/>
    <w:rsid w:val="00FD671E"/>
    <w:rsid w:val="00FD7692"/>
    <w:rsid w:val="00FE007E"/>
    <w:rsid w:val="00FE1F5C"/>
    <w:rsid w:val="00FE4566"/>
    <w:rsid w:val="00FE513C"/>
    <w:rsid w:val="00FE5FF1"/>
    <w:rsid w:val="00FE645F"/>
    <w:rsid w:val="00FE6A5C"/>
    <w:rsid w:val="00FF01C9"/>
    <w:rsid w:val="00FF0887"/>
    <w:rsid w:val="00FF2B05"/>
    <w:rsid w:val="00FF2C2A"/>
    <w:rsid w:val="00FF317A"/>
    <w:rsid w:val="00FF4524"/>
    <w:rsid w:val="00FF5234"/>
    <w:rsid w:val="00FF61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>
      <v:stroke weight=".5pt"/>
    </o:shapedefaults>
    <o:shapelayout v:ext="edit">
      <o:idmap v:ext="edit" data="1"/>
    </o:shapelayout>
  </w:shapeDefaults>
  <w:decimalSymbol w:val=","/>
  <w:listSeparator w:val=";"/>
  <w14:docId w14:val="6191DC23"/>
  <w15:docId w15:val="{64E53B24-6443-43ED-9CB5-8E189B78BC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/>
    <w:lsdException w:name="heading 4" w:uiPriority="9"/>
    <w:lsdException w:name="heading 5" w:uiPriority="9"/>
    <w:lsdException w:name="heading 6" w:uiPriority="9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B6610B"/>
    <w:pPr>
      <w:spacing w:line="360" w:lineRule="auto"/>
      <w:ind w:firstLine="709"/>
      <w:jc w:val="both"/>
    </w:pPr>
    <w:rPr>
      <w:sz w:val="28"/>
      <w:szCs w:val="24"/>
    </w:rPr>
  </w:style>
  <w:style w:type="paragraph" w:styleId="1">
    <w:name w:val="heading 1"/>
    <w:basedOn w:val="a1"/>
    <w:next w:val="a1"/>
    <w:link w:val="10"/>
    <w:uiPriority w:val="9"/>
    <w:qFormat/>
    <w:rsid w:val="00620DE0"/>
    <w:pPr>
      <w:keepNext/>
      <w:keepLines/>
      <w:spacing w:before="240" w:after="240"/>
      <w:ind w:firstLine="0"/>
      <w:jc w:val="center"/>
      <w:outlineLvl w:val="0"/>
    </w:pPr>
    <w:rPr>
      <w:rFonts w:ascii="Arial" w:hAnsi="Arial"/>
      <w:b/>
      <w:sz w:val="32"/>
    </w:rPr>
  </w:style>
  <w:style w:type="paragraph" w:styleId="2">
    <w:name w:val="heading 2"/>
    <w:basedOn w:val="a1"/>
    <w:next w:val="a1"/>
    <w:qFormat/>
    <w:rsid w:val="00620DE0"/>
    <w:pPr>
      <w:keepNext/>
      <w:keepLines/>
      <w:spacing w:before="240" w:after="240"/>
      <w:ind w:firstLine="0"/>
      <w:jc w:val="center"/>
      <w:outlineLvl w:val="1"/>
    </w:pPr>
    <w:rPr>
      <w:rFonts w:ascii="Arial" w:hAnsi="Arial"/>
      <w:b/>
    </w:rPr>
  </w:style>
  <w:style w:type="paragraph" w:styleId="3">
    <w:name w:val="heading 3"/>
    <w:basedOn w:val="a1"/>
    <w:next w:val="a1"/>
    <w:rsid w:val="005863AB"/>
    <w:pPr>
      <w:keepNext/>
      <w:jc w:val="center"/>
      <w:outlineLvl w:val="2"/>
    </w:pPr>
    <w:rPr>
      <w:sz w:val="32"/>
    </w:rPr>
  </w:style>
  <w:style w:type="paragraph" w:styleId="4">
    <w:name w:val="heading 4"/>
    <w:basedOn w:val="a1"/>
    <w:next w:val="a1"/>
    <w:rsid w:val="005863AB"/>
    <w:pPr>
      <w:keepNext/>
      <w:jc w:val="center"/>
      <w:outlineLvl w:val="3"/>
    </w:pPr>
    <w:rPr>
      <w:b/>
      <w:bCs/>
      <w:sz w:val="44"/>
    </w:rPr>
  </w:style>
  <w:style w:type="paragraph" w:styleId="5">
    <w:name w:val="heading 5"/>
    <w:basedOn w:val="a1"/>
    <w:next w:val="a1"/>
    <w:rsid w:val="00575791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6">
    <w:name w:val="heading 6"/>
    <w:basedOn w:val="a1"/>
    <w:next w:val="a1"/>
    <w:rsid w:val="00575791"/>
    <w:pPr>
      <w:spacing w:before="240" w:after="60"/>
      <w:outlineLvl w:val="5"/>
    </w:pPr>
    <w:rPr>
      <w:b/>
      <w:bCs/>
      <w:sz w:val="22"/>
      <w:szCs w:val="22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a6"/>
    <w:uiPriority w:val="99"/>
    <w:rsid w:val="00E63C27"/>
    <w:pPr>
      <w:tabs>
        <w:tab w:val="center" w:pos="4677"/>
        <w:tab w:val="right" w:pos="9355"/>
      </w:tabs>
    </w:pPr>
  </w:style>
  <w:style w:type="paragraph" w:styleId="a7">
    <w:name w:val="footer"/>
    <w:basedOn w:val="a1"/>
    <w:link w:val="a8"/>
    <w:uiPriority w:val="99"/>
    <w:rsid w:val="00E63C27"/>
    <w:pPr>
      <w:tabs>
        <w:tab w:val="center" w:pos="4677"/>
        <w:tab w:val="right" w:pos="9355"/>
      </w:tabs>
    </w:pPr>
  </w:style>
  <w:style w:type="paragraph" w:customStyle="1" w:styleId="a9">
    <w:name w:val="Таблица"/>
    <w:next w:val="a1"/>
    <w:rsid w:val="005863AB"/>
    <w:pPr>
      <w:spacing w:line="200" w:lineRule="exact"/>
      <w:jc w:val="center"/>
    </w:pPr>
    <w:rPr>
      <w:rFonts w:ascii="Courier New" w:hAnsi="Courier New"/>
      <w:noProof/>
      <w:spacing w:val="-6"/>
    </w:rPr>
  </w:style>
  <w:style w:type="paragraph" w:customStyle="1" w:styleId="12">
    <w:name w:val="Ариал12"/>
    <w:rsid w:val="005863AB"/>
    <w:pPr>
      <w:jc w:val="both"/>
    </w:pPr>
    <w:rPr>
      <w:rFonts w:ascii="Arial CYR" w:hAnsi="Arial CYR"/>
      <w:sz w:val="24"/>
    </w:rPr>
  </w:style>
  <w:style w:type="character" w:styleId="aa">
    <w:name w:val="page number"/>
    <w:basedOn w:val="a2"/>
    <w:rsid w:val="005863AB"/>
  </w:style>
  <w:style w:type="paragraph" w:customStyle="1" w:styleId="20">
    <w:name w:val="Стиль2"/>
    <w:basedOn w:val="a1"/>
    <w:rsid w:val="005863AB"/>
    <w:rPr>
      <w:rFonts w:ascii="Arial CYR" w:hAnsi="Arial CYR"/>
      <w:spacing w:val="20"/>
      <w:sz w:val="22"/>
      <w:szCs w:val="20"/>
    </w:rPr>
  </w:style>
  <w:style w:type="paragraph" w:styleId="ab">
    <w:name w:val="Body Text"/>
    <w:basedOn w:val="a1"/>
    <w:rsid w:val="005863AB"/>
  </w:style>
  <w:style w:type="paragraph" w:styleId="ac">
    <w:name w:val="Body Text Indent"/>
    <w:basedOn w:val="a1"/>
    <w:rsid w:val="005863AB"/>
    <w:pPr>
      <w:ind w:left="5220"/>
    </w:pPr>
  </w:style>
  <w:style w:type="table" w:styleId="ad">
    <w:name w:val="Table Grid"/>
    <w:basedOn w:val="a3"/>
    <w:rsid w:val="00B62BA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solistparagraph0">
    <w:name w:val="msolistparagraph"/>
    <w:basedOn w:val="a1"/>
    <w:rsid w:val="002F6ECA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11">
    <w:name w:val="toc 1"/>
    <w:basedOn w:val="a1"/>
    <w:next w:val="a1"/>
    <w:link w:val="13"/>
    <w:autoRedefine/>
    <w:uiPriority w:val="39"/>
    <w:rsid w:val="00D42A99"/>
    <w:pPr>
      <w:tabs>
        <w:tab w:val="right" w:leader="dot" w:pos="9678"/>
      </w:tabs>
    </w:pPr>
    <w:rPr>
      <w:noProof/>
    </w:rPr>
  </w:style>
  <w:style w:type="character" w:styleId="ae">
    <w:name w:val="Hyperlink"/>
    <w:uiPriority w:val="99"/>
    <w:rsid w:val="00511908"/>
    <w:rPr>
      <w:color w:val="0000FF"/>
      <w:u w:val="single"/>
    </w:rPr>
  </w:style>
  <w:style w:type="paragraph" w:customStyle="1" w:styleId="msonormalcxspmiddle">
    <w:name w:val="msonormalcxspmiddle"/>
    <w:basedOn w:val="a1"/>
    <w:rsid w:val="00FC152E"/>
    <w:pPr>
      <w:spacing w:before="100" w:beforeAutospacing="1" w:after="100" w:afterAutospacing="1"/>
    </w:pPr>
  </w:style>
  <w:style w:type="paragraph" w:styleId="21">
    <w:name w:val="toc 2"/>
    <w:basedOn w:val="a1"/>
    <w:next w:val="a1"/>
    <w:autoRedefine/>
    <w:uiPriority w:val="39"/>
    <w:rsid w:val="005B13DA"/>
    <w:pPr>
      <w:ind w:left="240"/>
    </w:pPr>
  </w:style>
  <w:style w:type="paragraph" w:styleId="30">
    <w:name w:val="toc 3"/>
    <w:basedOn w:val="a1"/>
    <w:next w:val="a1"/>
    <w:autoRedefine/>
    <w:semiHidden/>
    <w:rsid w:val="005B13DA"/>
    <w:pPr>
      <w:ind w:left="480"/>
    </w:pPr>
  </w:style>
  <w:style w:type="paragraph" w:styleId="31">
    <w:name w:val="Body Text 3"/>
    <w:basedOn w:val="a1"/>
    <w:rsid w:val="00CE28FE"/>
    <w:pPr>
      <w:spacing w:after="120"/>
    </w:pPr>
    <w:rPr>
      <w:sz w:val="16"/>
      <w:szCs w:val="16"/>
    </w:rPr>
  </w:style>
  <w:style w:type="paragraph" w:customStyle="1" w:styleId="14">
    <w:name w:val="çàãîëîâîê 1"/>
    <w:basedOn w:val="a1"/>
    <w:next w:val="a1"/>
    <w:rsid w:val="00CA5A2E"/>
    <w:pPr>
      <w:keepNext/>
      <w:jc w:val="center"/>
    </w:pPr>
    <w:rPr>
      <w:szCs w:val="20"/>
    </w:rPr>
  </w:style>
  <w:style w:type="paragraph" w:customStyle="1" w:styleId="-0">
    <w:name w:val="Обычный + Слева:  -0"/>
    <w:aliases w:val="63 см"/>
    <w:basedOn w:val="a1"/>
    <w:link w:val="-00"/>
    <w:rsid w:val="00415A65"/>
    <w:rPr>
      <w:sz w:val="24"/>
      <w:szCs w:val="20"/>
    </w:rPr>
  </w:style>
  <w:style w:type="character" w:customStyle="1" w:styleId="-00">
    <w:name w:val="Обычный + Слева:  -0 Знак"/>
    <w:aliases w:val="63 см Знак"/>
    <w:link w:val="-0"/>
    <w:rsid w:val="00415A65"/>
    <w:rPr>
      <w:sz w:val="24"/>
    </w:rPr>
  </w:style>
  <w:style w:type="paragraph" w:styleId="af">
    <w:name w:val="Balloon Text"/>
    <w:basedOn w:val="a1"/>
    <w:link w:val="af0"/>
    <w:uiPriority w:val="99"/>
    <w:semiHidden/>
    <w:unhideWhenUsed/>
    <w:rsid w:val="00415A65"/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link w:val="af"/>
    <w:uiPriority w:val="99"/>
    <w:semiHidden/>
    <w:rsid w:val="00415A65"/>
    <w:rPr>
      <w:rFonts w:ascii="Tahoma" w:hAnsi="Tahoma" w:cs="Tahoma"/>
      <w:sz w:val="16"/>
      <w:szCs w:val="16"/>
    </w:rPr>
  </w:style>
  <w:style w:type="paragraph" w:styleId="af1">
    <w:name w:val="List Paragraph"/>
    <w:basedOn w:val="a1"/>
    <w:uiPriority w:val="34"/>
    <w:qFormat/>
    <w:rsid w:val="00B42588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a6">
    <w:name w:val="Верхний колонтитул Знак"/>
    <w:link w:val="a5"/>
    <w:uiPriority w:val="99"/>
    <w:rsid w:val="00B42588"/>
    <w:rPr>
      <w:sz w:val="24"/>
      <w:szCs w:val="24"/>
    </w:rPr>
  </w:style>
  <w:style w:type="paragraph" w:styleId="af2">
    <w:name w:val="footnote text"/>
    <w:basedOn w:val="a1"/>
    <w:link w:val="af3"/>
    <w:uiPriority w:val="99"/>
    <w:semiHidden/>
    <w:rsid w:val="004B5BDE"/>
    <w:rPr>
      <w:color w:val="000000"/>
      <w:sz w:val="20"/>
      <w:szCs w:val="20"/>
    </w:rPr>
  </w:style>
  <w:style w:type="character" w:customStyle="1" w:styleId="af3">
    <w:name w:val="Текст сноски Знак"/>
    <w:link w:val="af2"/>
    <w:uiPriority w:val="99"/>
    <w:semiHidden/>
    <w:rsid w:val="004B5BDE"/>
    <w:rPr>
      <w:color w:val="000000"/>
    </w:rPr>
  </w:style>
  <w:style w:type="character" w:styleId="af4">
    <w:name w:val="footnote reference"/>
    <w:uiPriority w:val="99"/>
    <w:semiHidden/>
    <w:rsid w:val="004B5BDE"/>
    <w:rPr>
      <w:rFonts w:cs="Times New Roman"/>
      <w:vertAlign w:val="superscript"/>
    </w:rPr>
  </w:style>
  <w:style w:type="paragraph" w:customStyle="1" w:styleId="Default">
    <w:name w:val="Default"/>
    <w:rsid w:val="001B49CD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a8">
    <w:name w:val="Нижний колонтитул Знак"/>
    <w:link w:val="a7"/>
    <w:uiPriority w:val="99"/>
    <w:rsid w:val="006C5D27"/>
    <w:rPr>
      <w:sz w:val="24"/>
      <w:szCs w:val="24"/>
    </w:rPr>
  </w:style>
  <w:style w:type="character" w:customStyle="1" w:styleId="10">
    <w:name w:val="Заголовок 1 Знак"/>
    <w:link w:val="1"/>
    <w:uiPriority w:val="9"/>
    <w:rsid w:val="00620DE0"/>
    <w:rPr>
      <w:rFonts w:ascii="Arial" w:hAnsi="Arial"/>
      <w:b/>
      <w:sz w:val="32"/>
      <w:szCs w:val="24"/>
    </w:rPr>
  </w:style>
  <w:style w:type="paragraph" w:styleId="af5">
    <w:name w:val="No Spacing"/>
    <w:uiPriority w:val="1"/>
    <w:qFormat/>
    <w:rsid w:val="00BC059E"/>
    <w:pPr>
      <w:jc w:val="both"/>
    </w:pPr>
    <w:rPr>
      <w:sz w:val="28"/>
      <w:szCs w:val="24"/>
    </w:rPr>
  </w:style>
  <w:style w:type="paragraph" w:customStyle="1" w:styleId="a">
    <w:name w:val="Маркированный перечень"/>
    <w:basedOn w:val="a1"/>
    <w:link w:val="af6"/>
    <w:qFormat/>
    <w:rsid w:val="00AB5D2A"/>
    <w:pPr>
      <w:numPr>
        <w:numId w:val="1"/>
      </w:numPr>
    </w:pPr>
  </w:style>
  <w:style w:type="paragraph" w:customStyle="1" w:styleId="af7">
    <w:name w:val="Оглавление"/>
    <w:basedOn w:val="11"/>
    <w:link w:val="af8"/>
    <w:rsid w:val="00957BBF"/>
    <w:pPr>
      <w:tabs>
        <w:tab w:val="right" w:leader="dot" w:pos="9940"/>
      </w:tabs>
    </w:pPr>
    <w:rPr>
      <w:bCs/>
    </w:rPr>
  </w:style>
  <w:style w:type="character" w:customStyle="1" w:styleId="af6">
    <w:name w:val="Маркированный перечень Знак"/>
    <w:link w:val="a"/>
    <w:rsid w:val="00AB5D2A"/>
    <w:rPr>
      <w:sz w:val="28"/>
      <w:szCs w:val="24"/>
    </w:rPr>
  </w:style>
  <w:style w:type="paragraph" w:customStyle="1" w:styleId="a0">
    <w:name w:val="Нумерованный перечень"/>
    <w:basedOn w:val="a1"/>
    <w:link w:val="af9"/>
    <w:qFormat/>
    <w:rsid w:val="00AB5D2A"/>
    <w:pPr>
      <w:numPr>
        <w:numId w:val="2"/>
      </w:numPr>
    </w:pPr>
  </w:style>
  <w:style w:type="character" w:customStyle="1" w:styleId="13">
    <w:name w:val="Оглавление 1 Знак"/>
    <w:link w:val="11"/>
    <w:uiPriority w:val="39"/>
    <w:rsid w:val="00D42A99"/>
    <w:rPr>
      <w:noProof/>
      <w:sz w:val="28"/>
      <w:szCs w:val="24"/>
    </w:rPr>
  </w:style>
  <w:style w:type="character" w:customStyle="1" w:styleId="af8">
    <w:name w:val="Оглавление Знак"/>
    <w:basedOn w:val="13"/>
    <w:link w:val="af7"/>
    <w:rsid w:val="00957BBF"/>
    <w:rPr>
      <w:noProof/>
      <w:sz w:val="28"/>
      <w:szCs w:val="24"/>
    </w:rPr>
  </w:style>
  <w:style w:type="paragraph" w:customStyle="1" w:styleId="afa">
    <w:name w:val="Подпись к рисунку"/>
    <w:basedOn w:val="a1"/>
    <w:link w:val="afb"/>
    <w:rsid w:val="000C1332"/>
    <w:pPr>
      <w:ind w:firstLine="0"/>
      <w:jc w:val="center"/>
    </w:pPr>
  </w:style>
  <w:style w:type="character" w:customStyle="1" w:styleId="af9">
    <w:name w:val="Нумерованный перечень Знак"/>
    <w:link w:val="a0"/>
    <w:rsid w:val="00AB5D2A"/>
    <w:rPr>
      <w:sz w:val="28"/>
      <w:szCs w:val="24"/>
    </w:rPr>
  </w:style>
  <w:style w:type="paragraph" w:customStyle="1" w:styleId="afc">
    <w:name w:val="Подпись к таблице"/>
    <w:basedOn w:val="a1"/>
    <w:link w:val="afd"/>
    <w:rsid w:val="00855B1C"/>
    <w:pPr>
      <w:keepNext/>
      <w:keepLines/>
      <w:ind w:firstLine="0"/>
    </w:pPr>
  </w:style>
  <w:style w:type="character" w:customStyle="1" w:styleId="afb">
    <w:name w:val="Подпись к рисунку Знак"/>
    <w:link w:val="afa"/>
    <w:rsid w:val="000C1332"/>
    <w:rPr>
      <w:sz w:val="28"/>
      <w:szCs w:val="24"/>
    </w:rPr>
  </w:style>
  <w:style w:type="character" w:styleId="afe">
    <w:name w:val="annotation reference"/>
    <w:uiPriority w:val="99"/>
    <w:semiHidden/>
    <w:unhideWhenUsed/>
    <w:rsid w:val="007A5EF8"/>
    <w:rPr>
      <w:sz w:val="16"/>
      <w:szCs w:val="16"/>
    </w:rPr>
  </w:style>
  <w:style w:type="character" w:customStyle="1" w:styleId="afd">
    <w:name w:val="Подпись к таблице Знак"/>
    <w:link w:val="afc"/>
    <w:rsid w:val="00855B1C"/>
    <w:rPr>
      <w:sz w:val="28"/>
      <w:szCs w:val="24"/>
    </w:rPr>
  </w:style>
  <w:style w:type="paragraph" w:styleId="aff">
    <w:name w:val="annotation text"/>
    <w:basedOn w:val="a1"/>
    <w:link w:val="aff0"/>
    <w:uiPriority w:val="99"/>
    <w:semiHidden/>
    <w:unhideWhenUsed/>
    <w:rsid w:val="007A5EF8"/>
    <w:rPr>
      <w:sz w:val="20"/>
      <w:szCs w:val="20"/>
    </w:rPr>
  </w:style>
  <w:style w:type="character" w:customStyle="1" w:styleId="aff0">
    <w:name w:val="Текст примечания Знак"/>
    <w:basedOn w:val="a2"/>
    <w:link w:val="aff"/>
    <w:uiPriority w:val="99"/>
    <w:semiHidden/>
    <w:rsid w:val="007A5EF8"/>
  </w:style>
  <w:style w:type="paragraph" w:styleId="aff1">
    <w:name w:val="annotation subject"/>
    <w:basedOn w:val="aff"/>
    <w:next w:val="aff"/>
    <w:link w:val="aff2"/>
    <w:uiPriority w:val="99"/>
    <w:semiHidden/>
    <w:unhideWhenUsed/>
    <w:rsid w:val="007A5EF8"/>
    <w:rPr>
      <w:b/>
      <w:bCs/>
    </w:rPr>
  </w:style>
  <w:style w:type="character" w:customStyle="1" w:styleId="aff2">
    <w:name w:val="Тема примечания Знак"/>
    <w:link w:val="aff1"/>
    <w:uiPriority w:val="99"/>
    <w:semiHidden/>
    <w:rsid w:val="007A5EF8"/>
    <w:rPr>
      <w:b/>
      <w:bCs/>
    </w:rPr>
  </w:style>
  <w:style w:type="character" w:styleId="aff3">
    <w:name w:val="Placeholder Text"/>
    <w:basedOn w:val="a2"/>
    <w:uiPriority w:val="99"/>
    <w:semiHidden/>
    <w:rsid w:val="004010F8"/>
    <w:rPr>
      <w:color w:val="808080"/>
    </w:rPr>
  </w:style>
  <w:style w:type="paragraph" w:styleId="aff4">
    <w:name w:val="caption"/>
    <w:basedOn w:val="a1"/>
    <w:next w:val="a1"/>
    <w:uiPriority w:val="35"/>
    <w:unhideWhenUsed/>
    <w:qFormat/>
    <w:rsid w:val="007D3284"/>
    <w:pPr>
      <w:ind w:firstLine="0"/>
    </w:pPr>
    <w:rPr>
      <w:iCs/>
      <w:szCs w:val="18"/>
    </w:rPr>
  </w:style>
  <w:style w:type="character" w:customStyle="1" w:styleId="hljs-builtin">
    <w:name w:val="hljs-built_in"/>
    <w:basedOn w:val="a2"/>
    <w:rsid w:val="00B64E12"/>
  </w:style>
  <w:style w:type="character" w:customStyle="1" w:styleId="hljs-number">
    <w:name w:val="hljs-number"/>
    <w:basedOn w:val="a2"/>
    <w:rsid w:val="00B64E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786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73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492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19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84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267237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068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26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32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7011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2406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24078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50919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12437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31563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50021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14256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074067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642647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1144854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9263803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8228171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00532721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4023656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4244479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3279486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753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29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8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63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jpe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microsoft.com/office/2016/09/relationships/commentsIds" Target="commentsIds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fontTable" Target="fontTable.xml"/><Relationship Id="rId20" Type="http://schemas.openxmlformats.org/officeDocument/2006/relationships/image" Target="media/image13.png"/><Relationship Id="rId41" Type="http://schemas.openxmlformats.org/officeDocument/2006/relationships/image" Target="media/image34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 Version="0">
  <b:Source>
    <b:Tag>Авт</b:Tag>
    <b:SourceType>Book</b:SourceType>
    <b:Guid>{48F58D68-4CDF-4391-B290-15E9455F08E0}</b:Guid>
    <b:Author>
      <b:Author>
        <b:NameList>
          <b:Person>
            <b:Last>Автор</b:Last>
          </b:Person>
        </b:NameList>
      </b:Author>
    </b:Author>
    <b:Title>Тест</b:Title>
    <b:RefOrder>1</b:RefOrder>
  </b:Source>
</b:Sources>
</file>

<file path=customXml/itemProps1.xml><?xml version="1.0" encoding="utf-8"?>
<ds:datastoreItem xmlns:ds="http://schemas.openxmlformats.org/officeDocument/2006/customXml" ds:itemID="{9248F8B7-B363-452D-96A9-B2700C06C2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44</TotalTime>
  <Pages>77</Pages>
  <Words>8459</Words>
  <Characters>68446</Characters>
  <Application>Microsoft Office Word</Application>
  <DocSecurity>0</DocSecurity>
  <Lines>570</Lines>
  <Paragraphs>15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Методические указания к выполнению выпускных квалификационных работ</vt:lpstr>
      <vt:lpstr>Сяськов Нормоконтроль ЭВМ 2008</vt:lpstr>
    </vt:vector>
  </TitlesOfParts>
  <Company>SUSU</Company>
  <LinksUpToDate>false</LinksUpToDate>
  <CharactersWithSpaces>76752</CharactersWithSpaces>
  <SharedDoc>false</SharedDoc>
  <HLinks>
    <vt:vector size="138" baseType="variant">
      <vt:variant>
        <vt:i4>7209078</vt:i4>
      </vt:variant>
      <vt:variant>
        <vt:i4>204</vt:i4>
      </vt:variant>
      <vt:variant>
        <vt:i4>0</vt:i4>
      </vt:variant>
      <vt:variant>
        <vt:i4>5</vt:i4>
      </vt:variant>
      <vt:variant>
        <vt:lpwstr>http://www.programmersclub.ru/</vt:lpwstr>
      </vt:variant>
      <vt:variant>
        <vt:lpwstr/>
      </vt:variant>
      <vt:variant>
        <vt:i4>1703998</vt:i4>
      </vt:variant>
      <vt:variant>
        <vt:i4>185</vt:i4>
      </vt:variant>
      <vt:variant>
        <vt:i4>0</vt:i4>
      </vt:variant>
      <vt:variant>
        <vt:i4>5</vt:i4>
      </vt:variant>
      <vt:variant>
        <vt:lpwstr/>
      </vt:variant>
      <vt:variant>
        <vt:lpwstr>_Toc531127881</vt:lpwstr>
      </vt:variant>
      <vt:variant>
        <vt:i4>1703998</vt:i4>
      </vt:variant>
      <vt:variant>
        <vt:i4>179</vt:i4>
      </vt:variant>
      <vt:variant>
        <vt:i4>0</vt:i4>
      </vt:variant>
      <vt:variant>
        <vt:i4>5</vt:i4>
      </vt:variant>
      <vt:variant>
        <vt:lpwstr/>
      </vt:variant>
      <vt:variant>
        <vt:lpwstr>_Toc531127880</vt:lpwstr>
      </vt:variant>
      <vt:variant>
        <vt:i4>1376318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_Toc531127879</vt:lpwstr>
      </vt:variant>
      <vt:variant>
        <vt:i4>1376318</vt:i4>
      </vt:variant>
      <vt:variant>
        <vt:i4>167</vt:i4>
      </vt:variant>
      <vt:variant>
        <vt:i4>0</vt:i4>
      </vt:variant>
      <vt:variant>
        <vt:i4>5</vt:i4>
      </vt:variant>
      <vt:variant>
        <vt:lpwstr/>
      </vt:variant>
      <vt:variant>
        <vt:lpwstr>_Toc531127878</vt:lpwstr>
      </vt:variant>
      <vt:variant>
        <vt:i4>1376318</vt:i4>
      </vt:variant>
      <vt:variant>
        <vt:i4>161</vt:i4>
      </vt:variant>
      <vt:variant>
        <vt:i4>0</vt:i4>
      </vt:variant>
      <vt:variant>
        <vt:i4>5</vt:i4>
      </vt:variant>
      <vt:variant>
        <vt:lpwstr/>
      </vt:variant>
      <vt:variant>
        <vt:lpwstr>_Toc531127877</vt:lpwstr>
      </vt:variant>
      <vt:variant>
        <vt:i4>1376318</vt:i4>
      </vt:variant>
      <vt:variant>
        <vt:i4>155</vt:i4>
      </vt:variant>
      <vt:variant>
        <vt:i4>0</vt:i4>
      </vt:variant>
      <vt:variant>
        <vt:i4>5</vt:i4>
      </vt:variant>
      <vt:variant>
        <vt:lpwstr/>
      </vt:variant>
      <vt:variant>
        <vt:lpwstr>_Toc531127876</vt:lpwstr>
      </vt:variant>
      <vt:variant>
        <vt:i4>1376318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531127875</vt:lpwstr>
      </vt:variant>
      <vt:variant>
        <vt:i4>1376318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531127874</vt:lpwstr>
      </vt:variant>
      <vt:variant>
        <vt:i4>1376318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531127873</vt:lpwstr>
      </vt:variant>
      <vt:variant>
        <vt:i4>1376318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531127872</vt:lpwstr>
      </vt:variant>
      <vt:variant>
        <vt:i4>1376318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531127871</vt:lpwstr>
      </vt:variant>
      <vt:variant>
        <vt:i4>1376318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531127870</vt:lpwstr>
      </vt:variant>
      <vt:variant>
        <vt:i4>1310782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531127869</vt:lpwstr>
      </vt:variant>
      <vt:variant>
        <vt:i4>1310782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531127868</vt:lpwstr>
      </vt:variant>
      <vt:variant>
        <vt:i4>1310782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531127867</vt:lpwstr>
      </vt:variant>
      <vt:variant>
        <vt:i4>1310782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531127866</vt:lpwstr>
      </vt:variant>
      <vt:variant>
        <vt:i4>1310782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531127865</vt:lpwstr>
      </vt:variant>
      <vt:variant>
        <vt:i4>1310782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531127864</vt:lpwstr>
      </vt:variant>
      <vt:variant>
        <vt:i4>1310782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531127863</vt:lpwstr>
      </vt:variant>
      <vt:variant>
        <vt:i4>1310782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531127862</vt:lpwstr>
      </vt:variant>
      <vt:variant>
        <vt:i4>1310782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531127861</vt:lpwstr>
      </vt:variant>
      <vt:variant>
        <vt:i4>1310782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53112786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етодические указания к выполнению выпускных квалификационных работ</dc:title>
  <dc:subject>How to write diploma</dc:subject>
  <dc:creator>И.О. Фамилия</dc:creator>
  <cp:keywords/>
  <cp:lastModifiedBy>Пользователь Windows</cp:lastModifiedBy>
  <cp:revision>140</cp:revision>
  <cp:lastPrinted>2017-10-16T17:31:00Z</cp:lastPrinted>
  <dcterms:created xsi:type="dcterms:W3CDTF">2020-03-03T13:29:00Z</dcterms:created>
  <dcterms:modified xsi:type="dcterms:W3CDTF">2020-05-27T0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6th edition (author-date)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gost-r-7-0-5-2008-numeric</vt:lpwstr>
  </property>
  <property fmtid="{D5CDD505-2E9C-101B-9397-08002B2CF9AE}" pid="15" name="Mendeley Recent Style Name 6_1">
    <vt:lpwstr>Russian GOST R 7.0.5-2008 (numeric)</vt:lpwstr>
  </property>
  <property fmtid="{D5CDD505-2E9C-101B-9397-08002B2CF9AE}" pid="16" name="Mendeley Recent Style Id 7_1">
    <vt:lpwstr>http://csl.mendeley.com/styles/23521041/gost-r-7-0-5-2008-numeric-2</vt:lpwstr>
  </property>
  <property fmtid="{D5CDD505-2E9C-101B-9397-08002B2CF9AE}" pid="17" name="Mendeley Recent Style Name 7_1">
    <vt:lpwstr>Russian GOST R 7.0.5-2008 (numeric) - Gleb Radchenko</vt:lpwstr>
  </property>
  <property fmtid="{D5CDD505-2E9C-101B-9397-08002B2CF9AE}" pid="18" name="Mendeley Recent Style Id 8_1">
    <vt:lpwstr>http://www.zotero.org/styles/gost-r-7-0-5-2008-numeric-alphabetical</vt:lpwstr>
  </property>
  <property fmtid="{D5CDD505-2E9C-101B-9397-08002B2CF9AE}" pid="19" name="Mendeley Recent Style Name 8_1">
    <vt:lpwstr>Russian GOST R 7.0.5-2008 (numeric, sorted alphabetically, Russian)</vt:lpwstr>
  </property>
  <property fmtid="{D5CDD505-2E9C-101B-9397-08002B2CF9AE}" pid="20" name="Mendeley Recent Style Id 9_1">
    <vt:lpwstr>http://csl.mendeley.com/styles/23521041/gost-r-7-0-5-2008-numeric-alphabetical-eng-3</vt:lpwstr>
  </property>
  <property fmtid="{D5CDD505-2E9C-101B-9397-08002B2CF9AE}" pid="21" name="Mendeley Recent Style Name 9_1">
    <vt:lpwstr>Russian GOST v 4 spaces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1c94293c-b5eb-3584-b342-35d040e6e6cd</vt:lpwstr>
  </property>
  <property fmtid="{D5CDD505-2E9C-101B-9397-08002B2CF9AE}" pid="24" name="Mendeley Citation Style_1">
    <vt:lpwstr>http://www.zotero.org/styles/gost-r-7-0-5-2008-numeric-alphabetical</vt:lpwstr>
  </property>
</Properties>
</file>